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B22FC2" w14:textId="77777777" w:rsidR="00236F78" w:rsidRPr="00427A6B" w:rsidRDefault="000C0097" w:rsidP="00427A6B">
      <w:pPr>
        <w:jc w:val="center"/>
        <w:rPr>
          <w:b/>
          <w:bCs/>
          <w:sz w:val="38"/>
          <w:szCs w:val="30"/>
        </w:rPr>
      </w:pPr>
      <w:bookmarkStart w:id="0" w:name="_Toc101427037"/>
      <w:r w:rsidRPr="00427A6B">
        <w:rPr>
          <w:b/>
          <w:bCs/>
          <w:noProof/>
          <w:sz w:val="30"/>
          <w:szCs w:val="30"/>
          <w:lang w:bidi="ar-SA"/>
        </w:rPr>
        <w:drawing>
          <wp:anchor distT="0" distB="0" distL="114300" distR="114300" simplePos="0" relativeHeight="251660288" behindDoc="0" locked="0" layoutInCell="1" allowOverlap="1" wp14:anchorId="6851750F" wp14:editId="1804A648">
            <wp:simplePos x="0" y="0"/>
            <wp:positionH relativeFrom="column">
              <wp:posOffset>-423545</wp:posOffset>
            </wp:positionH>
            <wp:positionV relativeFrom="paragraph">
              <wp:posOffset>-227330</wp:posOffset>
            </wp:positionV>
            <wp:extent cx="708660" cy="795655"/>
            <wp:effectExtent l="0" t="0" r="0" b="0"/>
            <wp:wrapNone/>
            <wp:docPr id="34" name="Picture 2" descr="logo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new"/>
                    <pic:cNvPicPr>
                      <a:picLocks noChangeAspect="1" noChangeArrowheads="1"/>
                    </pic:cNvPicPr>
                  </pic:nvPicPr>
                  <pic:blipFill>
                    <a:blip r:embed="rId8"/>
                    <a:srcRect/>
                    <a:stretch>
                      <a:fillRect/>
                    </a:stretch>
                  </pic:blipFill>
                  <pic:spPr bwMode="auto">
                    <a:xfrm>
                      <a:off x="0" y="0"/>
                      <a:ext cx="708660" cy="795655"/>
                    </a:xfrm>
                    <a:prstGeom prst="rect">
                      <a:avLst/>
                    </a:prstGeom>
                    <a:noFill/>
                  </pic:spPr>
                </pic:pic>
              </a:graphicData>
            </a:graphic>
          </wp:anchor>
        </w:drawing>
      </w:r>
      <w:r w:rsidR="00236F78" w:rsidRPr="00427A6B">
        <w:rPr>
          <w:b/>
          <w:bCs/>
          <w:sz w:val="30"/>
          <w:szCs w:val="30"/>
        </w:rPr>
        <w:t xml:space="preserve">COMSATS </w:t>
      </w:r>
      <w:r w:rsidR="00F93426" w:rsidRPr="00427A6B">
        <w:rPr>
          <w:b/>
          <w:bCs/>
          <w:sz w:val="30"/>
          <w:szCs w:val="30"/>
        </w:rPr>
        <w:t>University Islamabad,</w:t>
      </w:r>
      <w:r w:rsidR="00236F78" w:rsidRPr="00427A6B">
        <w:rPr>
          <w:b/>
          <w:bCs/>
          <w:sz w:val="30"/>
          <w:szCs w:val="30"/>
        </w:rPr>
        <w:t xml:space="preserve"> </w:t>
      </w:r>
      <w:r w:rsidR="00236F78" w:rsidRPr="00427A6B">
        <w:rPr>
          <w:b/>
          <w:bCs/>
          <w:sz w:val="38"/>
          <w:szCs w:val="30"/>
        </w:rPr>
        <w:t>Abbottabad</w:t>
      </w:r>
      <w:r w:rsidR="00F93426" w:rsidRPr="00427A6B">
        <w:rPr>
          <w:b/>
          <w:bCs/>
          <w:sz w:val="38"/>
          <w:szCs w:val="30"/>
        </w:rPr>
        <w:t xml:space="preserve"> Campus</w:t>
      </w:r>
      <w:bookmarkEnd w:id="0"/>
    </w:p>
    <w:p w14:paraId="75DF0502" w14:textId="77777777" w:rsidR="00236F78" w:rsidRPr="00E1695F" w:rsidRDefault="00236F78" w:rsidP="00236F78">
      <w:pPr>
        <w:rPr>
          <w:sz w:val="26"/>
        </w:rPr>
      </w:pPr>
    </w:p>
    <w:p w14:paraId="07D00E46" w14:textId="77777777" w:rsidR="00236F78" w:rsidRDefault="00236F78" w:rsidP="00236F78">
      <w:pPr>
        <w:jc w:val="center"/>
        <w:rPr>
          <w:b/>
          <w:sz w:val="32"/>
          <w:szCs w:val="28"/>
        </w:rPr>
      </w:pPr>
      <w:r w:rsidRPr="00E1695F">
        <w:rPr>
          <w:b/>
          <w:sz w:val="32"/>
          <w:szCs w:val="28"/>
        </w:rPr>
        <w:t xml:space="preserve">     Department of Computer Science</w:t>
      </w:r>
    </w:p>
    <w:p w14:paraId="53C04050" w14:textId="77777777" w:rsidR="00094C04" w:rsidRDefault="00094C04" w:rsidP="00236F78">
      <w:pPr>
        <w:jc w:val="center"/>
        <w:rPr>
          <w:b/>
          <w:sz w:val="32"/>
          <w:szCs w:val="28"/>
        </w:rPr>
      </w:pPr>
    </w:p>
    <w:p w14:paraId="11700F56" w14:textId="77777777" w:rsidR="00094C04" w:rsidRDefault="00094C04" w:rsidP="00236F78">
      <w:pPr>
        <w:jc w:val="center"/>
        <w:rPr>
          <w:b/>
          <w:sz w:val="32"/>
          <w:szCs w:val="28"/>
        </w:rPr>
      </w:pPr>
    </w:p>
    <w:p w14:paraId="13091AA8" w14:textId="77777777" w:rsidR="00094C04" w:rsidRDefault="00094C04" w:rsidP="00236F78">
      <w:pPr>
        <w:jc w:val="center"/>
        <w:rPr>
          <w:b/>
          <w:sz w:val="32"/>
          <w:szCs w:val="28"/>
        </w:rPr>
      </w:pPr>
    </w:p>
    <w:p w14:paraId="5F504C49" w14:textId="77777777" w:rsidR="00094C04" w:rsidRDefault="00094C04" w:rsidP="00236F78">
      <w:pPr>
        <w:jc w:val="center"/>
        <w:rPr>
          <w:b/>
          <w:sz w:val="32"/>
          <w:szCs w:val="28"/>
        </w:rPr>
      </w:pPr>
      <w:r>
        <w:rPr>
          <w:b/>
          <w:sz w:val="32"/>
          <w:szCs w:val="28"/>
        </w:rPr>
        <w:t>Project Proposal</w:t>
      </w:r>
    </w:p>
    <w:p w14:paraId="268B81A2" w14:textId="2E463857" w:rsidR="00094C04" w:rsidRDefault="005C2ABE" w:rsidP="00236F78">
      <w:pPr>
        <w:jc w:val="center"/>
        <w:rPr>
          <w:b/>
          <w:sz w:val="32"/>
          <w:szCs w:val="28"/>
        </w:rPr>
      </w:pPr>
      <w:r>
        <w:rPr>
          <w:b/>
          <w:sz w:val="32"/>
          <w:szCs w:val="28"/>
        </w:rPr>
        <w:t>Cosmetic Management System</w:t>
      </w:r>
    </w:p>
    <w:p w14:paraId="50F8FA05" w14:textId="77777777" w:rsidR="00094C04" w:rsidRDefault="00094C04" w:rsidP="00236F78">
      <w:pPr>
        <w:jc w:val="center"/>
        <w:rPr>
          <w:b/>
          <w:sz w:val="32"/>
          <w:szCs w:val="28"/>
        </w:rPr>
      </w:pPr>
    </w:p>
    <w:p w14:paraId="7A9C674E" w14:textId="77777777" w:rsidR="00094C04" w:rsidRDefault="00094C04" w:rsidP="00236F78">
      <w:pPr>
        <w:jc w:val="center"/>
        <w:rPr>
          <w:b/>
          <w:sz w:val="32"/>
          <w:szCs w:val="28"/>
        </w:rPr>
      </w:pPr>
    </w:p>
    <w:p w14:paraId="5D342534" w14:textId="77777777" w:rsidR="00094C04" w:rsidRPr="00E1695F" w:rsidRDefault="00094C04" w:rsidP="00236F78">
      <w:pPr>
        <w:jc w:val="center"/>
        <w:rPr>
          <w:b/>
          <w:sz w:val="32"/>
          <w:szCs w:val="28"/>
        </w:rPr>
      </w:pPr>
    </w:p>
    <w:p w14:paraId="34841E1F" w14:textId="77777777" w:rsidR="00F34FDD" w:rsidRPr="00E1695F" w:rsidRDefault="00F34FDD" w:rsidP="00F93426">
      <w:pPr>
        <w:jc w:val="center"/>
        <w:rPr>
          <w:b/>
          <w:sz w:val="30"/>
          <w:szCs w:val="32"/>
        </w:rPr>
      </w:pPr>
      <w:r w:rsidRPr="00E1695F">
        <w:rPr>
          <w:b/>
          <w:sz w:val="30"/>
          <w:szCs w:val="32"/>
        </w:rPr>
        <w:t xml:space="preserve">CSC392 </w:t>
      </w:r>
      <w:r w:rsidR="00F93426">
        <w:rPr>
          <w:b/>
          <w:sz w:val="30"/>
          <w:szCs w:val="32"/>
        </w:rPr>
        <w:t>Object Oriented Software Engineering</w:t>
      </w:r>
    </w:p>
    <w:p w14:paraId="4B846A1F" w14:textId="77777777" w:rsidR="00E1695F" w:rsidRPr="00E1695F" w:rsidRDefault="00E1695F" w:rsidP="00E1695F">
      <w:pPr>
        <w:jc w:val="center"/>
      </w:pPr>
    </w:p>
    <w:p w14:paraId="31E7FF74" w14:textId="2FEECA04" w:rsidR="00094C04" w:rsidRDefault="00094C04" w:rsidP="00094C04">
      <w:pPr>
        <w:ind w:left="4320" w:firstLine="720"/>
        <w:rPr>
          <w:rFonts w:ascii="Verdana" w:hAnsi="Verdana"/>
        </w:rPr>
      </w:pPr>
      <w:r>
        <w:rPr>
          <w:rFonts w:ascii="Verdana" w:hAnsi="Verdana"/>
        </w:rPr>
        <w:t>Submitted on</w:t>
      </w:r>
      <w:r w:rsidR="00E1695F" w:rsidRPr="009909B1">
        <w:rPr>
          <w:rFonts w:ascii="Verdana" w:hAnsi="Verdana"/>
        </w:rPr>
        <w:t xml:space="preserve">: </w:t>
      </w:r>
      <w:r w:rsidR="00FE6DC0">
        <w:rPr>
          <w:rFonts w:ascii="Verdana" w:hAnsi="Verdana"/>
        </w:rPr>
        <w:t xml:space="preserve"> &lt;</w:t>
      </w:r>
      <w:r w:rsidR="00375D35">
        <w:rPr>
          <w:rFonts w:ascii="Verdana" w:hAnsi="Verdana"/>
        </w:rPr>
        <w:t>23/04/2022</w:t>
      </w:r>
      <w:r w:rsidR="00FE6DC0">
        <w:rPr>
          <w:rFonts w:ascii="Verdana" w:hAnsi="Verdana"/>
        </w:rPr>
        <w:t>&gt;</w:t>
      </w:r>
    </w:p>
    <w:p w14:paraId="2C3FD6F7" w14:textId="77777777" w:rsidR="00094C04" w:rsidRDefault="00094C04" w:rsidP="00094C04">
      <w:pPr>
        <w:ind w:left="5040"/>
        <w:rPr>
          <w:rFonts w:ascii="Verdana" w:hAnsi="Verdana"/>
        </w:rPr>
      </w:pPr>
      <w:r>
        <w:rPr>
          <w:rFonts w:ascii="Verdana" w:hAnsi="Verdana"/>
        </w:rPr>
        <w:t>Group Members:</w:t>
      </w:r>
    </w:p>
    <w:p w14:paraId="282682B2" w14:textId="2C90AB58" w:rsidR="00094C04" w:rsidRDefault="005C2ABE" w:rsidP="005C2ABE">
      <w:pPr>
        <w:rPr>
          <w:rFonts w:ascii="Verdana" w:hAnsi="Verdana"/>
        </w:rPr>
      </w:pPr>
      <w:r>
        <w:rPr>
          <w:rFonts w:ascii="Verdana" w:hAnsi="Verdana"/>
        </w:rPr>
        <w:t xml:space="preserve">                                                        </w:t>
      </w:r>
      <w:r w:rsidR="00094C04">
        <w:rPr>
          <w:rFonts w:ascii="Verdana" w:hAnsi="Verdana"/>
        </w:rPr>
        <w:tab/>
      </w:r>
      <w:r>
        <w:rPr>
          <w:rFonts w:ascii="Verdana" w:hAnsi="Verdana"/>
        </w:rPr>
        <w:t>Talah Khan (FA20-BSE-042)</w:t>
      </w:r>
    </w:p>
    <w:p w14:paraId="75CB4392" w14:textId="4AB760E2" w:rsidR="005C2ABE" w:rsidRDefault="005C2ABE" w:rsidP="00094C04">
      <w:pPr>
        <w:ind w:left="5040"/>
        <w:rPr>
          <w:rFonts w:ascii="Verdana" w:hAnsi="Verdana"/>
        </w:rPr>
      </w:pPr>
      <w:r>
        <w:rPr>
          <w:rFonts w:ascii="Verdana" w:hAnsi="Verdana"/>
        </w:rPr>
        <w:t>Osama Khan (FA20-BSE-047)</w:t>
      </w:r>
    </w:p>
    <w:p w14:paraId="780C959D" w14:textId="50F6A9D9" w:rsidR="005C2ABE" w:rsidRDefault="005C2ABE" w:rsidP="00094C04">
      <w:pPr>
        <w:ind w:left="5040"/>
        <w:rPr>
          <w:rFonts w:ascii="Verdana" w:hAnsi="Verdana"/>
        </w:rPr>
      </w:pPr>
      <w:r>
        <w:rPr>
          <w:rFonts w:ascii="Verdana" w:hAnsi="Verdana"/>
        </w:rPr>
        <w:t>Sabahat Siddique (FA20-BSE-054)</w:t>
      </w:r>
    </w:p>
    <w:p w14:paraId="21DEB8F5" w14:textId="1F681044" w:rsidR="005C2ABE" w:rsidRDefault="005C2ABE" w:rsidP="00094C04">
      <w:pPr>
        <w:ind w:left="5040"/>
        <w:rPr>
          <w:rFonts w:ascii="Verdana" w:hAnsi="Verdana"/>
        </w:rPr>
      </w:pPr>
      <w:r>
        <w:rPr>
          <w:rFonts w:ascii="Verdana" w:hAnsi="Verdana"/>
        </w:rPr>
        <w:t>Umama Noor</w:t>
      </w:r>
      <w:r w:rsidR="001E5FCC">
        <w:rPr>
          <w:rFonts w:ascii="Verdana" w:hAnsi="Verdana"/>
        </w:rPr>
        <w:t xml:space="preserve"> </w:t>
      </w:r>
      <w:r>
        <w:rPr>
          <w:rFonts w:ascii="Verdana" w:hAnsi="Verdana"/>
        </w:rPr>
        <w:t>(FA20-BSE-</w:t>
      </w:r>
      <w:r w:rsidR="001E5FCC">
        <w:rPr>
          <w:rFonts w:ascii="Verdana" w:hAnsi="Verdana"/>
        </w:rPr>
        <w:t>055</w:t>
      </w:r>
      <w:r>
        <w:rPr>
          <w:rFonts w:ascii="Verdana" w:hAnsi="Verdana"/>
        </w:rPr>
        <w:t>)</w:t>
      </w:r>
    </w:p>
    <w:p w14:paraId="5A9AA18B" w14:textId="46767B01" w:rsidR="001E5FCC" w:rsidRDefault="001E5FCC" w:rsidP="00094C04">
      <w:pPr>
        <w:ind w:left="5040"/>
        <w:rPr>
          <w:rFonts w:ascii="Verdana" w:hAnsi="Verdana"/>
        </w:rPr>
      </w:pPr>
      <w:r>
        <w:rPr>
          <w:rFonts w:ascii="Verdana" w:hAnsi="Verdana"/>
        </w:rPr>
        <w:t>Farhan Khan (FA20-BSE-69)</w:t>
      </w:r>
    </w:p>
    <w:p w14:paraId="4A59BF50" w14:textId="6E1DAF63" w:rsidR="001E5FCC" w:rsidRDefault="001E5FCC" w:rsidP="00094C04">
      <w:pPr>
        <w:ind w:left="5040"/>
        <w:rPr>
          <w:rFonts w:ascii="Verdana" w:hAnsi="Verdana"/>
        </w:rPr>
      </w:pPr>
      <w:r>
        <w:rPr>
          <w:rFonts w:ascii="Verdana" w:hAnsi="Verdana"/>
        </w:rPr>
        <w:t>Bilal Khan (FA20-BSE-071)</w:t>
      </w:r>
    </w:p>
    <w:p w14:paraId="03DE6054" w14:textId="218FF06D" w:rsidR="001E5FCC" w:rsidRDefault="001E5FCC" w:rsidP="001E5FCC">
      <w:pPr>
        <w:jc w:val="center"/>
        <w:rPr>
          <w:rFonts w:ascii="Verdana" w:hAnsi="Verdana"/>
        </w:rPr>
      </w:pPr>
      <w:r>
        <w:rPr>
          <w:rFonts w:ascii="Verdana" w:hAnsi="Verdana"/>
        </w:rPr>
        <w:t xml:space="preserve">                                                Supervisor: Mukhtiar Zamin</w:t>
      </w:r>
    </w:p>
    <w:p w14:paraId="4DF66E3B" w14:textId="7BA08136" w:rsidR="001639AC" w:rsidRPr="001E5FCC" w:rsidRDefault="001639AC" w:rsidP="001E5FCC">
      <w:pPr>
        <w:rPr>
          <w:rFonts w:ascii="Verdana" w:hAnsi="Verdana"/>
        </w:rPr>
      </w:pPr>
      <w:bookmarkStart w:id="1" w:name="_Toc101427038"/>
    </w:p>
    <w:sdt>
      <w:sdtPr>
        <w:rPr>
          <w:rFonts w:ascii="Calibri" w:eastAsia="Calibri" w:hAnsi="Calibri" w:cs="Arial"/>
          <w:color w:val="auto"/>
          <w:sz w:val="22"/>
          <w:szCs w:val="22"/>
          <w:lang w:bidi="ur-PK"/>
        </w:rPr>
        <w:id w:val="862319040"/>
        <w:docPartObj>
          <w:docPartGallery w:val="Table of Contents"/>
          <w:docPartUnique/>
        </w:docPartObj>
      </w:sdtPr>
      <w:sdtEndPr>
        <w:rPr>
          <w:b/>
          <w:bCs/>
          <w:noProof/>
        </w:rPr>
      </w:sdtEndPr>
      <w:sdtContent>
        <w:p w14:paraId="01EFA63A" w14:textId="77777777" w:rsidR="001639AC" w:rsidRDefault="001639AC">
          <w:pPr>
            <w:pStyle w:val="TOCHeading"/>
          </w:pPr>
          <w:r>
            <w:t>Table of Contents</w:t>
          </w:r>
        </w:p>
        <w:p w14:paraId="2E51ABB5" w14:textId="414C8D5B" w:rsidR="005B2B9B" w:rsidRDefault="00454EB3">
          <w:pPr>
            <w:pStyle w:val="TOC1"/>
            <w:tabs>
              <w:tab w:val="right" w:leader="dot" w:pos="9350"/>
            </w:tabs>
            <w:rPr>
              <w:rFonts w:asciiTheme="minorHAnsi" w:eastAsiaTheme="minorEastAsia" w:hAnsiTheme="minorHAnsi" w:cstheme="minorBidi"/>
              <w:noProof/>
              <w:lang w:bidi="ar-SA"/>
            </w:rPr>
          </w:pPr>
          <w:r>
            <w:fldChar w:fldCharType="begin"/>
          </w:r>
          <w:r>
            <w:instrText xml:space="preserve"> TOC \o "1-4" \h \z \u </w:instrText>
          </w:r>
          <w:r>
            <w:fldChar w:fldCharType="separate"/>
          </w:r>
          <w:hyperlink w:anchor="_Toc108451127" w:history="1">
            <w:r w:rsidR="005B2B9B" w:rsidRPr="007830BB">
              <w:rPr>
                <w:rStyle w:val="Hyperlink"/>
                <w:noProof/>
              </w:rPr>
              <w:t>CHAPTER 1 PROJECT PROPOSAL</w:t>
            </w:r>
            <w:r w:rsidR="005B2B9B">
              <w:rPr>
                <w:noProof/>
                <w:webHidden/>
              </w:rPr>
              <w:tab/>
            </w:r>
            <w:r w:rsidR="005B2B9B">
              <w:rPr>
                <w:noProof/>
                <w:webHidden/>
              </w:rPr>
              <w:fldChar w:fldCharType="begin"/>
            </w:r>
            <w:r w:rsidR="005B2B9B">
              <w:rPr>
                <w:noProof/>
                <w:webHidden/>
              </w:rPr>
              <w:instrText xml:space="preserve"> PAGEREF _Toc108451127 \h </w:instrText>
            </w:r>
            <w:r w:rsidR="005B2B9B">
              <w:rPr>
                <w:noProof/>
                <w:webHidden/>
              </w:rPr>
            </w:r>
            <w:r w:rsidR="005B2B9B">
              <w:rPr>
                <w:noProof/>
                <w:webHidden/>
              </w:rPr>
              <w:fldChar w:fldCharType="separate"/>
            </w:r>
            <w:r w:rsidR="005B2B9B">
              <w:rPr>
                <w:noProof/>
                <w:webHidden/>
              </w:rPr>
              <w:t>7</w:t>
            </w:r>
            <w:r w:rsidR="005B2B9B">
              <w:rPr>
                <w:noProof/>
                <w:webHidden/>
              </w:rPr>
              <w:fldChar w:fldCharType="end"/>
            </w:r>
          </w:hyperlink>
        </w:p>
        <w:p w14:paraId="0E350A96" w14:textId="0CBC33D9" w:rsidR="005B2B9B" w:rsidRDefault="005B2B9B">
          <w:pPr>
            <w:pStyle w:val="TOC2"/>
            <w:tabs>
              <w:tab w:val="right" w:leader="dot" w:pos="9350"/>
            </w:tabs>
            <w:rPr>
              <w:rFonts w:asciiTheme="minorHAnsi" w:eastAsiaTheme="minorEastAsia" w:hAnsiTheme="minorHAnsi" w:cstheme="minorBidi"/>
              <w:noProof/>
              <w:lang w:bidi="ar-SA"/>
            </w:rPr>
          </w:pPr>
          <w:hyperlink w:anchor="_Toc108451128" w:history="1">
            <w:r w:rsidRPr="007830BB">
              <w:rPr>
                <w:rStyle w:val="Hyperlink"/>
                <w:noProof/>
              </w:rPr>
              <w:t>1.1 Introduction</w:t>
            </w:r>
            <w:r>
              <w:rPr>
                <w:noProof/>
                <w:webHidden/>
              </w:rPr>
              <w:tab/>
            </w:r>
            <w:r>
              <w:rPr>
                <w:noProof/>
                <w:webHidden/>
              </w:rPr>
              <w:fldChar w:fldCharType="begin"/>
            </w:r>
            <w:r>
              <w:rPr>
                <w:noProof/>
                <w:webHidden/>
              </w:rPr>
              <w:instrText xml:space="preserve"> PAGEREF _Toc108451128 \h </w:instrText>
            </w:r>
            <w:r>
              <w:rPr>
                <w:noProof/>
                <w:webHidden/>
              </w:rPr>
            </w:r>
            <w:r>
              <w:rPr>
                <w:noProof/>
                <w:webHidden/>
              </w:rPr>
              <w:fldChar w:fldCharType="separate"/>
            </w:r>
            <w:r>
              <w:rPr>
                <w:noProof/>
                <w:webHidden/>
              </w:rPr>
              <w:t>7</w:t>
            </w:r>
            <w:r>
              <w:rPr>
                <w:noProof/>
                <w:webHidden/>
              </w:rPr>
              <w:fldChar w:fldCharType="end"/>
            </w:r>
          </w:hyperlink>
        </w:p>
        <w:p w14:paraId="23E3C914" w14:textId="3D030D9F" w:rsidR="005B2B9B" w:rsidRDefault="005B2B9B">
          <w:pPr>
            <w:pStyle w:val="TOC2"/>
            <w:tabs>
              <w:tab w:val="right" w:leader="dot" w:pos="9350"/>
            </w:tabs>
            <w:rPr>
              <w:rFonts w:asciiTheme="minorHAnsi" w:eastAsiaTheme="minorEastAsia" w:hAnsiTheme="minorHAnsi" w:cstheme="minorBidi"/>
              <w:noProof/>
              <w:lang w:bidi="ar-SA"/>
            </w:rPr>
          </w:pPr>
          <w:hyperlink w:anchor="_Toc108451129" w:history="1">
            <w:r w:rsidRPr="007830BB">
              <w:rPr>
                <w:rStyle w:val="Hyperlink"/>
                <w:noProof/>
              </w:rPr>
              <w:t>1.2 Vision and Business Case</w:t>
            </w:r>
            <w:r>
              <w:rPr>
                <w:noProof/>
                <w:webHidden/>
              </w:rPr>
              <w:tab/>
            </w:r>
            <w:r>
              <w:rPr>
                <w:noProof/>
                <w:webHidden/>
              </w:rPr>
              <w:fldChar w:fldCharType="begin"/>
            </w:r>
            <w:r>
              <w:rPr>
                <w:noProof/>
                <w:webHidden/>
              </w:rPr>
              <w:instrText xml:space="preserve"> PAGEREF _Toc108451129 \h </w:instrText>
            </w:r>
            <w:r>
              <w:rPr>
                <w:noProof/>
                <w:webHidden/>
              </w:rPr>
            </w:r>
            <w:r>
              <w:rPr>
                <w:noProof/>
                <w:webHidden/>
              </w:rPr>
              <w:fldChar w:fldCharType="separate"/>
            </w:r>
            <w:r>
              <w:rPr>
                <w:noProof/>
                <w:webHidden/>
              </w:rPr>
              <w:t>7</w:t>
            </w:r>
            <w:r>
              <w:rPr>
                <w:noProof/>
                <w:webHidden/>
              </w:rPr>
              <w:fldChar w:fldCharType="end"/>
            </w:r>
          </w:hyperlink>
        </w:p>
        <w:p w14:paraId="74A5BAA9" w14:textId="2C9FDF0E" w:rsidR="005B2B9B" w:rsidRDefault="005B2B9B">
          <w:pPr>
            <w:pStyle w:val="TOC2"/>
            <w:tabs>
              <w:tab w:val="right" w:leader="dot" w:pos="9350"/>
            </w:tabs>
            <w:rPr>
              <w:rFonts w:asciiTheme="minorHAnsi" w:eastAsiaTheme="minorEastAsia" w:hAnsiTheme="minorHAnsi" w:cstheme="minorBidi"/>
              <w:noProof/>
              <w:lang w:bidi="ar-SA"/>
            </w:rPr>
          </w:pPr>
          <w:hyperlink w:anchor="_Toc108451130" w:history="1">
            <w:r w:rsidRPr="007830BB">
              <w:rPr>
                <w:rStyle w:val="Hyperlink"/>
                <w:noProof/>
              </w:rPr>
              <w:t>1.3 Use-Case Model</w:t>
            </w:r>
            <w:r>
              <w:rPr>
                <w:noProof/>
                <w:webHidden/>
              </w:rPr>
              <w:tab/>
            </w:r>
            <w:r>
              <w:rPr>
                <w:noProof/>
                <w:webHidden/>
              </w:rPr>
              <w:fldChar w:fldCharType="begin"/>
            </w:r>
            <w:r>
              <w:rPr>
                <w:noProof/>
                <w:webHidden/>
              </w:rPr>
              <w:instrText xml:space="preserve"> PAGEREF _Toc108451130 \h </w:instrText>
            </w:r>
            <w:r>
              <w:rPr>
                <w:noProof/>
                <w:webHidden/>
              </w:rPr>
            </w:r>
            <w:r>
              <w:rPr>
                <w:noProof/>
                <w:webHidden/>
              </w:rPr>
              <w:fldChar w:fldCharType="separate"/>
            </w:r>
            <w:r>
              <w:rPr>
                <w:noProof/>
                <w:webHidden/>
              </w:rPr>
              <w:t>7</w:t>
            </w:r>
            <w:r>
              <w:rPr>
                <w:noProof/>
                <w:webHidden/>
              </w:rPr>
              <w:fldChar w:fldCharType="end"/>
            </w:r>
          </w:hyperlink>
        </w:p>
        <w:p w14:paraId="14F6E0A8" w14:textId="7765B47E" w:rsidR="005B2B9B" w:rsidRDefault="005B2B9B">
          <w:pPr>
            <w:pStyle w:val="TOC2"/>
            <w:tabs>
              <w:tab w:val="right" w:leader="dot" w:pos="9350"/>
            </w:tabs>
            <w:rPr>
              <w:rFonts w:asciiTheme="minorHAnsi" w:eastAsiaTheme="minorEastAsia" w:hAnsiTheme="minorHAnsi" w:cstheme="minorBidi"/>
              <w:noProof/>
              <w:lang w:bidi="ar-SA"/>
            </w:rPr>
          </w:pPr>
          <w:hyperlink w:anchor="_Toc108451131" w:history="1">
            <w:r w:rsidRPr="007830BB">
              <w:rPr>
                <w:rStyle w:val="Hyperlink"/>
                <w:noProof/>
              </w:rPr>
              <w:t>1.4 Supplementary Specification</w:t>
            </w:r>
            <w:r>
              <w:rPr>
                <w:noProof/>
                <w:webHidden/>
              </w:rPr>
              <w:tab/>
            </w:r>
            <w:r>
              <w:rPr>
                <w:noProof/>
                <w:webHidden/>
              </w:rPr>
              <w:fldChar w:fldCharType="begin"/>
            </w:r>
            <w:r>
              <w:rPr>
                <w:noProof/>
                <w:webHidden/>
              </w:rPr>
              <w:instrText xml:space="preserve"> PAGEREF _Toc108451131 \h </w:instrText>
            </w:r>
            <w:r>
              <w:rPr>
                <w:noProof/>
                <w:webHidden/>
              </w:rPr>
            </w:r>
            <w:r>
              <w:rPr>
                <w:noProof/>
                <w:webHidden/>
              </w:rPr>
              <w:fldChar w:fldCharType="separate"/>
            </w:r>
            <w:r>
              <w:rPr>
                <w:noProof/>
                <w:webHidden/>
              </w:rPr>
              <w:t>8</w:t>
            </w:r>
            <w:r>
              <w:rPr>
                <w:noProof/>
                <w:webHidden/>
              </w:rPr>
              <w:fldChar w:fldCharType="end"/>
            </w:r>
          </w:hyperlink>
        </w:p>
        <w:p w14:paraId="5E1538DD" w14:textId="1A3FC6B0" w:rsidR="005B2B9B" w:rsidRDefault="005B2B9B">
          <w:pPr>
            <w:pStyle w:val="TOC2"/>
            <w:tabs>
              <w:tab w:val="right" w:leader="dot" w:pos="9350"/>
            </w:tabs>
            <w:rPr>
              <w:rFonts w:asciiTheme="minorHAnsi" w:eastAsiaTheme="minorEastAsia" w:hAnsiTheme="minorHAnsi" w:cstheme="minorBidi"/>
              <w:noProof/>
              <w:lang w:bidi="ar-SA"/>
            </w:rPr>
          </w:pPr>
          <w:hyperlink w:anchor="_Toc108451132" w:history="1">
            <w:r w:rsidRPr="007830BB">
              <w:rPr>
                <w:rStyle w:val="Hyperlink"/>
                <w:noProof/>
              </w:rPr>
              <w:t>1.5 Glossary</w:t>
            </w:r>
            <w:r>
              <w:rPr>
                <w:noProof/>
                <w:webHidden/>
              </w:rPr>
              <w:tab/>
            </w:r>
            <w:r>
              <w:rPr>
                <w:noProof/>
                <w:webHidden/>
              </w:rPr>
              <w:fldChar w:fldCharType="begin"/>
            </w:r>
            <w:r>
              <w:rPr>
                <w:noProof/>
                <w:webHidden/>
              </w:rPr>
              <w:instrText xml:space="preserve"> PAGEREF _Toc108451132 \h </w:instrText>
            </w:r>
            <w:r>
              <w:rPr>
                <w:noProof/>
                <w:webHidden/>
              </w:rPr>
            </w:r>
            <w:r>
              <w:rPr>
                <w:noProof/>
                <w:webHidden/>
              </w:rPr>
              <w:fldChar w:fldCharType="separate"/>
            </w:r>
            <w:r>
              <w:rPr>
                <w:noProof/>
                <w:webHidden/>
              </w:rPr>
              <w:t>9</w:t>
            </w:r>
            <w:r>
              <w:rPr>
                <w:noProof/>
                <w:webHidden/>
              </w:rPr>
              <w:fldChar w:fldCharType="end"/>
            </w:r>
          </w:hyperlink>
        </w:p>
        <w:p w14:paraId="6F335A16" w14:textId="78A2306D" w:rsidR="005B2B9B" w:rsidRDefault="005B2B9B">
          <w:pPr>
            <w:pStyle w:val="TOC2"/>
            <w:tabs>
              <w:tab w:val="right" w:leader="dot" w:pos="9350"/>
            </w:tabs>
            <w:rPr>
              <w:rFonts w:asciiTheme="minorHAnsi" w:eastAsiaTheme="minorEastAsia" w:hAnsiTheme="minorHAnsi" w:cstheme="minorBidi"/>
              <w:noProof/>
              <w:lang w:bidi="ar-SA"/>
            </w:rPr>
          </w:pPr>
          <w:hyperlink w:anchor="_Toc108451133" w:history="1">
            <w:r w:rsidRPr="007830BB">
              <w:rPr>
                <w:rStyle w:val="Hyperlink"/>
                <w:noProof/>
              </w:rPr>
              <w:t>1.6 Risk List &amp; Risk Management Plan</w:t>
            </w:r>
            <w:r>
              <w:rPr>
                <w:noProof/>
                <w:webHidden/>
              </w:rPr>
              <w:tab/>
            </w:r>
            <w:r>
              <w:rPr>
                <w:noProof/>
                <w:webHidden/>
              </w:rPr>
              <w:fldChar w:fldCharType="begin"/>
            </w:r>
            <w:r>
              <w:rPr>
                <w:noProof/>
                <w:webHidden/>
              </w:rPr>
              <w:instrText xml:space="preserve"> PAGEREF _Toc108451133 \h </w:instrText>
            </w:r>
            <w:r>
              <w:rPr>
                <w:noProof/>
                <w:webHidden/>
              </w:rPr>
            </w:r>
            <w:r>
              <w:rPr>
                <w:noProof/>
                <w:webHidden/>
              </w:rPr>
              <w:fldChar w:fldCharType="separate"/>
            </w:r>
            <w:r>
              <w:rPr>
                <w:noProof/>
                <w:webHidden/>
              </w:rPr>
              <w:t>9</w:t>
            </w:r>
            <w:r>
              <w:rPr>
                <w:noProof/>
                <w:webHidden/>
              </w:rPr>
              <w:fldChar w:fldCharType="end"/>
            </w:r>
          </w:hyperlink>
        </w:p>
        <w:p w14:paraId="2013FC19" w14:textId="0CBA42C7" w:rsidR="005B2B9B" w:rsidRDefault="005B2B9B">
          <w:pPr>
            <w:pStyle w:val="TOC1"/>
            <w:tabs>
              <w:tab w:val="right" w:leader="dot" w:pos="9350"/>
            </w:tabs>
            <w:rPr>
              <w:rFonts w:asciiTheme="minorHAnsi" w:eastAsiaTheme="minorEastAsia" w:hAnsiTheme="minorHAnsi" w:cstheme="minorBidi"/>
              <w:noProof/>
              <w:lang w:bidi="ar-SA"/>
            </w:rPr>
          </w:pPr>
          <w:hyperlink w:anchor="_Toc108451134" w:history="1">
            <w:r w:rsidRPr="007830BB">
              <w:rPr>
                <w:rStyle w:val="Hyperlink"/>
                <w:noProof/>
              </w:rPr>
              <w:t>CHAPTER 2 USE CASES</w:t>
            </w:r>
            <w:r>
              <w:rPr>
                <w:noProof/>
                <w:webHidden/>
              </w:rPr>
              <w:tab/>
            </w:r>
            <w:r>
              <w:rPr>
                <w:noProof/>
                <w:webHidden/>
              </w:rPr>
              <w:fldChar w:fldCharType="begin"/>
            </w:r>
            <w:r>
              <w:rPr>
                <w:noProof/>
                <w:webHidden/>
              </w:rPr>
              <w:instrText xml:space="preserve"> PAGEREF _Toc108451134 \h </w:instrText>
            </w:r>
            <w:r>
              <w:rPr>
                <w:noProof/>
                <w:webHidden/>
              </w:rPr>
            </w:r>
            <w:r>
              <w:rPr>
                <w:noProof/>
                <w:webHidden/>
              </w:rPr>
              <w:fldChar w:fldCharType="separate"/>
            </w:r>
            <w:r>
              <w:rPr>
                <w:noProof/>
                <w:webHidden/>
              </w:rPr>
              <w:t>9</w:t>
            </w:r>
            <w:r>
              <w:rPr>
                <w:noProof/>
                <w:webHidden/>
              </w:rPr>
              <w:fldChar w:fldCharType="end"/>
            </w:r>
          </w:hyperlink>
        </w:p>
        <w:p w14:paraId="39BB1988" w14:textId="422559D2" w:rsidR="005B2B9B" w:rsidRDefault="005B2B9B">
          <w:pPr>
            <w:pStyle w:val="TOC2"/>
            <w:tabs>
              <w:tab w:val="right" w:leader="dot" w:pos="9350"/>
            </w:tabs>
            <w:rPr>
              <w:rFonts w:asciiTheme="minorHAnsi" w:eastAsiaTheme="minorEastAsia" w:hAnsiTheme="minorHAnsi" w:cstheme="minorBidi"/>
              <w:noProof/>
              <w:lang w:bidi="ar-SA"/>
            </w:rPr>
          </w:pPr>
          <w:hyperlink w:anchor="_Toc108451135" w:history="1">
            <w:r w:rsidRPr="007830BB">
              <w:rPr>
                <w:rStyle w:val="Hyperlink"/>
                <w:noProof/>
              </w:rPr>
              <w:t>2.1 Use Case Diagram</w:t>
            </w:r>
            <w:r>
              <w:rPr>
                <w:noProof/>
                <w:webHidden/>
              </w:rPr>
              <w:tab/>
            </w:r>
            <w:r>
              <w:rPr>
                <w:noProof/>
                <w:webHidden/>
              </w:rPr>
              <w:fldChar w:fldCharType="begin"/>
            </w:r>
            <w:r>
              <w:rPr>
                <w:noProof/>
                <w:webHidden/>
              </w:rPr>
              <w:instrText xml:space="preserve"> PAGEREF _Toc108451135 \h </w:instrText>
            </w:r>
            <w:r>
              <w:rPr>
                <w:noProof/>
                <w:webHidden/>
              </w:rPr>
            </w:r>
            <w:r>
              <w:rPr>
                <w:noProof/>
                <w:webHidden/>
              </w:rPr>
              <w:fldChar w:fldCharType="separate"/>
            </w:r>
            <w:r>
              <w:rPr>
                <w:noProof/>
                <w:webHidden/>
              </w:rPr>
              <w:t>10</w:t>
            </w:r>
            <w:r>
              <w:rPr>
                <w:noProof/>
                <w:webHidden/>
              </w:rPr>
              <w:fldChar w:fldCharType="end"/>
            </w:r>
          </w:hyperlink>
        </w:p>
        <w:p w14:paraId="59CF5710" w14:textId="739A0CA4" w:rsidR="005B2B9B" w:rsidRDefault="005B2B9B">
          <w:pPr>
            <w:pStyle w:val="TOC2"/>
            <w:tabs>
              <w:tab w:val="right" w:leader="dot" w:pos="9350"/>
            </w:tabs>
            <w:rPr>
              <w:rFonts w:asciiTheme="minorHAnsi" w:eastAsiaTheme="minorEastAsia" w:hAnsiTheme="minorHAnsi" w:cstheme="minorBidi"/>
              <w:noProof/>
              <w:lang w:bidi="ar-SA"/>
            </w:rPr>
          </w:pPr>
          <w:hyperlink w:anchor="_Toc108451136" w:history="1">
            <w:r w:rsidRPr="007830BB">
              <w:rPr>
                <w:rStyle w:val="Hyperlink"/>
                <w:noProof/>
              </w:rPr>
              <w:t>2.2 Brief Level Use Cases</w:t>
            </w:r>
            <w:r>
              <w:rPr>
                <w:noProof/>
                <w:webHidden/>
              </w:rPr>
              <w:tab/>
            </w:r>
            <w:r>
              <w:rPr>
                <w:noProof/>
                <w:webHidden/>
              </w:rPr>
              <w:fldChar w:fldCharType="begin"/>
            </w:r>
            <w:r>
              <w:rPr>
                <w:noProof/>
                <w:webHidden/>
              </w:rPr>
              <w:instrText xml:space="preserve"> PAGEREF _Toc108451136 \h </w:instrText>
            </w:r>
            <w:r>
              <w:rPr>
                <w:noProof/>
                <w:webHidden/>
              </w:rPr>
            </w:r>
            <w:r>
              <w:rPr>
                <w:noProof/>
                <w:webHidden/>
              </w:rPr>
              <w:fldChar w:fldCharType="separate"/>
            </w:r>
            <w:r>
              <w:rPr>
                <w:noProof/>
                <w:webHidden/>
              </w:rPr>
              <w:t>10</w:t>
            </w:r>
            <w:r>
              <w:rPr>
                <w:noProof/>
                <w:webHidden/>
              </w:rPr>
              <w:fldChar w:fldCharType="end"/>
            </w:r>
          </w:hyperlink>
        </w:p>
        <w:p w14:paraId="024BE6CB" w14:textId="41CAE65E" w:rsidR="005B2B9B" w:rsidRDefault="005B2B9B">
          <w:pPr>
            <w:pStyle w:val="TOC3"/>
            <w:tabs>
              <w:tab w:val="right" w:leader="dot" w:pos="9350"/>
            </w:tabs>
            <w:rPr>
              <w:rFonts w:asciiTheme="minorHAnsi" w:eastAsiaTheme="minorEastAsia" w:hAnsiTheme="minorHAnsi" w:cstheme="minorBidi"/>
              <w:noProof/>
              <w:lang w:bidi="ar-SA"/>
            </w:rPr>
          </w:pPr>
          <w:hyperlink w:anchor="_Toc108451137" w:history="1">
            <w:r w:rsidRPr="007830BB">
              <w:rPr>
                <w:rStyle w:val="Hyperlink"/>
                <w:noProof/>
              </w:rPr>
              <w:t>Talah Khan (FA20-BSE-042)</w:t>
            </w:r>
            <w:r>
              <w:rPr>
                <w:noProof/>
                <w:webHidden/>
              </w:rPr>
              <w:tab/>
            </w:r>
            <w:r>
              <w:rPr>
                <w:noProof/>
                <w:webHidden/>
              </w:rPr>
              <w:fldChar w:fldCharType="begin"/>
            </w:r>
            <w:r>
              <w:rPr>
                <w:noProof/>
                <w:webHidden/>
              </w:rPr>
              <w:instrText xml:space="preserve"> PAGEREF _Toc108451137 \h </w:instrText>
            </w:r>
            <w:r>
              <w:rPr>
                <w:noProof/>
                <w:webHidden/>
              </w:rPr>
            </w:r>
            <w:r>
              <w:rPr>
                <w:noProof/>
                <w:webHidden/>
              </w:rPr>
              <w:fldChar w:fldCharType="separate"/>
            </w:r>
            <w:r>
              <w:rPr>
                <w:noProof/>
                <w:webHidden/>
              </w:rPr>
              <w:t>10</w:t>
            </w:r>
            <w:r>
              <w:rPr>
                <w:noProof/>
                <w:webHidden/>
              </w:rPr>
              <w:fldChar w:fldCharType="end"/>
            </w:r>
          </w:hyperlink>
        </w:p>
        <w:p w14:paraId="34E1B564" w14:textId="1890E40D" w:rsidR="005B2B9B" w:rsidRDefault="005B2B9B">
          <w:pPr>
            <w:pStyle w:val="TOC4"/>
            <w:tabs>
              <w:tab w:val="right" w:leader="dot" w:pos="9350"/>
            </w:tabs>
            <w:rPr>
              <w:rFonts w:asciiTheme="minorHAnsi" w:eastAsiaTheme="minorEastAsia" w:hAnsiTheme="minorHAnsi" w:cstheme="minorBidi"/>
              <w:noProof/>
              <w:lang w:bidi="ar-SA"/>
            </w:rPr>
          </w:pPr>
          <w:hyperlink w:anchor="_Toc108451138" w:history="1">
            <w:r w:rsidRPr="007830BB">
              <w:rPr>
                <w:rStyle w:val="Hyperlink"/>
                <w:noProof/>
              </w:rPr>
              <w:t>Use Case: Create Account</w:t>
            </w:r>
            <w:r>
              <w:rPr>
                <w:noProof/>
                <w:webHidden/>
              </w:rPr>
              <w:tab/>
            </w:r>
            <w:r>
              <w:rPr>
                <w:noProof/>
                <w:webHidden/>
              </w:rPr>
              <w:fldChar w:fldCharType="begin"/>
            </w:r>
            <w:r>
              <w:rPr>
                <w:noProof/>
                <w:webHidden/>
              </w:rPr>
              <w:instrText xml:space="preserve"> PAGEREF _Toc108451138 \h </w:instrText>
            </w:r>
            <w:r>
              <w:rPr>
                <w:noProof/>
                <w:webHidden/>
              </w:rPr>
            </w:r>
            <w:r>
              <w:rPr>
                <w:noProof/>
                <w:webHidden/>
              </w:rPr>
              <w:fldChar w:fldCharType="separate"/>
            </w:r>
            <w:r>
              <w:rPr>
                <w:noProof/>
                <w:webHidden/>
              </w:rPr>
              <w:t>10</w:t>
            </w:r>
            <w:r>
              <w:rPr>
                <w:noProof/>
                <w:webHidden/>
              </w:rPr>
              <w:fldChar w:fldCharType="end"/>
            </w:r>
          </w:hyperlink>
        </w:p>
        <w:p w14:paraId="51F88749" w14:textId="1CF93339" w:rsidR="005B2B9B" w:rsidRDefault="005B2B9B">
          <w:pPr>
            <w:pStyle w:val="TOC4"/>
            <w:tabs>
              <w:tab w:val="right" w:leader="dot" w:pos="9350"/>
            </w:tabs>
            <w:rPr>
              <w:rFonts w:asciiTheme="minorHAnsi" w:eastAsiaTheme="minorEastAsia" w:hAnsiTheme="minorHAnsi" w:cstheme="minorBidi"/>
              <w:noProof/>
              <w:lang w:bidi="ar-SA"/>
            </w:rPr>
          </w:pPr>
          <w:hyperlink w:anchor="_Toc108451139" w:history="1">
            <w:r w:rsidRPr="007830BB">
              <w:rPr>
                <w:rStyle w:val="Hyperlink"/>
                <w:noProof/>
              </w:rPr>
              <w:t>Use Case: Login Account</w:t>
            </w:r>
            <w:r>
              <w:rPr>
                <w:noProof/>
                <w:webHidden/>
              </w:rPr>
              <w:tab/>
            </w:r>
            <w:r>
              <w:rPr>
                <w:noProof/>
                <w:webHidden/>
              </w:rPr>
              <w:fldChar w:fldCharType="begin"/>
            </w:r>
            <w:r>
              <w:rPr>
                <w:noProof/>
                <w:webHidden/>
              </w:rPr>
              <w:instrText xml:space="preserve"> PAGEREF _Toc108451139 \h </w:instrText>
            </w:r>
            <w:r>
              <w:rPr>
                <w:noProof/>
                <w:webHidden/>
              </w:rPr>
            </w:r>
            <w:r>
              <w:rPr>
                <w:noProof/>
                <w:webHidden/>
              </w:rPr>
              <w:fldChar w:fldCharType="separate"/>
            </w:r>
            <w:r>
              <w:rPr>
                <w:noProof/>
                <w:webHidden/>
              </w:rPr>
              <w:t>10</w:t>
            </w:r>
            <w:r>
              <w:rPr>
                <w:noProof/>
                <w:webHidden/>
              </w:rPr>
              <w:fldChar w:fldCharType="end"/>
            </w:r>
          </w:hyperlink>
        </w:p>
        <w:p w14:paraId="466AD0B7" w14:textId="66F4F63E" w:rsidR="005B2B9B" w:rsidRDefault="005B2B9B">
          <w:pPr>
            <w:pStyle w:val="TOC4"/>
            <w:tabs>
              <w:tab w:val="right" w:leader="dot" w:pos="9350"/>
            </w:tabs>
            <w:rPr>
              <w:rFonts w:asciiTheme="minorHAnsi" w:eastAsiaTheme="minorEastAsia" w:hAnsiTheme="minorHAnsi" w:cstheme="minorBidi"/>
              <w:noProof/>
              <w:lang w:bidi="ar-SA"/>
            </w:rPr>
          </w:pPr>
          <w:hyperlink w:anchor="_Toc108451140" w:history="1">
            <w:r w:rsidRPr="007830BB">
              <w:rPr>
                <w:rStyle w:val="Hyperlink"/>
                <w:noProof/>
              </w:rPr>
              <w:t>Use Case: Update Profile</w:t>
            </w:r>
            <w:r>
              <w:rPr>
                <w:noProof/>
                <w:webHidden/>
              </w:rPr>
              <w:tab/>
            </w:r>
            <w:r>
              <w:rPr>
                <w:noProof/>
                <w:webHidden/>
              </w:rPr>
              <w:fldChar w:fldCharType="begin"/>
            </w:r>
            <w:r>
              <w:rPr>
                <w:noProof/>
                <w:webHidden/>
              </w:rPr>
              <w:instrText xml:space="preserve"> PAGEREF _Toc108451140 \h </w:instrText>
            </w:r>
            <w:r>
              <w:rPr>
                <w:noProof/>
                <w:webHidden/>
              </w:rPr>
            </w:r>
            <w:r>
              <w:rPr>
                <w:noProof/>
                <w:webHidden/>
              </w:rPr>
              <w:fldChar w:fldCharType="separate"/>
            </w:r>
            <w:r>
              <w:rPr>
                <w:noProof/>
                <w:webHidden/>
              </w:rPr>
              <w:t>10</w:t>
            </w:r>
            <w:r>
              <w:rPr>
                <w:noProof/>
                <w:webHidden/>
              </w:rPr>
              <w:fldChar w:fldCharType="end"/>
            </w:r>
          </w:hyperlink>
        </w:p>
        <w:p w14:paraId="0AD5C41E" w14:textId="1FA5C030" w:rsidR="005B2B9B" w:rsidRDefault="005B2B9B">
          <w:pPr>
            <w:pStyle w:val="TOC4"/>
            <w:tabs>
              <w:tab w:val="right" w:leader="dot" w:pos="9350"/>
            </w:tabs>
            <w:rPr>
              <w:rFonts w:asciiTheme="minorHAnsi" w:eastAsiaTheme="minorEastAsia" w:hAnsiTheme="minorHAnsi" w:cstheme="minorBidi"/>
              <w:noProof/>
              <w:lang w:bidi="ar-SA"/>
            </w:rPr>
          </w:pPr>
          <w:hyperlink w:anchor="_Toc108451141" w:history="1">
            <w:r w:rsidRPr="007830BB">
              <w:rPr>
                <w:rStyle w:val="Hyperlink"/>
                <w:noProof/>
              </w:rPr>
              <w:t>Use Case: give feedback</w:t>
            </w:r>
            <w:r>
              <w:rPr>
                <w:noProof/>
                <w:webHidden/>
              </w:rPr>
              <w:tab/>
            </w:r>
            <w:r>
              <w:rPr>
                <w:noProof/>
                <w:webHidden/>
              </w:rPr>
              <w:fldChar w:fldCharType="begin"/>
            </w:r>
            <w:r>
              <w:rPr>
                <w:noProof/>
                <w:webHidden/>
              </w:rPr>
              <w:instrText xml:space="preserve"> PAGEREF _Toc108451141 \h </w:instrText>
            </w:r>
            <w:r>
              <w:rPr>
                <w:noProof/>
                <w:webHidden/>
              </w:rPr>
            </w:r>
            <w:r>
              <w:rPr>
                <w:noProof/>
                <w:webHidden/>
              </w:rPr>
              <w:fldChar w:fldCharType="separate"/>
            </w:r>
            <w:r>
              <w:rPr>
                <w:noProof/>
                <w:webHidden/>
              </w:rPr>
              <w:t>11</w:t>
            </w:r>
            <w:r>
              <w:rPr>
                <w:noProof/>
                <w:webHidden/>
              </w:rPr>
              <w:fldChar w:fldCharType="end"/>
            </w:r>
          </w:hyperlink>
        </w:p>
        <w:p w14:paraId="45D158E3" w14:textId="7125C2BB" w:rsidR="005B2B9B" w:rsidRDefault="005B2B9B">
          <w:pPr>
            <w:pStyle w:val="TOC4"/>
            <w:tabs>
              <w:tab w:val="right" w:leader="dot" w:pos="9350"/>
            </w:tabs>
            <w:rPr>
              <w:rFonts w:asciiTheme="minorHAnsi" w:eastAsiaTheme="minorEastAsia" w:hAnsiTheme="minorHAnsi" w:cstheme="minorBidi"/>
              <w:noProof/>
              <w:lang w:bidi="ar-SA"/>
            </w:rPr>
          </w:pPr>
          <w:hyperlink w:anchor="_Toc108451142" w:history="1">
            <w:r w:rsidRPr="007830BB">
              <w:rPr>
                <w:rStyle w:val="Hyperlink"/>
                <w:noProof/>
              </w:rPr>
              <w:t>Use Case: view customer feedback</w:t>
            </w:r>
            <w:r>
              <w:rPr>
                <w:noProof/>
                <w:webHidden/>
              </w:rPr>
              <w:tab/>
            </w:r>
            <w:r>
              <w:rPr>
                <w:noProof/>
                <w:webHidden/>
              </w:rPr>
              <w:fldChar w:fldCharType="begin"/>
            </w:r>
            <w:r>
              <w:rPr>
                <w:noProof/>
                <w:webHidden/>
              </w:rPr>
              <w:instrText xml:space="preserve"> PAGEREF _Toc108451142 \h </w:instrText>
            </w:r>
            <w:r>
              <w:rPr>
                <w:noProof/>
                <w:webHidden/>
              </w:rPr>
            </w:r>
            <w:r>
              <w:rPr>
                <w:noProof/>
                <w:webHidden/>
              </w:rPr>
              <w:fldChar w:fldCharType="separate"/>
            </w:r>
            <w:r>
              <w:rPr>
                <w:noProof/>
                <w:webHidden/>
              </w:rPr>
              <w:t>11</w:t>
            </w:r>
            <w:r>
              <w:rPr>
                <w:noProof/>
                <w:webHidden/>
              </w:rPr>
              <w:fldChar w:fldCharType="end"/>
            </w:r>
          </w:hyperlink>
        </w:p>
        <w:p w14:paraId="0B4BD9D4" w14:textId="71419A46" w:rsidR="005B2B9B" w:rsidRDefault="005B2B9B">
          <w:pPr>
            <w:pStyle w:val="TOC3"/>
            <w:tabs>
              <w:tab w:val="right" w:leader="dot" w:pos="9350"/>
            </w:tabs>
            <w:rPr>
              <w:rFonts w:asciiTheme="minorHAnsi" w:eastAsiaTheme="minorEastAsia" w:hAnsiTheme="minorHAnsi" w:cstheme="minorBidi"/>
              <w:noProof/>
              <w:lang w:bidi="ar-SA"/>
            </w:rPr>
          </w:pPr>
          <w:hyperlink w:anchor="_Toc108451143" w:history="1">
            <w:r w:rsidRPr="007830BB">
              <w:rPr>
                <w:rStyle w:val="Hyperlink"/>
                <w:noProof/>
              </w:rPr>
              <w:t>Osama Khan (</w:t>
            </w:r>
            <w:r w:rsidRPr="007830BB">
              <w:rPr>
                <w:rStyle w:val="Hyperlink"/>
                <w:rFonts w:ascii="Verdana" w:hAnsi="Verdana"/>
                <w:noProof/>
              </w:rPr>
              <w:t>FA20-BSE-047</w:t>
            </w:r>
            <w:r w:rsidRPr="007830BB">
              <w:rPr>
                <w:rStyle w:val="Hyperlink"/>
                <w:noProof/>
              </w:rPr>
              <w:t>)</w:t>
            </w:r>
            <w:r>
              <w:rPr>
                <w:noProof/>
                <w:webHidden/>
              </w:rPr>
              <w:tab/>
            </w:r>
            <w:r>
              <w:rPr>
                <w:noProof/>
                <w:webHidden/>
              </w:rPr>
              <w:fldChar w:fldCharType="begin"/>
            </w:r>
            <w:r>
              <w:rPr>
                <w:noProof/>
                <w:webHidden/>
              </w:rPr>
              <w:instrText xml:space="preserve"> PAGEREF _Toc108451143 \h </w:instrText>
            </w:r>
            <w:r>
              <w:rPr>
                <w:noProof/>
                <w:webHidden/>
              </w:rPr>
            </w:r>
            <w:r>
              <w:rPr>
                <w:noProof/>
                <w:webHidden/>
              </w:rPr>
              <w:fldChar w:fldCharType="separate"/>
            </w:r>
            <w:r>
              <w:rPr>
                <w:noProof/>
                <w:webHidden/>
              </w:rPr>
              <w:t>11</w:t>
            </w:r>
            <w:r>
              <w:rPr>
                <w:noProof/>
                <w:webHidden/>
              </w:rPr>
              <w:fldChar w:fldCharType="end"/>
            </w:r>
          </w:hyperlink>
        </w:p>
        <w:p w14:paraId="77F059ED" w14:textId="0C0F0F9D" w:rsidR="005B2B9B" w:rsidRDefault="005B2B9B">
          <w:pPr>
            <w:pStyle w:val="TOC4"/>
            <w:tabs>
              <w:tab w:val="right" w:leader="dot" w:pos="9350"/>
            </w:tabs>
            <w:rPr>
              <w:rFonts w:asciiTheme="minorHAnsi" w:eastAsiaTheme="minorEastAsia" w:hAnsiTheme="minorHAnsi" w:cstheme="minorBidi"/>
              <w:noProof/>
              <w:lang w:bidi="ar-SA"/>
            </w:rPr>
          </w:pPr>
          <w:hyperlink w:anchor="_Toc108451144" w:history="1">
            <w:r w:rsidRPr="007830BB">
              <w:rPr>
                <w:rStyle w:val="Hyperlink"/>
                <w:noProof/>
              </w:rPr>
              <w:t>Use Case: search item</w:t>
            </w:r>
            <w:r>
              <w:rPr>
                <w:noProof/>
                <w:webHidden/>
              </w:rPr>
              <w:tab/>
            </w:r>
            <w:r>
              <w:rPr>
                <w:noProof/>
                <w:webHidden/>
              </w:rPr>
              <w:fldChar w:fldCharType="begin"/>
            </w:r>
            <w:r>
              <w:rPr>
                <w:noProof/>
                <w:webHidden/>
              </w:rPr>
              <w:instrText xml:space="preserve"> PAGEREF _Toc108451144 \h </w:instrText>
            </w:r>
            <w:r>
              <w:rPr>
                <w:noProof/>
                <w:webHidden/>
              </w:rPr>
            </w:r>
            <w:r>
              <w:rPr>
                <w:noProof/>
                <w:webHidden/>
              </w:rPr>
              <w:fldChar w:fldCharType="separate"/>
            </w:r>
            <w:r>
              <w:rPr>
                <w:noProof/>
                <w:webHidden/>
              </w:rPr>
              <w:t>11</w:t>
            </w:r>
            <w:r>
              <w:rPr>
                <w:noProof/>
                <w:webHidden/>
              </w:rPr>
              <w:fldChar w:fldCharType="end"/>
            </w:r>
          </w:hyperlink>
        </w:p>
        <w:p w14:paraId="5AB6D6FA" w14:textId="2C088AFF" w:rsidR="005B2B9B" w:rsidRDefault="005B2B9B">
          <w:pPr>
            <w:pStyle w:val="TOC4"/>
            <w:tabs>
              <w:tab w:val="right" w:leader="dot" w:pos="9350"/>
            </w:tabs>
            <w:rPr>
              <w:rFonts w:asciiTheme="minorHAnsi" w:eastAsiaTheme="minorEastAsia" w:hAnsiTheme="minorHAnsi" w:cstheme="minorBidi"/>
              <w:noProof/>
              <w:lang w:bidi="ar-SA"/>
            </w:rPr>
          </w:pPr>
          <w:hyperlink w:anchor="_Toc108451145" w:history="1">
            <w:r w:rsidRPr="007830BB">
              <w:rPr>
                <w:rStyle w:val="Hyperlink"/>
                <w:noProof/>
              </w:rPr>
              <w:t>Use Case: add item</w:t>
            </w:r>
            <w:r>
              <w:rPr>
                <w:noProof/>
                <w:webHidden/>
              </w:rPr>
              <w:tab/>
            </w:r>
            <w:r>
              <w:rPr>
                <w:noProof/>
                <w:webHidden/>
              </w:rPr>
              <w:fldChar w:fldCharType="begin"/>
            </w:r>
            <w:r>
              <w:rPr>
                <w:noProof/>
                <w:webHidden/>
              </w:rPr>
              <w:instrText xml:space="preserve"> PAGEREF _Toc108451145 \h </w:instrText>
            </w:r>
            <w:r>
              <w:rPr>
                <w:noProof/>
                <w:webHidden/>
              </w:rPr>
            </w:r>
            <w:r>
              <w:rPr>
                <w:noProof/>
                <w:webHidden/>
              </w:rPr>
              <w:fldChar w:fldCharType="separate"/>
            </w:r>
            <w:r>
              <w:rPr>
                <w:noProof/>
                <w:webHidden/>
              </w:rPr>
              <w:t>11</w:t>
            </w:r>
            <w:r>
              <w:rPr>
                <w:noProof/>
                <w:webHidden/>
              </w:rPr>
              <w:fldChar w:fldCharType="end"/>
            </w:r>
          </w:hyperlink>
        </w:p>
        <w:p w14:paraId="336214A8" w14:textId="7913480C" w:rsidR="005B2B9B" w:rsidRDefault="005B2B9B">
          <w:pPr>
            <w:pStyle w:val="TOC4"/>
            <w:tabs>
              <w:tab w:val="right" w:leader="dot" w:pos="9350"/>
            </w:tabs>
            <w:rPr>
              <w:rFonts w:asciiTheme="minorHAnsi" w:eastAsiaTheme="minorEastAsia" w:hAnsiTheme="minorHAnsi" w:cstheme="minorBidi"/>
              <w:noProof/>
              <w:lang w:bidi="ar-SA"/>
            </w:rPr>
          </w:pPr>
          <w:hyperlink w:anchor="_Toc108451146" w:history="1">
            <w:r w:rsidRPr="007830BB">
              <w:rPr>
                <w:rStyle w:val="Hyperlink"/>
                <w:noProof/>
              </w:rPr>
              <w:t>Use Case: add category</w:t>
            </w:r>
            <w:r>
              <w:rPr>
                <w:noProof/>
                <w:webHidden/>
              </w:rPr>
              <w:tab/>
            </w:r>
            <w:r>
              <w:rPr>
                <w:noProof/>
                <w:webHidden/>
              </w:rPr>
              <w:fldChar w:fldCharType="begin"/>
            </w:r>
            <w:r>
              <w:rPr>
                <w:noProof/>
                <w:webHidden/>
              </w:rPr>
              <w:instrText xml:space="preserve"> PAGEREF _Toc108451146 \h </w:instrText>
            </w:r>
            <w:r>
              <w:rPr>
                <w:noProof/>
                <w:webHidden/>
              </w:rPr>
            </w:r>
            <w:r>
              <w:rPr>
                <w:noProof/>
                <w:webHidden/>
              </w:rPr>
              <w:fldChar w:fldCharType="separate"/>
            </w:r>
            <w:r>
              <w:rPr>
                <w:noProof/>
                <w:webHidden/>
              </w:rPr>
              <w:t>11</w:t>
            </w:r>
            <w:r>
              <w:rPr>
                <w:noProof/>
                <w:webHidden/>
              </w:rPr>
              <w:fldChar w:fldCharType="end"/>
            </w:r>
          </w:hyperlink>
        </w:p>
        <w:p w14:paraId="54BF30B8" w14:textId="10A04CDC" w:rsidR="005B2B9B" w:rsidRDefault="005B2B9B">
          <w:pPr>
            <w:pStyle w:val="TOC4"/>
            <w:tabs>
              <w:tab w:val="right" w:leader="dot" w:pos="9350"/>
            </w:tabs>
            <w:rPr>
              <w:rFonts w:asciiTheme="minorHAnsi" w:eastAsiaTheme="minorEastAsia" w:hAnsiTheme="minorHAnsi" w:cstheme="minorBidi"/>
              <w:noProof/>
              <w:lang w:bidi="ar-SA"/>
            </w:rPr>
          </w:pPr>
          <w:hyperlink w:anchor="_Toc108451147" w:history="1">
            <w:r w:rsidRPr="007830BB">
              <w:rPr>
                <w:rStyle w:val="Hyperlink"/>
                <w:noProof/>
              </w:rPr>
              <w:t>Use Case: view item</w:t>
            </w:r>
            <w:r>
              <w:rPr>
                <w:noProof/>
                <w:webHidden/>
              </w:rPr>
              <w:tab/>
            </w:r>
            <w:r>
              <w:rPr>
                <w:noProof/>
                <w:webHidden/>
              </w:rPr>
              <w:fldChar w:fldCharType="begin"/>
            </w:r>
            <w:r>
              <w:rPr>
                <w:noProof/>
                <w:webHidden/>
              </w:rPr>
              <w:instrText xml:space="preserve"> PAGEREF _Toc108451147 \h </w:instrText>
            </w:r>
            <w:r>
              <w:rPr>
                <w:noProof/>
                <w:webHidden/>
              </w:rPr>
            </w:r>
            <w:r>
              <w:rPr>
                <w:noProof/>
                <w:webHidden/>
              </w:rPr>
              <w:fldChar w:fldCharType="separate"/>
            </w:r>
            <w:r>
              <w:rPr>
                <w:noProof/>
                <w:webHidden/>
              </w:rPr>
              <w:t>11</w:t>
            </w:r>
            <w:r>
              <w:rPr>
                <w:noProof/>
                <w:webHidden/>
              </w:rPr>
              <w:fldChar w:fldCharType="end"/>
            </w:r>
          </w:hyperlink>
        </w:p>
        <w:p w14:paraId="45BCEBD1" w14:textId="19E1AFA3" w:rsidR="005B2B9B" w:rsidRDefault="005B2B9B">
          <w:pPr>
            <w:pStyle w:val="TOC4"/>
            <w:tabs>
              <w:tab w:val="right" w:leader="dot" w:pos="9350"/>
            </w:tabs>
            <w:rPr>
              <w:rFonts w:asciiTheme="minorHAnsi" w:eastAsiaTheme="minorEastAsia" w:hAnsiTheme="minorHAnsi" w:cstheme="minorBidi"/>
              <w:noProof/>
              <w:lang w:bidi="ar-SA"/>
            </w:rPr>
          </w:pPr>
          <w:hyperlink w:anchor="_Toc108451148" w:history="1">
            <w:r w:rsidRPr="007830BB">
              <w:rPr>
                <w:rStyle w:val="Hyperlink"/>
                <w:noProof/>
              </w:rPr>
              <w:t>Use Case: view category</w:t>
            </w:r>
            <w:r>
              <w:rPr>
                <w:noProof/>
                <w:webHidden/>
              </w:rPr>
              <w:tab/>
            </w:r>
            <w:r>
              <w:rPr>
                <w:noProof/>
                <w:webHidden/>
              </w:rPr>
              <w:fldChar w:fldCharType="begin"/>
            </w:r>
            <w:r>
              <w:rPr>
                <w:noProof/>
                <w:webHidden/>
              </w:rPr>
              <w:instrText xml:space="preserve"> PAGEREF _Toc108451148 \h </w:instrText>
            </w:r>
            <w:r>
              <w:rPr>
                <w:noProof/>
                <w:webHidden/>
              </w:rPr>
            </w:r>
            <w:r>
              <w:rPr>
                <w:noProof/>
                <w:webHidden/>
              </w:rPr>
              <w:fldChar w:fldCharType="separate"/>
            </w:r>
            <w:r>
              <w:rPr>
                <w:noProof/>
                <w:webHidden/>
              </w:rPr>
              <w:t>11</w:t>
            </w:r>
            <w:r>
              <w:rPr>
                <w:noProof/>
                <w:webHidden/>
              </w:rPr>
              <w:fldChar w:fldCharType="end"/>
            </w:r>
          </w:hyperlink>
        </w:p>
        <w:p w14:paraId="7BAF9D1E" w14:textId="63BFDE1E" w:rsidR="005B2B9B" w:rsidRDefault="005B2B9B">
          <w:pPr>
            <w:pStyle w:val="TOC3"/>
            <w:tabs>
              <w:tab w:val="right" w:leader="dot" w:pos="9350"/>
            </w:tabs>
            <w:rPr>
              <w:rFonts w:asciiTheme="minorHAnsi" w:eastAsiaTheme="minorEastAsia" w:hAnsiTheme="minorHAnsi" w:cstheme="minorBidi"/>
              <w:noProof/>
              <w:lang w:bidi="ar-SA"/>
            </w:rPr>
          </w:pPr>
          <w:hyperlink w:anchor="_Toc108451149" w:history="1">
            <w:r w:rsidRPr="007830BB">
              <w:rPr>
                <w:rStyle w:val="Hyperlink"/>
                <w:noProof/>
              </w:rPr>
              <w:t>Sabahat Siddique (</w:t>
            </w:r>
            <w:r w:rsidRPr="007830BB">
              <w:rPr>
                <w:rStyle w:val="Hyperlink"/>
                <w:rFonts w:ascii="Verdana" w:hAnsi="Verdana"/>
                <w:noProof/>
              </w:rPr>
              <w:t>FA20-BSE-054</w:t>
            </w:r>
            <w:r w:rsidRPr="007830BB">
              <w:rPr>
                <w:rStyle w:val="Hyperlink"/>
                <w:noProof/>
              </w:rPr>
              <w:t>)</w:t>
            </w:r>
            <w:r>
              <w:rPr>
                <w:noProof/>
                <w:webHidden/>
              </w:rPr>
              <w:tab/>
            </w:r>
            <w:r>
              <w:rPr>
                <w:noProof/>
                <w:webHidden/>
              </w:rPr>
              <w:fldChar w:fldCharType="begin"/>
            </w:r>
            <w:r>
              <w:rPr>
                <w:noProof/>
                <w:webHidden/>
              </w:rPr>
              <w:instrText xml:space="preserve"> PAGEREF _Toc108451149 \h </w:instrText>
            </w:r>
            <w:r>
              <w:rPr>
                <w:noProof/>
                <w:webHidden/>
              </w:rPr>
            </w:r>
            <w:r>
              <w:rPr>
                <w:noProof/>
                <w:webHidden/>
              </w:rPr>
              <w:fldChar w:fldCharType="separate"/>
            </w:r>
            <w:r>
              <w:rPr>
                <w:noProof/>
                <w:webHidden/>
              </w:rPr>
              <w:t>12</w:t>
            </w:r>
            <w:r>
              <w:rPr>
                <w:noProof/>
                <w:webHidden/>
              </w:rPr>
              <w:fldChar w:fldCharType="end"/>
            </w:r>
          </w:hyperlink>
        </w:p>
        <w:p w14:paraId="1B2B9331" w14:textId="5B67A003" w:rsidR="005B2B9B" w:rsidRDefault="005B2B9B">
          <w:pPr>
            <w:pStyle w:val="TOC4"/>
            <w:tabs>
              <w:tab w:val="right" w:leader="dot" w:pos="9350"/>
            </w:tabs>
            <w:rPr>
              <w:rFonts w:asciiTheme="minorHAnsi" w:eastAsiaTheme="minorEastAsia" w:hAnsiTheme="minorHAnsi" w:cstheme="minorBidi"/>
              <w:noProof/>
              <w:lang w:bidi="ar-SA"/>
            </w:rPr>
          </w:pPr>
          <w:hyperlink w:anchor="_Toc108451150" w:history="1">
            <w:r w:rsidRPr="007830BB">
              <w:rPr>
                <w:rStyle w:val="Hyperlink"/>
                <w:noProof/>
              </w:rPr>
              <w:t>Use Case: Purchase Order</w:t>
            </w:r>
            <w:r>
              <w:rPr>
                <w:noProof/>
                <w:webHidden/>
              </w:rPr>
              <w:tab/>
            </w:r>
            <w:r>
              <w:rPr>
                <w:noProof/>
                <w:webHidden/>
              </w:rPr>
              <w:fldChar w:fldCharType="begin"/>
            </w:r>
            <w:r>
              <w:rPr>
                <w:noProof/>
                <w:webHidden/>
              </w:rPr>
              <w:instrText xml:space="preserve"> PAGEREF _Toc108451150 \h </w:instrText>
            </w:r>
            <w:r>
              <w:rPr>
                <w:noProof/>
                <w:webHidden/>
              </w:rPr>
            </w:r>
            <w:r>
              <w:rPr>
                <w:noProof/>
                <w:webHidden/>
              </w:rPr>
              <w:fldChar w:fldCharType="separate"/>
            </w:r>
            <w:r>
              <w:rPr>
                <w:noProof/>
                <w:webHidden/>
              </w:rPr>
              <w:t>12</w:t>
            </w:r>
            <w:r>
              <w:rPr>
                <w:noProof/>
                <w:webHidden/>
              </w:rPr>
              <w:fldChar w:fldCharType="end"/>
            </w:r>
          </w:hyperlink>
        </w:p>
        <w:p w14:paraId="71BA8C0D" w14:textId="60115043" w:rsidR="005B2B9B" w:rsidRDefault="005B2B9B">
          <w:pPr>
            <w:pStyle w:val="TOC4"/>
            <w:tabs>
              <w:tab w:val="right" w:leader="dot" w:pos="9350"/>
            </w:tabs>
            <w:rPr>
              <w:rFonts w:asciiTheme="minorHAnsi" w:eastAsiaTheme="minorEastAsia" w:hAnsiTheme="minorHAnsi" w:cstheme="minorBidi"/>
              <w:noProof/>
              <w:lang w:bidi="ar-SA"/>
            </w:rPr>
          </w:pPr>
          <w:hyperlink w:anchor="_Toc108451151" w:history="1">
            <w:r w:rsidRPr="007830BB">
              <w:rPr>
                <w:rStyle w:val="Hyperlink"/>
                <w:noProof/>
              </w:rPr>
              <w:t>Use Case: return item</w:t>
            </w:r>
            <w:r>
              <w:rPr>
                <w:noProof/>
                <w:webHidden/>
              </w:rPr>
              <w:tab/>
            </w:r>
            <w:r>
              <w:rPr>
                <w:noProof/>
                <w:webHidden/>
              </w:rPr>
              <w:fldChar w:fldCharType="begin"/>
            </w:r>
            <w:r>
              <w:rPr>
                <w:noProof/>
                <w:webHidden/>
              </w:rPr>
              <w:instrText xml:space="preserve"> PAGEREF _Toc108451151 \h </w:instrText>
            </w:r>
            <w:r>
              <w:rPr>
                <w:noProof/>
                <w:webHidden/>
              </w:rPr>
            </w:r>
            <w:r>
              <w:rPr>
                <w:noProof/>
                <w:webHidden/>
              </w:rPr>
              <w:fldChar w:fldCharType="separate"/>
            </w:r>
            <w:r>
              <w:rPr>
                <w:noProof/>
                <w:webHidden/>
              </w:rPr>
              <w:t>12</w:t>
            </w:r>
            <w:r>
              <w:rPr>
                <w:noProof/>
                <w:webHidden/>
              </w:rPr>
              <w:fldChar w:fldCharType="end"/>
            </w:r>
          </w:hyperlink>
        </w:p>
        <w:p w14:paraId="1C9BB2FB" w14:textId="5AAD3BEF" w:rsidR="005B2B9B" w:rsidRDefault="005B2B9B">
          <w:pPr>
            <w:pStyle w:val="TOC4"/>
            <w:tabs>
              <w:tab w:val="right" w:leader="dot" w:pos="9350"/>
            </w:tabs>
            <w:rPr>
              <w:rFonts w:asciiTheme="minorHAnsi" w:eastAsiaTheme="minorEastAsia" w:hAnsiTheme="minorHAnsi" w:cstheme="minorBidi"/>
              <w:noProof/>
              <w:lang w:bidi="ar-SA"/>
            </w:rPr>
          </w:pPr>
          <w:hyperlink w:anchor="_Toc108451152" w:history="1">
            <w:r w:rsidRPr="007830BB">
              <w:rPr>
                <w:rStyle w:val="Hyperlink"/>
                <w:noProof/>
              </w:rPr>
              <w:t>Use Case: add to cart</w:t>
            </w:r>
            <w:r>
              <w:rPr>
                <w:noProof/>
                <w:webHidden/>
              </w:rPr>
              <w:tab/>
            </w:r>
            <w:r>
              <w:rPr>
                <w:noProof/>
                <w:webHidden/>
              </w:rPr>
              <w:fldChar w:fldCharType="begin"/>
            </w:r>
            <w:r>
              <w:rPr>
                <w:noProof/>
                <w:webHidden/>
              </w:rPr>
              <w:instrText xml:space="preserve"> PAGEREF _Toc108451152 \h </w:instrText>
            </w:r>
            <w:r>
              <w:rPr>
                <w:noProof/>
                <w:webHidden/>
              </w:rPr>
            </w:r>
            <w:r>
              <w:rPr>
                <w:noProof/>
                <w:webHidden/>
              </w:rPr>
              <w:fldChar w:fldCharType="separate"/>
            </w:r>
            <w:r>
              <w:rPr>
                <w:noProof/>
                <w:webHidden/>
              </w:rPr>
              <w:t>12</w:t>
            </w:r>
            <w:r>
              <w:rPr>
                <w:noProof/>
                <w:webHidden/>
              </w:rPr>
              <w:fldChar w:fldCharType="end"/>
            </w:r>
          </w:hyperlink>
        </w:p>
        <w:p w14:paraId="1C2DFC29" w14:textId="24AD68AA" w:rsidR="005B2B9B" w:rsidRDefault="005B2B9B">
          <w:pPr>
            <w:pStyle w:val="TOC4"/>
            <w:tabs>
              <w:tab w:val="right" w:leader="dot" w:pos="9350"/>
            </w:tabs>
            <w:rPr>
              <w:rFonts w:asciiTheme="minorHAnsi" w:eastAsiaTheme="minorEastAsia" w:hAnsiTheme="minorHAnsi" w:cstheme="minorBidi"/>
              <w:noProof/>
              <w:lang w:bidi="ar-SA"/>
            </w:rPr>
          </w:pPr>
          <w:hyperlink w:anchor="_Toc108451153" w:history="1">
            <w:r w:rsidRPr="007830BB">
              <w:rPr>
                <w:rStyle w:val="Hyperlink"/>
                <w:noProof/>
              </w:rPr>
              <w:t>Use Case: replace item</w:t>
            </w:r>
            <w:r>
              <w:rPr>
                <w:noProof/>
                <w:webHidden/>
              </w:rPr>
              <w:tab/>
            </w:r>
            <w:r>
              <w:rPr>
                <w:noProof/>
                <w:webHidden/>
              </w:rPr>
              <w:fldChar w:fldCharType="begin"/>
            </w:r>
            <w:r>
              <w:rPr>
                <w:noProof/>
                <w:webHidden/>
              </w:rPr>
              <w:instrText xml:space="preserve"> PAGEREF _Toc108451153 \h </w:instrText>
            </w:r>
            <w:r>
              <w:rPr>
                <w:noProof/>
                <w:webHidden/>
              </w:rPr>
            </w:r>
            <w:r>
              <w:rPr>
                <w:noProof/>
                <w:webHidden/>
              </w:rPr>
              <w:fldChar w:fldCharType="separate"/>
            </w:r>
            <w:r>
              <w:rPr>
                <w:noProof/>
                <w:webHidden/>
              </w:rPr>
              <w:t>12</w:t>
            </w:r>
            <w:r>
              <w:rPr>
                <w:noProof/>
                <w:webHidden/>
              </w:rPr>
              <w:fldChar w:fldCharType="end"/>
            </w:r>
          </w:hyperlink>
        </w:p>
        <w:p w14:paraId="2B2F747B" w14:textId="46159D49" w:rsidR="005B2B9B" w:rsidRDefault="005B2B9B">
          <w:pPr>
            <w:pStyle w:val="TOC4"/>
            <w:tabs>
              <w:tab w:val="right" w:leader="dot" w:pos="9350"/>
            </w:tabs>
            <w:rPr>
              <w:rFonts w:asciiTheme="minorHAnsi" w:eastAsiaTheme="minorEastAsia" w:hAnsiTheme="minorHAnsi" w:cstheme="minorBidi"/>
              <w:noProof/>
              <w:lang w:bidi="ar-SA"/>
            </w:rPr>
          </w:pPr>
          <w:hyperlink w:anchor="_Toc108451154" w:history="1">
            <w:r w:rsidRPr="007830BB">
              <w:rPr>
                <w:rStyle w:val="Hyperlink"/>
                <w:noProof/>
              </w:rPr>
              <w:t>Use Case: delete item</w:t>
            </w:r>
            <w:r>
              <w:rPr>
                <w:noProof/>
                <w:webHidden/>
              </w:rPr>
              <w:tab/>
            </w:r>
            <w:r>
              <w:rPr>
                <w:noProof/>
                <w:webHidden/>
              </w:rPr>
              <w:fldChar w:fldCharType="begin"/>
            </w:r>
            <w:r>
              <w:rPr>
                <w:noProof/>
                <w:webHidden/>
              </w:rPr>
              <w:instrText xml:space="preserve"> PAGEREF _Toc108451154 \h </w:instrText>
            </w:r>
            <w:r>
              <w:rPr>
                <w:noProof/>
                <w:webHidden/>
              </w:rPr>
            </w:r>
            <w:r>
              <w:rPr>
                <w:noProof/>
                <w:webHidden/>
              </w:rPr>
              <w:fldChar w:fldCharType="separate"/>
            </w:r>
            <w:r>
              <w:rPr>
                <w:noProof/>
                <w:webHidden/>
              </w:rPr>
              <w:t>12</w:t>
            </w:r>
            <w:r>
              <w:rPr>
                <w:noProof/>
                <w:webHidden/>
              </w:rPr>
              <w:fldChar w:fldCharType="end"/>
            </w:r>
          </w:hyperlink>
        </w:p>
        <w:p w14:paraId="56946661" w14:textId="248F20E2" w:rsidR="005B2B9B" w:rsidRDefault="005B2B9B">
          <w:pPr>
            <w:pStyle w:val="TOC3"/>
            <w:tabs>
              <w:tab w:val="right" w:leader="dot" w:pos="9350"/>
            </w:tabs>
            <w:rPr>
              <w:rFonts w:asciiTheme="minorHAnsi" w:eastAsiaTheme="minorEastAsia" w:hAnsiTheme="minorHAnsi" w:cstheme="minorBidi"/>
              <w:noProof/>
              <w:lang w:bidi="ar-SA"/>
            </w:rPr>
          </w:pPr>
          <w:hyperlink w:anchor="_Toc108451155" w:history="1">
            <w:r w:rsidRPr="007830BB">
              <w:rPr>
                <w:rStyle w:val="Hyperlink"/>
                <w:noProof/>
              </w:rPr>
              <w:t>Umama Noor (</w:t>
            </w:r>
            <w:r w:rsidRPr="007830BB">
              <w:rPr>
                <w:rStyle w:val="Hyperlink"/>
                <w:rFonts w:ascii="Verdana" w:hAnsi="Verdana"/>
                <w:noProof/>
              </w:rPr>
              <w:t>FA20-BSE-055</w:t>
            </w:r>
            <w:r w:rsidRPr="007830BB">
              <w:rPr>
                <w:rStyle w:val="Hyperlink"/>
                <w:noProof/>
              </w:rPr>
              <w:t>)</w:t>
            </w:r>
            <w:r>
              <w:rPr>
                <w:noProof/>
                <w:webHidden/>
              </w:rPr>
              <w:tab/>
            </w:r>
            <w:r>
              <w:rPr>
                <w:noProof/>
                <w:webHidden/>
              </w:rPr>
              <w:fldChar w:fldCharType="begin"/>
            </w:r>
            <w:r>
              <w:rPr>
                <w:noProof/>
                <w:webHidden/>
              </w:rPr>
              <w:instrText xml:space="preserve"> PAGEREF _Toc108451155 \h </w:instrText>
            </w:r>
            <w:r>
              <w:rPr>
                <w:noProof/>
                <w:webHidden/>
              </w:rPr>
            </w:r>
            <w:r>
              <w:rPr>
                <w:noProof/>
                <w:webHidden/>
              </w:rPr>
              <w:fldChar w:fldCharType="separate"/>
            </w:r>
            <w:r>
              <w:rPr>
                <w:noProof/>
                <w:webHidden/>
              </w:rPr>
              <w:t>13</w:t>
            </w:r>
            <w:r>
              <w:rPr>
                <w:noProof/>
                <w:webHidden/>
              </w:rPr>
              <w:fldChar w:fldCharType="end"/>
            </w:r>
          </w:hyperlink>
        </w:p>
        <w:p w14:paraId="16286CF6" w14:textId="421158C3" w:rsidR="005B2B9B" w:rsidRDefault="005B2B9B">
          <w:pPr>
            <w:pStyle w:val="TOC4"/>
            <w:tabs>
              <w:tab w:val="right" w:leader="dot" w:pos="9350"/>
            </w:tabs>
            <w:rPr>
              <w:rFonts w:asciiTheme="minorHAnsi" w:eastAsiaTheme="minorEastAsia" w:hAnsiTheme="minorHAnsi" w:cstheme="minorBidi"/>
              <w:noProof/>
              <w:lang w:bidi="ar-SA"/>
            </w:rPr>
          </w:pPr>
          <w:hyperlink w:anchor="_Toc108451156" w:history="1">
            <w:r w:rsidRPr="007830BB">
              <w:rPr>
                <w:rStyle w:val="Hyperlink"/>
                <w:b/>
                <w:bCs/>
                <w:noProof/>
              </w:rPr>
              <w:t>Use Case: place order</w:t>
            </w:r>
            <w:r>
              <w:rPr>
                <w:noProof/>
                <w:webHidden/>
              </w:rPr>
              <w:tab/>
            </w:r>
            <w:r>
              <w:rPr>
                <w:noProof/>
                <w:webHidden/>
              </w:rPr>
              <w:fldChar w:fldCharType="begin"/>
            </w:r>
            <w:r>
              <w:rPr>
                <w:noProof/>
                <w:webHidden/>
              </w:rPr>
              <w:instrText xml:space="preserve"> PAGEREF _Toc108451156 \h </w:instrText>
            </w:r>
            <w:r>
              <w:rPr>
                <w:noProof/>
                <w:webHidden/>
              </w:rPr>
            </w:r>
            <w:r>
              <w:rPr>
                <w:noProof/>
                <w:webHidden/>
              </w:rPr>
              <w:fldChar w:fldCharType="separate"/>
            </w:r>
            <w:r>
              <w:rPr>
                <w:noProof/>
                <w:webHidden/>
              </w:rPr>
              <w:t>13</w:t>
            </w:r>
            <w:r>
              <w:rPr>
                <w:noProof/>
                <w:webHidden/>
              </w:rPr>
              <w:fldChar w:fldCharType="end"/>
            </w:r>
          </w:hyperlink>
        </w:p>
        <w:p w14:paraId="27E8C50D" w14:textId="02828EDD" w:rsidR="005B2B9B" w:rsidRDefault="005B2B9B">
          <w:pPr>
            <w:pStyle w:val="TOC4"/>
            <w:tabs>
              <w:tab w:val="right" w:leader="dot" w:pos="9350"/>
            </w:tabs>
            <w:rPr>
              <w:rFonts w:asciiTheme="minorHAnsi" w:eastAsiaTheme="minorEastAsia" w:hAnsiTheme="minorHAnsi" w:cstheme="minorBidi"/>
              <w:noProof/>
              <w:lang w:bidi="ar-SA"/>
            </w:rPr>
          </w:pPr>
          <w:hyperlink w:anchor="_Toc108451157" w:history="1">
            <w:r w:rsidRPr="007830BB">
              <w:rPr>
                <w:rStyle w:val="Hyperlink"/>
                <w:b/>
                <w:bCs/>
                <w:noProof/>
              </w:rPr>
              <w:t>Use Case: track order</w:t>
            </w:r>
            <w:r>
              <w:rPr>
                <w:noProof/>
                <w:webHidden/>
              </w:rPr>
              <w:tab/>
            </w:r>
            <w:r>
              <w:rPr>
                <w:noProof/>
                <w:webHidden/>
              </w:rPr>
              <w:fldChar w:fldCharType="begin"/>
            </w:r>
            <w:r>
              <w:rPr>
                <w:noProof/>
                <w:webHidden/>
              </w:rPr>
              <w:instrText xml:space="preserve"> PAGEREF _Toc108451157 \h </w:instrText>
            </w:r>
            <w:r>
              <w:rPr>
                <w:noProof/>
                <w:webHidden/>
              </w:rPr>
            </w:r>
            <w:r>
              <w:rPr>
                <w:noProof/>
                <w:webHidden/>
              </w:rPr>
              <w:fldChar w:fldCharType="separate"/>
            </w:r>
            <w:r>
              <w:rPr>
                <w:noProof/>
                <w:webHidden/>
              </w:rPr>
              <w:t>13</w:t>
            </w:r>
            <w:r>
              <w:rPr>
                <w:noProof/>
                <w:webHidden/>
              </w:rPr>
              <w:fldChar w:fldCharType="end"/>
            </w:r>
          </w:hyperlink>
        </w:p>
        <w:p w14:paraId="27DC5998" w14:textId="74643D92" w:rsidR="005B2B9B" w:rsidRDefault="005B2B9B">
          <w:pPr>
            <w:pStyle w:val="TOC4"/>
            <w:tabs>
              <w:tab w:val="right" w:leader="dot" w:pos="9350"/>
            </w:tabs>
            <w:rPr>
              <w:rFonts w:asciiTheme="minorHAnsi" w:eastAsiaTheme="minorEastAsia" w:hAnsiTheme="minorHAnsi" w:cstheme="minorBidi"/>
              <w:noProof/>
              <w:lang w:bidi="ar-SA"/>
            </w:rPr>
          </w:pPr>
          <w:hyperlink w:anchor="_Toc108451158" w:history="1">
            <w:r w:rsidRPr="007830BB">
              <w:rPr>
                <w:rStyle w:val="Hyperlink"/>
                <w:b/>
                <w:bCs/>
                <w:noProof/>
              </w:rPr>
              <w:t>Use Case: manage order</w:t>
            </w:r>
            <w:r>
              <w:rPr>
                <w:noProof/>
                <w:webHidden/>
              </w:rPr>
              <w:tab/>
            </w:r>
            <w:r>
              <w:rPr>
                <w:noProof/>
                <w:webHidden/>
              </w:rPr>
              <w:fldChar w:fldCharType="begin"/>
            </w:r>
            <w:r>
              <w:rPr>
                <w:noProof/>
                <w:webHidden/>
              </w:rPr>
              <w:instrText xml:space="preserve"> PAGEREF _Toc108451158 \h </w:instrText>
            </w:r>
            <w:r>
              <w:rPr>
                <w:noProof/>
                <w:webHidden/>
              </w:rPr>
            </w:r>
            <w:r>
              <w:rPr>
                <w:noProof/>
                <w:webHidden/>
              </w:rPr>
              <w:fldChar w:fldCharType="separate"/>
            </w:r>
            <w:r>
              <w:rPr>
                <w:noProof/>
                <w:webHidden/>
              </w:rPr>
              <w:t>13</w:t>
            </w:r>
            <w:r>
              <w:rPr>
                <w:noProof/>
                <w:webHidden/>
              </w:rPr>
              <w:fldChar w:fldCharType="end"/>
            </w:r>
          </w:hyperlink>
        </w:p>
        <w:p w14:paraId="4B65D5D7" w14:textId="6F3897D8" w:rsidR="005B2B9B" w:rsidRDefault="005B2B9B">
          <w:pPr>
            <w:pStyle w:val="TOC4"/>
            <w:tabs>
              <w:tab w:val="right" w:leader="dot" w:pos="9350"/>
            </w:tabs>
            <w:rPr>
              <w:rFonts w:asciiTheme="minorHAnsi" w:eastAsiaTheme="minorEastAsia" w:hAnsiTheme="minorHAnsi" w:cstheme="minorBidi"/>
              <w:noProof/>
              <w:lang w:bidi="ar-SA"/>
            </w:rPr>
          </w:pPr>
          <w:hyperlink w:anchor="_Toc108451159" w:history="1">
            <w:r w:rsidRPr="007830BB">
              <w:rPr>
                <w:rStyle w:val="Hyperlink"/>
                <w:b/>
                <w:bCs/>
                <w:noProof/>
              </w:rPr>
              <w:t>Use Case: Payment</w:t>
            </w:r>
            <w:r>
              <w:rPr>
                <w:noProof/>
                <w:webHidden/>
              </w:rPr>
              <w:tab/>
            </w:r>
            <w:r>
              <w:rPr>
                <w:noProof/>
                <w:webHidden/>
              </w:rPr>
              <w:fldChar w:fldCharType="begin"/>
            </w:r>
            <w:r>
              <w:rPr>
                <w:noProof/>
                <w:webHidden/>
              </w:rPr>
              <w:instrText xml:space="preserve"> PAGEREF _Toc108451159 \h </w:instrText>
            </w:r>
            <w:r>
              <w:rPr>
                <w:noProof/>
                <w:webHidden/>
              </w:rPr>
            </w:r>
            <w:r>
              <w:rPr>
                <w:noProof/>
                <w:webHidden/>
              </w:rPr>
              <w:fldChar w:fldCharType="separate"/>
            </w:r>
            <w:r>
              <w:rPr>
                <w:noProof/>
                <w:webHidden/>
              </w:rPr>
              <w:t>13</w:t>
            </w:r>
            <w:r>
              <w:rPr>
                <w:noProof/>
                <w:webHidden/>
              </w:rPr>
              <w:fldChar w:fldCharType="end"/>
            </w:r>
          </w:hyperlink>
        </w:p>
        <w:p w14:paraId="1CC966BC" w14:textId="63277638" w:rsidR="005B2B9B" w:rsidRDefault="005B2B9B">
          <w:pPr>
            <w:pStyle w:val="TOC4"/>
            <w:tabs>
              <w:tab w:val="right" w:leader="dot" w:pos="9350"/>
            </w:tabs>
            <w:rPr>
              <w:rFonts w:asciiTheme="minorHAnsi" w:eastAsiaTheme="minorEastAsia" w:hAnsiTheme="minorHAnsi" w:cstheme="minorBidi"/>
              <w:noProof/>
              <w:lang w:bidi="ar-SA"/>
            </w:rPr>
          </w:pPr>
          <w:hyperlink w:anchor="_Toc108451160" w:history="1">
            <w:r w:rsidRPr="007830BB">
              <w:rPr>
                <w:rStyle w:val="Hyperlink"/>
                <w:b/>
                <w:bCs/>
                <w:noProof/>
              </w:rPr>
              <w:t>Use Case: Process Sale</w:t>
            </w:r>
            <w:r>
              <w:rPr>
                <w:noProof/>
                <w:webHidden/>
              </w:rPr>
              <w:tab/>
            </w:r>
            <w:r>
              <w:rPr>
                <w:noProof/>
                <w:webHidden/>
              </w:rPr>
              <w:fldChar w:fldCharType="begin"/>
            </w:r>
            <w:r>
              <w:rPr>
                <w:noProof/>
                <w:webHidden/>
              </w:rPr>
              <w:instrText xml:space="preserve"> PAGEREF _Toc108451160 \h </w:instrText>
            </w:r>
            <w:r>
              <w:rPr>
                <w:noProof/>
                <w:webHidden/>
              </w:rPr>
            </w:r>
            <w:r>
              <w:rPr>
                <w:noProof/>
                <w:webHidden/>
              </w:rPr>
              <w:fldChar w:fldCharType="separate"/>
            </w:r>
            <w:r>
              <w:rPr>
                <w:noProof/>
                <w:webHidden/>
              </w:rPr>
              <w:t>13</w:t>
            </w:r>
            <w:r>
              <w:rPr>
                <w:noProof/>
                <w:webHidden/>
              </w:rPr>
              <w:fldChar w:fldCharType="end"/>
            </w:r>
          </w:hyperlink>
        </w:p>
        <w:p w14:paraId="7576F4AA" w14:textId="24F8908E" w:rsidR="005B2B9B" w:rsidRDefault="005B2B9B">
          <w:pPr>
            <w:pStyle w:val="TOC3"/>
            <w:tabs>
              <w:tab w:val="right" w:leader="dot" w:pos="9350"/>
            </w:tabs>
            <w:rPr>
              <w:rFonts w:asciiTheme="minorHAnsi" w:eastAsiaTheme="minorEastAsia" w:hAnsiTheme="minorHAnsi" w:cstheme="minorBidi"/>
              <w:noProof/>
              <w:lang w:bidi="ar-SA"/>
            </w:rPr>
          </w:pPr>
          <w:hyperlink w:anchor="_Toc108451161" w:history="1">
            <w:r w:rsidRPr="007830BB">
              <w:rPr>
                <w:rStyle w:val="Hyperlink"/>
                <w:noProof/>
              </w:rPr>
              <w:t>Farhan Khan (</w:t>
            </w:r>
            <w:r w:rsidRPr="007830BB">
              <w:rPr>
                <w:rStyle w:val="Hyperlink"/>
                <w:rFonts w:ascii="Verdana" w:hAnsi="Verdana"/>
                <w:noProof/>
              </w:rPr>
              <w:t>FA20-BSE-069</w:t>
            </w:r>
            <w:r w:rsidRPr="007830BB">
              <w:rPr>
                <w:rStyle w:val="Hyperlink"/>
                <w:noProof/>
              </w:rPr>
              <w:t>)</w:t>
            </w:r>
            <w:r>
              <w:rPr>
                <w:noProof/>
                <w:webHidden/>
              </w:rPr>
              <w:tab/>
            </w:r>
            <w:r>
              <w:rPr>
                <w:noProof/>
                <w:webHidden/>
              </w:rPr>
              <w:fldChar w:fldCharType="begin"/>
            </w:r>
            <w:r>
              <w:rPr>
                <w:noProof/>
                <w:webHidden/>
              </w:rPr>
              <w:instrText xml:space="preserve"> PAGEREF _Toc108451161 \h </w:instrText>
            </w:r>
            <w:r>
              <w:rPr>
                <w:noProof/>
                <w:webHidden/>
              </w:rPr>
            </w:r>
            <w:r>
              <w:rPr>
                <w:noProof/>
                <w:webHidden/>
              </w:rPr>
              <w:fldChar w:fldCharType="separate"/>
            </w:r>
            <w:r>
              <w:rPr>
                <w:noProof/>
                <w:webHidden/>
              </w:rPr>
              <w:t>13</w:t>
            </w:r>
            <w:r>
              <w:rPr>
                <w:noProof/>
                <w:webHidden/>
              </w:rPr>
              <w:fldChar w:fldCharType="end"/>
            </w:r>
          </w:hyperlink>
        </w:p>
        <w:p w14:paraId="6F950AB3" w14:textId="17961D29" w:rsidR="005B2B9B" w:rsidRDefault="005B2B9B">
          <w:pPr>
            <w:pStyle w:val="TOC4"/>
            <w:tabs>
              <w:tab w:val="right" w:leader="dot" w:pos="9350"/>
            </w:tabs>
            <w:rPr>
              <w:rFonts w:asciiTheme="minorHAnsi" w:eastAsiaTheme="minorEastAsia" w:hAnsiTheme="minorHAnsi" w:cstheme="minorBidi"/>
              <w:noProof/>
              <w:lang w:bidi="ar-SA"/>
            </w:rPr>
          </w:pPr>
          <w:hyperlink w:anchor="_Toc108451162" w:history="1">
            <w:r w:rsidRPr="007830BB">
              <w:rPr>
                <w:rStyle w:val="Hyperlink"/>
                <w:noProof/>
              </w:rPr>
              <w:t>Use Case: add stock</w:t>
            </w:r>
            <w:r>
              <w:rPr>
                <w:noProof/>
                <w:webHidden/>
              </w:rPr>
              <w:tab/>
            </w:r>
            <w:r>
              <w:rPr>
                <w:noProof/>
                <w:webHidden/>
              </w:rPr>
              <w:fldChar w:fldCharType="begin"/>
            </w:r>
            <w:r>
              <w:rPr>
                <w:noProof/>
                <w:webHidden/>
              </w:rPr>
              <w:instrText xml:space="preserve"> PAGEREF _Toc108451162 \h </w:instrText>
            </w:r>
            <w:r>
              <w:rPr>
                <w:noProof/>
                <w:webHidden/>
              </w:rPr>
            </w:r>
            <w:r>
              <w:rPr>
                <w:noProof/>
                <w:webHidden/>
              </w:rPr>
              <w:fldChar w:fldCharType="separate"/>
            </w:r>
            <w:r>
              <w:rPr>
                <w:noProof/>
                <w:webHidden/>
              </w:rPr>
              <w:t>13</w:t>
            </w:r>
            <w:r>
              <w:rPr>
                <w:noProof/>
                <w:webHidden/>
              </w:rPr>
              <w:fldChar w:fldCharType="end"/>
            </w:r>
          </w:hyperlink>
        </w:p>
        <w:p w14:paraId="43C8796D" w14:textId="607FD5E4" w:rsidR="005B2B9B" w:rsidRDefault="005B2B9B">
          <w:pPr>
            <w:pStyle w:val="TOC4"/>
            <w:tabs>
              <w:tab w:val="right" w:leader="dot" w:pos="9350"/>
            </w:tabs>
            <w:rPr>
              <w:rFonts w:asciiTheme="minorHAnsi" w:eastAsiaTheme="minorEastAsia" w:hAnsiTheme="minorHAnsi" w:cstheme="minorBidi"/>
              <w:noProof/>
              <w:lang w:bidi="ar-SA"/>
            </w:rPr>
          </w:pPr>
          <w:hyperlink w:anchor="_Toc108451163" w:history="1">
            <w:r w:rsidRPr="007830BB">
              <w:rPr>
                <w:rStyle w:val="Hyperlink"/>
                <w:noProof/>
              </w:rPr>
              <w:t>Use Case: return defective</w:t>
            </w:r>
            <w:r>
              <w:rPr>
                <w:noProof/>
                <w:webHidden/>
              </w:rPr>
              <w:tab/>
            </w:r>
            <w:r>
              <w:rPr>
                <w:noProof/>
                <w:webHidden/>
              </w:rPr>
              <w:fldChar w:fldCharType="begin"/>
            </w:r>
            <w:r>
              <w:rPr>
                <w:noProof/>
                <w:webHidden/>
              </w:rPr>
              <w:instrText xml:space="preserve"> PAGEREF _Toc108451163 \h </w:instrText>
            </w:r>
            <w:r>
              <w:rPr>
                <w:noProof/>
                <w:webHidden/>
              </w:rPr>
            </w:r>
            <w:r>
              <w:rPr>
                <w:noProof/>
                <w:webHidden/>
              </w:rPr>
              <w:fldChar w:fldCharType="separate"/>
            </w:r>
            <w:r>
              <w:rPr>
                <w:noProof/>
                <w:webHidden/>
              </w:rPr>
              <w:t>14</w:t>
            </w:r>
            <w:r>
              <w:rPr>
                <w:noProof/>
                <w:webHidden/>
              </w:rPr>
              <w:fldChar w:fldCharType="end"/>
            </w:r>
          </w:hyperlink>
        </w:p>
        <w:p w14:paraId="7CE722EF" w14:textId="036C97ED" w:rsidR="005B2B9B" w:rsidRDefault="005B2B9B">
          <w:pPr>
            <w:pStyle w:val="TOC4"/>
            <w:tabs>
              <w:tab w:val="right" w:leader="dot" w:pos="9350"/>
            </w:tabs>
            <w:rPr>
              <w:rFonts w:asciiTheme="minorHAnsi" w:eastAsiaTheme="minorEastAsia" w:hAnsiTheme="minorHAnsi" w:cstheme="minorBidi"/>
              <w:noProof/>
              <w:lang w:bidi="ar-SA"/>
            </w:rPr>
          </w:pPr>
          <w:hyperlink w:anchor="_Toc108451164" w:history="1">
            <w:r w:rsidRPr="007830BB">
              <w:rPr>
                <w:rStyle w:val="Hyperlink"/>
                <w:noProof/>
              </w:rPr>
              <w:t>Use Case: refill store</w:t>
            </w:r>
            <w:r>
              <w:rPr>
                <w:noProof/>
                <w:webHidden/>
              </w:rPr>
              <w:tab/>
            </w:r>
            <w:r>
              <w:rPr>
                <w:noProof/>
                <w:webHidden/>
              </w:rPr>
              <w:fldChar w:fldCharType="begin"/>
            </w:r>
            <w:r>
              <w:rPr>
                <w:noProof/>
                <w:webHidden/>
              </w:rPr>
              <w:instrText xml:space="preserve"> PAGEREF _Toc108451164 \h </w:instrText>
            </w:r>
            <w:r>
              <w:rPr>
                <w:noProof/>
                <w:webHidden/>
              </w:rPr>
            </w:r>
            <w:r>
              <w:rPr>
                <w:noProof/>
                <w:webHidden/>
              </w:rPr>
              <w:fldChar w:fldCharType="separate"/>
            </w:r>
            <w:r>
              <w:rPr>
                <w:noProof/>
                <w:webHidden/>
              </w:rPr>
              <w:t>14</w:t>
            </w:r>
            <w:r>
              <w:rPr>
                <w:noProof/>
                <w:webHidden/>
              </w:rPr>
              <w:fldChar w:fldCharType="end"/>
            </w:r>
          </w:hyperlink>
        </w:p>
        <w:p w14:paraId="4A3430F2" w14:textId="69C030C5" w:rsidR="005B2B9B" w:rsidRDefault="005B2B9B">
          <w:pPr>
            <w:pStyle w:val="TOC3"/>
            <w:tabs>
              <w:tab w:val="right" w:leader="dot" w:pos="9350"/>
            </w:tabs>
            <w:rPr>
              <w:rFonts w:asciiTheme="minorHAnsi" w:eastAsiaTheme="minorEastAsia" w:hAnsiTheme="minorHAnsi" w:cstheme="minorBidi"/>
              <w:noProof/>
              <w:lang w:bidi="ar-SA"/>
            </w:rPr>
          </w:pPr>
          <w:hyperlink w:anchor="_Toc108451165" w:history="1">
            <w:r w:rsidRPr="007830BB">
              <w:rPr>
                <w:rStyle w:val="Hyperlink"/>
                <w:noProof/>
              </w:rPr>
              <w:t>Bilal Khan (</w:t>
            </w:r>
            <w:r w:rsidRPr="007830BB">
              <w:rPr>
                <w:rStyle w:val="Hyperlink"/>
                <w:rFonts w:ascii="Verdana" w:hAnsi="Verdana"/>
                <w:noProof/>
              </w:rPr>
              <w:t>FA20-BSE-071</w:t>
            </w:r>
            <w:r w:rsidRPr="007830BB">
              <w:rPr>
                <w:rStyle w:val="Hyperlink"/>
                <w:noProof/>
              </w:rPr>
              <w:t>)</w:t>
            </w:r>
            <w:r>
              <w:rPr>
                <w:noProof/>
                <w:webHidden/>
              </w:rPr>
              <w:tab/>
            </w:r>
            <w:r>
              <w:rPr>
                <w:noProof/>
                <w:webHidden/>
              </w:rPr>
              <w:fldChar w:fldCharType="begin"/>
            </w:r>
            <w:r>
              <w:rPr>
                <w:noProof/>
                <w:webHidden/>
              </w:rPr>
              <w:instrText xml:space="preserve"> PAGEREF _Toc108451165 \h </w:instrText>
            </w:r>
            <w:r>
              <w:rPr>
                <w:noProof/>
                <w:webHidden/>
              </w:rPr>
            </w:r>
            <w:r>
              <w:rPr>
                <w:noProof/>
                <w:webHidden/>
              </w:rPr>
              <w:fldChar w:fldCharType="separate"/>
            </w:r>
            <w:r>
              <w:rPr>
                <w:noProof/>
                <w:webHidden/>
              </w:rPr>
              <w:t>14</w:t>
            </w:r>
            <w:r>
              <w:rPr>
                <w:noProof/>
                <w:webHidden/>
              </w:rPr>
              <w:fldChar w:fldCharType="end"/>
            </w:r>
          </w:hyperlink>
        </w:p>
        <w:p w14:paraId="4F469326" w14:textId="4118E016" w:rsidR="005B2B9B" w:rsidRDefault="005B2B9B">
          <w:pPr>
            <w:pStyle w:val="TOC4"/>
            <w:tabs>
              <w:tab w:val="right" w:leader="dot" w:pos="9350"/>
            </w:tabs>
            <w:rPr>
              <w:rFonts w:asciiTheme="minorHAnsi" w:eastAsiaTheme="minorEastAsia" w:hAnsiTheme="minorHAnsi" w:cstheme="minorBidi"/>
              <w:noProof/>
              <w:lang w:bidi="ar-SA"/>
            </w:rPr>
          </w:pPr>
          <w:hyperlink w:anchor="_Toc108451166" w:history="1">
            <w:r w:rsidRPr="007830BB">
              <w:rPr>
                <w:rStyle w:val="Hyperlink"/>
                <w:noProof/>
              </w:rPr>
              <w:t>Use Case: generate report</w:t>
            </w:r>
            <w:r>
              <w:rPr>
                <w:noProof/>
                <w:webHidden/>
              </w:rPr>
              <w:tab/>
            </w:r>
            <w:r>
              <w:rPr>
                <w:noProof/>
                <w:webHidden/>
              </w:rPr>
              <w:fldChar w:fldCharType="begin"/>
            </w:r>
            <w:r>
              <w:rPr>
                <w:noProof/>
                <w:webHidden/>
              </w:rPr>
              <w:instrText xml:space="preserve"> PAGEREF _Toc108451166 \h </w:instrText>
            </w:r>
            <w:r>
              <w:rPr>
                <w:noProof/>
                <w:webHidden/>
              </w:rPr>
            </w:r>
            <w:r>
              <w:rPr>
                <w:noProof/>
                <w:webHidden/>
              </w:rPr>
              <w:fldChar w:fldCharType="separate"/>
            </w:r>
            <w:r>
              <w:rPr>
                <w:noProof/>
                <w:webHidden/>
              </w:rPr>
              <w:t>14</w:t>
            </w:r>
            <w:r>
              <w:rPr>
                <w:noProof/>
                <w:webHidden/>
              </w:rPr>
              <w:fldChar w:fldCharType="end"/>
            </w:r>
          </w:hyperlink>
        </w:p>
        <w:p w14:paraId="6187ED79" w14:textId="41388367" w:rsidR="005B2B9B" w:rsidRDefault="005B2B9B">
          <w:pPr>
            <w:pStyle w:val="TOC4"/>
            <w:tabs>
              <w:tab w:val="right" w:leader="dot" w:pos="9350"/>
            </w:tabs>
            <w:rPr>
              <w:rFonts w:asciiTheme="minorHAnsi" w:eastAsiaTheme="minorEastAsia" w:hAnsiTheme="minorHAnsi" w:cstheme="minorBidi"/>
              <w:noProof/>
              <w:lang w:bidi="ar-SA"/>
            </w:rPr>
          </w:pPr>
          <w:hyperlink w:anchor="_Toc108451167" w:history="1">
            <w:r w:rsidRPr="007830BB">
              <w:rPr>
                <w:rStyle w:val="Hyperlink"/>
                <w:noProof/>
              </w:rPr>
              <w:t>Use Case: view sales report</w:t>
            </w:r>
            <w:r>
              <w:rPr>
                <w:noProof/>
                <w:webHidden/>
              </w:rPr>
              <w:tab/>
            </w:r>
            <w:r>
              <w:rPr>
                <w:noProof/>
                <w:webHidden/>
              </w:rPr>
              <w:fldChar w:fldCharType="begin"/>
            </w:r>
            <w:r>
              <w:rPr>
                <w:noProof/>
                <w:webHidden/>
              </w:rPr>
              <w:instrText xml:space="preserve"> PAGEREF _Toc108451167 \h </w:instrText>
            </w:r>
            <w:r>
              <w:rPr>
                <w:noProof/>
                <w:webHidden/>
              </w:rPr>
            </w:r>
            <w:r>
              <w:rPr>
                <w:noProof/>
                <w:webHidden/>
              </w:rPr>
              <w:fldChar w:fldCharType="separate"/>
            </w:r>
            <w:r>
              <w:rPr>
                <w:noProof/>
                <w:webHidden/>
              </w:rPr>
              <w:t>14</w:t>
            </w:r>
            <w:r>
              <w:rPr>
                <w:noProof/>
                <w:webHidden/>
              </w:rPr>
              <w:fldChar w:fldCharType="end"/>
            </w:r>
          </w:hyperlink>
        </w:p>
        <w:p w14:paraId="36AE1E8A" w14:textId="5E184098" w:rsidR="005B2B9B" w:rsidRDefault="005B2B9B">
          <w:pPr>
            <w:pStyle w:val="TOC4"/>
            <w:tabs>
              <w:tab w:val="right" w:leader="dot" w:pos="9350"/>
            </w:tabs>
            <w:rPr>
              <w:rFonts w:asciiTheme="minorHAnsi" w:eastAsiaTheme="minorEastAsia" w:hAnsiTheme="minorHAnsi" w:cstheme="minorBidi"/>
              <w:noProof/>
              <w:lang w:bidi="ar-SA"/>
            </w:rPr>
          </w:pPr>
          <w:hyperlink w:anchor="_Toc108451168" w:history="1">
            <w:r w:rsidRPr="007830BB">
              <w:rPr>
                <w:rStyle w:val="Hyperlink"/>
                <w:noProof/>
              </w:rPr>
              <w:t>Use Case: view profit report</w:t>
            </w:r>
            <w:r>
              <w:rPr>
                <w:noProof/>
                <w:webHidden/>
              </w:rPr>
              <w:tab/>
            </w:r>
            <w:r>
              <w:rPr>
                <w:noProof/>
                <w:webHidden/>
              </w:rPr>
              <w:fldChar w:fldCharType="begin"/>
            </w:r>
            <w:r>
              <w:rPr>
                <w:noProof/>
                <w:webHidden/>
              </w:rPr>
              <w:instrText xml:space="preserve"> PAGEREF _Toc108451168 \h </w:instrText>
            </w:r>
            <w:r>
              <w:rPr>
                <w:noProof/>
                <w:webHidden/>
              </w:rPr>
            </w:r>
            <w:r>
              <w:rPr>
                <w:noProof/>
                <w:webHidden/>
              </w:rPr>
              <w:fldChar w:fldCharType="separate"/>
            </w:r>
            <w:r>
              <w:rPr>
                <w:noProof/>
                <w:webHidden/>
              </w:rPr>
              <w:t>14</w:t>
            </w:r>
            <w:r>
              <w:rPr>
                <w:noProof/>
                <w:webHidden/>
              </w:rPr>
              <w:fldChar w:fldCharType="end"/>
            </w:r>
          </w:hyperlink>
        </w:p>
        <w:p w14:paraId="50D656F8" w14:textId="0DC96636" w:rsidR="005B2B9B" w:rsidRDefault="005B2B9B">
          <w:pPr>
            <w:pStyle w:val="TOC4"/>
            <w:tabs>
              <w:tab w:val="right" w:leader="dot" w:pos="9350"/>
            </w:tabs>
            <w:rPr>
              <w:rFonts w:asciiTheme="minorHAnsi" w:eastAsiaTheme="minorEastAsia" w:hAnsiTheme="minorHAnsi" w:cstheme="minorBidi"/>
              <w:noProof/>
              <w:lang w:bidi="ar-SA"/>
            </w:rPr>
          </w:pPr>
          <w:hyperlink w:anchor="_Toc108451169" w:history="1">
            <w:r w:rsidRPr="007830BB">
              <w:rPr>
                <w:rStyle w:val="Hyperlink"/>
                <w:noProof/>
              </w:rPr>
              <w:t>Use Case: view loss report</w:t>
            </w:r>
            <w:r>
              <w:rPr>
                <w:noProof/>
                <w:webHidden/>
              </w:rPr>
              <w:tab/>
            </w:r>
            <w:r>
              <w:rPr>
                <w:noProof/>
                <w:webHidden/>
              </w:rPr>
              <w:fldChar w:fldCharType="begin"/>
            </w:r>
            <w:r>
              <w:rPr>
                <w:noProof/>
                <w:webHidden/>
              </w:rPr>
              <w:instrText xml:space="preserve"> PAGEREF _Toc108451169 \h </w:instrText>
            </w:r>
            <w:r>
              <w:rPr>
                <w:noProof/>
                <w:webHidden/>
              </w:rPr>
            </w:r>
            <w:r>
              <w:rPr>
                <w:noProof/>
                <w:webHidden/>
              </w:rPr>
              <w:fldChar w:fldCharType="separate"/>
            </w:r>
            <w:r>
              <w:rPr>
                <w:noProof/>
                <w:webHidden/>
              </w:rPr>
              <w:t>14</w:t>
            </w:r>
            <w:r>
              <w:rPr>
                <w:noProof/>
                <w:webHidden/>
              </w:rPr>
              <w:fldChar w:fldCharType="end"/>
            </w:r>
          </w:hyperlink>
        </w:p>
        <w:p w14:paraId="49D342D5" w14:textId="7C770058" w:rsidR="005B2B9B" w:rsidRDefault="005B2B9B">
          <w:pPr>
            <w:pStyle w:val="TOC4"/>
            <w:tabs>
              <w:tab w:val="right" w:leader="dot" w:pos="9350"/>
            </w:tabs>
            <w:rPr>
              <w:rFonts w:asciiTheme="minorHAnsi" w:eastAsiaTheme="minorEastAsia" w:hAnsiTheme="minorHAnsi" w:cstheme="minorBidi"/>
              <w:noProof/>
              <w:lang w:bidi="ar-SA"/>
            </w:rPr>
          </w:pPr>
          <w:hyperlink w:anchor="_Toc108451170" w:history="1">
            <w:r w:rsidRPr="007830BB">
              <w:rPr>
                <w:rStyle w:val="Hyperlink"/>
                <w:noProof/>
              </w:rPr>
              <w:t>Use Case: edit report</w:t>
            </w:r>
            <w:r>
              <w:rPr>
                <w:noProof/>
                <w:webHidden/>
              </w:rPr>
              <w:tab/>
            </w:r>
            <w:r>
              <w:rPr>
                <w:noProof/>
                <w:webHidden/>
              </w:rPr>
              <w:fldChar w:fldCharType="begin"/>
            </w:r>
            <w:r>
              <w:rPr>
                <w:noProof/>
                <w:webHidden/>
              </w:rPr>
              <w:instrText xml:space="preserve"> PAGEREF _Toc108451170 \h </w:instrText>
            </w:r>
            <w:r>
              <w:rPr>
                <w:noProof/>
                <w:webHidden/>
              </w:rPr>
            </w:r>
            <w:r>
              <w:rPr>
                <w:noProof/>
                <w:webHidden/>
              </w:rPr>
              <w:fldChar w:fldCharType="separate"/>
            </w:r>
            <w:r>
              <w:rPr>
                <w:noProof/>
                <w:webHidden/>
              </w:rPr>
              <w:t>14</w:t>
            </w:r>
            <w:r>
              <w:rPr>
                <w:noProof/>
                <w:webHidden/>
              </w:rPr>
              <w:fldChar w:fldCharType="end"/>
            </w:r>
          </w:hyperlink>
        </w:p>
        <w:p w14:paraId="48B7BDF2" w14:textId="7EDBA538" w:rsidR="005B2B9B" w:rsidRDefault="005B2B9B">
          <w:pPr>
            <w:pStyle w:val="TOC2"/>
            <w:tabs>
              <w:tab w:val="right" w:leader="dot" w:pos="9350"/>
            </w:tabs>
            <w:rPr>
              <w:rFonts w:asciiTheme="minorHAnsi" w:eastAsiaTheme="minorEastAsia" w:hAnsiTheme="minorHAnsi" w:cstheme="minorBidi"/>
              <w:noProof/>
              <w:lang w:bidi="ar-SA"/>
            </w:rPr>
          </w:pPr>
          <w:hyperlink w:anchor="_Toc108451171" w:history="1">
            <w:r w:rsidRPr="007830BB">
              <w:rPr>
                <w:rStyle w:val="Hyperlink"/>
                <w:noProof/>
              </w:rPr>
              <w:t>2.3 Fully Dressed Use Cases</w:t>
            </w:r>
            <w:r>
              <w:rPr>
                <w:noProof/>
                <w:webHidden/>
              </w:rPr>
              <w:tab/>
            </w:r>
            <w:r>
              <w:rPr>
                <w:noProof/>
                <w:webHidden/>
              </w:rPr>
              <w:fldChar w:fldCharType="begin"/>
            </w:r>
            <w:r>
              <w:rPr>
                <w:noProof/>
                <w:webHidden/>
              </w:rPr>
              <w:instrText xml:space="preserve"> PAGEREF _Toc108451171 \h </w:instrText>
            </w:r>
            <w:r>
              <w:rPr>
                <w:noProof/>
                <w:webHidden/>
              </w:rPr>
            </w:r>
            <w:r>
              <w:rPr>
                <w:noProof/>
                <w:webHidden/>
              </w:rPr>
              <w:fldChar w:fldCharType="separate"/>
            </w:r>
            <w:r>
              <w:rPr>
                <w:noProof/>
                <w:webHidden/>
              </w:rPr>
              <w:t>15</w:t>
            </w:r>
            <w:r>
              <w:rPr>
                <w:noProof/>
                <w:webHidden/>
              </w:rPr>
              <w:fldChar w:fldCharType="end"/>
            </w:r>
          </w:hyperlink>
        </w:p>
        <w:p w14:paraId="4BFEBB37" w14:textId="5ADFD8D7" w:rsidR="005B2B9B" w:rsidRDefault="005B2B9B">
          <w:pPr>
            <w:pStyle w:val="TOC3"/>
            <w:tabs>
              <w:tab w:val="right" w:leader="dot" w:pos="9350"/>
            </w:tabs>
            <w:rPr>
              <w:rFonts w:asciiTheme="minorHAnsi" w:eastAsiaTheme="minorEastAsia" w:hAnsiTheme="minorHAnsi" w:cstheme="minorBidi"/>
              <w:noProof/>
              <w:lang w:bidi="ar-SA"/>
            </w:rPr>
          </w:pPr>
          <w:hyperlink w:anchor="_Toc108451172" w:history="1">
            <w:r w:rsidRPr="007830BB">
              <w:rPr>
                <w:rStyle w:val="Hyperlink"/>
                <w:noProof/>
              </w:rPr>
              <w:t>Talah khan (FA20-BSE-042)</w:t>
            </w:r>
            <w:r>
              <w:rPr>
                <w:noProof/>
                <w:webHidden/>
              </w:rPr>
              <w:tab/>
            </w:r>
            <w:r>
              <w:rPr>
                <w:noProof/>
                <w:webHidden/>
              </w:rPr>
              <w:fldChar w:fldCharType="begin"/>
            </w:r>
            <w:r>
              <w:rPr>
                <w:noProof/>
                <w:webHidden/>
              </w:rPr>
              <w:instrText xml:space="preserve"> PAGEREF _Toc108451172 \h </w:instrText>
            </w:r>
            <w:r>
              <w:rPr>
                <w:noProof/>
                <w:webHidden/>
              </w:rPr>
            </w:r>
            <w:r>
              <w:rPr>
                <w:noProof/>
                <w:webHidden/>
              </w:rPr>
              <w:fldChar w:fldCharType="separate"/>
            </w:r>
            <w:r>
              <w:rPr>
                <w:noProof/>
                <w:webHidden/>
              </w:rPr>
              <w:t>15</w:t>
            </w:r>
            <w:r>
              <w:rPr>
                <w:noProof/>
                <w:webHidden/>
              </w:rPr>
              <w:fldChar w:fldCharType="end"/>
            </w:r>
          </w:hyperlink>
        </w:p>
        <w:p w14:paraId="0660FFB5" w14:textId="7E9C9C48" w:rsidR="005B2B9B" w:rsidRDefault="005B2B9B">
          <w:pPr>
            <w:pStyle w:val="TOC4"/>
            <w:tabs>
              <w:tab w:val="right" w:leader="dot" w:pos="9350"/>
            </w:tabs>
            <w:rPr>
              <w:rFonts w:asciiTheme="minorHAnsi" w:eastAsiaTheme="minorEastAsia" w:hAnsiTheme="minorHAnsi" w:cstheme="minorBidi"/>
              <w:noProof/>
              <w:lang w:bidi="ar-SA"/>
            </w:rPr>
          </w:pPr>
          <w:hyperlink w:anchor="_Toc108451173" w:history="1">
            <w:r w:rsidRPr="007830BB">
              <w:rPr>
                <w:rStyle w:val="Hyperlink"/>
                <w:noProof/>
              </w:rPr>
              <w:t>Use Case UC1: register account</w:t>
            </w:r>
            <w:r>
              <w:rPr>
                <w:noProof/>
                <w:webHidden/>
              </w:rPr>
              <w:tab/>
            </w:r>
            <w:r>
              <w:rPr>
                <w:noProof/>
                <w:webHidden/>
              </w:rPr>
              <w:fldChar w:fldCharType="begin"/>
            </w:r>
            <w:r>
              <w:rPr>
                <w:noProof/>
                <w:webHidden/>
              </w:rPr>
              <w:instrText xml:space="preserve"> PAGEREF _Toc108451173 \h </w:instrText>
            </w:r>
            <w:r>
              <w:rPr>
                <w:noProof/>
                <w:webHidden/>
              </w:rPr>
            </w:r>
            <w:r>
              <w:rPr>
                <w:noProof/>
                <w:webHidden/>
              </w:rPr>
              <w:fldChar w:fldCharType="separate"/>
            </w:r>
            <w:r>
              <w:rPr>
                <w:noProof/>
                <w:webHidden/>
              </w:rPr>
              <w:t>15</w:t>
            </w:r>
            <w:r>
              <w:rPr>
                <w:noProof/>
                <w:webHidden/>
              </w:rPr>
              <w:fldChar w:fldCharType="end"/>
            </w:r>
          </w:hyperlink>
        </w:p>
        <w:p w14:paraId="523E643F" w14:textId="3B02C524" w:rsidR="005B2B9B" w:rsidRDefault="005B2B9B">
          <w:pPr>
            <w:pStyle w:val="TOC4"/>
            <w:tabs>
              <w:tab w:val="right" w:leader="dot" w:pos="9350"/>
            </w:tabs>
            <w:rPr>
              <w:rFonts w:asciiTheme="minorHAnsi" w:eastAsiaTheme="minorEastAsia" w:hAnsiTheme="minorHAnsi" w:cstheme="minorBidi"/>
              <w:noProof/>
              <w:lang w:bidi="ar-SA"/>
            </w:rPr>
          </w:pPr>
          <w:hyperlink w:anchor="_Toc108451174" w:history="1">
            <w:r w:rsidRPr="007830BB">
              <w:rPr>
                <w:rStyle w:val="Hyperlink"/>
                <w:noProof/>
              </w:rPr>
              <w:t>Use Case UC2: login</w:t>
            </w:r>
            <w:r>
              <w:rPr>
                <w:noProof/>
                <w:webHidden/>
              </w:rPr>
              <w:tab/>
            </w:r>
            <w:r>
              <w:rPr>
                <w:noProof/>
                <w:webHidden/>
              </w:rPr>
              <w:fldChar w:fldCharType="begin"/>
            </w:r>
            <w:r>
              <w:rPr>
                <w:noProof/>
                <w:webHidden/>
              </w:rPr>
              <w:instrText xml:space="preserve"> PAGEREF _Toc108451174 \h </w:instrText>
            </w:r>
            <w:r>
              <w:rPr>
                <w:noProof/>
                <w:webHidden/>
              </w:rPr>
            </w:r>
            <w:r>
              <w:rPr>
                <w:noProof/>
                <w:webHidden/>
              </w:rPr>
              <w:fldChar w:fldCharType="separate"/>
            </w:r>
            <w:r>
              <w:rPr>
                <w:noProof/>
                <w:webHidden/>
              </w:rPr>
              <w:t>17</w:t>
            </w:r>
            <w:r>
              <w:rPr>
                <w:noProof/>
                <w:webHidden/>
              </w:rPr>
              <w:fldChar w:fldCharType="end"/>
            </w:r>
          </w:hyperlink>
        </w:p>
        <w:p w14:paraId="3E98A625" w14:textId="130A070F" w:rsidR="005B2B9B" w:rsidRDefault="005B2B9B">
          <w:pPr>
            <w:pStyle w:val="TOC4"/>
            <w:tabs>
              <w:tab w:val="right" w:leader="dot" w:pos="9350"/>
            </w:tabs>
            <w:rPr>
              <w:rFonts w:asciiTheme="minorHAnsi" w:eastAsiaTheme="minorEastAsia" w:hAnsiTheme="minorHAnsi" w:cstheme="minorBidi"/>
              <w:noProof/>
              <w:lang w:bidi="ar-SA"/>
            </w:rPr>
          </w:pPr>
          <w:hyperlink w:anchor="_Toc108451175" w:history="1">
            <w:r w:rsidRPr="007830BB">
              <w:rPr>
                <w:rStyle w:val="Hyperlink"/>
                <w:noProof/>
              </w:rPr>
              <w:t>Use Case UC3: update profile</w:t>
            </w:r>
            <w:r>
              <w:rPr>
                <w:noProof/>
                <w:webHidden/>
              </w:rPr>
              <w:tab/>
            </w:r>
            <w:r>
              <w:rPr>
                <w:noProof/>
                <w:webHidden/>
              </w:rPr>
              <w:fldChar w:fldCharType="begin"/>
            </w:r>
            <w:r>
              <w:rPr>
                <w:noProof/>
                <w:webHidden/>
              </w:rPr>
              <w:instrText xml:space="preserve"> PAGEREF _Toc108451175 \h </w:instrText>
            </w:r>
            <w:r>
              <w:rPr>
                <w:noProof/>
                <w:webHidden/>
              </w:rPr>
            </w:r>
            <w:r>
              <w:rPr>
                <w:noProof/>
                <w:webHidden/>
              </w:rPr>
              <w:fldChar w:fldCharType="separate"/>
            </w:r>
            <w:r>
              <w:rPr>
                <w:noProof/>
                <w:webHidden/>
              </w:rPr>
              <w:t>19</w:t>
            </w:r>
            <w:r>
              <w:rPr>
                <w:noProof/>
                <w:webHidden/>
              </w:rPr>
              <w:fldChar w:fldCharType="end"/>
            </w:r>
          </w:hyperlink>
        </w:p>
        <w:p w14:paraId="012AAA71" w14:textId="7801A2F6" w:rsidR="005B2B9B" w:rsidRDefault="005B2B9B">
          <w:pPr>
            <w:pStyle w:val="TOC4"/>
            <w:tabs>
              <w:tab w:val="right" w:leader="dot" w:pos="9350"/>
            </w:tabs>
            <w:rPr>
              <w:rFonts w:asciiTheme="minorHAnsi" w:eastAsiaTheme="minorEastAsia" w:hAnsiTheme="minorHAnsi" w:cstheme="minorBidi"/>
              <w:noProof/>
              <w:lang w:bidi="ar-SA"/>
            </w:rPr>
          </w:pPr>
          <w:hyperlink w:anchor="_Toc108451176" w:history="1">
            <w:r w:rsidRPr="007830BB">
              <w:rPr>
                <w:rStyle w:val="Hyperlink"/>
                <w:noProof/>
              </w:rPr>
              <w:t>Use Case UC4: customer feedback</w:t>
            </w:r>
            <w:r>
              <w:rPr>
                <w:noProof/>
                <w:webHidden/>
              </w:rPr>
              <w:tab/>
            </w:r>
            <w:r>
              <w:rPr>
                <w:noProof/>
                <w:webHidden/>
              </w:rPr>
              <w:fldChar w:fldCharType="begin"/>
            </w:r>
            <w:r>
              <w:rPr>
                <w:noProof/>
                <w:webHidden/>
              </w:rPr>
              <w:instrText xml:space="preserve"> PAGEREF _Toc108451176 \h </w:instrText>
            </w:r>
            <w:r>
              <w:rPr>
                <w:noProof/>
                <w:webHidden/>
              </w:rPr>
            </w:r>
            <w:r>
              <w:rPr>
                <w:noProof/>
                <w:webHidden/>
              </w:rPr>
              <w:fldChar w:fldCharType="separate"/>
            </w:r>
            <w:r>
              <w:rPr>
                <w:noProof/>
                <w:webHidden/>
              </w:rPr>
              <w:t>21</w:t>
            </w:r>
            <w:r>
              <w:rPr>
                <w:noProof/>
                <w:webHidden/>
              </w:rPr>
              <w:fldChar w:fldCharType="end"/>
            </w:r>
          </w:hyperlink>
        </w:p>
        <w:p w14:paraId="5CD97216" w14:textId="778AD489" w:rsidR="005B2B9B" w:rsidRDefault="005B2B9B">
          <w:pPr>
            <w:pStyle w:val="TOC4"/>
            <w:tabs>
              <w:tab w:val="right" w:leader="dot" w:pos="9350"/>
            </w:tabs>
            <w:rPr>
              <w:rFonts w:asciiTheme="minorHAnsi" w:eastAsiaTheme="minorEastAsia" w:hAnsiTheme="minorHAnsi" w:cstheme="minorBidi"/>
              <w:noProof/>
              <w:lang w:bidi="ar-SA"/>
            </w:rPr>
          </w:pPr>
          <w:hyperlink w:anchor="_Toc108451177" w:history="1">
            <w:r w:rsidRPr="007830BB">
              <w:rPr>
                <w:rStyle w:val="Hyperlink"/>
                <w:noProof/>
              </w:rPr>
              <w:t>Use Case UC5: view customer feedback</w:t>
            </w:r>
            <w:r>
              <w:rPr>
                <w:noProof/>
                <w:webHidden/>
              </w:rPr>
              <w:tab/>
            </w:r>
            <w:r>
              <w:rPr>
                <w:noProof/>
                <w:webHidden/>
              </w:rPr>
              <w:fldChar w:fldCharType="begin"/>
            </w:r>
            <w:r>
              <w:rPr>
                <w:noProof/>
                <w:webHidden/>
              </w:rPr>
              <w:instrText xml:space="preserve"> PAGEREF _Toc108451177 \h </w:instrText>
            </w:r>
            <w:r>
              <w:rPr>
                <w:noProof/>
                <w:webHidden/>
              </w:rPr>
            </w:r>
            <w:r>
              <w:rPr>
                <w:noProof/>
                <w:webHidden/>
              </w:rPr>
              <w:fldChar w:fldCharType="separate"/>
            </w:r>
            <w:r>
              <w:rPr>
                <w:noProof/>
                <w:webHidden/>
              </w:rPr>
              <w:t>22</w:t>
            </w:r>
            <w:r>
              <w:rPr>
                <w:noProof/>
                <w:webHidden/>
              </w:rPr>
              <w:fldChar w:fldCharType="end"/>
            </w:r>
          </w:hyperlink>
        </w:p>
        <w:p w14:paraId="1CFAA94F" w14:textId="084851A3" w:rsidR="005B2B9B" w:rsidRDefault="005B2B9B">
          <w:pPr>
            <w:pStyle w:val="TOC3"/>
            <w:tabs>
              <w:tab w:val="right" w:leader="dot" w:pos="9350"/>
            </w:tabs>
            <w:rPr>
              <w:rFonts w:asciiTheme="minorHAnsi" w:eastAsiaTheme="minorEastAsia" w:hAnsiTheme="minorHAnsi" w:cstheme="minorBidi"/>
              <w:noProof/>
              <w:lang w:bidi="ar-SA"/>
            </w:rPr>
          </w:pPr>
          <w:hyperlink w:anchor="_Toc108451178" w:history="1">
            <w:r w:rsidRPr="007830BB">
              <w:rPr>
                <w:rStyle w:val="Hyperlink"/>
                <w:noProof/>
              </w:rPr>
              <w:t>Osama Khan (FA20-BSE-047)</w:t>
            </w:r>
            <w:r>
              <w:rPr>
                <w:noProof/>
                <w:webHidden/>
              </w:rPr>
              <w:tab/>
            </w:r>
            <w:r>
              <w:rPr>
                <w:noProof/>
                <w:webHidden/>
              </w:rPr>
              <w:fldChar w:fldCharType="begin"/>
            </w:r>
            <w:r>
              <w:rPr>
                <w:noProof/>
                <w:webHidden/>
              </w:rPr>
              <w:instrText xml:space="preserve"> PAGEREF _Toc108451178 \h </w:instrText>
            </w:r>
            <w:r>
              <w:rPr>
                <w:noProof/>
                <w:webHidden/>
              </w:rPr>
            </w:r>
            <w:r>
              <w:rPr>
                <w:noProof/>
                <w:webHidden/>
              </w:rPr>
              <w:fldChar w:fldCharType="separate"/>
            </w:r>
            <w:r>
              <w:rPr>
                <w:noProof/>
                <w:webHidden/>
              </w:rPr>
              <w:t>24</w:t>
            </w:r>
            <w:r>
              <w:rPr>
                <w:noProof/>
                <w:webHidden/>
              </w:rPr>
              <w:fldChar w:fldCharType="end"/>
            </w:r>
          </w:hyperlink>
        </w:p>
        <w:p w14:paraId="573E0F8B" w14:textId="42F3408D" w:rsidR="005B2B9B" w:rsidRDefault="005B2B9B">
          <w:pPr>
            <w:pStyle w:val="TOC4"/>
            <w:tabs>
              <w:tab w:val="right" w:leader="dot" w:pos="9350"/>
            </w:tabs>
            <w:rPr>
              <w:rFonts w:asciiTheme="minorHAnsi" w:eastAsiaTheme="minorEastAsia" w:hAnsiTheme="minorHAnsi" w:cstheme="minorBidi"/>
              <w:noProof/>
              <w:lang w:bidi="ar-SA"/>
            </w:rPr>
          </w:pPr>
          <w:hyperlink w:anchor="_Toc108451179" w:history="1">
            <w:r w:rsidRPr="007830BB">
              <w:rPr>
                <w:rStyle w:val="Hyperlink"/>
                <w:rFonts w:ascii="Times New Roman" w:hAnsi="Times New Roman"/>
                <w:noProof/>
              </w:rPr>
              <w:t>Use Case UC1: Search item</w:t>
            </w:r>
            <w:r>
              <w:rPr>
                <w:noProof/>
                <w:webHidden/>
              </w:rPr>
              <w:tab/>
            </w:r>
            <w:r>
              <w:rPr>
                <w:noProof/>
                <w:webHidden/>
              </w:rPr>
              <w:fldChar w:fldCharType="begin"/>
            </w:r>
            <w:r>
              <w:rPr>
                <w:noProof/>
                <w:webHidden/>
              </w:rPr>
              <w:instrText xml:space="preserve"> PAGEREF _Toc108451179 \h </w:instrText>
            </w:r>
            <w:r>
              <w:rPr>
                <w:noProof/>
                <w:webHidden/>
              </w:rPr>
            </w:r>
            <w:r>
              <w:rPr>
                <w:noProof/>
                <w:webHidden/>
              </w:rPr>
              <w:fldChar w:fldCharType="separate"/>
            </w:r>
            <w:r>
              <w:rPr>
                <w:noProof/>
                <w:webHidden/>
              </w:rPr>
              <w:t>24</w:t>
            </w:r>
            <w:r>
              <w:rPr>
                <w:noProof/>
                <w:webHidden/>
              </w:rPr>
              <w:fldChar w:fldCharType="end"/>
            </w:r>
          </w:hyperlink>
        </w:p>
        <w:p w14:paraId="02E72B28" w14:textId="2D83EBD0" w:rsidR="005B2B9B" w:rsidRDefault="005B2B9B">
          <w:pPr>
            <w:pStyle w:val="TOC4"/>
            <w:tabs>
              <w:tab w:val="right" w:leader="dot" w:pos="9350"/>
            </w:tabs>
            <w:rPr>
              <w:rFonts w:asciiTheme="minorHAnsi" w:eastAsiaTheme="minorEastAsia" w:hAnsiTheme="minorHAnsi" w:cstheme="minorBidi"/>
              <w:noProof/>
              <w:lang w:bidi="ar-SA"/>
            </w:rPr>
          </w:pPr>
          <w:hyperlink w:anchor="_Toc108451180" w:history="1">
            <w:r w:rsidRPr="007830BB">
              <w:rPr>
                <w:rStyle w:val="Hyperlink"/>
                <w:rFonts w:ascii="Times New Roman" w:hAnsi="Times New Roman"/>
                <w:noProof/>
              </w:rPr>
              <w:t>Use Case UC2: Add item</w:t>
            </w:r>
            <w:r>
              <w:rPr>
                <w:noProof/>
                <w:webHidden/>
              </w:rPr>
              <w:tab/>
            </w:r>
            <w:r>
              <w:rPr>
                <w:noProof/>
                <w:webHidden/>
              </w:rPr>
              <w:fldChar w:fldCharType="begin"/>
            </w:r>
            <w:r>
              <w:rPr>
                <w:noProof/>
                <w:webHidden/>
              </w:rPr>
              <w:instrText xml:space="preserve"> PAGEREF _Toc108451180 \h </w:instrText>
            </w:r>
            <w:r>
              <w:rPr>
                <w:noProof/>
                <w:webHidden/>
              </w:rPr>
            </w:r>
            <w:r>
              <w:rPr>
                <w:noProof/>
                <w:webHidden/>
              </w:rPr>
              <w:fldChar w:fldCharType="separate"/>
            </w:r>
            <w:r>
              <w:rPr>
                <w:noProof/>
                <w:webHidden/>
              </w:rPr>
              <w:t>26</w:t>
            </w:r>
            <w:r>
              <w:rPr>
                <w:noProof/>
                <w:webHidden/>
              </w:rPr>
              <w:fldChar w:fldCharType="end"/>
            </w:r>
          </w:hyperlink>
        </w:p>
        <w:p w14:paraId="796F40F8" w14:textId="67F8041A" w:rsidR="005B2B9B" w:rsidRDefault="005B2B9B">
          <w:pPr>
            <w:pStyle w:val="TOC4"/>
            <w:tabs>
              <w:tab w:val="right" w:leader="dot" w:pos="9350"/>
            </w:tabs>
            <w:rPr>
              <w:rFonts w:asciiTheme="minorHAnsi" w:eastAsiaTheme="minorEastAsia" w:hAnsiTheme="minorHAnsi" w:cstheme="minorBidi"/>
              <w:noProof/>
              <w:lang w:bidi="ar-SA"/>
            </w:rPr>
          </w:pPr>
          <w:hyperlink w:anchor="_Toc108451181" w:history="1">
            <w:r w:rsidRPr="007830BB">
              <w:rPr>
                <w:rStyle w:val="Hyperlink"/>
                <w:rFonts w:ascii="Times New Roman" w:hAnsi="Times New Roman"/>
                <w:noProof/>
              </w:rPr>
              <w:t>Use Case UC3: Add category</w:t>
            </w:r>
            <w:r>
              <w:rPr>
                <w:noProof/>
                <w:webHidden/>
              </w:rPr>
              <w:tab/>
            </w:r>
            <w:r>
              <w:rPr>
                <w:noProof/>
                <w:webHidden/>
              </w:rPr>
              <w:fldChar w:fldCharType="begin"/>
            </w:r>
            <w:r>
              <w:rPr>
                <w:noProof/>
                <w:webHidden/>
              </w:rPr>
              <w:instrText xml:space="preserve"> PAGEREF _Toc108451181 \h </w:instrText>
            </w:r>
            <w:r>
              <w:rPr>
                <w:noProof/>
                <w:webHidden/>
              </w:rPr>
            </w:r>
            <w:r>
              <w:rPr>
                <w:noProof/>
                <w:webHidden/>
              </w:rPr>
              <w:fldChar w:fldCharType="separate"/>
            </w:r>
            <w:r>
              <w:rPr>
                <w:noProof/>
                <w:webHidden/>
              </w:rPr>
              <w:t>28</w:t>
            </w:r>
            <w:r>
              <w:rPr>
                <w:noProof/>
                <w:webHidden/>
              </w:rPr>
              <w:fldChar w:fldCharType="end"/>
            </w:r>
          </w:hyperlink>
        </w:p>
        <w:p w14:paraId="3C1C6714" w14:textId="51917917" w:rsidR="005B2B9B" w:rsidRDefault="005B2B9B">
          <w:pPr>
            <w:pStyle w:val="TOC4"/>
            <w:tabs>
              <w:tab w:val="right" w:leader="dot" w:pos="9350"/>
            </w:tabs>
            <w:rPr>
              <w:rFonts w:asciiTheme="minorHAnsi" w:eastAsiaTheme="minorEastAsia" w:hAnsiTheme="minorHAnsi" w:cstheme="minorBidi"/>
              <w:noProof/>
              <w:lang w:bidi="ar-SA"/>
            </w:rPr>
          </w:pPr>
          <w:hyperlink w:anchor="_Toc108451182" w:history="1">
            <w:r w:rsidRPr="007830BB">
              <w:rPr>
                <w:rStyle w:val="Hyperlink"/>
                <w:rFonts w:ascii="Times New Roman" w:hAnsi="Times New Roman"/>
                <w:noProof/>
              </w:rPr>
              <w:t>Use Case UC4: view item</w:t>
            </w:r>
            <w:r>
              <w:rPr>
                <w:noProof/>
                <w:webHidden/>
              </w:rPr>
              <w:tab/>
            </w:r>
            <w:r>
              <w:rPr>
                <w:noProof/>
                <w:webHidden/>
              </w:rPr>
              <w:fldChar w:fldCharType="begin"/>
            </w:r>
            <w:r>
              <w:rPr>
                <w:noProof/>
                <w:webHidden/>
              </w:rPr>
              <w:instrText xml:space="preserve"> PAGEREF _Toc108451182 \h </w:instrText>
            </w:r>
            <w:r>
              <w:rPr>
                <w:noProof/>
                <w:webHidden/>
              </w:rPr>
            </w:r>
            <w:r>
              <w:rPr>
                <w:noProof/>
                <w:webHidden/>
              </w:rPr>
              <w:fldChar w:fldCharType="separate"/>
            </w:r>
            <w:r>
              <w:rPr>
                <w:noProof/>
                <w:webHidden/>
              </w:rPr>
              <w:t>29</w:t>
            </w:r>
            <w:r>
              <w:rPr>
                <w:noProof/>
                <w:webHidden/>
              </w:rPr>
              <w:fldChar w:fldCharType="end"/>
            </w:r>
          </w:hyperlink>
        </w:p>
        <w:p w14:paraId="28AB33EC" w14:textId="7F1E8E55" w:rsidR="005B2B9B" w:rsidRDefault="005B2B9B">
          <w:pPr>
            <w:pStyle w:val="TOC4"/>
            <w:tabs>
              <w:tab w:val="right" w:leader="dot" w:pos="9350"/>
            </w:tabs>
            <w:rPr>
              <w:rFonts w:asciiTheme="minorHAnsi" w:eastAsiaTheme="minorEastAsia" w:hAnsiTheme="minorHAnsi" w:cstheme="minorBidi"/>
              <w:noProof/>
              <w:lang w:bidi="ar-SA"/>
            </w:rPr>
          </w:pPr>
          <w:hyperlink w:anchor="_Toc108451183" w:history="1">
            <w:r w:rsidRPr="007830BB">
              <w:rPr>
                <w:rStyle w:val="Hyperlink"/>
                <w:rFonts w:ascii="Times New Roman" w:hAnsi="Times New Roman"/>
                <w:noProof/>
              </w:rPr>
              <w:t>Use Case UC5: view category</w:t>
            </w:r>
            <w:r>
              <w:rPr>
                <w:noProof/>
                <w:webHidden/>
              </w:rPr>
              <w:tab/>
            </w:r>
            <w:r>
              <w:rPr>
                <w:noProof/>
                <w:webHidden/>
              </w:rPr>
              <w:fldChar w:fldCharType="begin"/>
            </w:r>
            <w:r>
              <w:rPr>
                <w:noProof/>
                <w:webHidden/>
              </w:rPr>
              <w:instrText xml:space="preserve"> PAGEREF _Toc108451183 \h </w:instrText>
            </w:r>
            <w:r>
              <w:rPr>
                <w:noProof/>
                <w:webHidden/>
              </w:rPr>
            </w:r>
            <w:r>
              <w:rPr>
                <w:noProof/>
                <w:webHidden/>
              </w:rPr>
              <w:fldChar w:fldCharType="separate"/>
            </w:r>
            <w:r>
              <w:rPr>
                <w:noProof/>
                <w:webHidden/>
              </w:rPr>
              <w:t>31</w:t>
            </w:r>
            <w:r>
              <w:rPr>
                <w:noProof/>
                <w:webHidden/>
              </w:rPr>
              <w:fldChar w:fldCharType="end"/>
            </w:r>
          </w:hyperlink>
        </w:p>
        <w:p w14:paraId="4AF3AD6A" w14:textId="2A92E68A" w:rsidR="005B2B9B" w:rsidRDefault="005B2B9B">
          <w:pPr>
            <w:pStyle w:val="TOC3"/>
            <w:tabs>
              <w:tab w:val="right" w:leader="dot" w:pos="9350"/>
            </w:tabs>
            <w:rPr>
              <w:rFonts w:asciiTheme="minorHAnsi" w:eastAsiaTheme="minorEastAsia" w:hAnsiTheme="minorHAnsi" w:cstheme="minorBidi"/>
              <w:noProof/>
              <w:lang w:bidi="ar-SA"/>
            </w:rPr>
          </w:pPr>
          <w:hyperlink w:anchor="_Toc108451184" w:history="1">
            <w:r w:rsidRPr="007830BB">
              <w:rPr>
                <w:rStyle w:val="Hyperlink"/>
                <w:noProof/>
              </w:rPr>
              <w:t>Sabahat Siddique (FA20-BSE-054)</w:t>
            </w:r>
            <w:r>
              <w:rPr>
                <w:noProof/>
                <w:webHidden/>
              </w:rPr>
              <w:tab/>
            </w:r>
            <w:r>
              <w:rPr>
                <w:noProof/>
                <w:webHidden/>
              </w:rPr>
              <w:fldChar w:fldCharType="begin"/>
            </w:r>
            <w:r>
              <w:rPr>
                <w:noProof/>
                <w:webHidden/>
              </w:rPr>
              <w:instrText xml:space="preserve"> PAGEREF _Toc108451184 \h </w:instrText>
            </w:r>
            <w:r>
              <w:rPr>
                <w:noProof/>
                <w:webHidden/>
              </w:rPr>
            </w:r>
            <w:r>
              <w:rPr>
                <w:noProof/>
                <w:webHidden/>
              </w:rPr>
              <w:fldChar w:fldCharType="separate"/>
            </w:r>
            <w:r>
              <w:rPr>
                <w:noProof/>
                <w:webHidden/>
              </w:rPr>
              <w:t>33</w:t>
            </w:r>
            <w:r>
              <w:rPr>
                <w:noProof/>
                <w:webHidden/>
              </w:rPr>
              <w:fldChar w:fldCharType="end"/>
            </w:r>
          </w:hyperlink>
        </w:p>
        <w:p w14:paraId="01509CB2" w14:textId="017BC794" w:rsidR="005B2B9B" w:rsidRDefault="005B2B9B">
          <w:pPr>
            <w:pStyle w:val="TOC4"/>
            <w:tabs>
              <w:tab w:val="right" w:leader="dot" w:pos="9350"/>
            </w:tabs>
            <w:rPr>
              <w:rFonts w:asciiTheme="minorHAnsi" w:eastAsiaTheme="minorEastAsia" w:hAnsiTheme="minorHAnsi" w:cstheme="minorBidi"/>
              <w:noProof/>
              <w:lang w:bidi="ar-SA"/>
            </w:rPr>
          </w:pPr>
          <w:hyperlink w:anchor="_Toc108451185" w:history="1">
            <w:r w:rsidRPr="007830BB">
              <w:rPr>
                <w:rStyle w:val="Hyperlink"/>
                <w:noProof/>
              </w:rPr>
              <w:t>Use Case UC1: purchased order</w:t>
            </w:r>
            <w:r>
              <w:rPr>
                <w:noProof/>
                <w:webHidden/>
              </w:rPr>
              <w:tab/>
            </w:r>
            <w:r>
              <w:rPr>
                <w:noProof/>
                <w:webHidden/>
              </w:rPr>
              <w:fldChar w:fldCharType="begin"/>
            </w:r>
            <w:r>
              <w:rPr>
                <w:noProof/>
                <w:webHidden/>
              </w:rPr>
              <w:instrText xml:space="preserve"> PAGEREF _Toc108451185 \h </w:instrText>
            </w:r>
            <w:r>
              <w:rPr>
                <w:noProof/>
                <w:webHidden/>
              </w:rPr>
            </w:r>
            <w:r>
              <w:rPr>
                <w:noProof/>
                <w:webHidden/>
              </w:rPr>
              <w:fldChar w:fldCharType="separate"/>
            </w:r>
            <w:r>
              <w:rPr>
                <w:noProof/>
                <w:webHidden/>
              </w:rPr>
              <w:t>33</w:t>
            </w:r>
            <w:r>
              <w:rPr>
                <w:noProof/>
                <w:webHidden/>
              </w:rPr>
              <w:fldChar w:fldCharType="end"/>
            </w:r>
          </w:hyperlink>
        </w:p>
        <w:p w14:paraId="0C97FC55" w14:textId="2D62C091" w:rsidR="005B2B9B" w:rsidRDefault="005B2B9B">
          <w:pPr>
            <w:pStyle w:val="TOC4"/>
            <w:tabs>
              <w:tab w:val="right" w:leader="dot" w:pos="9350"/>
            </w:tabs>
            <w:rPr>
              <w:rFonts w:asciiTheme="minorHAnsi" w:eastAsiaTheme="minorEastAsia" w:hAnsiTheme="minorHAnsi" w:cstheme="minorBidi"/>
              <w:noProof/>
              <w:lang w:bidi="ar-SA"/>
            </w:rPr>
          </w:pPr>
          <w:hyperlink w:anchor="_Toc108451186" w:history="1">
            <w:r w:rsidRPr="007830BB">
              <w:rPr>
                <w:rStyle w:val="Hyperlink"/>
                <w:noProof/>
              </w:rPr>
              <w:t>Use Case UC2: RETURN ITEM</w:t>
            </w:r>
            <w:r>
              <w:rPr>
                <w:noProof/>
                <w:webHidden/>
              </w:rPr>
              <w:tab/>
            </w:r>
            <w:r>
              <w:rPr>
                <w:noProof/>
                <w:webHidden/>
              </w:rPr>
              <w:fldChar w:fldCharType="begin"/>
            </w:r>
            <w:r>
              <w:rPr>
                <w:noProof/>
                <w:webHidden/>
              </w:rPr>
              <w:instrText xml:space="preserve"> PAGEREF _Toc108451186 \h </w:instrText>
            </w:r>
            <w:r>
              <w:rPr>
                <w:noProof/>
                <w:webHidden/>
              </w:rPr>
            </w:r>
            <w:r>
              <w:rPr>
                <w:noProof/>
                <w:webHidden/>
              </w:rPr>
              <w:fldChar w:fldCharType="separate"/>
            </w:r>
            <w:r>
              <w:rPr>
                <w:noProof/>
                <w:webHidden/>
              </w:rPr>
              <w:t>36</w:t>
            </w:r>
            <w:r>
              <w:rPr>
                <w:noProof/>
                <w:webHidden/>
              </w:rPr>
              <w:fldChar w:fldCharType="end"/>
            </w:r>
          </w:hyperlink>
        </w:p>
        <w:p w14:paraId="3DB80E0A" w14:textId="46F82653" w:rsidR="005B2B9B" w:rsidRDefault="005B2B9B">
          <w:pPr>
            <w:pStyle w:val="TOC4"/>
            <w:tabs>
              <w:tab w:val="right" w:leader="dot" w:pos="9350"/>
            </w:tabs>
            <w:rPr>
              <w:rFonts w:asciiTheme="minorHAnsi" w:eastAsiaTheme="minorEastAsia" w:hAnsiTheme="minorHAnsi" w:cstheme="minorBidi"/>
              <w:noProof/>
              <w:lang w:bidi="ar-SA"/>
            </w:rPr>
          </w:pPr>
          <w:hyperlink w:anchor="_Toc108451187" w:history="1">
            <w:r w:rsidRPr="007830BB">
              <w:rPr>
                <w:rStyle w:val="Hyperlink"/>
                <w:noProof/>
              </w:rPr>
              <w:t>Use Case UC1: Add to Cart</w:t>
            </w:r>
            <w:r>
              <w:rPr>
                <w:noProof/>
                <w:webHidden/>
              </w:rPr>
              <w:tab/>
            </w:r>
            <w:r>
              <w:rPr>
                <w:noProof/>
                <w:webHidden/>
              </w:rPr>
              <w:fldChar w:fldCharType="begin"/>
            </w:r>
            <w:r>
              <w:rPr>
                <w:noProof/>
                <w:webHidden/>
              </w:rPr>
              <w:instrText xml:space="preserve"> PAGEREF _Toc108451187 \h </w:instrText>
            </w:r>
            <w:r>
              <w:rPr>
                <w:noProof/>
                <w:webHidden/>
              </w:rPr>
            </w:r>
            <w:r>
              <w:rPr>
                <w:noProof/>
                <w:webHidden/>
              </w:rPr>
              <w:fldChar w:fldCharType="separate"/>
            </w:r>
            <w:r>
              <w:rPr>
                <w:noProof/>
                <w:webHidden/>
              </w:rPr>
              <w:t>39</w:t>
            </w:r>
            <w:r>
              <w:rPr>
                <w:noProof/>
                <w:webHidden/>
              </w:rPr>
              <w:fldChar w:fldCharType="end"/>
            </w:r>
          </w:hyperlink>
        </w:p>
        <w:p w14:paraId="58FF6DB6" w14:textId="043B0668" w:rsidR="005B2B9B" w:rsidRDefault="005B2B9B">
          <w:pPr>
            <w:pStyle w:val="TOC4"/>
            <w:tabs>
              <w:tab w:val="right" w:leader="dot" w:pos="9350"/>
            </w:tabs>
            <w:rPr>
              <w:rFonts w:asciiTheme="minorHAnsi" w:eastAsiaTheme="minorEastAsia" w:hAnsiTheme="minorHAnsi" w:cstheme="minorBidi"/>
              <w:noProof/>
              <w:lang w:bidi="ar-SA"/>
            </w:rPr>
          </w:pPr>
          <w:hyperlink w:anchor="_Toc108451188" w:history="1">
            <w:r w:rsidRPr="007830BB">
              <w:rPr>
                <w:rStyle w:val="Hyperlink"/>
                <w:noProof/>
              </w:rPr>
              <w:t>Use Case UC1: Replace item</w:t>
            </w:r>
            <w:r>
              <w:rPr>
                <w:noProof/>
                <w:webHidden/>
              </w:rPr>
              <w:tab/>
            </w:r>
            <w:r>
              <w:rPr>
                <w:noProof/>
                <w:webHidden/>
              </w:rPr>
              <w:fldChar w:fldCharType="begin"/>
            </w:r>
            <w:r>
              <w:rPr>
                <w:noProof/>
                <w:webHidden/>
              </w:rPr>
              <w:instrText xml:space="preserve"> PAGEREF _Toc108451188 \h </w:instrText>
            </w:r>
            <w:r>
              <w:rPr>
                <w:noProof/>
                <w:webHidden/>
              </w:rPr>
            </w:r>
            <w:r>
              <w:rPr>
                <w:noProof/>
                <w:webHidden/>
              </w:rPr>
              <w:fldChar w:fldCharType="separate"/>
            </w:r>
            <w:r>
              <w:rPr>
                <w:noProof/>
                <w:webHidden/>
              </w:rPr>
              <w:t>42</w:t>
            </w:r>
            <w:r>
              <w:rPr>
                <w:noProof/>
                <w:webHidden/>
              </w:rPr>
              <w:fldChar w:fldCharType="end"/>
            </w:r>
          </w:hyperlink>
        </w:p>
        <w:p w14:paraId="5A20B9A1" w14:textId="08D2617A" w:rsidR="005B2B9B" w:rsidRDefault="005B2B9B">
          <w:pPr>
            <w:pStyle w:val="TOC4"/>
            <w:tabs>
              <w:tab w:val="right" w:leader="dot" w:pos="9350"/>
            </w:tabs>
            <w:rPr>
              <w:rFonts w:asciiTheme="minorHAnsi" w:eastAsiaTheme="minorEastAsia" w:hAnsiTheme="minorHAnsi" w:cstheme="minorBidi"/>
              <w:noProof/>
              <w:lang w:bidi="ar-SA"/>
            </w:rPr>
          </w:pPr>
          <w:hyperlink w:anchor="_Toc108451189" w:history="1">
            <w:r w:rsidRPr="007830BB">
              <w:rPr>
                <w:rStyle w:val="Hyperlink"/>
                <w:noProof/>
              </w:rPr>
              <w:t>Use Case UC1: Delete item</w:t>
            </w:r>
            <w:r>
              <w:rPr>
                <w:noProof/>
                <w:webHidden/>
              </w:rPr>
              <w:tab/>
            </w:r>
            <w:r>
              <w:rPr>
                <w:noProof/>
                <w:webHidden/>
              </w:rPr>
              <w:fldChar w:fldCharType="begin"/>
            </w:r>
            <w:r>
              <w:rPr>
                <w:noProof/>
                <w:webHidden/>
              </w:rPr>
              <w:instrText xml:space="preserve"> PAGEREF _Toc108451189 \h </w:instrText>
            </w:r>
            <w:r>
              <w:rPr>
                <w:noProof/>
                <w:webHidden/>
              </w:rPr>
            </w:r>
            <w:r>
              <w:rPr>
                <w:noProof/>
                <w:webHidden/>
              </w:rPr>
              <w:fldChar w:fldCharType="separate"/>
            </w:r>
            <w:r>
              <w:rPr>
                <w:noProof/>
                <w:webHidden/>
              </w:rPr>
              <w:t>45</w:t>
            </w:r>
            <w:r>
              <w:rPr>
                <w:noProof/>
                <w:webHidden/>
              </w:rPr>
              <w:fldChar w:fldCharType="end"/>
            </w:r>
          </w:hyperlink>
        </w:p>
        <w:p w14:paraId="347E3F83" w14:textId="3C29D4F2" w:rsidR="005B2B9B" w:rsidRDefault="005B2B9B">
          <w:pPr>
            <w:pStyle w:val="TOC3"/>
            <w:tabs>
              <w:tab w:val="right" w:leader="dot" w:pos="9350"/>
            </w:tabs>
            <w:rPr>
              <w:rFonts w:asciiTheme="minorHAnsi" w:eastAsiaTheme="minorEastAsia" w:hAnsiTheme="minorHAnsi" w:cstheme="minorBidi"/>
              <w:noProof/>
              <w:lang w:bidi="ar-SA"/>
            </w:rPr>
          </w:pPr>
          <w:hyperlink w:anchor="_Toc108451190" w:history="1">
            <w:r w:rsidRPr="007830BB">
              <w:rPr>
                <w:rStyle w:val="Hyperlink"/>
                <w:noProof/>
              </w:rPr>
              <w:t>Umama Noor (FA20-BSE-055)</w:t>
            </w:r>
            <w:r>
              <w:rPr>
                <w:noProof/>
                <w:webHidden/>
              </w:rPr>
              <w:tab/>
            </w:r>
            <w:r>
              <w:rPr>
                <w:noProof/>
                <w:webHidden/>
              </w:rPr>
              <w:fldChar w:fldCharType="begin"/>
            </w:r>
            <w:r>
              <w:rPr>
                <w:noProof/>
                <w:webHidden/>
              </w:rPr>
              <w:instrText xml:space="preserve"> PAGEREF _Toc108451190 \h </w:instrText>
            </w:r>
            <w:r>
              <w:rPr>
                <w:noProof/>
                <w:webHidden/>
              </w:rPr>
            </w:r>
            <w:r>
              <w:rPr>
                <w:noProof/>
                <w:webHidden/>
              </w:rPr>
              <w:fldChar w:fldCharType="separate"/>
            </w:r>
            <w:r>
              <w:rPr>
                <w:noProof/>
                <w:webHidden/>
              </w:rPr>
              <w:t>48</w:t>
            </w:r>
            <w:r>
              <w:rPr>
                <w:noProof/>
                <w:webHidden/>
              </w:rPr>
              <w:fldChar w:fldCharType="end"/>
            </w:r>
          </w:hyperlink>
        </w:p>
        <w:p w14:paraId="6A575F40" w14:textId="2F38FD2C" w:rsidR="005B2B9B" w:rsidRDefault="005B2B9B">
          <w:pPr>
            <w:pStyle w:val="TOC4"/>
            <w:tabs>
              <w:tab w:val="right" w:leader="dot" w:pos="9350"/>
            </w:tabs>
            <w:rPr>
              <w:rFonts w:asciiTheme="minorHAnsi" w:eastAsiaTheme="minorEastAsia" w:hAnsiTheme="minorHAnsi" w:cstheme="minorBidi"/>
              <w:noProof/>
              <w:lang w:bidi="ar-SA"/>
            </w:rPr>
          </w:pPr>
          <w:hyperlink w:anchor="_Toc108451191" w:history="1">
            <w:r w:rsidRPr="007830BB">
              <w:rPr>
                <w:rStyle w:val="Hyperlink"/>
                <w:rFonts w:cstheme="minorHAnsi"/>
                <w:noProof/>
              </w:rPr>
              <w:t>Use Case UC1: Place Order</w:t>
            </w:r>
            <w:r>
              <w:rPr>
                <w:noProof/>
                <w:webHidden/>
              </w:rPr>
              <w:tab/>
            </w:r>
            <w:r>
              <w:rPr>
                <w:noProof/>
                <w:webHidden/>
              </w:rPr>
              <w:fldChar w:fldCharType="begin"/>
            </w:r>
            <w:r>
              <w:rPr>
                <w:noProof/>
                <w:webHidden/>
              </w:rPr>
              <w:instrText xml:space="preserve"> PAGEREF _Toc108451191 \h </w:instrText>
            </w:r>
            <w:r>
              <w:rPr>
                <w:noProof/>
                <w:webHidden/>
              </w:rPr>
            </w:r>
            <w:r>
              <w:rPr>
                <w:noProof/>
                <w:webHidden/>
              </w:rPr>
              <w:fldChar w:fldCharType="separate"/>
            </w:r>
            <w:r>
              <w:rPr>
                <w:noProof/>
                <w:webHidden/>
              </w:rPr>
              <w:t>48</w:t>
            </w:r>
            <w:r>
              <w:rPr>
                <w:noProof/>
                <w:webHidden/>
              </w:rPr>
              <w:fldChar w:fldCharType="end"/>
            </w:r>
          </w:hyperlink>
        </w:p>
        <w:p w14:paraId="34EE1236" w14:textId="3942BAAF" w:rsidR="005B2B9B" w:rsidRDefault="005B2B9B">
          <w:pPr>
            <w:pStyle w:val="TOC4"/>
            <w:tabs>
              <w:tab w:val="right" w:leader="dot" w:pos="9350"/>
            </w:tabs>
            <w:rPr>
              <w:rFonts w:asciiTheme="minorHAnsi" w:eastAsiaTheme="minorEastAsia" w:hAnsiTheme="minorHAnsi" w:cstheme="minorBidi"/>
              <w:noProof/>
              <w:lang w:bidi="ar-SA"/>
            </w:rPr>
          </w:pPr>
          <w:hyperlink w:anchor="_Toc108451192" w:history="1">
            <w:r w:rsidRPr="007830BB">
              <w:rPr>
                <w:rStyle w:val="Hyperlink"/>
                <w:rFonts w:cstheme="minorHAnsi"/>
                <w:noProof/>
              </w:rPr>
              <w:t>Use Case UC1: track Order</w:t>
            </w:r>
            <w:r>
              <w:rPr>
                <w:noProof/>
                <w:webHidden/>
              </w:rPr>
              <w:tab/>
            </w:r>
            <w:r>
              <w:rPr>
                <w:noProof/>
                <w:webHidden/>
              </w:rPr>
              <w:fldChar w:fldCharType="begin"/>
            </w:r>
            <w:r>
              <w:rPr>
                <w:noProof/>
                <w:webHidden/>
              </w:rPr>
              <w:instrText xml:space="preserve"> PAGEREF _Toc108451192 \h </w:instrText>
            </w:r>
            <w:r>
              <w:rPr>
                <w:noProof/>
                <w:webHidden/>
              </w:rPr>
            </w:r>
            <w:r>
              <w:rPr>
                <w:noProof/>
                <w:webHidden/>
              </w:rPr>
              <w:fldChar w:fldCharType="separate"/>
            </w:r>
            <w:r>
              <w:rPr>
                <w:noProof/>
                <w:webHidden/>
              </w:rPr>
              <w:t>51</w:t>
            </w:r>
            <w:r>
              <w:rPr>
                <w:noProof/>
                <w:webHidden/>
              </w:rPr>
              <w:fldChar w:fldCharType="end"/>
            </w:r>
          </w:hyperlink>
        </w:p>
        <w:p w14:paraId="2C3D740A" w14:textId="4AE304B8" w:rsidR="005B2B9B" w:rsidRDefault="005B2B9B">
          <w:pPr>
            <w:pStyle w:val="TOC4"/>
            <w:tabs>
              <w:tab w:val="right" w:leader="dot" w:pos="9350"/>
            </w:tabs>
            <w:rPr>
              <w:rFonts w:asciiTheme="minorHAnsi" w:eastAsiaTheme="minorEastAsia" w:hAnsiTheme="minorHAnsi" w:cstheme="minorBidi"/>
              <w:noProof/>
              <w:lang w:bidi="ar-SA"/>
            </w:rPr>
          </w:pPr>
          <w:hyperlink w:anchor="_Toc108451193" w:history="1">
            <w:r w:rsidRPr="007830BB">
              <w:rPr>
                <w:rStyle w:val="Hyperlink"/>
                <w:rFonts w:cstheme="minorHAnsi"/>
                <w:noProof/>
              </w:rPr>
              <w:t>Use Case UC1: Process sale</w:t>
            </w:r>
            <w:r>
              <w:rPr>
                <w:noProof/>
                <w:webHidden/>
              </w:rPr>
              <w:tab/>
            </w:r>
            <w:r>
              <w:rPr>
                <w:noProof/>
                <w:webHidden/>
              </w:rPr>
              <w:fldChar w:fldCharType="begin"/>
            </w:r>
            <w:r>
              <w:rPr>
                <w:noProof/>
                <w:webHidden/>
              </w:rPr>
              <w:instrText xml:space="preserve"> PAGEREF _Toc108451193 \h </w:instrText>
            </w:r>
            <w:r>
              <w:rPr>
                <w:noProof/>
                <w:webHidden/>
              </w:rPr>
            </w:r>
            <w:r>
              <w:rPr>
                <w:noProof/>
                <w:webHidden/>
              </w:rPr>
              <w:fldChar w:fldCharType="separate"/>
            </w:r>
            <w:r>
              <w:rPr>
                <w:noProof/>
                <w:webHidden/>
              </w:rPr>
              <w:t>53</w:t>
            </w:r>
            <w:r>
              <w:rPr>
                <w:noProof/>
                <w:webHidden/>
              </w:rPr>
              <w:fldChar w:fldCharType="end"/>
            </w:r>
          </w:hyperlink>
        </w:p>
        <w:p w14:paraId="4C9975FB" w14:textId="6604F899" w:rsidR="005B2B9B" w:rsidRDefault="005B2B9B">
          <w:pPr>
            <w:pStyle w:val="TOC3"/>
            <w:tabs>
              <w:tab w:val="right" w:leader="dot" w:pos="9350"/>
            </w:tabs>
            <w:rPr>
              <w:rFonts w:asciiTheme="minorHAnsi" w:eastAsiaTheme="minorEastAsia" w:hAnsiTheme="minorHAnsi" w:cstheme="minorBidi"/>
              <w:noProof/>
              <w:lang w:bidi="ar-SA"/>
            </w:rPr>
          </w:pPr>
          <w:hyperlink w:anchor="_Toc108451194" w:history="1">
            <w:r w:rsidRPr="007830BB">
              <w:rPr>
                <w:rStyle w:val="Hyperlink"/>
                <w:noProof/>
              </w:rPr>
              <w:t>Use Case UC1: manage Order</w:t>
            </w:r>
            <w:r>
              <w:rPr>
                <w:noProof/>
                <w:webHidden/>
              </w:rPr>
              <w:tab/>
            </w:r>
            <w:r>
              <w:rPr>
                <w:noProof/>
                <w:webHidden/>
              </w:rPr>
              <w:fldChar w:fldCharType="begin"/>
            </w:r>
            <w:r>
              <w:rPr>
                <w:noProof/>
                <w:webHidden/>
              </w:rPr>
              <w:instrText xml:space="preserve"> PAGEREF _Toc108451194 \h </w:instrText>
            </w:r>
            <w:r>
              <w:rPr>
                <w:noProof/>
                <w:webHidden/>
              </w:rPr>
            </w:r>
            <w:r>
              <w:rPr>
                <w:noProof/>
                <w:webHidden/>
              </w:rPr>
              <w:fldChar w:fldCharType="separate"/>
            </w:r>
            <w:r>
              <w:rPr>
                <w:noProof/>
                <w:webHidden/>
              </w:rPr>
              <w:t>56</w:t>
            </w:r>
            <w:r>
              <w:rPr>
                <w:noProof/>
                <w:webHidden/>
              </w:rPr>
              <w:fldChar w:fldCharType="end"/>
            </w:r>
          </w:hyperlink>
        </w:p>
        <w:p w14:paraId="364FE990" w14:textId="50CA126E" w:rsidR="005B2B9B" w:rsidRDefault="005B2B9B">
          <w:pPr>
            <w:pStyle w:val="TOC4"/>
            <w:tabs>
              <w:tab w:val="right" w:leader="dot" w:pos="9350"/>
            </w:tabs>
            <w:rPr>
              <w:rFonts w:asciiTheme="minorHAnsi" w:eastAsiaTheme="minorEastAsia" w:hAnsiTheme="minorHAnsi" w:cstheme="minorBidi"/>
              <w:noProof/>
              <w:lang w:bidi="ar-SA"/>
            </w:rPr>
          </w:pPr>
          <w:hyperlink w:anchor="_Toc108451195" w:history="1">
            <w:r w:rsidRPr="007830BB">
              <w:rPr>
                <w:rStyle w:val="Hyperlink"/>
                <w:rFonts w:cstheme="minorHAnsi"/>
                <w:noProof/>
              </w:rPr>
              <w:t>Use Case UC1: Payment</w:t>
            </w:r>
            <w:r>
              <w:rPr>
                <w:noProof/>
                <w:webHidden/>
              </w:rPr>
              <w:tab/>
            </w:r>
            <w:r>
              <w:rPr>
                <w:noProof/>
                <w:webHidden/>
              </w:rPr>
              <w:fldChar w:fldCharType="begin"/>
            </w:r>
            <w:r>
              <w:rPr>
                <w:noProof/>
                <w:webHidden/>
              </w:rPr>
              <w:instrText xml:space="preserve"> PAGEREF _Toc108451195 \h </w:instrText>
            </w:r>
            <w:r>
              <w:rPr>
                <w:noProof/>
                <w:webHidden/>
              </w:rPr>
            </w:r>
            <w:r>
              <w:rPr>
                <w:noProof/>
                <w:webHidden/>
              </w:rPr>
              <w:fldChar w:fldCharType="separate"/>
            </w:r>
            <w:r>
              <w:rPr>
                <w:noProof/>
                <w:webHidden/>
              </w:rPr>
              <w:t>58</w:t>
            </w:r>
            <w:r>
              <w:rPr>
                <w:noProof/>
                <w:webHidden/>
              </w:rPr>
              <w:fldChar w:fldCharType="end"/>
            </w:r>
          </w:hyperlink>
        </w:p>
        <w:p w14:paraId="32C008D0" w14:textId="376AA866" w:rsidR="005B2B9B" w:rsidRDefault="005B2B9B">
          <w:pPr>
            <w:pStyle w:val="TOC3"/>
            <w:tabs>
              <w:tab w:val="right" w:leader="dot" w:pos="9350"/>
            </w:tabs>
            <w:rPr>
              <w:rFonts w:asciiTheme="minorHAnsi" w:eastAsiaTheme="minorEastAsia" w:hAnsiTheme="minorHAnsi" w:cstheme="minorBidi"/>
              <w:noProof/>
              <w:lang w:bidi="ar-SA"/>
            </w:rPr>
          </w:pPr>
          <w:hyperlink w:anchor="_Toc108451196" w:history="1">
            <w:r w:rsidRPr="007830BB">
              <w:rPr>
                <w:rStyle w:val="Hyperlink"/>
                <w:noProof/>
              </w:rPr>
              <w:t>Farhan Khan (FA20-BSE-069)</w:t>
            </w:r>
            <w:r>
              <w:rPr>
                <w:noProof/>
                <w:webHidden/>
              </w:rPr>
              <w:tab/>
            </w:r>
            <w:r>
              <w:rPr>
                <w:noProof/>
                <w:webHidden/>
              </w:rPr>
              <w:fldChar w:fldCharType="begin"/>
            </w:r>
            <w:r>
              <w:rPr>
                <w:noProof/>
                <w:webHidden/>
              </w:rPr>
              <w:instrText xml:space="preserve"> PAGEREF _Toc108451196 \h </w:instrText>
            </w:r>
            <w:r>
              <w:rPr>
                <w:noProof/>
                <w:webHidden/>
              </w:rPr>
            </w:r>
            <w:r>
              <w:rPr>
                <w:noProof/>
                <w:webHidden/>
              </w:rPr>
              <w:fldChar w:fldCharType="separate"/>
            </w:r>
            <w:r>
              <w:rPr>
                <w:noProof/>
                <w:webHidden/>
              </w:rPr>
              <w:t>60</w:t>
            </w:r>
            <w:r>
              <w:rPr>
                <w:noProof/>
                <w:webHidden/>
              </w:rPr>
              <w:fldChar w:fldCharType="end"/>
            </w:r>
          </w:hyperlink>
        </w:p>
        <w:p w14:paraId="0C1EE2B1" w14:textId="41589391" w:rsidR="005B2B9B" w:rsidRDefault="005B2B9B">
          <w:pPr>
            <w:pStyle w:val="TOC3"/>
            <w:tabs>
              <w:tab w:val="right" w:leader="dot" w:pos="9350"/>
            </w:tabs>
            <w:rPr>
              <w:rFonts w:asciiTheme="minorHAnsi" w:eastAsiaTheme="minorEastAsia" w:hAnsiTheme="minorHAnsi" w:cstheme="minorBidi"/>
              <w:noProof/>
              <w:lang w:bidi="ar-SA"/>
            </w:rPr>
          </w:pPr>
          <w:hyperlink w:anchor="_Toc108451197" w:history="1">
            <w:r w:rsidRPr="007830BB">
              <w:rPr>
                <w:rStyle w:val="Hyperlink"/>
                <w:noProof/>
              </w:rPr>
              <w:t>Bilal Khan (FA20-BSE-071)</w:t>
            </w:r>
            <w:r>
              <w:rPr>
                <w:noProof/>
                <w:webHidden/>
              </w:rPr>
              <w:tab/>
            </w:r>
            <w:r>
              <w:rPr>
                <w:noProof/>
                <w:webHidden/>
              </w:rPr>
              <w:fldChar w:fldCharType="begin"/>
            </w:r>
            <w:r>
              <w:rPr>
                <w:noProof/>
                <w:webHidden/>
              </w:rPr>
              <w:instrText xml:space="preserve"> PAGEREF _Toc108451197 \h </w:instrText>
            </w:r>
            <w:r>
              <w:rPr>
                <w:noProof/>
                <w:webHidden/>
              </w:rPr>
            </w:r>
            <w:r>
              <w:rPr>
                <w:noProof/>
                <w:webHidden/>
              </w:rPr>
              <w:fldChar w:fldCharType="separate"/>
            </w:r>
            <w:r>
              <w:rPr>
                <w:noProof/>
                <w:webHidden/>
              </w:rPr>
              <w:t>64</w:t>
            </w:r>
            <w:r>
              <w:rPr>
                <w:noProof/>
                <w:webHidden/>
              </w:rPr>
              <w:fldChar w:fldCharType="end"/>
            </w:r>
          </w:hyperlink>
        </w:p>
        <w:p w14:paraId="17EB4C96" w14:textId="2B902AF0" w:rsidR="005B2B9B" w:rsidRDefault="005B2B9B">
          <w:pPr>
            <w:pStyle w:val="TOC3"/>
            <w:tabs>
              <w:tab w:val="right" w:leader="dot" w:pos="9350"/>
            </w:tabs>
            <w:rPr>
              <w:rFonts w:asciiTheme="minorHAnsi" w:eastAsiaTheme="minorEastAsia" w:hAnsiTheme="minorHAnsi" w:cstheme="minorBidi"/>
              <w:noProof/>
              <w:lang w:bidi="ar-SA"/>
            </w:rPr>
          </w:pPr>
          <w:hyperlink w:anchor="_Toc108451198" w:history="1">
            <w:r w:rsidRPr="007830BB">
              <w:rPr>
                <w:rStyle w:val="Hyperlink"/>
                <w:noProof/>
              </w:rPr>
              <w:t>2.4 NetBeans Screenshots</w:t>
            </w:r>
            <w:r>
              <w:rPr>
                <w:noProof/>
                <w:webHidden/>
              </w:rPr>
              <w:tab/>
            </w:r>
            <w:r>
              <w:rPr>
                <w:noProof/>
                <w:webHidden/>
              </w:rPr>
              <w:fldChar w:fldCharType="begin"/>
            </w:r>
            <w:r>
              <w:rPr>
                <w:noProof/>
                <w:webHidden/>
              </w:rPr>
              <w:instrText xml:space="preserve"> PAGEREF _Toc108451198 \h </w:instrText>
            </w:r>
            <w:r>
              <w:rPr>
                <w:noProof/>
                <w:webHidden/>
              </w:rPr>
            </w:r>
            <w:r>
              <w:rPr>
                <w:noProof/>
                <w:webHidden/>
              </w:rPr>
              <w:fldChar w:fldCharType="separate"/>
            </w:r>
            <w:r>
              <w:rPr>
                <w:noProof/>
                <w:webHidden/>
              </w:rPr>
              <w:t>71</w:t>
            </w:r>
            <w:r>
              <w:rPr>
                <w:noProof/>
                <w:webHidden/>
              </w:rPr>
              <w:fldChar w:fldCharType="end"/>
            </w:r>
          </w:hyperlink>
        </w:p>
        <w:p w14:paraId="38E5D761" w14:textId="53660719" w:rsidR="005B2B9B" w:rsidRDefault="005B2B9B">
          <w:pPr>
            <w:pStyle w:val="TOC1"/>
            <w:tabs>
              <w:tab w:val="right" w:leader="dot" w:pos="9350"/>
            </w:tabs>
            <w:rPr>
              <w:rFonts w:asciiTheme="minorHAnsi" w:eastAsiaTheme="minorEastAsia" w:hAnsiTheme="minorHAnsi" w:cstheme="minorBidi"/>
              <w:noProof/>
              <w:lang w:bidi="ar-SA"/>
            </w:rPr>
          </w:pPr>
          <w:hyperlink w:anchor="_Toc108451199" w:history="1">
            <w:r w:rsidRPr="007830BB">
              <w:rPr>
                <w:rStyle w:val="Hyperlink"/>
                <w:noProof/>
              </w:rPr>
              <w:t>CHAPTER 3 Domain Model</w:t>
            </w:r>
            <w:r>
              <w:rPr>
                <w:noProof/>
                <w:webHidden/>
              </w:rPr>
              <w:tab/>
            </w:r>
            <w:r>
              <w:rPr>
                <w:noProof/>
                <w:webHidden/>
              </w:rPr>
              <w:fldChar w:fldCharType="begin"/>
            </w:r>
            <w:r>
              <w:rPr>
                <w:noProof/>
                <w:webHidden/>
              </w:rPr>
              <w:instrText xml:space="preserve"> PAGEREF _Toc108451199 \h </w:instrText>
            </w:r>
            <w:r>
              <w:rPr>
                <w:noProof/>
                <w:webHidden/>
              </w:rPr>
            </w:r>
            <w:r>
              <w:rPr>
                <w:noProof/>
                <w:webHidden/>
              </w:rPr>
              <w:fldChar w:fldCharType="separate"/>
            </w:r>
            <w:r>
              <w:rPr>
                <w:noProof/>
                <w:webHidden/>
              </w:rPr>
              <w:t>88</w:t>
            </w:r>
            <w:r>
              <w:rPr>
                <w:noProof/>
                <w:webHidden/>
              </w:rPr>
              <w:fldChar w:fldCharType="end"/>
            </w:r>
          </w:hyperlink>
        </w:p>
        <w:p w14:paraId="6484899D" w14:textId="1CDCE530" w:rsidR="005B2B9B" w:rsidRDefault="005B2B9B">
          <w:pPr>
            <w:pStyle w:val="TOC2"/>
            <w:tabs>
              <w:tab w:val="right" w:leader="dot" w:pos="9350"/>
            </w:tabs>
            <w:rPr>
              <w:rFonts w:asciiTheme="minorHAnsi" w:eastAsiaTheme="minorEastAsia" w:hAnsiTheme="minorHAnsi" w:cstheme="minorBidi"/>
              <w:noProof/>
              <w:lang w:bidi="ar-SA"/>
            </w:rPr>
          </w:pPr>
          <w:hyperlink w:anchor="_Toc108451200" w:history="1">
            <w:r w:rsidRPr="007830BB">
              <w:rPr>
                <w:rStyle w:val="Hyperlink"/>
                <w:noProof/>
              </w:rPr>
              <w:t>3.1 Introduction</w:t>
            </w:r>
            <w:r>
              <w:rPr>
                <w:noProof/>
                <w:webHidden/>
              </w:rPr>
              <w:tab/>
            </w:r>
            <w:r>
              <w:rPr>
                <w:noProof/>
                <w:webHidden/>
              </w:rPr>
              <w:fldChar w:fldCharType="begin"/>
            </w:r>
            <w:r>
              <w:rPr>
                <w:noProof/>
                <w:webHidden/>
              </w:rPr>
              <w:instrText xml:space="preserve"> PAGEREF _Toc108451200 \h </w:instrText>
            </w:r>
            <w:r>
              <w:rPr>
                <w:noProof/>
                <w:webHidden/>
              </w:rPr>
            </w:r>
            <w:r>
              <w:rPr>
                <w:noProof/>
                <w:webHidden/>
              </w:rPr>
              <w:fldChar w:fldCharType="separate"/>
            </w:r>
            <w:r>
              <w:rPr>
                <w:noProof/>
                <w:webHidden/>
              </w:rPr>
              <w:t>88</w:t>
            </w:r>
            <w:r>
              <w:rPr>
                <w:noProof/>
                <w:webHidden/>
              </w:rPr>
              <w:fldChar w:fldCharType="end"/>
            </w:r>
          </w:hyperlink>
        </w:p>
        <w:p w14:paraId="4BA04305" w14:textId="2023B242" w:rsidR="005B2B9B" w:rsidRDefault="005B2B9B">
          <w:pPr>
            <w:pStyle w:val="TOC3"/>
            <w:tabs>
              <w:tab w:val="right" w:leader="dot" w:pos="9350"/>
            </w:tabs>
            <w:rPr>
              <w:rFonts w:asciiTheme="minorHAnsi" w:eastAsiaTheme="minorEastAsia" w:hAnsiTheme="minorHAnsi" w:cstheme="minorBidi"/>
              <w:noProof/>
              <w:lang w:bidi="ar-SA"/>
            </w:rPr>
          </w:pPr>
          <w:hyperlink w:anchor="_Toc108451201" w:history="1">
            <w:r w:rsidRPr="007830BB">
              <w:rPr>
                <w:rStyle w:val="Hyperlink"/>
                <w:noProof/>
              </w:rPr>
              <w:t>Talah Khan (FA20-BSE-042)</w:t>
            </w:r>
            <w:r>
              <w:rPr>
                <w:noProof/>
                <w:webHidden/>
              </w:rPr>
              <w:tab/>
            </w:r>
            <w:r>
              <w:rPr>
                <w:noProof/>
                <w:webHidden/>
              </w:rPr>
              <w:fldChar w:fldCharType="begin"/>
            </w:r>
            <w:r>
              <w:rPr>
                <w:noProof/>
                <w:webHidden/>
              </w:rPr>
              <w:instrText xml:space="preserve"> PAGEREF _Toc108451201 \h </w:instrText>
            </w:r>
            <w:r>
              <w:rPr>
                <w:noProof/>
                <w:webHidden/>
              </w:rPr>
            </w:r>
            <w:r>
              <w:rPr>
                <w:noProof/>
                <w:webHidden/>
              </w:rPr>
              <w:fldChar w:fldCharType="separate"/>
            </w:r>
            <w:r>
              <w:rPr>
                <w:noProof/>
                <w:webHidden/>
              </w:rPr>
              <w:t>88</w:t>
            </w:r>
            <w:r>
              <w:rPr>
                <w:noProof/>
                <w:webHidden/>
              </w:rPr>
              <w:fldChar w:fldCharType="end"/>
            </w:r>
          </w:hyperlink>
        </w:p>
        <w:p w14:paraId="5E3801BD" w14:textId="0EB100DD" w:rsidR="005B2B9B" w:rsidRDefault="005B2B9B">
          <w:pPr>
            <w:pStyle w:val="TOC3"/>
            <w:tabs>
              <w:tab w:val="right" w:leader="dot" w:pos="9350"/>
            </w:tabs>
            <w:rPr>
              <w:rFonts w:asciiTheme="minorHAnsi" w:eastAsiaTheme="minorEastAsia" w:hAnsiTheme="minorHAnsi" w:cstheme="minorBidi"/>
              <w:noProof/>
              <w:lang w:bidi="ar-SA"/>
            </w:rPr>
          </w:pPr>
          <w:hyperlink w:anchor="_Toc108451202" w:history="1">
            <w:r w:rsidRPr="007830BB">
              <w:rPr>
                <w:rStyle w:val="Hyperlink"/>
                <w:noProof/>
              </w:rPr>
              <w:t>Osama Khan (FA20-BSE-047)</w:t>
            </w:r>
            <w:r>
              <w:rPr>
                <w:noProof/>
                <w:webHidden/>
              </w:rPr>
              <w:tab/>
            </w:r>
            <w:r>
              <w:rPr>
                <w:noProof/>
                <w:webHidden/>
              </w:rPr>
              <w:fldChar w:fldCharType="begin"/>
            </w:r>
            <w:r>
              <w:rPr>
                <w:noProof/>
                <w:webHidden/>
              </w:rPr>
              <w:instrText xml:space="preserve"> PAGEREF _Toc108451202 \h </w:instrText>
            </w:r>
            <w:r>
              <w:rPr>
                <w:noProof/>
                <w:webHidden/>
              </w:rPr>
            </w:r>
            <w:r>
              <w:rPr>
                <w:noProof/>
                <w:webHidden/>
              </w:rPr>
              <w:fldChar w:fldCharType="separate"/>
            </w:r>
            <w:r>
              <w:rPr>
                <w:noProof/>
                <w:webHidden/>
              </w:rPr>
              <w:t>88</w:t>
            </w:r>
            <w:r>
              <w:rPr>
                <w:noProof/>
                <w:webHidden/>
              </w:rPr>
              <w:fldChar w:fldCharType="end"/>
            </w:r>
          </w:hyperlink>
        </w:p>
        <w:p w14:paraId="25A79138" w14:textId="1B44FF73" w:rsidR="005B2B9B" w:rsidRDefault="005B2B9B">
          <w:pPr>
            <w:pStyle w:val="TOC3"/>
            <w:tabs>
              <w:tab w:val="right" w:leader="dot" w:pos="9350"/>
            </w:tabs>
            <w:rPr>
              <w:rFonts w:asciiTheme="minorHAnsi" w:eastAsiaTheme="minorEastAsia" w:hAnsiTheme="minorHAnsi" w:cstheme="minorBidi"/>
              <w:noProof/>
              <w:lang w:bidi="ar-SA"/>
            </w:rPr>
          </w:pPr>
          <w:hyperlink w:anchor="_Toc108451203" w:history="1">
            <w:r w:rsidRPr="007830BB">
              <w:rPr>
                <w:rStyle w:val="Hyperlink"/>
                <w:noProof/>
              </w:rPr>
              <w:t>Sabahat Siddique (FA20-BSE-054)</w:t>
            </w:r>
            <w:r>
              <w:rPr>
                <w:noProof/>
                <w:webHidden/>
              </w:rPr>
              <w:tab/>
            </w:r>
            <w:r>
              <w:rPr>
                <w:noProof/>
                <w:webHidden/>
              </w:rPr>
              <w:fldChar w:fldCharType="begin"/>
            </w:r>
            <w:r>
              <w:rPr>
                <w:noProof/>
                <w:webHidden/>
              </w:rPr>
              <w:instrText xml:space="preserve"> PAGEREF _Toc108451203 \h </w:instrText>
            </w:r>
            <w:r>
              <w:rPr>
                <w:noProof/>
                <w:webHidden/>
              </w:rPr>
            </w:r>
            <w:r>
              <w:rPr>
                <w:noProof/>
                <w:webHidden/>
              </w:rPr>
              <w:fldChar w:fldCharType="separate"/>
            </w:r>
            <w:r>
              <w:rPr>
                <w:noProof/>
                <w:webHidden/>
              </w:rPr>
              <w:t>90</w:t>
            </w:r>
            <w:r>
              <w:rPr>
                <w:noProof/>
                <w:webHidden/>
              </w:rPr>
              <w:fldChar w:fldCharType="end"/>
            </w:r>
          </w:hyperlink>
        </w:p>
        <w:p w14:paraId="287AD7DA" w14:textId="41BE7253" w:rsidR="005B2B9B" w:rsidRDefault="005B2B9B">
          <w:pPr>
            <w:pStyle w:val="TOC3"/>
            <w:tabs>
              <w:tab w:val="right" w:leader="dot" w:pos="9350"/>
            </w:tabs>
            <w:rPr>
              <w:rFonts w:asciiTheme="minorHAnsi" w:eastAsiaTheme="minorEastAsia" w:hAnsiTheme="minorHAnsi" w:cstheme="minorBidi"/>
              <w:noProof/>
              <w:lang w:bidi="ar-SA"/>
            </w:rPr>
          </w:pPr>
          <w:hyperlink w:anchor="_Toc108451204" w:history="1">
            <w:r w:rsidRPr="007830BB">
              <w:rPr>
                <w:rStyle w:val="Hyperlink"/>
                <w:noProof/>
              </w:rPr>
              <w:t>Umama Noor (FA20-BSE-055)</w:t>
            </w:r>
            <w:r>
              <w:rPr>
                <w:noProof/>
                <w:webHidden/>
              </w:rPr>
              <w:tab/>
            </w:r>
            <w:r>
              <w:rPr>
                <w:noProof/>
                <w:webHidden/>
              </w:rPr>
              <w:fldChar w:fldCharType="begin"/>
            </w:r>
            <w:r>
              <w:rPr>
                <w:noProof/>
                <w:webHidden/>
              </w:rPr>
              <w:instrText xml:space="preserve"> PAGEREF _Toc108451204 \h </w:instrText>
            </w:r>
            <w:r>
              <w:rPr>
                <w:noProof/>
                <w:webHidden/>
              </w:rPr>
            </w:r>
            <w:r>
              <w:rPr>
                <w:noProof/>
                <w:webHidden/>
              </w:rPr>
              <w:fldChar w:fldCharType="separate"/>
            </w:r>
            <w:r>
              <w:rPr>
                <w:noProof/>
                <w:webHidden/>
              </w:rPr>
              <w:t>90</w:t>
            </w:r>
            <w:r>
              <w:rPr>
                <w:noProof/>
                <w:webHidden/>
              </w:rPr>
              <w:fldChar w:fldCharType="end"/>
            </w:r>
          </w:hyperlink>
        </w:p>
        <w:p w14:paraId="0BB79D1E" w14:textId="00136B5E" w:rsidR="005B2B9B" w:rsidRDefault="005B2B9B">
          <w:pPr>
            <w:pStyle w:val="TOC3"/>
            <w:tabs>
              <w:tab w:val="right" w:leader="dot" w:pos="9350"/>
            </w:tabs>
            <w:rPr>
              <w:rFonts w:asciiTheme="minorHAnsi" w:eastAsiaTheme="minorEastAsia" w:hAnsiTheme="minorHAnsi" w:cstheme="minorBidi"/>
              <w:noProof/>
              <w:lang w:bidi="ar-SA"/>
            </w:rPr>
          </w:pPr>
          <w:hyperlink w:anchor="_Toc108451205" w:history="1">
            <w:r w:rsidRPr="007830BB">
              <w:rPr>
                <w:rStyle w:val="Hyperlink"/>
                <w:noProof/>
              </w:rPr>
              <w:t>Farhan Khan (FA20-BSE-069)</w:t>
            </w:r>
            <w:r>
              <w:rPr>
                <w:noProof/>
                <w:webHidden/>
              </w:rPr>
              <w:tab/>
            </w:r>
            <w:r>
              <w:rPr>
                <w:noProof/>
                <w:webHidden/>
              </w:rPr>
              <w:fldChar w:fldCharType="begin"/>
            </w:r>
            <w:r>
              <w:rPr>
                <w:noProof/>
                <w:webHidden/>
              </w:rPr>
              <w:instrText xml:space="preserve"> PAGEREF _Toc108451205 \h </w:instrText>
            </w:r>
            <w:r>
              <w:rPr>
                <w:noProof/>
                <w:webHidden/>
              </w:rPr>
            </w:r>
            <w:r>
              <w:rPr>
                <w:noProof/>
                <w:webHidden/>
              </w:rPr>
              <w:fldChar w:fldCharType="separate"/>
            </w:r>
            <w:r>
              <w:rPr>
                <w:noProof/>
                <w:webHidden/>
              </w:rPr>
              <w:t>90</w:t>
            </w:r>
            <w:r>
              <w:rPr>
                <w:noProof/>
                <w:webHidden/>
              </w:rPr>
              <w:fldChar w:fldCharType="end"/>
            </w:r>
          </w:hyperlink>
        </w:p>
        <w:p w14:paraId="1E132FFD" w14:textId="4025882A" w:rsidR="005B2B9B" w:rsidRDefault="005B2B9B">
          <w:pPr>
            <w:pStyle w:val="TOC3"/>
            <w:tabs>
              <w:tab w:val="right" w:leader="dot" w:pos="9350"/>
            </w:tabs>
            <w:rPr>
              <w:rFonts w:asciiTheme="minorHAnsi" w:eastAsiaTheme="minorEastAsia" w:hAnsiTheme="minorHAnsi" w:cstheme="minorBidi"/>
              <w:noProof/>
              <w:lang w:bidi="ar-SA"/>
            </w:rPr>
          </w:pPr>
          <w:hyperlink w:anchor="_Toc108451206" w:history="1">
            <w:r w:rsidRPr="007830BB">
              <w:rPr>
                <w:rStyle w:val="Hyperlink"/>
                <w:noProof/>
              </w:rPr>
              <w:t>Bilal Khan (FA20-BSE-071)</w:t>
            </w:r>
            <w:r>
              <w:rPr>
                <w:noProof/>
                <w:webHidden/>
              </w:rPr>
              <w:tab/>
            </w:r>
            <w:r>
              <w:rPr>
                <w:noProof/>
                <w:webHidden/>
              </w:rPr>
              <w:fldChar w:fldCharType="begin"/>
            </w:r>
            <w:r>
              <w:rPr>
                <w:noProof/>
                <w:webHidden/>
              </w:rPr>
              <w:instrText xml:space="preserve"> PAGEREF _Toc108451206 \h </w:instrText>
            </w:r>
            <w:r>
              <w:rPr>
                <w:noProof/>
                <w:webHidden/>
              </w:rPr>
            </w:r>
            <w:r>
              <w:rPr>
                <w:noProof/>
                <w:webHidden/>
              </w:rPr>
              <w:fldChar w:fldCharType="separate"/>
            </w:r>
            <w:r>
              <w:rPr>
                <w:noProof/>
                <w:webHidden/>
              </w:rPr>
              <w:t>91</w:t>
            </w:r>
            <w:r>
              <w:rPr>
                <w:noProof/>
                <w:webHidden/>
              </w:rPr>
              <w:fldChar w:fldCharType="end"/>
            </w:r>
          </w:hyperlink>
        </w:p>
        <w:p w14:paraId="6124B734" w14:textId="09C94EB3" w:rsidR="005B2B9B" w:rsidRDefault="005B2B9B">
          <w:pPr>
            <w:pStyle w:val="TOC1"/>
            <w:tabs>
              <w:tab w:val="right" w:leader="dot" w:pos="9350"/>
            </w:tabs>
            <w:rPr>
              <w:rFonts w:asciiTheme="minorHAnsi" w:eastAsiaTheme="minorEastAsia" w:hAnsiTheme="minorHAnsi" w:cstheme="minorBidi"/>
              <w:noProof/>
              <w:lang w:bidi="ar-SA"/>
            </w:rPr>
          </w:pPr>
          <w:hyperlink w:anchor="_Toc108451207" w:history="1">
            <w:r w:rsidRPr="007830BB">
              <w:rPr>
                <w:rStyle w:val="Hyperlink"/>
                <w:noProof/>
              </w:rPr>
              <w:t>CHAPTER 4 System Sequence Diagram</w:t>
            </w:r>
            <w:r>
              <w:rPr>
                <w:noProof/>
                <w:webHidden/>
              </w:rPr>
              <w:tab/>
            </w:r>
            <w:r>
              <w:rPr>
                <w:noProof/>
                <w:webHidden/>
              </w:rPr>
              <w:fldChar w:fldCharType="begin"/>
            </w:r>
            <w:r>
              <w:rPr>
                <w:noProof/>
                <w:webHidden/>
              </w:rPr>
              <w:instrText xml:space="preserve"> PAGEREF _Toc108451207 \h </w:instrText>
            </w:r>
            <w:r>
              <w:rPr>
                <w:noProof/>
                <w:webHidden/>
              </w:rPr>
            </w:r>
            <w:r>
              <w:rPr>
                <w:noProof/>
                <w:webHidden/>
              </w:rPr>
              <w:fldChar w:fldCharType="separate"/>
            </w:r>
            <w:r>
              <w:rPr>
                <w:noProof/>
                <w:webHidden/>
              </w:rPr>
              <w:t>93</w:t>
            </w:r>
            <w:r>
              <w:rPr>
                <w:noProof/>
                <w:webHidden/>
              </w:rPr>
              <w:fldChar w:fldCharType="end"/>
            </w:r>
          </w:hyperlink>
        </w:p>
        <w:p w14:paraId="58952BDE" w14:textId="0807D251" w:rsidR="005B2B9B" w:rsidRDefault="005B2B9B">
          <w:pPr>
            <w:pStyle w:val="TOC2"/>
            <w:tabs>
              <w:tab w:val="right" w:leader="dot" w:pos="9350"/>
            </w:tabs>
            <w:rPr>
              <w:rFonts w:asciiTheme="minorHAnsi" w:eastAsiaTheme="minorEastAsia" w:hAnsiTheme="minorHAnsi" w:cstheme="minorBidi"/>
              <w:noProof/>
              <w:lang w:bidi="ar-SA"/>
            </w:rPr>
          </w:pPr>
          <w:hyperlink w:anchor="_Toc108451208" w:history="1">
            <w:r w:rsidRPr="007830BB">
              <w:rPr>
                <w:rStyle w:val="Hyperlink"/>
                <w:noProof/>
              </w:rPr>
              <w:t>4.1 Introduction</w:t>
            </w:r>
            <w:r>
              <w:rPr>
                <w:noProof/>
                <w:webHidden/>
              </w:rPr>
              <w:tab/>
            </w:r>
            <w:r>
              <w:rPr>
                <w:noProof/>
                <w:webHidden/>
              </w:rPr>
              <w:fldChar w:fldCharType="begin"/>
            </w:r>
            <w:r>
              <w:rPr>
                <w:noProof/>
                <w:webHidden/>
              </w:rPr>
              <w:instrText xml:space="preserve"> PAGEREF _Toc108451208 \h </w:instrText>
            </w:r>
            <w:r>
              <w:rPr>
                <w:noProof/>
                <w:webHidden/>
              </w:rPr>
            </w:r>
            <w:r>
              <w:rPr>
                <w:noProof/>
                <w:webHidden/>
              </w:rPr>
              <w:fldChar w:fldCharType="separate"/>
            </w:r>
            <w:r>
              <w:rPr>
                <w:noProof/>
                <w:webHidden/>
              </w:rPr>
              <w:t>93</w:t>
            </w:r>
            <w:r>
              <w:rPr>
                <w:noProof/>
                <w:webHidden/>
              </w:rPr>
              <w:fldChar w:fldCharType="end"/>
            </w:r>
          </w:hyperlink>
        </w:p>
        <w:p w14:paraId="6DC0C5A7" w14:textId="523589E7" w:rsidR="005B2B9B" w:rsidRDefault="005B2B9B">
          <w:pPr>
            <w:pStyle w:val="TOC3"/>
            <w:tabs>
              <w:tab w:val="right" w:leader="dot" w:pos="9350"/>
            </w:tabs>
            <w:rPr>
              <w:rFonts w:asciiTheme="minorHAnsi" w:eastAsiaTheme="minorEastAsia" w:hAnsiTheme="minorHAnsi" w:cstheme="minorBidi"/>
              <w:noProof/>
              <w:lang w:bidi="ar-SA"/>
            </w:rPr>
          </w:pPr>
          <w:hyperlink w:anchor="_Toc108451209" w:history="1">
            <w:r w:rsidRPr="007830BB">
              <w:rPr>
                <w:rStyle w:val="Hyperlink"/>
                <w:noProof/>
              </w:rPr>
              <w:t>Talah Khan (FA20-BSE-042)</w:t>
            </w:r>
            <w:r>
              <w:rPr>
                <w:noProof/>
                <w:webHidden/>
              </w:rPr>
              <w:tab/>
            </w:r>
            <w:r>
              <w:rPr>
                <w:noProof/>
                <w:webHidden/>
              </w:rPr>
              <w:fldChar w:fldCharType="begin"/>
            </w:r>
            <w:r>
              <w:rPr>
                <w:noProof/>
                <w:webHidden/>
              </w:rPr>
              <w:instrText xml:space="preserve"> PAGEREF _Toc108451209 \h </w:instrText>
            </w:r>
            <w:r>
              <w:rPr>
                <w:noProof/>
                <w:webHidden/>
              </w:rPr>
            </w:r>
            <w:r>
              <w:rPr>
                <w:noProof/>
                <w:webHidden/>
              </w:rPr>
              <w:fldChar w:fldCharType="separate"/>
            </w:r>
            <w:r>
              <w:rPr>
                <w:noProof/>
                <w:webHidden/>
              </w:rPr>
              <w:t>93</w:t>
            </w:r>
            <w:r>
              <w:rPr>
                <w:noProof/>
                <w:webHidden/>
              </w:rPr>
              <w:fldChar w:fldCharType="end"/>
            </w:r>
          </w:hyperlink>
        </w:p>
        <w:p w14:paraId="176B87FD" w14:textId="31BF9A0E" w:rsidR="005B2B9B" w:rsidRDefault="005B2B9B">
          <w:pPr>
            <w:pStyle w:val="TOC3"/>
            <w:tabs>
              <w:tab w:val="right" w:leader="dot" w:pos="9350"/>
            </w:tabs>
            <w:rPr>
              <w:rFonts w:asciiTheme="minorHAnsi" w:eastAsiaTheme="minorEastAsia" w:hAnsiTheme="minorHAnsi" w:cstheme="minorBidi"/>
              <w:noProof/>
              <w:lang w:bidi="ar-SA"/>
            </w:rPr>
          </w:pPr>
          <w:hyperlink w:anchor="_Toc108451210" w:history="1">
            <w:r w:rsidRPr="007830BB">
              <w:rPr>
                <w:rStyle w:val="Hyperlink"/>
                <w:noProof/>
              </w:rPr>
              <w:t>Osama Khan (FA20-BSE-047)</w:t>
            </w:r>
            <w:r>
              <w:rPr>
                <w:noProof/>
                <w:webHidden/>
              </w:rPr>
              <w:tab/>
            </w:r>
            <w:r>
              <w:rPr>
                <w:noProof/>
                <w:webHidden/>
              </w:rPr>
              <w:fldChar w:fldCharType="begin"/>
            </w:r>
            <w:r>
              <w:rPr>
                <w:noProof/>
                <w:webHidden/>
              </w:rPr>
              <w:instrText xml:space="preserve"> PAGEREF _Toc108451210 \h </w:instrText>
            </w:r>
            <w:r>
              <w:rPr>
                <w:noProof/>
                <w:webHidden/>
              </w:rPr>
            </w:r>
            <w:r>
              <w:rPr>
                <w:noProof/>
                <w:webHidden/>
              </w:rPr>
              <w:fldChar w:fldCharType="separate"/>
            </w:r>
            <w:r>
              <w:rPr>
                <w:noProof/>
                <w:webHidden/>
              </w:rPr>
              <w:t>98</w:t>
            </w:r>
            <w:r>
              <w:rPr>
                <w:noProof/>
                <w:webHidden/>
              </w:rPr>
              <w:fldChar w:fldCharType="end"/>
            </w:r>
          </w:hyperlink>
        </w:p>
        <w:p w14:paraId="134CB32E" w14:textId="555EFF9F" w:rsidR="005B2B9B" w:rsidRDefault="005B2B9B">
          <w:pPr>
            <w:pStyle w:val="TOC3"/>
            <w:tabs>
              <w:tab w:val="right" w:leader="dot" w:pos="9350"/>
            </w:tabs>
            <w:rPr>
              <w:rFonts w:asciiTheme="minorHAnsi" w:eastAsiaTheme="minorEastAsia" w:hAnsiTheme="minorHAnsi" w:cstheme="minorBidi"/>
              <w:noProof/>
              <w:lang w:bidi="ar-SA"/>
            </w:rPr>
          </w:pPr>
          <w:hyperlink w:anchor="_Toc108451211" w:history="1">
            <w:r w:rsidRPr="007830BB">
              <w:rPr>
                <w:rStyle w:val="Hyperlink"/>
                <w:noProof/>
              </w:rPr>
              <w:t>Sabahat Siddique (FA20-BSE-054)</w:t>
            </w:r>
            <w:r>
              <w:rPr>
                <w:noProof/>
                <w:webHidden/>
              </w:rPr>
              <w:tab/>
            </w:r>
            <w:r>
              <w:rPr>
                <w:noProof/>
                <w:webHidden/>
              </w:rPr>
              <w:fldChar w:fldCharType="begin"/>
            </w:r>
            <w:r>
              <w:rPr>
                <w:noProof/>
                <w:webHidden/>
              </w:rPr>
              <w:instrText xml:space="preserve"> PAGEREF _Toc108451211 \h </w:instrText>
            </w:r>
            <w:r>
              <w:rPr>
                <w:noProof/>
                <w:webHidden/>
              </w:rPr>
            </w:r>
            <w:r>
              <w:rPr>
                <w:noProof/>
                <w:webHidden/>
              </w:rPr>
              <w:fldChar w:fldCharType="separate"/>
            </w:r>
            <w:r>
              <w:rPr>
                <w:noProof/>
                <w:webHidden/>
              </w:rPr>
              <w:t>104</w:t>
            </w:r>
            <w:r>
              <w:rPr>
                <w:noProof/>
                <w:webHidden/>
              </w:rPr>
              <w:fldChar w:fldCharType="end"/>
            </w:r>
          </w:hyperlink>
        </w:p>
        <w:p w14:paraId="00829D05" w14:textId="56DBDD55" w:rsidR="005B2B9B" w:rsidRDefault="005B2B9B">
          <w:pPr>
            <w:pStyle w:val="TOC3"/>
            <w:tabs>
              <w:tab w:val="right" w:leader="dot" w:pos="9350"/>
            </w:tabs>
            <w:rPr>
              <w:rFonts w:asciiTheme="minorHAnsi" w:eastAsiaTheme="minorEastAsia" w:hAnsiTheme="minorHAnsi" w:cstheme="minorBidi"/>
              <w:noProof/>
              <w:lang w:bidi="ar-SA"/>
            </w:rPr>
          </w:pPr>
          <w:hyperlink w:anchor="_Toc108451212" w:history="1">
            <w:r w:rsidRPr="007830BB">
              <w:rPr>
                <w:rStyle w:val="Hyperlink"/>
                <w:noProof/>
              </w:rPr>
              <w:t>Umama Noor (FA20-BSE-055)</w:t>
            </w:r>
            <w:r>
              <w:rPr>
                <w:noProof/>
                <w:webHidden/>
              </w:rPr>
              <w:tab/>
            </w:r>
            <w:r>
              <w:rPr>
                <w:noProof/>
                <w:webHidden/>
              </w:rPr>
              <w:fldChar w:fldCharType="begin"/>
            </w:r>
            <w:r>
              <w:rPr>
                <w:noProof/>
                <w:webHidden/>
              </w:rPr>
              <w:instrText xml:space="preserve"> PAGEREF _Toc108451212 \h </w:instrText>
            </w:r>
            <w:r>
              <w:rPr>
                <w:noProof/>
                <w:webHidden/>
              </w:rPr>
            </w:r>
            <w:r>
              <w:rPr>
                <w:noProof/>
                <w:webHidden/>
              </w:rPr>
              <w:fldChar w:fldCharType="separate"/>
            </w:r>
            <w:r>
              <w:rPr>
                <w:noProof/>
                <w:webHidden/>
              </w:rPr>
              <w:t>110</w:t>
            </w:r>
            <w:r>
              <w:rPr>
                <w:noProof/>
                <w:webHidden/>
              </w:rPr>
              <w:fldChar w:fldCharType="end"/>
            </w:r>
          </w:hyperlink>
        </w:p>
        <w:p w14:paraId="2DCE69DC" w14:textId="3AD9CF9E" w:rsidR="005B2B9B" w:rsidRDefault="005B2B9B">
          <w:pPr>
            <w:pStyle w:val="TOC3"/>
            <w:tabs>
              <w:tab w:val="right" w:leader="dot" w:pos="9350"/>
            </w:tabs>
            <w:rPr>
              <w:rFonts w:asciiTheme="minorHAnsi" w:eastAsiaTheme="minorEastAsia" w:hAnsiTheme="minorHAnsi" w:cstheme="minorBidi"/>
              <w:noProof/>
              <w:lang w:bidi="ar-SA"/>
            </w:rPr>
          </w:pPr>
          <w:hyperlink w:anchor="_Toc108451213" w:history="1">
            <w:r w:rsidRPr="007830BB">
              <w:rPr>
                <w:rStyle w:val="Hyperlink"/>
                <w:noProof/>
              </w:rPr>
              <w:t>Farhan Khan (FA20-BSE-069)</w:t>
            </w:r>
            <w:r>
              <w:rPr>
                <w:noProof/>
                <w:webHidden/>
              </w:rPr>
              <w:tab/>
            </w:r>
            <w:r>
              <w:rPr>
                <w:noProof/>
                <w:webHidden/>
              </w:rPr>
              <w:fldChar w:fldCharType="begin"/>
            </w:r>
            <w:r>
              <w:rPr>
                <w:noProof/>
                <w:webHidden/>
              </w:rPr>
              <w:instrText xml:space="preserve"> PAGEREF _Toc108451213 \h </w:instrText>
            </w:r>
            <w:r>
              <w:rPr>
                <w:noProof/>
                <w:webHidden/>
              </w:rPr>
            </w:r>
            <w:r>
              <w:rPr>
                <w:noProof/>
                <w:webHidden/>
              </w:rPr>
              <w:fldChar w:fldCharType="separate"/>
            </w:r>
            <w:r>
              <w:rPr>
                <w:noProof/>
                <w:webHidden/>
              </w:rPr>
              <w:t>116</w:t>
            </w:r>
            <w:r>
              <w:rPr>
                <w:noProof/>
                <w:webHidden/>
              </w:rPr>
              <w:fldChar w:fldCharType="end"/>
            </w:r>
          </w:hyperlink>
        </w:p>
        <w:p w14:paraId="62BFFABB" w14:textId="0AA05FE3" w:rsidR="005B2B9B" w:rsidRDefault="005B2B9B">
          <w:pPr>
            <w:pStyle w:val="TOC3"/>
            <w:tabs>
              <w:tab w:val="right" w:leader="dot" w:pos="9350"/>
            </w:tabs>
            <w:rPr>
              <w:rFonts w:asciiTheme="minorHAnsi" w:eastAsiaTheme="minorEastAsia" w:hAnsiTheme="minorHAnsi" w:cstheme="minorBidi"/>
              <w:noProof/>
              <w:lang w:bidi="ar-SA"/>
            </w:rPr>
          </w:pPr>
          <w:hyperlink w:anchor="_Toc108451214" w:history="1">
            <w:r w:rsidRPr="007830BB">
              <w:rPr>
                <w:rStyle w:val="Hyperlink"/>
                <w:noProof/>
              </w:rPr>
              <w:t>Bilal Khan (FA20-BSE-071)</w:t>
            </w:r>
            <w:r>
              <w:rPr>
                <w:noProof/>
                <w:webHidden/>
              </w:rPr>
              <w:tab/>
            </w:r>
            <w:r>
              <w:rPr>
                <w:noProof/>
                <w:webHidden/>
              </w:rPr>
              <w:fldChar w:fldCharType="begin"/>
            </w:r>
            <w:r>
              <w:rPr>
                <w:noProof/>
                <w:webHidden/>
              </w:rPr>
              <w:instrText xml:space="preserve"> PAGEREF _Toc108451214 \h </w:instrText>
            </w:r>
            <w:r>
              <w:rPr>
                <w:noProof/>
                <w:webHidden/>
              </w:rPr>
            </w:r>
            <w:r>
              <w:rPr>
                <w:noProof/>
                <w:webHidden/>
              </w:rPr>
              <w:fldChar w:fldCharType="separate"/>
            </w:r>
            <w:r>
              <w:rPr>
                <w:noProof/>
                <w:webHidden/>
              </w:rPr>
              <w:t>117</w:t>
            </w:r>
            <w:r>
              <w:rPr>
                <w:noProof/>
                <w:webHidden/>
              </w:rPr>
              <w:fldChar w:fldCharType="end"/>
            </w:r>
          </w:hyperlink>
        </w:p>
        <w:p w14:paraId="7A02CD28" w14:textId="770DBAEF" w:rsidR="005B2B9B" w:rsidRDefault="005B2B9B">
          <w:pPr>
            <w:pStyle w:val="TOC1"/>
            <w:tabs>
              <w:tab w:val="right" w:leader="dot" w:pos="9350"/>
            </w:tabs>
            <w:rPr>
              <w:rFonts w:asciiTheme="minorHAnsi" w:eastAsiaTheme="minorEastAsia" w:hAnsiTheme="minorHAnsi" w:cstheme="minorBidi"/>
              <w:noProof/>
              <w:lang w:bidi="ar-SA"/>
            </w:rPr>
          </w:pPr>
          <w:hyperlink w:anchor="_Toc108451215" w:history="1">
            <w:r w:rsidRPr="007830BB">
              <w:rPr>
                <w:rStyle w:val="Hyperlink"/>
                <w:noProof/>
              </w:rPr>
              <w:t>CHAPTER 5 Operation Contracts</w:t>
            </w:r>
            <w:r>
              <w:rPr>
                <w:noProof/>
                <w:webHidden/>
              </w:rPr>
              <w:tab/>
            </w:r>
            <w:r>
              <w:rPr>
                <w:noProof/>
                <w:webHidden/>
              </w:rPr>
              <w:fldChar w:fldCharType="begin"/>
            </w:r>
            <w:r>
              <w:rPr>
                <w:noProof/>
                <w:webHidden/>
              </w:rPr>
              <w:instrText xml:space="preserve"> PAGEREF _Toc108451215 \h </w:instrText>
            </w:r>
            <w:r>
              <w:rPr>
                <w:noProof/>
                <w:webHidden/>
              </w:rPr>
            </w:r>
            <w:r>
              <w:rPr>
                <w:noProof/>
                <w:webHidden/>
              </w:rPr>
              <w:fldChar w:fldCharType="separate"/>
            </w:r>
            <w:r>
              <w:rPr>
                <w:noProof/>
                <w:webHidden/>
              </w:rPr>
              <w:t>118</w:t>
            </w:r>
            <w:r>
              <w:rPr>
                <w:noProof/>
                <w:webHidden/>
              </w:rPr>
              <w:fldChar w:fldCharType="end"/>
            </w:r>
          </w:hyperlink>
        </w:p>
        <w:p w14:paraId="58856B5F" w14:textId="62A1081F" w:rsidR="005B2B9B" w:rsidRDefault="005B2B9B">
          <w:pPr>
            <w:pStyle w:val="TOC2"/>
            <w:tabs>
              <w:tab w:val="right" w:leader="dot" w:pos="9350"/>
            </w:tabs>
            <w:rPr>
              <w:rFonts w:asciiTheme="minorHAnsi" w:eastAsiaTheme="minorEastAsia" w:hAnsiTheme="minorHAnsi" w:cstheme="minorBidi"/>
              <w:noProof/>
              <w:lang w:bidi="ar-SA"/>
            </w:rPr>
          </w:pPr>
          <w:hyperlink w:anchor="_Toc108451216" w:history="1">
            <w:r w:rsidRPr="007830BB">
              <w:rPr>
                <w:rStyle w:val="Hyperlink"/>
                <w:noProof/>
              </w:rPr>
              <w:t>5.1 Introduction</w:t>
            </w:r>
            <w:r>
              <w:rPr>
                <w:noProof/>
                <w:webHidden/>
              </w:rPr>
              <w:tab/>
            </w:r>
            <w:r>
              <w:rPr>
                <w:noProof/>
                <w:webHidden/>
              </w:rPr>
              <w:fldChar w:fldCharType="begin"/>
            </w:r>
            <w:r>
              <w:rPr>
                <w:noProof/>
                <w:webHidden/>
              </w:rPr>
              <w:instrText xml:space="preserve"> PAGEREF _Toc108451216 \h </w:instrText>
            </w:r>
            <w:r>
              <w:rPr>
                <w:noProof/>
                <w:webHidden/>
              </w:rPr>
            </w:r>
            <w:r>
              <w:rPr>
                <w:noProof/>
                <w:webHidden/>
              </w:rPr>
              <w:fldChar w:fldCharType="separate"/>
            </w:r>
            <w:r>
              <w:rPr>
                <w:noProof/>
                <w:webHidden/>
              </w:rPr>
              <w:t>118</w:t>
            </w:r>
            <w:r>
              <w:rPr>
                <w:noProof/>
                <w:webHidden/>
              </w:rPr>
              <w:fldChar w:fldCharType="end"/>
            </w:r>
          </w:hyperlink>
        </w:p>
        <w:p w14:paraId="1174EE76" w14:textId="1474D104" w:rsidR="005B2B9B" w:rsidRDefault="005B2B9B">
          <w:pPr>
            <w:pStyle w:val="TOC3"/>
            <w:tabs>
              <w:tab w:val="right" w:leader="dot" w:pos="9350"/>
            </w:tabs>
            <w:rPr>
              <w:rFonts w:asciiTheme="minorHAnsi" w:eastAsiaTheme="minorEastAsia" w:hAnsiTheme="minorHAnsi" w:cstheme="minorBidi"/>
              <w:noProof/>
              <w:lang w:bidi="ar-SA"/>
            </w:rPr>
          </w:pPr>
          <w:hyperlink w:anchor="_Toc108451217" w:history="1">
            <w:r w:rsidRPr="007830BB">
              <w:rPr>
                <w:rStyle w:val="Hyperlink"/>
                <w:noProof/>
              </w:rPr>
              <w:t>Talah Khan (FA20-BSE-042)</w:t>
            </w:r>
            <w:r>
              <w:rPr>
                <w:noProof/>
                <w:webHidden/>
              </w:rPr>
              <w:tab/>
            </w:r>
            <w:r>
              <w:rPr>
                <w:noProof/>
                <w:webHidden/>
              </w:rPr>
              <w:fldChar w:fldCharType="begin"/>
            </w:r>
            <w:r>
              <w:rPr>
                <w:noProof/>
                <w:webHidden/>
              </w:rPr>
              <w:instrText xml:space="preserve"> PAGEREF _Toc108451217 \h </w:instrText>
            </w:r>
            <w:r>
              <w:rPr>
                <w:noProof/>
                <w:webHidden/>
              </w:rPr>
            </w:r>
            <w:r>
              <w:rPr>
                <w:noProof/>
                <w:webHidden/>
              </w:rPr>
              <w:fldChar w:fldCharType="separate"/>
            </w:r>
            <w:r>
              <w:rPr>
                <w:noProof/>
                <w:webHidden/>
              </w:rPr>
              <w:t>118</w:t>
            </w:r>
            <w:r>
              <w:rPr>
                <w:noProof/>
                <w:webHidden/>
              </w:rPr>
              <w:fldChar w:fldCharType="end"/>
            </w:r>
          </w:hyperlink>
        </w:p>
        <w:p w14:paraId="4DECDB44" w14:textId="35E484B6" w:rsidR="005B2B9B" w:rsidRDefault="005B2B9B">
          <w:pPr>
            <w:pStyle w:val="TOC3"/>
            <w:tabs>
              <w:tab w:val="right" w:leader="dot" w:pos="9350"/>
            </w:tabs>
            <w:rPr>
              <w:rFonts w:asciiTheme="minorHAnsi" w:eastAsiaTheme="minorEastAsia" w:hAnsiTheme="minorHAnsi" w:cstheme="minorBidi"/>
              <w:noProof/>
              <w:lang w:bidi="ar-SA"/>
            </w:rPr>
          </w:pPr>
          <w:hyperlink w:anchor="_Toc108451218" w:history="1">
            <w:r w:rsidRPr="007830BB">
              <w:rPr>
                <w:rStyle w:val="Hyperlink"/>
                <w:noProof/>
              </w:rPr>
              <w:t>Osama Khan (FA20-BSE-047)</w:t>
            </w:r>
            <w:r>
              <w:rPr>
                <w:noProof/>
                <w:webHidden/>
              </w:rPr>
              <w:tab/>
            </w:r>
            <w:r>
              <w:rPr>
                <w:noProof/>
                <w:webHidden/>
              </w:rPr>
              <w:fldChar w:fldCharType="begin"/>
            </w:r>
            <w:r>
              <w:rPr>
                <w:noProof/>
                <w:webHidden/>
              </w:rPr>
              <w:instrText xml:space="preserve"> PAGEREF _Toc108451218 \h </w:instrText>
            </w:r>
            <w:r>
              <w:rPr>
                <w:noProof/>
                <w:webHidden/>
              </w:rPr>
            </w:r>
            <w:r>
              <w:rPr>
                <w:noProof/>
                <w:webHidden/>
              </w:rPr>
              <w:fldChar w:fldCharType="separate"/>
            </w:r>
            <w:r>
              <w:rPr>
                <w:noProof/>
                <w:webHidden/>
              </w:rPr>
              <w:t>119</w:t>
            </w:r>
            <w:r>
              <w:rPr>
                <w:noProof/>
                <w:webHidden/>
              </w:rPr>
              <w:fldChar w:fldCharType="end"/>
            </w:r>
          </w:hyperlink>
        </w:p>
        <w:p w14:paraId="12A4949A" w14:textId="4ADB6451" w:rsidR="005B2B9B" w:rsidRDefault="005B2B9B">
          <w:pPr>
            <w:pStyle w:val="TOC3"/>
            <w:tabs>
              <w:tab w:val="right" w:leader="dot" w:pos="9350"/>
            </w:tabs>
            <w:rPr>
              <w:rFonts w:asciiTheme="minorHAnsi" w:eastAsiaTheme="minorEastAsia" w:hAnsiTheme="minorHAnsi" w:cstheme="minorBidi"/>
              <w:noProof/>
              <w:lang w:bidi="ar-SA"/>
            </w:rPr>
          </w:pPr>
          <w:hyperlink w:anchor="_Toc108451219" w:history="1">
            <w:r w:rsidRPr="007830BB">
              <w:rPr>
                <w:rStyle w:val="Hyperlink"/>
                <w:noProof/>
              </w:rPr>
              <w:t>Sabahat Siddique (FA20-BSE-054)</w:t>
            </w:r>
            <w:r>
              <w:rPr>
                <w:noProof/>
                <w:webHidden/>
              </w:rPr>
              <w:tab/>
            </w:r>
            <w:r>
              <w:rPr>
                <w:noProof/>
                <w:webHidden/>
              </w:rPr>
              <w:fldChar w:fldCharType="begin"/>
            </w:r>
            <w:r>
              <w:rPr>
                <w:noProof/>
                <w:webHidden/>
              </w:rPr>
              <w:instrText xml:space="preserve"> PAGEREF _Toc108451219 \h </w:instrText>
            </w:r>
            <w:r>
              <w:rPr>
                <w:noProof/>
                <w:webHidden/>
              </w:rPr>
            </w:r>
            <w:r>
              <w:rPr>
                <w:noProof/>
                <w:webHidden/>
              </w:rPr>
              <w:fldChar w:fldCharType="separate"/>
            </w:r>
            <w:r>
              <w:rPr>
                <w:noProof/>
                <w:webHidden/>
              </w:rPr>
              <w:t>125</w:t>
            </w:r>
            <w:r>
              <w:rPr>
                <w:noProof/>
                <w:webHidden/>
              </w:rPr>
              <w:fldChar w:fldCharType="end"/>
            </w:r>
          </w:hyperlink>
        </w:p>
        <w:p w14:paraId="4EE583B4" w14:textId="7682C2E4" w:rsidR="005B2B9B" w:rsidRDefault="005B2B9B">
          <w:pPr>
            <w:pStyle w:val="TOC3"/>
            <w:tabs>
              <w:tab w:val="right" w:leader="dot" w:pos="9350"/>
            </w:tabs>
            <w:rPr>
              <w:rFonts w:asciiTheme="minorHAnsi" w:eastAsiaTheme="minorEastAsia" w:hAnsiTheme="minorHAnsi" w:cstheme="minorBidi"/>
              <w:noProof/>
              <w:lang w:bidi="ar-SA"/>
            </w:rPr>
          </w:pPr>
          <w:hyperlink w:anchor="_Toc108451220" w:history="1">
            <w:r w:rsidRPr="007830BB">
              <w:rPr>
                <w:rStyle w:val="Hyperlink"/>
                <w:noProof/>
              </w:rPr>
              <w:t>Umama Noor (FA20-BSE-055)</w:t>
            </w:r>
            <w:r>
              <w:rPr>
                <w:noProof/>
                <w:webHidden/>
              </w:rPr>
              <w:tab/>
            </w:r>
            <w:r>
              <w:rPr>
                <w:noProof/>
                <w:webHidden/>
              </w:rPr>
              <w:fldChar w:fldCharType="begin"/>
            </w:r>
            <w:r>
              <w:rPr>
                <w:noProof/>
                <w:webHidden/>
              </w:rPr>
              <w:instrText xml:space="preserve"> PAGEREF _Toc108451220 \h </w:instrText>
            </w:r>
            <w:r>
              <w:rPr>
                <w:noProof/>
                <w:webHidden/>
              </w:rPr>
            </w:r>
            <w:r>
              <w:rPr>
                <w:noProof/>
                <w:webHidden/>
              </w:rPr>
              <w:fldChar w:fldCharType="separate"/>
            </w:r>
            <w:r>
              <w:rPr>
                <w:noProof/>
                <w:webHidden/>
              </w:rPr>
              <w:t>129</w:t>
            </w:r>
            <w:r>
              <w:rPr>
                <w:noProof/>
                <w:webHidden/>
              </w:rPr>
              <w:fldChar w:fldCharType="end"/>
            </w:r>
          </w:hyperlink>
        </w:p>
        <w:p w14:paraId="55FA6D3A" w14:textId="0547B714" w:rsidR="005B2B9B" w:rsidRDefault="005B2B9B">
          <w:pPr>
            <w:pStyle w:val="TOC3"/>
            <w:tabs>
              <w:tab w:val="right" w:leader="dot" w:pos="9350"/>
            </w:tabs>
            <w:rPr>
              <w:rFonts w:asciiTheme="minorHAnsi" w:eastAsiaTheme="minorEastAsia" w:hAnsiTheme="minorHAnsi" w:cstheme="minorBidi"/>
              <w:noProof/>
              <w:lang w:bidi="ar-SA"/>
            </w:rPr>
          </w:pPr>
          <w:hyperlink w:anchor="_Toc108451221" w:history="1">
            <w:r w:rsidRPr="007830BB">
              <w:rPr>
                <w:rStyle w:val="Hyperlink"/>
                <w:noProof/>
              </w:rPr>
              <w:t>Farhan Khan (FA20-BSE-069)</w:t>
            </w:r>
            <w:r>
              <w:rPr>
                <w:noProof/>
                <w:webHidden/>
              </w:rPr>
              <w:tab/>
            </w:r>
            <w:r>
              <w:rPr>
                <w:noProof/>
                <w:webHidden/>
              </w:rPr>
              <w:fldChar w:fldCharType="begin"/>
            </w:r>
            <w:r>
              <w:rPr>
                <w:noProof/>
                <w:webHidden/>
              </w:rPr>
              <w:instrText xml:space="preserve"> PAGEREF _Toc108451221 \h </w:instrText>
            </w:r>
            <w:r>
              <w:rPr>
                <w:noProof/>
                <w:webHidden/>
              </w:rPr>
            </w:r>
            <w:r>
              <w:rPr>
                <w:noProof/>
                <w:webHidden/>
              </w:rPr>
              <w:fldChar w:fldCharType="separate"/>
            </w:r>
            <w:r>
              <w:rPr>
                <w:noProof/>
                <w:webHidden/>
              </w:rPr>
              <w:t>133</w:t>
            </w:r>
            <w:r>
              <w:rPr>
                <w:noProof/>
                <w:webHidden/>
              </w:rPr>
              <w:fldChar w:fldCharType="end"/>
            </w:r>
          </w:hyperlink>
        </w:p>
        <w:p w14:paraId="033D25F0" w14:textId="64A3F016" w:rsidR="005B2B9B" w:rsidRDefault="005B2B9B">
          <w:pPr>
            <w:pStyle w:val="TOC3"/>
            <w:tabs>
              <w:tab w:val="right" w:leader="dot" w:pos="9350"/>
            </w:tabs>
            <w:rPr>
              <w:rFonts w:asciiTheme="minorHAnsi" w:eastAsiaTheme="minorEastAsia" w:hAnsiTheme="minorHAnsi" w:cstheme="minorBidi"/>
              <w:noProof/>
              <w:lang w:bidi="ar-SA"/>
            </w:rPr>
          </w:pPr>
          <w:hyperlink w:anchor="_Toc108451222" w:history="1">
            <w:r w:rsidRPr="007830BB">
              <w:rPr>
                <w:rStyle w:val="Hyperlink"/>
                <w:noProof/>
              </w:rPr>
              <w:t>Bilal Khan (FA20-BSE-071)</w:t>
            </w:r>
            <w:r>
              <w:rPr>
                <w:noProof/>
                <w:webHidden/>
              </w:rPr>
              <w:tab/>
            </w:r>
            <w:r>
              <w:rPr>
                <w:noProof/>
                <w:webHidden/>
              </w:rPr>
              <w:fldChar w:fldCharType="begin"/>
            </w:r>
            <w:r>
              <w:rPr>
                <w:noProof/>
                <w:webHidden/>
              </w:rPr>
              <w:instrText xml:space="preserve"> PAGEREF _Toc108451222 \h </w:instrText>
            </w:r>
            <w:r>
              <w:rPr>
                <w:noProof/>
                <w:webHidden/>
              </w:rPr>
            </w:r>
            <w:r>
              <w:rPr>
                <w:noProof/>
                <w:webHidden/>
              </w:rPr>
              <w:fldChar w:fldCharType="separate"/>
            </w:r>
            <w:r>
              <w:rPr>
                <w:noProof/>
                <w:webHidden/>
              </w:rPr>
              <w:t>135</w:t>
            </w:r>
            <w:r>
              <w:rPr>
                <w:noProof/>
                <w:webHidden/>
              </w:rPr>
              <w:fldChar w:fldCharType="end"/>
            </w:r>
          </w:hyperlink>
        </w:p>
        <w:p w14:paraId="5BE50FD3" w14:textId="0A6B61F6" w:rsidR="005B2B9B" w:rsidRDefault="005B2B9B">
          <w:pPr>
            <w:pStyle w:val="TOC1"/>
            <w:tabs>
              <w:tab w:val="right" w:leader="dot" w:pos="9350"/>
            </w:tabs>
            <w:rPr>
              <w:rFonts w:asciiTheme="minorHAnsi" w:eastAsiaTheme="minorEastAsia" w:hAnsiTheme="minorHAnsi" w:cstheme="minorBidi"/>
              <w:noProof/>
              <w:lang w:bidi="ar-SA"/>
            </w:rPr>
          </w:pPr>
          <w:hyperlink w:anchor="_Toc108451223" w:history="1">
            <w:r w:rsidRPr="007830BB">
              <w:rPr>
                <w:rStyle w:val="Hyperlink"/>
                <w:noProof/>
              </w:rPr>
              <w:t>CHAPTER 6 Package Diagram</w:t>
            </w:r>
            <w:r>
              <w:rPr>
                <w:noProof/>
                <w:webHidden/>
              </w:rPr>
              <w:tab/>
            </w:r>
            <w:r>
              <w:rPr>
                <w:noProof/>
                <w:webHidden/>
              </w:rPr>
              <w:fldChar w:fldCharType="begin"/>
            </w:r>
            <w:r>
              <w:rPr>
                <w:noProof/>
                <w:webHidden/>
              </w:rPr>
              <w:instrText xml:space="preserve"> PAGEREF _Toc108451223 \h </w:instrText>
            </w:r>
            <w:r>
              <w:rPr>
                <w:noProof/>
                <w:webHidden/>
              </w:rPr>
            </w:r>
            <w:r>
              <w:rPr>
                <w:noProof/>
                <w:webHidden/>
              </w:rPr>
              <w:fldChar w:fldCharType="separate"/>
            </w:r>
            <w:r>
              <w:rPr>
                <w:noProof/>
                <w:webHidden/>
              </w:rPr>
              <w:t>138</w:t>
            </w:r>
            <w:r>
              <w:rPr>
                <w:noProof/>
                <w:webHidden/>
              </w:rPr>
              <w:fldChar w:fldCharType="end"/>
            </w:r>
          </w:hyperlink>
        </w:p>
        <w:p w14:paraId="7D9CEEDD" w14:textId="5210A106" w:rsidR="005B2B9B" w:rsidRDefault="005B2B9B">
          <w:pPr>
            <w:pStyle w:val="TOC2"/>
            <w:tabs>
              <w:tab w:val="right" w:leader="dot" w:pos="9350"/>
            </w:tabs>
            <w:rPr>
              <w:rFonts w:asciiTheme="minorHAnsi" w:eastAsiaTheme="minorEastAsia" w:hAnsiTheme="minorHAnsi" w:cstheme="minorBidi"/>
              <w:noProof/>
              <w:lang w:bidi="ar-SA"/>
            </w:rPr>
          </w:pPr>
          <w:hyperlink w:anchor="_Toc108451224" w:history="1">
            <w:r w:rsidRPr="007830BB">
              <w:rPr>
                <w:rStyle w:val="Hyperlink"/>
                <w:noProof/>
              </w:rPr>
              <w:t>6.1 Introduction</w:t>
            </w:r>
            <w:r>
              <w:rPr>
                <w:noProof/>
                <w:webHidden/>
              </w:rPr>
              <w:tab/>
            </w:r>
            <w:r>
              <w:rPr>
                <w:noProof/>
                <w:webHidden/>
              </w:rPr>
              <w:fldChar w:fldCharType="begin"/>
            </w:r>
            <w:r>
              <w:rPr>
                <w:noProof/>
                <w:webHidden/>
              </w:rPr>
              <w:instrText xml:space="preserve"> PAGEREF _Toc108451224 \h </w:instrText>
            </w:r>
            <w:r>
              <w:rPr>
                <w:noProof/>
                <w:webHidden/>
              </w:rPr>
            </w:r>
            <w:r>
              <w:rPr>
                <w:noProof/>
                <w:webHidden/>
              </w:rPr>
              <w:fldChar w:fldCharType="separate"/>
            </w:r>
            <w:r>
              <w:rPr>
                <w:noProof/>
                <w:webHidden/>
              </w:rPr>
              <w:t>138</w:t>
            </w:r>
            <w:r>
              <w:rPr>
                <w:noProof/>
                <w:webHidden/>
              </w:rPr>
              <w:fldChar w:fldCharType="end"/>
            </w:r>
          </w:hyperlink>
        </w:p>
        <w:p w14:paraId="088483A2" w14:textId="0AF8A539" w:rsidR="005B2B9B" w:rsidRDefault="005B2B9B">
          <w:pPr>
            <w:pStyle w:val="TOC3"/>
            <w:tabs>
              <w:tab w:val="right" w:leader="dot" w:pos="9350"/>
            </w:tabs>
            <w:rPr>
              <w:rFonts w:asciiTheme="minorHAnsi" w:eastAsiaTheme="minorEastAsia" w:hAnsiTheme="minorHAnsi" w:cstheme="minorBidi"/>
              <w:noProof/>
              <w:lang w:bidi="ar-SA"/>
            </w:rPr>
          </w:pPr>
          <w:hyperlink w:anchor="_Toc108451225" w:history="1">
            <w:r w:rsidRPr="007830BB">
              <w:rPr>
                <w:rStyle w:val="Hyperlink"/>
                <w:noProof/>
              </w:rPr>
              <w:t>Talah Khan (FA20-BSE-042)</w:t>
            </w:r>
            <w:r>
              <w:rPr>
                <w:noProof/>
                <w:webHidden/>
              </w:rPr>
              <w:tab/>
            </w:r>
            <w:r>
              <w:rPr>
                <w:noProof/>
                <w:webHidden/>
              </w:rPr>
              <w:fldChar w:fldCharType="begin"/>
            </w:r>
            <w:r>
              <w:rPr>
                <w:noProof/>
                <w:webHidden/>
              </w:rPr>
              <w:instrText xml:space="preserve"> PAGEREF _Toc108451225 \h </w:instrText>
            </w:r>
            <w:r>
              <w:rPr>
                <w:noProof/>
                <w:webHidden/>
              </w:rPr>
            </w:r>
            <w:r>
              <w:rPr>
                <w:noProof/>
                <w:webHidden/>
              </w:rPr>
              <w:fldChar w:fldCharType="separate"/>
            </w:r>
            <w:r>
              <w:rPr>
                <w:noProof/>
                <w:webHidden/>
              </w:rPr>
              <w:t>138</w:t>
            </w:r>
            <w:r>
              <w:rPr>
                <w:noProof/>
                <w:webHidden/>
              </w:rPr>
              <w:fldChar w:fldCharType="end"/>
            </w:r>
          </w:hyperlink>
        </w:p>
        <w:p w14:paraId="5EBA8E54" w14:textId="171BA954" w:rsidR="005B2B9B" w:rsidRDefault="005B2B9B">
          <w:pPr>
            <w:pStyle w:val="TOC3"/>
            <w:tabs>
              <w:tab w:val="right" w:leader="dot" w:pos="9350"/>
            </w:tabs>
            <w:rPr>
              <w:rFonts w:asciiTheme="minorHAnsi" w:eastAsiaTheme="minorEastAsia" w:hAnsiTheme="minorHAnsi" w:cstheme="minorBidi"/>
              <w:noProof/>
              <w:lang w:bidi="ar-SA"/>
            </w:rPr>
          </w:pPr>
          <w:hyperlink w:anchor="_Toc108451226" w:history="1">
            <w:r w:rsidRPr="007830BB">
              <w:rPr>
                <w:rStyle w:val="Hyperlink"/>
                <w:noProof/>
              </w:rPr>
              <w:t>Osama Khan (FA20-BSE-047)</w:t>
            </w:r>
            <w:r>
              <w:rPr>
                <w:noProof/>
                <w:webHidden/>
              </w:rPr>
              <w:tab/>
            </w:r>
            <w:r>
              <w:rPr>
                <w:noProof/>
                <w:webHidden/>
              </w:rPr>
              <w:fldChar w:fldCharType="begin"/>
            </w:r>
            <w:r>
              <w:rPr>
                <w:noProof/>
                <w:webHidden/>
              </w:rPr>
              <w:instrText xml:space="preserve"> PAGEREF _Toc108451226 \h </w:instrText>
            </w:r>
            <w:r>
              <w:rPr>
                <w:noProof/>
                <w:webHidden/>
              </w:rPr>
            </w:r>
            <w:r>
              <w:rPr>
                <w:noProof/>
                <w:webHidden/>
              </w:rPr>
              <w:fldChar w:fldCharType="separate"/>
            </w:r>
            <w:r>
              <w:rPr>
                <w:noProof/>
                <w:webHidden/>
              </w:rPr>
              <w:t>139</w:t>
            </w:r>
            <w:r>
              <w:rPr>
                <w:noProof/>
                <w:webHidden/>
              </w:rPr>
              <w:fldChar w:fldCharType="end"/>
            </w:r>
          </w:hyperlink>
        </w:p>
        <w:p w14:paraId="35F31A5D" w14:textId="7A53D7F5" w:rsidR="005B2B9B" w:rsidRDefault="005B2B9B">
          <w:pPr>
            <w:pStyle w:val="TOC3"/>
            <w:tabs>
              <w:tab w:val="right" w:leader="dot" w:pos="9350"/>
            </w:tabs>
            <w:rPr>
              <w:rFonts w:asciiTheme="minorHAnsi" w:eastAsiaTheme="minorEastAsia" w:hAnsiTheme="minorHAnsi" w:cstheme="minorBidi"/>
              <w:noProof/>
              <w:lang w:bidi="ar-SA"/>
            </w:rPr>
          </w:pPr>
          <w:hyperlink w:anchor="_Toc108451227" w:history="1">
            <w:r w:rsidRPr="007830BB">
              <w:rPr>
                <w:rStyle w:val="Hyperlink"/>
                <w:noProof/>
              </w:rPr>
              <w:t>Sabahat Siddique (FA20-BSE-054)</w:t>
            </w:r>
            <w:r>
              <w:rPr>
                <w:noProof/>
                <w:webHidden/>
              </w:rPr>
              <w:tab/>
            </w:r>
            <w:r>
              <w:rPr>
                <w:noProof/>
                <w:webHidden/>
              </w:rPr>
              <w:fldChar w:fldCharType="begin"/>
            </w:r>
            <w:r>
              <w:rPr>
                <w:noProof/>
                <w:webHidden/>
              </w:rPr>
              <w:instrText xml:space="preserve"> PAGEREF _Toc108451227 \h </w:instrText>
            </w:r>
            <w:r>
              <w:rPr>
                <w:noProof/>
                <w:webHidden/>
              </w:rPr>
            </w:r>
            <w:r>
              <w:rPr>
                <w:noProof/>
                <w:webHidden/>
              </w:rPr>
              <w:fldChar w:fldCharType="separate"/>
            </w:r>
            <w:r>
              <w:rPr>
                <w:noProof/>
                <w:webHidden/>
              </w:rPr>
              <w:t>139</w:t>
            </w:r>
            <w:r>
              <w:rPr>
                <w:noProof/>
                <w:webHidden/>
              </w:rPr>
              <w:fldChar w:fldCharType="end"/>
            </w:r>
          </w:hyperlink>
        </w:p>
        <w:p w14:paraId="4A472033" w14:textId="37C181DA" w:rsidR="005B2B9B" w:rsidRDefault="005B2B9B">
          <w:pPr>
            <w:pStyle w:val="TOC3"/>
            <w:tabs>
              <w:tab w:val="right" w:leader="dot" w:pos="9350"/>
            </w:tabs>
            <w:rPr>
              <w:rFonts w:asciiTheme="minorHAnsi" w:eastAsiaTheme="minorEastAsia" w:hAnsiTheme="minorHAnsi" w:cstheme="minorBidi"/>
              <w:noProof/>
              <w:lang w:bidi="ar-SA"/>
            </w:rPr>
          </w:pPr>
          <w:hyperlink w:anchor="_Toc108451228" w:history="1">
            <w:r w:rsidRPr="007830BB">
              <w:rPr>
                <w:rStyle w:val="Hyperlink"/>
                <w:noProof/>
              </w:rPr>
              <w:t>Umama Noor (FA20-BSE-055)</w:t>
            </w:r>
            <w:r>
              <w:rPr>
                <w:noProof/>
                <w:webHidden/>
              </w:rPr>
              <w:tab/>
            </w:r>
            <w:r>
              <w:rPr>
                <w:noProof/>
                <w:webHidden/>
              </w:rPr>
              <w:fldChar w:fldCharType="begin"/>
            </w:r>
            <w:r>
              <w:rPr>
                <w:noProof/>
                <w:webHidden/>
              </w:rPr>
              <w:instrText xml:space="preserve"> PAGEREF _Toc108451228 \h </w:instrText>
            </w:r>
            <w:r>
              <w:rPr>
                <w:noProof/>
                <w:webHidden/>
              </w:rPr>
            </w:r>
            <w:r>
              <w:rPr>
                <w:noProof/>
                <w:webHidden/>
              </w:rPr>
              <w:fldChar w:fldCharType="separate"/>
            </w:r>
            <w:r>
              <w:rPr>
                <w:noProof/>
                <w:webHidden/>
              </w:rPr>
              <w:t>139</w:t>
            </w:r>
            <w:r>
              <w:rPr>
                <w:noProof/>
                <w:webHidden/>
              </w:rPr>
              <w:fldChar w:fldCharType="end"/>
            </w:r>
          </w:hyperlink>
        </w:p>
        <w:p w14:paraId="25AB2A22" w14:textId="2A586878" w:rsidR="005B2B9B" w:rsidRDefault="005B2B9B">
          <w:pPr>
            <w:pStyle w:val="TOC3"/>
            <w:tabs>
              <w:tab w:val="right" w:leader="dot" w:pos="9350"/>
            </w:tabs>
            <w:rPr>
              <w:rFonts w:asciiTheme="minorHAnsi" w:eastAsiaTheme="minorEastAsia" w:hAnsiTheme="minorHAnsi" w:cstheme="minorBidi"/>
              <w:noProof/>
              <w:lang w:bidi="ar-SA"/>
            </w:rPr>
          </w:pPr>
          <w:hyperlink w:anchor="_Toc108451229" w:history="1">
            <w:r w:rsidRPr="007830BB">
              <w:rPr>
                <w:rStyle w:val="Hyperlink"/>
                <w:noProof/>
              </w:rPr>
              <w:t>Farhan Khan (FA20-BSE-069)</w:t>
            </w:r>
            <w:r>
              <w:rPr>
                <w:noProof/>
                <w:webHidden/>
              </w:rPr>
              <w:tab/>
            </w:r>
            <w:r>
              <w:rPr>
                <w:noProof/>
                <w:webHidden/>
              </w:rPr>
              <w:fldChar w:fldCharType="begin"/>
            </w:r>
            <w:r>
              <w:rPr>
                <w:noProof/>
                <w:webHidden/>
              </w:rPr>
              <w:instrText xml:space="preserve"> PAGEREF _Toc108451229 \h </w:instrText>
            </w:r>
            <w:r>
              <w:rPr>
                <w:noProof/>
                <w:webHidden/>
              </w:rPr>
            </w:r>
            <w:r>
              <w:rPr>
                <w:noProof/>
                <w:webHidden/>
              </w:rPr>
              <w:fldChar w:fldCharType="separate"/>
            </w:r>
            <w:r>
              <w:rPr>
                <w:noProof/>
                <w:webHidden/>
              </w:rPr>
              <w:t>139</w:t>
            </w:r>
            <w:r>
              <w:rPr>
                <w:noProof/>
                <w:webHidden/>
              </w:rPr>
              <w:fldChar w:fldCharType="end"/>
            </w:r>
          </w:hyperlink>
        </w:p>
        <w:p w14:paraId="327C1984" w14:textId="5E27DBCE" w:rsidR="005B2B9B" w:rsidRDefault="005B2B9B">
          <w:pPr>
            <w:pStyle w:val="TOC3"/>
            <w:tabs>
              <w:tab w:val="right" w:leader="dot" w:pos="9350"/>
            </w:tabs>
            <w:rPr>
              <w:rFonts w:asciiTheme="minorHAnsi" w:eastAsiaTheme="minorEastAsia" w:hAnsiTheme="minorHAnsi" w:cstheme="minorBidi"/>
              <w:noProof/>
              <w:lang w:bidi="ar-SA"/>
            </w:rPr>
          </w:pPr>
          <w:hyperlink w:anchor="_Toc108451230" w:history="1">
            <w:r w:rsidRPr="007830BB">
              <w:rPr>
                <w:rStyle w:val="Hyperlink"/>
                <w:noProof/>
              </w:rPr>
              <w:t>Bilal Khan (FA20-BSE-071)</w:t>
            </w:r>
            <w:r>
              <w:rPr>
                <w:noProof/>
                <w:webHidden/>
              </w:rPr>
              <w:tab/>
            </w:r>
            <w:r>
              <w:rPr>
                <w:noProof/>
                <w:webHidden/>
              </w:rPr>
              <w:fldChar w:fldCharType="begin"/>
            </w:r>
            <w:r>
              <w:rPr>
                <w:noProof/>
                <w:webHidden/>
              </w:rPr>
              <w:instrText xml:space="preserve"> PAGEREF _Toc108451230 \h </w:instrText>
            </w:r>
            <w:r>
              <w:rPr>
                <w:noProof/>
                <w:webHidden/>
              </w:rPr>
            </w:r>
            <w:r>
              <w:rPr>
                <w:noProof/>
                <w:webHidden/>
              </w:rPr>
              <w:fldChar w:fldCharType="separate"/>
            </w:r>
            <w:r>
              <w:rPr>
                <w:noProof/>
                <w:webHidden/>
              </w:rPr>
              <w:t>139</w:t>
            </w:r>
            <w:r>
              <w:rPr>
                <w:noProof/>
                <w:webHidden/>
              </w:rPr>
              <w:fldChar w:fldCharType="end"/>
            </w:r>
          </w:hyperlink>
        </w:p>
        <w:p w14:paraId="5DEBBB83" w14:textId="7CF805F8" w:rsidR="005B2B9B" w:rsidRDefault="005B2B9B">
          <w:pPr>
            <w:pStyle w:val="TOC1"/>
            <w:tabs>
              <w:tab w:val="right" w:leader="dot" w:pos="9350"/>
            </w:tabs>
            <w:rPr>
              <w:rFonts w:asciiTheme="minorHAnsi" w:eastAsiaTheme="minorEastAsia" w:hAnsiTheme="minorHAnsi" w:cstheme="minorBidi"/>
              <w:noProof/>
              <w:lang w:bidi="ar-SA"/>
            </w:rPr>
          </w:pPr>
          <w:hyperlink w:anchor="_Toc108451231" w:history="1">
            <w:r w:rsidRPr="007830BB">
              <w:rPr>
                <w:rStyle w:val="Hyperlink"/>
                <w:noProof/>
              </w:rPr>
              <w:t>CHAPTER 7 Interaction Diagrams</w:t>
            </w:r>
            <w:r>
              <w:rPr>
                <w:noProof/>
                <w:webHidden/>
              </w:rPr>
              <w:tab/>
            </w:r>
            <w:r>
              <w:rPr>
                <w:noProof/>
                <w:webHidden/>
              </w:rPr>
              <w:fldChar w:fldCharType="begin"/>
            </w:r>
            <w:r>
              <w:rPr>
                <w:noProof/>
                <w:webHidden/>
              </w:rPr>
              <w:instrText xml:space="preserve"> PAGEREF _Toc108451231 \h </w:instrText>
            </w:r>
            <w:r>
              <w:rPr>
                <w:noProof/>
                <w:webHidden/>
              </w:rPr>
            </w:r>
            <w:r>
              <w:rPr>
                <w:noProof/>
                <w:webHidden/>
              </w:rPr>
              <w:fldChar w:fldCharType="separate"/>
            </w:r>
            <w:r>
              <w:rPr>
                <w:noProof/>
                <w:webHidden/>
              </w:rPr>
              <w:t>139</w:t>
            </w:r>
            <w:r>
              <w:rPr>
                <w:noProof/>
                <w:webHidden/>
              </w:rPr>
              <w:fldChar w:fldCharType="end"/>
            </w:r>
          </w:hyperlink>
        </w:p>
        <w:p w14:paraId="37857345" w14:textId="3BE09D54" w:rsidR="005B2B9B" w:rsidRDefault="005B2B9B">
          <w:pPr>
            <w:pStyle w:val="TOC2"/>
            <w:tabs>
              <w:tab w:val="right" w:leader="dot" w:pos="9350"/>
            </w:tabs>
            <w:rPr>
              <w:rFonts w:asciiTheme="minorHAnsi" w:eastAsiaTheme="minorEastAsia" w:hAnsiTheme="minorHAnsi" w:cstheme="minorBidi"/>
              <w:noProof/>
              <w:lang w:bidi="ar-SA"/>
            </w:rPr>
          </w:pPr>
          <w:hyperlink w:anchor="_Toc108451232" w:history="1">
            <w:r w:rsidRPr="007830BB">
              <w:rPr>
                <w:rStyle w:val="Hyperlink"/>
                <w:noProof/>
              </w:rPr>
              <w:t>7.1 Sequence Diagram</w:t>
            </w:r>
            <w:r>
              <w:rPr>
                <w:noProof/>
                <w:webHidden/>
              </w:rPr>
              <w:tab/>
            </w:r>
            <w:r>
              <w:rPr>
                <w:noProof/>
                <w:webHidden/>
              </w:rPr>
              <w:fldChar w:fldCharType="begin"/>
            </w:r>
            <w:r>
              <w:rPr>
                <w:noProof/>
                <w:webHidden/>
              </w:rPr>
              <w:instrText xml:space="preserve"> PAGEREF _Toc108451232 \h </w:instrText>
            </w:r>
            <w:r>
              <w:rPr>
                <w:noProof/>
                <w:webHidden/>
              </w:rPr>
            </w:r>
            <w:r>
              <w:rPr>
                <w:noProof/>
                <w:webHidden/>
              </w:rPr>
              <w:fldChar w:fldCharType="separate"/>
            </w:r>
            <w:r>
              <w:rPr>
                <w:noProof/>
                <w:webHidden/>
              </w:rPr>
              <w:t>139</w:t>
            </w:r>
            <w:r>
              <w:rPr>
                <w:noProof/>
                <w:webHidden/>
              </w:rPr>
              <w:fldChar w:fldCharType="end"/>
            </w:r>
          </w:hyperlink>
        </w:p>
        <w:p w14:paraId="15A40060" w14:textId="19C36CAC" w:rsidR="005B2B9B" w:rsidRDefault="005B2B9B">
          <w:pPr>
            <w:pStyle w:val="TOC3"/>
            <w:tabs>
              <w:tab w:val="right" w:leader="dot" w:pos="9350"/>
            </w:tabs>
            <w:rPr>
              <w:rFonts w:asciiTheme="minorHAnsi" w:eastAsiaTheme="minorEastAsia" w:hAnsiTheme="minorHAnsi" w:cstheme="minorBidi"/>
              <w:noProof/>
              <w:lang w:bidi="ar-SA"/>
            </w:rPr>
          </w:pPr>
          <w:hyperlink w:anchor="_Toc108451233" w:history="1">
            <w:r w:rsidRPr="007830BB">
              <w:rPr>
                <w:rStyle w:val="Hyperlink"/>
                <w:noProof/>
              </w:rPr>
              <w:t>Talah Khan (FA20-BSE-042)</w:t>
            </w:r>
            <w:r>
              <w:rPr>
                <w:noProof/>
                <w:webHidden/>
              </w:rPr>
              <w:tab/>
            </w:r>
            <w:r>
              <w:rPr>
                <w:noProof/>
                <w:webHidden/>
              </w:rPr>
              <w:fldChar w:fldCharType="begin"/>
            </w:r>
            <w:r>
              <w:rPr>
                <w:noProof/>
                <w:webHidden/>
              </w:rPr>
              <w:instrText xml:space="preserve"> PAGEREF _Toc108451233 \h </w:instrText>
            </w:r>
            <w:r>
              <w:rPr>
                <w:noProof/>
                <w:webHidden/>
              </w:rPr>
            </w:r>
            <w:r>
              <w:rPr>
                <w:noProof/>
                <w:webHidden/>
              </w:rPr>
              <w:fldChar w:fldCharType="separate"/>
            </w:r>
            <w:r>
              <w:rPr>
                <w:noProof/>
                <w:webHidden/>
              </w:rPr>
              <w:t>139</w:t>
            </w:r>
            <w:r>
              <w:rPr>
                <w:noProof/>
                <w:webHidden/>
              </w:rPr>
              <w:fldChar w:fldCharType="end"/>
            </w:r>
          </w:hyperlink>
        </w:p>
        <w:p w14:paraId="4FAF2257" w14:textId="18D66DD5" w:rsidR="005B2B9B" w:rsidRDefault="005B2B9B">
          <w:pPr>
            <w:pStyle w:val="TOC3"/>
            <w:tabs>
              <w:tab w:val="right" w:leader="dot" w:pos="9350"/>
            </w:tabs>
            <w:rPr>
              <w:rFonts w:asciiTheme="minorHAnsi" w:eastAsiaTheme="minorEastAsia" w:hAnsiTheme="minorHAnsi" w:cstheme="minorBidi"/>
              <w:noProof/>
              <w:lang w:bidi="ar-SA"/>
            </w:rPr>
          </w:pPr>
          <w:hyperlink w:anchor="_Toc108451234" w:history="1">
            <w:r w:rsidRPr="007830BB">
              <w:rPr>
                <w:rStyle w:val="Hyperlink"/>
                <w:noProof/>
              </w:rPr>
              <w:t>Osama Khan (FA20-BSE-047)</w:t>
            </w:r>
            <w:r>
              <w:rPr>
                <w:noProof/>
                <w:webHidden/>
              </w:rPr>
              <w:tab/>
            </w:r>
            <w:r>
              <w:rPr>
                <w:noProof/>
                <w:webHidden/>
              </w:rPr>
              <w:fldChar w:fldCharType="begin"/>
            </w:r>
            <w:r>
              <w:rPr>
                <w:noProof/>
                <w:webHidden/>
              </w:rPr>
              <w:instrText xml:space="preserve"> PAGEREF _Toc108451234 \h </w:instrText>
            </w:r>
            <w:r>
              <w:rPr>
                <w:noProof/>
                <w:webHidden/>
              </w:rPr>
            </w:r>
            <w:r>
              <w:rPr>
                <w:noProof/>
                <w:webHidden/>
              </w:rPr>
              <w:fldChar w:fldCharType="separate"/>
            </w:r>
            <w:r>
              <w:rPr>
                <w:noProof/>
                <w:webHidden/>
              </w:rPr>
              <w:t>140</w:t>
            </w:r>
            <w:r>
              <w:rPr>
                <w:noProof/>
                <w:webHidden/>
              </w:rPr>
              <w:fldChar w:fldCharType="end"/>
            </w:r>
          </w:hyperlink>
        </w:p>
        <w:p w14:paraId="0CC537AE" w14:textId="491CF2E2" w:rsidR="005B2B9B" w:rsidRDefault="005B2B9B">
          <w:pPr>
            <w:pStyle w:val="TOC3"/>
            <w:tabs>
              <w:tab w:val="right" w:leader="dot" w:pos="9350"/>
            </w:tabs>
            <w:rPr>
              <w:rFonts w:asciiTheme="minorHAnsi" w:eastAsiaTheme="minorEastAsia" w:hAnsiTheme="minorHAnsi" w:cstheme="minorBidi"/>
              <w:noProof/>
              <w:lang w:bidi="ar-SA"/>
            </w:rPr>
          </w:pPr>
          <w:hyperlink w:anchor="_Toc108451235" w:history="1">
            <w:r w:rsidRPr="007830BB">
              <w:rPr>
                <w:rStyle w:val="Hyperlink"/>
                <w:noProof/>
              </w:rPr>
              <w:t>Sabahat Siddique (FA20-BSE-054)</w:t>
            </w:r>
            <w:r>
              <w:rPr>
                <w:noProof/>
                <w:webHidden/>
              </w:rPr>
              <w:tab/>
            </w:r>
            <w:r>
              <w:rPr>
                <w:noProof/>
                <w:webHidden/>
              </w:rPr>
              <w:fldChar w:fldCharType="begin"/>
            </w:r>
            <w:r>
              <w:rPr>
                <w:noProof/>
                <w:webHidden/>
              </w:rPr>
              <w:instrText xml:space="preserve"> PAGEREF _Toc108451235 \h </w:instrText>
            </w:r>
            <w:r>
              <w:rPr>
                <w:noProof/>
                <w:webHidden/>
              </w:rPr>
            </w:r>
            <w:r>
              <w:rPr>
                <w:noProof/>
                <w:webHidden/>
              </w:rPr>
              <w:fldChar w:fldCharType="separate"/>
            </w:r>
            <w:r>
              <w:rPr>
                <w:noProof/>
                <w:webHidden/>
              </w:rPr>
              <w:t>143</w:t>
            </w:r>
            <w:r>
              <w:rPr>
                <w:noProof/>
                <w:webHidden/>
              </w:rPr>
              <w:fldChar w:fldCharType="end"/>
            </w:r>
          </w:hyperlink>
        </w:p>
        <w:p w14:paraId="04F5BA0C" w14:textId="10AEACB6" w:rsidR="005B2B9B" w:rsidRDefault="005B2B9B">
          <w:pPr>
            <w:pStyle w:val="TOC3"/>
            <w:tabs>
              <w:tab w:val="right" w:leader="dot" w:pos="9350"/>
            </w:tabs>
            <w:rPr>
              <w:rFonts w:asciiTheme="minorHAnsi" w:eastAsiaTheme="minorEastAsia" w:hAnsiTheme="minorHAnsi" w:cstheme="minorBidi"/>
              <w:noProof/>
              <w:lang w:bidi="ar-SA"/>
            </w:rPr>
          </w:pPr>
          <w:hyperlink w:anchor="_Toc108451236" w:history="1">
            <w:r w:rsidRPr="007830BB">
              <w:rPr>
                <w:rStyle w:val="Hyperlink"/>
                <w:noProof/>
              </w:rPr>
              <w:t>Umama Noor (FA20-BSE-055)</w:t>
            </w:r>
            <w:r>
              <w:rPr>
                <w:noProof/>
                <w:webHidden/>
              </w:rPr>
              <w:tab/>
            </w:r>
            <w:r>
              <w:rPr>
                <w:noProof/>
                <w:webHidden/>
              </w:rPr>
              <w:fldChar w:fldCharType="begin"/>
            </w:r>
            <w:r>
              <w:rPr>
                <w:noProof/>
                <w:webHidden/>
              </w:rPr>
              <w:instrText xml:space="preserve"> PAGEREF _Toc108451236 \h </w:instrText>
            </w:r>
            <w:r>
              <w:rPr>
                <w:noProof/>
                <w:webHidden/>
              </w:rPr>
            </w:r>
            <w:r>
              <w:rPr>
                <w:noProof/>
                <w:webHidden/>
              </w:rPr>
              <w:fldChar w:fldCharType="separate"/>
            </w:r>
            <w:r>
              <w:rPr>
                <w:noProof/>
                <w:webHidden/>
              </w:rPr>
              <w:t>143</w:t>
            </w:r>
            <w:r>
              <w:rPr>
                <w:noProof/>
                <w:webHidden/>
              </w:rPr>
              <w:fldChar w:fldCharType="end"/>
            </w:r>
          </w:hyperlink>
        </w:p>
        <w:p w14:paraId="61EF1BCD" w14:textId="02640B1B" w:rsidR="005B2B9B" w:rsidRDefault="005B2B9B">
          <w:pPr>
            <w:pStyle w:val="TOC3"/>
            <w:tabs>
              <w:tab w:val="right" w:leader="dot" w:pos="9350"/>
            </w:tabs>
            <w:rPr>
              <w:rFonts w:asciiTheme="minorHAnsi" w:eastAsiaTheme="minorEastAsia" w:hAnsiTheme="minorHAnsi" w:cstheme="minorBidi"/>
              <w:noProof/>
              <w:lang w:bidi="ar-SA"/>
            </w:rPr>
          </w:pPr>
          <w:hyperlink w:anchor="_Toc108451237" w:history="1">
            <w:r w:rsidRPr="007830BB">
              <w:rPr>
                <w:rStyle w:val="Hyperlink"/>
                <w:noProof/>
              </w:rPr>
              <w:t>Farhan Khan (FA20-BSE-069)</w:t>
            </w:r>
            <w:r>
              <w:rPr>
                <w:noProof/>
                <w:webHidden/>
              </w:rPr>
              <w:tab/>
            </w:r>
            <w:r>
              <w:rPr>
                <w:noProof/>
                <w:webHidden/>
              </w:rPr>
              <w:fldChar w:fldCharType="begin"/>
            </w:r>
            <w:r>
              <w:rPr>
                <w:noProof/>
                <w:webHidden/>
              </w:rPr>
              <w:instrText xml:space="preserve"> PAGEREF _Toc108451237 \h </w:instrText>
            </w:r>
            <w:r>
              <w:rPr>
                <w:noProof/>
                <w:webHidden/>
              </w:rPr>
            </w:r>
            <w:r>
              <w:rPr>
                <w:noProof/>
                <w:webHidden/>
              </w:rPr>
              <w:fldChar w:fldCharType="separate"/>
            </w:r>
            <w:r>
              <w:rPr>
                <w:noProof/>
                <w:webHidden/>
              </w:rPr>
              <w:t>143</w:t>
            </w:r>
            <w:r>
              <w:rPr>
                <w:noProof/>
                <w:webHidden/>
              </w:rPr>
              <w:fldChar w:fldCharType="end"/>
            </w:r>
          </w:hyperlink>
        </w:p>
        <w:p w14:paraId="2D0A5F37" w14:textId="02CE746A" w:rsidR="005B2B9B" w:rsidRDefault="005B2B9B">
          <w:pPr>
            <w:pStyle w:val="TOC3"/>
            <w:tabs>
              <w:tab w:val="right" w:leader="dot" w:pos="9350"/>
            </w:tabs>
            <w:rPr>
              <w:rFonts w:asciiTheme="minorHAnsi" w:eastAsiaTheme="minorEastAsia" w:hAnsiTheme="minorHAnsi" w:cstheme="minorBidi"/>
              <w:noProof/>
              <w:lang w:bidi="ar-SA"/>
            </w:rPr>
          </w:pPr>
          <w:hyperlink w:anchor="_Toc108451238" w:history="1">
            <w:r w:rsidRPr="007830BB">
              <w:rPr>
                <w:rStyle w:val="Hyperlink"/>
                <w:noProof/>
              </w:rPr>
              <w:t>Bilal Khan (FA20-BSE-071)</w:t>
            </w:r>
            <w:r>
              <w:rPr>
                <w:noProof/>
                <w:webHidden/>
              </w:rPr>
              <w:tab/>
            </w:r>
            <w:r>
              <w:rPr>
                <w:noProof/>
                <w:webHidden/>
              </w:rPr>
              <w:fldChar w:fldCharType="begin"/>
            </w:r>
            <w:r>
              <w:rPr>
                <w:noProof/>
                <w:webHidden/>
              </w:rPr>
              <w:instrText xml:space="preserve"> PAGEREF _Toc108451238 \h </w:instrText>
            </w:r>
            <w:r>
              <w:rPr>
                <w:noProof/>
                <w:webHidden/>
              </w:rPr>
            </w:r>
            <w:r>
              <w:rPr>
                <w:noProof/>
                <w:webHidden/>
              </w:rPr>
              <w:fldChar w:fldCharType="separate"/>
            </w:r>
            <w:r>
              <w:rPr>
                <w:noProof/>
                <w:webHidden/>
              </w:rPr>
              <w:t>143</w:t>
            </w:r>
            <w:r>
              <w:rPr>
                <w:noProof/>
                <w:webHidden/>
              </w:rPr>
              <w:fldChar w:fldCharType="end"/>
            </w:r>
          </w:hyperlink>
        </w:p>
        <w:p w14:paraId="01F38F5C" w14:textId="4A114D08" w:rsidR="005B2B9B" w:rsidRDefault="005B2B9B">
          <w:pPr>
            <w:pStyle w:val="TOC2"/>
            <w:tabs>
              <w:tab w:val="right" w:leader="dot" w:pos="9350"/>
            </w:tabs>
            <w:rPr>
              <w:rFonts w:asciiTheme="minorHAnsi" w:eastAsiaTheme="minorEastAsia" w:hAnsiTheme="minorHAnsi" w:cstheme="minorBidi"/>
              <w:noProof/>
              <w:lang w:bidi="ar-SA"/>
            </w:rPr>
          </w:pPr>
          <w:hyperlink w:anchor="_Toc108451239" w:history="1">
            <w:r w:rsidRPr="007830BB">
              <w:rPr>
                <w:rStyle w:val="Hyperlink"/>
                <w:noProof/>
              </w:rPr>
              <w:t>7.2 Communication Diagram</w:t>
            </w:r>
            <w:r>
              <w:rPr>
                <w:noProof/>
                <w:webHidden/>
              </w:rPr>
              <w:tab/>
            </w:r>
            <w:r>
              <w:rPr>
                <w:noProof/>
                <w:webHidden/>
              </w:rPr>
              <w:fldChar w:fldCharType="begin"/>
            </w:r>
            <w:r>
              <w:rPr>
                <w:noProof/>
                <w:webHidden/>
              </w:rPr>
              <w:instrText xml:space="preserve"> PAGEREF _Toc108451239 \h </w:instrText>
            </w:r>
            <w:r>
              <w:rPr>
                <w:noProof/>
                <w:webHidden/>
              </w:rPr>
            </w:r>
            <w:r>
              <w:rPr>
                <w:noProof/>
                <w:webHidden/>
              </w:rPr>
              <w:fldChar w:fldCharType="separate"/>
            </w:r>
            <w:r>
              <w:rPr>
                <w:noProof/>
                <w:webHidden/>
              </w:rPr>
              <w:t>144</w:t>
            </w:r>
            <w:r>
              <w:rPr>
                <w:noProof/>
                <w:webHidden/>
              </w:rPr>
              <w:fldChar w:fldCharType="end"/>
            </w:r>
          </w:hyperlink>
        </w:p>
        <w:p w14:paraId="77CF6FBF" w14:textId="679052C5" w:rsidR="005B2B9B" w:rsidRDefault="005B2B9B">
          <w:pPr>
            <w:pStyle w:val="TOC3"/>
            <w:tabs>
              <w:tab w:val="right" w:leader="dot" w:pos="9350"/>
            </w:tabs>
            <w:rPr>
              <w:rFonts w:asciiTheme="minorHAnsi" w:eastAsiaTheme="minorEastAsia" w:hAnsiTheme="minorHAnsi" w:cstheme="minorBidi"/>
              <w:noProof/>
              <w:lang w:bidi="ar-SA"/>
            </w:rPr>
          </w:pPr>
          <w:hyperlink w:anchor="_Toc108451240" w:history="1">
            <w:r w:rsidRPr="007830BB">
              <w:rPr>
                <w:rStyle w:val="Hyperlink"/>
                <w:noProof/>
              </w:rPr>
              <w:t>Talah Khan (FA20-BSE-042)</w:t>
            </w:r>
            <w:r>
              <w:rPr>
                <w:noProof/>
                <w:webHidden/>
              </w:rPr>
              <w:tab/>
            </w:r>
            <w:r>
              <w:rPr>
                <w:noProof/>
                <w:webHidden/>
              </w:rPr>
              <w:fldChar w:fldCharType="begin"/>
            </w:r>
            <w:r>
              <w:rPr>
                <w:noProof/>
                <w:webHidden/>
              </w:rPr>
              <w:instrText xml:space="preserve"> PAGEREF _Toc108451240 \h </w:instrText>
            </w:r>
            <w:r>
              <w:rPr>
                <w:noProof/>
                <w:webHidden/>
              </w:rPr>
            </w:r>
            <w:r>
              <w:rPr>
                <w:noProof/>
                <w:webHidden/>
              </w:rPr>
              <w:fldChar w:fldCharType="separate"/>
            </w:r>
            <w:r>
              <w:rPr>
                <w:noProof/>
                <w:webHidden/>
              </w:rPr>
              <w:t>144</w:t>
            </w:r>
            <w:r>
              <w:rPr>
                <w:noProof/>
                <w:webHidden/>
              </w:rPr>
              <w:fldChar w:fldCharType="end"/>
            </w:r>
          </w:hyperlink>
        </w:p>
        <w:p w14:paraId="6BFEDC7C" w14:textId="4AB47776" w:rsidR="005B2B9B" w:rsidRDefault="005B2B9B">
          <w:pPr>
            <w:pStyle w:val="TOC3"/>
            <w:tabs>
              <w:tab w:val="right" w:leader="dot" w:pos="9350"/>
            </w:tabs>
            <w:rPr>
              <w:rFonts w:asciiTheme="minorHAnsi" w:eastAsiaTheme="minorEastAsia" w:hAnsiTheme="minorHAnsi" w:cstheme="minorBidi"/>
              <w:noProof/>
              <w:lang w:bidi="ar-SA"/>
            </w:rPr>
          </w:pPr>
          <w:hyperlink w:anchor="_Toc108451241" w:history="1">
            <w:r w:rsidRPr="007830BB">
              <w:rPr>
                <w:rStyle w:val="Hyperlink"/>
                <w:noProof/>
              </w:rPr>
              <w:t>Osama Khan (FA20-BSE-047)</w:t>
            </w:r>
            <w:r>
              <w:rPr>
                <w:noProof/>
                <w:webHidden/>
              </w:rPr>
              <w:tab/>
            </w:r>
            <w:r>
              <w:rPr>
                <w:noProof/>
                <w:webHidden/>
              </w:rPr>
              <w:fldChar w:fldCharType="begin"/>
            </w:r>
            <w:r>
              <w:rPr>
                <w:noProof/>
                <w:webHidden/>
              </w:rPr>
              <w:instrText xml:space="preserve"> PAGEREF _Toc108451241 \h </w:instrText>
            </w:r>
            <w:r>
              <w:rPr>
                <w:noProof/>
                <w:webHidden/>
              </w:rPr>
            </w:r>
            <w:r>
              <w:rPr>
                <w:noProof/>
                <w:webHidden/>
              </w:rPr>
              <w:fldChar w:fldCharType="separate"/>
            </w:r>
            <w:r>
              <w:rPr>
                <w:noProof/>
                <w:webHidden/>
              </w:rPr>
              <w:t>144</w:t>
            </w:r>
            <w:r>
              <w:rPr>
                <w:noProof/>
                <w:webHidden/>
              </w:rPr>
              <w:fldChar w:fldCharType="end"/>
            </w:r>
          </w:hyperlink>
        </w:p>
        <w:p w14:paraId="2B5D79C2" w14:textId="201DD4C5" w:rsidR="005B2B9B" w:rsidRDefault="005B2B9B">
          <w:pPr>
            <w:pStyle w:val="TOC3"/>
            <w:tabs>
              <w:tab w:val="right" w:leader="dot" w:pos="9350"/>
            </w:tabs>
            <w:rPr>
              <w:rFonts w:asciiTheme="minorHAnsi" w:eastAsiaTheme="minorEastAsia" w:hAnsiTheme="minorHAnsi" w:cstheme="minorBidi"/>
              <w:noProof/>
              <w:lang w:bidi="ar-SA"/>
            </w:rPr>
          </w:pPr>
          <w:hyperlink w:anchor="_Toc108451242" w:history="1">
            <w:r w:rsidRPr="007830BB">
              <w:rPr>
                <w:rStyle w:val="Hyperlink"/>
                <w:noProof/>
              </w:rPr>
              <w:t>Sabahat Siddique (FA20-BSE-054)</w:t>
            </w:r>
            <w:r>
              <w:rPr>
                <w:noProof/>
                <w:webHidden/>
              </w:rPr>
              <w:tab/>
            </w:r>
            <w:r>
              <w:rPr>
                <w:noProof/>
                <w:webHidden/>
              </w:rPr>
              <w:fldChar w:fldCharType="begin"/>
            </w:r>
            <w:r>
              <w:rPr>
                <w:noProof/>
                <w:webHidden/>
              </w:rPr>
              <w:instrText xml:space="preserve"> PAGEREF _Toc108451242 \h </w:instrText>
            </w:r>
            <w:r>
              <w:rPr>
                <w:noProof/>
                <w:webHidden/>
              </w:rPr>
            </w:r>
            <w:r>
              <w:rPr>
                <w:noProof/>
                <w:webHidden/>
              </w:rPr>
              <w:fldChar w:fldCharType="separate"/>
            </w:r>
            <w:r>
              <w:rPr>
                <w:noProof/>
                <w:webHidden/>
              </w:rPr>
              <w:t>146</w:t>
            </w:r>
            <w:r>
              <w:rPr>
                <w:noProof/>
                <w:webHidden/>
              </w:rPr>
              <w:fldChar w:fldCharType="end"/>
            </w:r>
          </w:hyperlink>
        </w:p>
        <w:p w14:paraId="3C14D2EE" w14:textId="7C5B8F2B" w:rsidR="005B2B9B" w:rsidRDefault="005B2B9B">
          <w:pPr>
            <w:pStyle w:val="TOC3"/>
            <w:tabs>
              <w:tab w:val="right" w:leader="dot" w:pos="9350"/>
            </w:tabs>
            <w:rPr>
              <w:rFonts w:asciiTheme="minorHAnsi" w:eastAsiaTheme="minorEastAsia" w:hAnsiTheme="minorHAnsi" w:cstheme="minorBidi"/>
              <w:noProof/>
              <w:lang w:bidi="ar-SA"/>
            </w:rPr>
          </w:pPr>
          <w:hyperlink w:anchor="_Toc108451243" w:history="1">
            <w:r w:rsidRPr="007830BB">
              <w:rPr>
                <w:rStyle w:val="Hyperlink"/>
                <w:noProof/>
              </w:rPr>
              <w:t>Umama Noor (FA20-BSE-055)</w:t>
            </w:r>
            <w:r>
              <w:rPr>
                <w:noProof/>
                <w:webHidden/>
              </w:rPr>
              <w:tab/>
            </w:r>
            <w:r>
              <w:rPr>
                <w:noProof/>
                <w:webHidden/>
              </w:rPr>
              <w:fldChar w:fldCharType="begin"/>
            </w:r>
            <w:r>
              <w:rPr>
                <w:noProof/>
                <w:webHidden/>
              </w:rPr>
              <w:instrText xml:space="preserve"> PAGEREF _Toc108451243 \h </w:instrText>
            </w:r>
            <w:r>
              <w:rPr>
                <w:noProof/>
                <w:webHidden/>
              </w:rPr>
            </w:r>
            <w:r>
              <w:rPr>
                <w:noProof/>
                <w:webHidden/>
              </w:rPr>
              <w:fldChar w:fldCharType="separate"/>
            </w:r>
            <w:r>
              <w:rPr>
                <w:noProof/>
                <w:webHidden/>
              </w:rPr>
              <w:t>146</w:t>
            </w:r>
            <w:r>
              <w:rPr>
                <w:noProof/>
                <w:webHidden/>
              </w:rPr>
              <w:fldChar w:fldCharType="end"/>
            </w:r>
          </w:hyperlink>
        </w:p>
        <w:p w14:paraId="05ECCAEF" w14:textId="2DF413FD" w:rsidR="005B2B9B" w:rsidRDefault="005B2B9B">
          <w:pPr>
            <w:pStyle w:val="TOC3"/>
            <w:tabs>
              <w:tab w:val="right" w:leader="dot" w:pos="9350"/>
            </w:tabs>
            <w:rPr>
              <w:rFonts w:asciiTheme="minorHAnsi" w:eastAsiaTheme="minorEastAsia" w:hAnsiTheme="minorHAnsi" w:cstheme="minorBidi"/>
              <w:noProof/>
              <w:lang w:bidi="ar-SA"/>
            </w:rPr>
          </w:pPr>
          <w:hyperlink w:anchor="_Toc108451244" w:history="1">
            <w:r w:rsidRPr="007830BB">
              <w:rPr>
                <w:rStyle w:val="Hyperlink"/>
                <w:noProof/>
              </w:rPr>
              <w:t>Farhan Khan (FA20-BSE-069)</w:t>
            </w:r>
            <w:r>
              <w:rPr>
                <w:noProof/>
                <w:webHidden/>
              </w:rPr>
              <w:tab/>
            </w:r>
            <w:r>
              <w:rPr>
                <w:noProof/>
                <w:webHidden/>
              </w:rPr>
              <w:fldChar w:fldCharType="begin"/>
            </w:r>
            <w:r>
              <w:rPr>
                <w:noProof/>
                <w:webHidden/>
              </w:rPr>
              <w:instrText xml:space="preserve"> PAGEREF _Toc108451244 \h </w:instrText>
            </w:r>
            <w:r>
              <w:rPr>
                <w:noProof/>
                <w:webHidden/>
              </w:rPr>
            </w:r>
            <w:r>
              <w:rPr>
                <w:noProof/>
                <w:webHidden/>
              </w:rPr>
              <w:fldChar w:fldCharType="separate"/>
            </w:r>
            <w:r>
              <w:rPr>
                <w:noProof/>
                <w:webHidden/>
              </w:rPr>
              <w:t>146</w:t>
            </w:r>
            <w:r>
              <w:rPr>
                <w:noProof/>
                <w:webHidden/>
              </w:rPr>
              <w:fldChar w:fldCharType="end"/>
            </w:r>
          </w:hyperlink>
        </w:p>
        <w:p w14:paraId="6831D776" w14:textId="052ACCDA" w:rsidR="005B2B9B" w:rsidRDefault="005B2B9B">
          <w:pPr>
            <w:pStyle w:val="TOC3"/>
            <w:tabs>
              <w:tab w:val="right" w:leader="dot" w:pos="9350"/>
            </w:tabs>
            <w:rPr>
              <w:rFonts w:asciiTheme="minorHAnsi" w:eastAsiaTheme="minorEastAsia" w:hAnsiTheme="minorHAnsi" w:cstheme="minorBidi"/>
              <w:noProof/>
              <w:lang w:bidi="ar-SA"/>
            </w:rPr>
          </w:pPr>
          <w:hyperlink w:anchor="_Toc108451245" w:history="1">
            <w:r w:rsidRPr="007830BB">
              <w:rPr>
                <w:rStyle w:val="Hyperlink"/>
                <w:noProof/>
              </w:rPr>
              <w:t>Bilal Khan (FA20-BSE-071)</w:t>
            </w:r>
            <w:r>
              <w:rPr>
                <w:noProof/>
                <w:webHidden/>
              </w:rPr>
              <w:tab/>
            </w:r>
            <w:r>
              <w:rPr>
                <w:noProof/>
                <w:webHidden/>
              </w:rPr>
              <w:fldChar w:fldCharType="begin"/>
            </w:r>
            <w:r>
              <w:rPr>
                <w:noProof/>
                <w:webHidden/>
              </w:rPr>
              <w:instrText xml:space="preserve"> PAGEREF _Toc108451245 \h </w:instrText>
            </w:r>
            <w:r>
              <w:rPr>
                <w:noProof/>
                <w:webHidden/>
              </w:rPr>
            </w:r>
            <w:r>
              <w:rPr>
                <w:noProof/>
                <w:webHidden/>
              </w:rPr>
              <w:fldChar w:fldCharType="separate"/>
            </w:r>
            <w:r>
              <w:rPr>
                <w:noProof/>
                <w:webHidden/>
              </w:rPr>
              <w:t>146</w:t>
            </w:r>
            <w:r>
              <w:rPr>
                <w:noProof/>
                <w:webHidden/>
              </w:rPr>
              <w:fldChar w:fldCharType="end"/>
            </w:r>
          </w:hyperlink>
        </w:p>
        <w:p w14:paraId="5B23C340" w14:textId="0A0D2ABF" w:rsidR="005B2B9B" w:rsidRDefault="005B2B9B">
          <w:pPr>
            <w:pStyle w:val="TOC1"/>
            <w:tabs>
              <w:tab w:val="right" w:leader="dot" w:pos="9350"/>
            </w:tabs>
            <w:rPr>
              <w:rFonts w:asciiTheme="minorHAnsi" w:eastAsiaTheme="minorEastAsia" w:hAnsiTheme="minorHAnsi" w:cstheme="minorBidi"/>
              <w:noProof/>
              <w:lang w:bidi="ar-SA"/>
            </w:rPr>
          </w:pPr>
          <w:hyperlink w:anchor="_Toc108451246" w:history="1">
            <w:r w:rsidRPr="007830BB">
              <w:rPr>
                <w:rStyle w:val="Hyperlink"/>
                <w:noProof/>
              </w:rPr>
              <w:t>CHAPTER 8 Class Diagram</w:t>
            </w:r>
            <w:r>
              <w:rPr>
                <w:noProof/>
                <w:webHidden/>
              </w:rPr>
              <w:tab/>
            </w:r>
            <w:r>
              <w:rPr>
                <w:noProof/>
                <w:webHidden/>
              </w:rPr>
              <w:fldChar w:fldCharType="begin"/>
            </w:r>
            <w:r>
              <w:rPr>
                <w:noProof/>
                <w:webHidden/>
              </w:rPr>
              <w:instrText xml:space="preserve"> PAGEREF _Toc108451246 \h </w:instrText>
            </w:r>
            <w:r>
              <w:rPr>
                <w:noProof/>
                <w:webHidden/>
              </w:rPr>
            </w:r>
            <w:r>
              <w:rPr>
                <w:noProof/>
                <w:webHidden/>
              </w:rPr>
              <w:fldChar w:fldCharType="separate"/>
            </w:r>
            <w:r>
              <w:rPr>
                <w:noProof/>
                <w:webHidden/>
              </w:rPr>
              <w:t>146</w:t>
            </w:r>
            <w:r>
              <w:rPr>
                <w:noProof/>
                <w:webHidden/>
              </w:rPr>
              <w:fldChar w:fldCharType="end"/>
            </w:r>
          </w:hyperlink>
        </w:p>
        <w:p w14:paraId="060651FC" w14:textId="002B954B" w:rsidR="005B2B9B" w:rsidRDefault="005B2B9B">
          <w:pPr>
            <w:pStyle w:val="TOC2"/>
            <w:tabs>
              <w:tab w:val="right" w:leader="dot" w:pos="9350"/>
            </w:tabs>
            <w:rPr>
              <w:rFonts w:asciiTheme="minorHAnsi" w:eastAsiaTheme="minorEastAsia" w:hAnsiTheme="minorHAnsi" w:cstheme="minorBidi"/>
              <w:noProof/>
              <w:lang w:bidi="ar-SA"/>
            </w:rPr>
          </w:pPr>
          <w:hyperlink w:anchor="_Toc108451247" w:history="1">
            <w:r w:rsidRPr="007830BB">
              <w:rPr>
                <w:rStyle w:val="Hyperlink"/>
                <w:noProof/>
              </w:rPr>
              <w:t>8.1 Class Diagram</w:t>
            </w:r>
            <w:r>
              <w:rPr>
                <w:noProof/>
                <w:webHidden/>
              </w:rPr>
              <w:tab/>
            </w:r>
            <w:r>
              <w:rPr>
                <w:noProof/>
                <w:webHidden/>
              </w:rPr>
              <w:fldChar w:fldCharType="begin"/>
            </w:r>
            <w:r>
              <w:rPr>
                <w:noProof/>
                <w:webHidden/>
              </w:rPr>
              <w:instrText xml:space="preserve"> PAGEREF _Toc108451247 \h </w:instrText>
            </w:r>
            <w:r>
              <w:rPr>
                <w:noProof/>
                <w:webHidden/>
              </w:rPr>
            </w:r>
            <w:r>
              <w:rPr>
                <w:noProof/>
                <w:webHidden/>
              </w:rPr>
              <w:fldChar w:fldCharType="separate"/>
            </w:r>
            <w:r>
              <w:rPr>
                <w:noProof/>
                <w:webHidden/>
              </w:rPr>
              <w:t>146</w:t>
            </w:r>
            <w:r>
              <w:rPr>
                <w:noProof/>
                <w:webHidden/>
              </w:rPr>
              <w:fldChar w:fldCharType="end"/>
            </w:r>
          </w:hyperlink>
        </w:p>
        <w:p w14:paraId="3B83DAF5" w14:textId="6E4283DB" w:rsidR="005B2B9B" w:rsidRDefault="005B2B9B">
          <w:pPr>
            <w:pStyle w:val="TOC3"/>
            <w:tabs>
              <w:tab w:val="right" w:leader="dot" w:pos="9350"/>
            </w:tabs>
            <w:rPr>
              <w:rFonts w:asciiTheme="minorHAnsi" w:eastAsiaTheme="minorEastAsia" w:hAnsiTheme="minorHAnsi" w:cstheme="minorBidi"/>
              <w:noProof/>
              <w:lang w:bidi="ar-SA"/>
            </w:rPr>
          </w:pPr>
          <w:hyperlink w:anchor="_Toc108451248" w:history="1">
            <w:r w:rsidRPr="007830BB">
              <w:rPr>
                <w:rStyle w:val="Hyperlink"/>
                <w:noProof/>
              </w:rPr>
              <w:t>Talah Khan (FA20-BSE-042)</w:t>
            </w:r>
            <w:r>
              <w:rPr>
                <w:noProof/>
                <w:webHidden/>
              </w:rPr>
              <w:tab/>
            </w:r>
            <w:r>
              <w:rPr>
                <w:noProof/>
                <w:webHidden/>
              </w:rPr>
              <w:fldChar w:fldCharType="begin"/>
            </w:r>
            <w:r>
              <w:rPr>
                <w:noProof/>
                <w:webHidden/>
              </w:rPr>
              <w:instrText xml:space="preserve"> PAGEREF _Toc108451248 \h </w:instrText>
            </w:r>
            <w:r>
              <w:rPr>
                <w:noProof/>
                <w:webHidden/>
              </w:rPr>
            </w:r>
            <w:r>
              <w:rPr>
                <w:noProof/>
                <w:webHidden/>
              </w:rPr>
              <w:fldChar w:fldCharType="separate"/>
            </w:r>
            <w:r>
              <w:rPr>
                <w:noProof/>
                <w:webHidden/>
              </w:rPr>
              <w:t>147</w:t>
            </w:r>
            <w:r>
              <w:rPr>
                <w:noProof/>
                <w:webHidden/>
              </w:rPr>
              <w:fldChar w:fldCharType="end"/>
            </w:r>
          </w:hyperlink>
        </w:p>
        <w:p w14:paraId="4C73BB80" w14:textId="434B72CA" w:rsidR="005B2B9B" w:rsidRDefault="005B2B9B">
          <w:pPr>
            <w:pStyle w:val="TOC3"/>
            <w:tabs>
              <w:tab w:val="right" w:leader="dot" w:pos="9350"/>
            </w:tabs>
            <w:rPr>
              <w:rFonts w:asciiTheme="minorHAnsi" w:eastAsiaTheme="minorEastAsia" w:hAnsiTheme="minorHAnsi" w:cstheme="minorBidi"/>
              <w:noProof/>
              <w:lang w:bidi="ar-SA"/>
            </w:rPr>
          </w:pPr>
          <w:hyperlink w:anchor="_Toc108451249" w:history="1">
            <w:r w:rsidRPr="007830BB">
              <w:rPr>
                <w:rStyle w:val="Hyperlink"/>
                <w:noProof/>
              </w:rPr>
              <w:t>Osama Khan (FA20-BSE-047)</w:t>
            </w:r>
            <w:r>
              <w:rPr>
                <w:noProof/>
                <w:webHidden/>
              </w:rPr>
              <w:tab/>
            </w:r>
            <w:r>
              <w:rPr>
                <w:noProof/>
                <w:webHidden/>
              </w:rPr>
              <w:fldChar w:fldCharType="begin"/>
            </w:r>
            <w:r>
              <w:rPr>
                <w:noProof/>
                <w:webHidden/>
              </w:rPr>
              <w:instrText xml:space="preserve"> PAGEREF _Toc108451249 \h </w:instrText>
            </w:r>
            <w:r>
              <w:rPr>
                <w:noProof/>
                <w:webHidden/>
              </w:rPr>
            </w:r>
            <w:r>
              <w:rPr>
                <w:noProof/>
                <w:webHidden/>
              </w:rPr>
              <w:fldChar w:fldCharType="separate"/>
            </w:r>
            <w:r>
              <w:rPr>
                <w:noProof/>
                <w:webHidden/>
              </w:rPr>
              <w:t>148</w:t>
            </w:r>
            <w:r>
              <w:rPr>
                <w:noProof/>
                <w:webHidden/>
              </w:rPr>
              <w:fldChar w:fldCharType="end"/>
            </w:r>
          </w:hyperlink>
        </w:p>
        <w:p w14:paraId="0EECF6D1" w14:textId="64074AC3" w:rsidR="005B2B9B" w:rsidRDefault="005B2B9B">
          <w:pPr>
            <w:pStyle w:val="TOC3"/>
            <w:tabs>
              <w:tab w:val="right" w:leader="dot" w:pos="9350"/>
            </w:tabs>
            <w:rPr>
              <w:rFonts w:asciiTheme="minorHAnsi" w:eastAsiaTheme="minorEastAsia" w:hAnsiTheme="minorHAnsi" w:cstheme="minorBidi"/>
              <w:noProof/>
              <w:lang w:bidi="ar-SA"/>
            </w:rPr>
          </w:pPr>
          <w:hyperlink w:anchor="_Toc108451250" w:history="1">
            <w:r w:rsidRPr="007830BB">
              <w:rPr>
                <w:rStyle w:val="Hyperlink"/>
                <w:noProof/>
              </w:rPr>
              <w:t>Sabahat Siddique (FA20-BSE-054)</w:t>
            </w:r>
            <w:r>
              <w:rPr>
                <w:noProof/>
                <w:webHidden/>
              </w:rPr>
              <w:tab/>
            </w:r>
            <w:r>
              <w:rPr>
                <w:noProof/>
                <w:webHidden/>
              </w:rPr>
              <w:fldChar w:fldCharType="begin"/>
            </w:r>
            <w:r>
              <w:rPr>
                <w:noProof/>
                <w:webHidden/>
              </w:rPr>
              <w:instrText xml:space="preserve"> PAGEREF _Toc108451250 \h </w:instrText>
            </w:r>
            <w:r>
              <w:rPr>
                <w:noProof/>
                <w:webHidden/>
              </w:rPr>
            </w:r>
            <w:r>
              <w:rPr>
                <w:noProof/>
                <w:webHidden/>
              </w:rPr>
              <w:fldChar w:fldCharType="separate"/>
            </w:r>
            <w:r>
              <w:rPr>
                <w:noProof/>
                <w:webHidden/>
              </w:rPr>
              <w:t>148</w:t>
            </w:r>
            <w:r>
              <w:rPr>
                <w:noProof/>
                <w:webHidden/>
              </w:rPr>
              <w:fldChar w:fldCharType="end"/>
            </w:r>
          </w:hyperlink>
        </w:p>
        <w:p w14:paraId="33C5772F" w14:textId="37A23FDE" w:rsidR="005B2B9B" w:rsidRDefault="005B2B9B">
          <w:pPr>
            <w:pStyle w:val="TOC3"/>
            <w:tabs>
              <w:tab w:val="right" w:leader="dot" w:pos="9350"/>
            </w:tabs>
            <w:rPr>
              <w:rFonts w:asciiTheme="minorHAnsi" w:eastAsiaTheme="minorEastAsia" w:hAnsiTheme="minorHAnsi" w:cstheme="minorBidi"/>
              <w:noProof/>
              <w:lang w:bidi="ar-SA"/>
            </w:rPr>
          </w:pPr>
          <w:hyperlink w:anchor="_Toc108451251" w:history="1">
            <w:r w:rsidRPr="007830BB">
              <w:rPr>
                <w:rStyle w:val="Hyperlink"/>
                <w:noProof/>
              </w:rPr>
              <w:t>Umama Noor (FA20-BSE-055)</w:t>
            </w:r>
            <w:r>
              <w:rPr>
                <w:noProof/>
                <w:webHidden/>
              </w:rPr>
              <w:tab/>
            </w:r>
            <w:r>
              <w:rPr>
                <w:noProof/>
                <w:webHidden/>
              </w:rPr>
              <w:fldChar w:fldCharType="begin"/>
            </w:r>
            <w:r>
              <w:rPr>
                <w:noProof/>
                <w:webHidden/>
              </w:rPr>
              <w:instrText xml:space="preserve"> PAGEREF _Toc108451251 \h </w:instrText>
            </w:r>
            <w:r>
              <w:rPr>
                <w:noProof/>
                <w:webHidden/>
              </w:rPr>
            </w:r>
            <w:r>
              <w:rPr>
                <w:noProof/>
                <w:webHidden/>
              </w:rPr>
              <w:fldChar w:fldCharType="separate"/>
            </w:r>
            <w:r>
              <w:rPr>
                <w:noProof/>
                <w:webHidden/>
              </w:rPr>
              <w:t>148</w:t>
            </w:r>
            <w:r>
              <w:rPr>
                <w:noProof/>
                <w:webHidden/>
              </w:rPr>
              <w:fldChar w:fldCharType="end"/>
            </w:r>
          </w:hyperlink>
        </w:p>
        <w:p w14:paraId="397A15F3" w14:textId="2F34EEF6" w:rsidR="005B2B9B" w:rsidRDefault="005B2B9B">
          <w:pPr>
            <w:pStyle w:val="TOC3"/>
            <w:tabs>
              <w:tab w:val="right" w:leader="dot" w:pos="9350"/>
            </w:tabs>
            <w:rPr>
              <w:rFonts w:asciiTheme="minorHAnsi" w:eastAsiaTheme="minorEastAsia" w:hAnsiTheme="minorHAnsi" w:cstheme="minorBidi"/>
              <w:noProof/>
              <w:lang w:bidi="ar-SA"/>
            </w:rPr>
          </w:pPr>
          <w:hyperlink w:anchor="_Toc108451252" w:history="1">
            <w:r w:rsidRPr="007830BB">
              <w:rPr>
                <w:rStyle w:val="Hyperlink"/>
                <w:noProof/>
              </w:rPr>
              <w:t>Farhan Khan (FA20-BSE-069)</w:t>
            </w:r>
            <w:r>
              <w:rPr>
                <w:noProof/>
                <w:webHidden/>
              </w:rPr>
              <w:tab/>
            </w:r>
            <w:r>
              <w:rPr>
                <w:noProof/>
                <w:webHidden/>
              </w:rPr>
              <w:fldChar w:fldCharType="begin"/>
            </w:r>
            <w:r>
              <w:rPr>
                <w:noProof/>
                <w:webHidden/>
              </w:rPr>
              <w:instrText xml:space="preserve"> PAGEREF _Toc108451252 \h </w:instrText>
            </w:r>
            <w:r>
              <w:rPr>
                <w:noProof/>
                <w:webHidden/>
              </w:rPr>
            </w:r>
            <w:r>
              <w:rPr>
                <w:noProof/>
                <w:webHidden/>
              </w:rPr>
              <w:fldChar w:fldCharType="separate"/>
            </w:r>
            <w:r>
              <w:rPr>
                <w:noProof/>
                <w:webHidden/>
              </w:rPr>
              <w:t>148</w:t>
            </w:r>
            <w:r>
              <w:rPr>
                <w:noProof/>
                <w:webHidden/>
              </w:rPr>
              <w:fldChar w:fldCharType="end"/>
            </w:r>
          </w:hyperlink>
        </w:p>
        <w:p w14:paraId="1BA8D6E2" w14:textId="323C041C" w:rsidR="005B2B9B" w:rsidRDefault="005B2B9B">
          <w:pPr>
            <w:pStyle w:val="TOC3"/>
            <w:tabs>
              <w:tab w:val="right" w:leader="dot" w:pos="9350"/>
            </w:tabs>
            <w:rPr>
              <w:rFonts w:asciiTheme="minorHAnsi" w:eastAsiaTheme="minorEastAsia" w:hAnsiTheme="minorHAnsi" w:cstheme="minorBidi"/>
              <w:noProof/>
              <w:lang w:bidi="ar-SA"/>
            </w:rPr>
          </w:pPr>
          <w:hyperlink w:anchor="_Toc108451253" w:history="1">
            <w:r w:rsidRPr="007830BB">
              <w:rPr>
                <w:rStyle w:val="Hyperlink"/>
                <w:noProof/>
              </w:rPr>
              <w:t>Bilal Khan (FA20-BSE-071)</w:t>
            </w:r>
            <w:r>
              <w:rPr>
                <w:noProof/>
                <w:webHidden/>
              </w:rPr>
              <w:tab/>
            </w:r>
            <w:r>
              <w:rPr>
                <w:noProof/>
                <w:webHidden/>
              </w:rPr>
              <w:fldChar w:fldCharType="begin"/>
            </w:r>
            <w:r>
              <w:rPr>
                <w:noProof/>
                <w:webHidden/>
              </w:rPr>
              <w:instrText xml:space="preserve"> PAGEREF _Toc108451253 \h </w:instrText>
            </w:r>
            <w:r>
              <w:rPr>
                <w:noProof/>
                <w:webHidden/>
              </w:rPr>
            </w:r>
            <w:r>
              <w:rPr>
                <w:noProof/>
                <w:webHidden/>
              </w:rPr>
              <w:fldChar w:fldCharType="separate"/>
            </w:r>
            <w:r>
              <w:rPr>
                <w:noProof/>
                <w:webHidden/>
              </w:rPr>
              <w:t>148</w:t>
            </w:r>
            <w:r>
              <w:rPr>
                <w:noProof/>
                <w:webHidden/>
              </w:rPr>
              <w:fldChar w:fldCharType="end"/>
            </w:r>
          </w:hyperlink>
        </w:p>
        <w:p w14:paraId="37485A25" w14:textId="6056CC14" w:rsidR="005B2B9B" w:rsidRDefault="005B2B9B">
          <w:pPr>
            <w:pStyle w:val="TOC1"/>
            <w:tabs>
              <w:tab w:val="right" w:leader="dot" w:pos="9350"/>
            </w:tabs>
            <w:rPr>
              <w:rFonts w:asciiTheme="minorHAnsi" w:eastAsiaTheme="minorEastAsia" w:hAnsiTheme="minorHAnsi" w:cstheme="minorBidi"/>
              <w:noProof/>
              <w:lang w:bidi="ar-SA"/>
            </w:rPr>
          </w:pPr>
          <w:hyperlink w:anchor="_Toc108451254" w:history="1">
            <w:r w:rsidRPr="007830BB">
              <w:rPr>
                <w:rStyle w:val="Hyperlink"/>
                <w:noProof/>
              </w:rPr>
              <w:t>CHAPTER 9 Coding</w:t>
            </w:r>
            <w:r>
              <w:rPr>
                <w:noProof/>
                <w:webHidden/>
              </w:rPr>
              <w:tab/>
            </w:r>
            <w:r>
              <w:rPr>
                <w:noProof/>
                <w:webHidden/>
              </w:rPr>
              <w:fldChar w:fldCharType="begin"/>
            </w:r>
            <w:r>
              <w:rPr>
                <w:noProof/>
                <w:webHidden/>
              </w:rPr>
              <w:instrText xml:space="preserve"> PAGEREF _Toc108451254 \h </w:instrText>
            </w:r>
            <w:r>
              <w:rPr>
                <w:noProof/>
                <w:webHidden/>
              </w:rPr>
            </w:r>
            <w:r>
              <w:rPr>
                <w:noProof/>
                <w:webHidden/>
              </w:rPr>
              <w:fldChar w:fldCharType="separate"/>
            </w:r>
            <w:r>
              <w:rPr>
                <w:noProof/>
                <w:webHidden/>
              </w:rPr>
              <w:t>148</w:t>
            </w:r>
            <w:r>
              <w:rPr>
                <w:noProof/>
                <w:webHidden/>
              </w:rPr>
              <w:fldChar w:fldCharType="end"/>
            </w:r>
          </w:hyperlink>
        </w:p>
        <w:p w14:paraId="6DB70033" w14:textId="65D08BF4" w:rsidR="005B2B9B" w:rsidRDefault="005B2B9B">
          <w:pPr>
            <w:pStyle w:val="TOC2"/>
            <w:tabs>
              <w:tab w:val="right" w:leader="dot" w:pos="9350"/>
            </w:tabs>
            <w:rPr>
              <w:rFonts w:asciiTheme="minorHAnsi" w:eastAsiaTheme="minorEastAsia" w:hAnsiTheme="minorHAnsi" w:cstheme="minorBidi"/>
              <w:noProof/>
              <w:lang w:bidi="ar-SA"/>
            </w:rPr>
          </w:pPr>
          <w:hyperlink w:anchor="_Toc108451255" w:history="1">
            <w:r w:rsidRPr="007830BB">
              <w:rPr>
                <w:rStyle w:val="Hyperlink"/>
                <w:noProof/>
              </w:rPr>
              <w:t>9.1 coding with explanations</w:t>
            </w:r>
            <w:r>
              <w:rPr>
                <w:noProof/>
                <w:webHidden/>
              </w:rPr>
              <w:tab/>
            </w:r>
            <w:r>
              <w:rPr>
                <w:noProof/>
                <w:webHidden/>
              </w:rPr>
              <w:fldChar w:fldCharType="begin"/>
            </w:r>
            <w:r>
              <w:rPr>
                <w:noProof/>
                <w:webHidden/>
              </w:rPr>
              <w:instrText xml:space="preserve"> PAGEREF _Toc108451255 \h </w:instrText>
            </w:r>
            <w:r>
              <w:rPr>
                <w:noProof/>
                <w:webHidden/>
              </w:rPr>
            </w:r>
            <w:r>
              <w:rPr>
                <w:noProof/>
                <w:webHidden/>
              </w:rPr>
              <w:fldChar w:fldCharType="separate"/>
            </w:r>
            <w:r>
              <w:rPr>
                <w:noProof/>
                <w:webHidden/>
              </w:rPr>
              <w:t>148</w:t>
            </w:r>
            <w:r>
              <w:rPr>
                <w:noProof/>
                <w:webHidden/>
              </w:rPr>
              <w:fldChar w:fldCharType="end"/>
            </w:r>
          </w:hyperlink>
        </w:p>
        <w:p w14:paraId="208F9EAA" w14:textId="034AF935" w:rsidR="005B2B9B" w:rsidRDefault="005B2B9B">
          <w:pPr>
            <w:pStyle w:val="TOC3"/>
            <w:tabs>
              <w:tab w:val="right" w:leader="dot" w:pos="9350"/>
            </w:tabs>
            <w:rPr>
              <w:rFonts w:asciiTheme="minorHAnsi" w:eastAsiaTheme="minorEastAsia" w:hAnsiTheme="minorHAnsi" w:cstheme="minorBidi"/>
              <w:noProof/>
              <w:lang w:bidi="ar-SA"/>
            </w:rPr>
          </w:pPr>
          <w:hyperlink w:anchor="_Toc108451256" w:history="1">
            <w:r w:rsidRPr="007830BB">
              <w:rPr>
                <w:rStyle w:val="Hyperlink"/>
                <w:noProof/>
              </w:rPr>
              <w:t>Talah Khan (FA20-BSE-042)</w:t>
            </w:r>
            <w:r>
              <w:rPr>
                <w:noProof/>
                <w:webHidden/>
              </w:rPr>
              <w:tab/>
            </w:r>
            <w:r>
              <w:rPr>
                <w:noProof/>
                <w:webHidden/>
              </w:rPr>
              <w:fldChar w:fldCharType="begin"/>
            </w:r>
            <w:r>
              <w:rPr>
                <w:noProof/>
                <w:webHidden/>
              </w:rPr>
              <w:instrText xml:space="preserve"> PAGEREF _Toc108451256 \h </w:instrText>
            </w:r>
            <w:r>
              <w:rPr>
                <w:noProof/>
                <w:webHidden/>
              </w:rPr>
            </w:r>
            <w:r>
              <w:rPr>
                <w:noProof/>
                <w:webHidden/>
              </w:rPr>
              <w:fldChar w:fldCharType="separate"/>
            </w:r>
            <w:r>
              <w:rPr>
                <w:noProof/>
                <w:webHidden/>
              </w:rPr>
              <w:t>148</w:t>
            </w:r>
            <w:r>
              <w:rPr>
                <w:noProof/>
                <w:webHidden/>
              </w:rPr>
              <w:fldChar w:fldCharType="end"/>
            </w:r>
          </w:hyperlink>
        </w:p>
        <w:p w14:paraId="40C6963B" w14:textId="3F8B08DF" w:rsidR="005B2B9B" w:rsidRDefault="005B2B9B">
          <w:pPr>
            <w:pStyle w:val="TOC3"/>
            <w:tabs>
              <w:tab w:val="right" w:leader="dot" w:pos="9350"/>
            </w:tabs>
            <w:rPr>
              <w:rFonts w:asciiTheme="minorHAnsi" w:eastAsiaTheme="minorEastAsia" w:hAnsiTheme="minorHAnsi" w:cstheme="minorBidi"/>
              <w:noProof/>
              <w:lang w:bidi="ar-SA"/>
            </w:rPr>
          </w:pPr>
          <w:hyperlink w:anchor="_Toc108451257" w:history="1">
            <w:r w:rsidRPr="007830BB">
              <w:rPr>
                <w:rStyle w:val="Hyperlink"/>
                <w:noProof/>
              </w:rPr>
              <w:t>Osama Khan (FA20-BSE-047)</w:t>
            </w:r>
            <w:r>
              <w:rPr>
                <w:noProof/>
                <w:webHidden/>
              </w:rPr>
              <w:tab/>
            </w:r>
            <w:r>
              <w:rPr>
                <w:noProof/>
                <w:webHidden/>
              </w:rPr>
              <w:fldChar w:fldCharType="begin"/>
            </w:r>
            <w:r>
              <w:rPr>
                <w:noProof/>
                <w:webHidden/>
              </w:rPr>
              <w:instrText xml:space="preserve"> PAGEREF _Toc108451257 \h </w:instrText>
            </w:r>
            <w:r>
              <w:rPr>
                <w:noProof/>
                <w:webHidden/>
              </w:rPr>
            </w:r>
            <w:r>
              <w:rPr>
                <w:noProof/>
                <w:webHidden/>
              </w:rPr>
              <w:fldChar w:fldCharType="separate"/>
            </w:r>
            <w:r>
              <w:rPr>
                <w:noProof/>
                <w:webHidden/>
              </w:rPr>
              <w:t>148</w:t>
            </w:r>
            <w:r>
              <w:rPr>
                <w:noProof/>
                <w:webHidden/>
              </w:rPr>
              <w:fldChar w:fldCharType="end"/>
            </w:r>
          </w:hyperlink>
        </w:p>
        <w:p w14:paraId="1D7E314C" w14:textId="6825B1E3" w:rsidR="005B2B9B" w:rsidRDefault="005B2B9B">
          <w:pPr>
            <w:pStyle w:val="TOC3"/>
            <w:tabs>
              <w:tab w:val="right" w:leader="dot" w:pos="9350"/>
            </w:tabs>
            <w:rPr>
              <w:rFonts w:asciiTheme="minorHAnsi" w:eastAsiaTheme="minorEastAsia" w:hAnsiTheme="minorHAnsi" w:cstheme="minorBidi"/>
              <w:noProof/>
              <w:lang w:bidi="ar-SA"/>
            </w:rPr>
          </w:pPr>
          <w:hyperlink w:anchor="_Toc108451258" w:history="1">
            <w:r w:rsidRPr="007830BB">
              <w:rPr>
                <w:rStyle w:val="Hyperlink"/>
                <w:noProof/>
              </w:rPr>
              <w:t>Sabahat Siddique (FA20-BSE-054)</w:t>
            </w:r>
            <w:r>
              <w:rPr>
                <w:noProof/>
                <w:webHidden/>
              </w:rPr>
              <w:tab/>
            </w:r>
            <w:r>
              <w:rPr>
                <w:noProof/>
                <w:webHidden/>
              </w:rPr>
              <w:fldChar w:fldCharType="begin"/>
            </w:r>
            <w:r>
              <w:rPr>
                <w:noProof/>
                <w:webHidden/>
              </w:rPr>
              <w:instrText xml:space="preserve"> PAGEREF _Toc108451258 \h </w:instrText>
            </w:r>
            <w:r>
              <w:rPr>
                <w:noProof/>
                <w:webHidden/>
              </w:rPr>
            </w:r>
            <w:r>
              <w:rPr>
                <w:noProof/>
                <w:webHidden/>
              </w:rPr>
              <w:fldChar w:fldCharType="separate"/>
            </w:r>
            <w:r>
              <w:rPr>
                <w:noProof/>
                <w:webHidden/>
              </w:rPr>
              <w:t>148</w:t>
            </w:r>
            <w:r>
              <w:rPr>
                <w:noProof/>
                <w:webHidden/>
              </w:rPr>
              <w:fldChar w:fldCharType="end"/>
            </w:r>
          </w:hyperlink>
        </w:p>
        <w:p w14:paraId="0D35FE9D" w14:textId="398D0123" w:rsidR="005B2B9B" w:rsidRDefault="005B2B9B">
          <w:pPr>
            <w:pStyle w:val="TOC3"/>
            <w:tabs>
              <w:tab w:val="right" w:leader="dot" w:pos="9350"/>
            </w:tabs>
            <w:rPr>
              <w:rFonts w:asciiTheme="minorHAnsi" w:eastAsiaTheme="minorEastAsia" w:hAnsiTheme="minorHAnsi" w:cstheme="minorBidi"/>
              <w:noProof/>
              <w:lang w:bidi="ar-SA"/>
            </w:rPr>
          </w:pPr>
          <w:hyperlink w:anchor="_Toc108451259" w:history="1">
            <w:r w:rsidRPr="007830BB">
              <w:rPr>
                <w:rStyle w:val="Hyperlink"/>
                <w:noProof/>
              </w:rPr>
              <w:t>Umama Noor (FA20-BSE-055)</w:t>
            </w:r>
            <w:r>
              <w:rPr>
                <w:noProof/>
                <w:webHidden/>
              </w:rPr>
              <w:tab/>
            </w:r>
            <w:r>
              <w:rPr>
                <w:noProof/>
                <w:webHidden/>
              </w:rPr>
              <w:fldChar w:fldCharType="begin"/>
            </w:r>
            <w:r>
              <w:rPr>
                <w:noProof/>
                <w:webHidden/>
              </w:rPr>
              <w:instrText xml:space="preserve"> PAGEREF _Toc108451259 \h </w:instrText>
            </w:r>
            <w:r>
              <w:rPr>
                <w:noProof/>
                <w:webHidden/>
              </w:rPr>
            </w:r>
            <w:r>
              <w:rPr>
                <w:noProof/>
                <w:webHidden/>
              </w:rPr>
              <w:fldChar w:fldCharType="separate"/>
            </w:r>
            <w:r>
              <w:rPr>
                <w:noProof/>
                <w:webHidden/>
              </w:rPr>
              <w:t>148</w:t>
            </w:r>
            <w:r>
              <w:rPr>
                <w:noProof/>
                <w:webHidden/>
              </w:rPr>
              <w:fldChar w:fldCharType="end"/>
            </w:r>
          </w:hyperlink>
        </w:p>
        <w:p w14:paraId="6B7583E1" w14:textId="342BF868" w:rsidR="005B2B9B" w:rsidRDefault="005B2B9B">
          <w:pPr>
            <w:pStyle w:val="TOC3"/>
            <w:tabs>
              <w:tab w:val="right" w:leader="dot" w:pos="9350"/>
            </w:tabs>
            <w:rPr>
              <w:rFonts w:asciiTheme="minorHAnsi" w:eastAsiaTheme="minorEastAsia" w:hAnsiTheme="minorHAnsi" w:cstheme="minorBidi"/>
              <w:noProof/>
              <w:lang w:bidi="ar-SA"/>
            </w:rPr>
          </w:pPr>
          <w:hyperlink w:anchor="_Toc108451260" w:history="1">
            <w:r w:rsidRPr="007830BB">
              <w:rPr>
                <w:rStyle w:val="Hyperlink"/>
                <w:noProof/>
              </w:rPr>
              <w:t>Farhan Khan (FA20-BSE-069)</w:t>
            </w:r>
            <w:r>
              <w:rPr>
                <w:noProof/>
                <w:webHidden/>
              </w:rPr>
              <w:tab/>
            </w:r>
            <w:r>
              <w:rPr>
                <w:noProof/>
                <w:webHidden/>
              </w:rPr>
              <w:fldChar w:fldCharType="begin"/>
            </w:r>
            <w:r>
              <w:rPr>
                <w:noProof/>
                <w:webHidden/>
              </w:rPr>
              <w:instrText xml:space="preserve"> PAGEREF _Toc108451260 \h </w:instrText>
            </w:r>
            <w:r>
              <w:rPr>
                <w:noProof/>
                <w:webHidden/>
              </w:rPr>
            </w:r>
            <w:r>
              <w:rPr>
                <w:noProof/>
                <w:webHidden/>
              </w:rPr>
              <w:fldChar w:fldCharType="separate"/>
            </w:r>
            <w:r>
              <w:rPr>
                <w:noProof/>
                <w:webHidden/>
              </w:rPr>
              <w:t>148</w:t>
            </w:r>
            <w:r>
              <w:rPr>
                <w:noProof/>
                <w:webHidden/>
              </w:rPr>
              <w:fldChar w:fldCharType="end"/>
            </w:r>
          </w:hyperlink>
        </w:p>
        <w:p w14:paraId="16514D72" w14:textId="69866A71" w:rsidR="005B2B9B" w:rsidRDefault="005B2B9B">
          <w:pPr>
            <w:pStyle w:val="TOC3"/>
            <w:tabs>
              <w:tab w:val="right" w:leader="dot" w:pos="9350"/>
            </w:tabs>
            <w:rPr>
              <w:rFonts w:asciiTheme="minorHAnsi" w:eastAsiaTheme="minorEastAsia" w:hAnsiTheme="minorHAnsi" w:cstheme="minorBidi"/>
              <w:noProof/>
              <w:lang w:bidi="ar-SA"/>
            </w:rPr>
          </w:pPr>
          <w:hyperlink w:anchor="_Toc108451261" w:history="1">
            <w:r w:rsidRPr="007830BB">
              <w:rPr>
                <w:rStyle w:val="Hyperlink"/>
                <w:noProof/>
              </w:rPr>
              <w:t>Bilal Khan (FA20-BSE-071)</w:t>
            </w:r>
            <w:r>
              <w:rPr>
                <w:noProof/>
                <w:webHidden/>
              </w:rPr>
              <w:tab/>
            </w:r>
            <w:r>
              <w:rPr>
                <w:noProof/>
                <w:webHidden/>
              </w:rPr>
              <w:fldChar w:fldCharType="begin"/>
            </w:r>
            <w:r>
              <w:rPr>
                <w:noProof/>
                <w:webHidden/>
              </w:rPr>
              <w:instrText xml:space="preserve"> PAGEREF _Toc108451261 \h </w:instrText>
            </w:r>
            <w:r>
              <w:rPr>
                <w:noProof/>
                <w:webHidden/>
              </w:rPr>
            </w:r>
            <w:r>
              <w:rPr>
                <w:noProof/>
                <w:webHidden/>
              </w:rPr>
              <w:fldChar w:fldCharType="separate"/>
            </w:r>
            <w:r>
              <w:rPr>
                <w:noProof/>
                <w:webHidden/>
              </w:rPr>
              <w:t>148</w:t>
            </w:r>
            <w:r>
              <w:rPr>
                <w:noProof/>
                <w:webHidden/>
              </w:rPr>
              <w:fldChar w:fldCharType="end"/>
            </w:r>
          </w:hyperlink>
        </w:p>
        <w:p w14:paraId="496661AE" w14:textId="4814C7E2" w:rsidR="001639AC" w:rsidRDefault="00454EB3">
          <w:r>
            <w:fldChar w:fldCharType="end"/>
          </w:r>
        </w:p>
      </w:sdtContent>
    </w:sdt>
    <w:p w14:paraId="77BE276D" w14:textId="77777777" w:rsidR="001639AC" w:rsidRDefault="001639AC">
      <w:pPr>
        <w:spacing w:after="0" w:line="240" w:lineRule="auto"/>
        <w:rPr>
          <w:rFonts w:ascii="Times New Roman" w:eastAsia="Times New Roman" w:hAnsi="Times New Roman" w:cs="Times New Roman"/>
          <w:b/>
          <w:sz w:val="24"/>
          <w:szCs w:val="20"/>
          <w:lang w:bidi="ar-SA"/>
        </w:rPr>
      </w:pPr>
      <w:r>
        <w:br w:type="page"/>
      </w:r>
    </w:p>
    <w:p w14:paraId="54FB6AEC" w14:textId="77777777" w:rsidR="006D21A1" w:rsidRDefault="006D21A1" w:rsidP="0098139B">
      <w:pPr>
        <w:pStyle w:val="Heading1"/>
      </w:pPr>
      <w:bookmarkStart w:id="2" w:name="_Toc108451127"/>
      <w:r>
        <w:lastRenderedPageBreak/>
        <w:t>CHAPTER 1 PROJECT PROPOSAL</w:t>
      </w:r>
      <w:bookmarkEnd w:id="1"/>
      <w:bookmarkEnd w:id="2"/>
    </w:p>
    <w:p w14:paraId="4C41AFFB" w14:textId="77777777" w:rsidR="006D21A1" w:rsidRPr="006D21A1" w:rsidRDefault="006D21A1" w:rsidP="006D21A1">
      <w:pPr>
        <w:rPr>
          <w:lang w:bidi="ar-SA"/>
        </w:rPr>
      </w:pPr>
    </w:p>
    <w:p w14:paraId="0F091EA2" w14:textId="349816F1" w:rsidR="0038416B" w:rsidRDefault="00E217BC" w:rsidP="006D21A1">
      <w:pPr>
        <w:pStyle w:val="Heading2"/>
      </w:pPr>
      <w:bookmarkStart w:id="3" w:name="_Toc101427039"/>
      <w:bookmarkStart w:id="4" w:name="_Toc108451128"/>
      <w:r>
        <w:t xml:space="preserve">1.1 </w:t>
      </w:r>
      <w:r w:rsidR="0038416B">
        <w:t>Introduction</w:t>
      </w:r>
      <w:bookmarkEnd w:id="3"/>
      <w:bookmarkEnd w:id="4"/>
    </w:p>
    <w:p w14:paraId="20B4B756" w14:textId="0886D325" w:rsidR="00E16580" w:rsidRPr="00E16580" w:rsidRDefault="00E16580" w:rsidP="00E16580">
      <w:pPr>
        <w:pStyle w:val="doctext"/>
        <w:ind w:left="720"/>
        <w:rPr>
          <w:bCs/>
        </w:rPr>
      </w:pPr>
      <w:r w:rsidRPr="00E16580">
        <w:rPr>
          <w:bCs/>
        </w:rPr>
        <w:t xml:space="preserve">Cosmetic management system is a software used to manage the products and costumers record. It is typically used by store which need to manage the records of their customers and products. There has always been a need for efficient management of network-based system for handling customer orders. </w:t>
      </w:r>
    </w:p>
    <w:p w14:paraId="4FEA27E5" w14:textId="77777777" w:rsidR="00E16580" w:rsidRPr="00E16580" w:rsidRDefault="00E16580" w:rsidP="00E16580">
      <w:pPr>
        <w:pStyle w:val="doctext"/>
        <w:ind w:left="720"/>
        <w:rPr>
          <w:bCs/>
        </w:rPr>
      </w:pPr>
    </w:p>
    <w:p w14:paraId="65096B3C" w14:textId="77777777" w:rsidR="00E16580" w:rsidRPr="00E16580" w:rsidRDefault="00E16580" w:rsidP="00E16580">
      <w:pPr>
        <w:pStyle w:val="doctext"/>
        <w:ind w:left="720"/>
        <w:rPr>
          <w:bCs/>
        </w:rPr>
      </w:pPr>
      <w:r w:rsidRPr="00E16580">
        <w:rPr>
          <w:bCs/>
        </w:rPr>
        <w:t>We have decided to build as software as a solution for this problem. this project is made using JAVA programming language. It is a windows-based software. The design is made using JAVA Swing graphical user interface.</w:t>
      </w:r>
    </w:p>
    <w:p w14:paraId="3563BDFB" w14:textId="77777777" w:rsidR="00E16580" w:rsidRPr="00E16580" w:rsidRDefault="00E16580" w:rsidP="00E16580">
      <w:pPr>
        <w:pStyle w:val="doctext"/>
        <w:ind w:left="720"/>
        <w:rPr>
          <w:bCs/>
        </w:rPr>
      </w:pPr>
    </w:p>
    <w:p w14:paraId="5E719984" w14:textId="67459CC8" w:rsidR="006D21A1" w:rsidRPr="005B2B9B" w:rsidRDefault="00E16580" w:rsidP="005B2B9B">
      <w:pPr>
        <w:pStyle w:val="doctext"/>
        <w:ind w:left="720"/>
        <w:rPr>
          <w:color w:val="1F497D" w:themeColor="text2"/>
        </w:rPr>
      </w:pPr>
      <w:r w:rsidRPr="00E16580">
        <w:rPr>
          <w:bCs/>
        </w:rPr>
        <w:t>The software contains an inventory and enables an administrator to keep track of customer orders and maintain records.  The admin and the shop keeper can also generate and view report regarding customer and the products. It also consists of a feedback system; feedback can be given by the customer about a certain product or overall, on how to improve the system.</w:t>
      </w:r>
    </w:p>
    <w:p w14:paraId="471B457A" w14:textId="20A7E003" w:rsidR="00FD18AF" w:rsidRDefault="00E217BC" w:rsidP="006D21A1">
      <w:pPr>
        <w:pStyle w:val="Heading2"/>
      </w:pPr>
      <w:bookmarkStart w:id="5" w:name="_Toc101427040"/>
      <w:bookmarkStart w:id="6" w:name="_Toc108451129"/>
      <w:r>
        <w:t xml:space="preserve">1.2 </w:t>
      </w:r>
      <w:r w:rsidR="00FD18AF">
        <w:t>Vision and Business Case</w:t>
      </w:r>
      <w:bookmarkEnd w:id="5"/>
      <w:bookmarkEnd w:id="6"/>
    </w:p>
    <w:p w14:paraId="7C454211" w14:textId="77777777" w:rsidR="00FD18AF" w:rsidRDefault="00FD18AF" w:rsidP="00FD18AF">
      <w:pPr>
        <w:pStyle w:val="doctext"/>
        <w:ind w:left="720"/>
        <w:rPr>
          <w:b/>
          <w:i/>
          <w:color w:val="1F497D" w:themeColor="text2"/>
        </w:rPr>
      </w:pPr>
      <w:r w:rsidRPr="00253B45">
        <w:rPr>
          <w:b/>
          <w:i/>
          <w:color w:val="1F497D" w:themeColor="text2"/>
        </w:rPr>
        <w:t>Describes the high-level goals and constraints, the business case, and provides an executive summary.</w:t>
      </w:r>
    </w:p>
    <w:p w14:paraId="080483D6" w14:textId="77777777" w:rsidR="0038416B" w:rsidRPr="0038416B" w:rsidRDefault="0038416B" w:rsidP="0038416B">
      <w:pPr>
        <w:ind w:firstLine="720"/>
        <w:rPr>
          <w:color w:val="1F497D" w:themeColor="text2"/>
        </w:rPr>
      </w:pPr>
      <w:r w:rsidRPr="00236F78">
        <w:rPr>
          <w:bCs/>
        </w:rPr>
        <w:t>[</w:t>
      </w:r>
      <w:proofErr w:type="gramStart"/>
      <w:r>
        <w:rPr>
          <w:bCs/>
        </w:rPr>
        <w:t>Text Book</w:t>
      </w:r>
      <w:proofErr w:type="gramEnd"/>
      <w:r>
        <w:rPr>
          <w:bCs/>
        </w:rPr>
        <w:t xml:space="preserve">: </w:t>
      </w:r>
      <w:r>
        <w:t>7.6. NextGen Example: (Partial) Vision]</w:t>
      </w:r>
    </w:p>
    <w:p w14:paraId="30424D62" w14:textId="1755C680" w:rsidR="00FD18AF" w:rsidRDefault="00E217BC" w:rsidP="006D21A1">
      <w:pPr>
        <w:pStyle w:val="Heading2"/>
      </w:pPr>
      <w:bookmarkStart w:id="7" w:name="_Toc101427041"/>
      <w:bookmarkStart w:id="8" w:name="_Toc108451130"/>
      <w:r>
        <w:t xml:space="preserve">1.3 </w:t>
      </w:r>
      <w:r w:rsidR="00FD18AF">
        <w:t>Use-Case Model</w:t>
      </w:r>
      <w:bookmarkEnd w:id="7"/>
      <w:bookmarkEnd w:id="8"/>
    </w:p>
    <w:p w14:paraId="1D27D6C9" w14:textId="77777777" w:rsidR="00E16580" w:rsidRDefault="00E16580" w:rsidP="00E16580">
      <w:pPr>
        <w:pStyle w:val="doctext"/>
        <w:ind w:left="720"/>
      </w:pPr>
      <w:bookmarkStart w:id="9" w:name="_Toc101427042"/>
      <w:r>
        <w:t>•</w:t>
      </w:r>
      <w:r>
        <w:tab/>
        <w:t>Login:</w:t>
      </w:r>
    </w:p>
    <w:p w14:paraId="1C6799CA" w14:textId="77777777" w:rsidR="00E16580" w:rsidRDefault="00E16580" w:rsidP="00E16580">
      <w:pPr>
        <w:pStyle w:val="doctext"/>
        <w:ind w:left="720"/>
      </w:pPr>
      <w:r>
        <w:t>Admin will be able to Login into the system with the username and password they used while registering their account.</w:t>
      </w:r>
    </w:p>
    <w:p w14:paraId="4D8399C6" w14:textId="77777777" w:rsidR="00E16580" w:rsidRDefault="00E16580" w:rsidP="00E16580">
      <w:pPr>
        <w:pStyle w:val="doctext"/>
        <w:ind w:left="720"/>
      </w:pPr>
      <w:r>
        <w:t>•</w:t>
      </w:r>
      <w:r>
        <w:tab/>
        <w:t>Manage Products:</w:t>
      </w:r>
    </w:p>
    <w:p w14:paraId="4CAF0E08" w14:textId="77777777" w:rsidR="00E16580" w:rsidRDefault="00E16580" w:rsidP="00E16580">
      <w:pPr>
        <w:pStyle w:val="doctext"/>
        <w:ind w:left="720"/>
      </w:pPr>
      <w:r>
        <w:t>Admin needs to have access to their system so he/she can manage item, from this they can keep a record of all the items</w:t>
      </w:r>
    </w:p>
    <w:p w14:paraId="72BA1F39" w14:textId="77777777" w:rsidR="00E16580" w:rsidRDefault="00E16580" w:rsidP="00E16580">
      <w:pPr>
        <w:pStyle w:val="doctext"/>
        <w:ind w:left="720"/>
      </w:pPr>
      <w:r>
        <w:t>•</w:t>
      </w:r>
      <w:r>
        <w:tab/>
        <w:t>View Order Detail:</w:t>
      </w:r>
    </w:p>
    <w:p w14:paraId="694CB122" w14:textId="77777777" w:rsidR="00E16580" w:rsidRDefault="00E16580" w:rsidP="00E16580">
      <w:pPr>
        <w:pStyle w:val="doctext"/>
        <w:ind w:left="720"/>
      </w:pPr>
      <w:r>
        <w:t>complete and proper details about the order should be visible to the admin.</w:t>
      </w:r>
    </w:p>
    <w:p w14:paraId="3E34670E" w14:textId="77777777" w:rsidR="00E16580" w:rsidRDefault="00E16580" w:rsidP="00E16580">
      <w:pPr>
        <w:pStyle w:val="doctext"/>
        <w:ind w:left="720"/>
      </w:pPr>
      <w:r>
        <w:lastRenderedPageBreak/>
        <w:t>•</w:t>
      </w:r>
      <w:r>
        <w:tab/>
        <w:t>Manage Categories:</w:t>
      </w:r>
    </w:p>
    <w:p w14:paraId="7B6247AB" w14:textId="77777777" w:rsidR="00E16580" w:rsidRDefault="00E16580" w:rsidP="00E16580">
      <w:pPr>
        <w:pStyle w:val="doctext"/>
        <w:ind w:left="720"/>
      </w:pPr>
      <w:r>
        <w:t>Categories are made when items are divided into sub-categories. Admin has the right to manage the categories, which also has different sub-Categories according to the requirements.</w:t>
      </w:r>
    </w:p>
    <w:p w14:paraId="0464652F" w14:textId="77777777" w:rsidR="00E16580" w:rsidRDefault="00E16580" w:rsidP="00E16580">
      <w:pPr>
        <w:pStyle w:val="doctext"/>
        <w:ind w:left="720"/>
      </w:pPr>
      <w:r>
        <w:t>•</w:t>
      </w:r>
      <w:r>
        <w:tab/>
        <w:t>Manage Customers:</w:t>
      </w:r>
    </w:p>
    <w:p w14:paraId="1A8A6B82" w14:textId="77777777" w:rsidR="00E16580" w:rsidRDefault="00E16580" w:rsidP="00E16580">
      <w:pPr>
        <w:pStyle w:val="doctext"/>
        <w:ind w:left="720"/>
      </w:pPr>
      <w:r>
        <w:t>Admin should be able to manage customer data. Record of the customers will also be maintained in the database.</w:t>
      </w:r>
    </w:p>
    <w:p w14:paraId="4B4B0CE1" w14:textId="77777777" w:rsidR="00E16580" w:rsidRDefault="00E16580" w:rsidP="00E16580">
      <w:pPr>
        <w:pStyle w:val="doctext"/>
        <w:ind w:left="720"/>
      </w:pPr>
      <w:r>
        <w:t>•</w:t>
      </w:r>
      <w:r>
        <w:tab/>
        <w:t>Register:</w:t>
      </w:r>
    </w:p>
    <w:p w14:paraId="1939E57D" w14:textId="77777777" w:rsidR="00E16580" w:rsidRDefault="00E16580" w:rsidP="00E16580">
      <w:pPr>
        <w:pStyle w:val="doctext"/>
        <w:ind w:left="720"/>
      </w:pPr>
      <w:r>
        <w:t>If the user wants to buy any product and they haven’t created their account, then first of all they need to register themselves.</w:t>
      </w:r>
    </w:p>
    <w:p w14:paraId="5D25A667" w14:textId="77777777" w:rsidR="00E16580" w:rsidRDefault="00E16580" w:rsidP="00E16580">
      <w:pPr>
        <w:pStyle w:val="doctext"/>
        <w:ind w:left="720"/>
      </w:pPr>
      <w:r>
        <w:t>•</w:t>
      </w:r>
      <w:r>
        <w:tab/>
        <w:t>View Products:</w:t>
      </w:r>
    </w:p>
    <w:p w14:paraId="086DADE4" w14:textId="77777777" w:rsidR="00E16580" w:rsidRDefault="00E16580" w:rsidP="00E16580">
      <w:pPr>
        <w:pStyle w:val="doctext"/>
        <w:ind w:left="720"/>
      </w:pPr>
      <w:r>
        <w:t>User can view the products, which they want.</w:t>
      </w:r>
    </w:p>
    <w:p w14:paraId="72B4A997" w14:textId="77777777" w:rsidR="00E16580" w:rsidRDefault="00E16580" w:rsidP="00E16580">
      <w:pPr>
        <w:pStyle w:val="doctext"/>
        <w:ind w:left="720"/>
      </w:pPr>
      <w:r>
        <w:t>•</w:t>
      </w:r>
      <w:r>
        <w:tab/>
        <w:t>Manage cart:</w:t>
      </w:r>
    </w:p>
    <w:p w14:paraId="17DAF4AD" w14:textId="77777777" w:rsidR="00E16580" w:rsidRDefault="00E16580" w:rsidP="00E16580">
      <w:pPr>
        <w:pStyle w:val="doctext"/>
        <w:ind w:left="720"/>
      </w:pPr>
      <w:r>
        <w:t>User can add the product into their cart or Wishlist, which they want to buy.</w:t>
      </w:r>
    </w:p>
    <w:p w14:paraId="45E95D33" w14:textId="77777777" w:rsidR="00E16580" w:rsidRDefault="00E16580" w:rsidP="00E16580">
      <w:pPr>
        <w:pStyle w:val="doctext"/>
        <w:ind w:left="720"/>
      </w:pPr>
      <w:r>
        <w:t>•</w:t>
      </w:r>
      <w:r>
        <w:tab/>
        <w:t>Place Order:</w:t>
      </w:r>
    </w:p>
    <w:p w14:paraId="24A94AE4" w14:textId="77777777" w:rsidR="00E16580" w:rsidRDefault="00E16580" w:rsidP="00E16580">
      <w:pPr>
        <w:pStyle w:val="doctext"/>
        <w:ind w:left="720"/>
      </w:pPr>
      <w:r>
        <w:t>The order will be place by the system when the user confirms their order.</w:t>
      </w:r>
    </w:p>
    <w:p w14:paraId="0DAACCBF" w14:textId="77777777" w:rsidR="00E16580" w:rsidRDefault="00E16580" w:rsidP="00E16580">
      <w:pPr>
        <w:pStyle w:val="doctext"/>
        <w:ind w:left="720"/>
      </w:pPr>
      <w:r>
        <w:t>•</w:t>
      </w:r>
      <w:r>
        <w:tab/>
        <w:t>Login:</w:t>
      </w:r>
    </w:p>
    <w:p w14:paraId="6C7D6C8A" w14:textId="77777777" w:rsidR="00E16580" w:rsidRDefault="00E16580" w:rsidP="00E16580">
      <w:pPr>
        <w:pStyle w:val="doctext"/>
        <w:ind w:left="720"/>
      </w:pPr>
      <w:r>
        <w:t>If the user wants to buy the product, then first of all, they should sign in their id, which was assigned to him/her.</w:t>
      </w:r>
    </w:p>
    <w:p w14:paraId="5356667E" w14:textId="5724516B" w:rsidR="0098139B" w:rsidRDefault="00E217BC" w:rsidP="006D21A1">
      <w:pPr>
        <w:pStyle w:val="Heading2"/>
      </w:pPr>
      <w:bookmarkStart w:id="10" w:name="_Toc108451131"/>
      <w:r>
        <w:t xml:space="preserve">1.4 </w:t>
      </w:r>
      <w:r w:rsidR="0098139B">
        <w:t>Supplementary Specification</w:t>
      </w:r>
      <w:bookmarkEnd w:id="9"/>
      <w:bookmarkEnd w:id="10"/>
    </w:p>
    <w:p w14:paraId="1FB357A8" w14:textId="77777777" w:rsidR="00E16580" w:rsidRDefault="00E16580" w:rsidP="00E16580">
      <w:pPr>
        <w:ind w:firstLine="720"/>
      </w:pPr>
      <w:bookmarkStart w:id="11" w:name="_Toc101427043"/>
      <w:r>
        <w:t>•</w:t>
      </w:r>
      <w:r>
        <w:tab/>
        <w:t>The system shall be available to the user and the admin 24 hours/day.</w:t>
      </w:r>
    </w:p>
    <w:p w14:paraId="3E36889F" w14:textId="77777777" w:rsidR="00E16580" w:rsidRDefault="00E16580" w:rsidP="00E16580">
      <w:pPr>
        <w:ind w:firstLine="720"/>
      </w:pPr>
      <w:r>
        <w:t>•</w:t>
      </w:r>
      <w:r>
        <w:tab/>
        <w:t>It should be made possible to upgrade the system while it is running.</w:t>
      </w:r>
    </w:p>
    <w:p w14:paraId="4D240544" w14:textId="77777777" w:rsidR="00E16580" w:rsidRDefault="00E16580" w:rsidP="00E16580">
      <w:pPr>
        <w:ind w:firstLine="720"/>
      </w:pPr>
      <w:r>
        <w:t>•</w:t>
      </w:r>
      <w:r>
        <w:tab/>
        <w:t>Users that are not allowed to view specific areas of the system will be redirected back to the login page.</w:t>
      </w:r>
    </w:p>
    <w:p w14:paraId="79EAE2CF" w14:textId="77777777" w:rsidR="00E16580" w:rsidRDefault="00E16580" w:rsidP="00E16580">
      <w:pPr>
        <w:ind w:firstLine="720"/>
      </w:pPr>
      <w:r>
        <w:t>•</w:t>
      </w:r>
      <w:r>
        <w:tab/>
        <w:t>During an average load, all Web pages must download in three seconds, and in five seconds during a peak load.</w:t>
      </w:r>
    </w:p>
    <w:p w14:paraId="430C08A0" w14:textId="77777777" w:rsidR="00E16580" w:rsidRDefault="00E16580" w:rsidP="00E16580">
      <w:pPr>
        <w:ind w:firstLine="720"/>
      </w:pPr>
      <w:r>
        <w:t>•</w:t>
      </w:r>
      <w:r>
        <w:tab/>
        <w:t>While executing a search, the system must be able to display at least 100 search results per page.</w:t>
      </w:r>
    </w:p>
    <w:p w14:paraId="3FB3AB7B" w14:textId="77777777" w:rsidR="00E16580" w:rsidRDefault="00E16580" w:rsidP="00E16580">
      <w:pPr>
        <w:ind w:firstLine="720"/>
      </w:pPr>
      <w:r>
        <w:lastRenderedPageBreak/>
        <w:t>•</w:t>
      </w:r>
      <w:r>
        <w:tab/>
        <w:t>The end user shall be able to place an order within 30 seconds.</w:t>
      </w:r>
    </w:p>
    <w:p w14:paraId="6AC660DA" w14:textId="77777777" w:rsidR="00E16580" w:rsidRDefault="00E16580" w:rsidP="00E16580">
      <w:pPr>
        <w:ind w:firstLine="720"/>
      </w:pPr>
      <w:r>
        <w:t>•</w:t>
      </w:r>
      <w:r>
        <w:tab/>
        <w:t>The system should be able to contain data of 1,000,000 users.</w:t>
      </w:r>
    </w:p>
    <w:p w14:paraId="577E7CDC" w14:textId="77777777" w:rsidR="00E16580" w:rsidRPr="0038416B" w:rsidRDefault="00E16580" w:rsidP="00E16580">
      <w:pPr>
        <w:ind w:firstLine="720"/>
      </w:pPr>
      <w:r>
        <w:t>•</w:t>
      </w:r>
      <w:r>
        <w:tab/>
        <w:t>The system shall accept 50 requests per second.</w:t>
      </w:r>
    </w:p>
    <w:p w14:paraId="1BC31F44" w14:textId="6A956C75" w:rsidR="0098139B" w:rsidRDefault="00E217BC" w:rsidP="006D21A1">
      <w:pPr>
        <w:pStyle w:val="Heading2"/>
      </w:pPr>
      <w:bookmarkStart w:id="12" w:name="_Toc108451132"/>
      <w:r>
        <w:t xml:space="preserve">1.5 </w:t>
      </w:r>
      <w:r w:rsidR="0098139B">
        <w:t>Glossary</w:t>
      </w:r>
      <w:bookmarkEnd w:id="11"/>
      <w:bookmarkEnd w:id="12"/>
    </w:p>
    <w:tbl>
      <w:tblPr>
        <w:tblStyle w:val="TableGrid"/>
        <w:tblW w:w="0" w:type="auto"/>
        <w:tblLook w:val="04A0" w:firstRow="1" w:lastRow="0" w:firstColumn="1" w:lastColumn="0" w:noHBand="0" w:noVBand="1"/>
      </w:tblPr>
      <w:tblGrid>
        <w:gridCol w:w="4788"/>
        <w:gridCol w:w="4788"/>
      </w:tblGrid>
      <w:tr w:rsidR="00E16580" w14:paraId="13980167" w14:textId="77777777" w:rsidTr="007509E6">
        <w:tc>
          <w:tcPr>
            <w:tcW w:w="4788" w:type="dxa"/>
          </w:tcPr>
          <w:p w14:paraId="7231211E" w14:textId="77777777" w:rsidR="00E16580" w:rsidRDefault="00E16580" w:rsidP="007509E6">
            <w:pPr>
              <w:pStyle w:val="Heading2"/>
            </w:pPr>
            <w:bookmarkStart w:id="13" w:name="_Toc101427044"/>
          </w:p>
        </w:tc>
        <w:tc>
          <w:tcPr>
            <w:tcW w:w="4788" w:type="dxa"/>
          </w:tcPr>
          <w:p w14:paraId="61D06AA4" w14:textId="77777777" w:rsidR="00E16580" w:rsidRDefault="00E16580" w:rsidP="007509E6">
            <w:pPr>
              <w:pStyle w:val="Heading2"/>
            </w:pPr>
          </w:p>
        </w:tc>
      </w:tr>
      <w:tr w:rsidR="00E16580" w14:paraId="5BECB15A" w14:textId="77777777" w:rsidTr="007509E6">
        <w:tc>
          <w:tcPr>
            <w:tcW w:w="4788" w:type="dxa"/>
          </w:tcPr>
          <w:p w14:paraId="497A8E81" w14:textId="77777777" w:rsidR="00E16580" w:rsidRDefault="00E16580" w:rsidP="007509E6">
            <w:pPr>
              <w:pStyle w:val="Heading2"/>
            </w:pPr>
          </w:p>
        </w:tc>
        <w:tc>
          <w:tcPr>
            <w:tcW w:w="4788" w:type="dxa"/>
          </w:tcPr>
          <w:p w14:paraId="7DB9CCA4" w14:textId="77777777" w:rsidR="00E16580" w:rsidRDefault="00E16580" w:rsidP="007509E6">
            <w:pPr>
              <w:pStyle w:val="Heading2"/>
            </w:pPr>
          </w:p>
        </w:tc>
      </w:tr>
      <w:tr w:rsidR="00E16580" w14:paraId="123B7EC5" w14:textId="77777777" w:rsidTr="007509E6">
        <w:tc>
          <w:tcPr>
            <w:tcW w:w="4788" w:type="dxa"/>
          </w:tcPr>
          <w:p w14:paraId="225CBA9D" w14:textId="77777777" w:rsidR="00E16580" w:rsidRDefault="00E16580" w:rsidP="007509E6">
            <w:pPr>
              <w:pStyle w:val="Heading2"/>
            </w:pPr>
          </w:p>
        </w:tc>
        <w:tc>
          <w:tcPr>
            <w:tcW w:w="4788" w:type="dxa"/>
          </w:tcPr>
          <w:p w14:paraId="5A6FE89C" w14:textId="77777777" w:rsidR="00E16580" w:rsidRDefault="00E16580" w:rsidP="007509E6">
            <w:pPr>
              <w:pStyle w:val="Heading2"/>
            </w:pPr>
          </w:p>
        </w:tc>
      </w:tr>
    </w:tbl>
    <w:p w14:paraId="7BE0F477" w14:textId="7A79CEB0" w:rsidR="0098139B" w:rsidRDefault="00E217BC" w:rsidP="006D21A1">
      <w:pPr>
        <w:pStyle w:val="Heading2"/>
      </w:pPr>
      <w:bookmarkStart w:id="14" w:name="_Toc108451133"/>
      <w:r>
        <w:t xml:space="preserve">1.6 </w:t>
      </w:r>
      <w:r w:rsidR="0098139B">
        <w:t>Risk List &amp; Risk Management Plan</w:t>
      </w:r>
      <w:bookmarkEnd w:id="13"/>
      <w:bookmarkEnd w:id="14"/>
    </w:p>
    <w:p w14:paraId="3A11BCD9" w14:textId="77777777" w:rsidR="00E16580" w:rsidRDefault="00E16580" w:rsidP="00AD1816">
      <w:pPr>
        <w:pStyle w:val="doclist"/>
        <w:numPr>
          <w:ilvl w:val="1"/>
          <w:numId w:val="1"/>
        </w:numPr>
      </w:pPr>
      <w:r>
        <w:t>Password and information of users can be leaked.</w:t>
      </w:r>
    </w:p>
    <w:p w14:paraId="55869B03" w14:textId="77777777" w:rsidR="00E16580" w:rsidRDefault="00E16580" w:rsidP="00AD1816">
      <w:pPr>
        <w:pStyle w:val="doclist"/>
        <w:numPr>
          <w:ilvl w:val="1"/>
          <w:numId w:val="1"/>
        </w:numPr>
      </w:pPr>
      <w:r>
        <w:t>Showing products which aren’t in stock.</w:t>
      </w:r>
    </w:p>
    <w:p w14:paraId="27F59530" w14:textId="77777777" w:rsidR="00E16580" w:rsidRDefault="00E16580" w:rsidP="00AD1816">
      <w:pPr>
        <w:pStyle w:val="doclist"/>
        <w:numPr>
          <w:ilvl w:val="1"/>
          <w:numId w:val="1"/>
        </w:numPr>
      </w:pPr>
      <w:r>
        <w:t>Showing wrong price</w:t>
      </w:r>
    </w:p>
    <w:p w14:paraId="136916C6" w14:textId="77777777" w:rsidR="00E16580" w:rsidRDefault="00E16580" w:rsidP="00AD1816">
      <w:pPr>
        <w:pStyle w:val="doclist"/>
        <w:numPr>
          <w:ilvl w:val="1"/>
          <w:numId w:val="1"/>
        </w:numPr>
      </w:pPr>
      <w:r>
        <w:t>Payment method not secure</w:t>
      </w:r>
    </w:p>
    <w:p w14:paraId="419B7695" w14:textId="77777777" w:rsidR="00E16580" w:rsidRDefault="00E16580" w:rsidP="00AD1816">
      <w:pPr>
        <w:pStyle w:val="doclist"/>
        <w:numPr>
          <w:ilvl w:val="1"/>
          <w:numId w:val="1"/>
        </w:numPr>
      </w:pPr>
      <w:r>
        <w:t>Privacy not fully provided</w:t>
      </w:r>
    </w:p>
    <w:p w14:paraId="04210501" w14:textId="77777777" w:rsidR="00E16580" w:rsidRDefault="00E16580" w:rsidP="00AD1816">
      <w:pPr>
        <w:pStyle w:val="doclist"/>
        <w:numPr>
          <w:ilvl w:val="1"/>
          <w:numId w:val="1"/>
        </w:numPr>
      </w:pPr>
      <w:r>
        <w:t>Multiple users with same username</w:t>
      </w:r>
    </w:p>
    <w:p w14:paraId="01C9A6CC" w14:textId="77777777" w:rsidR="00E16580" w:rsidRDefault="00E16580" w:rsidP="00AD1816">
      <w:pPr>
        <w:pStyle w:val="doclist"/>
        <w:numPr>
          <w:ilvl w:val="1"/>
          <w:numId w:val="1"/>
        </w:numPr>
      </w:pPr>
      <w:r>
        <w:t>Software not according to ISO certification.</w:t>
      </w:r>
    </w:p>
    <w:p w14:paraId="485CC702" w14:textId="77777777" w:rsidR="00427A6B" w:rsidRDefault="00427A6B" w:rsidP="00AC1735">
      <w:pPr>
        <w:pStyle w:val="Heading1"/>
      </w:pPr>
    </w:p>
    <w:p w14:paraId="2A4B8007" w14:textId="77777777" w:rsidR="006D21A1" w:rsidRDefault="00AC1735" w:rsidP="00AC1735">
      <w:pPr>
        <w:pStyle w:val="Heading1"/>
      </w:pPr>
      <w:bookmarkStart w:id="15" w:name="_Toc101427045"/>
      <w:bookmarkStart w:id="16" w:name="_Toc108451134"/>
      <w:r>
        <w:t>CHAPTER 2 USE CASES</w:t>
      </w:r>
      <w:bookmarkEnd w:id="15"/>
      <w:bookmarkEnd w:id="16"/>
    </w:p>
    <w:p w14:paraId="2D7B6064" w14:textId="77777777" w:rsidR="00AC1735" w:rsidRDefault="00AC1735" w:rsidP="00AC1735"/>
    <w:p w14:paraId="712D999E" w14:textId="6BBE717C" w:rsidR="007F69FF" w:rsidRDefault="00E217BC" w:rsidP="00AC1735">
      <w:pPr>
        <w:pStyle w:val="Heading2"/>
      </w:pPr>
      <w:bookmarkStart w:id="17" w:name="_Toc101427046"/>
      <w:bookmarkStart w:id="18" w:name="_Toc108451135"/>
      <w:r>
        <w:lastRenderedPageBreak/>
        <w:t xml:space="preserve">2.1 </w:t>
      </w:r>
      <w:r w:rsidR="00AC1735">
        <w:t>Use Case Diagram</w:t>
      </w:r>
      <w:bookmarkEnd w:id="17"/>
      <w:bookmarkEnd w:id="18"/>
    </w:p>
    <w:p w14:paraId="7D6B3290" w14:textId="05CC95F7" w:rsidR="00AC1735" w:rsidRDefault="00100DC3" w:rsidP="00AC1735">
      <w:pPr>
        <w:pStyle w:val="doclist"/>
        <w:jc w:val="center"/>
      </w:pPr>
      <w:r>
        <w:rPr>
          <w:noProof/>
        </w:rPr>
        <w:drawing>
          <wp:inline distT="0" distB="0" distL="0" distR="0" wp14:anchorId="14A1DAD5" wp14:editId="515DD3BB">
            <wp:extent cx="5943600" cy="36252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stretch>
                      <a:fillRect/>
                    </a:stretch>
                  </pic:blipFill>
                  <pic:spPr>
                    <a:xfrm>
                      <a:off x="0" y="0"/>
                      <a:ext cx="5943600" cy="3625215"/>
                    </a:xfrm>
                    <a:prstGeom prst="rect">
                      <a:avLst/>
                    </a:prstGeom>
                  </pic:spPr>
                </pic:pic>
              </a:graphicData>
            </a:graphic>
          </wp:inline>
        </w:drawing>
      </w:r>
    </w:p>
    <w:p w14:paraId="147FBB5F" w14:textId="72D87D67" w:rsidR="00AC1735" w:rsidRDefault="00731C3F" w:rsidP="00250591">
      <w:pPr>
        <w:pStyle w:val="Heading2"/>
      </w:pPr>
      <w:bookmarkStart w:id="19" w:name="_Toc101427047"/>
      <w:bookmarkStart w:id="20" w:name="_Toc108451136"/>
      <w:r>
        <w:t xml:space="preserve">2.2 </w:t>
      </w:r>
      <w:r w:rsidR="00250591">
        <w:t>Brief Level Use Cases</w:t>
      </w:r>
      <w:bookmarkEnd w:id="19"/>
      <w:bookmarkEnd w:id="20"/>
    </w:p>
    <w:p w14:paraId="0343E523" w14:textId="5764D653" w:rsidR="00250591" w:rsidRDefault="005C2ABE" w:rsidP="00250591">
      <w:pPr>
        <w:pStyle w:val="Heading3"/>
      </w:pPr>
      <w:bookmarkStart w:id="21" w:name="_Toc101427048"/>
      <w:bookmarkStart w:id="22" w:name="_Toc108451137"/>
      <w:r>
        <w:t>Talah Khan</w:t>
      </w:r>
      <w:r w:rsidR="00250591">
        <w:t xml:space="preserve"> (</w:t>
      </w:r>
      <w:r w:rsidR="00A938D9">
        <w:t>FA20-BSE-042</w:t>
      </w:r>
      <w:r w:rsidR="00250591">
        <w:t>)</w:t>
      </w:r>
      <w:bookmarkEnd w:id="21"/>
      <w:bookmarkEnd w:id="22"/>
    </w:p>
    <w:p w14:paraId="5EBA16FA" w14:textId="1AFE0184" w:rsidR="00250591" w:rsidRPr="00A840CA" w:rsidRDefault="00250591" w:rsidP="00250591">
      <w:pPr>
        <w:pStyle w:val="Heading4"/>
      </w:pPr>
      <w:bookmarkStart w:id="23" w:name="_Toc101427049"/>
      <w:bookmarkStart w:id="24" w:name="_Toc108451138"/>
      <w:r>
        <w:t xml:space="preserve">Use Case: </w:t>
      </w:r>
      <w:bookmarkEnd w:id="23"/>
      <w:r w:rsidR="00100DC3">
        <w:t>Create Account</w:t>
      </w:r>
      <w:bookmarkEnd w:id="24"/>
    </w:p>
    <w:p w14:paraId="412C508E" w14:textId="4E783CF3" w:rsidR="00100DC3" w:rsidRDefault="00100DC3" w:rsidP="00100DC3">
      <w:r>
        <w:t>user opens the cosmetic management system and clicks on the register button. The system takes the user to the registration page. The user is required to enter information asked by the system. The user then enters his full name, email, address, phone number and password. The system then checks if the user is already registered or not. If he is not registered the system validates and registers him as a customer.</w:t>
      </w:r>
    </w:p>
    <w:p w14:paraId="70B0E158" w14:textId="1FFF4E18" w:rsidR="00100DC3" w:rsidRDefault="00100DC3" w:rsidP="00100DC3">
      <w:pPr>
        <w:pStyle w:val="Heading4"/>
      </w:pPr>
      <w:bookmarkStart w:id="25" w:name="_Toc108451139"/>
      <w:r>
        <w:t>Use Case: Login Account</w:t>
      </w:r>
      <w:bookmarkEnd w:id="25"/>
    </w:p>
    <w:p w14:paraId="399DEA65" w14:textId="29FBC235" w:rsidR="00100DC3" w:rsidRDefault="00100DC3" w:rsidP="00100DC3">
      <w:r>
        <w:t>user opens the cosmetic management system and clicks on the login button. The system takes the user to the login page. The user is required to enter information asked by the system which is the username and the password. The system then checks if the user is already registered or not. If he is registered the system validates and logs him in.</w:t>
      </w:r>
    </w:p>
    <w:p w14:paraId="18A2F28B" w14:textId="23935332" w:rsidR="00100DC3" w:rsidRDefault="00100DC3" w:rsidP="00100DC3">
      <w:pPr>
        <w:pStyle w:val="Heading4"/>
      </w:pPr>
      <w:bookmarkStart w:id="26" w:name="_Toc108451140"/>
      <w:r>
        <w:t>Use Case: Update Profile</w:t>
      </w:r>
      <w:bookmarkEnd w:id="26"/>
    </w:p>
    <w:p w14:paraId="22A870FA" w14:textId="77777777" w:rsidR="00A938D9" w:rsidRPr="00A840CA" w:rsidRDefault="00A938D9" w:rsidP="00A938D9">
      <w:r>
        <w:t>user opens the cosmetic management system and logs in into his account. The system takes the user to his dashboard or profile page. Over their user clicks on the update profile button where he can view his profile details and update them as well.</w:t>
      </w:r>
    </w:p>
    <w:p w14:paraId="0AAB4863" w14:textId="0E3BAC05" w:rsidR="00A938D9" w:rsidRDefault="00A938D9" w:rsidP="00A938D9">
      <w:pPr>
        <w:pStyle w:val="Heading4"/>
      </w:pPr>
      <w:bookmarkStart w:id="27" w:name="_Toc108451141"/>
      <w:r>
        <w:lastRenderedPageBreak/>
        <w:t>Use Case: give feedback</w:t>
      </w:r>
      <w:bookmarkEnd w:id="27"/>
    </w:p>
    <w:p w14:paraId="6C418D4A" w14:textId="77777777" w:rsidR="00A938D9" w:rsidRPr="00A840CA" w:rsidRDefault="00A938D9" w:rsidP="00A938D9">
      <w:r>
        <w:t>user opens the cosmetic management system and logs in into his account. He then views the products and gives feedback about them or gives feedback about the CMS.</w:t>
      </w:r>
    </w:p>
    <w:p w14:paraId="5A5132A2" w14:textId="7D58F1BC" w:rsidR="00A938D9" w:rsidRDefault="00A938D9" w:rsidP="00A938D9">
      <w:pPr>
        <w:pStyle w:val="Heading4"/>
      </w:pPr>
      <w:bookmarkStart w:id="28" w:name="_Toc108451142"/>
      <w:r>
        <w:t>Use Case: view customer feedback</w:t>
      </w:r>
      <w:bookmarkEnd w:id="28"/>
    </w:p>
    <w:p w14:paraId="75C70FAA" w14:textId="7CECE8A4" w:rsidR="00100DC3" w:rsidRPr="00A840CA" w:rsidRDefault="00A938D9" w:rsidP="00100DC3">
      <w:r>
        <w:t>user opens the cosmetic management system and logs in into his account. He then views the feedbacks given by the customer about them or the products.</w:t>
      </w:r>
    </w:p>
    <w:p w14:paraId="4FEA4107" w14:textId="305DEBCF" w:rsidR="005C2ABE" w:rsidRDefault="005C2ABE" w:rsidP="005C2ABE">
      <w:pPr>
        <w:pStyle w:val="Heading3"/>
      </w:pPr>
      <w:bookmarkStart w:id="29" w:name="_Toc108451143"/>
      <w:r>
        <w:t>Osama Khan (</w:t>
      </w:r>
      <w:r w:rsidR="00A938D9" w:rsidRPr="009718CF">
        <w:rPr>
          <w:rFonts w:ascii="Verdana" w:hAnsi="Verdana"/>
        </w:rPr>
        <w:t>FA20-BSE-047</w:t>
      </w:r>
      <w:r>
        <w:t>)</w:t>
      </w:r>
      <w:bookmarkEnd w:id="29"/>
    </w:p>
    <w:p w14:paraId="68CD7944" w14:textId="757DB8DE" w:rsidR="005C2ABE" w:rsidRDefault="005C2ABE" w:rsidP="005C2ABE">
      <w:pPr>
        <w:pStyle w:val="Heading4"/>
      </w:pPr>
      <w:bookmarkStart w:id="30" w:name="_Toc108451144"/>
      <w:r>
        <w:t xml:space="preserve">Use Case: </w:t>
      </w:r>
      <w:r w:rsidR="00EC5370">
        <w:t>search item</w:t>
      </w:r>
      <w:bookmarkEnd w:id="30"/>
    </w:p>
    <w:p w14:paraId="2D7FD889" w14:textId="77777777" w:rsidR="00EC5370" w:rsidRPr="0088149F" w:rsidRDefault="00EC5370" w:rsidP="00EC5370">
      <w:pPr>
        <w:ind w:left="765"/>
        <w:jc w:val="both"/>
        <w:rPr>
          <w:rFonts w:ascii="Times New Roman" w:hAnsi="Times New Roman" w:cs="Times New Roman"/>
        </w:rPr>
      </w:pPr>
      <w:r w:rsidRPr="0088149F">
        <w:rPr>
          <w:rFonts w:ascii="Times New Roman" w:hAnsi="Times New Roman" w:cs="Times New Roman"/>
        </w:rPr>
        <w:t>User requests to search item. System checks the request of user. User inputs search on system. System checks the request validity. After verification system allows user to relevant search item.</w:t>
      </w:r>
    </w:p>
    <w:p w14:paraId="732A0146" w14:textId="77777777" w:rsidR="00EC5370" w:rsidRPr="00EC5370" w:rsidRDefault="00EC5370" w:rsidP="00EC5370"/>
    <w:p w14:paraId="6F21D723" w14:textId="1C7645A2" w:rsidR="00EC5370" w:rsidRDefault="00EC5370" w:rsidP="00EC5370">
      <w:pPr>
        <w:pStyle w:val="Heading4"/>
      </w:pPr>
      <w:bookmarkStart w:id="31" w:name="_Toc108451145"/>
      <w:r>
        <w:t>Use Case: add item</w:t>
      </w:r>
      <w:bookmarkEnd w:id="31"/>
    </w:p>
    <w:p w14:paraId="1D5F79ED" w14:textId="77777777" w:rsidR="00EC5370" w:rsidRPr="0088149F" w:rsidRDefault="00EC5370" w:rsidP="00EC5370">
      <w:pPr>
        <w:ind w:left="765"/>
        <w:jc w:val="both"/>
        <w:rPr>
          <w:rFonts w:ascii="Times New Roman" w:hAnsi="Times New Roman" w:cs="Times New Roman"/>
        </w:rPr>
      </w:pPr>
      <w:r w:rsidRPr="0088149F">
        <w:rPr>
          <w:rFonts w:ascii="Times New Roman" w:hAnsi="Times New Roman" w:cs="Times New Roman"/>
        </w:rPr>
        <w:t xml:space="preserve">Manager/Shopkeeper requests the system to allow access to add items to stock. System first verify that Manager/Shopkeeper is registered or logged into the system. After verification system allows Manager/Shopkeeper to add items to the stock. Manager/Shopkeeper checks the database to see which items are not available. Manager contacts different companies to send items. After receiving items Manager/Shopkeeper add those items to the CMS. </w:t>
      </w:r>
    </w:p>
    <w:p w14:paraId="005A258E" w14:textId="77777777" w:rsidR="00EC5370" w:rsidRPr="00EC5370" w:rsidRDefault="00EC5370" w:rsidP="00EC5370"/>
    <w:p w14:paraId="0047526E" w14:textId="5D705600" w:rsidR="00EC5370" w:rsidRDefault="00EC5370" w:rsidP="00EC5370">
      <w:pPr>
        <w:pStyle w:val="Heading4"/>
      </w:pPr>
      <w:bookmarkStart w:id="32" w:name="_Toc108451146"/>
      <w:r>
        <w:t>Use Case: add category</w:t>
      </w:r>
      <w:bookmarkEnd w:id="32"/>
    </w:p>
    <w:p w14:paraId="5009CA65" w14:textId="77777777" w:rsidR="00EC5370" w:rsidRPr="0088149F" w:rsidRDefault="00EC5370" w:rsidP="00EC5370">
      <w:pPr>
        <w:ind w:left="765"/>
        <w:jc w:val="both"/>
        <w:rPr>
          <w:rFonts w:ascii="Times New Roman" w:hAnsi="Times New Roman" w:cs="Times New Roman"/>
        </w:rPr>
      </w:pPr>
      <w:r w:rsidRPr="0088149F">
        <w:rPr>
          <w:rFonts w:ascii="Times New Roman" w:hAnsi="Times New Roman" w:cs="Times New Roman"/>
        </w:rPr>
        <w:t xml:space="preserve">Manager/Shopkeeper requests the system to allow access to add categories to stock. System first verify that Manager/Shopkeeper is registered or logged into the </w:t>
      </w:r>
      <w:proofErr w:type="gramStart"/>
      <w:r w:rsidRPr="0088149F">
        <w:rPr>
          <w:rFonts w:ascii="Times New Roman" w:hAnsi="Times New Roman" w:cs="Times New Roman"/>
        </w:rPr>
        <w:t>system .</w:t>
      </w:r>
      <w:proofErr w:type="gramEnd"/>
      <w:r w:rsidRPr="0088149F">
        <w:rPr>
          <w:rFonts w:ascii="Times New Roman" w:hAnsi="Times New Roman" w:cs="Times New Roman"/>
        </w:rPr>
        <w:t xml:space="preserve"> After verification system allows Manager/Shopkeeper to add categories to the stock. Manager/Shopkeeper checks the database to see which categories are not available. Manager/Shopkeeper add those categories to the CMS successfully.  </w:t>
      </w:r>
    </w:p>
    <w:p w14:paraId="39A02720" w14:textId="77777777" w:rsidR="00EC5370" w:rsidRPr="00EC5370" w:rsidRDefault="00EC5370" w:rsidP="00EC5370"/>
    <w:p w14:paraId="4B31EB0D" w14:textId="0AA0C126" w:rsidR="00EC5370" w:rsidRDefault="00EC5370" w:rsidP="00EC5370">
      <w:pPr>
        <w:pStyle w:val="Heading4"/>
      </w:pPr>
      <w:bookmarkStart w:id="33" w:name="_Toc108451147"/>
      <w:r>
        <w:t>Use Case: view item</w:t>
      </w:r>
      <w:bookmarkEnd w:id="33"/>
    </w:p>
    <w:p w14:paraId="330863DA" w14:textId="77777777" w:rsidR="00EC5370" w:rsidRPr="0088149F" w:rsidRDefault="00EC5370" w:rsidP="00EC5370">
      <w:pPr>
        <w:ind w:left="765"/>
        <w:jc w:val="both"/>
        <w:rPr>
          <w:rFonts w:ascii="Times New Roman" w:hAnsi="Times New Roman" w:cs="Times New Roman"/>
        </w:rPr>
      </w:pPr>
      <w:r w:rsidRPr="0088149F">
        <w:rPr>
          <w:rFonts w:ascii="Times New Roman" w:hAnsi="Times New Roman" w:cs="Times New Roman"/>
        </w:rPr>
        <w:t xml:space="preserve">Customer arrives at CMS to order item. System asks user to login. Customer requests the system to display items. System </w:t>
      </w:r>
      <w:proofErr w:type="gramStart"/>
      <w:r w:rsidRPr="0088149F">
        <w:rPr>
          <w:rFonts w:ascii="Times New Roman" w:hAnsi="Times New Roman" w:cs="Times New Roman"/>
        </w:rPr>
        <w:t>show</w:t>
      </w:r>
      <w:proofErr w:type="gramEnd"/>
      <w:r w:rsidRPr="0088149F">
        <w:rPr>
          <w:rFonts w:ascii="Times New Roman" w:hAnsi="Times New Roman" w:cs="Times New Roman"/>
        </w:rPr>
        <w:t xml:space="preserve"> all the items to the customer. Customer view all the items. Customer after viewing select items and request system to purchase order. System successfully </w:t>
      </w:r>
      <w:proofErr w:type="gramStart"/>
      <w:r w:rsidRPr="0088149F">
        <w:rPr>
          <w:rFonts w:ascii="Times New Roman" w:hAnsi="Times New Roman" w:cs="Times New Roman"/>
        </w:rPr>
        <w:t>show</w:t>
      </w:r>
      <w:proofErr w:type="gramEnd"/>
      <w:r w:rsidRPr="0088149F">
        <w:rPr>
          <w:rFonts w:ascii="Times New Roman" w:hAnsi="Times New Roman" w:cs="Times New Roman"/>
        </w:rPr>
        <w:t xml:space="preserve"> items and customer view all the items successfully. </w:t>
      </w:r>
    </w:p>
    <w:p w14:paraId="541E8CB2" w14:textId="77777777" w:rsidR="00EC5370" w:rsidRPr="00EC5370" w:rsidRDefault="00EC5370" w:rsidP="00EC5370"/>
    <w:p w14:paraId="55132831" w14:textId="62D3E674" w:rsidR="00EC5370" w:rsidRDefault="00EC5370" w:rsidP="00EC5370">
      <w:pPr>
        <w:pStyle w:val="Heading4"/>
      </w:pPr>
      <w:bookmarkStart w:id="34" w:name="_Toc108451148"/>
      <w:r>
        <w:t>Use Case: view category</w:t>
      </w:r>
      <w:bookmarkEnd w:id="34"/>
    </w:p>
    <w:p w14:paraId="1A8F9523" w14:textId="77777777" w:rsidR="00EC5370" w:rsidRPr="0088149F" w:rsidRDefault="00EC5370" w:rsidP="00EC5370">
      <w:pPr>
        <w:ind w:left="765"/>
        <w:jc w:val="both"/>
        <w:rPr>
          <w:rFonts w:ascii="Times New Roman" w:hAnsi="Times New Roman" w:cs="Times New Roman"/>
        </w:rPr>
      </w:pPr>
      <w:r w:rsidRPr="0088149F">
        <w:rPr>
          <w:rFonts w:ascii="Times New Roman" w:hAnsi="Times New Roman" w:cs="Times New Roman"/>
        </w:rPr>
        <w:t xml:space="preserve">Customer arrives at CMS to order item. System asks user to login. Customer requests the system to display categories. System </w:t>
      </w:r>
      <w:proofErr w:type="gramStart"/>
      <w:r w:rsidRPr="0088149F">
        <w:rPr>
          <w:rFonts w:ascii="Times New Roman" w:hAnsi="Times New Roman" w:cs="Times New Roman"/>
        </w:rPr>
        <w:t>show</w:t>
      </w:r>
      <w:proofErr w:type="gramEnd"/>
      <w:r w:rsidRPr="0088149F">
        <w:rPr>
          <w:rFonts w:ascii="Times New Roman" w:hAnsi="Times New Roman" w:cs="Times New Roman"/>
        </w:rPr>
        <w:t xml:space="preserve"> all the items to the customer. Customer view all the categories. Customer after viewing select categories and request system to purchase order. System successfully </w:t>
      </w:r>
      <w:proofErr w:type="gramStart"/>
      <w:r w:rsidRPr="0088149F">
        <w:rPr>
          <w:rFonts w:ascii="Times New Roman" w:hAnsi="Times New Roman" w:cs="Times New Roman"/>
        </w:rPr>
        <w:t>show</w:t>
      </w:r>
      <w:proofErr w:type="gramEnd"/>
      <w:r w:rsidRPr="0088149F">
        <w:rPr>
          <w:rFonts w:ascii="Times New Roman" w:hAnsi="Times New Roman" w:cs="Times New Roman"/>
        </w:rPr>
        <w:t xml:space="preserve"> categories and customer view all the categories successfully. </w:t>
      </w:r>
    </w:p>
    <w:p w14:paraId="763CEE51" w14:textId="77777777" w:rsidR="00EC5370" w:rsidRPr="00EC5370" w:rsidRDefault="00EC5370" w:rsidP="00EC5370"/>
    <w:p w14:paraId="2DB209BC" w14:textId="6AE85C17" w:rsidR="005C2ABE" w:rsidRDefault="005C2ABE" w:rsidP="005C2ABE"/>
    <w:p w14:paraId="57469838" w14:textId="299B8447" w:rsidR="005C2ABE" w:rsidRDefault="005C2ABE" w:rsidP="005C2ABE">
      <w:pPr>
        <w:pStyle w:val="Heading3"/>
      </w:pPr>
      <w:bookmarkStart w:id="35" w:name="_Toc101427106"/>
      <w:bookmarkStart w:id="36" w:name="_Toc108451149"/>
      <w:r>
        <w:t>Sabahat Siddique (</w:t>
      </w:r>
      <w:r w:rsidR="00A938D9" w:rsidRPr="009718CF">
        <w:rPr>
          <w:rFonts w:ascii="Verdana" w:hAnsi="Verdana"/>
        </w:rPr>
        <w:t>FA20-BSE-054</w:t>
      </w:r>
      <w:r>
        <w:t>)</w:t>
      </w:r>
      <w:bookmarkEnd w:id="35"/>
      <w:bookmarkEnd w:id="36"/>
    </w:p>
    <w:p w14:paraId="4A4A9175" w14:textId="6FA6EB67" w:rsidR="005C2ABE" w:rsidRPr="00A840CA" w:rsidRDefault="005C2ABE" w:rsidP="005C2ABE">
      <w:pPr>
        <w:pStyle w:val="Heading4"/>
      </w:pPr>
      <w:bookmarkStart w:id="37" w:name="_Toc108451150"/>
      <w:r>
        <w:t xml:space="preserve">Use Case: </w:t>
      </w:r>
      <w:r w:rsidR="00AB5595">
        <w:t>Purchase Order</w:t>
      </w:r>
      <w:bookmarkEnd w:id="37"/>
    </w:p>
    <w:p w14:paraId="7D57A519" w14:textId="77777777" w:rsidR="00FC0D29" w:rsidRPr="004E12FE" w:rsidRDefault="00FC0D29" w:rsidP="00FC0D29">
      <w:pPr>
        <w:pStyle w:val="ListParagraph"/>
        <w:spacing w:after="160" w:line="259" w:lineRule="auto"/>
        <w:rPr>
          <w:b/>
          <w:bCs/>
        </w:rPr>
      </w:pPr>
      <w:bookmarkStart w:id="38" w:name="_Hlk105093111"/>
      <w:r w:rsidRPr="004A2355">
        <w:t>Customer arrives at</w:t>
      </w:r>
      <w:r>
        <w:rPr>
          <w:b/>
          <w:bCs/>
        </w:rPr>
        <w:t xml:space="preserve"> </w:t>
      </w:r>
      <w:r>
        <w:t>CMS to purchase order…customer request to system to show items…customer views all the items and choose the item which he or she wants to purchase…system verify that the product is available that is purchased by customer. After verification system asks the customer for payment method</w:t>
      </w:r>
      <w:r w:rsidRPr="004A2355">
        <w:rPr>
          <w:b/>
          <w:bCs/>
        </w:rPr>
        <w:t xml:space="preserve">.   </w:t>
      </w:r>
      <w:r w:rsidRPr="004A2355">
        <w:t xml:space="preserve">Customer </w:t>
      </w:r>
      <w:proofErr w:type="gramStart"/>
      <w:r w:rsidRPr="004A2355">
        <w:t>select</w:t>
      </w:r>
      <w:proofErr w:type="gramEnd"/>
      <w:r w:rsidRPr="004A2355">
        <w:t xml:space="preserve"> payment method</w:t>
      </w:r>
      <w:r w:rsidRPr="004A2355">
        <w:rPr>
          <w:b/>
          <w:bCs/>
        </w:rPr>
        <w:t xml:space="preserve"> </w:t>
      </w:r>
      <w:r w:rsidRPr="004A2355">
        <w:t xml:space="preserve">and purchased order successfully                                                                                                          </w:t>
      </w:r>
    </w:p>
    <w:p w14:paraId="0CFE49A4" w14:textId="09C334E6" w:rsidR="00AB5595" w:rsidRDefault="00AB5595" w:rsidP="00AB5595">
      <w:pPr>
        <w:pStyle w:val="Heading4"/>
      </w:pPr>
      <w:bookmarkStart w:id="39" w:name="_Toc108451151"/>
      <w:bookmarkEnd w:id="38"/>
      <w:r>
        <w:t>Use Case: return item</w:t>
      </w:r>
      <w:bookmarkEnd w:id="39"/>
    </w:p>
    <w:p w14:paraId="131B0582" w14:textId="77777777" w:rsidR="00FC0D29" w:rsidRDefault="00FC0D29" w:rsidP="00FC0D29">
      <w:pPr>
        <w:pStyle w:val="ListParagraph"/>
        <w:spacing w:after="160" w:line="256" w:lineRule="auto"/>
      </w:pPr>
      <w:r>
        <w:t xml:space="preserve">Customer asks to return the item.  System check that the return item is OK or not. System set the deadline for returning orders if the deadline pass send SORRY message to customer. If the deadline is not pass system allows to the customer to return the order. System also </w:t>
      </w:r>
      <w:proofErr w:type="gramStart"/>
      <w:r>
        <w:t>check</w:t>
      </w:r>
      <w:proofErr w:type="gramEnd"/>
      <w:r>
        <w:t xml:space="preserve"> return item ID and quantity</w:t>
      </w:r>
    </w:p>
    <w:p w14:paraId="20D10CA3" w14:textId="77777777" w:rsidR="00682D20" w:rsidRPr="00682D20" w:rsidRDefault="00682D20" w:rsidP="00682D20"/>
    <w:p w14:paraId="125BCC6E" w14:textId="7537EA38" w:rsidR="00AB5595" w:rsidRDefault="00AB5595" w:rsidP="00AB5595">
      <w:pPr>
        <w:pStyle w:val="Heading4"/>
      </w:pPr>
      <w:bookmarkStart w:id="40" w:name="_Toc108451152"/>
      <w:r>
        <w:t>Use Case: add to cart</w:t>
      </w:r>
      <w:bookmarkEnd w:id="40"/>
    </w:p>
    <w:p w14:paraId="269A4753" w14:textId="77777777" w:rsidR="00FC0D29" w:rsidRDefault="00FC0D29" w:rsidP="00FC0D29">
      <w:pPr>
        <w:pStyle w:val="ListParagraph"/>
        <w:spacing w:after="160" w:line="259" w:lineRule="auto"/>
      </w:pPr>
      <w:r>
        <w:t>Customer arrives at CMS to add item to cart. Customers request the system to show items. System shows all the available item to the customers. Customers view all the item which they want to add to cart. System checks the availability of product. If the product available system allows the customer to add item to cart</w:t>
      </w:r>
    </w:p>
    <w:p w14:paraId="7D215815" w14:textId="77777777" w:rsidR="00682D20" w:rsidRPr="00682D20" w:rsidRDefault="00682D20" w:rsidP="00682D20"/>
    <w:p w14:paraId="66BE661C" w14:textId="6546F084" w:rsidR="00AB5595" w:rsidRDefault="00AB5595" w:rsidP="00AB5595">
      <w:pPr>
        <w:pStyle w:val="Heading4"/>
      </w:pPr>
      <w:bookmarkStart w:id="41" w:name="_Toc108451153"/>
      <w:r>
        <w:t>Use Case: replace item</w:t>
      </w:r>
      <w:bookmarkEnd w:id="41"/>
    </w:p>
    <w:p w14:paraId="62BF5589" w14:textId="77777777" w:rsidR="00FC0D29" w:rsidRDefault="00FC0D29" w:rsidP="00FC0D29">
      <w:pPr>
        <w:pStyle w:val="ListParagraph"/>
        <w:spacing w:after="160" w:line="259" w:lineRule="auto"/>
      </w:pPr>
      <w:r>
        <w:t xml:space="preserve">Customer wants to replace the order. System check that the replacement of the order is possible or not. System check that the demand of the customer for the new item is available in stock or not. If stock is not available send msg to customer that the stock is unavailable. If stock available system </w:t>
      </w:r>
      <w:proofErr w:type="gramStart"/>
      <w:r>
        <w:t>allow</w:t>
      </w:r>
      <w:proofErr w:type="gramEnd"/>
      <w:r>
        <w:t xml:space="preserve"> the customer to replace the item. System also checks replace item ID and quantity as well.</w:t>
      </w:r>
    </w:p>
    <w:p w14:paraId="6D85D59C" w14:textId="77777777" w:rsidR="00682D20" w:rsidRPr="00682D20" w:rsidRDefault="00682D20" w:rsidP="00682D20"/>
    <w:p w14:paraId="31602B52" w14:textId="1B2B4D81" w:rsidR="00AB5595" w:rsidRDefault="00AB5595" w:rsidP="00AB5595">
      <w:pPr>
        <w:pStyle w:val="Heading4"/>
      </w:pPr>
      <w:bookmarkStart w:id="42" w:name="_Toc108451154"/>
      <w:r>
        <w:t>Use Case: delete item</w:t>
      </w:r>
      <w:bookmarkEnd w:id="42"/>
    </w:p>
    <w:p w14:paraId="518E95CC" w14:textId="77777777" w:rsidR="00FC0D29" w:rsidRDefault="00FC0D29" w:rsidP="00FC0D29">
      <w:pPr>
        <w:spacing w:after="160" w:line="259" w:lineRule="auto"/>
      </w:pPr>
      <w:r>
        <w:t>User arrives at CMS to delete items. User select the item that he wants to delete. User request to system to delete selected items.</w:t>
      </w:r>
    </w:p>
    <w:p w14:paraId="6749168B" w14:textId="77777777" w:rsidR="00682D20" w:rsidRPr="00682D20" w:rsidRDefault="00682D20" w:rsidP="00682D20"/>
    <w:p w14:paraId="31E915D2" w14:textId="77777777" w:rsidR="00AB5595" w:rsidRDefault="00AB5595" w:rsidP="00AB5595">
      <w:pPr>
        <w:spacing w:after="160" w:line="259" w:lineRule="auto"/>
      </w:pPr>
    </w:p>
    <w:p w14:paraId="29BB0BAC" w14:textId="17EF57E4" w:rsidR="005C2ABE" w:rsidRPr="00A840CA" w:rsidRDefault="005C2ABE" w:rsidP="005C2ABE"/>
    <w:p w14:paraId="21CD0AB3" w14:textId="07BB9AFB" w:rsidR="005C2ABE" w:rsidRDefault="005C2ABE" w:rsidP="005C2ABE"/>
    <w:p w14:paraId="6EBDEE61" w14:textId="03AAEB2B" w:rsidR="005C2ABE" w:rsidRDefault="005C2ABE" w:rsidP="005C2ABE">
      <w:pPr>
        <w:pStyle w:val="Heading3"/>
      </w:pPr>
      <w:bookmarkStart w:id="43" w:name="_Toc108451155"/>
      <w:r>
        <w:lastRenderedPageBreak/>
        <w:t>Umama Noor (</w:t>
      </w:r>
      <w:r w:rsidR="00A938D9" w:rsidRPr="009718CF">
        <w:rPr>
          <w:rFonts w:ascii="Verdana" w:hAnsi="Verdana"/>
        </w:rPr>
        <w:t>FA20-BSE-055</w:t>
      </w:r>
      <w:r>
        <w:t>)</w:t>
      </w:r>
      <w:bookmarkEnd w:id="43"/>
    </w:p>
    <w:p w14:paraId="076F0477" w14:textId="08F8BED3" w:rsidR="005C2ABE" w:rsidRPr="009B28A2" w:rsidRDefault="005C2ABE" w:rsidP="005C2ABE">
      <w:pPr>
        <w:pStyle w:val="Heading4"/>
        <w:rPr>
          <w:b/>
          <w:bCs/>
        </w:rPr>
      </w:pPr>
      <w:bookmarkStart w:id="44" w:name="_Toc108451156"/>
      <w:r w:rsidRPr="009B28A2">
        <w:rPr>
          <w:b/>
          <w:bCs/>
        </w:rPr>
        <w:t xml:space="preserve">Use Case: </w:t>
      </w:r>
      <w:r w:rsidR="006238DF" w:rsidRPr="009B28A2">
        <w:rPr>
          <w:b/>
          <w:bCs/>
        </w:rPr>
        <w:t>place order</w:t>
      </w:r>
      <w:bookmarkEnd w:id="44"/>
    </w:p>
    <w:p w14:paraId="1AD77D4E" w14:textId="717EBA21" w:rsidR="00EC5370" w:rsidRPr="009B28A2" w:rsidRDefault="00EC5370" w:rsidP="009B28A2">
      <w:pPr>
        <w:rPr>
          <w:rFonts w:asciiTheme="minorHAnsi" w:hAnsiTheme="minorHAnsi" w:cstheme="minorHAnsi"/>
          <w:sz w:val="24"/>
          <w:szCs w:val="24"/>
        </w:rPr>
      </w:pPr>
      <w:r w:rsidRPr="009B28A2">
        <w:rPr>
          <w:rFonts w:asciiTheme="minorHAnsi" w:hAnsiTheme="minorHAnsi" w:cstheme="minorHAnsi"/>
          <w:sz w:val="24"/>
          <w:szCs w:val="24"/>
        </w:rPr>
        <w:t>Customer opens the CMS to place order.</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Customer requests the system to show items.</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System display items list to the Customer.</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Customer adds items to shopping cart.</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System display message indicate the item added to shopping cart.</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 xml:space="preserve">Customer proceeds to checkout. System ask user provide shipping and billing information. Customer provides shipping and billing information. System confirms the shipping information, process the </w:t>
      </w:r>
      <w:proofErr w:type="gramStart"/>
      <w:r w:rsidRPr="009B28A2">
        <w:rPr>
          <w:rFonts w:asciiTheme="minorHAnsi" w:hAnsiTheme="minorHAnsi" w:cstheme="minorHAnsi"/>
          <w:sz w:val="24"/>
          <w:szCs w:val="24"/>
        </w:rPr>
        <w:t>order</w:t>
      </w:r>
      <w:proofErr w:type="gramEnd"/>
      <w:r w:rsidRPr="009B28A2">
        <w:rPr>
          <w:rFonts w:asciiTheme="minorHAnsi" w:hAnsiTheme="minorHAnsi" w:cstheme="minorHAnsi"/>
          <w:sz w:val="24"/>
          <w:szCs w:val="24"/>
        </w:rPr>
        <w:t xml:space="preserve"> and ship out the items.</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Customer receives the items.</w:t>
      </w:r>
    </w:p>
    <w:p w14:paraId="0B0A2F6A" w14:textId="20C9B7D2" w:rsidR="009B28A2" w:rsidRPr="009B28A2" w:rsidRDefault="006238DF" w:rsidP="009B28A2">
      <w:pPr>
        <w:pStyle w:val="Heading4"/>
        <w:rPr>
          <w:b/>
          <w:bCs/>
        </w:rPr>
      </w:pPr>
      <w:bookmarkStart w:id="45" w:name="_Toc108451157"/>
      <w:r w:rsidRPr="009B28A2">
        <w:rPr>
          <w:b/>
          <w:bCs/>
        </w:rPr>
        <w:t>Use Case: track order</w:t>
      </w:r>
      <w:bookmarkEnd w:id="45"/>
    </w:p>
    <w:p w14:paraId="36C0624E" w14:textId="40662D16" w:rsidR="00EC5370" w:rsidRPr="009B28A2" w:rsidRDefault="00EC5370" w:rsidP="009B28A2">
      <w:pPr>
        <w:rPr>
          <w:rFonts w:asciiTheme="minorHAnsi" w:hAnsiTheme="minorHAnsi" w:cstheme="minorHAnsi"/>
          <w:b/>
          <w:bCs/>
          <w:sz w:val="24"/>
          <w:szCs w:val="24"/>
          <w:u w:val="single"/>
        </w:rPr>
      </w:pPr>
      <w:r w:rsidRPr="009B28A2">
        <w:rPr>
          <w:rFonts w:asciiTheme="minorHAnsi" w:hAnsiTheme="minorHAnsi" w:cstheme="minorHAnsi"/>
          <w:color w:val="000000"/>
          <w:sz w:val="24"/>
          <w:szCs w:val="24"/>
          <w:shd w:val="clear" w:color="auto" w:fill="FFFFFF"/>
        </w:rPr>
        <w:t>After the user has selected items to purchase and then order the items.</w:t>
      </w:r>
      <w:r w:rsidR="009B28A2">
        <w:rPr>
          <w:rFonts w:asciiTheme="minorHAnsi" w:hAnsiTheme="minorHAnsi" w:cstheme="minorHAnsi"/>
          <w:b/>
          <w:bCs/>
          <w:sz w:val="24"/>
          <w:szCs w:val="24"/>
          <w:u w:val="single"/>
        </w:rPr>
        <w:t xml:space="preserve"> </w:t>
      </w:r>
      <w:r w:rsidRPr="009B28A2">
        <w:rPr>
          <w:rFonts w:asciiTheme="minorHAnsi" w:hAnsiTheme="minorHAnsi" w:cstheme="minorHAnsi"/>
          <w:color w:val="000000"/>
          <w:sz w:val="24"/>
          <w:szCs w:val="24"/>
          <w:shd w:val="clear" w:color="auto" w:fill="FFFFFF"/>
        </w:rPr>
        <w:t xml:space="preserve">The user will provide payment and shipping information. The system will respond with confirmation of the order and a tracking number that the user can use to check on order status in the future. </w:t>
      </w:r>
      <w:r w:rsidRPr="009B28A2">
        <w:rPr>
          <w:rFonts w:asciiTheme="minorHAnsi" w:hAnsiTheme="minorHAnsi" w:cstheme="minorHAnsi"/>
          <w:sz w:val="24"/>
          <w:szCs w:val="24"/>
        </w:rPr>
        <w:t>System verifies the availability of selected product, payment from customer and then delivers or track order to the customer address.</w:t>
      </w:r>
    </w:p>
    <w:p w14:paraId="047248B6" w14:textId="15B40A4A" w:rsidR="006238DF" w:rsidRPr="009B28A2" w:rsidRDefault="006238DF" w:rsidP="006238DF">
      <w:pPr>
        <w:pStyle w:val="Heading4"/>
        <w:rPr>
          <w:b/>
          <w:bCs/>
        </w:rPr>
      </w:pPr>
      <w:bookmarkStart w:id="46" w:name="_Toc108451158"/>
      <w:r w:rsidRPr="009B28A2">
        <w:rPr>
          <w:b/>
          <w:bCs/>
        </w:rPr>
        <w:t>Use Case: manage order</w:t>
      </w:r>
      <w:bookmarkEnd w:id="46"/>
    </w:p>
    <w:p w14:paraId="36FB7A72" w14:textId="2C800D41" w:rsidR="00EC5370" w:rsidRPr="009B28A2" w:rsidRDefault="00EC5370" w:rsidP="00715775">
      <w:pPr>
        <w:rPr>
          <w:rFonts w:asciiTheme="minorHAnsi" w:hAnsiTheme="minorHAnsi" w:cstheme="minorHAnsi"/>
          <w:sz w:val="24"/>
          <w:szCs w:val="24"/>
        </w:rPr>
      </w:pPr>
      <w:r w:rsidRPr="009B28A2">
        <w:rPr>
          <w:rFonts w:asciiTheme="minorHAnsi" w:hAnsiTheme="minorHAnsi" w:cstheme="minorHAnsi"/>
          <w:sz w:val="24"/>
          <w:szCs w:val="24"/>
        </w:rPr>
        <w:t>Manager’s responsibility is to</w:t>
      </w:r>
      <w:r w:rsidR="00715775">
        <w:rPr>
          <w:rFonts w:asciiTheme="minorHAnsi" w:hAnsiTheme="minorHAnsi" w:cstheme="minorHAnsi"/>
          <w:sz w:val="24"/>
          <w:szCs w:val="24"/>
        </w:rPr>
        <w:t xml:space="preserve"> add the items in stock and then manage the customer’s order. </w:t>
      </w:r>
      <w:r w:rsidRPr="009B28A2">
        <w:rPr>
          <w:rFonts w:asciiTheme="minorHAnsi" w:hAnsiTheme="minorHAnsi" w:cstheme="minorHAnsi"/>
          <w:sz w:val="24"/>
          <w:szCs w:val="24"/>
        </w:rPr>
        <w:t>Customer requests the system to show the details of the product.</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System first verifies that customer is authorized to system.</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After verification system will show the details of product to the customer.</w:t>
      </w:r>
    </w:p>
    <w:p w14:paraId="2F5C29C3" w14:textId="2031A600" w:rsidR="006238DF" w:rsidRPr="009B28A2" w:rsidRDefault="006238DF" w:rsidP="006238DF">
      <w:pPr>
        <w:pStyle w:val="Heading4"/>
        <w:rPr>
          <w:b/>
          <w:bCs/>
        </w:rPr>
      </w:pPr>
      <w:bookmarkStart w:id="47" w:name="_Toc108451159"/>
      <w:r w:rsidRPr="009B28A2">
        <w:rPr>
          <w:b/>
          <w:bCs/>
        </w:rPr>
        <w:t>Use Case: Payment</w:t>
      </w:r>
      <w:bookmarkEnd w:id="47"/>
    </w:p>
    <w:p w14:paraId="2BBA103D" w14:textId="62585346" w:rsidR="00EC5370" w:rsidRPr="009B28A2" w:rsidRDefault="00EC5370" w:rsidP="009B28A2">
      <w:pPr>
        <w:rPr>
          <w:rFonts w:asciiTheme="minorHAnsi" w:hAnsiTheme="minorHAnsi" w:cstheme="minorHAnsi"/>
          <w:sz w:val="24"/>
          <w:szCs w:val="24"/>
        </w:rPr>
      </w:pPr>
      <w:r w:rsidRPr="009B28A2">
        <w:rPr>
          <w:rFonts w:asciiTheme="minorHAnsi" w:hAnsiTheme="minorHAnsi" w:cstheme="minorHAnsi"/>
          <w:sz w:val="24"/>
          <w:szCs w:val="24"/>
        </w:rPr>
        <w:t>Customer opens the CMS to place order.</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After placing the order customer requests for the payment process.</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System shows the secure payment method to the customers.</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Payment method involves cash on delivery or online payment through Easypaisa or ATM.</w:t>
      </w:r>
    </w:p>
    <w:p w14:paraId="7DBAE7CA" w14:textId="77777777" w:rsidR="006238DF" w:rsidRPr="009B28A2" w:rsidRDefault="006238DF" w:rsidP="006238DF">
      <w:pPr>
        <w:pStyle w:val="Heading4"/>
        <w:rPr>
          <w:b/>
          <w:bCs/>
        </w:rPr>
      </w:pPr>
      <w:bookmarkStart w:id="48" w:name="_Toc108451160"/>
      <w:r w:rsidRPr="009B28A2">
        <w:rPr>
          <w:b/>
          <w:bCs/>
        </w:rPr>
        <w:t>Use Case: Process Sale</w:t>
      </w:r>
      <w:bookmarkEnd w:id="48"/>
    </w:p>
    <w:p w14:paraId="4B1F6F5E" w14:textId="415BE34C" w:rsidR="00EC5370" w:rsidRPr="009B28A2" w:rsidRDefault="00EC5370" w:rsidP="009B28A2">
      <w:pPr>
        <w:rPr>
          <w:rFonts w:asciiTheme="minorHAnsi" w:hAnsiTheme="minorHAnsi" w:cstheme="minorHAnsi"/>
          <w:sz w:val="24"/>
          <w:szCs w:val="24"/>
        </w:rPr>
      </w:pPr>
      <w:r w:rsidRPr="009B28A2">
        <w:rPr>
          <w:rFonts w:asciiTheme="minorHAnsi" w:hAnsiTheme="minorHAnsi" w:cstheme="minorHAnsi"/>
          <w:sz w:val="24"/>
          <w:szCs w:val="24"/>
        </w:rPr>
        <w:t>A customer opens a checkout with items to purchase. The cashier uses the POS system to record each purchased item. The system presents a running total and line-item details. The customer enters payment information, which the system validates and records. The system updates inventory. The customer receives a receipt from the system and then leaves with the items.</w:t>
      </w:r>
    </w:p>
    <w:p w14:paraId="3F02059B" w14:textId="77777777" w:rsidR="006238DF" w:rsidRPr="00A840CA" w:rsidRDefault="006238DF" w:rsidP="005C2ABE"/>
    <w:p w14:paraId="45540003" w14:textId="5730E226" w:rsidR="005C2ABE" w:rsidRDefault="005C2ABE" w:rsidP="005C2ABE">
      <w:pPr>
        <w:pStyle w:val="Heading3"/>
      </w:pPr>
      <w:bookmarkStart w:id="49" w:name="_Toc108451161"/>
      <w:r>
        <w:t>Farhan Khan (</w:t>
      </w:r>
      <w:r w:rsidR="00A938D9" w:rsidRPr="009718CF">
        <w:rPr>
          <w:rFonts w:ascii="Verdana" w:hAnsi="Verdana"/>
        </w:rPr>
        <w:t>FA20-BSE-069</w:t>
      </w:r>
      <w:r>
        <w:t>)</w:t>
      </w:r>
      <w:bookmarkEnd w:id="49"/>
    </w:p>
    <w:p w14:paraId="4291522D" w14:textId="66DFA9BD" w:rsidR="005C2ABE" w:rsidRDefault="005C2ABE" w:rsidP="005C2ABE">
      <w:pPr>
        <w:pStyle w:val="Heading4"/>
      </w:pPr>
      <w:bookmarkStart w:id="50" w:name="_Toc108451162"/>
      <w:r>
        <w:t xml:space="preserve">Use Case: </w:t>
      </w:r>
      <w:r w:rsidR="00B0678B">
        <w:t>add stock</w:t>
      </w:r>
      <w:bookmarkEnd w:id="50"/>
    </w:p>
    <w:p w14:paraId="270C2BE6" w14:textId="77777777" w:rsidR="004E6AB5" w:rsidRPr="004E6AB5" w:rsidRDefault="004E6AB5" w:rsidP="004E6AB5">
      <w:pPr>
        <w:rPr>
          <w:sz w:val="24"/>
          <w:szCs w:val="24"/>
        </w:rPr>
      </w:pPr>
      <w:r w:rsidRPr="004E6AB5">
        <w:rPr>
          <w:sz w:val="24"/>
          <w:szCs w:val="24"/>
        </w:rPr>
        <w:t xml:space="preserve">Shopkeeper and manager both have the rights to add stock in the store. Managers must determine which brands would be the best fit, from there, if he feel like it’s going to be a mutually beneficial then make an appointment to see the items. The manger must know the </w:t>
      </w:r>
      <w:r w:rsidRPr="004E6AB5">
        <w:rPr>
          <w:sz w:val="24"/>
          <w:szCs w:val="24"/>
        </w:rPr>
        <w:lastRenderedPageBreak/>
        <w:t>rules about buying internationally too. After you buy the items then Shopkeeper add the stock to the store inventory with the item name, id, price, description, and brand.</w:t>
      </w:r>
    </w:p>
    <w:p w14:paraId="2D7FACED" w14:textId="77777777" w:rsidR="00B0678B" w:rsidRPr="00B0678B" w:rsidRDefault="00B0678B" w:rsidP="00B0678B"/>
    <w:p w14:paraId="5B3B4523" w14:textId="4E0977AD" w:rsidR="00EC5370" w:rsidRDefault="00EC5370" w:rsidP="00EC5370">
      <w:pPr>
        <w:pStyle w:val="Heading4"/>
      </w:pPr>
      <w:bookmarkStart w:id="51" w:name="_Toc108451163"/>
      <w:r>
        <w:t>Use Case:</w:t>
      </w:r>
      <w:r w:rsidR="00B0678B">
        <w:t xml:space="preserve"> return defective</w:t>
      </w:r>
      <w:bookmarkEnd w:id="51"/>
    </w:p>
    <w:p w14:paraId="1EFC8132" w14:textId="77777777" w:rsidR="004E6AB5" w:rsidRPr="004E6AB5" w:rsidRDefault="004E6AB5" w:rsidP="004E6AB5">
      <w:pPr>
        <w:rPr>
          <w:sz w:val="24"/>
          <w:szCs w:val="24"/>
        </w:rPr>
      </w:pPr>
      <w:r w:rsidRPr="004E6AB5">
        <w:rPr>
          <w:sz w:val="24"/>
          <w:szCs w:val="24"/>
        </w:rPr>
        <w:t>The customer rights act gives you a clear early right to reject the goods that are unsatisfactory quality. The store must stop selling these items and delete the records of those items from the database of the store and then return it.</w:t>
      </w:r>
    </w:p>
    <w:p w14:paraId="5C410B20" w14:textId="77777777" w:rsidR="00B0678B" w:rsidRPr="00B0678B" w:rsidRDefault="00B0678B" w:rsidP="00B0678B"/>
    <w:p w14:paraId="0BD834DF" w14:textId="1030D975" w:rsidR="00EC5370" w:rsidRDefault="00EC5370" w:rsidP="00EC5370">
      <w:pPr>
        <w:pStyle w:val="Heading4"/>
      </w:pPr>
      <w:bookmarkStart w:id="52" w:name="_Toc108451164"/>
      <w:r>
        <w:t xml:space="preserve">Use Case: </w:t>
      </w:r>
      <w:r w:rsidR="00B0678B">
        <w:t>refill store</w:t>
      </w:r>
      <w:bookmarkEnd w:id="52"/>
    </w:p>
    <w:p w14:paraId="008991B6" w14:textId="1D4A814D" w:rsidR="004E6AB5" w:rsidRPr="004E6AB5" w:rsidRDefault="0064148E" w:rsidP="004E6AB5">
      <w:pPr>
        <w:rPr>
          <w:sz w:val="24"/>
          <w:szCs w:val="24"/>
        </w:rPr>
      </w:pPr>
      <w:r>
        <w:rPr>
          <w:sz w:val="24"/>
          <w:szCs w:val="24"/>
        </w:rPr>
        <w:t xml:space="preserve">This use case </w:t>
      </w:r>
      <w:r w:rsidR="00191F3F">
        <w:rPr>
          <w:sz w:val="24"/>
          <w:szCs w:val="24"/>
        </w:rPr>
        <w:t>allows</w:t>
      </w:r>
      <w:r>
        <w:rPr>
          <w:sz w:val="24"/>
          <w:szCs w:val="24"/>
        </w:rPr>
        <w:t xml:space="preserve"> to refill the store if its empty. </w:t>
      </w:r>
      <w:r w:rsidR="004E6AB5" w:rsidRPr="004E6AB5">
        <w:rPr>
          <w:sz w:val="24"/>
          <w:szCs w:val="24"/>
        </w:rPr>
        <w:t>Once an item is less than the safety stock, then the store manager needs to place order for all the items that need to be refilled based on the available stock.</w:t>
      </w:r>
    </w:p>
    <w:p w14:paraId="3D1319F9" w14:textId="77777777" w:rsidR="00B0678B" w:rsidRPr="00B0678B" w:rsidRDefault="00B0678B" w:rsidP="00B0678B"/>
    <w:p w14:paraId="2771FE73" w14:textId="77777777" w:rsidR="00EC5370" w:rsidRPr="00EC5370" w:rsidRDefault="00EC5370" w:rsidP="00EC5370"/>
    <w:p w14:paraId="12889E17" w14:textId="696976BD" w:rsidR="005C2ABE" w:rsidRDefault="005C2ABE" w:rsidP="005C2ABE">
      <w:pPr>
        <w:pStyle w:val="Heading3"/>
      </w:pPr>
      <w:bookmarkStart w:id="53" w:name="_Toc108451165"/>
      <w:r>
        <w:t>Bilal Khan (</w:t>
      </w:r>
      <w:r w:rsidR="00A938D9" w:rsidRPr="009718CF">
        <w:rPr>
          <w:rFonts w:ascii="Verdana" w:hAnsi="Verdana"/>
        </w:rPr>
        <w:t>FA20-BSE-071</w:t>
      </w:r>
      <w:r>
        <w:t>)</w:t>
      </w:r>
      <w:bookmarkEnd w:id="53"/>
    </w:p>
    <w:p w14:paraId="1E259A72" w14:textId="4B19221E" w:rsidR="005C2ABE" w:rsidRDefault="005C2ABE" w:rsidP="005C2ABE">
      <w:pPr>
        <w:pStyle w:val="Heading4"/>
      </w:pPr>
      <w:bookmarkStart w:id="54" w:name="_Toc108451166"/>
      <w:r>
        <w:t xml:space="preserve">Use Case: </w:t>
      </w:r>
      <w:r w:rsidR="00A73784">
        <w:t>generate report</w:t>
      </w:r>
      <w:bookmarkEnd w:id="54"/>
    </w:p>
    <w:p w14:paraId="1E3EADDF" w14:textId="002C1CEF" w:rsidR="00A73784" w:rsidRPr="00A73784" w:rsidRDefault="00A73784" w:rsidP="00A73784">
      <w:r>
        <w:rPr>
          <w:rFonts w:ascii="Verdana" w:hAnsi="Verdana"/>
          <w:b/>
          <w:color w:val="000000"/>
          <w:szCs w:val="20"/>
        </w:rPr>
        <w:t xml:space="preserve">     </w:t>
      </w:r>
      <w:r>
        <w:rPr>
          <w:sz w:val="24"/>
          <w:shd w:val="clear" w:color="auto" w:fill="FFFFFF"/>
        </w:rPr>
        <w:t xml:space="preserve">This use case allow to generate report of the solid product which </w:t>
      </w:r>
      <w:proofErr w:type="gramStart"/>
      <w:r>
        <w:rPr>
          <w:sz w:val="24"/>
          <w:shd w:val="clear" w:color="auto" w:fill="FFFFFF"/>
        </w:rPr>
        <w:t>daily ,</w:t>
      </w:r>
      <w:proofErr w:type="gramEnd"/>
      <w:r>
        <w:rPr>
          <w:sz w:val="24"/>
          <w:shd w:val="clear" w:color="auto" w:fill="FFFFFF"/>
        </w:rPr>
        <w:t xml:space="preserve"> weekly , and  monthly sold products .An admin login into system and view the sales report. On the basis of sales report shopkeeper generate a report to </w:t>
      </w:r>
      <w:proofErr w:type="gramStart"/>
      <w:r>
        <w:rPr>
          <w:sz w:val="24"/>
          <w:shd w:val="clear" w:color="auto" w:fill="FFFFFF"/>
        </w:rPr>
        <w:t>admin  which</w:t>
      </w:r>
      <w:proofErr w:type="gramEnd"/>
      <w:r>
        <w:rPr>
          <w:sz w:val="24"/>
          <w:shd w:val="clear" w:color="auto" w:fill="FFFFFF"/>
        </w:rPr>
        <w:t xml:space="preserve"> product most sold. In this report a brief detail of </w:t>
      </w:r>
      <w:proofErr w:type="gramStart"/>
      <w:r>
        <w:rPr>
          <w:sz w:val="24"/>
          <w:shd w:val="clear" w:color="auto" w:fill="FFFFFF"/>
        </w:rPr>
        <w:t>products .Admin</w:t>
      </w:r>
      <w:proofErr w:type="gramEnd"/>
      <w:r>
        <w:rPr>
          <w:sz w:val="24"/>
          <w:shd w:val="clear" w:color="auto" w:fill="FFFFFF"/>
        </w:rPr>
        <w:t xml:space="preserve"> check report on daily or monthly  sales report.</w:t>
      </w:r>
    </w:p>
    <w:p w14:paraId="4BEA49FE" w14:textId="5BE7D387" w:rsidR="00EC5370" w:rsidRDefault="00EC5370" w:rsidP="00EC5370">
      <w:pPr>
        <w:pStyle w:val="Heading4"/>
      </w:pPr>
      <w:bookmarkStart w:id="55" w:name="_Toc108451167"/>
      <w:r>
        <w:t xml:space="preserve">Use Case: </w:t>
      </w:r>
      <w:r w:rsidR="00A73784">
        <w:t>view sales report</w:t>
      </w:r>
      <w:bookmarkEnd w:id="55"/>
    </w:p>
    <w:p w14:paraId="67AABA88" w14:textId="1A407B91" w:rsidR="00A73784" w:rsidRPr="00A73784" w:rsidRDefault="00A73784" w:rsidP="00A73784">
      <w:r>
        <w:rPr>
          <w:sz w:val="24"/>
          <w:shd w:val="clear" w:color="auto" w:fill="FFFFFF"/>
        </w:rPr>
        <w:t xml:space="preserve">This use case allow admin to view sales report check the </w:t>
      </w:r>
      <w:proofErr w:type="gramStart"/>
      <w:r>
        <w:rPr>
          <w:sz w:val="24"/>
          <w:shd w:val="clear" w:color="auto" w:fill="FFFFFF"/>
        </w:rPr>
        <w:t>daily ,</w:t>
      </w:r>
      <w:proofErr w:type="gramEnd"/>
      <w:r>
        <w:rPr>
          <w:sz w:val="24"/>
          <w:shd w:val="clear" w:color="auto" w:fill="FFFFFF"/>
        </w:rPr>
        <w:t xml:space="preserve"> weekly , and monthly  . In this report a brief detail of </w:t>
      </w:r>
      <w:proofErr w:type="gramStart"/>
      <w:r>
        <w:rPr>
          <w:sz w:val="24"/>
          <w:shd w:val="clear" w:color="auto" w:fill="FFFFFF"/>
        </w:rPr>
        <w:t>products .Admin</w:t>
      </w:r>
      <w:proofErr w:type="gramEnd"/>
      <w:r>
        <w:rPr>
          <w:sz w:val="24"/>
          <w:shd w:val="clear" w:color="auto" w:fill="FFFFFF"/>
        </w:rPr>
        <w:t xml:space="preserve"> or shopkeeper check view sales report on daily bases.</w:t>
      </w:r>
    </w:p>
    <w:p w14:paraId="762571D8" w14:textId="39C0E75A" w:rsidR="00EC5370" w:rsidRDefault="00EC5370" w:rsidP="00EC5370">
      <w:pPr>
        <w:pStyle w:val="Heading4"/>
      </w:pPr>
      <w:bookmarkStart w:id="56" w:name="_Toc108451168"/>
      <w:r>
        <w:t xml:space="preserve">Use Case: </w:t>
      </w:r>
      <w:r w:rsidR="00A73784">
        <w:t>view profit report</w:t>
      </w:r>
      <w:bookmarkEnd w:id="56"/>
    </w:p>
    <w:p w14:paraId="38783672" w14:textId="08519101" w:rsidR="00A73784" w:rsidRPr="00A73784" w:rsidRDefault="00A73784" w:rsidP="00A73784">
      <w:r w:rsidRPr="00A73784">
        <w:t>User enter into cosmetic management system and to review the profit of sold products.  The user calculates profit based on the cost and sales price in use at the time.</w:t>
      </w:r>
    </w:p>
    <w:p w14:paraId="158D6874" w14:textId="189676C8" w:rsidR="00EC5370" w:rsidRDefault="00EC5370" w:rsidP="00EC5370">
      <w:pPr>
        <w:pStyle w:val="Heading4"/>
      </w:pPr>
      <w:bookmarkStart w:id="57" w:name="_Toc108451169"/>
      <w:r>
        <w:t xml:space="preserve">Use Case: </w:t>
      </w:r>
      <w:r w:rsidR="00A73784">
        <w:t>view loss report</w:t>
      </w:r>
      <w:bookmarkEnd w:id="57"/>
    </w:p>
    <w:p w14:paraId="5F578662" w14:textId="032E3710" w:rsidR="00A73784" w:rsidRPr="00A73784" w:rsidRDefault="00A73784" w:rsidP="00A73784">
      <w:r w:rsidRPr="00A73784">
        <w:t xml:space="preserve">      </w:t>
      </w:r>
      <w:r w:rsidRPr="00A73784">
        <w:tab/>
        <w:t xml:space="preserve">User enter into cosmetic management system and to review the loss of sold products.  The user calculates loss based on the cost and sales price in use at the time. An admin generate a report which specify loss in </w:t>
      </w:r>
      <w:proofErr w:type="gramStart"/>
      <w:r w:rsidRPr="00A73784">
        <w:t>daily ,weekly</w:t>
      </w:r>
      <w:proofErr w:type="gramEnd"/>
      <w:r w:rsidRPr="00A73784">
        <w:t xml:space="preserve"> ,monthly.</w:t>
      </w:r>
    </w:p>
    <w:p w14:paraId="6CECDCB7" w14:textId="4B5AC1DD" w:rsidR="00EC5370" w:rsidRDefault="00EC5370" w:rsidP="00EC5370">
      <w:pPr>
        <w:pStyle w:val="Heading4"/>
      </w:pPr>
      <w:bookmarkStart w:id="58" w:name="_Toc108451170"/>
      <w:r>
        <w:t xml:space="preserve">Use Case: </w:t>
      </w:r>
      <w:r w:rsidR="00A73784">
        <w:t>edit report</w:t>
      </w:r>
      <w:bookmarkEnd w:id="58"/>
    </w:p>
    <w:p w14:paraId="73CC2648" w14:textId="32122FCE" w:rsidR="00A73784" w:rsidRPr="00A73784" w:rsidRDefault="00A73784" w:rsidP="00A73784">
      <w:r w:rsidRPr="00A73784">
        <w:t xml:space="preserve">User enter into cosmetic management system and edit in the report of </w:t>
      </w:r>
      <w:proofErr w:type="gramStart"/>
      <w:r w:rsidRPr="00A73784">
        <w:t>products .</w:t>
      </w:r>
      <w:proofErr w:type="gramEnd"/>
      <w:r w:rsidRPr="00A73784">
        <w:t xml:space="preserve"> Shopkeeper sold more product in old report in this he will edit in report and generate new report to customer.</w:t>
      </w:r>
    </w:p>
    <w:p w14:paraId="43354C53" w14:textId="77777777" w:rsidR="005C2ABE" w:rsidRPr="00A840CA" w:rsidRDefault="005C2ABE" w:rsidP="005C2ABE"/>
    <w:p w14:paraId="58FD9B8B" w14:textId="391822D6" w:rsidR="001C631B" w:rsidRDefault="00731C3F" w:rsidP="001C631B">
      <w:pPr>
        <w:pStyle w:val="Heading2"/>
      </w:pPr>
      <w:bookmarkStart w:id="59" w:name="_Toc108451171"/>
      <w:r>
        <w:t xml:space="preserve">2.3 </w:t>
      </w:r>
      <w:r w:rsidR="001C631B">
        <w:t>Fully Dressed Use Cases</w:t>
      </w:r>
      <w:bookmarkEnd w:id="59"/>
    </w:p>
    <w:p w14:paraId="68E5B8AA" w14:textId="77777777" w:rsidR="005C2ABE" w:rsidRPr="00A840CA" w:rsidRDefault="005C2ABE" w:rsidP="00250591"/>
    <w:p w14:paraId="793C19DD" w14:textId="159B1202" w:rsidR="00250591" w:rsidRDefault="002B204F" w:rsidP="00250591">
      <w:pPr>
        <w:pStyle w:val="Heading3"/>
      </w:pPr>
      <w:bookmarkStart w:id="60" w:name="_Toc101427050"/>
      <w:bookmarkStart w:id="61" w:name="_Toc108451172"/>
      <w:r>
        <w:t>Talah khan</w:t>
      </w:r>
      <w:r w:rsidR="00250591">
        <w:t xml:space="preserve"> (</w:t>
      </w:r>
      <w:r>
        <w:t>FA20-BSE-042</w:t>
      </w:r>
      <w:r w:rsidR="00250591">
        <w:t>)</w:t>
      </w:r>
      <w:bookmarkEnd w:id="60"/>
      <w:bookmarkEnd w:id="61"/>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8015"/>
      </w:tblGrid>
      <w:tr w:rsidR="007D37DE" w14:paraId="27ABE4A8" w14:textId="77777777" w:rsidTr="007509E6">
        <w:trPr>
          <w:tblHeader/>
          <w:tblCellSpacing w:w="0" w:type="dxa"/>
        </w:trPr>
        <w:tc>
          <w:tcPr>
            <w:tcW w:w="0" w:type="auto"/>
            <w:tcBorders>
              <w:top w:val="nil"/>
              <w:left w:val="nil"/>
              <w:bottom w:val="nil"/>
              <w:right w:val="nil"/>
            </w:tcBorders>
            <w:vAlign w:val="center"/>
            <w:hideMark/>
          </w:tcPr>
          <w:p w14:paraId="7DD32128" w14:textId="77777777" w:rsidR="007D37DE" w:rsidRDefault="007D37DE" w:rsidP="007509E6">
            <w:pPr>
              <w:pStyle w:val="Heading4"/>
            </w:pPr>
            <w:bookmarkStart w:id="62" w:name="_Toc101427051"/>
            <w:bookmarkStart w:id="63" w:name="_Toc108451173"/>
            <w:r>
              <w:t xml:space="preserve">Use Case UC1: </w:t>
            </w:r>
            <w:bookmarkEnd w:id="62"/>
            <w:r>
              <w:t>register account</w:t>
            </w:r>
            <w:bookmarkEnd w:id="63"/>
          </w:p>
        </w:tc>
      </w:tr>
      <w:tr w:rsidR="007D37DE" w14:paraId="188EC2D9" w14:textId="77777777" w:rsidTr="007509E6">
        <w:trPr>
          <w:tblHeader/>
          <w:tblCellSpacing w:w="0" w:type="dxa"/>
        </w:trPr>
        <w:tc>
          <w:tcPr>
            <w:tcW w:w="0" w:type="auto"/>
            <w:hideMark/>
          </w:tcPr>
          <w:p w14:paraId="086FD4E1" w14:textId="77777777" w:rsidR="007D37DE" w:rsidRDefault="007D37DE" w:rsidP="007509E6">
            <w:pPr>
              <w:pStyle w:val="doctext"/>
            </w:pPr>
            <w:r w:rsidRPr="00250591">
              <w:rPr>
                <w:rStyle w:val="docemphstrong"/>
                <w:b/>
                <w:bCs/>
              </w:rPr>
              <w:t>Scope</w:t>
            </w:r>
            <w:r>
              <w:t>: cosmetic management system</w:t>
            </w:r>
          </w:p>
          <w:p w14:paraId="45467908" w14:textId="77777777" w:rsidR="007D37DE" w:rsidRDefault="007D37DE" w:rsidP="007509E6">
            <w:pPr>
              <w:pStyle w:val="doctext"/>
            </w:pPr>
            <w:r w:rsidRPr="00250591">
              <w:rPr>
                <w:rStyle w:val="docemphstrong"/>
                <w:b/>
                <w:bCs/>
              </w:rPr>
              <w:t>Level</w:t>
            </w:r>
            <w:r>
              <w:t>: user goal</w:t>
            </w:r>
          </w:p>
          <w:p w14:paraId="3B9DF1B6" w14:textId="77777777" w:rsidR="007D37DE" w:rsidRDefault="007D37DE" w:rsidP="007509E6">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354EA9BC" w14:textId="77777777" w:rsidR="007D37DE" w:rsidRDefault="007D37DE" w:rsidP="007509E6">
            <w:pPr>
              <w:pStyle w:val="doctext"/>
            </w:pPr>
            <w:r w:rsidRPr="00250591">
              <w:rPr>
                <w:rStyle w:val="docemphstrong"/>
                <w:b/>
                <w:bCs/>
              </w:rPr>
              <w:t>Stakeholders and Interests</w:t>
            </w:r>
            <w:r>
              <w:t>:</w:t>
            </w:r>
          </w:p>
          <w:p w14:paraId="25D26A3D" w14:textId="77777777" w:rsidR="007D37DE" w:rsidRDefault="007D37DE" w:rsidP="007509E6">
            <w:pPr>
              <w:spacing w:after="240"/>
              <w:ind w:left="720"/>
            </w:pPr>
            <w:r>
              <w:rPr>
                <w:rStyle w:val="doctext1"/>
              </w:rPr>
              <w:t xml:space="preserve">- </w:t>
            </w:r>
            <w:r>
              <w:rPr>
                <w:rStyle w:val="docemphroman"/>
              </w:rPr>
              <w:t>Customer:</w:t>
            </w:r>
            <w:r>
              <w:rPr>
                <w:rStyle w:val="doctext1"/>
              </w:rPr>
              <w:t xml:space="preserve"> want to register an account in the cosmetic management system.</w:t>
            </w:r>
          </w:p>
          <w:p w14:paraId="144270F1" w14:textId="77777777" w:rsidR="007D37DE" w:rsidRDefault="007D37DE" w:rsidP="007509E6">
            <w:pPr>
              <w:spacing w:after="240"/>
              <w:ind w:left="720"/>
            </w:pPr>
            <w:r>
              <w:rPr>
                <w:rStyle w:val="doctext1"/>
              </w:rPr>
              <w:t xml:space="preserve">- </w:t>
            </w:r>
            <w:r>
              <w:rPr>
                <w:rStyle w:val="docemphroman"/>
              </w:rPr>
              <w:t>Salesperson:</w:t>
            </w:r>
            <w:r>
              <w:rPr>
                <w:rStyle w:val="doctext1"/>
              </w:rPr>
              <w:t xml:space="preserve"> want to register an account in the cosmetic management system.</w:t>
            </w:r>
          </w:p>
          <w:p w14:paraId="53F38BAA" w14:textId="77777777" w:rsidR="007D37DE" w:rsidRDefault="007D37DE" w:rsidP="007509E6">
            <w:pPr>
              <w:spacing w:after="240"/>
              <w:ind w:left="720"/>
            </w:pPr>
            <w:r>
              <w:rPr>
                <w:rStyle w:val="doctext1"/>
              </w:rPr>
              <w:t xml:space="preserve">- </w:t>
            </w:r>
            <w:r>
              <w:rPr>
                <w:rStyle w:val="docemphroman"/>
              </w:rPr>
              <w:t>Manager:</w:t>
            </w:r>
            <w:r>
              <w:rPr>
                <w:rStyle w:val="doctext1"/>
              </w:rPr>
              <w:t xml:space="preserve"> want to register an account in the cosmetic management system.</w:t>
            </w:r>
          </w:p>
          <w:p w14:paraId="4141E8DA" w14:textId="77777777" w:rsidR="007D37DE" w:rsidRDefault="007D37DE" w:rsidP="007509E6">
            <w:pPr>
              <w:pStyle w:val="doctext"/>
            </w:pPr>
            <w:r w:rsidRPr="00250591">
              <w:rPr>
                <w:rStyle w:val="docemphstrong"/>
                <w:b/>
                <w:bCs/>
              </w:rPr>
              <w:t>Preconditions</w:t>
            </w:r>
            <w:r>
              <w:rPr>
                <w:rStyle w:val="docemphstrong"/>
              </w:rPr>
              <w:t>:</w:t>
            </w:r>
            <w:r>
              <w:t xml:space="preserve"> User is identified and authenticated.</w:t>
            </w:r>
          </w:p>
        </w:tc>
      </w:tr>
    </w:tbl>
    <w:p w14:paraId="37D5B588" w14:textId="77777777" w:rsidR="007D37DE" w:rsidRDefault="007D37DE" w:rsidP="007D37DE">
      <w:pPr>
        <w:pStyle w:val="doctext"/>
      </w:pPr>
      <w:r w:rsidRPr="00250591">
        <w:rPr>
          <w:rStyle w:val="docemphstrong"/>
          <w:b/>
          <w:bCs/>
        </w:rPr>
        <w:t>Success Guarantee</w:t>
      </w:r>
      <w:r>
        <w:rPr>
          <w:rStyle w:val="docemphstrong"/>
        </w:rPr>
        <w:t xml:space="preserve"> (or Postconditions):</w:t>
      </w:r>
      <w:r>
        <w:t xml:space="preserve"> username is </w:t>
      </w:r>
      <w:proofErr w:type="gramStart"/>
      <w:r>
        <w:t>available</w:t>
      </w:r>
      <w:proofErr w:type="gramEnd"/>
      <w:r>
        <w:t xml:space="preserve"> and account is registered. Account is not already registered. </w:t>
      </w:r>
    </w:p>
    <w:p w14:paraId="1CA1ECD0" w14:textId="77777777" w:rsidR="007D37DE" w:rsidRPr="00250591" w:rsidRDefault="007D37DE" w:rsidP="007D37DE">
      <w:pPr>
        <w:pStyle w:val="doctext"/>
        <w:rPr>
          <w:b/>
          <w:bCs/>
        </w:rPr>
      </w:pPr>
      <w:r w:rsidRPr="00250591">
        <w:rPr>
          <w:rStyle w:val="docemphstrong"/>
          <w:b/>
          <w:bCs/>
        </w:rPr>
        <w:t>Main Success Scenario (or Basic Flow)</w:t>
      </w:r>
      <w:r w:rsidRPr="00250591">
        <w:rPr>
          <w:b/>
          <w:bCs/>
        </w:rPr>
        <w:t>:</w:t>
      </w:r>
    </w:p>
    <w:p w14:paraId="0B06A934" w14:textId="77777777" w:rsidR="007D37DE" w:rsidRDefault="007D37DE" w:rsidP="00AD1816">
      <w:pPr>
        <w:pStyle w:val="doclist"/>
        <w:numPr>
          <w:ilvl w:val="0"/>
          <w:numId w:val="2"/>
        </w:numPr>
      </w:pPr>
      <w:r>
        <w:t>User opens the management system to register an account.</w:t>
      </w:r>
    </w:p>
    <w:p w14:paraId="1995E7DD" w14:textId="77777777" w:rsidR="007D37DE" w:rsidRDefault="007D37DE" w:rsidP="00AD1816">
      <w:pPr>
        <w:pStyle w:val="doclist"/>
        <w:numPr>
          <w:ilvl w:val="0"/>
          <w:numId w:val="2"/>
        </w:numPr>
      </w:pPr>
      <w:r>
        <w:t>System redirects him to the registration page</w:t>
      </w:r>
    </w:p>
    <w:p w14:paraId="26ECD710" w14:textId="77777777" w:rsidR="007D37DE" w:rsidRDefault="007D37DE" w:rsidP="00AD1816">
      <w:pPr>
        <w:pStyle w:val="doclist"/>
        <w:numPr>
          <w:ilvl w:val="0"/>
          <w:numId w:val="2"/>
        </w:numPr>
      </w:pPr>
      <w:r>
        <w:t>System asks him to provide the details.</w:t>
      </w:r>
    </w:p>
    <w:p w14:paraId="6703491E" w14:textId="77777777" w:rsidR="007D37DE" w:rsidRDefault="007D37DE" w:rsidP="00AD1816">
      <w:pPr>
        <w:pStyle w:val="doclist"/>
        <w:numPr>
          <w:ilvl w:val="0"/>
          <w:numId w:val="2"/>
        </w:numPr>
      </w:pPr>
      <w:r>
        <w:t xml:space="preserve">The user enters username, password, </w:t>
      </w:r>
      <w:proofErr w:type="gramStart"/>
      <w:r>
        <w:t>email</w:t>
      </w:r>
      <w:proofErr w:type="gramEnd"/>
      <w:r>
        <w:t xml:space="preserve"> and address</w:t>
      </w:r>
    </w:p>
    <w:p w14:paraId="0418E89B" w14:textId="77777777" w:rsidR="007D37DE" w:rsidRDefault="007D37DE" w:rsidP="00AD1816">
      <w:pPr>
        <w:pStyle w:val="doclist"/>
        <w:numPr>
          <w:ilvl w:val="0"/>
          <w:numId w:val="3"/>
        </w:numPr>
      </w:pPr>
      <w:r>
        <w:t>System then checks if the account is already registered or not.</w:t>
      </w:r>
    </w:p>
    <w:p w14:paraId="4AA03A94" w14:textId="77777777" w:rsidR="007D37DE" w:rsidRDefault="007D37DE" w:rsidP="00AD1816">
      <w:pPr>
        <w:pStyle w:val="doclist"/>
        <w:numPr>
          <w:ilvl w:val="0"/>
          <w:numId w:val="3"/>
        </w:numPr>
      </w:pPr>
      <w:r>
        <w:t>If the account is registered the system asks to provide new information or to login</w:t>
      </w:r>
    </w:p>
    <w:p w14:paraId="7FF42969" w14:textId="77777777" w:rsidR="007D37DE" w:rsidRDefault="007D37DE" w:rsidP="00AD1816">
      <w:pPr>
        <w:pStyle w:val="doclist"/>
        <w:numPr>
          <w:ilvl w:val="0"/>
          <w:numId w:val="3"/>
        </w:numPr>
      </w:pPr>
      <w:r>
        <w:t xml:space="preserve">If the account is not </w:t>
      </w:r>
      <w:proofErr w:type="gramStart"/>
      <w:r>
        <w:t>registered</w:t>
      </w:r>
      <w:proofErr w:type="gramEnd"/>
      <w:r>
        <w:t xml:space="preserve"> then the system registers the account.</w:t>
      </w:r>
    </w:p>
    <w:p w14:paraId="54E5A5B1" w14:textId="77777777" w:rsidR="007D37DE" w:rsidRDefault="007D37DE" w:rsidP="00AD1816">
      <w:pPr>
        <w:pStyle w:val="doclist"/>
        <w:numPr>
          <w:ilvl w:val="0"/>
          <w:numId w:val="3"/>
        </w:numPr>
      </w:pPr>
      <w:r>
        <w:t>System then takes the user to his dashboard where he can access the store and his own profile.</w:t>
      </w:r>
    </w:p>
    <w:p w14:paraId="09125D95" w14:textId="77777777" w:rsidR="007D37DE" w:rsidRDefault="007D37DE" w:rsidP="007D37DE"/>
    <w:p w14:paraId="209CCE49" w14:textId="77777777" w:rsidR="007D37DE" w:rsidRPr="00250591" w:rsidRDefault="007D37DE" w:rsidP="007D37DE">
      <w:pPr>
        <w:pStyle w:val="doctext"/>
        <w:rPr>
          <w:b/>
          <w:bCs/>
        </w:rPr>
      </w:pPr>
      <w:r w:rsidRPr="00250591">
        <w:rPr>
          <w:rStyle w:val="docemphstrong"/>
          <w:b/>
          <w:bCs/>
        </w:rPr>
        <w:t>Extensions (or Alternative Flows):</w:t>
      </w:r>
    </w:p>
    <w:p w14:paraId="3AA27FFD" w14:textId="77777777" w:rsidR="007D37DE" w:rsidRDefault="007D37DE" w:rsidP="007D37DE">
      <w:pPr>
        <w:pStyle w:val="doclist"/>
      </w:pPr>
      <w:r>
        <w:t>*a. At any time when the user tries signing up:</w:t>
      </w:r>
    </w:p>
    <w:p w14:paraId="0714F2F7" w14:textId="77777777" w:rsidR="007D37DE" w:rsidRDefault="007D37DE" w:rsidP="00AD1816">
      <w:pPr>
        <w:pStyle w:val="doclist"/>
        <w:numPr>
          <w:ilvl w:val="0"/>
          <w:numId w:val="17"/>
        </w:numPr>
      </w:pPr>
      <w:r>
        <w:lastRenderedPageBreak/>
        <w:t>user enters the username and password he used when registering his account.</w:t>
      </w:r>
    </w:p>
    <w:p w14:paraId="49B9B057" w14:textId="77777777" w:rsidR="007D37DE" w:rsidRDefault="007D37DE" w:rsidP="00AD1816">
      <w:pPr>
        <w:pStyle w:val="doclist"/>
        <w:numPr>
          <w:ilvl w:val="0"/>
          <w:numId w:val="17"/>
        </w:numPr>
      </w:pPr>
      <w:r>
        <w:t>The system then verifies his credentials when he clicks on the register button.</w:t>
      </w:r>
    </w:p>
    <w:p w14:paraId="73AEE5CD" w14:textId="77777777" w:rsidR="007D37DE" w:rsidRDefault="007D37DE" w:rsidP="00AD1816">
      <w:pPr>
        <w:pStyle w:val="doclist"/>
        <w:numPr>
          <w:ilvl w:val="0"/>
          <w:numId w:val="17"/>
        </w:numPr>
      </w:pPr>
      <w:r>
        <w:t>when the credentials matches then he is redirected to his profile.</w:t>
      </w:r>
    </w:p>
    <w:p w14:paraId="17B2CE67" w14:textId="77777777" w:rsidR="007D37DE" w:rsidRDefault="007D37DE" w:rsidP="007D37DE">
      <w:pPr>
        <w:pStyle w:val="doclist"/>
      </w:pPr>
      <w:r>
        <w:t>*b.</w:t>
      </w:r>
      <w:r w:rsidRPr="009C0E41">
        <w:t xml:space="preserve"> </w:t>
      </w:r>
      <w:r>
        <w:t>At any time when the user tries signing up:</w:t>
      </w:r>
    </w:p>
    <w:p w14:paraId="41A512AB" w14:textId="77777777" w:rsidR="007D37DE" w:rsidRDefault="007D37DE" w:rsidP="00AD1816">
      <w:pPr>
        <w:pStyle w:val="doclist"/>
        <w:numPr>
          <w:ilvl w:val="0"/>
          <w:numId w:val="18"/>
        </w:numPr>
      </w:pPr>
      <w:r>
        <w:t>user enters the password and username he used when registering his account.</w:t>
      </w:r>
    </w:p>
    <w:p w14:paraId="74CA0E5F" w14:textId="77777777" w:rsidR="007D37DE" w:rsidRDefault="007D37DE" w:rsidP="00AD1816">
      <w:pPr>
        <w:pStyle w:val="doclist"/>
        <w:numPr>
          <w:ilvl w:val="0"/>
          <w:numId w:val="18"/>
        </w:numPr>
      </w:pPr>
      <w:r>
        <w:t>The system then verifies his credentials.</w:t>
      </w:r>
    </w:p>
    <w:p w14:paraId="06965411" w14:textId="77777777" w:rsidR="007D37DE" w:rsidRDefault="007D37DE" w:rsidP="00AD1816">
      <w:pPr>
        <w:pStyle w:val="doclist"/>
        <w:numPr>
          <w:ilvl w:val="0"/>
          <w:numId w:val="18"/>
        </w:numPr>
      </w:pPr>
      <w:r>
        <w:t>If the credentials don’t match, then the system displays an error either his password or username is incorrect.</w:t>
      </w:r>
    </w:p>
    <w:p w14:paraId="5023C5E6" w14:textId="77777777" w:rsidR="007D37DE" w:rsidRDefault="007D37DE" w:rsidP="007D37DE">
      <w:pPr>
        <w:pStyle w:val="doclist"/>
      </w:pPr>
    </w:p>
    <w:p w14:paraId="076BEB77" w14:textId="77777777" w:rsidR="007D37DE" w:rsidRPr="00250591" w:rsidRDefault="007D37DE" w:rsidP="007D37DE">
      <w:pPr>
        <w:pStyle w:val="doctext"/>
        <w:rPr>
          <w:b/>
          <w:bCs/>
        </w:rPr>
      </w:pPr>
      <w:r w:rsidRPr="00250591">
        <w:rPr>
          <w:rStyle w:val="docemphstrong"/>
          <w:b/>
          <w:bCs/>
        </w:rPr>
        <w:t>Special Requirements:</w:t>
      </w:r>
    </w:p>
    <w:p w14:paraId="5234DEB7" w14:textId="77777777" w:rsidR="007D37DE" w:rsidRDefault="007D37DE" w:rsidP="00AD1816">
      <w:pPr>
        <w:pStyle w:val="doclist"/>
        <w:numPr>
          <w:ilvl w:val="2"/>
          <w:numId w:val="5"/>
        </w:numPr>
        <w:tabs>
          <w:tab w:val="clear" w:pos="2160"/>
        </w:tabs>
      </w:pPr>
      <w:r>
        <w:t>Text should be visible from 2 meters.</w:t>
      </w:r>
    </w:p>
    <w:p w14:paraId="5150EBF2" w14:textId="77777777" w:rsidR="007D37DE" w:rsidRDefault="007D37DE" w:rsidP="00AD1816">
      <w:pPr>
        <w:pStyle w:val="doclist"/>
        <w:numPr>
          <w:ilvl w:val="2"/>
          <w:numId w:val="5"/>
        </w:numPr>
        <w:tabs>
          <w:tab w:val="clear" w:pos="2160"/>
        </w:tabs>
      </w:pPr>
      <w:r>
        <w:t>Color scheme should be used which is clearly visible.</w:t>
      </w:r>
    </w:p>
    <w:p w14:paraId="2878781C" w14:textId="77777777" w:rsidR="007D37DE" w:rsidRDefault="007D37DE" w:rsidP="00AD1816">
      <w:pPr>
        <w:pStyle w:val="doclist"/>
        <w:numPr>
          <w:ilvl w:val="2"/>
          <w:numId w:val="5"/>
        </w:numPr>
        <w:tabs>
          <w:tab w:val="clear" w:pos="2160"/>
        </w:tabs>
      </w:pPr>
      <w:r>
        <w:t>Special characters should be used in username and password.</w:t>
      </w:r>
    </w:p>
    <w:p w14:paraId="30A491CE" w14:textId="77777777" w:rsidR="007D37DE" w:rsidRDefault="007D37DE" w:rsidP="00AD1816">
      <w:pPr>
        <w:pStyle w:val="doclist"/>
        <w:numPr>
          <w:ilvl w:val="2"/>
          <w:numId w:val="5"/>
        </w:numPr>
        <w:tabs>
          <w:tab w:val="clear" w:pos="2160"/>
        </w:tabs>
      </w:pPr>
      <w:r>
        <w:t>It should take less than 1 minutes to register an account.</w:t>
      </w:r>
    </w:p>
    <w:p w14:paraId="347A5830" w14:textId="77777777" w:rsidR="007D37DE" w:rsidRDefault="007D37DE" w:rsidP="00AD1816">
      <w:pPr>
        <w:pStyle w:val="doclist"/>
        <w:numPr>
          <w:ilvl w:val="2"/>
          <w:numId w:val="5"/>
        </w:numPr>
        <w:tabs>
          <w:tab w:val="clear" w:pos="2160"/>
        </w:tabs>
      </w:pPr>
      <w:r>
        <w:t>Password should be display as ****.</w:t>
      </w:r>
    </w:p>
    <w:p w14:paraId="549606CC" w14:textId="77777777" w:rsidR="007D37DE" w:rsidRDefault="007D37DE" w:rsidP="007D37DE">
      <w:pPr>
        <w:pStyle w:val="doctext"/>
      </w:pPr>
      <w:r w:rsidRPr="00250591">
        <w:rPr>
          <w:rStyle w:val="docemphstrong"/>
          <w:b/>
          <w:bCs/>
        </w:rPr>
        <w:t>Technology and Data Variations List</w:t>
      </w:r>
      <w:r>
        <w:rPr>
          <w:rStyle w:val="docemphstrong"/>
        </w:rPr>
        <w:t>:</w:t>
      </w:r>
    </w:p>
    <w:p w14:paraId="1A8FA664" w14:textId="77777777" w:rsidR="007D37DE" w:rsidRDefault="007D37DE" w:rsidP="00AD1816">
      <w:pPr>
        <w:pStyle w:val="doclist"/>
        <w:numPr>
          <w:ilvl w:val="0"/>
          <w:numId w:val="19"/>
        </w:numPr>
      </w:pPr>
      <w:r>
        <w:t>Languages used is java.</w:t>
      </w:r>
    </w:p>
    <w:p w14:paraId="13EEFB7C" w14:textId="77777777" w:rsidR="007D37DE" w:rsidRDefault="007D37DE" w:rsidP="00AD1816">
      <w:pPr>
        <w:pStyle w:val="doclist"/>
        <w:numPr>
          <w:ilvl w:val="0"/>
          <w:numId w:val="19"/>
        </w:numPr>
      </w:pPr>
      <w:r>
        <w:t xml:space="preserve">Software used to design interface is </w:t>
      </w:r>
      <w:proofErr w:type="spellStart"/>
      <w:r>
        <w:t>netbeans</w:t>
      </w:r>
      <w:proofErr w:type="spellEnd"/>
      <w:r>
        <w:t>, Gui Swing.</w:t>
      </w:r>
    </w:p>
    <w:p w14:paraId="52327D84" w14:textId="77777777" w:rsidR="007D37DE" w:rsidRDefault="007D37DE" w:rsidP="00AD1816">
      <w:pPr>
        <w:pStyle w:val="doclist"/>
        <w:numPr>
          <w:ilvl w:val="0"/>
          <w:numId w:val="19"/>
        </w:numPr>
      </w:pPr>
      <w:r>
        <w:t>Mouse and keyboard are required.</w:t>
      </w:r>
    </w:p>
    <w:p w14:paraId="5C4BCB5C" w14:textId="62C89D43" w:rsidR="00EB5352" w:rsidRDefault="007D37DE" w:rsidP="007D37DE">
      <w:pPr>
        <w:pStyle w:val="doctext"/>
      </w:pPr>
      <w:r>
        <w:rPr>
          <w:rStyle w:val="docemphstrong"/>
        </w:rPr>
        <w:t>Frequency of Occurrence:</w:t>
      </w:r>
      <w:r>
        <w:t xml:space="preserve"> Could be nearly continuous.</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6732"/>
      </w:tblGrid>
      <w:tr w:rsidR="007D37DE" w14:paraId="5B9A6643" w14:textId="77777777" w:rsidTr="007509E6">
        <w:trPr>
          <w:tblHeader/>
          <w:tblCellSpacing w:w="0" w:type="dxa"/>
        </w:trPr>
        <w:tc>
          <w:tcPr>
            <w:tcW w:w="0" w:type="auto"/>
            <w:tcBorders>
              <w:top w:val="nil"/>
              <w:left w:val="nil"/>
              <w:bottom w:val="nil"/>
              <w:right w:val="nil"/>
            </w:tcBorders>
            <w:vAlign w:val="center"/>
            <w:hideMark/>
          </w:tcPr>
          <w:p w14:paraId="6F7AF874" w14:textId="77777777" w:rsidR="007D37DE" w:rsidRDefault="007D37DE" w:rsidP="007D37DE">
            <w:pPr>
              <w:pStyle w:val="Heading4"/>
            </w:pPr>
            <w:bookmarkStart w:id="64" w:name="_Toc108451174"/>
            <w:r>
              <w:lastRenderedPageBreak/>
              <w:t>Use Case UC2: login</w:t>
            </w:r>
            <w:bookmarkEnd w:id="64"/>
          </w:p>
        </w:tc>
      </w:tr>
      <w:tr w:rsidR="007D37DE" w14:paraId="4B3B2808" w14:textId="77777777" w:rsidTr="007509E6">
        <w:trPr>
          <w:tblHeader/>
          <w:tblCellSpacing w:w="0" w:type="dxa"/>
        </w:trPr>
        <w:tc>
          <w:tcPr>
            <w:tcW w:w="0" w:type="auto"/>
            <w:hideMark/>
          </w:tcPr>
          <w:p w14:paraId="4D51F660" w14:textId="77777777" w:rsidR="007D37DE" w:rsidRDefault="007D37DE" w:rsidP="007D37DE">
            <w:pPr>
              <w:pStyle w:val="doctext"/>
            </w:pPr>
            <w:r w:rsidRPr="00250591">
              <w:rPr>
                <w:rStyle w:val="docemphstrong"/>
                <w:b/>
                <w:bCs/>
              </w:rPr>
              <w:t>Scope</w:t>
            </w:r>
            <w:r>
              <w:t>: cosmetic management system</w:t>
            </w:r>
          </w:p>
          <w:p w14:paraId="5C659924" w14:textId="77777777" w:rsidR="007D37DE" w:rsidRDefault="007D37DE" w:rsidP="007D37DE">
            <w:pPr>
              <w:pStyle w:val="doctext"/>
            </w:pPr>
            <w:r w:rsidRPr="00250591">
              <w:rPr>
                <w:rStyle w:val="docemphstrong"/>
                <w:b/>
                <w:bCs/>
              </w:rPr>
              <w:t>Level</w:t>
            </w:r>
            <w:r>
              <w:t>: user goal</w:t>
            </w:r>
          </w:p>
          <w:p w14:paraId="40B0D2DE" w14:textId="77777777" w:rsidR="007D37DE" w:rsidRDefault="007D37DE" w:rsidP="007D37DE">
            <w:pPr>
              <w:pStyle w:val="doctext"/>
            </w:pPr>
            <w:r w:rsidRPr="00250591">
              <w:rPr>
                <w:rStyle w:val="docemphstrong"/>
                <w:b/>
                <w:bCs/>
              </w:rPr>
              <w:t>Primary</w:t>
            </w:r>
            <w:r>
              <w:rPr>
                <w:rStyle w:val="docemphstrong"/>
              </w:rPr>
              <w:t xml:space="preserve"> </w:t>
            </w:r>
            <w:r w:rsidRPr="00250591">
              <w:rPr>
                <w:rStyle w:val="docemphstrong"/>
                <w:b/>
                <w:bCs/>
              </w:rPr>
              <w:t>Actor</w:t>
            </w:r>
            <w:r>
              <w:t>: customer, admin, shopkeeper</w:t>
            </w:r>
          </w:p>
          <w:p w14:paraId="5A9671DA" w14:textId="77777777" w:rsidR="007D37DE" w:rsidRDefault="007D37DE" w:rsidP="007D37DE">
            <w:pPr>
              <w:pStyle w:val="doctext"/>
            </w:pPr>
            <w:r w:rsidRPr="00250591">
              <w:rPr>
                <w:rStyle w:val="docemphstrong"/>
                <w:b/>
                <w:bCs/>
              </w:rPr>
              <w:t>Stakeholders and Interests</w:t>
            </w:r>
            <w:r>
              <w:t>:</w:t>
            </w:r>
          </w:p>
          <w:p w14:paraId="589AA4EA" w14:textId="77777777" w:rsidR="007D37DE" w:rsidRDefault="007D37DE" w:rsidP="007D37DE">
            <w:pPr>
              <w:spacing w:after="240"/>
              <w:ind w:left="720"/>
            </w:pPr>
            <w:r>
              <w:rPr>
                <w:rStyle w:val="doctext1"/>
              </w:rPr>
              <w:t xml:space="preserve">- </w:t>
            </w:r>
            <w:r>
              <w:rPr>
                <w:rStyle w:val="docemphroman"/>
              </w:rPr>
              <w:t>Customer:</w:t>
            </w:r>
            <w:r>
              <w:rPr>
                <w:rStyle w:val="doctext1"/>
              </w:rPr>
              <w:t xml:space="preserve"> want to login in the cosmetic management system.</w:t>
            </w:r>
          </w:p>
          <w:p w14:paraId="3FB5945A" w14:textId="77777777" w:rsidR="007D37DE" w:rsidRDefault="007D37DE" w:rsidP="007D37DE">
            <w:pPr>
              <w:spacing w:after="240"/>
              <w:ind w:left="720"/>
            </w:pPr>
            <w:r>
              <w:rPr>
                <w:rStyle w:val="doctext1"/>
              </w:rPr>
              <w:t xml:space="preserve">- </w:t>
            </w:r>
            <w:r>
              <w:rPr>
                <w:rStyle w:val="docemphroman"/>
              </w:rPr>
              <w:t>Salesperson:</w:t>
            </w:r>
            <w:r>
              <w:rPr>
                <w:rStyle w:val="doctext1"/>
              </w:rPr>
              <w:t xml:space="preserve"> want to login in the cosmetic management system.</w:t>
            </w:r>
          </w:p>
          <w:p w14:paraId="34091763" w14:textId="77777777" w:rsidR="007D37DE" w:rsidRDefault="007D37DE" w:rsidP="007D37DE">
            <w:pPr>
              <w:spacing w:after="240"/>
              <w:ind w:left="720"/>
            </w:pPr>
            <w:r>
              <w:rPr>
                <w:rStyle w:val="doctext1"/>
              </w:rPr>
              <w:t xml:space="preserve">- </w:t>
            </w:r>
            <w:r>
              <w:rPr>
                <w:rStyle w:val="docemphroman"/>
              </w:rPr>
              <w:t>Manager:</w:t>
            </w:r>
            <w:r>
              <w:rPr>
                <w:rStyle w:val="doctext1"/>
              </w:rPr>
              <w:t xml:space="preserve"> want to login in the cosmetic management system.</w:t>
            </w:r>
          </w:p>
          <w:p w14:paraId="5BD310DF" w14:textId="77777777" w:rsidR="007D37DE" w:rsidRDefault="007D37DE" w:rsidP="007D37DE">
            <w:pPr>
              <w:pStyle w:val="doctext"/>
            </w:pPr>
            <w:r w:rsidRPr="00250591">
              <w:rPr>
                <w:rStyle w:val="docemphstrong"/>
                <w:b/>
                <w:bCs/>
              </w:rPr>
              <w:t>Preconditions</w:t>
            </w:r>
            <w:r>
              <w:rPr>
                <w:rStyle w:val="docemphstrong"/>
              </w:rPr>
              <w:t>:</w:t>
            </w:r>
            <w:r>
              <w:t xml:space="preserve"> User is identified and authenticated.</w:t>
            </w:r>
          </w:p>
        </w:tc>
      </w:tr>
    </w:tbl>
    <w:p w14:paraId="377B9FC3" w14:textId="77777777" w:rsidR="007D37DE" w:rsidRDefault="007D37DE" w:rsidP="007509E6">
      <w:pPr>
        <w:pStyle w:val="doctext"/>
      </w:pPr>
      <w:r w:rsidRPr="00250591">
        <w:rPr>
          <w:rStyle w:val="docemphstrong"/>
          <w:b/>
          <w:bCs/>
        </w:rPr>
        <w:t>Success Guarantee</w:t>
      </w:r>
      <w:r>
        <w:rPr>
          <w:rStyle w:val="docemphstrong"/>
        </w:rPr>
        <w:t xml:space="preserve"> (or Postconditions):</w:t>
      </w:r>
      <w:r>
        <w:t xml:space="preserve"> username and password are valid, and account is registered. User must be able to login. </w:t>
      </w:r>
    </w:p>
    <w:p w14:paraId="1CACC20D" w14:textId="77777777" w:rsidR="007D37DE" w:rsidRPr="00250591" w:rsidRDefault="007D37DE" w:rsidP="007509E6">
      <w:pPr>
        <w:pStyle w:val="doctext"/>
        <w:rPr>
          <w:b/>
          <w:bCs/>
        </w:rPr>
      </w:pPr>
      <w:r w:rsidRPr="00250591">
        <w:rPr>
          <w:rStyle w:val="docemphstrong"/>
          <w:b/>
          <w:bCs/>
        </w:rPr>
        <w:t>Main Success Scenario (or Basic Flow)</w:t>
      </w:r>
      <w:r w:rsidRPr="00250591">
        <w:rPr>
          <w:b/>
          <w:bCs/>
        </w:rPr>
        <w:t>:</w:t>
      </w:r>
    </w:p>
    <w:p w14:paraId="2A9D27C5" w14:textId="77777777" w:rsidR="007D37DE" w:rsidRDefault="007D37DE" w:rsidP="00AD1816">
      <w:pPr>
        <w:pStyle w:val="doclist"/>
        <w:numPr>
          <w:ilvl w:val="0"/>
          <w:numId w:val="20"/>
        </w:numPr>
      </w:pPr>
      <w:r>
        <w:t>User opens the management system to log in into his account.</w:t>
      </w:r>
    </w:p>
    <w:p w14:paraId="6A0B6923" w14:textId="77777777" w:rsidR="007D37DE" w:rsidRDefault="007D37DE" w:rsidP="00AD1816">
      <w:pPr>
        <w:pStyle w:val="doclist"/>
        <w:numPr>
          <w:ilvl w:val="0"/>
          <w:numId w:val="20"/>
        </w:numPr>
      </w:pPr>
      <w:r>
        <w:t>System redirects him to the log in page</w:t>
      </w:r>
    </w:p>
    <w:p w14:paraId="52CD42DF" w14:textId="77777777" w:rsidR="007D37DE" w:rsidRDefault="007D37DE" w:rsidP="00AD1816">
      <w:pPr>
        <w:pStyle w:val="doclist"/>
        <w:numPr>
          <w:ilvl w:val="0"/>
          <w:numId w:val="20"/>
        </w:numPr>
      </w:pPr>
      <w:r>
        <w:t>System asks him to provide the details.</w:t>
      </w:r>
    </w:p>
    <w:p w14:paraId="278B5914" w14:textId="77777777" w:rsidR="007D37DE" w:rsidRDefault="007D37DE" w:rsidP="00AD1816">
      <w:pPr>
        <w:pStyle w:val="doclist"/>
        <w:numPr>
          <w:ilvl w:val="0"/>
          <w:numId w:val="20"/>
        </w:numPr>
      </w:pPr>
      <w:r>
        <w:t>The user enters username, and password</w:t>
      </w:r>
    </w:p>
    <w:p w14:paraId="27E5159B" w14:textId="77777777" w:rsidR="007D37DE" w:rsidRDefault="007D37DE" w:rsidP="00AD1816">
      <w:pPr>
        <w:pStyle w:val="doclist"/>
        <w:numPr>
          <w:ilvl w:val="0"/>
          <w:numId w:val="20"/>
        </w:numPr>
      </w:pPr>
      <w:r>
        <w:t>System then checks if the account is already registered or not.</w:t>
      </w:r>
    </w:p>
    <w:p w14:paraId="1A7A9DC6" w14:textId="77777777" w:rsidR="007D37DE" w:rsidRDefault="007D37DE" w:rsidP="00AD1816">
      <w:pPr>
        <w:pStyle w:val="doclist"/>
        <w:numPr>
          <w:ilvl w:val="0"/>
          <w:numId w:val="20"/>
        </w:numPr>
      </w:pPr>
      <w:r>
        <w:t>If the account is registered the system verifies the account.</w:t>
      </w:r>
    </w:p>
    <w:p w14:paraId="6D036CD3" w14:textId="77777777" w:rsidR="007D37DE" w:rsidRDefault="007D37DE" w:rsidP="00AD1816">
      <w:pPr>
        <w:pStyle w:val="doclist"/>
        <w:numPr>
          <w:ilvl w:val="0"/>
          <w:numId w:val="20"/>
        </w:numPr>
      </w:pPr>
      <w:r>
        <w:t>If the account is not registered, then the system asks to register the account.</w:t>
      </w:r>
    </w:p>
    <w:p w14:paraId="3772C7D3" w14:textId="77777777" w:rsidR="007D37DE" w:rsidRDefault="007D37DE" w:rsidP="00AD1816">
      <w:pPr>
        <w:pStyle w:val="doclist"/>
        <w:numPr>
          <w:ilvl w:val="0"/>
          <w:numId w:val="20"/>
        </w:numPr>
      </w:pPr>
      <w:r>
        <w:t>System then takes the user to his dashboard where he can access the store and his own profile.</w:t>
      </w:r>
    </w:p>
    <w:p w14:paraId="4968B627" w14:textId="77777777" w:rsidR="007D37DE" w:rsidRDefault="007D37DE" w:rsidP="007509E6"/>
    <w:p w14:paraId="5120E177" w14:textId="77777777" w:rsidR="007D37DE" w:rsidRPr="00250591" w:rsidRDefault="007D37DE" w:rsidP="007509E6">
      <w:pPr>
        <w:pStyle w:val="doctext"/>
        <w:rPr>
          <w:b/>
          <w:bCs/>
        </w:rPr>
      </w:pPr>
      <w:r w:rsidRPr="00250591">
        <w:rPr>
          <w:rStyle w:val="docemphstrong"/>
          <w:b/>
          <w:bCs/>
        </w:rPr>
        <w:t>Extensions (or Alternative Flows):</w:t>
      </w:r>
    </w:p>
    <w:p w14:paraId="75767043" w14:textId="77777777" w:rsidR="007D37DE" w:rsidRDefault="007D37DE" w:rsidP="007509E6">
      <w:pPr>
        <w:pStyle w:val="doclist"/>
      </w:pPr>
      <w:r>
        <w:t>*a. At any time when the user tries to login:</w:t>
      </w:r>
    </w:p>
    <w:p w14:paraId="5BBDB8F8" w14:textId="77777777" w:rsidR="007D37DE" w:rsidRDefault="007D37DE" w:rsidP="00AD1816">
      <w:pPr>
        <w:pStyle w:val="doclist"/>
        <w:numPr>
          <w:ilvl w:val="0"/>
          <w:numId w:val="22"/>
        </w:numPr>
      </w:pPr>
      <w:r>
        <w:t>user enters the username and password he used when registering his account.</w:t>
      </w:r>
    </w:p>
    <w:p w14:paraId="186DDB09" w14:textId="77777777" w:rsidR="007D37DE" w:rsidRDefault="007D37DE" w:rsidP="00AD1816">
      <w:pPr>
        <w:pStyle w:val="doclist"/>
        <w:numPr>
          <w:ilvl w:val="0"/>
          <w:numId w:val="22"/>
        </w:numPr>
      </w:pPr>
      <w:r>
        <w:t>The system then verifies his credentials when he clicks on the register button.</w:t>
      </w:r>
    </w:p>
    <w:p w14:paraId="4978B30C" w14:textId="77777777" w:rsidR="007D37DE" w:rsidRDefault="007D37DE" w:rsidP="00AD1816">
      <w:pPr>
        <w:pStyle w:val="doclist"/>
        <w:numPr>
          <w:ilvl w:val="0"/>
          <w:numId w:val="22"/>
        </w:numPr>
      </w:pPr>
      <w:r>
        <w:t>when the credentials matches then he is redirected to his profile.</w:t>
      </w:r>
    </w:p>
    <w:p w14:paraId="3679B7D7" w14:textId="77777777" w:rsidR="007D37DE" w:rsidRDefault="007D37DE" w:rsidP="007509E6">
      <w:pPr>
        <w:pStyle w:val="doclist"/>
      </w:pPr>
      <w:r>
        <w:t>*b.</w:t>
      </w:r>
      <w:r w:rsidRPr="009C0E41">
        <w:t xml:space="preserve"> </w:t>
      </w:r>
      <w:r>
        <w:t>At any time when the user tries to login:</w:t>
      </w:r>
    </w:p>
    <w:p w14:paraId="768E7CD5" w14:textId="77777777" w:rsidR="007D37DE" w:rsidRDefault="007D37DE" w:rsidP="00AD1816">
      <w:pPr>
        <w:pStyle w:val="doclist"/>
        <w:numPr>
          <w:ilvl w:val="0"/>
          <w:numId w:val="21"/>
        </w:numPr>
      </w:pPr>
      <w:r>
        <w:t>user enters the password and username he used when registering his account.</w:t>
      </w:r>
    </w:p>
    <w:p w14:paraId="5357ED64" w14:textId="77777777" w:rsidR="007D37DE" w:rsidRDefault="007D37DE" w:rsidP="00AD1816">
      <w:pPr>
        <w:pStyle w:val="doclist"/>
        <w:numPr>
          <w:ilvl w:val="0"/>
          <w:numId w:val="21"/>
        </w:numPr>
      </w:pPr>
      <w:r>
        <w:lastRenderedPageBreak/>
        <w:t>The system then verifies his credentials.</w:t>
      </w:r>
    </w:p>
    <w:p w14:paraId="6F3AF276" w14:textId="77777777" w:rsidR="007D37DE" w:rsidRDefault="007D37DE" w:rsidP="00AD1816">
      <w:pPr>
        <w:pStyle w:val="doclist"/>
        <w:numPr>
          <w:ilvl w:val="0"/>
          <w:numId w:val="21"/>
        </w:numPr>
      </w:pPr>
      <w:r>
        <w:t>If the credentials don’t match, then the system displays an error either his password or username is incorrect.</w:t>
      </w:r>
    </w:p>
    <w:p w14:paraId="4374909A" w14:textId="77777777" w:rsidR="007D37DE" w:rsidRDefault="007D37DE" w:rsidP="007509E6">
      <w:pPr>
        <w:pStyle w:val="doclist"/>
      </w:pPr>
    </w:p>
    <w:p w14:paraId="69DC47F9" w14:textId="77777777" w:rsidR="007D37DE" w:rsidRPr="00250591" w:rsidRDefault="007D37DE" w:rsidP="007509E6">
      <w:pPr>
        <w:pStyle w:val="doctext"/>
        <w:rPr>
          <w:b/>
          <w:bCs/>
        </w:rPr>
      </w:pPr>
      <w:r w:rsidRPr="00250591">
        <w:rPr>
          <w:rStyle w:val="docemphstrong"/>
          <w:b/>
          <w:bCs/>
        </w:rPr>
        <w:t>Special Requirements:</w:t>
      </w:r>
    </w:p>
    <w:p w14:paraId="42C2081A" w14:textId="77777777" w:rsidR="007D37DE" w:rsidRDefault="007D37DE" w:rsidP="00AD1816">
      <w:pPr>
        <w:pStyle w:val="doclist"/>
        <w:numPr>
          <w:ilvl w:val="2"/>
          <w:numId w:val="5"/>
        </w:numPr>
        <w:tabs>
          <w:tab w:val="clear" w:pos="2160"/>
        </w:tabs>
      </w:pPr>
      <w:r>
        <w:t>Text should be visible from 2 meters.</w:t>
      </w:r>
    </w:p>
    <w:p w14:paraId="28BDB5D2" w14:textId="77777777" w:rsidR="007D37DE" w:rsidRDefault="007D37DE" w:rsidP="00AD1816">
      <w:pPr>
        <w:pStyle w:val="doclist"/>
        <w:numPr>
          <w:ilvl w:val="2"/>
          <w:numId w:val="5"/>
        </w:numPr>
        <w:tabs>
          <w:tab w:val="clear" w:pos="2160"/>
        </w:tabs>
      </w:pPr>
      <w:r>
        <w:t>Color scheme should be used which is clearly visible.</w:t>
      </w:r>
    </w:p>
    <w:p w14:paraId="10F5141B" w14:textId="77777777" w:rsidR="007D37DE" w:rsidRDefault="007D37DE" w:rsidP="00AD1816">
      <w:pPr>
        <w:pStyle w:val="doclist"/>
        <w:numPr>
          <w:ilvl w:val="2"/>
          <w:numId w:val="5"/>
        </w:numPr>
        <w:tabs>
          <w:tab w:val="clear" w:pos="2160"/>
        </w:tabs>
      </w:pPr>
      <w:r>
        <w:t>Special characters should be used in username and password.</w:t>
      </w:r>
    </w:p>
    <w:p w14:paraId="251108FB" w14:textId="77777777" w:rsidR="007D37DE" w:rsidRDefault="007D37DE" w:rsidP="00AD1816">
      <w:pPr>
        <w:pStyle w:val="doclist"/>
        <w:numPr>
          <w:ilvl w:val="2"/>
          <w:numId w:val="5"/>
        </w:numPr>
        <w:tabs>
          <w:tab w:val="clear" w:pos="2160"/>
        </w:tabs>
      </w:pPr>
      <w:r>
        <w:t>It should take less than 1 minutes to register an account.</w:t>
      </w:r>
    </w:p>
    <w:p w14:paraId="19924F5E" w14:textId="77777777" w:rsidR="007D37DE" w:rsidRDefault="007D37DE" w:rsidP="00AD1816">
      <w:pPr>
        <w:pStyle w:val="doclist"/>
        <w:numPr>
          <w:ilvl w:val="2"/>
          <w:numId w:val="5"/>
        </w:numPr>
        <w:tabs>
          <w:tab w:val="clear" w:pos="2160"/>
        </w:tabs>
      </w:pPr>
      <w:r>
        <w:t>Password should be display as ****.</w:t>
      </w:r>
    </w:p>
    <w:p w14:paraId="1CFB75E2" w14:textId="77777777" w:rsidR="007D37DE" w:rsidRDefault="007D37DE" w:rsidP="007509E6">
      <w:pPr>
        <w:pStyle w:val="doctext"/>
      </w:pPr>
      <w:r w:rsidRPr="00250591">
        <w:rPr>
          <w:rStyle w:val="docemphstrong"/>
          <w:b/>
          <w:bCs/>
        </w:rPr>
        <w:t>Technology and Data Variations List</w:t>
      </w:r>
      <w:r>
        <w:rPr>
          <w:rStyle w:val="docemphstrong"/>
        </w:rPr>
        <w:t>:</w:t>
      </w:r>
    </w:p>
    <w:p w14:paraId="75E6236F" w14:textId="77777777" w:rsidR="007D37DE" w:rsidRDefault="007D37DE" w:rsidP="00AD1816">
      <w:pPr>
        <w:pStyle w:val="doclist"/>
        <w:numPr>
          <w:ilvl w:val="0"/>
          <w:numId w:val="19"/>
        </w:numPr>
      </w:pPr>
      <w:r>
        <w:t>Languages used is java.</w:t>
      </w:r>
    </w:p>
    <w:p w14:paraId="18EA4C58" w14:textId="77777777" w:rsidR="007D37DE" w:rsidRDefault="007D37DE" w:rsidP="00AD1816">
      <w:pPr>
        <w:pStyle w:val="doclist"/>
        <w:numPr>
          <w:ilvl w:val="0"/>
          <w:numId w:val="19"/>
        </w:numPr>
      </w:pPr>
      <w:r>
        <w:t xml:space="preserve">Software used to design interface is </w:t>
      </w:r>
      <w:proofErr w:type="spellStart"/>
      <w:r>
        <w:t>netbeans</w:t>
      </w:r>
      <w:proofErr w:type="spellEnd"/>
      <w:r>
        <w:t>, Gui Swing.</w:t>
      </w:r>
    </w:p>
    <w:p w14:paraId="6F7F788C" w14:textId="77777777" w:rsidR="007D37DE" w:rsidRDefault="007D37DE" w:rsidP="00AD1816">
      <w:pPr>
        <w:pStyle w:val="doclist"/>
        <w:numPr>
          <w:ilvl w:val="0"/>
          <w:numId w:val="19"/>
        </w:numPr>
      </w:pPr>
      <w:r>
        <w:t xml:space="preserve">Mouse and keyboard are </w:t>
      </w:r>
      <w:proofErr w:type="gramStart"/>
      <w:r>
        <w:t>required .</w:t>
      </w:r>
      <w:proofErr w:type="gramEnd"/>
    </w:p>
    <w:p w14:paraId="084095FD" w14:textId="77777777" w:rsidR="007D37DE" w:rsidRDefault="007D37DE" w:rsidP="007509E6">
      <w:pPr>
        <w:pStyle w:val="doctext"/>
      </w:pPr>
      <w:r>
        <w:rPr>
          <w:rStyle w:val="docemphstrong"/>
        </w:rPr>
        <w:t>Frequency of Occurrence:</w:t>
      </w:r>
      <w:r>
        <w:t xml:space="preserve"> Could be nearly continuous.</w:t>
      </w:r>
    </w:p>
    <w:p w14:paraId="30C6B997" w14:textId="77777777" w:rsidR="007D37DE" w:rsidRPr="00250591" w:rsidRDefault="007D37DE" w:rsidP="007509E6">
      <w:pPr>
        <w:pStyle w:val="doctext"/>
        <w:rPr>
          <w:b/>
          <w:bCs/>
        </w:rPr>
      </w:pPr>
      <w:r w:rsidRPr="00250591">
        <w:rPr>
          <w:rStyle w:val="docemphstrong"/>
          <w:b/>
          <w:bCs/>
        </w:rPr>
        <w:t>Open Issues</w:t>
      </w:r>
      <w:r w:rsidRPr="00250591">
        <w:rPr>
          <w:b/>
          <w:bCs/>
        </w:rPr>
        <w:t>:</w:t>
      </w:r>
    </w:p>
    <w:p w14:paraId="52CAB5EA" w14:textId="77777777" w:rsidR="007D37DE" w:rsidRDefault="007D37DE" w:rsidP="007509E6">
      <w:pPr>
        <w:pStyle w:val="doclist"/>
        <w:ind w:left="720"/>
      </w:pPr>
      <w:r>
        <w:t>- What are the tax law variations?</w:t>
      </w:r>
    </w:p>
    <w:p w14:paraId="45B1A69A" w14:textId="77777777" w:rsidR="007D37DE" w:rsidRDefault="007D37DE" w:rsidP="007509E6">
      <w:pPr>
        <w:pStyle w:val="doclist"/>
        <w:ind w:left="720"/>
      </w:pPr>
      <w:r>
        <w:t>- Explore the remote service recovery issue.</w:t>
      </w:r>
    </w:p>
    <w:p w14:paraId="4B513E8E" w14:textId="77777777" w:rsidR="007D37DE" w:rsidRDefault="007D37DE" w:rsidP="007509E6">
      <w:pPr>
        <w:pStyle w:val="doclist"/>
        <w:ind w:left="720"/>
      </w:pPr>
      <w:r>
        <w:t>- What customization is needed for different businesses?</w:t>
      </w:r>
    </w:p>
    <w:p w14:paraId="06D9BAE9" w14:textId="77777777" w:rsidR="007D37DE" w:rsidRDefault="007D37DE" w:rsidP="007509E6">
      <w:pPr>
        <w:pStyle w:val="doclist"/>
        <w:ind w:left="720"/>
      </w:pPr>
      <w:r>
        <w:t>- Must a cashier take their cash drawer when they log out?</w:t>
      </w:r>
    </w:p>
    <w:p w14:paraId="69E430A4" w14:textId="77777777" w:rsidR="007D37DE" w:rsidRDefault="007D37DE" w:rsidP="007D37DE">
      <w:pPr>
        <w:pStyle w:val="doclist"/>
      </w:pPr>
      <w:r>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7995"/>
      </w:tblGrid>
      <w:tr w:rsidR="007D37DE" w14:paraId="131ADD92" w14:textId="77777777" w:rsidTr="007509E6">
        <w:trPr>
          <w:tblHeader/>
          <w:tblCellSpacing w:w="0" w:type="dxa"/>
        </w:trPr>
        <w:tc>
          <w:tcPr>
            <w:tcW w:w="0" w:type="auto"/>
            <w:tcBorders>
              <w:top w:val="nil"/>
              <w:left w:val="nil"/>
              <w:bottom w:val="nil"/>
              <w:right w:val="nil"/>
            </w:tcBorders>
            <w:vAlign w:val="center"/>
            <w:hideMark/>
          </w:tcPr>
          <w:p w14:paraId="1CC6D660" w14:textId="77777777" w:rsidR="007D37DE" w:rsidRDefault="007D37DE" w:rsidP="007D37DE">
            <w:pPr>
              <w:pStyle w:val="Heading4"/>
            </w:pPr>
            <w:bookmarkStart w:id="65" w:name="_Toc108451175"/>
            <w:r>
              <w:lastRenderedPageBreak/>
              <w:t>Use Case UC3: update profile</w:t>
            </w:r>
            <w:bookmarkEnd w:id="65"/>
          </w:p>
        </w:tc>
      </w:tr>
      <w:tr w:rsidR="007D37DE" w14:paraId="258861D6" w14:textId="77777777" w:rsidTr="007509E6">
        <w:trPr>
          <w:tblHeader/>
          <w:tblCellSpacing w:w="0" w:type="dxa"/>
        </w:trPr>
        <w:tc>
          <w:tcPr>
            <w:tcW w:w="0" w:type="auto"/>
            <w:hideMark/>
          </w:tcPr>
          <w:p w14:paraId="08B2E277" w14:textId="77777777" w:rsidR="007D37DE" w:rsidRDefault="007D37DE" w:rsidP="007D37DE">
            <w:pPr>
              <w:pStyle w:val="doctext"/>
            </w:pPr>
            <w:r w:rsidRPr="00250591">
              <w:rPr>
                <w:rStyle w:val="docemphstrong"/>
                <w:b/>
                <w:bCs/>
              </w:rPr>
              <w:t>Scope</w:t>
            </w:r>
            <w:r>
              <w:t>: cosmetic management system</w:t>
            </w:r>
          </w:p>
          <w:p w14:paraId="51A69A17" w14:textId="77777777" w:rsidR="007D37DE" w:rsidRDefault="007D37DE" w:rsidP="007D37DE">
            <w:pPr>
              <w:pStyle w:val="doctext"/>
            </w:pPr>
            <w:r w:rsidRPr="00250591">
              <w:rPr>
                <w:rStyle w:val="docemphstrong"/>
                <w:b/>
                <w:bCs/>
              </w:rPr>
              <w:t>Level</w:t>
            </w:r>
            <w:r>
              <w:t>: user goal</w:t>
            </w:r>
          </w:p>
          <w:p w14:paraId="7F723A4B" w14:textId="77777777" w:rsidR="007D37DE" w:rsidRDefault="007D37DE" w:rsidP="007D37DE">
            <w:pPr>
              <w:pStyle w:val="doctext"/>
            </w:pPr>
            <w:r w:rsidRPr="00250591">
              <w:rPr>
                <w:rStyle w:val="docemphstrong"/>
                <w:b/>
                <w:bCs/>
              </w:rPr>
              <w:t>Primary</w:t>
            </w:r>
            <w:r>
              <w:rPr>
                <w:rStyle w:val="docemphstrong"/>
              </w:rPr>
              <w:t xml:space="preserve"> </w:t>
            </w:r>
            <w:r w:rsidRPr="00250591">
              <w:rPr>
                <w:rStyle w:val="docemphstrong"/>
                <w:b/>
                <w:bCs/>
              </w:rPr>
              <w:t>Actor</w:t>
            </w:r>
            <w:r>
              <w:t>: customer, admin, shopkeeper</w:t>
            </w:r>
          </w:p>
          <w:p w14:paraId="5C335C8F" w14:textId="77777777" w:rsidR="007D37DE" w:rsidRDefault="007D37DE" w:rsidP="007D37DE">
            <w:pPr>
              <w:pStyle w:val="doctext"/>
            </w:pPr>
            <w:r w:rsidRPr="00250591">
              <w:rPr>
                <w:rStyle w:val="docemphstrong"/>
                <w:b/>
                <w:bCs/>
              </w:rPr>
              <w:t>Stakeholders and Interests</w:t>
            </w:r>
            <w:r>
              <w:t>:</w:t>
            </w:r>
          </w:p>
          <w:p w14:paraId="3972C9F8" w14:textId="77777777" w:rsidR="007D37DE" w:rsidRDefault="007D37DE" w:rsidP="007D37DE">
            <w:pPr>
              <w:spacing w:after="240"/>
              <w:ind w:left="720"/>
            </w:pPr>
            <w:r>
              <w:rPr>
                <w:rStyle w:val="doctext1"/>
              </w:rPr>
              <w:t xml:space="preserve">- </w:t>
            </w:r>
            <w:r>
              <w:rPr>
                <w:rStyle w:val="docemphroman"/>
              </w:rPr>
              <w:t>Customer:</w:t>
            </w:r>
            <w:r>
              <w:rPr>
                <w:rStyle w:val="doctext1"/>
              </w:rPr>
              <w:t xml:space="preserve"> want to update his account in the cosmetic management system.</w:t>
            </w:r>
          </w:p>
          <w:p w14:paraId="03BAF7C7" w14:textId="77777777" w:rsidR="007D37DE" w:rsidRDefault="007D37DE" w:rsidP="007D37DE">
            <w:pPr>
              <w:spacing w:after="240"/>
              <w:ind w:left="720"/>
            </w:pPr>
            <w:r>
              <w:rPr>
                <w:rStyle w:val="doctext1"/>
              </w:rPr>
              <w:t xml:space="preserve">- </w:t>
            </w:r>
            <w:r>
              <w:rPr>
                <w:rStyle w:val="docemphroman"/>
              </w:rPr>
              <w:t>Salesperson:</w:t>
            </w:r>
            <w:r>
              <w:rPr>
                <w:rStyle w:val="doctext1"/>
              </w:rPr>
              <w:t xml:space="preserve"> want to update his account in the cosmetic management system.</w:t>
            </w:r>
          </w:p>
          <w:p w14:paraId="36C0481D" w14:textId="77777777" w:rsidR="007D37DE" w:rsidRDefault="007D37DE" w:rsidP="007D37DE">
            <w:pPr>
              <w:spacing w:after="240"/>
              <w:ind w:left="720"/>
            </w:pPr>
            <w:r>
              <w:rPr>
                <w:rStyle w:val="doctext1"/>
              </w:rPr>
              <w:t xml:space="preserve">- </w:t>
            </w:r>
            <w:r>
              <w:rPr>
                <w:rStyle w:val="docemphroman"/>
              </w:rPr>
              <w:t>Manager:</w:t>
            </w:r>
            <w:r>
              <w:rPr>
                <w:rStyle w:val="doctext1"/>
              </w:rPr>
              <w:t xml:space="preserve"> want to update his account in the cosmetic management system.</w:t>
            </w:r>
          </w:p>
          <w:p w14:paraId="099B4A91" w14:textId="77777777" w:rsidR="007D37DE" w:rsidRDefault="007D37DE" w:rsidP="007D37DE">
            <w:pPr>
              <w:pStyle w:val="doctext"/>
            </w:pPr>
            <w:r w:rsidRPr="00250591">
              <w:rPr>
                <w:rStyle w:val="docemphstrong"/>
                <w:b/>
                <w:bCs/>
              </w:rPr>
              <w:t>Preconditions</w:t>
            </w:r>
            <w:r>
              <w:rPr>
                <w:rStyle w:val="docemphstrong"/>
              </w:rPr>
              <w:t>:</w:t>
            </w:r>
            <w:r>
              <w:t xml:space="preserve"> User is identified and authenticated.</w:t>
            </w:r>
          </w:p>
        </w:tc>
      </w:tr>
    </w:tbl>
    <w:p w14:paraId="7C1E1B51" w14:textId="77777777" w:rsidR="007D37DE" w:rsidRDefault="007D37DE" w:rsidP="007509E6">
      <w:pPr>
        <w:pStyle w:val="doctext"/>
      </w:pPr>
      <w:r w:rsidRPr="00250591">
        <w:rPr>
          <w:rStyle w:val="docemphstrong"/>
          <w:b/>
          <w:bCs/>
        </w:rPr>
        <w:t>Success Guarantee</w:t>
      </w:r>
      <w:r>
        <w:rPr>
          <w:rStyle w:val="docemphstrong"/>
        </w:rPr>
        <w:t xml:space="preserve"> (or Postconditions):</w:t>
      </w:r>
      <w:r>
        <w:t xml:space="preserve"> user should be successfully logged in into his account where he can update his profile. </w:t>
      </w:r>
    </w:p>
    <w:p w14:paraId="2A0AE4B1" w14:textId="77777777" w:rsidR="007D37DE" w:rsidRPr="00250591" w:rsidRDefault="007D37DE" w:rsidP="007509E6">
      <w:pPr>
        <w:pStyle w:val="doctext"/>
        <w:rPr>
          <w:b/>
          <w:bCs/>
        </w:rPr>
      </w:pPr>
      <w:r w:rsidRPr="00250591">
        <w:rPr>
          <w:rStyle w:val="docemphstrong"/>
          <w:b/>
          <w:bCs/>
        </w:rPr>
        <w:t>Main Success Scenario (or Basic Flow)</w:t>
      </w:r>
      <w:r w:rsidRPr="00250591">
        <w:rPr>
          <w:b/>
          <w:bCs/>
        </w:rPr>
        <w:t>:</w:t>
      </w:r>
    </w:p>
    <w:p w14:paraId="7EF43449" w14:textId="77777777" w:rsidR="007D37DE" w:rsidRDefault="007D37DE" w:rsidP="00AD1816">
      <w:pPr>
        <w:pStyle w:val="doclist"/>
        <w:numPr>
          <w:ilvl w:val="0"/>
          <w:numId w:val="23"/>
        </w:numPr>
      </w:pPr>
      <w:r>
        <w:t>User opens the management system to login into his account.</w:t>
      </w:r>
    </w:p>
    <w:p w14:paraId="7986DA7D" w14:textId="77777777" w:rsidR="007D37DE" w:rsidRDefault="007D37DE" w:rsidP="00AD1816">
      <w:pPr>
        <w:pStyle w:val="doclist"/>
        <w:numPr>
          <w:ilvl w:val="0"/>
          <w:numId w:val="23"/>
        </w:numPr>
      </w:pPr>
      <w:r>
        <w:t>System redirects him to the login page</w:t>
      </w:r>
    </w:p>
    <w:p w14:paraId="4578E4EC" w14:textId="77777777" w:rsidR="007D37DE" w:rsidRDefault="007D37DE" w:rsidP="00AD1816">
      <w:pPr>
        <w:pStyle w:val="doclist"/>
        <w:numPr>
          <w:ilvl w:val="0"/>
          <w:numId w:val="23"/>
        </w:numPr>
      </w:pPr>
      <w:r>
        <w:t>System asks him to provide the details.</w:t>
      </w:r>
    </w:p>
    <w:p w14:paraId="49F300C9" w14:textId="77777777" w:rsidR="007D37DE" w:rsidRDefault="007D37DE" w:rsidP="00AD1816">
      <w:pPr>
        <w:pStyle w:val="doclist"/>
        <w:numPr>
          <w:ilvl w:val="0"/>
          <w:numId w:val="23"/>
        </w:numPr>
      </w:pPr>
      <w:r>
        <w:t>The user enters username and password.</w:t>
      </w:r>
    </w:p>
    <w:p w14:paraId="0A71EAB3" w14:textId="77777777" w:rsidR="007D37DE" w:rsidRDefault="007D37DE" w:rsidP="00AD1816">
      <w:pPr>
        <w:pStyle w:val="doclist"/>
        <w:numPr>
          <w:ilvl w:val="0"/>
          <w:numId w:val="23"/>
        </w:numPr>
      </w:pPr>
      <w:r>
        <w:t>System then verifies and logs him into his profile.</w:t>
      </w:r>
    </w:p>
    <w:p w14:paraId="4F459A09" w14:textId="77777777" w:rsidR="007D37DE" w:rsidRDefault="007D37DE" w:rsidP="00AD1816">
      <w:pPr>
        <w:pStyle w:val="doclist"/>
        <w:numPr>
          <w:ilvl w:val="0"/>
          <w:numId w:val="23"/>
        </w:numPr>
      </w:pPr>
      <w:r>
        <w:t>The user then clicks onto the update profile button.</w:t>
      </w:r>
    </w:p>
    <w:p w14:paraId="3C333046" w14:textId="77777777" w:rsidR="007D37DE" w:rsidRDefault="007D37DE" w:rsidP="00AD1816">
      <w:pPr>
        <w:pStyle w:val="doclist"/>
        <w:numPr>
          <w:ilvl w:val="0"/>
          <w:numId w:val="23"/>
        </w:numPr>
      </w:pPr>
      <w:r>
        <w:t>System takes him to the setting screen where he can update his profile.</w:t>
      </w:r>
    </w:p>
    <w:p w14:paraId="12CFC194" w14:textId="77777777" w:rsidR="007D37DE" w:rsidRDefault="007D37DE" w:rsidP="007509E6"/>
    <w:p w14:paraId="4741FD91" w14:textId="77777777" w:rsidR="007D37DE" w:rsidRPr="00250591" w:rsidRDefault="007D37DE" w:rsidP="007509E6">
      <w:pPr>
        <w:pStyle w:val="doctext"/>
        <w:rPr>
          <w:b/>
          <w:bCs/>
        </w:rPr>
      </w:pPr>
      <w:r w:rsidRPr="00250591">
        <w:rPr>
          <w:rStyle w:val="docemphstrong"/>
          <w:b/>
          <w:bCs/>
        </w:rPr>
        <w:t>Extensions (or Alternative Flows):</w:t>
      </w:r>
    </w:p>
    <w:p w14:paraId="49A9835C" w14:textId="77777777" w:rsidR="007D37DE" w:rsidRDefault="007D37DE" w:rsidP="007509E6">
      <w:pPr>
        <w:pStyle w:val="doclist"/>
      </w:pPr>
      <w:r>
        <w:t>*a. At any time when the user tries to update his account:</w:t>
      </w:r>
    </w:p>
    <w:p w14:paraId="0721388B" w14:textId="77777777" w:rsidR="007D37DE" w:rsidRDefault="007D37DE" w:rsidP="00AD1816">
      <w:pPr>
        <w:pStyle w:val="doclist"/>
        <w:numPr>
          <w:ilvl w:val="0"/>
          <w:numId w:val="24"/>
        </w:numPr>
      </w:pPr>
      <w:r>
        <w:t>user enters into his account.</w:t>
      </w:r>
    </w:p>
    <w:p w14:paraId="2082D0FD" w14:textId="77777777" w:rsidR="007D37DE" w:rsidRDefault="007D37DE" w:rsidP="00AD1816">
      <w:pPr>
        <w:pStyle w:val="doclist"/>
        <w:numPr>
          <w:ilvl w:val="0"/>
          <w:numId w:val="24"/>
        </w:numPr>
      </w:pPr>
      <w:r>
        <w:t>He clicks on the update profile button.</w:t>
      </w:r>
    </w:p>
    <w:p w14:paraId="55983EFE" w14:textId="77777777" w:rsidR="007D37DE" w:rsidRDefault="007D37DE" w:rsidP="00AD1816">
      <w:pPr>
        <w:pStyle w:val="doclist"/>
        <w:numPr>
          <w:ilvl w:val="0"/>
          <w:numId w:val="24"/>
        </w:numPr>
      </w:pPr>
      <w:r>
        <w:t>The changes what he wants to change and then clicks on update button.</w:t>
      </w:r>
    </w:p>
    <w:p w14:paraId="4CB5823F" w14:textId="77777777" w:rsidR="007D37DE" w:rsidRDefault="007D37DE" w:rsidP="00AD1816">
      <w:pPr>
        <w:pStyle w:val="doclist"/>
        <w:numPr>
          <w:ilvl w:val="0"/>
          <w:numId w:val="24"/>
        </w:numPr>
      </w:pPr>
      <w:r>
        <w:t>System then updates his account.</w:t>
      </w:r>
    </w:p>
    <w:p w14:paraId="6A527AE8" w14:textId="77777777" w:rsidR="007D37DE" w:rsidRDefault="007D37DE" w:rsidP="007509E6">
      <w:pPr>
        <w:pStyle w:val="doclist"/>
      </w:pPr>
      <w:r>
        <w:t>*b.</w:t>
      </w:r>
      <w:r w:rsidRPr="009C0E41">
        <w:t xml:space="preserve"> </w:t>
      </w:r>
      <w:r>
        <w:t>At any time when the user tries signing up:</w:t>
      </w:r>
    </w:p>
    <w:p w14:paraId="7942162E" w14:textId="77777777" w:rsidR="007D37DE" w:rsidRDefault="007D37DE" w:rsidP="00AD1816">
      <w:pPr>
        <w:pStyle w:val="doclist"/>
        <w:numPr>
          <w:ilvl w:val="0"/>
          <w:numId w:val="25"/>
        </w:numPr>
      </w:pPr>
      <w:r>
        <w:t>user enters into his account.</w:t>
      </w:r>
    </w:p>
    <w:p w14:paraId="7759E53C" w14:textId="77777777" w:rsidR="007D37DE" w:rsidRDefault="007D37DE" w:rsidP="00AD1816">
      <w:pPr>
        <w:pStyle w:val="doclist"/>
        <w:numPr>
          <w:ilvl w:val="0"/>
          <w:numId w:val="25"/>
        </w:numPr>
      </w:pPr>
      <w:r>
        <w:t>He clicks on the update profile button.</w:t>
      </w:r>
    </w:p>
    <w:p w14:paraId="4EBC18D2" w14:textId="77777777" w:rsidR="007D37DE" w:rsidRDefault="007D37DE" w:rsidP="00AD1816">
      <w:pPr>
        <w:pStyle w:val="doclist"/>
        <w:numPr>
          <w:ilvl w:val="0"/>
          <w:numId w:val="25"/>
        </w:numPr>
      </w:pPr>
      <w:r>
        <w:lastRenderedPageBreak/>
        <w:t>The changes what he wants to change and then clicks on update button.</w:t>
      </w:r>
    </w:p>
    <w:p w14:paraId="21110B08" w14:textId="77777777" w:rsidR="007D37DE" w:rsidRDefault="007D37DE" w:rsidP="00AD1816">
      <w:pPr>
        <w:pStyle w:val="doclist"/>
        <w:numPr>
          <w:ilvl w:val="0"/>
          <w:numId w:val="25"/>
        </w:numPr>
      </w:pPr>
      <w:r>
        <w:t>System shows an error if the changes made were not appropriate.</w:t>
      </w:r>
    </w:p>
    <w:p w14:paraId="25E0E41C" w14:textId="77777777" w:rsidR="007D37DE" w:rsidRDefault="007D37DE" w:rsidP="007509E6">
      <w:pPr>
        <w:pStyle w:val="doclist"/>
      </w:pPr>
    </w:p>
    <w:p w14:paraId="3F9BD479" w14:textId="77777777" w:rsidR="007D37DE" w:rsidRPr="00250591" w:rsidRDefault="007D37DE" w:rsidP="007509E6">
      <w:pPr>
        <w:pStyle w:val="doctext"/>
        <w:rPr>
          <w:b/>
          <w:bCs/>
        </w:rPr>
      </w:pPr>
      <w:r w:rsidRPr="00250591">
        <w:rPr>
          <w:rStyle w:val="docemphstrong"/>
          <w:b/>
          <w:bCs/>
        </w:rPr>
        <w:t>Special Requirements:</w:t>
      </w:r>
    </w:p>
    <w:p w14:paraId="5832F8AD" w14:textId="77777777" w:rsidR="007D37DE" w:rsidRDefault="007D37DE" w:rsidP="00AD1816">
      <w:pPr>
        <w:pStyle w:val="doclist"/>
        <w:numPr>
          <w:ilvl w:val="2"/>
          <w:numId w:val="5"/>
        </w:numPr>
        <w:tabs>
          <w:tab w:val="clear" w:pos="2160"/>
        </w:tabs>
      </w:pPr>
      <w:r>
        <w:t>Text should be visible from 2 meters.</w:t>
      </w:r>
    </w:p>
    <w:p w14:paraId="367AF311" w14:textId="77777777" w:rsidR="007D37DE" w:rsidRDefault="007D37DE" w:rsidP="00AD1816">
      <w:pPr>
        <w:pStyle w:val="doclist"/>
        <w:numPr>
          <w:ilvl w:val="2"/>
          <w:numId w:val="5"/>
        </w:numPr>
        <w:tabs>
          <w:tab w:val="clear" w:pos="2160"/>
        </w:tabs>
      </w:pPr>
      <w:r>
        <w:t>Color scheme should be used which is clearly visible.</w:t>
      </w:r>
    </w:p>
    <w:p w14:paraId="25CBB46F" w14:textId="77777777" w:rsidR="007D37DE" w:rsidRDefault="007D37DE" w:rsidP="00AD1816">
      <w:pPr>
        <w:pStyle w:val="doclist"/>
        <w:numPr>
          <w:ilvl w:val="2"/>
          <w:numId w:val="5"/>
        </w:numPr>
        <w:tabs>
          <w:tab w:val="clear" w:pos="2160"/>
        </w:tabs>
      </w:pPr>
      <w:r>
        <w:t>Special characters should be used in username and password.</w:t>
      </w:r>
    </w:p>
    <w:p w14:paraId="12D5D753" w14:textId="77777777" w:rsidR="007D37DE" w:rsidRDefault="007D37DE" w:rsidP="00AD1816">
      <w:pPr>
        <w:pStyle w:val="doclist"/>
        <w:numPr>
          <w:ilvl w:val="2"/>
          <w:numId w:val="5"/>
        </w:numPr>
        <w:tabs>
          <w:tab w:val="clear" w:pos="2160"/>
        </w:tabs>
      </w:pPr>
      <w:r>
        <w:t>It should take less than 1 minutes to register an account.</w:t>
      </w:r>
    </w:p>
    <w:p w14:paraId="30B24C31" w14:textId="77777777" w:rsidR="007D37DE" w:rsidRDefault="007D37DE" w:rsidP="00AD1816">
      <w:pPr>
        <w:pStyle w:val="doclist"/>
        <w:numPr>
          <w:ilvl w:val="2"/>
          <w:numId w:val="5"/>
        </w:numPr>
        <w:tabs>
          <w:tab w:val="clear" w:pos="2160"/>
        </w:tabs>
      </w:pPr>
      <w:r>
        <w:t>Password should be display as ****.</w:t>
      </w:r>
    </w:p>
    <w:p w14:paraId="4321C0C1" w14:textId="77777777" w:rsidR="007D37DE" w:rsidRDefault="007D37DE" w:rsidP="007509E6">
      <w:pPr>
        <w:pStyle w:val="doctext"/>
      </w:pPr>
      <w:r w:rsidRPr="00250591">
        <w:rPr>
          <w:rStyle w:val="docemphstrong"/>
          <w:b/>
          <w:bCs/>
        </w:rPr>
        <w:t>Technology and Data Variations List</w:t>
      </w:r>
      <w:r>
        <w:rPr>
          <w:rStyle w:val="docemphstrong"/>
        </w:rPr>
        <w:t>:</w:t>
      </w:r>
    </w:p>
    <w:p w14:paraId="00EC7480" w14:textId="77777777" w:rsidR="007D37DE" w:rsidRDefault="007D37DE" w:rsidP="00AD1816">
      <w:pPr>
        <w:pStyle w:val="doclist"/>
        <w:numPr>
          <w:ilvl w:val="0"/>
          <w:numId w:val="26"/>
        </w:numPr>
      </w:pPr>
      <w:r>
        <w:t>Languages used is java.</w:t>
      </w:r>
    </w:p>
    <w:p w14:paraId="0A3DF173" w14:textId="77777777" w:rsidR="007D37DE" w:rsidRDefault="007D37DE" w:rsidP="00AD1816">
      <w:pPr>
        <w:pStyle w:val="doclist"/>
        <w:numPr>
          <w:ilvl w:val="0"/>
          <w:numId w:val="26"/>
        </w:numPr>
      </w:pPr>
      <w:r>
        <w:t xml:space="preserve">Software used to design interface is </w:t>
      </w:r>
      <w:proofErr w:type="spellStart"/>
      <w:r>
        <w:t>netbeans</w:t>
      </w:r>
      <w:proofErr w:type="spellEnd"/>
      <w:r>
        <w:t>, Gui Swing.</w:t>
      </w:r>
    </w:p>
    <w:p w14:paraId="05647CEF" w14:textId="77777777" w:rsidR="007D37DE" w:rsidRDefault="007D37DE" w:rsidP="00AD1816">
      <w:pPr>
        <w:pStyle w:val="doclist"/>
        <w:numPr>
          <w:ilvl w:val="0"/>
          <w:numId w:val="26"/>
        </w:numPr>
      </w:pPr>
      <w:r>
        <w:t xml:space="preserve">Mouse and keyboard are </w:t>
      </w:r>
      <w:proofErr w:type="gramStart"/>
      <w:r>
        <w:t>required .</w:t>
      </w:r>
      <w:proofErr w:type="gramEnd"/>
    </w:p>
    <w:p w14:paraId="7B19859F" w14:textId="77777777" w:rsidR="007D37DE" w:rsidRDefault="007D37DE" w:rsidP="007509E6">
      <w:pPr>
        <w:pStyle w:val="doctext"/>
      </w:pPr>
      <w:r>
        <w:rPr>
          <w:rStyle w:val="docemphstrong"/>
        </w:rPr>
        <w:t>Frequency of Occurrence:</w:t>
      </w:r>
      <w:r>
        <w:t xml:space="preserve"> Could be nearly continuous.</w:t>
      </w:r>
    </w:p>
    <w:p w14:paraId="1D280E13" w14:textId="77777777" w:rsidR="007D37DE" w:rsidRPr="00250591" w:rsidRDefault="007D37DE" w:rsidP="007509E6">
      <w:pPr>
        <w:pStyle w:val="doctext"/>
        <w:rPr>
          <w:b/>
          <w:bCs/>
        </w:rPr>
      </w:pPr>
      <w:r w:rsidRPr="00250591">
        <w:rPr>
          <w:rStyle w:val="docemphstrong"/>
          <w:b/>
          <w:bCs/>
        </w:rPr>
        <w:t>Open Issues</w:t>
      </w:r>
      <w:r w:rsidRPr="00250591">
        <w:rPr>
          <w:b/>
          <w:bCs/>
        </w:rPr>
        <w:t>:</w:t>
      </w:r>
    </w:p>
    <w:p w14:paraId="24B0C0F3" w14:textId="77777777" w:rsidR="007D37DE" w:rsidRDefault="007D37DE" w:rsidP="007509E6">
      <w:pPr>
        <w:pStyle w:val="doclist"/>
        <w:ind w:left="720"/>
      </w:pPr>
      <w:r>
        <w:t>- What are the tax law variations?</w:t>
      </w:r>
    </w:p>
    <w:p w14:paraId="2BE70026" w14:textId="77777777" w:rsidR="007D37DE" w:rsidRDefault="007D37DE" w:rsidP="007509E6">
      <w:pPr>
        <w:pStyle w:val="doclist"/>
        <w:ind w:left="720"/>
      </w:pPr>
      <w:r>
        <w:t>- Explore the remote service recovery issue.</w:t>
      </w:r>
    </w:p>
    <w:p w14:paraId="57FD6B6C" w14:textId="77777777" w:rsidR="007D37DE" w:rsidRDefault="007D37DE" w:rsidP="007509E6">
      <w:pPr>
        <w:pStyle w:val="doclist"/>
        <w:ind w:left="720"/>
      </w:pPr>
      <w:r>
        <w:t>- What customization is needed for different businesses?</w:t>
      </w:r>
    </w:p>
    <w:p w14:paraId="300F023A" w14:textId="77777777" w:rsidR="007D37DE" w:rsidRDefault="007D37DE" w:rsidP="007509E6">
      <w:pPr>
        <w:pStyle w:val="doclist"/>
        <w:ind w:left="720"/>
      </w:pPr>
      <w:r>
        <w:t>- Must a cashier take their cash drawer when they log out?</w:t>
      </w:r>
    </w:p>
    <w:p w14:paraId="4AD52570" w14:textId="77777777" w:rsidR="007D37DE" w:rsidRDefault="007D37DE" w:rsidP="007D37DE">
      <w:pPr>
        <w:pStyle w:val="doclist"/>
      </w:pPr>
      <w:r>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6324"/>
      </w:tblGrid>
      <w:tr w:rsidR="007D37DE" w14:paraId="4A9AEBA7" w14:textId="77777777" w:rsidTr="007509E6">
        <w:trPr>
          <w:tblHeader/>
          <w:tblCellSpacing w:w="0" w:type="dxa"/>
        </w:trPr>
        <w:tc>
          <w:tcPr>
            <w:tcW w:w="0" w:type="auto"/>
            <w:tcBorders>
              <w:top w:val="nil"/>
              <w:left w:val="nil"/>
              <w:bottom w:val="nil"/>
              <w:right w:val="nil"/>
            </w:tcBorders>
            <w:vAlign w:val="center"/>
            <w:hideMark/>
          </w:tcPr>
          <w:p w14:paraId="537F02CA" w14:textId="77777777" w:rsidR="007D37DE" w:rsidRDefault="007D37DE" w:rsidP="007D37DE">
            <w:pPr>
              <w:pStyle w:val="Heading4"/>
            </w:pPr>
            <w:bookmarkStart w:id="66" w:name="_Toc108451176"/>
            <w:r>
              <w:lastRenderedPageBreak/>
              <w:t>Use Case UC4: customer feedback</w:t>
            </w:r>
            <w:bookmarkEnd w:id="66"/>
          </w:p>
        </w:tc>
      </w:tr>
      <w:tr w:rsidR="007D37DE" w14:paraId="203CC12B" w14:textId="77777777" w:rsidTr="007509E6">
        <w:trPr>
          <w:tblHeader/>
          <w:tblCellSpacing w:w="0" w:type="dxa"/>
        </w:trPr>
        <w:tc>
          <w:tcPr>
            <w:tcW w:w="0" w:type="auto"/>
            <w:hideMark/>
          </w:tcPr>
          <w:p w14:paraId="344F5191" w14:textId="77777777" w:rsidR="007D37DE" w:rsidRDefault="007D37DE" w:rsidP="007D37DE">
            <w:pPr>
              <w:pStyle w:val="doctext"/>
            </w:pPr>
            <w:r w:rsidRPr="00250591">
              <w:rPr>
                <w:rStyle w:val="docemphstrong"/>
                <w:b/>
                <w:bCs/>
              </w:rPr>
              <w:t>Scope</w:t>
            </w:r>
            <w:r>
              <w:t>: cosmetic management system</w:t>
            </w:r>
          </w:p>
          <w:p w14:paraId="61F8F0BB" w14:textId="77777777" w:rsidR="007D37DE" w:rsidRDefault="007D37DE" w:rsidP="007D37DE">
            <w:pPr>
              <w:pStyle w:val="doctext"/>
            </w:pPr>
            <w:r w:rsidRPr="00250591">
              <w:rPr>
                <w:rStyle w:val="docemphstrong"/>
                <w:b/>
                <w:bCs/>
              </w:rPr>
              <w:t>Level</w:t>
            </w:r>
            <w:r>
              <w:t>: user goal</w:t>
            </w:r>
          </w:p>
          <w:p w14:paraId="26381399" w14:textId="77777777" w:rsidR="007D37DE" w:rsidRDefault="007D37DE" w:rsidP="007D37DE">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50548A01" w14:textId="77777777" w:rsidR="007D37DE" w:rsidRDefault="007D37DE" w:rsidP="007D37DE">
            <w:pPr>
              <w:pStyle w:val="doctext"/>
            </w:pPr>
            <w:r w:rsidRPr="00250591">
              <w:rPr>
                <w:rStyle w:val="docemphstrong"/>
                <w:b/>
                <w:bCs/>
              </w:rPr>
              <w:t>Stakeholders and Interests</w:t>
            </w:r>
            <w:r>
              <w:t>:</w:t>
            </w:r>
          </w:p>
          <w:p w14:paraId="563F35C2" w14:textId="77777777" w:rsidR="007D37DE" w:rsidRDefault="007D37DE" w:rsidP="007D37DE">
            <w:pPr>
              <w:spacing w:after="240"/>
              <w:ind w:left="720"/>
            </w:pPr>
            <w:r>
              <w:rPr>
                <w:rStyle w:val="doctext1"/>
              </w:rPr>
              <w:t xml:space="preserve">- </w:t>
            </w:r>
            <w:r>
              <w:rPr>
                <w:rStyle w:val="docemphroman"/>
              </w:rPr>
              <w:t>Customer:</w:t>
            </w:r>
            <w:r>
              <w:rPr>
                <w:rStyle w:val="doctext1"/>
              </w:rPr>
              <w:t xml:space="preserve"> want to give feedback about his product or CMS.</w:t>
            </w:r>
          </w:p>
          <w:p w14:paraId="51FE34CF" w14:textId="77777777" w:rsidR="007D37DE" w:rsidRDefault="007D37DE" w:rsidP="007D37DE">
            <w:pPr>
              <w:pStyle w:val="doctext"/>
            </w:pPr>
            <w:r w:rsidRPr="00250591">
              <w:rPr>
                <w:rStyle w:val="docemphstrong"/>
                <w:b/>
                <w:bCs/>
              </w:rPr>
              <w:t>Preconditions</w:t>
            </w:r>
            <w:r>
              <w:rPr>
                <w:rStyle w:val="docemphstrong"/>
              </w:rPr>
              <w:t>:</w:t>
            </w:r>
            <w:r>
              <w:t xml:space="preserve"> User is identified and authenticated.</w:t>
            </w:r>
          </w:p>
        </w:tc>
      </w:tr>
    </w:tbl>
    <w:p w14:paraId="55CB4B89" w14:textId="77777777" w:rsidR="007D37DE" w:rsidRDefault="007D37DE" w:rsidP="007509E6">
      <w:pPr>
        <w:pStyle w:val="doctext"/>
      </w:pPr>
      <w:r w:rsidRPr="00250591">
        <w:rPr>
          <w:rStyle w:val="docemphstrong"/>
          <w:b/>
          <w:bCs/>
        </w:rPr>
        <w:t>Success Guarantee</w:t>
      </w:r>
      <w:r>
        <w:rPr>
          <w:rStyle w:val="docemphstrong"/>
        </w:rPr>
        <w:t xml:space="preserve"> (or Postconditions):</w:t>
      </w:r>
      <w:r>
        <w:t xml:space="preserve"> user should be successfully logged in into his account where he can view product and give feedback about it. </w:t>
      </w:r>
    </w:p>
    <w:p w14:paraId="731DBA75" w14:textId="77777777" w:rsidR="007D37DE" w:rsidRPr="00250591" w:rsidRDefault="007D37DE" w:rsidP="007509E6">
      <w:pPr>
        <w:pStyle w:val="doctext"/>
        <w:rPr>
          <w:b/>
          <w:bCs/>
        </w:rPr>
      </w:pPr>
      <w:r w:rsidRPr="00250591">
        <w:rPr>
          <w:rStyle w:val="docemphstrong"/>
          <w:b/>
          <w:bCs/>
        </w:rPr>
        <w:t>Main Success Scenario (or Basic Flow)</w:t>
      </w:r>
      <w:r w:rsidRPr="00250591">
        <w:rPr>
          <w:b/>
          <w:bCs/>
        </w:rPr>
        <w:t>:</w:t>
      </w:r>
    </w:p>
    <w:p w14:paraId="568705BA" w14:textId="77777777" w:rsidR="007D37DE" w:rsidRDefault="007D37DE" w:rsidP="00AD1816">
      <w:pPr>
        <w:pStyle w:val="doclist"/>
        <w:numPr>
          <w:ilvl w:val="0"/>
          <w:numId w:val="27"/>
        </w:numPr>
      </w:pPr>
      <w:r>
        <w:t>User opens the management system to login into his account.</w:t>
      </w:r>
    </w:p>
    <w:p w14:paraId="14F387B7" w14:textId="77777777" w:rsidR="007D37DE" w:rsidRDefault="007D37DE" w:rsidP="00AD1816">
      <w:pPr>
        <w:pStyle w:val="doclist"/>
        <w:numPr>
          <w:ilvl w:val="0"/>
          <w:numId w:val="27"/>
        </w:numPr>
      </w:pPr>
      <w:r>
        <w:t>System redirects him to the login page</w:t>
      </w:r>
    </w:p>
    <w:p w14:paraId="5DAA3478" w14:textId="77777777" w:rsidR="007D37DE" w:rsidRDefault="007D37DE" w:rsidP="00AD1816">
      <w:pPr>
        <w:pStyle w:val="doclist"/>
        <w:numPr>
          <w:ilvl w:val="0"/>
          <w:numId w:val="27"/>
        </w:numPr>
      </w:pPr>
      <w:r>
        <w:t>System asks him to provide the details.</w:t>
      </w:r>
    </w:p>
    <w:p w14:paraId="65ABDA40" w14:textId="77777777" w:rsidR="007D37DE" w:rsidRDefault="007D37DE" w:rsidP="00AD1816">
      <w:pPr>
        <w:pStyle w:val="doclist"/>
        <w:numPr>
          <w:ilvl w:val="0"/>
          <w:numId w:val="27"/>
        </w:numPr>
      </w:pPr>
      <w:r>
        <w:t>The user enters username and password.</w:t>
      </w:r>
    </w:p>
    <w:p w14:paraId="0CE0B05B" w14:textId="77777777" w:rsidR="007D37DE" w:rsidRDefault="007D37DE" w:rsidP="00AD1816">
      <w:pPr>
        <w:pStyle w:val="doclist"/>
        <w:numPr>
          <w:ilvl w:val="0"/>
          <w:numId w:val="27"/>
        </w:numPr>
      </w:pPr>
      <w:r>
        <w:t>System then verifies and logs him into his profile.</w:t>
      </w:r>
    </w:p>
    <w:p w14:paraId="22DA4424" w14:textId="77777777" w:rsidR="007D37DE" w:rsidRDefault="007D37DE" w:rsidP="00AD1816">
      <w:pPr>
        <w:pStyle w:val="doclist"/>
        <w:numPr>
          <w:ilvl w:val="0"/>
          <w:numId w:val="27"/>
        </w:numPr>
      </w:pPr>
      <w:r>
        <w:t>The user then in the shop section view the product and select he feedback button.</w:t>
      </w:r>
    </w:p>
    <w:p w14:paraId="2A74CB95" w14:textId="77777777" w:rsidR="007D37DE" w:rsidRDefault="007D37DE" w:rsidP="00AD1816">
      <w:pPr>
        <w:pStyle w:val="doclist"/>
        <w:numPr>
          <w:ilvl w:val="0"/>
          <w:numId w:val="27"/>
        </w:numPr>
      </w:pPr>
      <w:r>
        <w:t>The system then opens the feedback form.</w:t>
      </w:r>
    </w:p>
    <w:p w14:paraId="5DB2D6F0" w14:textId="77777777" w:rsidR="007D37DE" w:rsidRDefault="007D37DE" w:rsidP="00AD1816">
      <w:pPr>
        <w:pStyle w:val="doclist"/>
        <w:numPr>
          <w:ilvl w:val="0"/>
          <w:numId w:val="27"/>
        </w:numPr>
      </w:pPr>
      <w:r>
        <w:t>The user then gives feedback about the product.</w:t>
      </w:r>
    </w:p>
    <w:p w14:paraId="30EC9DCA" w14:textId="77777777" w:rsidR="007D37DE" w:rsidRPr="00250591" w:rsidRDefault="007D37DE" w:rsidP="007509E6">
      <w:pPr>
        <w:pStyle w:val="doctext"/>
        <w:rPr>
          <w:b/>
          <w:bCs/>
        </w:rPr>
      </w:pPr>
      <w:r w:rsidRPr="00250591">
        <w:rPr>
          <w:rStyle w:val="docemphstrong"/>
          <w:b/>
          <w:bCs/>
        </w:rPr>
        <w:t>Extensions (or Alternative Flows):</w:t>
      </w:r>
    </w:p>
    <w:p w14:paraId="006E17BE" w14:textId="77777777" w:rsidR="007D37DE" w:rsidRDefault="007D37DE" w:rsidP="007509E6">
      <w:pPr>
        <w:pStyle w:val="doclist"/>
      </w:pPr>
      <w:r>
        <w:t>*a. At any time when the user tries to give feedback:</w:t>
      </w:r>
    </w:p>
    <w:p w14:paraId="1A9180D5" w14:textId="77777777" w:rsidR="007D37DE" w:rsidRDefault="007D37DE" w:rsidP="00AD1816">
      <w:pPr>
        <w:pStyle w:val="doclist"/>
        <w:numPr>
          <w:ilvl w:val="0"/>
          <w:numId w:val="28"/>
        </w:numPr>
      </w:pPr>
      <w:r>
        <w:t>user enters into his account.</w:t>
      </w:r>
    </w:p>
    <w:p w14:paraId="5B0836AF" w14:textId="77777777" w:rsidR="007D37DE" w:rsidRDefault="007D37DE" w:rsidP="00AD1816">
      <w:pPr>
        <w:pStyle w:val="doclist"/>
        <w:numPr>
          <w:ilvl w:val="0"/>
          <w:numId w:val="28"/>
        </w:numPr>
      </w:pPr>
      <w:r>
        <w:t>He views a product and decides to give it a feedback.</w:t>
      </w:r>
    </w:p>
    <w:p w14:paraId="6526AB9B" w14:textId="77777777" w:rsidR="007D37DE" w:rsidRDefault="007D37DE" w:rsidP="00AD1816">
      <w:pPr>
        <w:pStyle w:val="doclist"/>
        <w:numPr>
          <w:ilvl w:val="0"/>
          <w:numId w:val="28"/>
        </w:numPr>
      </w:pPr>
      <w:r>
        <w:t>A form then opens, and he provides feedback.</w:t>
      </w:r>
    </w:p>
    <w:p w14:paraId="17923B2B" w14:textId="77777777" w:rsidR="007D37DE" w:rsidRDefault="007D37DE" w:rsidP="00AD1816">
      <w:pPr>
        <w:pStyle w:val="doclist"/>
        <w:numPr>
          <w:ilvl w:val="0"/>
          <w:numId w:val="28"/>
        </w:numPr>
      </w:pPr>
      <w:r>
        <w:t>He then submits the feedback and system shows a message that feedback is submitted successfully.</w:t>
      </w:r>
    </w:p>
    <w:p w14:paraId="5FF49CA3" w14:textId="77777777" w:rsidR="007D37DE" w:rsidRDefault="007D37DE" w:rsidP="007509E6">
      <w:pPr>
        <w:pStyle w:val="doclist"/>
      </w:pPr>
      <w:r>
        <w:t>*b.</w:t>
      </w:r>
      <w:r w:rsidRPr="009C0E41">
        <w:t xml:space="preserve"> </w:t>
      </w:r>
      <w:r>
        <w:t>At any time when the user tries to give feedback:</w:t>
      </w:r>
    </w:p>
    <w:p w14:paraId="462A0603" w14:textId="77777777" w:rsidR="007D37DE" w:rsidRDefault="007D37DE" w:rsidP="00AD1816">
      <w:pPr>
        <w:pStyle w:val="doclist"/>
        <w:numPr>
          <w:ilvl w:val="0"/>
          <w:numId w:val="29"/>
        </w:numPr>
      </w:pPr>
      <w:r>
        <w:t>user enters into his account.</w:t>
      </w:r>
    </w:p>
    <w:p w14:paraId="5535710A" w14:textId="77777777" w:rsidR="007D37DE" w:rsidRDefault="007D37DE" w:rsidP="00AD1816">
      <w:pPr>
        <w:pStyle w:val="doclist"/>
        <w:numPr>
          <w:ilvl w:val="0"/>
          <w:numId w:val="29"/>
        </w:numPr>
      </w:pPr>
      <w:r>
        <w:t>He views a product and decides to give it a feedback.</w:t>
      </w:r>
    </w:p>
    <w:p w14:paraId="7E3E5F33" w14:textId="77777777" w:rsidR="007D37DE" w:rsidRDefault="007D37DE" w:rsidP="00AD1816">
      <w:pPr>
        <w:pStyle w:val="doclist"/>
        <w:numPr>
          <w:ilvl w:val="0"/>
          <w:numId w:val="29"/>
        </w:numPr>
      </w:pPr>
      <w:r>
        <w:t>A form then opens, and he provides feedback.</w:t>
      </w:r>
    </w:p>
    <w:p w14:paraId="39D72E2D" w14:textId="77777777" w:rsidR="007D37DE" w:rsidRDefault="007D37DE" w:rsidP="00AD1816">
      <w:pPr>
        <w:pStyle w:val="doclist"/>
        <w:numPr>
          <w:ilvl w:val="0"/>
          <w:numId w:val="29"/>
        </w:numPr>
      </w:pPr>
      <w:r>
        <w:t>He then submits the feedback and system shows a message that feedback is inappropriate or not completed fully.</w:t>
      </w:r>
    </w:p>
    <w:p w14:paraId="0F133790" w14:textId="77777777" w:rsidR="007D37DE" w:rsidRDefault="007D37DE" w:rsidP="007509E6">
      <w:pPr>
        <w:pStyle w:val="doclist"/>
      </w:pPr>
    </w:p>
    <w:p w14:paraId="6F47402A" w14:textId="77777777" w:rsidR="007D37DE" w:rsidRPr="00250591" w:rsidRDefault="007D37DE" w:rsidP="007509E6">
      <w:pPr>
        <w:pStyle w:val="doctext"/>
        <w:rPr>
          <w:b/>
          <w:bCs/>
        </w:rPr>
      </w:pPr>
      <w:r w:rsidRPr="00250591">
        <w:rPr>
          <w:rStyle w:val="docemphstrong"/>
          <w:b/>
          <w:bCs/>
        </w:rPr>
        <w:t>Special Requirements:</w:t>
      </w:r>
    </w:p>
    <w:p w14:paraId="1B757595" w14:textId="77777777" w:rsidR="007D37DE" w:rsidRDefault="007D37DE" w:rsidP="00AD1816">
      <w:pPr>
        <w:pStyle w:val="doclist"/>
        <w:numPr>
          <w:ilvl w:val="2"/>
          <w:numId w:val="5"/>
        </w:numPr>
        <w:tabs>
          <w:tab w:val="clear" w:pos="2160"/>
        </w:tabs>
      </w:pPr>
      <w:r>
        <w:t>Text should be visible from 2 meters.</w:t>
      </w:r>
    </w:p>
    <w:p w14:paraId="042CA562" w14:textId="77777777" w:rsidR="007D37DE" w:rsidRDefault="007D37DE" w:rsidP="00AD1816">
      <w:pPr>
        <w:pStyle w:val="doclist"/>
        <w:numPr>
          <w:ilvl w:val="2"/>
          <w:numId w:val="5"/>
        </w:numPr>
        <w:tabs>
          <w:tab w:val="clear" w:pos="2160"/>
        </w:tabs>
      </w:pPr>
      <w:r>
        <w:t>Color scheme should be used which is clearly visible.</w:t>
      </w:r>
    </w:p>
    <w:p w14:paraId="3FD14252" w14:textId="77777777" w:rsidR="007D37DE" w:rsidRDefault="007D37DE" w:rsidP="00AD1816">
      <w:pPr>
        <w:pStyle w:val="doclist"/>
        <w:numPr>
          <w:ilvl w:val="2"/>
          <w:numId w:val="5"/>
        </w:numPr>
        <w:tabs>
          <w:tab w:val="clear" w:pos="2160"/>
        </w:tabs>
      </w:pPr>
      <w:r>
        <w:t>Special characters should be used in username and password.</w:t>
      </w:r>
    </w:p>
    <w:p w14:paraId="59EA1396" w14:textId="77777777" w:rsidR="007D37DE" w:rsidRDefault="007D37DE" w:rsidP="00AD1816">
      <w:pPr>
        <w:pStyle w:val="doclist"/>
        <w:numPr>
          <w:ilvl w:val="2"/>
          <w:numId w:val="5"/>
        </w:numPr>
        <w:tabs>
          <w:tab w:val="clear" w:pos="2160"/>
        </w:tabs>
      </w:pPr>
      <w:r>
        <w:t>It should take less than 1 minutes to register an account.</w:t>
      </w:r>
    </w:p>
    <w:p w14:paraId="03FE4C7E" w14:textId="77777777" w:rsidR="007D37DE" w:rsidRDefault="007D37DE" w:rsidP="00AD1816">
      <w:pPr>
        <w:pStyle w:val="doclist"/>
        <w:numPr>
          <w:ilvl w:val="2"/>
          <w:numId w:val="5"/>
        </w:numPr>
        <w:tabs>
          <w:tab w:val="clear" w:pos="2160"/>
        </w:tabs>
      </w:pPr>
      <w:r>
        <w:t>Password should be display as ****.</w:t>
      </w:r>
    </w:p>
    <w:p w14:paraId="4DC93FEF" w14:textId="77777777" w:rsidR="007D37DE" w:rsidRDefault="007D37DE" w:rsidP="007509E6">
      <w:pPr>
        <w:pStyle w:val="doctext"/>
      </w:pPr>
      <w:r w:rsidRPr="00250591">
        <w:rPr>
          <w:rStyle w:val="docemphstrong"/>
          <w:b/>
          <w:bCs/>
        </w:rPr>
        <w:t>Technology and Data Variations List</w:t>
      </w:r>
      <w:r>
        <w:rPr>
          <w:rStyle w:val="docemphstrong"/>
        </w:rPr>
        <w:t>:</w:t>
      </w:r>
    </w:p>
    <w:p w14:paraId="3CA69C93" w14:textId="77777777" w:rsidR="007D37DE" w:rsidRDefault="007D37DE" w:rsidP="00AD1816">
      <w:pPr>
        <w:pStyle w:val="doclist"/>
        <w:numPr>
          <w:ilvl w:val="0"/>
          <w:numId w:val="19"/>
        </w:numPr>
      </w:pPr>
      <w:r>
        <w:t>Languages used is java.</w:t>
      </w:r>
    </w:p>
    <w:p w14:paraId="5ED18AB1" w14:textId="77777777" w:rsidR="007D37DE" w:rsidRDefault="007D37DE" w:rsidP="00AD1816">
      <w:pPr>
        <w:pStyle w:val="doclist"/>
        <w:numPr>
          <w:ilvl w:val="0"/>
          <w:numId w:val="19"/>
        </w:numPr>
      </w:pPr>
      <w:r>
        <w:t xml:space="preserve">Software used to design interface is </w:t>
      </w:r>
      <w:proofErr w:type="spellStart"/>
      <w:r>
        <w:t>netbeans</w:t>
      </w:r>
      <w:proofErr w:type="spellEnd"/>
      <w:r>
        <w:t>, Gui Swing.</w:t>
      </w:r>
    </w:p>
    <w:p w14:paraId="27C29998" w14:textId="77777777" w:rsidR="007D37DE" w:rsidRDefault="007D37DE" w:rsidP="00AD1816">
      <w:pPr>
        <w:pStyle w:val="doclist"/>
        <w:numPr>
          <w:ilvl w:val="0"/>
          <w:numId w:val="19"/>
        </w:numPr>
      </w:pPr>
      <w:r>
        <w:t xml:space="preserve">Mouse and keyboard are </w:t>
      </w:r>
      <w:proofErr w:type="gramStart"/>
      <w:r>
        <w:t>required .</w:t>
      </w:r>
      <w:proofErr w:type="gramEnd"/>
    </w:p>
    <w:p w14:paraId="6F8B2845" w14:textId="77777777" w:rsidR="007D37DE" w:rsidRDefault="007D37DE" w:rsidP="007509E6">
      <w:pPr>
        <w:pStyle w:val="doctext"/>
      </w:pPr>
      <w:r>
        <w:rPr>
          <w:rStyle w:val="docemphstrong"/>
        </w:rPr>
        <w:t>Frequency of Occurrence:</w:t>
      </w:r>
      <w:r>
        <w:t xml:space="preserve"> Could be nearly continuous.</w:t>
      </w:r>
    </w:p>
    <w:p w14:paraId="4894C6EB" w14:textId="77777777" w:rsidR="007D37DE" w:rsidRPr="00250591" w:rsidRDefault="007D37DE" w:rsidP="007509E6">
      <w:pPr>
        <w:pStyle w:val="doctext"/>
        <w:rPr>
          <w:b/>
          <w:bCs/>
        </w:rPr>
      </w:pPr>
      <w:r w:rsidRPr="00250591">
        <w:rPr>
          <w:rStyle w:val="docemphstrong"/>
          <w:b/>
          <w:bCs/>
        </w:rPr>
        <w:t>Open Issues</w:t>
      </w:r>
      <w:r w:rsidRPr="00250591">
        <w:rPr>
          <w:b/>
          <w:bCs/>
        </w:rPr>
        <w:t>:</w:t>
      </w:r>
    </w:p>
    <w:p w14:paraId="0E9FF5EC" w14:textId="77777777" w:rsidR="007D37DE" w:rsidRDefault="007D37DE" w:rsidP="007509E6">
      <w:pPr>
        <w:pStyle w:val="doclist"/>
        <w:ind w:left="720"/>
      </w:pPr>
      <w:r>
        <w:t>- What are the tax law variations?</w:t>
      </w:r>
    </w:p>
    <w:p w14:paraId="29AA1C54" w14:textId="77777777" w:rsidR="007D37DE" w:rsidRDefault="007D37DE" w:rsidP="007509E6">
      <w:pPr>
        <w:pStyle w:val="doclist"/>
        <w:ind w:left="720"/>
      </w:pPr>
      <w:r>
        <w:t>- Explore the remote service recovery issue.</w:t>
      </w:r>
    </w:p>
    <w:p w14:paraId="7E0D81D4" w14:textId="77777777" w:rsidR="007D37DE" w:rsidRDefault="007D37DE" w:rsidP="007509E6">
      <w:pPr>
        <w:pStyle w:val="doclist"/>
        <w:ind w:left="720"/>
      </w:pPr>
      <w:r>
        <w:t>- What customization is needed for different businesses?</w:t>
      </w:r>
    </w:p>
    <w:p w14:paraId="673A8E82" w14:textId="77777777" w:rsidR="007D37DE" w:rsidRDefault="007D37DE" w:rsidP="007509E6">
      <w:pPr>
        <w:pStyle w:val="doclist"/>
        <w:ind w:left="720"/>
      </w:pPr>
      <w:r>
        <w:t>- Must a cashier take their cash drawer when they log out?</w:t>
      </w:r>
    </w:p>
    <w:p w14:paraId="4C7A1207" w14:textId="77777777" w:rsidR="007D37DE" w:rsidRDefault="007D37DE" w:rsidP="007D37DE">
      <w:pPr>
        <w:pStyle w:val="doclist"/>
      </w:pPr>
      <w:r>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5854"/>
      </w:tblGrid>
      <w:tr w:rsidR="001476FD" w14:paraId="46DC1F6B" w14:textId="77777777" w:rsidTr="007509E6">
        <w:trPr>
          <w:tblHeader/>
          <w:tblCellSpacing w:w="0" w:type="dxa"/>
        </w:trPr>
        <w:tc>
          <w:tcPr>
            <w:tcW w:w="0" w:type="auto"/>
            <w:tcBorders>
              <w:top w:val="nil"/>
              <w:left w:val="nil"/>
              <w:bottom w:val="nil"/>
              <w:right w:val="nil"/>
            </w:tcBorders>
            <w:vAlign w:val="center"/>
            <w:hideMark/>
          </w:tcPr>
          <w:p w14:paraId="29A1FFB9" w14:textId="77777777" w:rsidR="001476FD" w:rsidRDefault="001476FD" w:rsidP="007509E6">
            <w:pPr>
              <w:pStyle w:val="Heading4"/>
            </w:pPr>
            <w:bookmarkStart w:id="67" w:name="_Toc108451177"/>
            <w:r>
              <w:t>Use Case UC5: view customer feedback</w:t>
            </w:r>
            <w:bookmarkEnd w:id="67"/>
          </w:p>
        </w:tc>
      </w:tr>
      <w:tr w:rsidR="001476FD" w14:paraId="7276BB80" w14:textId="77777777" w:rsidTr="007509E6">
        <w:trPr>
          <w:tblHeader/>
          <w:tblCellSpacing w:w="0" w:type="dxa"/>
        </w:trPr>
        <w:tc>
          <w:tcPr>
            <w:tcW w:w="0" w:type="auto"/>
            <w:hideMark/>
          </w:tcPr>
          <w:p w14:paraId="05AE2317" w14:textId="77777777" w:rsidR="001476FD" w:rsidRDefault="001476FD" w:rsidP="007509E6">
            <w:pPr>
              <w:pStyle w:val="doctext"/>
            </w:pPr>
            <w:r w:rsidRPr="00250591">
              <w:rPr>
                <w:rStyle w:val="docemphstrong"/>
                <w:b/>
                <w:bCs/>
              </w:rPr>
              <w:t>Scope</w:t>
            </w:r>
            <w:r>
              <w:t>: cosmetic management system</w:t>
            </w:r>
          </w:p>
          <w:p w14:paraId="0484ED52" w14:textId="77777777" w:rsidR="001476FD" w:rsidRDefault="001476FD" w:rsidP="007509E6">
            <w:pPr>
              <w:pStyle w:val="doctext"/>
            </w:pPr>
            <w:r w:rsidRPr="00250591">
              <w:rPr>
                <w:rStyle w:val="docemphstrong"/>
                <w:b/>
                <w:bCs/>
              </w:rPr>
              <w:t>Level</w:t>
            </w:r>
            <w:r>
              <w:t>: user goal</w:t>
            </w:r>
          </w:p>
          <w:p w14:paraId="7A910C99" w14:textId="77777777" w:rsidR="001476FD" w:rsidRDefault="001476FD" w:rsidP="007509E6">
            <w:pPr>
              <w:pStyle w:val="doctext"/>
            </w:pPr>
            <w:r w:rsidRPr="00250591">
              <w:rPr>
                <w:rStyle w:val="docemphstrong"/>
                <w:b/>
                <w:bCs/>
              </w:rPr>
              <w:t>Primary</w:t>
            </w:r>
            <w:r>
              <w:rPr>
                <w:rStyle w:val="docemphstrong"/>
              </w:rPr>
              <w:t xml:space="preserve"> </w:t>
            </w:r>
            <w:r w:rsidRPr="00250591">
              <w:rPr>
                <w:rStyle w:val="docemphstrong"/>
                <w:b/>
                <w:bCs/>
              </w:rPr>
              <w:t>Actor</w:t>
            </w:r>
            <w:r>
              <w:t>: admin</w:t>
            </w:r>
          </w:p>
          <w:p w14:paraId="299D310F" w14:textId="77777777" w:rsidR="001476FD" w:rsidRDefault="001476FD" w:rsidP="007509E6">
            <w:pPr>
              <w:pStyle w:val="doctext"/>
            </w:pPr>
            <w:r w:rsidRPr="00250591">
              <w:rPr>
                <w:rStyle w:val="docemphstrong"/>
                <w:b/>
                <w:bCs/>
              </w:rPr>
              <w:t>Stakeholders and Interests</w:t>
            </w:r>
            <w:r>
              <w:t>:</w:t>
            </w:r>
          </w:p>
          <w:p w14:paraId="0E6FE072" w14:textId="77777777" w:rsidR="001476FD" w:rsidRDefault="001476FD" w:rsidP="007509E6">
            <w:pPr>
              <w:spacing w:after="240"/>
              <w:ind w:left="720"/>
            </w:pPr>
            <w:r>
              <w:rPr>
                <w:rStyle w:val="doctext1"/>
              </w:rPr>
              <w:t>- admin</w:t>
            </w:r>
            <w:r>
              <w:rPr>
                <w:rStyle w:val="docemphroman"/>
              </w:rPr>
              <w:t>:</w:t>
            </w:r>
            <w:r>
              <w:rPr>
                <w:rStyle w:val="doctext1"/>
              </w:rPr>
              <w:t xml:space="preserve"> want to view feedback about products or CMS.</w:t>
            </w:r>
          </w:p>
          <w:p w14:paraId="750240A4" w14:textId="77777777" w:rsidR="001476FD" w:rsidRDefault="001476FD" w:rsidP="007509E6">
            <w:pPr>
              <w:pStyle w:val="doctext"/>
            </w:pPr>
            <w:r w:rsidRPr="00250591">
              <w:rPr>
                <w:rStyle w:val="docemphstrong"/>
                <w:b/>
                <w:bCs/>
              </w:rPr>
              <w:t>Preconditions</w:t>
            </w:r>
            <w:r>
              <w:rPr>
                <w:rStyle w:val="docemphstrong"/>
              </w:rPr>
              <w:t>:</w:t>
            </w:r>
            <w:r>
              <w:t xml:space="preserve"> User is identified and authenticated.</w:t>
            </w:r>
          </w:p>
        </w:tc>
      </w:tr>
    </w:tbl>
    <w:p w14:paraId="50041B4E" w14:textId="77777777" w:rsidR="001476FD" w:rsidRDefault="001476FD" w:rsidP="001476FD">
      <w:pPr>
        <w:pStyle w:val="doctext"/>
      </w:pPr>
      <w:r w:rsidRPr="00250591">
        <w:rPr>
          <w:rStyle w:val="docemphstrong"/>
          <w:b/>
          <w:bCs/>
        </w:rPr>
        <w:t>Success Guarantee</w:t>
      </w:r>
      <w:r>
        <w:rPr>
          <w:rStyle w:val="docemphstrong"/>
        </w:rPr>
        <w:t xml:space="preserve"> (or Postconditions):</w:t>
      </w:r>
      <w:r>
        <w:t xml:space="preserve"> user should be successfully logged in into his account where he can view feedbacks given by the customers. </w:t>
      </w:r>
    </w:p>
    <w:p w14:paraId="48985847" w14:textId="77777777" w:rsidR="001476FD" w:rsidRPr="00250591" w:rsidRDefault="001476FD" w:rsidP="001476FD">
      <w:pPr>
        <w:pStyle w:val="doctext"/>
        <w:rPr>
          <w:b/>
          <w:bCs/>
        </w:rPr>
      </w:pPr>
      <w:r w:rsidRPr="00250591">
        <w:rPr>
          <w:rStyle w:val="docemphstrong"/>
          <w:b/>
          <w:bCs/>
        </w:rPr>
        <w:lastRenderedPageBreak/>
        <w:t>Main Success Scenario (or Basic Flow)</w:t>
      </w:r>
      <w:r w:rsidRPr="00250591">
        <w:rPr>
          <w:b/>
          <w:bCs/>
        </w:rPr>
        <w:t>:</w:t>
      </w:r>
    </w:p>
    <w:p w14:paraId="177F6693" w14:textId="77777777" w:rsidR="001476FD" w:rsidRDefault="001476FD" w:rsidP="00AD1816">
      <w:pPr>
        <w:pStyle w:val="doclist"/>
        <w:numPr>
          <w:ilvl w:val="0"/>
          <w:numId w:val="30"/>
        </w:numPr>
      </w:pPr>
      <w:r>
        <w:t>User opens the management system to login into his account.</w:t>
      </w:r>
    </w:p>
    <w:p w14:paraId="0D8ED385" w14:textId="77777777" w:rsidR="001476FD" w:rsidRDefault="001476FD" w:rsidP="00AD1816">
      <w:pPr>
        <w:pStyle w:val="doclist"/>
        <w:numPr>
          <w:ilvl w:val="0"/>
          <w:numId w:val="30"/>
        </w:numPr>
      </w:pPr>
      <w:r>
        <w:t>System redirects him to the login page</w:t>
      </w:r>
    </w:p>
    <w:p w14:paraId="3B555F0C" w14:textId="77777777" w:rsidR="001476FD" w:rsidRDefault="001476FD" w:rsidP="00AD1816">
      <w:pPr>
        <w:pStyle w:val="doclist"/>
        <w:numPr>
          <w:ilvl w:val="0"/>
          <w:numId w:val="30"/>
        </w:numPr>
      </w:pPr>
      <w:r>
        <w:t>System asks him to provide the details.</w:t>
      </w:r>
    </w:p>
    <w:p w14:paraId="552C1F02" w14:textId="77777777" w:rsidR="001476FD" w:rsidRDefault="001476FD" w:rsidP="00AD1816">
      <w:pPr>
        <w:pStyle w:val="doclist"/>
        <w:numPr>
          <w:ilvl w:val="0"/>
          <w:numId w:val="30"/>
        </w:numPr>
      </w:pPr>
      <w:r>
        <w:t>The user enters username and password.</w:t>
      </w:r>
    </w:p>
    <w:p w14:paraId="18AE6CCA" w14:textId="77777777" w:rsidR="001476FD" w:rsidRDefault="001476FD" w:rsidP="00AD1816">
      <w:pPr>
        <w:pStyle w:val="doclist"/>
        <w:numPr>
          <w:ilvl w:val="0"/>
          <w:numId w:val="30"/>
        </w:numPr>
      </w:pPr>
      <w:r>
        <w:t>System then verifies and logs him into his profile.</w:t>
      </w:r>
    </w:p>
    <w:p w14:paraId="76904BC9" w14:textId="77777777" w:rsidR="001476FD" w:rsidRDefault="001476FD" w:rsidP="00AD1816">
      <w:pPr>
        <w:pStyle w:val="doclist"/>
        <w:numPr>
          <w:ilvl w:val="0"/>
          <w:numId w:val="30"/>
        </w:numPr>
      </w:pPr>
      <w:r>
        <w:t>The admin then clicks on the view feedback button.</w:t>
      </w:r>
    </w:p>
    <w:p w14:paraId="18B84606" w14:textId="77777777" w:rsidR="001476FD" w:rsidRDefault="001476FD" w:rsidP="00AD1816">
      <w:pPr>
        <w:pStyle w:val="doclist"/>
        <w:numPr>
          <w:ilvl w:val="0"/>
          <w:numId w:val="30"/>
        </w:numPr>
      </w:pPr>
      <w:r>
        <w:t>System redirects him to that page.</w:t>
      </w:r>
    </w:p>
    <w:p w14:paraId="70630C26" w14:textId="77777777" w:rsidR="001476FD" w:rsidRDefault="001476FD" w:rsidP="00AD1816">
      <w:pPr>
        <w:pStyle w:val="doclist"/>
        <w:numPr>
          <w:ilvl w:val="0"/>
          <w:numId w:val="30"/>
        </w:numPr>
      </w:pPr>
      <w:r>
        <w:t>Admin then views the feedback given by the customer.</w:t>
      </w:r>
    </w:p>
    <w:p w14:paraId="22D601F2" w14:textId="77777777" w:rsidR="001476FD" w:rsidRPr="00250591" w:rsidRDefault="001476FD" w:rsidP="001476FD">
      <w:pPr>
        <w:pStyle w:val="doctext"/>
        <w:rPr>
          <w:b/>
          <w:bCs/>
        </w:rPr>
      </w:pPr>
      <w:r w:rsidRPr="00250591">
        <w:rPr>
          <w:rStyle w:val="docemphstrong"/>
          <w:b/>
          <w:bCs/>
        </w:rPr>
        <w:t>Extensions (or Alternative Flows):</w:t>
      </w:r>
    </w:p>
    <w:p w14:paraId="07156960" w14:textId="77777777" w:rsidR="001476FD" w:rsidRDefault="001476FD" w:rsidP="001476FD">
      <w:pPr>
        <w:pStyle w:val="doclist"/>
      </w:pPr>
      <w:r>
        <w:t>*a. At any time when the admin tries to view feedbacks:</w:t>
      </w:r>
    </w:p>
    <w:p w14:paraId="5B782DCA" w14:textId="77777777" w:rsidR="001476FD" w:rsidRDefault="001476FD" w:rsidP="00AD1816">
      <w:pPr>
        <w:pStyle w:val="doclist"/>
        <w:numPr>
          <w:ilvl w:val="0"/>
          <w:numId w:val="31"/>
        </w:numPr>
      </w:pPr>
      <w:r>
        <w:t>user enters into his account.</w:t>
      </w:r>
    </w:p>
    <w:p w14:paraId="2C8174C7" w14:textId="77777777" w:rsidR="001476FD" w:rsidRDefault="001476FD" w:rsidP="00AD1816">
      <w:pPr>
        <w:pStyle w:val="doclist"/>
        <w:numPr>
          <w:ilvl w:val="0"/>
          <w:numId w:val="31"/>
        </w:numPr>
      </w:pPr>
      <w:r>
        <w:t>He views feedback given by the customers,</w:t>
      </w:r>
    </w:p>
    <w:p w14:paraId="7D69BA53" w14:textId="77777777" w:rsidR="001476FD" w:rsidRDefault="001476FD" w:rsidP="00AD1816">
      <w:pPr>
        <w:pStyle w:val="doclist"/>
        <w:numPr>
          <w:ilvl w:val="0"/>
          <w:numId w:val="31"/>
        </w:numPr>
      </w:pPr>
      <w:r>
        <w:t>He can rate them back as well when he views the feedback</w:t>
      </w:r>
    </w:p>
    <w:p w14:paraId="5C1DFFA8" w14:textId="77777777" w:rsidR="001476FD" w:rsidRDefault="001476FD" w:rsidP="001476FD">
      <w:pPr>
        <w:pStyle w:val="doclist"/>
      </w:pPr>
      <w:r>
        <w:t>*b.</w:t>
      </w:r>
      <w:r w:rsidRPr="009C0E41">
        <w:t xml:space="preserve"> </w:t>
      </w:r>
      <w:r>
        <w:t>At any time when the admin tries to view feedbacks:</w:t>
      </w:r>
    </w:p>
    <w:p w14:paraId="05E5B377" w14:textId="77777777" w:rsidR="001476FD" w:rsidRDefault="001476FD" w:rsidP="00AD1816">
      <w:pPr>
        <w:pStyle w:val="doclist"/>
        <w:numPr>
          <w:ilvl w:val="0"/>
          <w:numId w:val="32"/>
        </w:numPr>
      </w:pPr>
      <w:r>
        <w:t>user enters into his account.</w:t>
      </w:r>
    </w:p>
    <w:p w14:paraId="58229121" w14:textId="77777777" w:rsidR="001476FD" w:rsidRDefault="001476FD" w:rsidP="00AD1816">
      <w:pPr>
        <w:pStyle w:val="doclist"/>
        <w:numPr>
          <w:ilvl w:val="0"/>
          <w:numId w:val="32"/>
        </w:numPr>
      </w:pPr>
      <w:r>
        <w:t>He clicks to view the feedback given by the customers.</w:t>
      </w:r>
    </w:p>
    <w:p w14:paraId="412681F8" w14:textId="77777777" w:rsidR="001476FD" w:rsidRDefault="001476FD" w:rsidP="00AD1816">
      <w:pPr>
        <w:pStyle w:val="doclist"/>
        <w:numPr>
          <w:ilvl w:val="0"/>
          <w:numId w:val="32"/>
        </w:numPr>
      </w:pPr>
      <w:r>
        <w:t>The feedback doesn’t open due to an error.</w:t>
      </w:r>
    </w:p>
    <w:p w14:paraId="7D54DEE8" w14:textId="77777777" w:rsidR="001476FD" w:rsidRDefault="001476FD" w:rsidP="00AD1816">
      <w:pPr>
        <w:pStyle w:val="doclist"/>
        <w:numPr>
          <w:ilvl w:val="0"/>
          <w:numId w:val="32"/>
        </w:numPr>
      </w:pPr>
      <w:r>
        <w:t>He then restarts the system to view the feedback.</w:t>
      </w:r>
    </w:p>
    <w:p w14:paraId="3BF865FD" w14:textId="77777777" w:rsidR="001476FD" w:rsidRDefault="001476FD" w:rsidP="001476FD">
      <w:pPr>
        <w:pStyle w:val="doclist"/>
      </w:pPr>
    </w:p>
    <w:p w14:paraId="436D708E" w14:textId="77777777" w:rsidR="001476FD" w:rsidRPr="00250591" w:rsidRDefault="001476FD" w:rsidP="001476FD">
      <w:pPr>
        <w:pStyle w:val="doctext"/>
        <w:rPr>
          <w:b/>
          <w:bCs/>
        </w:rPr>
      </w:pPr>
      <w:r w:rsidRPr="00250591">
        <w:rPr>
          <w:rStyle w:val="docemphstrong"/>
          <w:b/>
          <w:bCs/>
        </w:rPr>
        <w:t>Special Requirements:</w:t>
      </w:r>
    </w:p>
    <w:p w14:paraId="5883C2AA" w14:textId="77777777" w:rsidR="001476FD" w:rsidRDefault="001476FD" w:rsidP="00AD1816">
      <w:pPr>
        <w:pStyle w:val="doclist"/>
        <w:numPr>
          <w:ilvl w:val="2"/>
          <w:numId w:val="5"/>
        </w:numPr>
        <w:tabs>
          <w:tab w:val="clear" w:pos="2160"/>
        </w:tabs>
      </w:pPr>
      <w:r>
        <w:t>Text should be visible from 2 meters.</w:t>
      </w:r>
    </w:p>
    <w:p w14:paraId="51CFCDBF" w14:textId="77777777" w:rsidR="001476FD" w:rsidRDefault="001476FD" w:rsidP="00AD1816">
      <w:pPr>
        <w:pStyle w:val="doclist"/>
        <w:numPr>
          <w:ilvl w:val="2"/>
          <w:numId w:val="5"/>
        </w:numPr>
        <w:tabs>
          <w:tab w:val="clear" w:pos="2160"/>
        </w:tabs>
      </w:pPr>
      <w:r>
        <w:t>Color scheme should be used which is clearly visible.</w:t>
      </w:r>
    </w:p>
    <w:p w14:paraId="2C14F7FF" w14:textId="77777777" w:rsidR="001476FD" w:rsidRDefault="001476FD" w:rsidP="00AD1816">
      <w:pPr>
        <w:pStyle w:val="doclist"/>
        <w:numPr>
          <w:ilvl w:val="2"/>
          <w:numId w:val="5"/>
        </w:numPr>
        <w:tabs>
          <w:tab w:val="clear" w:pos="2160"/>
        </w:tabs>
      </w:pPr>
      <w:r>
        <w:t>Special characters should be used in username and password.</w:t>
      </w:r>
    </w:p>
    <w:p w14:paraId="3B7AC2C9" w14:textId="77777777" w:rsidR="001476FD" w:rsidRDefault="001476FD" w:rsidP="00AD1816">
      <w:pPr>
        <w:pStyle w:val="doclist"/>
        <w:numPr>
          <w:ilvl w:val="2"/>
          <w:numId w:val="5"/>
        </w:numPr>
        <w:tabs>
          <w:tab w:val="clear" w:pos="2160"/>
        </w:tabs>
      </w:pPr>
      <w:r>
        <w:t>It should take less than 1 minutes to register an account.</w:t>
      </w:r>
    </w:p>
    <w:p w14:paraId="6F8F67FE" w14:textId="77777777" w:rsidR="001476FD" w:rsidRDefault="001476FD" w:rsidP="00AD1816">
      <w:pPr>
        <w:pStyle w:val="doclist"/>
        <w:numPr>
          <w:ilvl w:val="2"/>
          <w:numId w:val="5"/>
        </w:numPr>
        <w:tabs>
          <w:tab w:val="clear" w:pos="2160"/>
        </w:tabs>
      </w:pPr>
      <w:r>
        <w:t>Password should be display as ****.</w:t>
      </w:r>
    </w:p>
    <w:p w14:paraId="6B956658" w14:textId="77777777" w:rsidR="001476FD" w:rsidRDefault="001476FD" w:rsidP="001476FD">
      <w:pPr>
        <w:pStyle w:val="doctext"/>
      </w:pPr>
      <w:r w:rsidRPr="00250591">
        <w:rPr>
          <w:rStyle w:val="docemphstrong"/>
          <w:b/>
          <w:bCs/>
        </w:rPr>
        <w:t>Technology and Data Variations List</w:t>
      </w:r>
      <w:r>
        <w:rPr>
          <w:rStyle w:val="docemphstrong"/>
        </w:rPr>
        <w:t>:</w:t>
      </w:r>
    </w:p>
    <w:p w14:paraId="5D842D89" w14:textId="77777777" w:rsidR="001476FD" w:rsidRDefault="001476FD" w:rsidP="00AD1816">
      <w:pPr>
        <w:pStyle w:val="doclist"/>
        <w:numPr>
          <w:ilvl w:val="0"/>
          <w:numId w:val="19"/>
        </w:numPr>
      </w:pPr>
      <w:r>
        <w:t>Languages used is java.</w:t>
      </w:r>
    </w:p>
    <w:p w14:paraId="32D3CC71" w14:textId="77777777" w:rsidR="001476FD" w:rsidRDefault="001476FD" w:rsidP="00AD1816">
      <w:pPr>
        <w:pStyle w:val="doclist"/>
        <w:numPr>
          <w:ilvl w:val="0"/>
          <w:numId w:val="19"/>
        </w:numPr>
      </w:pPr>
      <w:r>
        <w:t xml:space="preserve">Software used to design interface is </w:t>
      </w:r>
      <w:proofErr w:type="spellStart"/>
      <w:r>
        <w:t>netbeans</w:t>
      </w:r>
      <w:proofErr w:type="spellEnd"/>
      <w:r>
        <w:t>, Gui Swing.</w:t>
      </w:r>
    </w:p>
    <w:p w14:paraId="0256E591" w14:textId="77777777" w:rsidR="001476FD" w:rsidRDefault="001476FD" w:rsidP="00AD1816">
      <w:pPr>
        <w:pStyle w:val="doclist"/>
        <w:numPr>
          <w:ilvl w:val="0"/>
          <w:numId w:val="19"/>
        </w:numPr>
      </w:pPr>
      <w:r>
        <w:t>Mouse and keyboard are required.</w:t>
      </w:r>
    </w:p>
    <w:p w14:paraId="5AB1AF56" w14:textId="77777777" w:rsidR="001476FD" w:rsidRDefault="001476FD" w:rsidP="001476FD">
      <w:pPr>
        <w:pStyle w:val="doctext"/>
      </w:pPr>
      <w:r>
        <w:rPr>
          <w:rStyle w:val="docemphstrong"/>
        </w:rPr>
        <w:t>Frequency of Occurrence:</w:t>
      </w:r>
      <w:r>
        <w:t xml:space="preserve"> Could be nearly continuous.</w:t>
      </w:r>
    </w:p>
    <w:p w14:paraId="6DA050E8" w14:textId="77777777" w:rsidR="001476FD" w:rsidRPr="00250591" w:rsidRDefault="001476FD" w:rsidP="001476FD">
      <w:pPr>
        <w:pStyle w:val="doctext"/>
        <w:rPr>
          <w:b/>
          <w:bCs/>
        </w:rPr>
      </w:pPr>
      <w:r w:rsidRPr="00250591">
        <w:rPr>
          <w:rStyle w:val="docemphstrong"/>
          <w:b/>
          <w:bCs/>
        </w:rPr>
        <w:t>Open Issues</w:t>
      </w:r>
      <w:r w:rsidRPr="00250591">
        <w:rPr>
          <w:b/>
          <w:bCs/>
        </w:rPr>
        <w:t>:</w:t>
      </w:r>
    </w:p>
    <w:p w14:paraId="3A4CBCE2" w14:textId="77777777" w:rsidR="001476FD" w:rsidRDefault="001476FD" w:rsidP="001476FD">
      <w:pPr>
        <w:pStyle w:val="doclist"/>
        <w:ind w:left="720"/>
      </w:pPr>
      <w:r>
        <w:lastRenderedPageBreak/>
        <w:t>- What are the tax law variations?</w:t>
      </w:r>
    </w:p>
    <w:p w14:paraId="2CF6F375" w14:textId="77777777" w:rsidR="001476FD" w:rsidRDefault="001476FD" w:rsidP="001476FD">
      <w:pPr>
        <w:pStyle w:val="doclist"/>
        <w:ind w:left="720"/>
      </w:pPr>
      <w:r>
        <w:t>- Explore the remote service recovery issue.</w:t>
      </w:r>
    </w:p>
    <w:p w14:paraId="18E6A2AD" w14:textId="77777777" w:rsidR="001476FD" w:rsidRDefault="001476FD" w:rsidP="001476FD">
      <w:pPr>
        <w:pStyle w:val="doclist"/>
        <w:ind w:left="720"/>
      </w:pPr>
      <w:r>
        <w:t>- What customization is needed for different businesses?</w:t>
      </w:r>
    </w:p>
    <w:p w14:paraId="62FB9226" w14:textId="77777777" w:rsidR="001476FD" w:rsidRDefault="001476FD" w:rsidP="001476FD">
      <w:pPr>
        <w:pStyle w:val="doclist"/>
        <w:ind w:left="720"/>
      </w:pPr>
      <w:r>
        <w:t>- Must a cashier take their cash drawer when they log out?</w:t>
      </w:r>
    </w:p>
    <w:p w14:paraId="6822AAB2" w14:textId="77777777" w:rsidR="001476FD" w:rsidRDefault="001476FD" w:rsidP="001476FD">
      <w:pPr>
        <w:pStyle w:val="doclist"/>
      </w:pPr>
      <w:r>
        <w:t>- Can the customer directly use the card reader, or does the cashier have to do it?</w:t>
      </w:r>
    </w:p>
    <w:p w14:paraId="585AD0FF" w14:textId="45B14FCB" w:rsidR="002B204F" w:rsidRDefault="002B204F" w:rsidP="002B204F">
      <w:pPr>
        <w:pStyle w:val="Heading3"/>
      </w:pPr>
      <w:bookmarkStart w:id="68" w:name="_Toc108451178"/>
      <w:r>
        <w:t>Osama Khan (FA20-BSE-047)</w:t>
      </w:r>
      <w:bookmarkEnd w:id="68"/>
    </w:p>
    <w:tbl>
      <w:tblPr>
        <w:tblW w:w="9705" w:type="dxa"/>
        <w:tblCellSpacing w:w="0" w:type="dxa"/>
        <w:tblCellMar>
          <w:top w:w="75" w:type="dxa"/>
          <w:left w:w="75" w:type="dxa"/>
          <w:bottom w:w="75" w:type="dxa"/>
          <w:right w:w="75" w:type="dxa"/>
        </w:tblCellMar>
        <w:tblLook w:val="04A0" w:firstRow="1" w:lastRow="0" w:firstColumn="1" w:lastColumn="0" w:noHBand="0" w:noVBand="1"/>
      </w:tblPr>
      <w:tblGrid>
        <w:gridCol w:w="9705"/>
      </w:tblGrid>
      <w:tr w:rsidR="0040727D" w:rsidRPr="0088149F" w14:paraId="61E4E30B" w14:textId="77777777" w:rsidTr="007509E6">
        <w:trPr>
          <w:tblHeader/>
          <w:tblCellSpacing w:w="0" w:type="dxa"/>
        </w:trPr>
        <w:tc>
          <w:tcPr>
            <w:tcW w:w="9705" w:type="dxa"/>
            <w:tcBorders>
              <w:top w:val="nil"/>
              <w:left w:val="nil"/>
              <w:bottom w:val="nil"/>
              <w:right w:val="nil"/>
            </w:tcBorders>
            <w:vAlign w:val="center"/>
            <w:hideMark/>
          </w:tcPr>
          <w:p w14:paraId="18D4BFC1" w14:textId="77777777" w:rsidR="0040727D" w:rsidRDefault="0040727D" w:rsidP="007509E6">
            <w:pPr>
              <w:pStyle w:val="Heading4"/>
              <w:rPr>
                <w:rFonts w:ascii="Times New Roman" w:hAnsi="Times New Roman" w:cs="Times New Roman"/>
              </w:rPr>
            </w:pPr>
            <w:bookmarkStart w:id="69" w:name="_Toc108451179"/>
            <w:r w:rsidRPr="0088149F">
              <w:rPr>
                <w:rFonts w:ascii="Times New Roman" w:hAnsi="Times New Roman" w:cs="Times New Roman"/>
              </w:rPr>
              <w:t>Use Case UC1: Search item</w:t>
            </w:r>
            <w:bookmarkEnd w:id="69"/>
          </w:p>
          <w:p w14:paraId="34CD04EA" w14:textId="77777777" w:rsidR="0040727D" w:rsidRDefault="0040727D" w:rsidP="007509E6">
            <w:pPr>
              <w:jc w:val="both"/>
              <w:rPr>
                <w:rFonts w:ascii="Times New Roman" w:hAnsi="Times New Roman" w:cs="Times New Roman"/>
              </w:rPr>
            </w:pPr>
            <w:r w:rsidRPr="0088149F">
              <w:rPr>
                <w:rFonts w:ascii="Times New Roman" w:hAnsi="Times New Roman" w:cs="Times New Roman"/>
              </w:rPr>
              <w:t xml:space="preserve">Brief Level </w:t>
            </w:r>
          </w:p>
          <w:p w14:paraId="38424885" w14:textId="77777777" w:rsidR="0040727D" w:rsidRPr="00C47625" w:rsidRDefault="0040727D" w:rsidP="007509E6">
            <w:pPr>
              <w:jc w:val="both"/>
              <w:rPr>
                <w:rFonts w:ascii="Times New Roman" w:hAnsi="Times New Roman" w:cs="Times New Roman"/>
              </w:rPr>
            </w:pPr>
            <w:r w:rsidRPr="0088149F">
              <w:rPr>
                <w:rFonts w:ascii="Times New Roman" w:hAnsi="Times New Roman" w:cs="Times New Roman"/>
              </w:rPr>
              <w:t>User requests to search item. System checks the request of user. User inputs search on system. System checks the request validity. After verification system allow</w:t>
            </w:r>
            <w:r>
              <w:rPr>
                <w:rFonts w:ascii="Times New Roman" w:hAnsi="Times New Roman" w:cs="Times New Roman"/>
              </w:rPr>
              <w:t>s user to relevant search item.</w:t>
            </w:r>
          </w:p>
        </w:tc>
      </w:tr>
      <w:tr w:rsidR="0040727D" w:rsidRPr="0088149F" w14:paraId="3DC6C28A" w14:textId="77777777" w:rsidTr="007509E6">
        <w:trPr>
          <w:tblHeader/>
          <w:tblCellSpacing w:w="0" w:type="dxa"/>
        </w:trPr>
        <w:tc>
          <w:tcPr>
            <w:tcW w:w="9705" w:type="dxa"/>
            <w:hideMark/>
          </w:tcPr>
          <w:p w14:paraId="24E6F6D6" w14:textId="77777777" w:rsidR="0040727D" w:rsidRPr="0088149F" w:rsidRDefault="0040727D" w:rsidP="007509E6">
            <w:pPr>
              <w:pStyle w:val="doctext"/>
            </w:pPr>
            <w:r w:rsidRPr="0088149F">
              <w:rPr>
                <w:rStyle w:val="docemphstrong"/>
                <w:b/>
                <w:bCs/>
              </w:rPr>
              <w:t>Scope</w:t>
            </w:r>
            <w:r w:rsidRPr="0088149F">
              <w:t>: cosmetic management system</w:t>
            </w:r>
          </w:p>
          <w:p w14:paraId="4B98416A" w14:textId="77777777" w:rsidR="0040727D" w:rsidRPr="0088149F" w:rsidRDefault="0040727D" w:rsidP="007509E6">
            <w:pPr>
              <w:pStyle w:val="doctext"/>
            </w:pPr>
            <w:r w:rsidRPr="0088149F">
              <w:rPr>
                <w:rStyle w:val="docemphstrong"/>
                <w:b/>
                <w:bCs/>
              </w:rPr>
              <w:t>Level</w:t>
            </w:r>
            <w:r w:rsidRPr="0088149F">
              <w:t>: user goal</w:t>
            </w:r>
          </w:p>
          <w:p w14:paraId="2B1258E6" w14:textId="77777777" w:rsidR="0040727D" w:rsidRPr="0088149F" w:rsidRDefault="0040727D" w:rsidP="007509E6">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 xml:space="preserve">: </w:t>
            </w:r>
            <w:proofErr w:type="gramStart"/>
            <w:r w:rsidRPr="0088149F">
              <w:t>customer ,</w:t>
            </w:r>
            <w:proofErr w:type="gramEnd"/>
            <w:r w:rsidRPr="0088149F">
              <w:t xml:space="preserve"> Manager , Shopkeeper </w:t>
            </w:r>
          </w:p>
          <w:p w14:paraId="79E93DC7" w14:textId="77777777" w:rsidR="0040727D" w:rsidRPr="0088149F" w:rsidRDefault="0040727D" w:rsidP="007509E6">
            <w:pPr>
              <w:pStyle w:val="doctext"/>
            </w:pPr>
            <w:r w:rsidRPr="0088149F">
              <w:rPr>
                <w:rStyle w:val="docemphstrong"/>
                <w:b/>
                <w:bCs/>
              </w:rPr>
              <w:t>Stakeholders and Interests</w:t>
            </w:r>
            <w:r w:rsidRPr="0088149F">
              <w:t>:</w:t>
            </w:r>
          </w:p>
          <w:p w14:paraId="03F3ED6A" w14:textId="77777777" w:rsidR="0040727D" w:rsidRPr="0088149F" w:rsidRDefault="0040727D" w:rsidP="007509E6">
            <w:pPr>
              <w:spacing w:after="240"/>
              <w:ind w:left="720"/>
              <w:rPr>
                <w:rFonts w:ascii="Times New Roman" w:hAnsi="Times New Roman" w:cs="Times New Roman"/>
              </w:rPr>
            </w:pPr>
            <w:r w:rsidRPr="0088149F">
              <w:rPr>
                <w:rStyle w:val="doctext1"/>
                <w:rFonts w:ascii="Times New Roman" w:hAnsi="Times New Roman" w:cs="Times New Roman"/>
              </w:rPr>
              <w:t>-customer</w:t>
            </w:r>
            <w:r w:rsidRPr="0088149F">
              <w:rPr>
                <w:rStyle w:val="docemphroman"/>
                <w:rFonts w:ascii="Times New Roman" w:hAnsi="Times New Roman" w:cs="Times New Roman"/>
              </w:rPr>
              <w:t>:</w:t>
            </w:r>
            <w:r w:rsidRPr="0088149F">
              <w:rPr>
                <w:rStyle w:val="doctext1"/>
                <w:rFonts w:ascii="Times New Roman" w:hAnsi="Times New Roman" w:cs="Times New Roman"/>
              </w:rPr>
              <w:t xml:space="preserve"> Wants accurate, </w:t>
            </w:r>
            <w:proofErr w:type="gramStart"/>
            <w:r w:rsidRPr="0088149F">
              <w:rPr>
                <w:rStyle w:val="doctext1"/>
                <w:rFonts w:ascii="Times New Roman" w:hAnsi="Times New Roman" w:cs="Times New Roman"/>
              </w:rPr>
              <w:t>fast</w:t>
            </w:r>
            <w:proofErr w:type="gramEnd"/>
            <w:r w:rsidRPr="0088149F">
              <w:rPr>
                <w:rStyle w:val="doctext1"/>
                <w:rFonts w:ascii="Times New Roman" w:hAnsi="Times New Roman" w:cs="Times New Roman"/>
              </w:rPr>
              <w:t xml:space="preserve"> and relevant search</w:t>
            </w:r>
          </w:p>
          <w:p w14:paraId="3FE7A132" w14:textId="77777777" w:rsidR="0040727D" w:rsidRPr="0088149F" w:rsidRDefault="0040727D" w:rsidP="007509E6">
            <w:pPr>
              <w:spacing w:after="240"/>
              <w:ind w:left="720"/>
              <w:rPr>
                <w:rStyle w:val="doctext1"/>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 xml:space="preserve">Shopkeeper: </w:t>
            </w:r>
            <w:r w:rsidRPr="0088149F">
              <w:rPr>
                <w:rStyle w:val="doctext1"/>
                <w:rFonts w:ascii="Times New Roman" w:hAnsi="Times New Roman" w:cs="Times New Roman"/>
              </w:rPr>
              <w:t xml:space="preserve">Wants accurate, </w:t>
            </w:r>
            <w:proofErr w:type="gramStart"/>
            <w:r w:rsidRPr="0088149F">
              <w:rPr>
                <w:rStyle w:val="doctext1"/>
                <w:rFonts w:ascii="Times New Roman" w:hAnsi="Times New Roman" w:cs="Times New Roman"/>
              </w:rPr>
              <w:t>fast</w:t>
            </w:r>
            <w:proofErr w:type="gramEnd"/>
            <w:r w:rsidRPr="0088149F">
              <w:rPr>
                <w:rStyle w:val="doctext1"/>
                <w:rFonts w:ascii="Times New Roman" w:hAnsi="Times New Roman" w:cs="Times New Roman"/>
              </w:rPr>
              <w:t xml:space="preserve"> and relevant search</w:t>
            </w:r>
          </w:p>
          <w:p w14:paraId="341FE304" w14:textId="77777777" w:rsidR="0040727D" w:rsidRPr="0088149F" w:rsidRDefault="0040727D" w:rsidP="007509E6">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Company:</w:t>
            </w:r>
            <w:r w:rsidRPr="0088149F">
              <w:rPr>
                <w:rStyle w:val="doctext1"/>
                <w:rFonts w:ascii="Times New Roman" w:hAnsi="Times New Roman" w:cs="Times New Roman"/>
              </w:rPr>
              <w:t xml:space="preserve"> Wants to ensure that </w:t>
            </w:r>
            <w:proofErr w:type="gramStart"/>
            <w:r w:rsidRPr="0088149F">
              <w:rPr>
                <w:rStyle w:val="doctext1"/>
                <w:rFonts w:ascii="Times New Roman" w:hAnsi="Times New Roman" w:cs="Times New Roman"/>
              </w:rPr>
              <w:t>user ,</w:t>
            </w:r>
            <w:proofErr w:type="gramEnd"/>
            <w:r w:rsidRPr="0088149F">
              <w:rPr>
                <w:rStyle w:val="doctext1"/>
                <w:rFonts w:ascii="Times New Roman" w:hAnsi="Times New Roman" w:cs="Times New Roman"/>
              </w:rPr>
              <w:t xml:space="preserve"> manager and shopkeeper are able to search the item with fast and relevant results</w:t>
            </w:r>
          </w:p>
          <w:p w14:paraId="4654E0DA" w14:textId="77777777" w:rsidR="0040727D" w:rsidRPr="0088149F" w:rsidRDefault="0040727D" w:rsidP="007509E6">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Manager:</w:t>
            </w:r>
            <w:r w:rsidRPr="0088149F">
              <w:rPr>
                <w:rStyle w:val="doctext1"/>
                <w:rFonts w:ascii="Times New Roman" w:hAnsi="Times New Roman" w:cs="Times New Roman"/>
              </w:rPr>
              <w:t xml:space="preserve"> Wants accurate, </w:t>
            </w:r>
            <w:proofErr w:type="gramStart"/>
            <w:r w:rsidRPr="0088149F">
              <w:rPr>
                <w:rStyle w:val="doctext1"/>
                <w:rFonts w:ascii="Times New Roman" w:hAnsi="Times New Roman" w:cs="Times New Roman"/>
              </w:rPr>
              <w:t>fast</w:t>
            </w:r>
            <w:proofErr w:type="gramEnd"/>
            <w:r w:rsidRPr="0088149F">
              <w:rPr>
                <w:rStyle w:val="doctext1"/>
                <w:rFonts w:ascii="Times New Roman" w:hAnsi="Times New Roman" w:cs="Times New Roman"/>
              </w:rPr>
              <w:t xml:space="preserve"> and relevant search</w:t>
            </w:r>
          </w:p>
          <w:p w14:paraId="4142E137" w14:textId="77777777" w:rsidR="0040727D" w:rsidRPr="0088149F" w:rsidRDefault="0040727D" w:rsidP="007509E6">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0D21ED85" w14:textId="77777777" w:rsidR="0040727D" w:rsidRPr="0088149F" w:rsidRDefault="0040727D" w:rsidP="0040727D">
      <w:pPr>
        <w:pStyle w:val="doctext"/>
      </w:pPr>
      <w:r w:rsidRPr="0088149F">
        <w:rPr>
          <w:rStyle w:val="docemphstrong"/>
          <w:b/>
          <w:bCs/>
        </w:rPr>
        <w:t>Success Guarantee</w:t>
      </w:r>
      <w:r w:rsidRPr="0088149F">
        <w:rPr>
          <w:rStyle w:val="docemphstrong"/>
        </w:rPr>
        <w:t xml:space="preserve"> (or Postconditions):</w:t>
      </w:r>
      <w:r w:rsidRPr="0088149F">
        <w:t xml:space="preserve"> </w:t>
      </w:r>
    </w:p>
    <w:p w14:paraId="69A1C26F" w14:textId="77777777" w:rsidR="0040727D" w:rsidRPr="0088149F" w:rsidRDefault="0040727D" w:rsidP="0040727D">
      <w:pPr>
        <w:pStyle w:val="doctext"/>
      </w:pPr>
      <w:r w:rsidRPr="0088149F">
        <w:t>User’s Search is done. Search item is visible to user, manager, and shopkeeper</w:t>
      </w:r>
    </w:p>
    <w:p w14:paraId="7DAD0239" w14:textId="77777777" w:rsidR="0040727D" w:rsidRPr="0088149F" w:rsidRDefault="0040727D" w:rsidP="0040727D">
      <w:pPr>
        <w:pStyle w:val="doctext"/>
        <w:rPr>
          <w:b/>
          <w:bCs/>
        </w:rPr>
      </w:pPr>
      <w:r w:rsidRPr="0088149F">
        <w:rPr>
          <w:rStyle w:val="docemphstrong"/>
          <w:b/>
          <w:bCs/>
        </w:rPr>
        <w:t>Main Success Scenario (or Basic Flow)</w:t>
      </w:r>
      <w:r w:rsidRPr="0088149F">
        <w:rPr>
          <w:b/>
          <w:bCs/>
        </w:rPr>
        <w:t>:</w:t>
      </w:r>
    </w:p>
    <w:p w14:paraId="713B461B" w14:textId="77777777" w:rsidR="0040727D" w:rsidRPr="0088149F" w:rsidRDefault="0040727D" w:rsidP="00AD1816">
      <w:pPr>
        <w:pStyle w:val="doclist"/>
        <w:numPr>
          <w:ilvl w:val="0"/>
          <w:numId w:val="2"/>
        </w:numPr>
      </w:pPr>
      <w:r w:rsidRPr="0088149F">
        <w:t>User opens the management system to register an account.</w:t>
      </w:r>
    </w:p>
    <w:p w14:paraId="09FD6E53" w14:textId="77777777" w:rsidR="0040727D" w:rsidRPr="0088149F" w:rsidRDefault="0040727D" w:rsidP="00AD1816">
      <w:pPr>
        <w:pStyle w:val="doclist"/>
        <w:numPr>
          <w:ilvl w:val="0"/>
          <w:numId w:val="2"/>
        </w:numPr>
      </w:pPr>
      <w:r w:rsidRPr="0088149F">
        <w:t>System redirects him to the registration page</w:t>
      </w:r>
    </w:p>
    <w:p w14:paraId="5A7E2B03" w14:textId="77777777" w:rsidR="0040727D" w:rsidRPr="0088149F" w:rsidRDefault="0040727D" w:rsidP="00AD1816">
      <w:pPr>
        <w:pStyle w:val="doclist"/>
        <w:numPr>
          <w:ilvl w:val="0"/>
          <w:numId w:val="2"/>
        </w:numPr>
      </w:pPr>
      <w:r w:rsidRPr="0088149F">
        <w:t>System asks him to provide the details.</w:t>
      </w:r>
    </w:p>
    <w:p w14:paraId="3544E928" w14:textId="77777777" w:rsidR="0040727D" w:rsidRPr="0088149F" w:rsidRDefault="0040727D" w:rsidP="00AD1816">
      <w:pPr>
        <w:pStyle w:val="doclist"/>
        <w:numPr>
          <w:ilvl w:val="0"/>
          <w:numId w:val="2"/>
        </w:numPr>
      </w:pPr>
      <w:r w:rsidRPr="0088149F">
        <w:lastRenderedPageBreak/>
        <w:t xml:space="preserve">The user enters username, password, </w:t>
      </w:r>
      <w:proofErr w:type="gramStart"/>
      <w:r w:rsidRPr="0088149F">
        <w:t>email</w:t>
      </w:r>
      <w:proofErr w:type="gramEnd"/>
      <w:r w:rsidRPr="0088149F">
        <w:t xml:space="preserve"> and address</w:t>
      </w:r>
    </w:p>
    <w:p w14:paraId="2FB17FEB" w14:textId="77777777" w:rsidR="0040727D" w:rsidRPr="0088149F" w:rsidRDefault="0040727D" w:rsidP="00AD1816">
      <w:pPr>
        <w:pStyle w:val="doclist"/>
        <w:numPr>
          <w:ilvl w:val="0"/>
          <w:numId w:val="3"/>
        </w:numPr>
      </w:pPr>
      <w:r w:rsidRPr="0088149F">
        <w:t>System then checks if the account is already registered or not.</w:t>
      </w:r>
    </w:p>
    <w:p w14:paraId="478532C9" w14:textId="77777777" w:rsidR="0040727D" w:rsidRPr="0088149F" w:rsidRDefault="0040727D" w:rsidP="00AD1816">
      <w:pPr>
        <w:pStyle w:val="doclist"/>
        <w:numPr>
          <w:ilvl w:val="0"/>
          <w:numId w:val="3"/>
        </w:numPr>
      </w:pPr>
      <w:r w:rsidRPr="0088149F">
        <w:t>If the account is registered the system asks to provide new information or to login</w:t>
      </w:r>
    </w:p>
    <w:p w14:paraId="5BFA2FBF" w14:textId="77777777" w:rsidR="0040727D" w:rsidRPr="0088149F" w:rsidRDefault="0040727D" w:rsidP="00AD1816">
      <w:pPr>
        <w:pStyle w:val="doclist"/>
        <w:numPr>
          <w:ilvl w:val="0"/>
          <w:numId w:val="3"/>
        </w:numPr>
      </w:pPr>
      <w:r w:rsidRPr="0088149F">
        <w:t xml:space="preserve">If the account is not </w:t>
      </w:r>
      <w:proofErr w:type="gramStart"/>
      <w:r w:rsidRPr="0088149F">
        <w:t>registered</w:t>
      </w:r>
      <w:proofErr w:type="gramEnd"/>
      <w:r w:rsidRPr="0088149F">
        <w:t xml:space="preserve"> then the system registers the account.</w:t>
      </w:r>
    </w:p>
    <w:p w14:paraId="28068D5A" w14:textId="77777777" w:rsidR="0040727D" w:rsidRPr="0088149F" w:rsidRDefault="0040727D" w:rsidP="00AD1816">
      <w:pPr>
        <w:pStyle w:val="doclist"/>
        <w:numPr>
          <w:ilvl w:val="0"/>
          <w:numId w:val="3"/>
        </w:numPr>
      </w:pPr>
      <w:r w:rsidRPr="0088149F">
        <w:t>System then takes the user to his dashboard where he can access the store and his own profile.</w:t>
      </w:r>
    </w:p>
    <w:p w14:paraId="1E697CCE" w14:textId="77777777" w:rsidR="0040727D" w:rsidRPr="0088149F" w:rsidRDefault="0040727D" w:rsidP="0040727D">
      <w:pPr>
        <w:rPr>
          <w:rFonts w:ascii="Times New Roman" w:hAnsi="Times New Roman" w:cs="Times New Roman"/>
        </w:rPr>
      </w:pPr>
    </w:p>
    <w:p w14:paraId="4FE5ACC6" w14:textId="77777777" w:rsidR="0040727D" w:rsidRPr="0088149F" w:rsidRDefault="0040727D" w:rsidP="0040727D">
      <w:pPr>
        <w:pStyle w:val="doctext"/>
        <w:rPr>
          <w:b/>
          <w:bCs/>
        </w:rPr>
      </w:pPr>
      <w:r w:rsidRPr="0088149F">
        <w:rPr>
          <w:rStyle w:val="docemphstrong"/>
          <w:b/>
          <w:bCs/>
        </w:rPr>
        <w:t>Extensions (or Alternative Flows):</w:t>
      </w:r>
    </w:p>
    <w:p w14:paraId="3921FBC6" w14:textId="77777777" w:rsidR="0040727D" w:rsidRPr="0088149F" w:rsidRDefault="0040727D" w:rsidP="0040727D">
      <w:pPr>
        <w:pStyle w:val="doclist"/>
      </w:pPr>
      <w:r w:rsidRPr="0088149F">
        <w:t>*a. At any time, System fails:</w:t>
      </w:r>
    </w:p>
    <w:p w14:paraId="67C4BE95" w14:textId="77777777" w:rsidR="0040727D" w:rsidRPr="0088149F" w:rsidRDefault="0040727D" w:rsidP="00AD1816">
      <w:pPr>
        <w:pStyle w:val="doclist"/>
        <w:numPr>
          <w:ilvl w:val="0"/>
          <w:numId w:val="83"/>
        </w:numPr>
      </w:pPr>
      <w:r w:rsidRPr="0088149F">
        <w:t>To support recovery and correct relevant, ensure all search items are successfully searched and events can be recovered from any step of the scenario.</w:t>
      </w:r>
    </w:p>
    <w:p w14:paraId="01D04A4D" w14:textId="77777777" w:rsidR="0040727D" w:rsidRPr="0088149F" w:rsidRDefault="0040727D" w:rsidP="0040727D">
      <w:pPr>
        <w:pStyle w:val="doclist"/>
      </w:pPr>
      <w:r w:rsidRPr="0088149F">
        <w:t>b*. Search not found.</w:t>
      </w:r>
    </w:p>
    <w:p w14:paraId="2EBF1C3A" w14:textId="77777777" w:rsidR="0040727D" w:rsidRPr="0088149F" w:rsidRDefault="0040727D" w:rsidP="00AD1816">
      <w:pPr>
        <w:pStyle w:val="doclist"/>
        <w:numPr>
          <w:ilvl w:val="1"/>
          <w:numId w:val="82"/>
        </w:numPr>
      </w:pPr>
      <w:r w:rsidRPr="0088149F">
        <w:t>System gets signal and displays user that result not found.</w:t>
      </w:r>
    </w:p>
    <w:p w14:paraId="74AAB602" w14:textId="77777777" w:rsidR="0040727D" w:rsidRPr="0088149F" w:rsidRDefault="0040727D" w:rsidP="00AD1816">
      <w:pPr>
        <w:pStyle w:val="doclist"/>
        <w:numPr>
          <w:ilvl w:val="1"/>
          <w:numId w:val="82"/>
        </w:numPr>
      </w:pPr>
      <w:r w:rsidRPr="0088149F">
        <w:t>User probably starts new search and re-enters all items to be searched.</w:t>
      </w:r>
    </w:p>
    <w:p w14:paraId="541572DF" w14:textId="77777777" w:rsidR="0040727D" w:rsidRPr="0088149F" w:rsidRDefault="0040727D" w:rsidP="0040727D">
      <w:pPr>
        <w:pStyle w:val="doclist"/>
      </w:pPr>
      <w:r w:rsidRPr="0088149F">
        <w:t xml:space="preserve">User continues with search (probably entering more items, viewing items purchasing order or handling payment).                                    </w:t>
      </w:r>
    </w:p>
    <w:p w14:paraId="55E4B080" w14:textId="77777777" w:rsidR="0040727D" w:rsidRPr="00E46349" w:rsidRDefault="0040727D" w:rsidP="0040727D">
      <w:pPr>
        <w:pStyle w:val="doctext"/>
        <w:rPr>
          <w:b/>
          <w:bCs/>
        </w:rPr>
      </w:pPr>
      <w:r w:rsidRPr="0088149F">
        <w:rPr>
          <w:rStyle w:val="docemphstrong"/>
          <w:b/>
          <w:bCs/>
        </w:rPr>
        <w:t>Special Requirements:</w:t>
      </w:r>
    </w:p>
    <w:p w14:paraId="4153F006" w14:textId="77777777" w:rsidR="0040727D" w:rsidRPr="0088149F" w:rsidRDefault="0040727D" w:rsidP="00AD1816">
      <w:pPr>
        <w:pStyle w:val="doclist"/>
        <w:numPr>
          <w:ilvl w:val="2"/>
          <w:numId w:val="5"/>
        </w:numPr>
        <w:tabs>
          <w:tab w:val="clear" w:pos="2160"/>
        </w:tabs>
      </w:pPr>
      <w:r w:rsidRPr="0088149F">
        <w:t>It should take less than 1 minutes to display results.</w:t>
      </w:r>
    </w:p>
    <w:p w14:paraId="4C2BE1A2" w14:textId="77777777" w:rsidR="0040727D" w:rsidRPr="0088149F" w:rsidRDefault="0040727D" w:rsidP="00AD1816">
      <w:pPr>
        <w:pStyle w:val="doclist"/>
        <w:numPr>
          <w:ilvl w:val="2"/>
          <w:numId w:val="5"/>
        </w:numPr>
        <w:tabs>
          <w:tab w:val="clear" w:pos="2160"/>
        </w:tabs>
      </w:pPr>
      <w:r w:rsidRPr="0088149F">
        <w:t>Search should be according to Domain.</w:t>
      </w:r>
    </w:p>
    <w:p w14:paraId="4A7BDA52" w14:textId="77777777" w:rsidR="0040727D" w:rsidRPr="0088149F" w:rsidRDefault="0040727D" w:rsidP="00AD1816">
      <w:pPr>
        <w:pStyle w:val="doclist"/>
        <w:numPr>
          <w:ilvl w:val="2"/>
          <w:numId w:val="5"/>
        </w:numPr>
        <w:tabs>
          <w:tab w:val="clear" w:pos="2160"/>
        </w:tabs>
      </w:pPr>
      <w:r w:rsidRPr="0088149F">
        <w:t>Text should be visible from 2 meters.</w:t>
      </w:r>
    </w:p>
    <w:p w14:paraId="0C7346CC" w14:textId="77777777" w:rsidR="0040727D" w:rsidRPr="0088149F" w:rsidRDefault="0040727D" w:rsidP="00AD1816">
      <w:pPr>
        <w:pStyle w:val="doclist"/>
        <w:numPr>
          <w:ilvl w:val="2"/>
          <w:numId w:val="5"/>
        </w:numPr>
        <w:tabs>
          <w:tab w:val="clear" w:pos="2160"/>
        </w:tabs>
      </w:pPr>
      <w:r w:rsidRPr="0088149F">
        <w:t>Color scheme should be used which is clearly visible.</w:t>
      </w:r>
    </w:p>
    <w:p w14:paraId="3D6FACC4" w14:textId="77777777" w:rsidR="0040727D" w:rsidRPr="0088149F" w:rsidRDefault="0040727D" w:rsidP="0040727D">
      <w:pPr>
        <w:pStyle w:val="doctext"/>
      </w:pPr>
      <w:r w:rsidRPr="0088149F">
        <w:rPr>
          <w:rStyle w:val="docemphstrong"/>
          <w:b/>
          <w:bCs/>
        </w:rPr>
        <w:t>Technology and Data Variations List</w:t>
      </w:r>
      <w:r w:rsidRPr="0088149F">
        <w:rPr>
          <w:rStyle w:val="docemphstrong"/>
        </w:rPr>
        <w:t>:</w:t>
      </w:r>
    </w:p>
    <w:p w14:paraId="0043BEF0" w14:textId="77777777" w:rsidR="0040727D" w:rsidRPr="0088149F" w:rsidRDefault="0040727D" w:rsidP="00AD1816">
      <w:pPr>
        <w:pStyle w:val="doclist"/>
        <w:numPr>
          <w:ilvl w:val="0"/>
          <w:numId w:val="19"/>
        </w:numPr>
      </w:pPr>
      <w:r w:rsidRPr="0088149F">
        <w:t>Languages used is java.</w:t>
      </w:r>
    </w:p>
    <w:p w14:paraId="4200A799" w14:textId="77777777" w:rsidR="0040727D" w:rsidRPr="0088149F" w:rsidRDefault="0040727D" w:rsidP="00AD1816">
      <w:pPr>
        <w:pStyle w:val="doclist"/>
        <w:numPr>
          <w:ilvl w:val="0"/>
          <w:numId w:val="19"/>
        </w:numPr>
      </w:pPr>
      <w:r w:rsidRPr="0088149F">
        <w:t xml:space="preserve">Software used to design interface is </w:t>
      </w:r>
      <w:proofErr w:type="spellStart"/>
      <w:r w:rsidRPr="0088149F">
        <w:t>netbeans</w:t>
      </w:r>
      <w:proofErr w:type="spellEnd"/>
      <w:r w:rsidRPr="0088149F">
        <w:t>, Gui Swing.</w:t>
      </w:r>
    </w:p>
    <w:p w14:paraId="2E2A6B15" w14:textId="77777777" w:rsidR="0040727D" w:rsidRPr="0088149F" w:rsidRDefault="0040727D" w:rsidP="00AD1816">
      <w:pPr>
        <w:pStyle w:val="doclist"/>
        <w:numPr>
          <w:ilvl w:val="0"/>
          <w:numId w:val="19"/>
        </w:numPr>
      </w:pPr>
      <w:r w:rsidRPr="0088149F">
        <w:t>Mouse and keyboard are required.</w:t>
      </w:r>
    </w:p>
    <w:p w14:paraId="485365B9" w14:textId="2C5AC5F8" w:rsidR="00EB5352" w:rsidRDefault="0040727D" w:rsidP="0040727D">
      <w:pPr>
        <w:pStyle w:val="doclist"/>
      </w:pPr>
      <w:r w:rsidRPr="0088149F">
        <w:rPr>
          <w:rStyle w:val="docemphstrong"/>
        </w:rPr>
        <w:t>Frequency of Occurrence:</w:t>
      </w:r>
      <w:r w:rsidRPr="0088149F">
        <w:t xml:space="preserve"> Could be nearly continuous</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7011"/>
      </w:tblGrid>
      <w:tr w:rsidR="0040727D" w:rsidRPr="0088149F" w14:paraId="0078E0AF" w14:textId="77777777" w:rsidTr="007509E6">
        <w:trPr>
          <w:tblHeader/>
          <w:tblCellSpacing w:w="0" w:type="dxa"/>
        </w:trPr>
        <w:tc>
          <w:tcPr>
            <w:tcW w:w="0" w:type="auto"/>
            <w:tcBorders>
              <w:top w:val="nil"/>
              <w:left w:val="nil"/>
              <w:bottom w:val="nil"/>
              <w:right w:val="nil"/>
            </w:tcBorders>
            <w:vAlign w:val="center"/>
            <w:hideMark/>
          </w:tcPr>
          <w:p w14:paraId="331D2749" w14:textId="77777777" w:rsidR="0040727D" w:rsidRPr="0088149F" w:rsidRDefault="0040727D" w:rsidP="0040727D">
            <w:pPr>
              <w:pStyle w:val="Heading4"/>
              <w:rPr>
                <w:rFonts w:ascii="Times New Roman" w:hAnsi="Times New Roman" w:cs="Times New Roman"/>
              </w:rPr>
            </w:pPr>
            <w:bookmarkStart w:id="70" w:name="_Toc108451180"/>
            <w:r w:rsidRPr="0088149F">
              <w:rPr>
                <w:rFonts w:ascii="Times New Roman" w:hAnsi="Times New Roman" w:cs="Times New Roman"/>
              </w:rPr>
              <w:lastRenderedPageBreak/>
              <w:t>Use Case UC2: Add item</w:t>
            </w:r>
            <w:bookmarkEnd w:id="70"/>
          </w:p>
        </w:tc>
      </w:tr>
      <w:tr w:rsidR="0040727D" w:rsidRPr="0088149F" w14:paraId="41B5C74A" w14:textId="77777777" w:rsidTr="007509E6">
        <w:trPr>
          <w:tblHeader/>
          <w:tblCellSpacing w:w="0" w:type="dxa"/>
        </w:trPr>
        <w:tc>
          <w:tcPr>
            <w:tcW w:w="0" w:type="auto"/>
            <w:hideMark/>
          </w:tcPr>
          <w:p w14:paraId="38503FCA" w14:textId="77777777" w:rsidR="0040727D" w:rsidRPr="0088149F" w:rsidRDefault="0040727D" w:rsidP="0040727D">
            <w:pPr>
              <w:pStyle w:val="doctext"/>
            </w:pPr>
            <w:r w:rsidRPr="0088149F">
              <w:rPr>
                <w:rStyle w:val="docemphstrong"/>
                <w:b/>
                <w:bCs/>
              </w:rPr>
              <w:t>Scope</w:t>
            </w:r>
            <w:r w:rsidRPr="0088149F">
              <w:t>: cosmetic management system</w:t>
            </w:r>
          </w:p>
          <w:p w14:paraId="79ABF448" w14:textId="77777777" w:rsidR="0040727D" w:rsidRPr="0088149F" w:rsidRDefault="0040727D" w:rsidP="0040727D">
            <w:pPr>
              <w:pStyle w:val="doctext"/>
            </w:pPr>
            <w:r w:rsidRPr="0088149F">
              <w:rPr>
                <w:rStyle w:val="docemphstrong"/>
                <w:b/>
                <w:bCs/>
              </w:rPr>
              <w:t>Level</w:t>
            </w:r>
            <w:r w:rsidRPr="0088149F">
              <w:t>: user goal</w:t>
            </w:r>
          </w:p>
          <w:p w14:paraId="54C779E6" w14:textId="77777777" w:rsidR="0040727D" w:rsidRPr="0088149F" w:rsidRDefault="0040727D" w:rsidP="0040727D">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 xml:space="preserve">: </w:t>
            </w:r>
            <w:r>
              <w:t>Manager</w:t>
            </w:r>
            <w:r w:rsidRPr="0088149F">
              <w:t>, shopkeeper</w:t>
            </w:r>
          </w:p>
          <w:p w14:paraId="039C3D42" w14:textId="77777777" w:rsidR="0040727D" w:rsidRPr="0088149F" w:rsidRDefault="0040727D" w:rsidP="0040727D">
            <w:pPr>
              <w:pStyle w:val="doctext"/>
            </w:pPr>
            <w:r w:rsidRPr="0088149F">
              <w:rPr>
                <w:rStyle w:val="docemphstrong"/>
                <w:b/>
                <w:bCs/>
              </w:rPr>
              <w:t>Stakeholders and Interests</w:t>
            </w:r>
            <w:r w:rsidRPr="0088149F">
              <w:t>:</w:t>
            </w:r>
          </w:p>
          <w:p w14:paraId="1BE6B225" w14:textId="77777777" w:rsidR="0040727D" w:rsidRPr="0088149F" w:rsidRDefault="0040727D" w:rsidP="0040727D">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Salesperson:</w:t>
            </w:r>
            <w:r w:rsidRPr="0088149F">
              <w:rPr>
                <w:rStyle w:val="doctext1"/>
                <w:rFonts w:ascii="Times New Roman" w:hAnsi="Times New Roman" w:cs="Times New Roman"/>
              </w:rPr>
              <w:t xml:space="preserve"> want to add items in the cosmetic management system.</w:t>
            </w:r>
          </w:p>
          <w:p w14:paraId="7C4CEC83" w14:textId="77777777" w:rsidR="0040727D" w:rsidRPr="0088149F" w:rsidRDefault="0040727D" w:rsidP="0040727D">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Manager:</w:t>
            </w:r>
            <w:r w:rsidRPr="0088149F">
              <w:rPr>
                <w:rStyle w:val="doctext1"/>
                <w:rFonts w:ascii="Times New Roman" w:hAnsi="Times New Roman" w:cs="Times New Roman"/>
              </w:rPr>
              <w:t xml:space="preserve"> want to add items in the cosmetic management system.</w:t>
            </w:r>
          </w:p>
          <w:p w14:paraId="2E1A4AD6" w14:textId="77777777" w:rsidR="0040727D" w:rsidRPr="0088149F" w:rsidRDefault="0040727D" w:rsidP="0040727D">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75AB29A9" w14:textId="77777777" w:rsidR="0040727D" w:rsidRPr="0088149F" w:rsidRDefault="0040727D" w:rsidP="007509E6">
      <w:pPr>
        <w:pStyle w:val="doctext"/>
      </w:pPr>
      <w:r w:rsidRPr="0088149F">
        <w:rPr>
          <w:rStyle w:val="docemphstrong"/>
          <w:b/>
          <w:bCs/>
        </w:rPr>
        <w:t>Success Guarantee</w:t>
      </w:r>
      <w:r w:rsidRPr="0088149F">
        <w:rPr>
          <w:rStyle w:val="docemphstrong"/>
        </w:rPr>
        <w:t xml:space="preserve"> (or Postconditions):</w:t>
      </w:r>
      <w:r w:rsidRPr="0088149F">
        <w:t xml:space="preserve"> Accounts are registered. Items are successfully added to CMS</w:t>
      </w:r>
    </w:p>
    <w:p w14:paraId="426A390C" w14:textId="77777777" w:rsidR="0040727D" w:rsidRPr="0088149F" w:rsidRDefault="0040727D" w:rsidP="007509E6">
      <w:pPr>
        <w:pStyle w:val="doctext"/>
        <w:rPr>
          <w:b/>
          <w:bCs/>
        </w:rPr>
      </w:pPr>
      <w:r w:rsidRPr="0088149F">
        <w:rPr>
          <w:rStyle w:val="docemphstrong"/>
          <w:b/>
          <w:bCs/>
        </w:rPr>
        <w:t>Main Success Scenario (or Basic Flow)</w:t>
      </w:r>
      <w:r w:rsidRPr="0088149F">
        <w:rPr>
          <w:b/>
          <w:bCs/>
        </w:rPr>
        <w:t>:</w:t>
      </w:r>
    </w:p>
    <w:p w14:paraId="001B568F" w14:textId="77777777" w:rsidR="0040727D" w:rsidRPr="0088149F" w:rsidRDefault="0040727D" w:rsidP="00AD1816">
      <w:pPr>
        <w:pStyle w:val="doclist"/>
        <w:numPr>
          <w:ilvl w:val="0"/>
          <w:numId w:val="20"/>
        </w:numPr>
        <w:rPr>
          <w:sz w:val="22"/>
        </w:rPr>
      </w:pPr>
      <w:r w:rsidRPr="0088149F">
        <w:rPr>
          <w:sz w:val="22"/>
        </w:rPr>
        <w:t>User opens the management system to log in into his account.</w:t>
      </w:r>
    </w:p>
    <w:p w14:paraId="33D44D38" w14:textId="77777777" w:rsidR="0040727D" w:rsidRPr="0088149F" w:rsidRDefault="0040727D" w:rsidP="00AD1816">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Manager/Shopkeeper requests the system to allow access to add items to stock. </w:t>
      </w:r>
    </w:p>
    <w:p w14:paraId="72A329B2" w14:textId="77777777" w:rsidR="0040727D" w:rsidRPr="0088149F" w:rsidRDefault="0040727D" w:rsidP="00AD1816">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System first verify that Manager/Shopkeeper is registered or logged into the system. </w:t>
      </w:r>
    </w:p>
    <w:p w14:paraId="78837D68" w14:textId="77777777" w:rsidR="0040727D" w:rsidRPr="0088149F" w:rsidRDefault="0040727D" w:rsidP="00AD1816">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After verification system allows Manager/Shopkeeper to add items to the stock. </w:t>
      </w:r>
    </w:p>
    <w:p w14:paraId="676F06C6" w14:textId="77777777" w:rsidR="0040727D" w:rsidRPr="0088149F" w:rsidRDefault="0040727D" w:rsidP="00AD1816">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Manager/Shopkeeper checks the database to see which items are not available.</w:t>
      </w:r>
    </w:p>
    <w:p w14:paraId="2963CDD8" w14:textId="77777777" w:rsidR="0040727D" w:rsidRPr="0088149F" w:rsidRDefault="0040727D" w:rsidP="00AD1816">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 Manager contacts different companies to send items. </w:t>
      </w:r>
    </w:p>
    <w:p w14:paraId="74DCB13B" w14:textId="77777777" w:rsidR="0040727D" w:rsidRPr="0088149F" w:rsidRDefault="0040727D" w:rsidP="00AD1816">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After receiving items Manager/Shopkeeper add those items to the CMS. </w:t>
      </w:r>
    </w:p>
    <w:p w14:paraId="51881580" w14:textId="77777777" w:rsidR="0040727D" w:rsidRPr="0088149F" w:rsidRDefault="0040727D" w:rsidP="00AD1816">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Items are successfully added.</w:t>
      </w:r>
    </w:p>
    <w:p w14:paraId="6CADAD15" w14:textId="77777777" w:rsidR="0040727D" w:rsidRPr="0088149F" w:rsidRDefault="0040727D" w:rsidP="007509E6">
      <w:pPr>
        <w:rPr>
          <w:rFonts w:ascii="Times New Roman" w:hAnsi="Times New Roman" w:cs="Times New Roman"/>
        </w:rPr>
      </w:pPr>
    </w:p>
    <w:p w14:paraId="5DD5F9CF" w14:textId="77777777" w:rsidR="0040727D" w:rsidRPr="0088149F" w:rsidRDefault="0040727D" w:rsidP="007509E6">
      <w:pPr>
        <w:pStyle w:val="doctext"/>
        <w:rPr>
          <w:b/>
          <w:bCs/>
        </w:rPr>
      </w:pPr>
      <w:r w:rsidRPr="0088149F">
        <w:rPr>
          <w:rStyle w:val="docemphstrong"/>
          <w:b/>
          <w:bCs/>
        </w:rPr>
        <w:t>Extensions (or Alternative Flows):</w:t>
      </w:r>
    </w:p>
    <w:p w14:paraId="74DD6BB6" w14:textId="77777777" w:rsidR="0040727D" w:rsidRPr="0088149F" w:rsidRDefault="0040727D" w:rsidP="007509E6">
      <w:pPr>
        <w:pStyle w:val="doclist"/>
      </w:pPr>
      <w:r w:rsidRPr="0088149F">
        <w:t>*a. At any time when the Manager/Customer tries to add item:</w:t>
      </w:r>
    </w:p>
    <w:p w14:paraId="6D7A2C6F" w14:textId="77777777" w:rsidR="0040727D" w:rsidRPr="0088149F" w:rsidRDefault="0040727D" w:rsidP="00AD1816">
      <w:pPr>
        <w:pStyle w:val="doclist"/>
        <w:numPr>
          <w:ilvl w:val="0"/>
          <w:numId w:val="22"/>
        </w:numPr>
      </w:pPr>
      <w:r w:rsidRPr="0088149F">
        <w:t>Manager/Customer checks the unavailable items.</w:t>
      </w:r>
    </w:p>
    <w:p w14:paraId="0307A054" w14:textId="77777777" w:rsidR="0040727D" w:rsidRPr="0088149F" w:rsidRDefault="0040727D" w:rsidP="00AD1816">
      <w:pPr>
        <w:pStyle w:val="doclist"/>
        <w:numPr>
          <w:ilvl w:val="0"/>
          <w:numId w:val="22"/>
        </w:numPr>
      </w:pPr>
      <w:r w:rsidRPr="0088149F">
        <w:t>Manager/Custom</w:t>
      </w:r>
      <w:r>
        <w:t>er requests system to add item.</w:t>
      </w:r>
    </w:p>
    <w:p w14:paraId="569E6FAF" w14:textId="77777777" w:rsidR="0040727D" w:rsidRPr="0088149F" w:rsidRDefault="0040727D" w:rsidP="00AD1816">
      <w:pPr>
        <w:pStyle w:val="doclist"/>
        <w:numPr>
          <w:ilvl w:val="0"/>
          <w:numId w:val="22"/>
        </w:numPr>
      </w:pPr>
      <w:r w:rsidRPr="0088149F">
        <w:t>System allows Manager/Customer to add items.</w:t>
      </w:r>
    </w:p>
    <w:p w14:paraId="172F7D1F" w14:textId="77777777" w:rsidR="0040727D" w:rsidRPr="0088149F" w:rsidRDefault="0040727D" w:rsidP="00AD1816">
      <w:pPr>
        <w:pStyle w:val="doclist"/>
        <w:numPr>
          <w:ilvl w:val="0"/>
          <w:numId w:val="22"/>
        </w:numPr>
      </w:pPr>
      <w:r w:rsidRPr="0088149F">
        <w:t>Items are added successfully</w:t>
      </w:r>
    </w:p>
    <w:p w14:paraId="13DFD200" w14:textId="77777777" w:rsidR="0040727D" w:rsidRPr="0088149F" w:rsidRDefault="0040727D" w:rsidP="007509E6">
      <w:pPr>
        <w:pStyle w:val="doclist"/>
      </w:pPr>
      <w:r w:rsidRPr="0088149F">
        <w:t>*b. At any time when the Manager/Customer tries to add item:</w:t>
      </w:r>
    </w:p>
    <w:p w14:paraId="0C880546" w14:textId="77777777" w:rsidR="0040727D" w:rsidRPr="0088149F" w:rsidRDefault="0040727D" w:rsidP="00AD1816">
      <w:pPr>
        <w:pStyle w:val="doclist"/>
        <w:numPr>
          <w:ilvl w:val="0"/>
          <w:numId w:val="84"/>
        </w:numPr>
      </w:pPr>
      <w:r w:rsidRPr="0088149F">
        <w:t>Manager/Customer checks the unavailable items.</w:t>
      </w:r>
    </w:p>
    <w:p w14:paraId="593EF58B" w14:textId="77777777" w:rsidR="0040727D" w:rsidRPr="0088149F" w:rsidRDefault="0040727D" w:rsidP="00AD1816">
      <w:pPr>
        <w:pStyle w:val="doclist"/>
        <w:numPr>
          <w:ilvl w:val="0"/>
          <w:numId w:val="84"/>
        </w:numPr>
      </w:pPr>
      <w:r w:rsidRPr="0088149F">
        <w:t>Manager/Customer requests system to add item.</w:t>
      </w:r>
    </w:p>
    <w:p w14:paraId="5F5EA84A" w14:textId="77777777" w:rsidR="0040727D" w:rsidRPr="0088149F" w:rsidRDefault="0040727D" w:rsidP="00AD1816">
      <w:pPr>
        <w:pStyle w:val="doclist"/>
        <w:numPr>
          <w:ilvl w:val="0"/>
          <w:numId w:val="84"/>
        </w:numPr>
      </w:pPr>
      <w:r w:rsidRPr="0088149F">
        <w:t xml:space="preserve">System doesn’t </w:t>
      </w:r>
      <w:proofErr w:type="gramStart"/>
      <w:r w:rsidRPr="0088149F">
        <w:t>allows</w:t>
      </w:r>
      <w:proofErr w:type="gramEnd"/>
      <w:r w:rsidRPr="0088149F">
        <w:t xml:space="preserve"> Manager/Customer to add items.</w:t>
      </w:r>
    </w:p>
    <w:p w14:paraId="4D6B1412" w14:textId="77777777" w:rsidR="0040727D" w:rsidRPr="0088149F" w:rsidRDefault="0040727D" w:rsidP="00AD1816">
      <w:pPr>
        <w:pStyle w:val="doclist"/>
        <w:numPr>
          <w:ilvl w:val="0"/>
          <w:numId w:val="84"/>
        </w:numPr>
      </w:pPr>
      <w:r w:rsidRPr="0088149F">
        <w:lastRenderedPageBreak/>
        <w:t>Manager/Customer tries again.</w:t>
      </w:r>
    </w:p>
    <w:p w14:paraId="1FEDD3AD" w14:textId="77777777" w:rsidR="0040727D" w:rsidRPr="0088149F" w:rsidRDefault="0040727D" w:rsidP="007509E6">
      <w:pPr>
        <w:pStyle w:val="doclist"/>
      </w:pPr>
    </w:p>
    <w:p w14:paraId="01DE6539" w14:textId="77777777" w:rsidR="0040727D" w:rsidRPr="0088149F" w:rsidRDefault="0040727D" w:rsidP="007509E6">
      <w:pPr>
        <w:pStyle w:val="doctext"/>
        <w:rPr>
          <w:rStyle w:val="docemphstrong"/>
          <w:b/>
          <w:bCs/>
        </w:rPr>
      </w:pPr>
      <w:r w:rsidRPr="0088149F">
        <w:rPr>
          <w:rStyle w:val="docemphstrong"/>
          <w:b/>
          <w:bCs/>
        </w:rPr>
        <w:t>Special Requirements:</w:t>
      </w:r>
    </w:p>
    <w:p w14:paraId="4BDDF939" w14:textId="77777777" w:rsidR="0040727D" w:rsidRPr="0088149F" w:rsidRDefault="0040727D" w:rsidP="00AD1816">
      <w:pPr>
        <w:pStyle w:val="doctext"/>
        <w:numPr>
          <w:ilvl w:val="0"/>
          <w:numId w:val="85"/>
        </w:numPr>
        <w:rPr>
          <w:b/>
          <w:bCs/>
        </w:rPr>
      </w:pPr>
      <w:r w:rsidRPr="0088149F">
        <w:t>Manager/Customer must be registered with the system.</w:t>
      </w:r>
    </w:p>
    <w:p w14:paraId="1DAEDE6C" w14:textId="77777777" w:rsidR="0040727D" w:rsidRPr="0088149F" w:rsidRDefault="0040727D" w:rsidP="00AD1816">
      <w:pPr>
        <w:pStyle w:val="doctext"/>
        <w:numPr>
          <w:ilvl w:val="0"/>
          <w:numId w:val="85"/>
        </w:numPr>
        <w:rPr>
          <w:b/>
          <w:bCs/>
        </w:rPr>
      </w:pPr>
      <w:r w:rsidRPr="0088149F">
        <w:t>Items should not be in stock already.</w:t>
      </w:r>
    </w:p>
    <w:p w14:paraId="58979020" w14:textId="77777777" w:rsidR="0040727D" w:rsidRPr="0088149F" w:rsidRDefault="0040727D" w:rsidP="007509E6">
      <w:pPr>
        <w:pStyle w:val="doclist"/>
      </w:pPr>
      <w:r w:rsidRPr="0088149F">
        <w:rPr>
          <w:rStyle w:val="docemphstrong"/>
          <w:b/>
          <w:bCs/>
        </w:rPr>
        <w:t>Technology and Data Variations List</w:t>
      </w:r>
      <w:r w:rsidRPr="0088149F">
        <w:rPr>
          <w:rStyle w:val="docemphstrong"/>
        </w:rPr>
        <w:t>:</w:t>
      </w:r>
    </w:p>
    <w:p w14:paraId="498112FC" w14:textId="77777777" w:rsidR="0040727D" w:rsidRPr="0088149F" w:rsidRDefault="0040727D" w:rsidP="00AD1816">
      <w:pPr>
        <w:pStyle w:val="doclist"/>
        <w:numPr>
          <w:ilvl w:val="0"/>
          <w:numId w:val="19"/>
        </w:numPr>
      </w:pPr>
      <w:r w:rsidRPr="0088149F">
        <w:t>Languages used is java.</w:t>
      </w:r>
    </w:p>
    <w:p w14:paraId="77C234F2" w14:textId="77777777" w:rsidR="0040727D" w:rsidRPr="0088149F" w:rsidRDefault="0040727D" w:rsidP="00AD1816">
      <w:pPr>
        <w:pStyle w:val="doclist"/>
        <w:numPr>
          <w:ilvl w:val="0"/>
          <w:numId w:val="19"/>
        </w:numPr>
      </w:pPr>
      <w:r w:rsidRPr="0088149F">
        <w:t xml:space="preserve">Software used to design interface is </w:t>
      </w:r>
      <w:proofErr w:type="spellStart"/>
      <w:r w:rsidRPr="0088149F">
        <w:t>netbeans</w:t>
      </w:r>
      <w:proofErr w:type="spellEnd"/>
      <w:r w:rsidRPr="0088149F">
        <w:t>, Gui Swing.</w:t>
      </w:r>
    </w:p>
    <w:p w14:paraId="70761B3A" w14:textId="77777777" w:rsidR="0040727D" w:rsidRPr="0088149F" w:rsidRDefault="0040727D" w:rsidP="00AD1816">
      <w:pPr>
        <w:pStyle w:val="doclist"/>
        <w:numPr>
          <w:ilvl w:val="0"/>
          <w:numId w:val="19"/>
        </w:numPr>
      </w:pPr>
      <w:r w:rsidRPr="0088149F">
        <w:t xml:space="preserve">Mouse and keyboard are </w:t>
      </w:r>
      <w:proofErr w:type="gramStart"/>
      <w:r w:rsidRPr="0088149F">
        <w:t>required .</w:t>
      </w:r>
      <w:proofErr w:type="gramEnd"/>
    </w:p>
    <w:p w14:paraId="7DFF6EE3" w14:textId="77777777" w:rsidR="0040727D" w:rsidRPr="0088149F" w:rsidRDefault="0040727D" w:rsidP="007509E6">
      <w:pPr>
        <w:pStyle w:val="doctext"/>
      </w:pPr>
      <w:r w:rsidRPr="0088149F">
        <w:rPr>
          <w:rStyle w:val="docemphstrong"/>
        </w:rPr>
        <w:t>Frequency of Occurrence:</w:t>
      </w:r>
      <w:r w:rsidRPr="0088149F">
        <w:t xml:space="preserve"> Could be nearly continuous.</w:t>
      </w:r>
    </w:p>
    <w:p w14:paraId="4B4DED2E" w14:textId="77777777" w:rsidR="0040727D" w:rsidRPr="0088149F" w:rsidRDefault="0040727D" w:rsidP="007509E6">
      <w:pPr>
        <w:pStyle w:val="doctext"/>
        <w:rPr>
          <w:b/>
          <w:bCs/>
        </w:rPr>
      </w:pPr>
      <w:r w:rsidRPr="0088149F">
        <w:rPr>
          <w:rStyle w:val="docemphstrong"/>
          <w:b/>
          <w:bCs/>
        </w:rPr>
        <w:t>Open Issues</w:t>
      </w:r>
      <w:r w:rsidRPr="0088149F">
        <w:rPr>
          <w:b/>
          <w:bCs/>
        </w:rPr>
        <w:t>:</w:t>
      </w:r>
    </w:p>
    <w:p w14:paraId="0790DB26" w14:textId="77777777" w:rsidR="0040727D" w:rsidRPr="0088149F" w:rsidRDefault="0040727D" w:rsidP="007509E6">
      <w:pPr>
        <w:pStyle w:val="doclist"/>
        <w:ind w:left="720"/>
      </w:pPr>
      <w:r w:rsidRPr="0088149F">
        <w:t>- What are the tax law variations?</w:t>
      </w:r>
    </w:p>
    <w:p w14:paraId="5B3407AF" w14:textId="77777777" w:rsidR="0040727D" w:rsidRPr="0088149F" w:rsidRDefault="0040727D" w:rsidP="007509E6">
      <w:pPr>
        <w:pStyle w:val="doclist"/>
        <w:ind w:left="720"/>
      </w:pPr>
      <w:r w:rsidRPr="0088149F">
        <w:t>- Explore the remote service recovery issue.</w:t>
      </w:r>
    </w:p>
    <w:p w14:paraId="7617BE54" w14:textId="77777777" w:rsidR="0040727D" w:rsidRPr="0088149F" w:rsidRDefault="0040727D" w:rsidP="007509E6">
      <w:pPr>
        <w:pStyle w:val="doclist"/>
        <w:ind w:left="720"/>
      </w:pPr>
      <w:r w:rsidRPr="0088149F">
        <w:t>- What customization is needed for different businesses?</w:t>
      </w:r>
    </w:p>
    <w:p w14:paraId="07EDA317" w14:textId="77777777" w:rsidR="0040727D" w:rsidRPr="0088149F" w:rsidRDefault="0040727D" w:rsidP="007509E6">
      <w:pPr>
        <w:pStyle w:val="doclist"/>
        <w:ind w:left="720"/>
      </w:pPr>
      <w:r w:rsidRPr="0088149F">
        <w:t>- Must a cashier take their cash drawer when they log out?</w:t>
      </w:r>
    </w:p>
    <w:p w14:paraId="42966586" w14:textId="77777777" w:rsidR="0040727D" w:rsidRPr="0088149F" w:rsidRDefault="0040727D" w:rsidP="0040727D">
      <w:pPr>
        <w:pStyle w:val="doclist"/>
      </w:pPr>
      <w:r w:rsidRPr="0088149F">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6882"/>
      </w:tblGrid>
      <w:tr w:rsidR="0040727D" w:rsidRPr="0088149F" w14:paraId="23214F50" w14:textId="77777777" w:rsidTr="007509E6">
        <w:trPr>
          <w:tblHeader/>
          <w:tblCellSpacing w:w="0" w:type="dxa"/>
        </w:trPr>
        <w:tc>
          <w:tcPr>
            <w:tcW w:w="0" w:type="auto"/>
            <w:tcBorders>
              <w:top w:val="nil"/>
              <w:left w:val="nil"/>
              <w:bottom w:val="nil"/>
              <w:right w:val="nil"/>
            </w:tcBorders>
            <w:vAlign w:val="center"/>
            <w:hideMark/>
          </w:tcPr>
          <w:p w14:paraId="7A763021" w14:textId="77777777" w:rsidR="0040727D" w:rsidRPr="0088149F" w:rsidRDefault="0040727D" w:rsidP="0040727D">
            <w:pPr>
              <w:pStyle w:val="Heading4"/>
              <w:rPr>
                <w:rFonts w:ascii="Times New Roman" w:hAnsi="Times New Roman" w:cs="Times New Roman"/>
              </w:rPr>
            </w:pPr>
            <w:bookmarkStart w:id="71" w:name="_Toc108451181"/>
            <w:r w:rsidRPr="0088149F">
              <w:rPr>
                <w:rFonts w:ascii="Times New Roman" w:hAnsi="Times New Roman" w:cs="Times New Roman"/>
              </w:rPr>
              <w:lastRenderedPageBreak/>
              <w:t>Use Case UC3: Add category</w:t>
            </w:r>
            <w:bookmarkEnd w:id="71"/>
          </w:p>
        </w:tc>
      </w:tr>
      <w:tr w:rsidR="0040727D" w:rsidRPr="0088149F" w14:paraId="1289551D" w14:textId="77777777" w:rsidTr="007509E6">
        <w:trPr>
          <w:tblHeader/>
          <w:tblCellSpacing w:w="0" w:type="dxa"/>
        </w:trPr>
        <w:tc>
          <w:tcPr>
            <w:tcW w:w="0" w:type="auto"/>
            <w:hideMark/>
          </w:tcPr>
          <w:p w14:paraId="4FEC6423" w14:textId="77777777" w:rsidR="0040727D" w:rsidRPr="0088149F" w:rsidRDefault="0040727D" w:rsidP="0040727D">
            <w:pPr>
              <w:pStyle w:val="doctext"/>
            </w:pPr>
            <w:r w:rsidRPr="0088149F">
              <w:rPr>
                <w:rStyle w:val="docemphstrong"/>
                <w:b/>
                <w:bCs/>
              </w:rPr>
              <w:t>Scope</w:t>
            </w:r>
            <w:r w:rsidRPr="0088149F">
              <w:t>: cosmetic management system</w:t>
            </w:r>
          </w:p>
          <w:p w14:paraId="3ACA75C5" w14:textId="77777777" w:rsidR="0040727D" w:rsidRPr="0088149F" w:rsidRDefault="0040727D" w:rsidP="0040727D">
            <w:pPr>
              <w:pStyle w:val="doctext"/>
            </w:pPr>
            <w:r w:rsidRPr="0088149F">
              <w:rPr>
                <w:rStyle w:val="docemphstrong"/>
                <w:b/>
                <w:bCs/>
              </w:rPr>
              <w:t>Level</w:t>
            </w:r>
            <w:r w:rsidRPr="0088149F">
              <w:t>: user goal</w:t>
            </w:r>
          </w:p>
          <w:p w14:paraId="0414E55B" w14:textId="77777777" w:rsidR="0040727D" w:rsidRPr="0088149F" w:rsidRDefault="0040727D" w:rsidP="0040727D">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 xml:space="preserve">: </w:t>
            </w:r>
            <w:proofErr w:type="gramStart"/>
            <w:r w:rsidRPr="0088149F">
              <w:t>Manager ,</w:t>
            </w:r>
            <w:proofErr w:type="gramEnd"/>
            <w:r w:rsidRPr="0088149F">
              <w:t xml:space="preserve"> shopkeeper</w:t>
            </w:r>
          </w:p>
          <w:p w14:paraId="30AF7EEB" w14:textId="77777777" w:rsidR="0040727D" w:rsidRPr="0088149F" w:rsidRDefault="0040727D" w:rsidP="0040727D">
            <w:pPr>
              <w:pStyle w:val="doctext"/>
            </w:pPr>
            <w:r w:rsidRPr="0088149F">
              <w:rPr>
                <w:rStyle w:val="docemphstrong"/>
                <w:b/>
                <w:bCs/>
              </w:rPr>
              <w:t>Stakeholders and Interests</w:t>
            </w:r>
            <w:r w:rsidRPr="0088149F">
              <w:t>:</w:t>
            </w:r>
          </w:p>
          <w:p w14:paraId="57A4D350" w14:textId="77777777" w:rsidR="0040727D" w:rsidRPr="0088149F" w:rsidRDefault="0040727D" w:rsidP="0040727D">
            <w:pPr>
              <w:spacing w:after="240"/>
              <w:ind w:left="720"/>
              <w:rPr>
                <w:rFonts w:ascii="Times New Roman" w:hAnsi="Times New Roman" w:cs="Times New Roman"/>
              </w:rPr>
            </w:pPr>
            <w:r w:rsidRPr="0088149F">
              <w:rPr>
                <w:rStyle w:val="docemphroman"/>
                <w:rFonts w:ascii="Times New Roman" w:hAnsi="Times New Roman" w:cs="Times New Roman"/>
              </w:rPr>
              <w:t>Salesperson:</w:t>
            </w:r>
            <w:r w:rsidRPr="0088149F">
              <w:rPr>
                <w:rStyle w:val="doctext1"/>
                <w:rFonts w:ascii="Times New Roman" w:hAnsi="Times New Roman" w:cs="Times New Roman"/>
              </w:rPr>
              <w:t xml:space="preserve"> want to add items in the cosmetic management system.</w:t>
            </w:r>
          </w:p>
          <w:p w14:paraId="694B8B03" w14:textId="77777777" w:rsidR="0040727D" w:rsidRPr="0088149F" w:rsidRDefault="0040727D" w:rsidP="0040727D">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Manager:</w:t>
            </w:r>
            <w:r w:rsidRPr="0088149F">
              <w:rPr>
                <w:rStyle w:val="doctext1"/>
                <w:rFonts w:ascii="Times New Roman" w:hAnsi="Times New Roman" w:cs="Times New Roman"/>
              </w:rPr>
              <w:t xml:space="preserve"> want to add items in the cosmetic management system.</w:t>
            </w:r>
          </w:p>
          <w:p w14:paraId="1220E1F6" w14:textId="77777777" w:rsidR="0040727D" w:rsidRPr="0088149F" w:rsidRDefault="0040727D" w:rsidP="0040727D">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3992FC99" w14:textId="77777777" w:rsidR="0040727D" w:rsidRPr="0088149F" w:rsidRDefault="0040727D" w:rsidP="007509E6">
      <w:pPr>
        <w:pStyle w:val="doctext"/>
      </w:pPr>
      <w:r w:rsidRPr="0088149F">
        <w:rPr>
          <w:rStyle w:val="docemphstrong"/>
          <w:b/>
          <w:bCs/>
        </w:rPr>
        <w:t>Success Guarantee</w:t>
      </w:r>
      <w:r w:rsidRPr="0088149F">
        <w:rPr>
          <w:rStyle w:val="docemphstrong"/>
        </w:rPr>
        <w:t xml:space="preserve"> (or Postconditions):</w:t>
      </w:r>
      <w:r w:rsidRPr="0088149F">
        <w:t xml:space="preserve"> Manager/Shopkeeper should be successfully logged in into his account where he can add categories to CMS</w:t>
      </w:r>
    </w:p>
    <w:p w14:paraId="56F142DC" w14:textId="77777777" w:rsidR="0040727D" w:rsidRPr="0088149F" w:rsidRDefault="0040727D" w:rsidP="007509E6">
      <w:pPr>
        <w:pStyle w:val="doctext"/>
        <w:rPr>
          <w:b/>
          <w:bCs/>
        </w:rPr>
      </w:pPr>
      <w:r w:rsidRPr="0088149F">
        <w:rPr>
          <w:rStyle w:val="docemphstrong"/>
          <w:b/>
          <w:bCs/>
        </w:rPr>
        <w:t>Main Success Scenario (or Basic Flow)</w:t>
      </w:r>
      <w:r w:rsidRPr="0088149F">
        <w:rPr>
          <w:b/>
          <w:bCs/>
        </w:rPr>
        <w:t>:</w:t>
      </w:r>
    </w:p>
    <w:p w14:paraId="009EE47E" w14:textId="77777777" w:rsidR="0040727D" w:rsidRPr="0088149F" w:rsidRDefault="0040727D" w:rsidP="00AD1816">
      <w:pPr>
        <w:pStyle w:val="ListParagraph"/>
        <w:numPr>
          <w:ilvl w:val="0"/>
          <w:numId w:val="86"/>
        </w:numPr>
        <w:jc w:val="both"/>
        <w:rPr>
          <w:rFonts w:ascii="Times New Roman" w:hAnsi="Times New Roman" w:cs="Times New Roman"/>
        </w:rPr>
      </w:pPr>
      <w:r w:rsidRPr="0088149F">
        <w:rPr>
          <w:rFonts w:ascii="Times New Roman" w:hAnsi="Times New Roman" w:cs="Times New Roman"/>
        </w:rPr>
        <w:t>Manager/Shopkeeper requests the system to allow access to add categories to stock.</w:t>
      </w:r>
    </w:p>
    <w:p w14:paraId="6AB05ED5" w14:textId="77777777" w:rsidR="0040727D" w:rsidRPr="0088149F" w:rsidRDefault="0040727D" w:rsidP="00AD1816">
      <w:pPr>
        <w:pStyle w:val="ListParagraph"/>
        <w:numPr>
          <w:ilvl w:val="0"/>
          <w:numId w:val="86"/>
        </w:numPr>
        <w:jc w:val="both"/>
        <w:rPr>
          <w:rFonts w:ascii="Times New Roman" w:hAnsi="Times New Roman" w:cs="Times New Roman"/>
        </w:rPr>
      </w:pPr>
      <w:r w:rsidRPr="0088149F">
        <w:rPr>
          <w:rFonts w:ascii="Times New Roman" w:hAnsi="Times New Roman" w:cs="Times New Roman"/>
        </w:rPr>
        <w:t>System first verify that Manager/Shopkeeper is registered or logged into the system.</w:t>
      </w:r>
    </w:p>
    <w:p w14:paraId="0B32FFE7" w14:textId="77777777" w:rsidR="0040727D" w:rsidRPr="0088149F" w:rsidRDefault="0040727D" w:rsidP="00AD1816">
      <w:pPr>
        <w:pStyle w:val="ListParagraph"/>
        <w:numPr>
          <w:ilvl w:val="0"/>
          <w:numId w:val="86"/>
        </w:numPr>
        <w:jc w:val="both"/>
        <w:rPr>
          <w:rFonts w:ascii="Times New Roman" w:hAnsi="Times New Roman" w:cs="Times New Roman"/>
        </w:rPr>
      </w:pPr>
      <w:r w:rsidRPr="0088149F">
        <w:rPr>
          <w:rFonts w:ascii="Times New Roman" w:hAnsi="Times New Roman" w:cs="Times New Roman"/>
        </w:rPr>
        <w:t>After verification system allows Manager/Shopkeeper to add categories to the stock.</w:t>
      </w:r>
    </w:p>
    <w:p w14:paraId="3E8FFCC9" w14:textId="77777777" w:rsidR="0040727D" w:rsidRPr="0088149F" w:rsidRDefault="0040727D" w:rsidP="00AD1816">
      <w:pPr>
        <w:pStyle w:val="ListParagraph"/>
        <w:numPr>
          <w:ilvl w:val="0"/>
          <w:numId w:val="86"/>
        </w:numPr>
        <w:jc w:val="both"/>
        <w:rPr>
          <w:rFonts w:ascii="Times New Roman" w:hAnsi="Times New Roman" w:cs="Times New Roman"/>
        </w:rPr>
      </w:pPr>
      <w:r w:rsidRPr="0088149F">
        <w:rPr>
          <w:rFonts w:ascii="Times New Roman" w:hAnsi="Times New Roman" w:cs="Times New Roman"/>
        </w:rPr>
        <w:t>Manager/Shopkeeper checks the database to see which categories are not available.</w:t>
      </w:r>
    </w:p>
    <w:p w14:paraId="34E189E1" w14:textId="77777777" w:rsidR="0040727D" w:rsidRPr="0088149F" w:rsidRDefault="0040727D" w:rsidP="00AD1816">
      <w:pPr>
        <w:pStyle w:val="ListParagraph"/>
        <w:numPr>
          <w:ilvl w:val="0"/>
          <w:numId w:val="86"/>
        </w:numPr>
        <w:jc w:val="both"/>
        <w:rPr>
          <w:rFonts w:ascii="Times New Roman" w:hAnsi="Times New Roman" w:cs="Times New Roman"/>
        </w:rPr>
      </w:pPr>
      <w:r w:rsidRPr="0088149F">
        <w:rPr>
          <w:rFonts w:ascii="Times New Roman" w:hAnsi="Times New Roman" w:cs="Times New Roman"/>
        </w:rPr>
        <w:t xml:space="preserve">Manager/Shopkeeper add those categories to the CMS successfully.  </w:t>
      </w:r>
    </w:p>
    <w:p w14:paraId="4B7354EE" w14:textId="77777777" w:rsidR="0040727D" w:rsidRPr="0088149F" w:rsidRDefault="0040727D" w:rsidP="007509E6">
      <w:pPr>
        <w:pStyle w:val="doctext"/>
        <w:rPr>
          <w:b/>
          <w:bCs/>
        </w:rPr>
      </w:pPr>
      <w:r w:rsidRPr="0088149F">
        <w:rPr>
          <w:rStyle w:val="docemphstrong"/>
          <w:b/>
          <w:bCs/>
        </w:rPr>
        <w:t>Extensions (or Alternative Flows):</w:t>
      </w:r>
    </w:p>
    <w:p w14:paraId="228E0049" w14:textId="77777777" w:rsidR="0040727D" w:rsidRPr="0088149F" w:rsidRDefault="0040727D" w:rsidP="007509E6">
      <w:pPr>
        <w:pStyle w:val="ListParagraph"/>
        <w:ind w:left="1485"/>
        <w:jc w:val="both"/>
        <w:rPr>
          <w:rFonts w:ascii="Times New Roman" w:hAnsi="Times New Roman" w:cs="Times New Roman"/>
        </w:rPr>
      </w:pPr>
    </w:p>
    <w:p w14:paraId="3CADB17C" w14:textId="77777777" w:rsidR="0040727D" w:rsidRPr="0088149F" w:rsidRDefault="0040727D" w:rsidP="007509E6">
      <w:pPr>
        <w:pStyle w:val="doclist"/>
      </w:pPr>
      <w:r w:rsidRPr="0088149F">
        <w:t>*a. At any time when the Manager/Customer tries to</w:t>
      </w:r>
      <w:r>
        <w:t xml:space="preserve"> add category</w:t>
      </w:r>
      <w:r w:rsidRPr="0088149F">
        <w:t>:</w:t>
      </w:r>
    </w:p>
    <w:p w14:paraId="6E7EA807" w14:textId="77777777" w:rsidR="0040727D" w:rsidRPr="0088149F" w:rsidRDefault="0040727D" w:rsidP="00AD1816">
      <w:pPr>
        <w:pStyle w:val="doclist"/>
        <w:numPr>
          <w:ilvl w:val="0"/>
          <w:numId w:val="87"/>
        </w:numPr>
      </w:pPr>
      <w:r w:rsidRPr="0088149F">
        <w:t>Manager/Customer checks the unavailable categories.</w:t>
      </w:r>
    </w:p>
    <w:p w14:paraId="0C010769" w14:textId="77777777" w:rsidR="0040727D" w:rsidRPr="0088149F" w:rsidRDefault="0040727D" w:rsidP="00AD1816">
      <w:pPr>
        <w:pStyle w:val="doclist"/>
        <w:numPr>
          <w:ilvl w:val="0"/>
          <w:numId w:val="87"/>
        </w:numPr>
      </w:pPr>
      <w:r w:rsidRPr="0088149F">
        <w:t>Manager/Customer requests system to add categories.</w:t>
      </w:r>
    </w:p>
    <w:p w14:paraId="1E860C28" w14:textId="77777777" w:rsidR="0040727D" w:rsidRPr="0088149F" w:rsidRDefault="0040727D" w:rsidP="00AD1816">
      <w:pPr>
        <w:pStyle w:val="doclist"/>
        <w:numPr>
          <w:ilvl w:val="0"/>
          <w:numId w:val="87"/>
        </w:numPr>
      </w:pPr>
      <w:r w:rsidRPr="0088149F">
        <w:t>System allows Manager/Customer to add categories.</w:t>
      </w:r>
    </w:p>
    <w:p w14:paraId="178D192D" w14:textId="77777777" w:rsidR="0040727D" w:rsidRPr="0088149F" w:rsidRDefault="0040727D" w:rsidP="00AD1816">
      <w:pPr>
        <w:pStyle w:val="doclist"/>
        <w:numPr>
          <w:ilvl w:val="0"/>
          <w:numId w:val="87"/>
        </w:numPr>
      </w:pPr>
      <w:r w:rsidRPr="0088149F">
        <w:t>Categories are added successfully</w:t>
      </w:r>
    </w:p>
    <w:p w14:paraId="1B0B8122" w14:textId="77777777" w:rsidR="0040727D" w:rsidRPr="0088149F" w:rsidRDefault="0040727D" w:rsidP="007509E6">
      <w:pPr>
        <w:pStyle w:val="doclist"/>
      </w:pPr>
      <w:r w:rsidRPr="0088149F">
        <w:t xml:space="preserve">*b. At any time when the Manager/Customer tries to add </w:t>
      </w:r>
      <w:r>
        <w:t>category</w:t>
      </w:r>
      <w:r w:rsidRPr="0088149F">
        <w:t>:</w:t>
      </w:r>
    </w:p>
    <w:p w14:paraId="2365A828" w14:textId="77777777" w:rsidR="0040727D" w:rsidRPr="0088149F" w:rsidRDefault="0040727D" w:rsidP="00AD1816">
      <w:pPr>
        <w:pStyle w:val="doclist"/>
        <w:numPr>
          <w:ilvl w:val="0"/>
          <w:numId w:val="88"/>
        </w:numPr>
      </w:pPr>
      <w:r w:rsidRPr="0088149F">
        <w:t>Manager/Customer checks the unavailable categories.</w:t>
      </w:r>
    </w:p>
    <w:p w14:paraId="0DF0BFDB" w14:textId="77777777" w:rsidR="0040727D" w:rsidRPr="0088149F" w:rsidRDefault="0040727D" w:rsidP="00AD1816">
      <w:pPr>
        <w:pStyle w:val="doclist"/>
        <w:numPr>
          <w:ilvl w:val="0"/>
          <w:numId w:val="88"/>
        </w:numPr>
      </w:pPr>
      <w:r w:rsidRPr="0088149F">
        <w:t>Manager/Customer requests system to add categories.</w:t>
      </w:r>
    </w:p>
    <w:p w14:paraId="67FCE64F" w14:textId="77777777" w:rsidR="0040727D" w:rsidRPr="0088149F" w:rsidRDefault="0040727D" w:rsidP="00AD1816">
      <w:pPr>
        <w:pStyle w:val="doclist"/>
        <w:numPr>
          <w:ilvl w:val="0"/>
          <w:numId w:val="88"/>
        </w:numPr>
      </w:pPr>
      <w:r w:rsidRPr="0088149F">
        <w:t xml:space="preserve">System doesn’t </w:t>
      </w:r>
      <w:proofErr w:type="gramStart"/>
      <w:r w:rsidRPr="0088149F">
        <w:t>allows</w:t>
      </w:r>
      <w:proofErr w:type="gramEnd"/>
      <w:r w:rsidRPr="0088149F">
        <w:t xml:space="preserve"> Manager/Customer to add categories.</w:t>
      </w:r>
    </w:p>
    <w:p w14:paraId="6C1C55EA" w14:textId="77777777" w:rsidR="0040727D" w:rsidRPr="0088149F" w:rsidRDefault="0040727D" w:rsidP="00AD1816">
      <w:pPr>
        <w:pStyle w:val="doclist"/>
        <w:numPr>
          <w:ilvl w:val="0"/>
          <w:numId w:val="88"/>
        </w:numPr>
      </w:pPr>
      <w:r w:rsidRPr="0088149F">
        <w:t>User tries again.</w:t>
      </w:r>
    </w:p>
    <w:p w14:paraId="1618DD75" w14:textId="77777777" w:rsidR="0040727D" w:rsidRPr="0088149F" w:rsidRDefault="0040727D" w:rsidP="007509E6">
      <w:pPr>
        <w:pStyle w:val="doclist"/>
        <w:ind w:left="1080"/>
      </w:pPr>
    </w:p>
    <w:p w14:paraId="52F49743" w14:textId="77777777" w:rsidR="0040727D" w:rsidRPr="0088149F" w:rsidRDefault="0040727D" w:rsidP="007509E6">
      <w:pPr>
        <w:pStyle w:val="doclist"/>
      </w:pPr>
    </w:p>
    <w:p w14:paraId="0C5BC34E" w14:textId="77777777" w:rsidR="0040727D" w:rsidRPr="0088149F" w:rsidRDefault="0040727D" w:rsidP="007509E6">
      <w:pPr>
        <w:pStyle w:val="doctext"/>
        <w:rPr>
          <w:rStyle w:val="docemphstrong"/>
          <w:b/>
          <w:bCs/>
        </w:rPr>
      </w:pPr>
      <w:r w:rsidRPr="0088149F">
        <w:rPr>
          <w:rStyle w:val="docemphstrong"/>
          <w:b/>
          <w:bCs/>
        </w:rPr>
        <w:t>Special Requirements:</w:t>
      </w:r>
    </w:p>
    <w:p w14:paraId="37603245" w14:textId="77777777" w:rsidR="0040727D" w:rsidRPr="0088149F" w:rsidRDefault="0040727D" w:rsidP="00AD1816">
      <w:pPr>
        <w:pStyle w:val="doctext"/>
        <w:numPr>
          <w:ilvl w:val="0"/>
          <w:numId w:val="85"/>
        </w:numPr>
        <w:rPr>
          <w:b/>
          <w:bCs/>
        </w:rPr>
      </w:pPr>
      <w:r w:rsidRPr="0088149F">
        <w:t>Manager/Customer must be registered with the system.</w:t>
      </w:r>
    </w:p>
    <w:p w14:paraId="00755DFB" w14:textId="77777777" w:rsidR="0040727D" w:rsidRPr="0088149F" w:rsidRDefault="0040727D" w:rsidP="00AD1816">
      <w:pPr>
        <w:pStyle w:val="doctext"/>
        <w:numPr>
          <w:ilvl w:val="0"/>
          <w:numId w:val="85"/>
        </w:numPr>
        <w:rPr>
          <w:b/>
          <w:bCs/>
        </w:rPr>
      </w:pPr>
      <w:r w:rsidRPr="0088149F">
        <w:t>Categories should not be in stock already.</w:t>
      </w:r>
    </w:p>
    <w:p w14:paraId="31A322A7" w14:textId="77777777" w:rsidR="0040727D" w:rsidRPr="0088149F" w:rsidRDefault="0040727D" w:rsidP="007509E6">
      <w:pPr>
        <w:pStyle w:val="doctext"/>
      </w:pPr>
      <w:r w:rsidRPr="0088149F">
        <w:rPr>
          <w:rStyle w:val="docemphstrong"/>
          <w:b/>
          <w:bCs/>
        </w:rPr>
        <w:t>Technology and Data Variations List</w:t>
      </w:r>
      <w:r w:rsidRPr="0088149F">
        <w:rPr>
          <w:rStyle w:val="docemphstrong"/>
        </w:rPr>
        <w:t>:</w:t>
      </w:r>
    </w:p>
    <w:p w14:paraId="5A752A8C" w14:textId="77777777" w:rsidR="0040727D" w:rsidRPr="0088149F" w:rsidRDefault="0040727D" w:rsidP="00AD1816">
      <w:pPr>
        <w:pStyle w:val="doclist"/>
        <w:numPr>
          <w:ilvl w:val="0"/>
          <w:numId w:val="26"/>
        </w:numPr>
      </w:pPr>
      <w:r w:rsidRPr="0088149F">
        <w:t>Languages used is java.</w:t>
      </w:r>
    </w:p>
    <w:p w14:paraId="5BEE25F2" w14:textId="77777777" w:rsidR="0040727D" w:rsidRPr="0088149F" w:rsidRDefault="0040727D" w:rsidP="00AD1816">
      <w:pPr>
        <w:pStyle w:val="doclist"/>
        <w:numPr>
          <w:ilvl w:val="0"/>
          <w:numId w:val="26"/>
        </w:numPr>
      </w:pPr>
      <w:r w:rsidRPr="0088149F">
        <w:t xml:space="preserve">Software used to design interface is </w:t>
      </w:r>
      <w:proofErr w:type="spellStart"/>
      <w:r w:rsidRPr="0088149F">
        <w:t>netbeans</w:t>
      </w:r>
      <w:proofErr w:type="spellEnd"/>
      <w:r w:rsidRPr="0088149F">
        <w:t>, Gui Swing.</w:t>
      </w:r>
    </w:p>
    <w:p w14:paraId="5A32986B" w14:textId="77777777" w:rsidR="0040727D" w:rsidRPr="0088149F" w:rsidRDefault="0040727D" w:rsidP="00AD1816">
      <w:pPr>
        <w:pStyle w:val="doclist"/>
        <w:numPr>
          <w:ilvl w:val="0"/>
          <w:numId w:val="26"/>
        </w:numPr>
      </w:pPr>
      <w:r w:rsidRPr="0088149F">
        <w:t xml:space="preserve">Mouse and keyboard are </w:t>
      </w:r>
      <w:proofErr w:type="gramStart"/>
      <w:r w:rsidRPr="0088149F">
        <w:t>required .</w:t>
      </w:r>
      <w:proofErr w:type="gramEnd"/>
    </w:p>
    <w:p w14:paraId="620E231A" w14:textId="77777777" w:rsidR="0040727D" w:rsidRPr="0088149F" w:rsidRDefault="0040727D" w:rsidP="007509E6">
      <w:pPr>
        <w:pStyle w:val="doctext"/>
      </w:pPr>
      <w:r w:rsidRPr="0088149F">
        <w:rPr>
          <w:rStyle w:val="docemphstrong"/>
        </w:rPr>
        <w:t>Frequency of Occurrence:</w:t>
      </w:r>
      <w:r w:rsidRPr="0088149F">
        <w:t xml:space="preserve"> Could be nearly continuous.</w:t>
      </w:r>
    </w:p>
    <w:p w14:paraId="53657B4E" w14:textId="77777777" w:rsidR="0040727D" w:rsidRPr="0088149F" w:rsidRDefault="0040727D" w:rsidP="007509E6">
      <w:pPr>
        <w:pStyle w:val="doctext"/>
        <w:rPr>
          <w:b/>
          <w:bCs/>
        </w:rPr>
      </w:pPr>
      <w:r w:rsidRPr="0088149F">
        <w:rPr>
          <w:rStyle w:val="docemphstrong"/>
          <w:b/>
          <w:bCs/>
        </w:rPr>
        <w:t>Open Issues</w:t>
      </w:r>
      <w:r w:rsidRPr="0088149F">
        <w:rPr>
          <w:b/>
          <w:bCs/>
        </w:rPr>
        <w:t>:</w:t>
      </w:r>
    </w:p>
    <w:p w14:paraId="77383786" w14:textId="77777777" w:rsidR="0040727D" w:rsidRPr="0088149F" w:rsidRDefault="0040727D" w:rsidP="007509E6">
      <w:pPr>
        <w:pStyle w:val="doclist"/>
        <w:ind w:left="720"/>
      </w:pPr>
      <w:r w:rsidRPr="0088149F">
        <w:t>- What are the tax law variations?</w:t>
      </w:r>
    </w:p>
    <w:p w14:paraId="42B707DD" w14:textId="77777777" w:rsidR="0040727D" w:rsidRPr="0088149F" w:rsidRDefault="0040727D" w:rsidP="007509E6">
      <w:pPr>
        <w:pStyle w:val="doclist"/>
        <w:ind w:left="720"/>
      </w:pPr>
      <w:r w:rsidRPr="0088149F">
        <w:t>- Explore the remote service recovery issue.</w:t>
      </w:r>
    </w:p>
    <w:p w14:paraId="02B5909E" w14:textId="77777777" w:rsidR="0040727D" w:rsidRPr="0088149F" w:rsidRDefault="0040727D" w:rsidP="007509E6">
      <w:pPr>
        <w:pStyle w:val="doclist"/>
        <w:ind w:left="720"/>
      </w:pPr>
      <w:r w:rsidRPr="0088149F">
        <w:t>- What customization is needed for different businesses?</w:t>
      </w:r>
    </w:p>
    <w:p w14:paraId="0A799D06" w14:textId="77777777" w:rsidR="0040727D" w:rsidRPr="0088149F" w:rsidRDefault="0040727D" w:rsidP="007509E6">
      <w:pPr>
        <w:pStyle w:val="doclist"/>
        <w:ind w:left="720"/>
      </w:pPr>
      <w:r w:rsidRPr="0088149F">
        <w:t>- Must a cashier take their cash drawer when they log out?</w:t>
      </w:r>
    </w:p>
    <w:p w14:paraId="76899551" w14:textId="77777777" w:rsidR="0040727D" w:rsidRPr="0088149F" w:rsidRDefault="0040727D" w:rsidP="0040727D">
      <w:pPr>
        <w:pStyle w:val="doclist"/>
      </w:pPr>
      <w:r w:rsidRPr="0088149F">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6486"/>
      </w:tblGrid>
      <w:tr w:rsidR="0040727D" w:rsidRPr="0088149F" w14:paraId="3D45CBF7" w14:textId="77777777" w:rsidTr="007509E6">
        <w:trPr>
          <w:tblHeader/>
          <w:tblCellSpacing w:w="0" w:type="dxa"/>
        </w:trPr>
        <w:tc>
          <w:tcPr>
            <w:tcW w:w="0" w:type="auto"/>
            <w:tcBorders>
              <w:top w:val="nil"/>
              <w:left w:val="nil"/>
              <w:bottom w:val="nil"/>
              <w:right w:val="nil"/>
            </w:tcBorders>
            <w:vAlign w:val="center"/>
            <w:hideMark/>
          </w:tcPr>
          <w:p w14:paraId="068F29DE" w14:textId="77777777" w:rsidR="0040727D" w:rsidRPr="0088149F" w:rsidRDefault="0040727D" w:rsidP="0040727D">
            <w:pPr>
              <w:pStyle w:val="Heading4"/>
              <w:rPr>
                <w:rFonts w:ascii="Times New Roman" w:hAnsi="Times New Roman" w:cs="Times New Roman"/>
              </w:rPr>
            </w:pPr>
            <w:bookmarkStart w:id="72" w:name="_Toc108451182"/>
            <w:r w:rsidRPr="0088149F">
              <w:rPr>
                <w:rFonts w:ascii="Times New Roman" w:hAnsi="Times New Roman" w:cs="Times New Roman"/>
              </w:rPr>
              <w:t>Use Case UC4: view item</w:t>
            </w:r>
            <w:bookmarkEnd w:id="72"/>
          </w:p>
        </w:tc>
      </w:tr>
      <w:tr w:rsidR="0040727D" w:rsidRPr="0088149F" w14:paraId="6C753BBB" w14:textId="77777777" w:rsidTr="007509E6">
        <w:trPr>
          <w:tblHeader/>
          <w:tblCellSpacing w:w="0" w:type="dxa"/>
        </w:trPr>
        <w:tc>
          <w:tcPr>
            <w:tcW w:w="0" w:type="auto"/>
            <w:hideMark/>
          </w:tcPr>
          <w:p w14:paraId="39AEA3EA" w14:textId="77777777" w:rsidR="0040727D" w:rsidRPr="0088149F" w:rsidRDefault="0040727D" w:rsidP="0040727D">
            <w:pPr>
              <w:pStyle w:val="doctext"/>
            </w:pPr>
            <w:r w:rsidRPr="0088149F">
              <w:rPr>
                <w:rStyle w:val="docemphstrong"/>
                <w:b/>
                <w:bCs/>
              </w:rPr>
              <w:t>Scope</w:t>
            </w:r>
            <w:r w:rsidRPr="0088149F">
              <w:t>: cosmetic management system</w:t>
            </w:r>
          </w:p>
          <w:p w14:paraId="7BD31209" w14:textId="77777777" w:rsidR="0040727D" w:rsidRPr="0088149F" w:rsidRDefault="0040727D" w:rsidP="0040727D">
            <w:pPr>
              <w:pStyle w:val="doctext"/>
            </w:pPr>
            <w:r w:rsidRPr="0088149F">
              <w:rPr>
                <w:rStyle w:val="docemphstrong"/>
                <w:b/>
                <w:bCs/>
              </w:rPr>
              <w:t>Level</w:t>
            </w:r>
            <w:r w:rsidRPr="0088149F">
              <w:t>: user goal</w:t>
            </w:r>
          </w:p>
          <w:p w14:paraId="6B67CECA" w14:textId="77777777" w:rsidR="0040727D" w:rsidRPr="0088149F" w:rsidRDefault="0040727D" w:rsidP="0040727D">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 xml:space="preserve">: Customer, </w:t>
            </w:r>
            <w:proofErr w:type="gramStart"/>
            <w:r w:rsidRPr="0088149F">
              <w:t>Manager ,</w:t>
            </w:r>
            <w:proofErr w:type="gramEnd"/>
            <w:r w:rsidRPr="0088149F">
              <w:t xml:space="preserve"> Customer</w:t>
            </w:r>
          </w:p>
          <w:p w14:paraId="08750E67" w14:textId="77777777" w:rsidR="0040727D" w:rsidRPr="0088149F" w:rsidRDefault="0040727D" w:rsidP="0040727D">
            <w:pPr>
              <w:pStyle w:val="doctext"/>
            </w:pPr>
            <w:r w:rsidRPr="0088149F">
              <w:rPr>
                <w:rStyle w:val="docemphstrong"/>
                <w:b/>
                <w:bCs/>
              </w:rPr>
              <w:t>Stakeholders and Interests</w:t>
            </w:r>
            <w:r w:rsidRPr="0088149F">
              <w:t>:</w:t>
            </w:r>
          </w:p>
          <w:p w14:paraId="0DB63201" w14:textId="77777777" w:rsidR="0040727D" w:rsidRPr="0088149F" w:rsidRDefault="0040727D" w:rsidP="0040727D">
            <w:pPr>
              <w:spacing w:after="240"/>
              <w:ind w:left="720"/>
              <w:rPr>
                <w:rFonts w:ascii="Times New Roman" w:hAnsi="Times New Roman" w:cs="Times New Roman"/>
              </w:rPr>
            </w:pPr>
            <w:r w:rsidRPr="0088149F">
              <w:rPr>
                <w:rStyle w:val="doctext1"/>
                <w:rFonts w:ascii="Times New Roman" w:hAnsi="Times New Roman" w:cs="Times New Roman"/>
              </w:rPr>
              <w:t xml:space="preserve">- </w:t>
            </w:r>
            <w:proofErr w:type="gramStart"/>
            <w:r w:rsidRPr="0088149F">
              <w:rPr>
                <w:rStyle w:val="docemphroman"/>
                <w:rFonts w:ascii="Times New Roman" w:hAnsi="Times New Roman" w:cs="Times New Roman"/>
              </w:rPr>
              <w:t>Customer ,</w:t>
            </w:r>
            <w:proofErr w:type="gramEnd"/>
            <w:r w:rsidRPr="0088149F">
              <w:rPr>
                <w:rStyle w:val="docemphroman"/>
                <w:rFonts w:ascii="Times New Roman" w:hAnsi="Times New Roman" w:cs="Times New Roman"/>
              </w:rPr>
              <w:t xml:space="preserve"> </w:t>
            </w:r>
            <w:r w:rsidRPr="0088149F">
              <w:rPr>
                <w:rFonts w:ascii="Times New Roman" w:hAnsi="Times New Roman" w:cs="Times New Roman"/>
              </w:rPr>
              <w:t>Manager, Customer</w:t>
            </w:r>
            <w:r w:rsidRPr="0088149F">
              <w:rPr>
                <w:rStyle w:val="docemphroman"/>
                <w:rFonts w:ascii="Times New Roman" w:hAnsi="Times New Roman" w:cs="Times New Roman"/>
              </w:rPr>
              <w:t>:</w:t>
            </w:r>
            <w:r w:rsidRPr="0088149F">
              <w:rPr>
                <w:rStyle w:val="doctext1"/>
                <w:rFonts w:ascii="Times New Roman" w:hAnsi="Times New Roman" w:cs="Times New Roman"/>
              </w:rPr>
              <w:t xml:space="preserve"> wants to view items on CMS.</w:t>
            </w:r>
          </w:p>
          <w:p w14:paraId="21A906C3" w14:textId="77777777" w:rsidR="0040727D" w:rsidRPr="0088149F" w:rsidRDefault="0040727D" w:rsidP="0040727D">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68816D6B" w14:textId="77777777" w:rsidR="0040727D" w:rsidRPr="0088149F" w:rsidRDefault="0040727D" w:rsidP="007509E6">
      <w:pPr>
        <w:pStyle w:val="doctext"/>
      </w:pPr>
      <w:r w:rsidRPr="0088149F">
        <w:rPr>
          <w:rStyle w:val="docemphstrong"/>
          <w:b/>
          <w:bCs/>
        </w:rPr>
        <w:t>Success Guarantee</w:t>
      </w:r>
      <w:r w:rsidRPr="0088149F">
        <w:rPr>
          <w:rStyle w:val="docemphstrong"/>
        </w:rPr>
        <w:t xml:space="preserve"> (or Postconditions):</w:t>
      </w:r>
      <w:r w:rsidRPr="0088149F">
        <w:t xml:space="preserve"> user should be successfully logged in into his account where he can view product.</w:t>
      </w:r>
    </w:p>
    <w:p w14:paraId="484F7EB5" w14:textId="77777777" w:rsidR="0040727D" w:rsidRPr="0088149F" w:rsidRDefault="0040727D" w:rsidP="007509E6">
      <w:pPr>
        <w:pStyle w:val="doctext"/>
        <w:rPr>
          <w:b/>
          <w:bCs/>
        </w:rPr>
      </w:pPr>
      <w:r w:rsidRPr="0088149F">
        <w:rPr>
          <w:rStyle w:val="docemphstrong"/>
          <w:b/>
          <w:bCs/>
        </w:rPr>
        <w:lastRenderedPageBreak/>
        <w:t>Main Success Scenario (or Basic Flow)</w:t>
      </w:r>
      <w:r w:rsidRPr="0088149F">
        <w:rPr>
          <w:b/>
          <w:bCs/>
        </w:rPr>
        <w:t>:</w:t>
      </w:r>
    </w:p>
    <w:p w14:paraId="2CBCC19E" w14:textId="77777777" w:rsidR="0040727D" w:rsidRPr="0088149F" w:rsidRDefault="0040727D" w:rsidP="00AD1816">
      <w:pPr>
        <w:pStyle w:val="doclist"/>
        <w:numPr>
          <w:ilvl w:val="0"/>
          <w:numId w:val="27"/>
        </w:numPr>
      </w:pPr>
      <w:r w:rsidRPr="0088149F">
        <w:t>Customer arrives at CMS to order item.</w:t>
      </w:r>
    </w:p>
    <w:p w14:paraId="605C9866" w14:textId="77777777" w:rsidR="0040727D" w:rsidRPr="0088149F" w:rsidRDefault="0040727D" w:rsidP="00AD1816">
      <w:pPr>
        <w:pStyle w:val="doclist"/>
        <w:numPr>
          <w:ilvl w:val="0"/>
          <w:numId w:val="27"/>
        </w:numPr>
      </w:pPr>
      <w:r w:rsidRPr="0088149F">
        <w:t>User opens the management system to login into his account.</w:t>
      </w:r>
    </w:p>
    <w:p w14:paraId="5B4F5E44" w14:textId="77777777" w:rsidR="0040727D" w:rsidRPr="0088149F" w:rsidRDefault="0040727D" w:rsidP="00AD1816">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System asks user to login.</w:t>
      </w:r>
    </w:p>
    <w:p w14:paraId="0EE02F0C" w14:textId="77777777" w:rsidR="0040727D" w:rsidRPr="0088149F" w:rsidRDefault="0040727D" w:rsidP="00AD1816">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 xml:space="preserve">Customer requests the system to display items. </w:t>
      </w:r>
    </w:p>
    <w:p w14:paraId="497998C1" w14:textId="77777777" w:rsidR="0040727D" w:rsidRPr="0088149F" w:rsidRDefault="0040727D" w:rsidP="00AD1816">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 xml:space="preserve">System shows all the items to the customer. </w:t>
      </w:r>
    </w:p>
    <w:p w14:paraId="58E60332" w14:textId="77777777" w:rsidR="0040727D" w:rsidRPr="0088149F" w:rsidRDefault="0040727D" w:rsidP="00AD1816">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Customer view all the items.</w:t>
      </w:r>
    </w:p>
    <w:p w14:paraId="0B158243" w14:textId="77777777" w:rsidR="0040727D" w:rsidRPr="0088149F" w:rsidRDefault="0040727D" w:rsidP="00AD1816">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 xml:space="preserve"> Customer after viewing select items and request system to purchase order.</w:t>
      </w:r>
    </w:p>
    <w:p w14:paraId="533309CC" w14:textId="77777777" w:rsidR="0040727D" w:rsidRPr="0088149F" w:rsidRDefault="0040727D" w:rsidP="00AD1816">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 xml:space="preserve">System successfully </w:t>
      </w:r>
      <w:proofErr w:type="gramStart"/>
      <w:r w:rsidRPr="0088149F">
        <w:rPr>
          <w:rFonts w:ascii="Times New Roman" w:hAnsi="Times New Roman" w:cs="Times New Roman"/>
          <w:sz w:val="24"/>
        </w:rPr>
        <w:t>show</w:t>
      </w:r>
      <w:proofErr w:type="gramEnd"/>
      <w:r w:rsidRPr="0088149F">
        <w:rPr>
          <w:rFonts w:ascii="Times New Roman" w:hAnsi="Times New Roman" w:cs="Times New Roman"/>
          <w:sz w:val="24"/>
        </w:rPr>
        <w:t xml:space="preserve"> items and customer view all the items successfully. </w:t>
      </w:r>
    </w:p>
    <w:p w14:paraId="680BBF8F" w14:textId="77777777" w:rsidR="0040727D" w:rsidRPr="0088149F" w:rsidRDefault="0040727D" w:rsidP="007509E6">
      <w:pPr>
        <w:pStyle w:val="doctext"/>
        <w:rPr>
          <w:b/>
          <w:bCs/>
        </w:rPr>
      </w:pPr>
      <w:r w:rsidRPr="0088149F">
        <w:rPr>
          <w:rStyle w:val="docemphstrong"/>
          <w:b/>
          <w:bCs/>
        </w:rPr>
        <w:t>Extensions (or Alternative Flows):</w:t>
      </w:r>
    </w:p>
    <w:p w14:paraId="25C0B2BC" w14:textId="77777777" w:rsidR="0040727D" w:rsidRPr="0088149F" w:rsidRDefault="0040727D" w:rsidP="007509E6">
      <w:pPr>
        <w:pStyle w:val="doclist"/>
      </w:pPr>
      <w:r w:rsidRPr="0088149F">
        <w:t xml:space="preserve">*a. At any time when the user tries to view </w:t>
      </w:r>
      <w:r>
        <w:t>item</w:t>
      </w:r>
    </w:p>
    <w:p w14:paraId="6C958B58" w14:textId="77777777" w:rsidR="0040727D" w:rsidRPr="0088149F" w:rsidRDefault="0040727D" w:rsidP="00AD1816">
      <w:pPr>
        <w:pStyle w:val="doclist"/>
        <w:numPr>
          <w:ilvl w:val="0"/>
          <w:numId w:val="28"/>
        </w:numPr>
      </w:pPr>
      <w:r w:rsidRPr="0088149F">
        <w:t>User enters into his account.</w:t>
      </w:r>
    </w:p>
    <w:p w14:paraId="400F9FE3" w14:textId="77777777" w:rsidR="0040727D" w:rsidRPr="0088149F" w:rsidRDefault="0040727D" w:rsidP="00AD1816">
      <w:pPr>
        <w:pStyle w:val="doclist"/>
        <w:numPr>
          <w:ilvl w:val="0"/>
          <w:numId w:val="28"/>
        </w:numPr>
      </w:pPr>
      <w:r w:rsidRPr="0088149F">
        <w:t>He enters item to view it.</w:t>
      </w:r>
    </w:p>
    <w:p w14:paraId="3275971D" w14:textId="77777777" w:rsidR="0040727D" w:rsidRPr="0088149F" w:rsidRDefault="0040727D" w:rsidP="00AD1816">
      <w:pPr>
        <w:pStyle w:val="doclist"/>
        <w:numPr>
          <w:ilvl w:val="0"/>
          <w:numId w:val="28"/>
        </w:numPr>
      </w:pPr>
      <w:r w:rsidRPr="0088149F">
        <w:t>System shows relevant searches.</w:t>
      </w:r>
    </w:p>
    <w:p w14:paraId="64331098" w14:textId="77777777" w:rsidR="0040727D" w:rsidRPr="0088149F" w:rsidRDefault="0040727D" w:rsidP="00AD1816">
      <w:pPr>
        <w:pStyle w:val="doclist"/>
        <w:numPr>
          <w:ilvl w:val="0"/>
          <w:numId w:val="28"/>
        </w:numPr>
      </w:pPr>
      <w:r w:rsidRPr="0088149F">
        <w:t>User opens item to view.</w:t>
      </w:r>
    </w:p>
    <w:p w14:paraId="161087FD" w14:textId="77777777" w:rsidR="0040727D" w:rsidRPr="0088149F" w:rsidRDefault="0040727D" w:rsidP="00AD1816">
      <w:pPr>
        <w:pStyle w:val="doclist"/>
        <w:numPr>
          <w:ilvl w:val="0"/>
          <w:numId w:val="28"/>
        </w:numPr>
      </w:pPr>
      <w:r w:rsidRPr="0088149F">
        <w:t>Item successfully shown by CMS and user views it.</w:t>
      </w:r>
    </w:p>
    <w:p w14:paraId="133DB68D" w14:textId="77777777" w:rsidR="0040727D" w:rsidRPr="0088149F" w:rsidRDefault="0040727D" w:rsidP="007509E6">
      <w:pPr>
        <w:pStyle w:val="doclist"/>
        <w:ind w:left="1440"/>
      </w:pPr>
    </w:p>
    <w:p w14:paraId="4190F732" w14:textId="77777777" w:rsidR="0040727D" w:rsidRPr="0088149F" w:rsidRDefault="0040727D" w:rsidP="007509E6">
      <w:pPr>
        <w:pStyle w:val="doclist"/>
        <w:ind w:left="1080"/>
      </w:pPr>
      <w:r w:rsidRPr="0088149F">
        <w:t xml:space="preserve">*b. At any time when the user tries </w:t>
      </w:r>
      <w:r>
        <w:t>to view item.</w:t>
      </w:r>
    </w:p>
    <w:p w14:paraId="716806F0" w14:textId="77777777" w:rsidR="0040727D" w:rsidRPr="0088149F" w:rsidRDefault="0040727D" w:rsidP="00AD1816">
      <w:pPr>
        <w:pStyle w:val="doclist"/>
        <w:numPr>
          <w:ilvl w:val="0"/>
          <w:numId w:val="89"/>
        </w:numPr>
      </w:pPr>
      <w:r w:rsidRPr="0088149F">
        <w:t>User enters into his account.</w:t>
      </w:r>
    </w:p>
    <w:p w14:paraId="3EDF13DB" w14:textId="77777777" w:rsidR="0040727D" w:rsidRPr="0088149F" w:rsidRDefault="0040727D" w:rsidP="00AD1816">
      <w:pPr>
        <w:pStyle w:val="doclist"/>
        <w:numPr>
          <w:ilvl w:val="0"/>
          <w:numId w:val="89"/>
        </w:numPr>
      </w:pPr>
      <w:r w:rsidRPr="0088149F">
        <w:t>He enters item to view it.</w:t>
      </w:r>
    </w:p>
    <w:p w14:paraId="0F099D57" w14:textId="77777777" w:rsidR="0040727D" w:rsidRPr="0088149F" w:rsidRDefault="0040727D" w:rsidP="00AD1816">
      <w:pPr>
        <w:pStyle w:val="doclist"/>
        <w:numPr>
          <w:ilvl w:val="0"/>
          <w:numId w:val="89"/>
        </w:numPr>
      </w:pPr>
      <w:r w:rsidRPr="0088149F">
        <w:t>System shows relevant searches.</w:t>
      </w:r>
    </w:p>
    <w:p w14:paraId="7EE5D1D7" w14:textId="77777777" w:rsidR="0040727D" w:rsidRPr="0088149F" w:rsidRDefault="0040727D" w:rsidP="00AD1816">
      <w:pPr>
        <w:pStyle w:val="doclist"/>
        <w:numPr>
          <w:ilvl w:val="0"/>
          <w:numId w:val="89"/>
        </w:numPr>
      </w:pPr>
      <w:r w:rsidRPr="0088149F">
        <w:t>Item not found.</w:t>
      </w:r>
    </w:p>
    <w:p w14:paraId="51B030FF" w14:textId="77777777" w:rsidR="0040727D" w:rsidRPr="0088149F" w:rsidRDefault="0040727D" w:rsidP="00AD1816">
      <w:pPr>
        <w:pStyle w:val="doclist"/>
        <w:numPr>
          <w:ilvl w:val="0"/>
          <w:numId w:val="89"/>
        </w:numPr>
      </w:pPr>
      <w:r w:rsidRPr="0088149F">
        <w:t>User is requested to view another item.</w:t>
      </w:r>
    </w:p>
    <w:p w14:paraId="6F548545" w14:textId="77777777" w:rsidR="0040727D" w:rsidRPr="0088149F" w:rsidRDefault="0040727D" w:rsidP="007509E6">
      <w:pPr>
        <w:pStyle w:val="doctext"/>
        <w:rPr>
          <w:b/>
          <w:bCs/>
        </w:rPr>
      </w:pPr>
      <w:r w:rsidRPr="0088149F">
        <w:rPr>
          <w:rStyle w:val="docemphstrong"/>
          <w:b/>
          <w:bCs/>
        </w:rPr>
        <w:t>Special Requirements:</w:t>
      </w:r>
    </w:p>
    <w:p w14:paraId="188991B8" w14:textId="77777777" w:rsidR="0040727D" w:rsidRPr="0088149F" w:rsidRDefault="0040727D" w:rsidP="007509E6">
      <w:pPr>
        <w:pStyle w:val="doclist"/>
      </w:pPr>
      <w:r>
        <w:t>-Item should be present in inventory.</w:t>
      </w:r>
    </w:p>
    <w:p w14:paraId="70A7F7D0" w14:textId="77777777" w:rsidR="0040727D" w:rsidRPr="0088149F" w:rsidRDefault="0040727D" w:rsidP="007509E6">
      <w:pPr>
        <w:pStyle w:val="doctext"/>
      </w:pPr>
      <w:r w:rsidRPr="0088149F">
        <w:rPr>
          <w:rStyle w:val="docemphstrong"/>
          <w:b/>
          <w:bCs/>
        </w:rPr>
        <w:t>Technology and Data Variations List</w:t>
      </w:r>
      <w:r w:rsidRPr="0088149F">
        <w:rPr>
          <w:rStyle w:val="docemphstrong"/>
        </w:rPr>
        <w:t>:</w:t>
      </w:r>
    </w:p>
    <w:p w14:paraId="76DADAB3" w14:textId="77777777" w:rsidR="0040727D" w:rsidRPr="0088149F" w:rsidRDefault="0040727D" w:rsidP="00AD1816">
      <w:pPr>
        <w:pStyle w:val="doclist"/>
        <w:numPr>
          <w:ilvl w:val="0"/>
          <w:numId w:val="19"/>
        </w:numPr>
      </w:pPr>
      <w:r w:rsidRPr="0088149F">
        <w:t>Languages used is java.</w:t>
      </w:r>
    </w:p>
    <w:p w14:paraId="4504F3D9" w14:textId="77777777" w:rsidR="0040727D" w:rsidRPr="0088149F" w:rsidRDefault="0040727D" w:rsidP="00AD1816">
      <w:pPr>
        <w:pStyle w:val="doclist"/>
        <w:numPr>
          <w:ilvl w:val="0"/>
          <w:numId w:val="19"/>
        </w:numPr>
      </w:pPr>
      <w:r w:rsidRPr="0088149F">
        <w:t xml:space="preserve">Software used to design interface is </w:t>
      </w:r>
      <w:proofErr w:type="spellStart"/>
      <w:r w:rsidRPr="0088149F">
        <w:t>netbeans</w:t>
      </w:r>
      <w:proofErr w:type="spellEnd"/>
      <w:r w:rsidRPr="0088149F">
        <w:t>, Gui Swing.</w:t>
      </w:r>
    </w:p>
    <w:p w14:paraId="6A0B982F" w14:textId="77777777" w:rsidR="0040727D" w:rsidRPr="0088149F" w:rsidRDefault="0040727D" w:rsidP="00AD1816">
      <w:pPr>
        <w:pStyle w:val="doclist"/>
        <w:numPr>
          <w:ilvl w:val="0"/>
          <w:numId w:val="19"/>
        </w:numPr>
      </w:pPr>
      <w:r w:rsidRPr="0088149F">
        <w:t xml:space="preserve">Mouse and keyboard are </w:t>
      </w:r>
      <w:proofErr w:type="gramStart"/>
      <w:r w:rsidRPr="0088149F">
        <w:t>required .</w:t>
      </w:r>
      <w:proofErr w:type="gramEnd"/>
    </w:p>
    <w:p w14:paraId="59DA206F" w14:textId="77777777" w:rsidR="0040727D" w:rsidRPr="0088149F" w:rsidRDefault="0040727D" w:rsidP="007509E6">
      <w:pPr>
        <w:pStyle w:val="doctext"/>
      </w:pPr>
      <w:r w:rsidRPr="0088149F">
        <w:rPr>
          <w:rStyle w:val="docemphstrong"/>
        </w:rPr>
        <w:t>Frequency of Occurrence:</w:t>
      </w:r>
      <w:r w:rsidRPr="0088149F">
        <w:t xml:space="preserve"> Could be nearly continuous.</w:t>
      </w:r>
    </w:p>
    <w:p w14:paraId="201B289B" w14:textId="77777777" w:rsidR="0040727D" w:rsidRPr="0088149F" w:rsidRDefault="0040727D" w:rsidP="007509E6">
      <w:pPr>
        <w:pStyle w:val="doctext"/>
        <w:rPr>
          <w:b/>
          <w:bCs/>
        </w:rPr>
      </w:pPr>
      <w:r w:rsidRPr="0088149F">
        <w:rPr>
          <w:rStyle w:val="docemphstrong"/>
          <w:b/>
          <w:bCs/>
        </w:rPr>
        <w:t>Open Issues</w:t>
      </w:r>
      <w:r w:rsidRPr="0088149F">
        <w:rPr>
          <w:b/>
          <w:bCs/>
        </w:rPr>
        <w:t>:</w:t>
      </w:r>
    </w:p>
    <w:p w14:paraId="4CF17376" w14:textId="77777777" w:rsidR="0040727D" w:rsidRPr="0088149F" w:rsidRDefault="0040727D" w:rsidP="007509E6">
      <w:pPr>
        <w:pStyle w:val="doclist"/>
        <w:ind w:left="720"/>
      </w:pPr>
      <w:r w:rsidRPr="0088149F">
        <w:lastRenderedPageBreak/>
        <w:t>- What are the tax law variations?</w:t>
      </w:r>
    </w:p>
    <w:p w14:paraId="65E755B3" w14:textId="77777777" w:rsidR="0040727D" w:rsidRPr="0088149F" w:rsidRDefault="0040727D" w:rsidP="007509E6">
      <w:pPr>
        <w:pStyle w:val="doclist"/>
        <w:ind w:left="720"/>
      </w:pPr>
      <w:r w:rsidRPr="0088149F">
        <w:t>- Explore the remote service recovery issue.</w:t>
      </w:r>
    </w:p>
    <w:p w14:paraId="76CF9A14" w14:textId="77777777" w:rsidR="0040727D" w:rsidRPr="0088149F" w:rsidRDefault="0040727D" w:rsidP="007509E6">
      <w:pPr>
        <w:pStyle w:val="doclist"/>
        <w:ind w:left="720"/>
      </w:pPr>
      <w:r w:rsidRPr="0088149F">
        <w:t>- What customization is needed for different businesses?</w:t>
      </w:r>
    </w:p>
    <w:p w14:paraId="1556DA3E" w14:textId="77777777" w:rsidR="0040727D" w:rsidRPr="0088149F" w:rsidRDefault="0040727D" w:rsidP="007509E6">
      <w:pPr>
        <w:pStyle w:val="doclist"/>
        <w:ind w:left="720"/>
      </w:pPr>
      <w:r w:rsidRPr="0088149F">
        <w:t>- Must a cashier take their cash drawer when they log out?</w:t>
      </w:r>
    </w:p>
    <w:p w14:paraId="3FFF426F" w14:textId="77777777" w:rsidR="0040727D" w:rsidRPr="0088149F" w:rsidRDefault="0040727D" w:rsidP="0040727D">
      <w:pPr>
        <w:pStyle w:val="doclist"/>
      </w:pPr>
      <w:r w:rsidRPr="0088149F">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8085"/>
      </w:tblGrid>
      <w:tr w:rsidR="0040727D" w:rsidRPr="0088149F" w14:paraId="0E1274B5" w14:textId="77777777" w:rsidTr="007509E6">
        <w:trPr>
          <w:tblHeader/>
          <w:tblCellSpacing w:w="0" w:type="dxa"/>
        </w:trPr>
        <w:tc>
          <w:tcPr>
            <w:tcW w:w="8085" w:type="dxa"/>
            <w:tcBorders>
              <w:top w:val="nil"/>
              <w:left w:val="nil"/>
              <w:bottom w:val="nil"/>
              <w:right w:val="nil"/>
            </w:tcBorders>
            <w:vAlign w:val="center"/>
            <w:hideMark/>
          </w:tcPr>
          <w:p w14:paraId="6BC20A4F" w14:textId="77777777" w:rsidR="0040727D" w:rsidRPr="0088149F" w:rsidRDefault="0040727D" w:rsidP="007509E6">
            <w:pPr>
              <w:pStyle w:val="Heading4"/>
              <w:rPr>
                <w:rFonts w:ascii="Times New Roman" w:hAnsi="Times New Roman" w:cs="Times New Roman"/>
              </w:rPr>
            </w:pPr>
            <w:bookmarkStart w:id="73" w:name="_Toc108451183"/>
            <w:r w:rsidRPr="0088149F">
              <w:rPr>
                <w:rFonts w:ascii="Times New Roman" w:hAnsi="Times New Roman" w:cs="Times New Roman"/>
              </w:rPr>
              <w:t>Use Case UC5: view category</w:t>
            </w:r>
            <w:bookmarkEnd w:id="73"/>
          </w:p>
        </w:tc>
      </w:tr>
      <w:tr w:rsidR="0040727D" w:rsidRPr="0088149F" w14:paraId="442BFC8E" w14:textId="77777777" w:rsidTr="007509E6">
        <w:trPr>
          <w:tblHeader/>
          <w:tblCellSpacing w:w="0" w:type="dxa"/>
        </w:trPr>
        <w:tc>
          <w:tcPr>
            <w:tcW w:w="8085" w:type="dxa"/>
            <w:hideMark/>
          </w:tcPr>
          <w:p w14:paraId="75140EE7" w14:textId="77777777" w:rsidR="0040727D" w:rsidRPr="0088149F" w:rsidRDefault="0040727D" w:rsidP="007509E6">
            <w:pPr>
              <w:pStyle w:val="doctext"/>
            </w:pPr>
            <w:r w:rsidRPr="0088149F">
              <w:rPr>
                <w:rStyle w:val="docemphstrong"/>
                <w:b/>
                <w:bCs/>
              </w:rPr>
              <w:t>Scope</w:t>
            </w:r>
            <w:r w:rsidRPr="0088149F">
              <w:t>: cosmetic management system</w:t>
            </w:r>
          </w:p>
          <w:p w14:paraId="1D8CBB3E" w14:textId="77777777" w:rsidR="0040727D" w:rsidRPr="0088149F" w:rsidRDefault="0040727D" w:rsidP="007509E6">
            <w:pPr>
              <w:pStyle w:val="doctext"/>
            </w:pPr>
            <w:r w:rsidRPr="0088149F">
              <w:rPr>
                <w:rStyle w:val="docemphstrong"/>
                <w:b/>
                <w:bCs/>
              </w:rPr>
              <w:t>Level</w:t>
            </w:r>
            <w:r w:rsidRPr="0088149F">
              <w:t>: user goal</w:t>
            </w:r>
          </w:p>
          <w:p w14:paraId="3AF7EECC" w14:textId="77777777" w:rsidR="0040727D" w:rsidRPr="0088149F" w:rsidRDefault="0040727D" w:rsidP="007509E6">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w:t>
            </w:r>
            <w:r>
              <w:t xml:space="preserve"> </w:t>
            </w:r>
            <w:proofErr w:type="gramStart"/>
            <w:r w:rsidRPr="0088149F">
              <w:rPr>
                <w:rStyle w:val="docemphroman"/>
              </w:rPr>
              <w:t>Customer ,</w:t>
            </w:r>
            <w:proofErr w:type="gramEnd"/>
            <w:r w:rsidRPr="0088149F">
              <w:rPr>
                <w:rStyle w:val="docemphroman"/>
              </w:rPr>
              <w:t xml:space="preserve"> </w:t>
            </w:r>
            <w:r w:rsidRPr="0088149F">
              <w:t>Manager, Customer</w:t>
            </w:r>
            <w:r>
              <w:t xml:space="preserve"> </w:t>
            </w:r>
          </w:p>
          <w:p w14:paraId="5490E791" w14:textId="77777777" w:rsidR="0040727D" w:rsidRPr="0088149F" w:rsidRDefault="0040727D" w:rsidP="007509E6">
            <w:pPr>
              <w:pStyle w:val="doctext"/>
            </w:pPr>
            <w:r w:rsidRPr="0088149F">
              <w:rPr>
                <w:rStyle w:val="docemphstrong"/>
                <w:b/>
                <w:bCs/>
              </w:rPr>
              <w:t>Stakeholders and Interests</w:t>
            </w:r>
            <w:r w:rsidRPr="0088149F">
              <w:t>:</w:t>
            </w:r>
          </w:p>
          <w:p w14:paraId="56108F40" w14:textId="77777777" w:rsidR="0040727D" w:rsidRPr="0088149F" w:rsidRDefault="0040727D" w:rsidP="007509E6">
            <w:pPr>
              <w:spacing w:after="240"/>
              <w:ind w:left="720"/>
              <w:rPr>
                <w:rFonts w:ascii="Times New Roman" w:hAnsi="Times New Roman" w:cs="Times New Roman"/>
              </w:rPr>
            </w:pPr>
            <w:r w:rsidRPr="0088149F">
              <w:rPr>
                <w:rStyle w:val="doctext1"/>
                <w:rFonts w:ascii="Times New Roman" w:hAnsi="Times New Roman" w:cs="Times New Roman"/>
              </w:rPr>
              <w:t xml:space="preserve">- </w:t>
            </w:r>
            <w:proofErr w:type="gramStart"/>
            <w:r w:rsidRPr="0088149F">
              <w:rPr>
                <w:rStyle w:val="docemphroman"/>
                <w:rFonts w:ascii="Times New Roman" w:hAnsi="Times New Roman" w:cs="Times New Roman"/>
              </w:rPr>
              <w:t>Customer ,</w:t>
            </w:r>
            <w:proofErr w:type="gramEnd"/>
            <w:r w:rsidRPr="0088149F">
              <w:rPr>
                <w:rStyle w:val="docemphroman"/>
                <w:rFonts w:ascii="Times New Roman" w:hAnsi="Times New Roman" w:cs="Times New Roman"/>
              </w:rPr>
              <w:t xml:space="preserve"> </w:t>
            </w:r>
            <w:r w:rsidRPr="0088149F">
              <w:rPr>
                <w:rFonts w:ascii="Times New Roman" w:hAnsi="Times New Roman" w:cs="Times New Roman"/>
              </w:rPr>
              <w:t>Manager, Customer</w:t>
            </w:r>
            <w:r w:rsidRPr="0088149F">
              <w:rPr>
                <w:rStyle w:val="docemphroman"/>
                <w:rFonts w:ascii="Times New Roman" w:hAnsi="Times New Roman" w:cs="Times New Roman"/>
              </w:rPr>
              <w:t>:</w:t>
            </w:r>
            <w:r>
              <w:rPr>
                <w:rStyle w:val="doctext1"/>
                <w:rFonts w:ascii="Times New Roman" w:hAnsi="Times New Roman" w:cs="Times New Roman"/>
              </w:rPr>
              <w:t xml:space="preserve"> wants to view categories </w:t>
            </w:r>
            <w:r w:rsidRPr="0088149F">
              <w:rPr>
                <w:rStyle w:val="doctext1"/>
                <w:rFonts w:ascii="Times New Roman" w:hAnsi="Times New Roman" w:cs="Times New Roman"/>
              </w:rPr>
              <w:t>on CMS.</w:t>
            </w:r>
          </w:p>
          <w:p w14:paraId="54546177" w14:textId="77777777" w:rsidR="0040727D" w:rsidRPr="0088149F" w:rsidRDefault="0040727D" w:rsidP="007509E6">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6684A3C2" w14:textId="77777777" w:rsidR="0040727D" w:rsidRPr="0088149F" w:rsidRDefault="0040727D" w:rsidP="0040727D">
      <w:pPr>
        <w:pStyle w:val="doctext"/>
      </w:pPr>
      <w:r w:rsidRPr="0088149F">
        <w:rPr>
          <w:rStyle w:val="docemphstrong"/>
          <w:b/>
          <w:bCs/>
        </w:rPr>
        <w:t>Success Guarantee</w:t>
      </w:r>
      <w:r w:rsidRPr="0088149F">
        <w:rPr>
          <w:rStyle w:val="docemphstrong"/>
        </w:rPr>
        <w:t xml:space="preserve"> (or Postconditions):</w:t>
      </w:r>
      <w:r w:rsidRPr="0088149F">
        <w:t xml:space="preserve"> user should be successfully logged in into his account where he can view category</w:t>
      </w:r>
      <w:r>
        <w:t>.</w:t>
      </w:r>
    </w:p>
    <w:p w14:paraId="098B30F5" w14:textId="77777777" w:rsidR="0040727D" w:rsidRPr="0088149F" w:rsidRDefault="0040727D" w:rsidP="0040727D">
      <w:pPr>
        <w:pStyle w:val="doctext"/>
        <w:rPr>
          <w:b/>
          <w:bCs/>
        </w:rPr>
      </w:pPr>
      <w:r w:rsidRPr="0088149F">
        <w:rPr>
          <w:rStyle w:val="docemphstrong"/>
          <w:b/>
          <w:bCs/>
        </w:rPr>
        <w:t>Main Success Scenario (or Basic Flow)</w:t>
      </w:r>
      <w:r w:rsidRPr="0088149F">
        <w:rPr>
          <w:b/>
          <w:bCs/>
        </w:rPr>
        <w:t>:</w:t>
      </w:r>
    </w:p>
    <w:p w14:paraId="3BE1D490" w14:textId="77777777" w:rsidR="0040727D" w:rsidRPr="0088149F" w:rsidRDefault="0040727D" w:rsidP="00AD1816">
      <w:pPr>
        <w:pStyle w:val="doclist"/>
        <w:numPr>
          <w:ilvl w:val="0"/>
          <w:numId w:val="90"/>
        </w:numPr>
      </w:pPr>
      <w:r w:rsidRPr="0088149F">
        <w:t xml:space="preserve">Customer arrives at CMS to </w:t>
      </w:r>
      <w:r>
        <w:t xml:space="preserve">view category and </w:t>
      </w:r>
      <w:proofErr w:type="gramStart"/>
      <w:r w:rsidRPr="0088149F">
        <w:t>order .</w:t>
      </w:r>
      <w:proofErr w:type="gramEnd"/>
    </w:p>
    <w:p w14:paraId="61A45C92" w14:textId="77777777" w:rsidR="0040727D" w:rsidRPr="0088149F" w:rsidRDefault="0040727D" w:rsidP="00AD1816">
      <w:pPr>
        <w:pStyle w:val="doclist"/>
        <w:numPr>
          <w:ilvl w:val="0"/>
          <w:numId w:val="90"/>
        </w:numPr>
      </w:pPr>
      <w:r w:rsidRPr="0088149F">
        <w:t>User login into his account.</w:t>
      </w:r>
    </w:p>
    <w:p w14:paraId="79803915" w14:textId="77777777" w:rsidR="0040727D" w:rsidRPr="0088149F" w:rsidRDefault="0040727D" w:rsidP="00AD1816">
      <w:pPr>
        <w:pStyle w:val="ListParagraph"/>
        <w:numPr>
          <w:ilvl w:val="0"/>
          <w:numId w:val="90"/>
        </w:numPr>
        <w:jc w:val="both"/>
        <w:rPr>
          <w:rFonts w:ascii="Times New Roman" w:hAnsi="Times New Roman" w:cs="Times New Roman"/>
          <w:sz w:val="24"/>
        </w:rPr>
      </w:pPr>
      <w:r w:rsidRPr="0088149F">
        <w:rPr>
          <w:rFonts w:ascii="Times New Roman" w:hAnsi="Times New Roman" w:cs="Times New Roman"/>
          <w:sz w:val="24"/>
        </w:rPr>
        <w:t xml:space="preserve">Customer requests the system to display </w:t>
      </w:r>
      <w:r>
        <w:rPr>
          <w:rFonts w:ascii="Times New Roman" w:hAnsi="Times New Roman" w:cs="Times New Roman"/>
          <w:sz w:val="24"/>
        </w:rPr>
        <w:t>categori</w:t>
      </w:r>
      <w:r w:rsidRPr="0088149F">
        <w:rPr>
          <w:rFonts w:ascii="Times New Roman" w:hAnsi="Times New Roman" w:cs="Times New Roman"/>
          <w:sz w:val="24"/>
        </w:rPr>
        <w:t xml:space="preserve">es. </w:t>
      </w:r>
    </w:p>
    <w:p w14:paraId="471AD7FC" w14:textId="77777777" w:rsidR="0040727D" w:rsidRPr="0088149F" w:rsidRDefault="0040727D" w:rsidP="00AD1816">
      <w:pPr>
        <w:pStyle w:val="ListParagraph"/>
        <w:numPr>
          <w:ilvl w:val="0"/>
          <w:numId w:val="90"/>
        </w:numPr>
        <w:jc w:val="both"/>
        <w:rPr>
          <w:rFonts w:ascii="Times New Roman" w:hAnsi="Times New Roman" w:cs="Times New Roman"/>
          <w:sz w:val="24"/>
        </w:rPr>
      </w:pPr>
      <w:r w:rsidRPr="0088149F">
        <w:rPr>
          <w:rFonts w:ascii="Times New Roman" w:hAnsi="Times New Roman" w:cs="Times New Roman"/>
          <w:sz w:val="24"/>
        </w:rPr>
        <w:t xml:space="preserve">System shows all the </w:t>
      </w:r>
      <w:r>
        <w:rPr>
          <w:rFonts w:ascii="Times New Roman" w:hAnsi="Times New Roman" w:cs="Times New Roman"/>
          <w:sz w:val="24"/>
        </w:rPr>
        <w:t>categori</w:t>
      </w:r>
      <w:r w:rsidRPr="0088149F">
        <w:rPr>
          <w:rFonts w:ascii="Times New Roman" w:hAnsi="Times New Roman" w:cs="Times New Roman"/>
          <w:sz w:val="24"/>
        </w:rPr>
        <w:t xml:space="preserve">es to the customer. </w:t>
      </w:r>
    </w:p>
    <w:p w14:paraId="6BDCB40A" w14:textId="77777777" w:rsidR="0040727D" w:rsidRPr="0088149F" w:rsidRDefault="0040727D" w:rsidP="00AD1816">
      <w:pPr>
        <w:pStyle w:val="ListParagraph"/>
        <w:numPr>
          <w:ilvl w:val="0"/>
          <w:numId w:val="90"/>
        </w:numPr>
        <w:jc w:val="both"/>
        <w:rPr>
          <w:rFonts w:ascii="Times New Roman" w:hAnsi="Times New Roman" w:cs="Times New Roman"/>
          <w:sz w:val="24"/>
        </w:rPr>
      </w:pPr>
      <w:r w:rsidRPr="0088149F">
        <w:rPr>
          <w:rFonts w:ascii="Times New Roman" w:hAnsi="Times New Roman" w:cs="Times New Roman"/>
          <w:sz w:val="24"/>
        </w:rPr>
        <w:t xml:space="preserve">Customer view all the </w:t>
      </w:r>
      <w:r>
        <w:rPr>
          <w:rFonts w:ascii="Times New Roman" w:hAnsi="Times New Roman" w:cs="Times New Roman"/>
          <w:sz w:val="24"/>
        </w:rPr>
        <w:t>categori</w:t>
      </w:r>
      <w:r w:rsidRPr="0088149F">
        <w:rPr>
          <w:rFonts w:ascii="Times New Roman" w:hAnsi="Times New Roman" w:cs="Times New Roman"/>
          <w:sz w:val="24"/>
        </w:rPr>
        <w:t>es.</w:t>
      </w:r>
    </w:p>
    <w:p w14:paraId="0CF3C724" w14:textId="77777777" w:rsidR="0040727D" w:rsidRPr="0088149F" w:rsidRDefault="0040727D" w:rsidP="00AD1816">
      <w:pPr>
        <w:pStyle w:val="ListParagraph"/>
        <w:numPr>
          <w:ilvl w:val="0"/>
          <w:numId w:val="90"/>
        </w:numPr>
        <w:jc w:val="both"/>
        <w:rPr>
          <w:rFonts w:ascii="Times New Roman" w:hAnsi="Times New Roman" w:cs="Times New Roman"/>
          <w:sz w:val="24"/>
        </w:rPr>
      </w:pPr>
      <w:r w:rsidRPr="0088149F">
        <w:rPr>
          <w:rFonts w:ascii="Times New Roman" w:hAnsi="Times New Roman" w:cs="Times New Roman"/>
          <w:sz w:val="24"/>
        </w:rPr>
        <w:t xml:space="preserve"> Customer after viewing select </w:t>
      </w:r>
      <w:r>
        <w:rPr>
          <w:rFonts w:ascii="Times New Roman" w:hAnsi="Times New Roman" w:cs="Times New Roman"/>
          <w:sz w:val="24"/>
        </w:rPr>
        <w:t>categori</w:t>
      </w:r>
      <w:r w:rsidRPr="0088149F">
        <w:rPr>
          <w:rFonts w:ascii="Times New Roman" w:hAnsi="Times New Roman" w:cs="Times New Roman"/>
          <w:sz w:val="24"/>
        </w:rPr>
        <w:t>es and request system to purchase order.</w:t>
      </w:r>
    </w:p>
    <w:p w14:paraId="7F2B6BF1" w14:textId="77777777" w:rsidR="0040727D" w:rsidRPr="0088149F" w:rsidRDefault="0040727D" w:rsidP="00AD1816">
      <w:pPr>
        <w:pStyle w:val="ListParagraph"/>
        <w:numPr>
          <w:ilvl w:val="0"/>
          <w:numId w:val="90"/>
        </w:numPr>
        <w:jc w:val="both"/>
        <w:rPr>
          <w:rFonts w:ascii="Times New Roman" w:hAnsi="Times New Roman" w:cs="Times New Roman"/>
          <w:sz w:val="24"/>
        </w:rPr>
      </w:pPr>
      <w:r w:rsidRPr="0088149F">
        <w:rPr>
          <w:rFonts w:ascii="Times New Roman" w:hAnsi="Times New Roman" w:cs="Times New Roman"/>
          <w:sz w:val="24"/>
        </w:rPr>
        <w:t xml:space="preserve">System successfully </w:t>
      </w:r>
      <w:proofErr w:type="gramStart"/>
      <w:r w:rsidRPr="0088149F">
        <w:rPr>
          <w:rFonts w:ascii="Times New Roman" w:hAnsi="Times New Roman" w:cs="Times New Roman"/>
          <w:sz w:val="24"/>
        </w:rPr>
        <w:t>show</w:t>
      </w:r>
      <w:proofErr w:type="gramEnd"/>
      <w:r w:rsidRPr="0088149F">
        <w:rPr>
          <w:rFonts w:ascii="Times New Roman" w:hAnsi="Times New Roman" w:cs="Times New Roman"/>
          <w:sz w:val="24"/>
        </w:rPr>
        <w:t xml:space="preserve"> </w:t>
      </w:r>
      <w:r>
        <w:rPr>
          <w:rFonts w:ascii="Times New Roman" w:hAnsi="Times New Roman" w:cs="Times New Roman"/>
          <w:sz w:val="24"/>
        </w:rPr>
        <w:t>categori</w:t>
      </w:r>
      <w:r w:rsidRPr="0088149F">
        <w:rPr>
          <w:rFonts w:ascii="Times New Roman" w:hAnsi="Times New Roman" w:cs="Times New Roman"/>
          <w:sz w:val="24"/>
        </w:rPr>
        <w:t xml:space="preserve">es and customer view all the </w:t>
      </w:r>
      <w:r>
        <w:rPr>
          <w:rFonts w:ascii="Times New Roman" w:hAnsi="Times New Roman" w:cs="Times New Roman"/>
          <w:sz w:val="24"/>
        </w:rPr>
        <w:t>categori</w:t>
      </w:r>
      <w:r w:rsidRPr="0088149F">
        <w:rPr>
          <w:rFonts w:ascii="Times New Roman" w:hAnsi="Times New Roman" w:cs="Times New Roman"/>
          <w:sz w:val="24"/>
        </w:rPr>
        <w:t xml:space="preserve">es successfully. </w:t>
      </w:r>
    </w:p>
    <w:p w14:paraId="3FD901C6" w14:textId="77777777" w:rsidR="0040727D" w:rsidRPr="0088149F" w:rsidRDefault="0040727D" w:rsidP="0040727D">
      <w:pPr>
        <w:pStyle w:val="doctext"/>
        <w:rPr>
          <w:b/>
          <w:bCs/>
        </w:rPr>
      </w:pPr>
      <w:r w:rsidRPr="0088149F">
        <w:rPr>
          <w:rStyle w:val="docemphstrong"/>
          <w:b/>
          <w:bCs/>
        </w:rPr>
        <w:t>Extensions (or Alternative Flows):</w:t>
      </w:r>
    </w:p>
    <w:p w14:paraId="0325E146" w14:textId="77777777" w:rsidR="0040727D" w:rsidRPr="0088149F" w:rsidRDefault="0040727D" w:rsidP="0040727D">
      <w:pPr>
        <w:pStyle w:val="doclist"/>
      </w:pPr>
      <w:r w:rsidRPr="0088149F">
        <w:t xml:space="preserve">a. At any time when the user tries to view </w:t>
      </w:r>
      <w:r>
        <w:t>category:</w:t>
      </w:r>
    </w:p>
    <w:p w14:paraId="5F3FF3D3" w14:textId="77777777" w:rsidR="0040727D" w:rsidRPr="0088149F" w:rsidRDefault="0040727D" w:rsidP="00AD1816">
      <w:pPr>
        <w:pStyle w:val="doclist"/>
        <w:numPr>
          <w:ilvl w:val="0"/>
          <w:numId w:val="91"/>
        </w:numPr>
      </w:pPr>
      <w:r w:rsidRPr="0088149F">
        <w:t>User enters into his account.</w:t>
      </w:r>
    </w:p>
    <w:p w14:paraId="3379C4BD" w14:textId="77777777" w:rsidR="0040727D" w:rsidRPr="0088149F" w:rsidRDefault="0040727D" w:rsidP="00AD1816">
      <w:pPr>
        <w:pStyle w:val="doclist"/>
        <w:numPr>
          <w:ilvl w:val="0"/>
          <w:numId w:val="91"/>
        </w:numPr>
      </w:pPr>
      <w:r w:rsidRPr="0088149F">
        <w:t xml:space="preserve">He enters </w:t>
      </w:r>
      <w:r>
        <w:t>category</w:t>
      </w:r>
      <w:r w:rsidRPr="0088149F">
        <w:t xml:space="preserve"> to view it.</w:t>
      </w:r>
    </w:p>
    <w:p w14:paraId="617D6465" w14:textId="77777777" w:rsidR="0040727D" w:rsidRPr="0088149F" w:rsidRDefault="0040727D" w:rsidP="00AD1816">
      <w:pPr>
        <w:pStyle w:val="doclist"/>
        <w:numPr>
          <w:ilvl w:val="0"/>
          <w:numId w:val="91"/>
        </w:numPr>
      </w:pPr>
      <w:r w:rsidRPr="0088149F">
        <w:t>System shows relevant searches.</w:t>
      </w:r>
    </w:p>
    <w:p w14:paraId="22815973" w14:textId="77777777" w:rsidR="0040727D" w:rsidRPr="0088149F" w:rsidRDefault="0040727D" w:rsidP="00AD1816">
      <w:pPr>
        <w:pStyle w:val="doclist"/>
        <w:numPr>
          <w:ilvl w:val="0"/>
          <w:numId w:val="91"/>
        </w:numPr>
      </w:pPr>
      <w:r w:rsidRPr="0088149F">
        <w:lastRenderedPageBreak/>
        <w:t xml:space="preserve">User opens </w:t>
      </w:r>
      <w:r>
        <w:t>category</w:t>
      </w:r>
      <w:r w:rsidRPr="0088149F">
        <w:t xml:space="preserve"> to view.</w:t>
      </w:r>
    </w:p>
    <w:p w14:paraId="575153B0" w14:textId="77777777" w:rsidR="0040727D" w:rsidRPr="0088149F" w:rsidRDefault="0040727D" w:rsidP="00AD1816">
      <w:pPr>
        <w:pStyle w:val="doclist"/>
        <w:numPr>
          <w:ilvl w:val="0"/>
          <w:numId w:val="91"/>
        </w:numPr>
      </w:pPr>
      <w:r>
        <w:t>Category</w:t>
      </w:r>
      <w:r w:rsidRPr="0088149F">
        <w:t xml:space="preserve"> successfully shown by CMS and user views it.</w:t>
      </w:r>
    </w:p>
    <w:p w14:paraId="660468A4" w14:textId="77777777" w:rsidR="0040727D" w:rsidRPr="0088149F" w:rsidRDefault="0040727D" w:rsidP="0040727D">
      <w:pPr>
        <w:pStyle w:val="doclist"/>
        <w:ind w:left="1440"/>
      </w:pPr>
    </w:p>
    <w:p w14:paraId="522F5663" w14:textId="77777777" w:rsidR="0040727D" w:rsidRPr="0088149F" w:rsidRDefault="0040727D" w:rsidP="0040727D">
      <w:pPr>
        <w:pStyle w:val="doclist"/>
        <w:ind w:left="1080"/>
      </w:pPr>
      <w:r w:rsidRPr="0088149F">
        <w:t>*b. At any time when the user tries to</w:t>
      </w:r>
      <w:r>
        <w:t xml:space="preserve"> view category</w:t>
      </w:r>
      <w:r w:rsidRPr="0088149F">
        <w:t>:</w:t>
      </w:r>
    </w:p>
    <w:p w14:paraId="7D11E2A3" w14:textId="77777777" w:rsidR="0040727D" w:rsidRPr="0088149F" w:rsidRDefault="0040727D" w:rsidP="00AD1816">
      <w:pPr>
        <w:pStyle w:val="doclist"/>
        <w:numPr>
          <w:ilvl w:val="0"/>
          <w:numId w:val="92"/>
        </w:numPr>
      </w:pPr>
      <w:r w:rsidRPr="0088149F">
        <w:t>User enters into his account.</w:t>
      </w:r>
    </w:p>
    <w:p w14:paraId="32307CC7" w14:textId="77777777" w:rsidR="0040727D" w:rsidRPr="0088149F" w:rsidRDefault="0040727D" w:rsidP="00AD1816">
      <w:pPr>
        <w:pStyle w:val="doclist"/>
        <w:numPr>
          <w:ilvl w:val="0"/>
          <w:numId w:val="92"/>
        </w:numPr>
      </w:pPr>
      <w:r w:rsidRPr="0088149F">
        <w:t xml:space="preserve">He enters </w:t>
      </w:r>
      <w:r>
        <w:t>category</w:t>
      </w:r>
      <w:r w:rsidRPr="0088149F">
        <w:t xml:space="preserve"> to view it.</w:t>
      </w:r>
    </w:p>
    <w:p w14:paraId="092FB7FC" w14:textId="77777777" w:rsidR="0040727D" w:rsidRPr="0088149F" w:rsidRDefault="0040727D" w:rsidP="00AD1816">
      <w:pPr>
        <w:pStyle w:val="doclist"/>
        <w:numPr>
          <w:ilvl w:val="0"/>
          <w:numId w:val="92"/>
        </w:numPr>
      </w:pPr>
      <w:r w:rsidRPr="0088149F">
        <w:t>System shows relevant searches.</w:t>
      </w:r>
    </w:p>
    <w:p w14:paraId="06B20249" w14:textId="77777777" w:rsidR="0040727D" w:rsidRPr="0088149F" w:rsidRDefault="0040727D" w:rsidP="00AD1816">
      <w:pPr>
        <w:pStyle w:val="doclist"/>
        <w:numPr>
          <w:ilvl w:val="0"/>
          <w:numId w:val="92"/>
        </w:numPr>
      </w:pPr>
      <w:r>
        <w:t>Category</w:t>
      </w:r>
      <w:r w:rsidRPr="0088149F">
        <w:t xml:space="preserve"> not found.</w:t>
      </w:r>
    </w:p>
    <w:p w14:paraId="760E65C9" w14:textId="77777777" w:rsidR="0040727D" w:rsidRPr="0088149F" w:rsidRDefault="0040727D" w:rsidP="00AD1816">
      <w:pPr>
        <w:pStyle w:val="doclist"/>
        <w:numPr>
          <w:ilvl w:val="0"/>
          <w:numId w:val="92"/>
        </w:numPr>
      </w:pPr>
      <w:r w:rsidRPr="0088149F">
        <w:t xml:space="preserve">User is requested to view another </w:t>
      </w:r>
      <w:r>
        <w:t>category</w:t>
      </w:r>
      <w:r w:rsidRPr="0088149F">
        <w:t>.</w:t>
      </w:r>
    </w:p>
    <w:p w14:paraId="2163C3DC" w14:textId="77777777" w:rsidR="0040727D" w:rsidRPr="00C47625" w:rsidRDefault="0040727D" w:rsidP="0040727D">
      <w:pPr>
        <w:pStyle w:val="doctext"/>
        <w:rPr>
          <w:b/>
          <w:bCs/>
        </w:rPr>
      </w:pPr>
      <w:r w:rsidRPr="0088149F">
        <w:rPr>
          <w:rStyle w:val="docemphstrong"/>
          <w:b/>
          <w:bCs/>
        </w:rPr>
        <w:t>Special Requirements:</w:t>
      </w:r>
    </w:p>
    <w:p w14:paraId="0B5DA1DF" w14:textId="77777777" w:rsidR="0040727D" w:rsidRDefault="0040727D" w:rsidP="00AD1816">
      <w:pPr>
        <w:pStyle w:val="doclist"/>
        <w:numPr>
          <w:ilvl w:val="2"/>
          <w:numId w:val="5"/>
        </w:numPr>
        <w:tabs>
          <w:tab w:val="clear" w:pos="2160"/>
        </w:tabs>
      </w:pPr>
      <w:r>
        <w:t>User should be authenticated.</w:t>
      </w:r>
    </w:p>
    <w:p w14:paraId="22179E69" w14:textId="77777777" w:rsidR="0040727D" w:rsidRDefault="0040727D" w:rsidP="00AD1816">
      <w:pPr>
        <w:pStyle w:val="doclist"/>
        <w:numPr>
          <w:ilvl w:val="2"/>
          <w:numId w:val="5"/>
        </w:numPr>
        <w:tabs>
          <w:tab w:val="clear" w:pos="2160"/>
        </w:tabs>
      </w:pPr>
      <w:r>
        <w:t>It should take less than 10 sec to view category</w:t>
      </w:r>
    </w:p>
    <w:p w14:paraId="7F24F709" w14:textId="77777777" w:rsidR="0040727D" w:rsidRDefault="0040727D" w:rsidP="00AD1816">
      <w:pPr>
        <w:pStyle w:val="doclist"/>
        <w:numPr>
          <w:ilvl w:val="2"/>
          <w:numId w:val="5"/>
        </w:numPr>
        <w:tabs>
          <w:tab w:val="clear" w:pos="2160"/>
        </w:tabs>
      </w:pPr>
      <w:r>
        <w:t>Categories should be present in inventory.</w:t>
      </w:r>
    </w:p>
    <w:p w14:paraId="48260CC1" w14:textId="77777777" w:rsidR="0040727D" w:rsidRPr="0088149F" w:rsidRDefault="0040727D" w:rsidP="00AD1816">
      <w:pPr>
        <w:pStyle w:val="doclist"/>
        <w:numPr>
          <w:ilvl w:val="2"/>
          <w:numId w:val="5"/>
        </w:numPr>
        <w:tabs>
          <w:tab w:val="clear" w:pos="2160"/>
        </w:tabs>
      </w:pPr>
      <w:r w:rsidRPr="0088149F">
        <w:t>Text should be visible from 2 meters.</w:t>
      </w:r>
    </w:p>
    <w:p w14:paraId="76C424F2" w14:textId="77777777" w:rsidR="0040727D" w:rsidRPr="0088149F" w:rsidRDefault="0040727D" w:rsidP="00AD1816">
      <w:pPr>
        <w:pStyle w:val="doclist"/>
        <w:numPr>
          <w:ilvl w:val="2"/>
          <w:numId w:val="5"/>
        </w:numPr>
        <w:tabs>
          <w:tab w:val="clear" w:pos="2160"/>
        </w:tabs>
      </w:pPr>
      <w:r w:rsidRPr="0088149F">
        <w:t>Color scheme should be used which is clearly visible.</w:t>
      </w:r>
    </w:p>
    <w:p w14:paraId="5DCA5A23" w14:textId="77777777" w:rsidR="0040727D" w:rsidRPr="0088149F" w:rsidRDefault="0040727D" w:rsidP="0040727D">
      <w:pPr>
        <w:pStyle w:val="doctext"/>
      </w:pPr>
      <w:r w:rsidRPr="0088149F">
        <w:rPr>
          <w:rStyle w:val="docemphstrong"/>
          <w:b/>
          <w:bCs/>
        </w:rPr>
        <w:t>Technology and Data Variations List</w:t>
      </w:r>
      <w:r w:rsidRPr="0088149F">
        <w:rPr>
          <w:rStyle w:val="docemphstrong"/>
        </w:rPr>
        <w:t>:</w:t>
      </w:r>
    </w:p>
    <w:p w14:paraId="36F0E53B" w14:textId="77777777" w:rsidR="0040727D" w:rsidRPr="0088149F" w:rsidRDefault="0040727D" w:rsidP="00AD1816">
      <w:pPr>
        <w:pStyle w:val="doclist"/>
        <w:numPr>
          <w:ilvl w:val="0"/>
          <w:numId w:val="19"/>
        </w:numPr>
      </w:pPr>
      <w:r w:rsidRPr="0088149F">
        <w:t>Languages used is java.</w:t>
      </w:r>
    </w:p>
    <w:p w14:paraId="5296CD38" w14:textId="77777777" w:rsidR="0040727D" w:rsidRPr="0088149F" w:rsidRDefault="0040727D" w:rsidP="00AD1816">
      <w:pPr>
        <w:pStyle w:val="doclist"/>
        <w:numPr>
          <w:ilvl w:val="0"/>
          <w:numId w:val="19"/>
        </w:numPr>
      </w:pPr>
      <w:r w:rsidRPr="0088149F">
        <w:t xml:space="preserve">Software used to design interface is </w:t>
      </w:r>
      <w:proofErr w:type="spellStart"/>
      <w:r w:rsidRPr="0088149F">
        <w:t>netbeans</w:t>
      </w:r>
      <w:proofErr w:type="spellEnd"/>
      <w:r w:rsidRPr="0088149F">
        <w:t>, Gui Swing.</w:t>
      </w:r>
    </w:p>
    <w:p w14:paraId="7E4BAD70" w14:textId="77777777" w:rsidR="0040727D" w:rsidRPr="0088149F" w:rsidRDefault="0040727D" w:rsidP="00AD1816">
      <w:pPr>
        <w:pStyle w:val="doclist"/>
        <w:numPr>
          <w:ilvl w:val="0"/>
          <w:numId w:val="19"/>
        </w:numPr>
      </w:pPr>
      <w:r w:rsidRPr="0088149F">
        <w:t>Mouse and keyboard are required.</w:t>
      </w:r>
    </w:p>
    <w:p w14:paraId="3849A88F" w14:textId="77777777" w:rsidR="0040727D" w:rsidRPr="0088149F" w:rsidRDefault="0040727D" w:rsidP="0040727D">
      <w:pPr>
        <w:pStyle w:val="doctext"/>
      </w:pPr>
      <w:r w:rsidRPr="0088149F">
        <w:rPr>
          <w:rStyle w:val="docemphstrong"/>
        </w:rPr>
        <w:t>Frequency of Occurrence:</w:t>
      </w:r>
      <w:r w:rsidRPr="0088149F">
        <w:t xml:space="preserve"> Could be nearly continuous.</w:t>
      </w:r>
    </w:p>
    <w:p w14:paraId="7CD44DFD" w14:textId="77777777" w:rsidR="0040727D" w:rsidRPr="0088149F" w:rsidRDefault="0040727D" w:rsidP="0040727D">
      <w:pPr>
        <w:pStyle w:val="doctext"/>
        <w:rPr>
          <w:b/>
          <w:bCs/>
        </w:rPr>
      </w:pPr>
      <w:r w:rsidRPr="0088149F">
        <w:rPr>
          <w:rStyle w:val="docemphstrong"/>
          <w:b/>
          <w:bCs/>
        </w:rPr>
        <w:t>Open Issues</w:t>
      </w:r>
      <w:r w:rsidRPr="0088149F">
        <w:rPr>
          <w:b/>
          <w:bCs/>
        </w:rPr>
        <w:t>:</w:t>
      </w:r>
    </w:p>
    <w:p w14:paraId="77C0CD28" w14:textId="77777777" w:rsidR="0040727D" w:rsidRPr="0088149F" w:rsidRDefault="0040727D" w:rsidP="0040727D">
      <w:pPr>
        <w:pStyle w:val="doclist"/>
        <w:ind w:left="720"/>
      </w:pPr>
      <w:r w:rsidRPr="0088149F">
        <w:t>- What are the tax law variations?</w:t>
      </w:r>
    </w:p>
    <w:p w14:paraId="3A8B6740" w14:textId="77777777" w:rsidR="0040727D" w:rsidRPr="0088149F" w:rsidRDefault="0040727D" w:rsidP="0040727D">
      <w:pPr>
        <w:pStyle w:val="doclist"/>
        <w:ind w:left="720"/>
      </w:pPr>
      <w:r w:rsidRPr="0088149F">
        <w:t>- Explore the remote service recovery issue.</w:t>
      </w:r>
    </w:p>
    <w:p w14:paraId="1104D580" w14:textId="77777777" w:rsidR="0040727D" w:rsidRPr="0088149F" w:rsidRDefault="0040727D" w:rsidP="0040727D">
      <w:pPr>
        <w:pStyle w:val="doclist"/>
        <w:ind w:left="720"/>
      </w:pPr>
      <w:r w:rsidRPr="0088149F">
        <w:t>- What customization is needed for different businesses?</w:t>
      </w:r>
    </w:p>
    <w:p w14:paraId="017F3B6A" w14:textId="77777777" w:rsidR="0040727D" w:rsidRPr="0088149F" w:rsidRDefault="0040727D" w:rsidP="0040727D">
      <w:pPr>
        <w:pStyle w:val="doclist"/>
        <w:ind w:left="720"/>
      </w:pPr>
      <w:r w:rsidRPr="0088149F">
        <w:t>- Must a cashier take their cash drawer when they log out?</w:t>
      </w:r>
    </w:p>
    <w:p w14:paraId="0916EF8F" w14:textId="77777777" w:rsidR="0040727D" w:rsidRPr="0088149F" w:rsidRDefault="0040727D" w:rsidP="0040727D">
      <w:pPr>
        <w:pStyle w:val="doclist"/>
      </w:pPr>
      <w:r w:rsidRPr="0088149F">
        <w:t>- Can the customer directly use the card reader, or does the cashier have to do it?</w:t>
      </w:r>
    </w:p>
    <w:p w14:paraId="3E4EEE8C" w14:textId="77777777" w:rsidR="00EB5352" w:rsidRPr="00EB5352" w:rsidRDefault="00EB5352" w:rsidP="00EB5352"/>
    <w:p w14:paraId="2F10A858" w14:textId="5DD71005" w:rsidR="002B204F" w:rsidRDefault="002B204F" w:rsidP="002B204F">
      <w:pPr>
        <w:pStyle w:val="Heading3"/>
      </w:pPr>
      <w:bookmarkStart w:id="74" w:name="_Toc108451184"/>
      <w:r>
        <w:lastRenderedPageBreak/>
        <w:t>Sabahat Siddique (FA20-BSE-054)</w:t>
      </w:r>
      <w:bookmarkEnd w:id="74"/>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07528" w14:paraId="1C31630A" w14:textId="77777777" w:rsidTr="007509E6">
        <w:trPr>
          <w:tblHeader/>
          <w:tblCellSpacing w:w="0" w:type="dxa"/>
        </w:trPr>
        <w:tc>
          <w:tcPr>
            <w:tcW w:w="0" w:type="auto"/>
            <w:tcBorders>
              <w:top w:val="nil"/>
              <w:left w:val="nil"/>
              <w:bottom w:val="nil"/>
              <w:right w:val="nil"/>
            </w:tcBorders>
            <w:vAlign w:val="center"/>
            <w:hideMark/>
          </w:tcPr>
          <w:p w14:paraId="523A2885" w14:textId="77777777" w:rsidR="00507528" w:rsidRDefault="00507528" w:rsidP="00507528">
            <w:pPr>
              <w:pStyle w:val="Heading4"/>
            </w:pPr>
            <w:bookmarkStart w:id="75" w:name="_Toc108451185"/>
            <w:r>
              <w:t>Use Case UC1: purchased order</w:t>
            </w:r>
            <w:bookmarkEnd w:id="75"/>
          </w:p>
        </w:tc>
      </w:tr>
      <w:tr w:rsidR="00507528" w14:paraId="603F8CB3" w14:textId="77777777" w:rsidTr="007509E6">
        <w:trPr>
          <w:tblHeader/>
          <w:tblCellSpacing w:w="0" w:type="dxa"/>
        </w:trPr>
        <w:tc>
          <w:tcPr>
            <w:tcW w:w="0" w:type="auto"/>
            <w:hideMark/>
          </w:tcPr>
          <w:p w14:paraId="2DB13F9D" w14:textId="77777777" w:rsidR="00507528" w:rsidRDefault="00507528" w:rsidP="00507528">
            <w:pPr>
              <w:pStyle w:val="doctext"/>
            </w:pPr>
            <w:r w:rsidRPr="00250591">
              <w:rPr>
                <w:rStyle w:val="docemphstrong"/>
                <w:b/>
                <w:bCs/>
              </w:rPr>
              <w:t>Scope</w:t>
            </w:r>
            <w:r>
              <w:t>: cosmetic management system</w:t>
            </w:r>
          </w:p>
          <w:p w14:paraId="03E240BB" w14:textId="77777777" w:rsidR="00507528" w:rsidRDefault="00507528" w:rsidP="00507528">
            <w:pPr>
              <w:pStyle w:val="doctext"/>
            </w:pPr>
            <w:r w:rsidRPr="00250591">
              <w:rPr>
                <w:rStyle w:val="docemphstrong"/>
                <w:b/>
                <w:bCs/>
              </w:rPr>
              <w:t>Level</w:t>
            </w:r>
            <w:r>
              <w:t>: user goal</w:t>
            </w:r>
          </w:p>
          <w:p w14:paraId="19D9FF7B" w14:textId="77777777" w:rsidR="00507528" w:rsidRDefault="00507528" w:rsidP="0050752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5B2AD857" w14:textId="77777777" w:rsidR="00507528" w:rsidRDefault="00507528" w:rsidP="00507528">
            <w:pPr>
              <w:pStyle w:val="doctext"/>
            </w:pPr>
            <w:r w:rsidRPr="00250591">
              <w:rPr>
                <w:rStyle w:val="docemphstrong"/>
                <w:b/>
                <w:bCs/>
              </w:rPr>
              <w:t>Stakeholders and Interests</w:t>
            </w:r>
            <w:r>
              <w:t>:</w:t>
            </w:r>
          </w:p>
          <w:p w14:paraId="15BA6676" w14:textId="77777777" w:rsidR="00507528" w:rsidRDefault="00507528" w:rsidP="00507528">
            <w:pPr>
              <w:spacing w:after="240"/>
              <w:ind w:left="720"/>
            </w:pPr>
            <w:r>
              <w:rPr>
                <w:rStyle w:val="docemphroman"/>
              </w:rPr>
              <w:t>shopkeeper:</w:t>
            </w:r>
            <w:r>
              <w:rPr>
                <w:rStyle w:val="doctext1"/>
              </w:rPr>
              <w:t xml:space="preserve"> Wants accurate, fast entry, and no payment errors, as cash drawer shortages are deducted from his/her salary.</w:t>
            </w:r>
          </w:p>
          <w:p w14:paraId="2AF98314" w14:textId="77777777" w:rsidR="00507528" w:rsidRDefault="00507528" w:rsidP="00507528">
            <w:pPr>
              <w:spacing w:after="240"/>
              <w:ind w:left="720"/>
            </w:pPr>
            <w:r>
              <w:rPr>
                <w:rStyle w:val="docemphroman"/>
              </w:rPr>
              <w:t>shopkeeper:</w:t>
            </w:r>
            <w:r>
              <w:rPr>
                <w:rStyle w:val="doctext1"/>
              </w:rPr>
              <w:t xml:space="preserve"> Wants sales commissions updated.</w:t>
            </w:r>
          </w:p>
          <w:p w14:paraId="4126514F" w14:textId="77777777" w:rsidR="00507528" w:rsidRDefault="00507528" w:rsidP="00507528">
            <w:pPr>
              <w:spacing w:after="240"/>
              <w:ind w:left="720"/>
            </w:pPr>
            <w:r>
              <w:rPr>
                <w:rStyle w:val="docemphroman"/>
              </w:rPr>
              <w:t>Customer:</w:t>
            </w:r>
            <w:r>
              <w:rPr>
                <w:rStyle w:val="doctext1"/>
              </w:rPr>
              <w:t xml:space="preserve"> Wants purchase and fast service with minimal effort. Wants easily visible display of ordered items and prices. Wants proof of purchase to support returns.</w:t>
            </w:r>
          </w:p>
          <w:p w14:paraId="760A22A1" w14:textId="77777777" w:rsidR="00507528" w:rsidRDefault="00507528" w:rsidP="00507528">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w:t>
            </w:r>
          </w:p>
          <w:p w14:paraId="7DDF8002" w14:textId="77777777" w:rsidR="00507528" w:rsidRDefault="00507528" w:rsidP="00507528">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shopkeeper problems.</w:t>
            </w:r>
          </w:p>
          <w:p w14:paraId="023EC0F2" w14:textId="77777777" w:rsidR="00507528" w:rsidRDefault="00507528" w:rsidP="00507528">
            <w:pPr>
              <w:pStyle w:val="doctext"/>
              <w:rPr>
                <w:rStyle w:val="docemphstrong"/>
              </w:rPr>
            </w:pPr>
            <w:r w:rsidRPr="00250591">
              <w:rPr>
                <w:rStyle w:val="docemphstrong"/>
                <w:b/>
                <w:bCs/>
              </w:rPr>
              <w:t>Preconditions</w:t>
            </w:r>
            <w:r>
              <w:rPr>
                <w:rStyle w:val="docemphstrong"/>
              </w:rPr>
              <w:t>:</w:t>
            </w:r>
          </w:p>
          <w:p w14:paraId="3C7CACE6" w14:textId="77777777" w:rsidR="00507528" w:rsidRDefault="00507528" w:rsidP="00AD1816">
            <w:pPr>
              <w:pStyle w:val="doctext"/>
              <w:numPr>
                <w:ilvl w:val="0"/>
                <w:numId w:val="33"/>
              </w:numPr>
            </w:pPr>
            <w:r>
              <w:t>Cashier is identified and authenticated.</w:t>
            </w:r>
          </w:p>
          <w:p w14:paraId="1601DB1C" w14:textId="77777777" w:rsidR="00507528" w:rsidRDefault="00507528" w:rsidP="00AD1816">
            <w:pPr>
              <w:pStyle w:val="doctext"/>
              <w:numPr>
                <w:ilvl w:val="0"/>
                <w:numId w:val="33"/>
              </w:numPr>
            </w:pPr>
            <w:r>
              <w:t>Check the availability of stock</w:t>
            </w:r>
          </w:p>
        </w:tc>
      </w:tr>
    </w:tbl>
    <w:p w14:paraId="01058C78" w14:textId="77777777" w:rsidR="00507528" w:rsidRDefault="00507528" w:rsidP="007509E6">
      <w:r w:rsidRPr="00250591">
        <w:rPr>
          <w:rStyle w:val="docemphstrong"/>
          <w:b/>
          <w:bCs/>
        </w:rPr>
        <w:t>Success Guarantee</w:t>
      </w:r>
      <w:r>
        <w:rPr>
          <w:rStyle w:val="docemphstrong"/>
        </w:rPr>
        <w:t xml:space="preserve"> (or Postconditions):</w:t>
      </w:r>
      <w:r>
        <w:t xml:space="preserve"> </w:t>
      </w:r>
    </w:p>
    <w:p w14:paraId="4CEA781D" w14:textId="77777777" w:rsidR="00507528" w:rsidRDefault="00507528" w:rsidP="007509E6">
      <w:r>
        <w:t>User successfully purchased the order. Sale is saved. Successful payment. Commissions recorded. Receipt is generated. Payment authorization approvals are recorded.</w:t>
      </w:r>
    </w:p>
    <w:p w14:paraId="5A0EC3EE" w14:textId="77777777" w:rsidR="00507528" w:rsidRDefault="00507528" w:rsidP="007509E6">
      <w:pPr>
        <w:pStyle w:val="doctext"/>
        <w:rPr>
          <w:b/>
          <w:bCs/>
        </w:rPr>
      </w:pPr>
      <w:r w:rsidRPr="00250591">
        <w:rPr>
          <w:rStyle w:val="docemphstrong"/>
          <w:b/>
          <w:bCs/>
        </w:rPr>
        <w:t>Main Success Scenario (or Basic Flow)</w:t>
      </w:r>
      <w:r w:rsidRPr="00250591">
        <w:rPr>
          <w:b/>
          <w:bCs/>
        </w:rPr>
        <w:t>:</w:t>
      </w:r>
    </w:p>
    <w:p w14:paraId="037F6D23" w14:textId="77777777" w:rsidR="00507528" w:rsidRPr="00254501" w:rsidRDefault="00507528" w:rsidP="00AD1816">
      <w:pPr>
        <w:pStyle w:val="doctext"/>
        <w:numPr>
          <w:ilvl w:val="0"/>
          <w:numId w:val="34"/>
        </w:numPr>
      </w:pPr>
      <w:r w:rsidRPr="001E102C">
        <w:t xml:space="preserve">Customer goes to the CMS to </w:t>
      </w:r>
      <w:r>
        <w:t>purchase order</w:t>
      </w:r>
    </w:p>
    <w:p w14:paraId="4A8A8BDD" w14:textId="77777777" w:rsidR="00507528" w:rsidRDefault="00507528" w:rsidP="00AD1816">
      <w:pPr>
        <w:pStyle w:val="ListParagraph"/>
        <w:numPr>
          <w:ilvl w:val="0"/>
          <w:numId w:val="34"/>
        </w:numPr>
        <w:spacing w:after="160" w:line="259" w:lineRule="auto"/>
      </w:pPr>
      <w:r>
        <w:t>User wants to purchase the order</w:t>
      </w:r>
    </w:p>
    <w:p w14:paraId="4024874F" w14:textId="77777777" w:rsidR="00507528" w:rsidRDefault="00507528" w:rsidP="00AD1816">
      <w:pPr>
        <w:pStyle w:val="ListParagraph"/>
        <w:numPr>
          <w:ilvl w:val="0"/>
          <w:numId w:val="34"/>
        </w:numPr>
        <w:spacing w:after="160" w:line="259" w:lineRule="auto"/>
      </w:pPr>
      <w:r>
        <w:t>System shows the list of products to the user</w:t>
      </w:r>
    </w:p>
    <w:p w14:paraId="5467BC5D" w14:textId="77777777" w:rsidR="00507528" w:rsidRDefault="00507528" w:rsidP="00AD1816">
      <w:pPr>
        <w:pStyle w:val="ListParagraph"/>
        <w:numPr>
          <w:ilvl w:val="0"/>
          <w:numId w:val="34"/>
        </w:numPr>
        <w:spacing w:after="160" w:line="259" w:lineRule="auto"/>
      </w:pPr>
      <w:r>
        <w:t>The system</w:t>
      </w:r>
      <w:r w:rsidRPr="00ED08EA">
        <w:t xml:space="preserve"> provides the user with the opportunity to select</w:t>
      </w:r>
      <w:r>
        <w:t xml:space="preserve"> the product</w:t>
      </w:r>
    </w:p>
    <w:p w14:paraId="2AB20D62" w14:textId="77777777" w:rsidR="00507528" w:rsidRDefault="00507528" w:rsidP="00AD1816">
      <w:pPr>
        <w:pStyle w:val="ListParagraph"/>
        <w:numPr>
          <w:ilvl w:val="0"/>
          <w:numId w:val="34"/>
        </w:numPr>
        <w:spacing w:after="160" w:line="259" w:lineRule="auto"/>
      </w:pPr>
      <w:r>
        <w:t xml:space="preserve">The user select product which he or she wants to </w:t>
      </w:r>
      <w:proofErr w:type="gramStart"/>
      <w:r>
        <w:t>purchased</w:t>
      </w:r>
      <w:proofErr w:type="gramEnd"/>
    </w:p>
    <w:p w14:paraId="0BB83B07" w14:textId="77777777" w:rsidR="00507528" w:rsidRDefault="00507528" w:rsidP="00AD1816">
      <w:pPr>
        <w:pStyle w:val="ListParagraph"/>
        <w:numPr>
          <w:ilvl w:val="0"/>
          <w:numId w:val="34"/>
        </w:numPr>
        <w:spacing w:after="160" w:line="259" w:lineRule="auto"/>
      </w:pPr>
      <w:r w:rsidRPr="00ED08EA">
        <w:t>The system retrieves the details for the chosen</w:t>
      </w:r>
      <w:r>
        <w:t xml:space="preserve"> product including product availability, product quality and show details to user</w:t>
      </w:r>
    </w:p>
    <w:p w14:paraId="35BD2787" w14:textId="77777777" w:rsidR="00507528" w:rsidRDefault="00507528" w:rsidP="00AD1816">
      <w:pPr>
        <w:pStyle w:val="ListParagraph"/>
        <w:numPr>
          <w:ilvl w:val="0"/>
          <w:numId w:val="34"/>
        </w:numPr>
        <w:spacing w:after="160" w:line="259" w:lineRule="auto"/>
      </w:pPr>
      <w:r>
        <w:t>The user confirms that he or she wants to purchase the order</w:t>
      </w:r>
    </w:p>
    <w:p w14:paraId="34A2316C" w14:textId="77777777" w:rsidR="00507528" w:rsidRDefault="00507528" w:rsidP="00AD1816">
      <w:pPr>
        <w:pStyle w:val="ListParagraph"/>
        <w:numPr>
          <w:ilvl w:val="0"/>
          <w:numId w:val="34"/>
        </w:numPr>
        <w:spacing w:after="160" w:line="259" w:lineRule="auto"/>
      </w:pPr>
      <w:r>
        <w:lastRenderedPageBreak/>
        <w:t xml:space="preserve">System </w:t>
      </w:r>
      <w:proofErr w:type="gramStart"/>
      <w:r>
        <w:t>verify</w:t>
      </w:r>
      <w:proofErr w:type="gramEnd"/>
      <w:r>
        <w:t xml:space="preserve"> the order and allow user to purchased order</w:t>
      </w:r>
    </w:p>
    <w:p w14:paraId="4D4ECBBC" w14:textId="77777777" w:rsidR="00507528" w:rsidRPr="00250591" w:rsidRDefault="00507528" w:rsidP="007509E6">
      <w:pPr>
        <w:pStyle w:val="doctext"/>
        <w:rPr>
          <w:b/>
          <w:bCs/>
        </w:rPr>
      </w:pPr>
    </w:p>
    <w:p w14:paraId="62EABA6B" w14:textId="77777777" w:rsidR="00507528" w:rsidRPr="00250591" w:rsidRDefault="00507528" w:rsidP="007509E6">
      <w:pPr>
        <w:pStyle w:val="doctext"/>
        <w:rPr>
          <w:b/>
          <w:bCs/>
        </w:rPr>
      </w:pPr>
      <w:r w:rsidRPr="00250591">
        <w:rPr>
          <w:rStyle w:val="docemphstrong"/>
          <w:b/>
          <w:bCs/>
        </w:rPr>
        <w:t>Extensions (or Alternative Flows):</w:t>
      </w:r>
    </w:p>
    <w:p w14:paraId="61FE93E1" w14:textId="77777777" w:rsidR="00507528" w:rsidRDefault="00507528" w:rsidP="007509E6">
      <w:pPr>
        <w:pStyle w:val="doclist"/>
      </w:pPr>
      <w:r>
        <w:t>*a. At any time, Manager will manage all the details of system</w:t>
      </w:r>
    </w:p>
    <w:p w14:paraId="7E7C05FC" w14:textId="77777777" w:rsidR="00507528" w:rsidRDefault="00507528" w:rsidP="007509E6">
      <w:pPr>
        <w:pStyle w:val="doclist"/>
      </w:pPr>
      <w:r>
        <w:t>*b. At any time, System fails:</w:t>
      </w:r>
    </w:p>
    <w:p w14:paraId="76FEA049" w14:textId="77777777" w:rsidR="00507528" w:rsidRDefault="00507528" w:rsidP="007509E6">
      <w:pPr>
        <w:pStyle w:val="doclist"/>
      </w:pPr>
      <w:r>
        <w:t>To support recovery and correct accounting, ensure all transaction sensitive state and events can be recovered from any step of the scenario.</w:t>
      </w:r>
    </w:p>
    <w:p w14:paraId="21580795" w14:textId="77777777" w:rsidR="00507528" w:rsidRDefault="00507528" w:rsidP="00AD1816">
      <w:pPr>
        <w:pStyle w:val="doclist"/>
        <w:numPr>
          <w:ilvl w:val="0"/>
          <w:numId w:val="4"/>
        </w:numPr>
      </w:pPr>
      <w:r>
        <w:t>manager restarts System, logs in, and requests recovery of all data</w:t>
      </w:r>
    </w:p>
    <w:p w14:paraId="4927AABB" w14:textId="77777777" w:rsidR="00507528" w:rsidRDefault="00507528" w:rsidP="00AD1816">
      <w:pPr>
        <w:pStyle w:val="doclist"/>
        <w:numPr>
          <w:ilvl w:val="0"/>
          <w:numId w:val="4"/>
        </w:numPr>
      </w:pPr>
      <w:r>
        <w:t xml:space="preserve">System </w:t>
      </w:r>
      <w:proofErr w:type="gramStart"/>
      <w:r>
        <w:t>recover</w:t>
      </w:r>
      <w:proofErr w:type="gramEnd"/>
      <w:r>
        <w:t xml:space="preserve"> all the information</w:t>
      </w:r>
    </w:p>
    <w:p w14:paraId="11CDAC57" w14:textId="77777777" w:rsidR="00507528" w:rsidRDefault="00507528" w:rsidP="007509E6">
      <w:pPr>
        <w:pStyle w:val="doclist"/>
        <w:ind w:left="720"/>
      </w:pPr>
      <w:r>
        <w:t>2a. System detects anomalies preventing recovery:</w:t>
      </w:r>
    </w:p>
    <w:p w14:paraId="1A59485F" w14:textId="77777777" w:rsidR="00507528" w:rsidRDefault="00507528" w:rsidP="00AD1816">
      <w:pPr>
        <w:pStyle w:val="doclist"/>
        <w:numPr>
          <w:ilvl w:val="1"/>
          <w:numId w:val="4"/>
        </w:numPr>
      </w:pPr>
      <w:r>
        <w:t>System signals error to the manager, records the error, and enters a clean state</w:t>
      </w:r>
    </w:p>
    <w:p w14:paraId="6E3A11EA" w14:textId="77777777" w:rsidR="00507528" w:rsidRDefault="00507528" w:rsidP="00AD1816">
      <w:pPr>
        <w:pStyle w:val="doclist"/>
        <w:numPr>
          <w:ilvl w:val="1"/>
          <w:numId w:val="4"/>
        </w:numPr>
      </w:pPr>
      <w:r>
        <w:t>Manager starts a new sale.</w:t>
      </w:r>
    </w:p>
    <w:p w14:paraId="44CE410F" w14:textId="77777777" w:rsidR="00507528" w:rsidRDefault="00507528" w:rsidP="007509E6">
      <w:pPr>
        <w:pStyle w:val="doclist"/>
      </w:pPr>
      <w:r>
        <w:t>1a. Customer or Manager indicate to resume a suspended sale.</w:t>
      </w:r>
    </w:p>
    <w:p w14:paraId="37A2AA73" w14:textId="77777777" w:rsidR="00507528" w:rsidRDefault="00507528" w:rsidP="00AD1816">
      <w:pPr>
        <w:pStyle w:val="doclist"/>
        <w:numPr>
          <w:ilvl w:val="0"/>
          <w:numId w:val="5"/>
        </w:numPr>
      </w:pPr>
      <w:r>
        <w:t xml:space="preserve">Cashier performs resume </w:t>
      </w:r>
      <w:proofErr w:type="gramStart"/>
      <w:r>
        <w:t>operation, and</w:t>
      </w:r>
      <w:proofErr w:type="gramEnd"/>
      <w:r>
        <w:t xml:space="preserve"> enters the ID to retrieve the sale.</w:t>
      </w:r>
    </w:p>
    <w:p w14:paraId="7671DAFC" w14:textId="77777777" w:rsidR="00507528" w:rsidRDefault="00507528" w:rsidP="00AD1816">
      <w:pPr>
        <w:pStyle w:val="doclist"/>
        <w:numPr>
          <w:ilvl w:val="0"/>
          <w:numId w:val="5"/>
        </w:numPr>
      </w:pPr>
      <w:r>
        <w:t>System displays the state of the resumed sale, with subtotal.</w:t>
      </w:r>
    </w:p>
    <w:p w14:paraId="08EAF441" w14:textId="77777777" w:rsidR="00507528" w:rsidRDefault="00507528" w:rsidP="007509E6">
      <w:pPr>
        <w:pStyle w:val="doclist"/>
        <w:ind w:left="720"/>
      </w:pPr>
      <w:r>
        <w:t>2a. Sale not found.</w:t>
      </w:r>
    </w:p>
    <w:p w14:paraId="38A91B16" w14:textId="77777777" w:rsidR="00507528" w:rsidRDefault="00507528" w:rsidP="00AD1816">
      <w:pPr>
        <w:pStyle w:val="doclist"/>
        <w:numPr>
          <w:ilvl w:val="1"/>
          <w:numId w:val="5"/>
        </w:numPr>
      </w:pPr>
      <w:r>
        <w:t>System signals error to the manager</w:t>
      </w:r>
    </w:p>
    <w:p w14:paraId="4A80DAAE" w14:textId="77777777" w:rsidR="00507528" w:rsidRDefault="00507528" w:rsidP="00AD1816">
      <w:pPr>
        <w:pStyle w:val="doclist"/>
        <w:numPr>
          <w:ilvl w:val="1"/>
          <w:numId w:val="5"/>
        </w:numPr>
      </w:pPr>
      <w:r>
        <w:t>manager probably starts new sale and re-enters all items.</w:t>
      </w:r>
    </w:p>
    <w:p w14:paraId="4C522E2F" w14:textId="77777777" w:rsidR="00507528" w:rsidRDefault="00507528" w:rsidP="00AD1816">
      <w:pPr>
        <w:pStyle w:val="doclist"/>
        <w:numPr>
          <w:ilvl w:val="1"/>
          <w:numId w:val="5"/>
        </w:numPr>
      </w:pPr>
      <w:r>
        <w:t>Manager continues with sale (probably entering more items or handling payment).</w:t>
      </w:r>
    </w:p>
    <w:p w14:paraId="07C2AD46" w14:textId="77777777" w:rsidR="00507528" w:rsidRDefault="00507528" w:rsidP="007509E6">
      <w:pPr>
        <w:pStyle w:val="doclist"/>
      </w:pPr>
      <w:r>
        <w:t>2a. customer successfully purchased the order</w:t>
      </w:r>
    </w:p>
    <w:p w14:paraId="527E14FE" w14:textId="77777777" w:rsidR="00507528" w:rsidRDefault="00507528" w:rsidP="00AD1816">
      <w:pPr>
        <w:pStyle w:val="doclist"/>
        <w:numPr>
          <w:ilvl w:val="0"/>
          <w:numId w:val="37"/>
        </w:numPr>
      </w:pPr>
      <w:r>
        <w:t>If the customer successfully purchased the order system request for payment method</w:t>
      </w:r>
    </w:p>
    <w:p w14:paraId="49F847D0" w14:textId="77777777" w:rsidR="00507528" w:rsidRDefault="00507528" w:rsidP="007509E6">
      <w:pPr>
        <w:pStyle w:val="doclist"/>
      </w:pPr>
      <w:r>
        <w:t xml:space="preserve">2b. customer fails to </w:t>
      </w:r>
      <w:proofErr w:type="spellStart"/>
      <w:proofErr w:type="gramStart"/>
      <w:r>
        <w:t>purchased</w:t>
      </w:r>
      <w:proofErr w:type="spellEnd"/>
      <w:proofErr w:type="gramEnd"/>
      <w:r>
        <w:t xml:space="preserve"> the order</w:t>
      </w:r>
    </w:p>
    <w:p w14:paraId="54E7D3D9" w14:textId="77777777" w:rsidR="00507528" w:rsidRDefault="00507528" w:rsidP="00AD1816">
      <w:pPr>
        <w:pStyle w:val="doclist"/>
        <w:numPr>
          <w:ilvl w:val="0"/>
          <w:numId w:val="37"/>
        </w:numPr>
      </w:pPr>
      <w:r>
        <w:t xml:space="preserve">If the customer fails to </w:t>
      </w:r>
      <w:proofErr w:type="spellStart"/>
      <w:proofErr w:type="gramStart"/>
      <w:r>
        <w:t>purchased</w:t>
      </w:r>
      <w:proofErr w:type="spellEnd"/>
      <w:proofErr w:type="gramEnd"/>
      <w:r>
        <w:t xml:space="preserve"> the order system show message to customers that items is not available </w:t>
      </w:r>
    </w:p>
    <w:p w14:paraId="5CB70B24" w14:textId="77777777" w:rsidR="00507528" w:rsidRPr="00C3288D" w:rsidRDefault="00507528" w:rsidP="007509E6">
      <w:pPr>
        <w:pStyle w:val="doctext"/>
        <w:rPr>
          <w:b/>
          <w:bCs/>
        </w:rPr>
      </w:pPr>
      <w:r w:rsidRPr="00250591">
        <w:rPr>
          <w:rStyle w:val="docemphstrong"/>
          <w:b/>
          <w:bCs/>
        </w:rPr>
        <w:t>Special Requirements:</w:t>
      </w:r>
    </w:p>
    <w:p w14:paraId="75333FB6" w14:textId="77777777" w:rsidR="00507528" w:rsidRDefault="00507528" w:rsidP="007509E6">
      <w:pPr>
        <w:pStyle w:val="doclist"/>
        <w:ind w:left="720"/>
      </w:pPr>
      <w:r>
        <w:t>. Text must be visible from 1 meter.</w:t>
      </w:r>
    </w:p>
    <w:p w14:paraId="4A202EF0" w14:textId="77777777" w:rsidR="00507528" w:rsidRDefault="00507528" w:rsidP="007509E6">
      <w:pPr>
        <w:pStyle w:val="doclist"/>
        <w:ind w:left="720"/>
      </w:pPr>
      <w:r>
        <w:t>- user authorization response within 30 seconds 90% of the time.</w:t>
      </w:r>
    </w:p>
    <w:p w14:paraId="4FB596E9" w14:textId="77777777" w:rsidR="00507528" w:rsidRDefault="00507528" w:rsidP="007509E6">
      <w:pPr>
        <w:pStyle w:val="doclist"/>
        <w:ind w:left="720"/>
      </w:pPr>
      <w:r>
        <w:lastRenderedPageBreak/>
        <w:t>- system fails then recover immediately</w:t>
      </w:r>
    </w:p>
    <w:p w14:paraId="046B4DCD" w14:textId="77777777" w:rsidR="00507528" w:rsidRDefault="00507528" w:rsidP="007509E6">
      <w:pPr>
        <w:pStyle w:val="doclist"/>
        <w:ind w:left="720"/>
      </w:pPr>
      <w:r>
        <w:t>- Language internationalization on the text displayed.</w:t>
      </w:r>
    </w:p>
    <w:p w14:paraId="23946D31" w14:textId="77777777" w:rsidR="00507528" w:rsidRDefault="00507528" w:rsidP="007509E6">
      <w:pPr>
        <w:pStyle w:val="doclist"/>
        <w:ind w:left="720"/>
      </w:pPr>
      <w:r>
        <w:t>-use color theme that is easily visible</w:t>
      </w:r>
    </w:p>
    <w:p w14:paraId="102DC1BA" w14:textId="77777777" w:rsidR="00507528" w:rsidRDefault="00507528" w:rsidP="007509E6">
      <w:pPr>
        <w:pStyle w:val="doclist"/>
        <w:ind w:left="720"/>
      </w:pPr>
      <w:r>
        <w:t xml:space="preserve">- Id and password must </w:t>
      </w:r>
      <w:proofErr w:type="spellStart"/>
      <w:r>
        <w:t>required</w:t>
      </w:r>
      <w:proofErr w:type="spellEnd"/>
      <w:r>
        <w:t xml:space="preserve"> to </w:t>
      </w:r>
      <w:proofErr w:type="gramStart"/>
      <w:r>
        <w:t>registered</w:t>
      </w:r>
      <w:proofErr w:type="gramEnd"/>
      <w:r>
        <w:t xml:space="preserve"> the account</w:t>
      </w:r>
    </w:p>
    <w:p w14:paraId="466DB6A4" w14:textId="77777777" w:rsidR="00507528" w:rsidRDefault="00507528" w:rsidP="007509E6">
      <w:pPr>
        <w:pStyle w:val="doclist"/>
        <w:ind w:left="720"/>
      </w:pPr>
      <w:r>
        <w:t>-Use at least one capital letter in login</w:t>
      </w:r>
    </w:p>
    <w:p w14:paraId="7A0482A6" w14:textId="77777777" w:rsidR="00507528" w:rsidRDefault="00507528" w:rsidP="007509E6">
      <w:pPr>
        <w:pStyle w:val="doclist"/>
        <w:ind w:left="720"/>
      </w:pPr>
      <w:r>
        <w:t>-Password shows as a hidden digits.</w:t>
      </w:r>
    </w:p>
    <w:p w14:paraId="1A1508AD" w14:textId="77777777" w:rsidR="00507528" w:rsidRDefault="00507528" w:rsidP="007509E6">
      <w:pPr>
        <w:pStyle w:val="doclist"/>
        <w:ind w:left="720"/>
      </w:pPr>
      <w:r>
        <w:t xml:space="preserve">-If wrong entry at id or password </w:t>
      </w:r>
      <w:proofErr w:type="gramStart"/>
      <w:r>
        <w:t>use</w:t>
      </w:r>
      <w:proofErr w:type="gramEnd"/>
      <w:r>
        <w:t xml:space="preserve"> red bar below the text</w:t>
      </w:r>
    </w:p>
    <w:p w14:paraId="33FA9DC1" w14:textId="77777777" w:rsidR="00507528" w:rsidRPr="001C0198" w:rsidRDefault="00507528" w:rsidP="007509E6">
      <w:pPr>
        <w:pStyle w:val="ListParagraph"/>
        <w:spacing w:after="160" w:line="259" w:lineRule="auto"/>
      </w:pPr>
    </w:p>
    <w:p w14:paraId="3082C4D7" w14:textId="77777777" w:rsidR="00507528" w:rsidRDefault="00507528" w:rsidP="007509E6">
      <w:pPr>
        <w:pStyle w:val="doctext"/>
        <w:rPr>
          <w:rStyle w:val="docemphstrong"/>
        </w:rPr>
      </w:pPr>
      <w:r w:rsidRPr="00250591">
        <w:rPr>
          <w:rStyle w:val="docemphstrong"/>
          <w:b/>
          <w:bCs/>
        </w:rPr>
        <w:t>Technology and Data Variations List</w:t>
      </w:r>
      <w:r>
        <w:rPr>
          <w:rStyle w:val="docemphstrong"/>
        </w:rPr>
        <w:t>:</w:t>
      </w:r>
    </w:p>
    <w:p w14:paraId="23C629C6" w14:textId="77777777" w:rsidR="00507528" w:rsidRDefault="00507528" w:rsidP="00AD1816">
      <w:pPr>
        <w:pStyle w:val="doclist"/>
        <w:numPr>
          <w:ilvl w:val="0"/>
          <w:numId w:val="35"/>
        </w:numPr>
      </w:pPr>
      <w:r>
        <w:t>Manager entering an authorization code via the keyboard.</w:t>
      </w:r>
    </w:p>
    <w:p w14:paraId="043D5737" w14:textId="77777777" w:rsidR="00507528" w:rsidRDefault="00507528" w:rsidP="00AD1816">
      <w:pPr>
        <w:pStyle w:val="doclist"/>
        <w:numPr>
          <w:ilvl w:val="0"/>
          <w:numId w:val="35"/>
        </w:numPr>
      </w:pPr>
      <w:r>
        <w:t>Item identifier entered by bar code laser scanner (if bar code is present) or keyboard.</w:t>
      </w:r>
    </w:p>
    <w:p w14:paraId="40479AFE" w14:textId="77777777" w:rsidR="00507528" w:rsidRDefault="00507528" w:rsidP="00AD1816">
      <w:pPr>
        <w:pStyle w:val="doclist"/>
        <w:numPr>
          <w:ilvl w:val="0"/>
          <w:numId w:val="35"/>
        </w:numPr>
      </w:pPr>
      <w:r>
        <w:t>Item identifier may be any UPC, EAN, JAN, or SKU coding scheme.</w:t>
      </w:r>
    </w:p>
    <w:p w14:paraId="1611DD17" w14:textId="77777777" w:rsidR="00507528" w:rsidRDefault="00507528" w:rsidP="00AD1816">
      <w:pPr>
        <w:pStyle w:val="doclist"/>
        <w:numPr>
          <w:ilvl w:val="0"/>
          <w:numId w:val="35"/>
        </w:numPr>
      </w:pPr>
      <w:r>
        <w:t>Credit account information entered by card reader or keyboard.</w:t>
      </w:r>
    </w:p>
    <w:p w14:paraId="465B7487" w14:textId="77777777" w:rsidR="00507528" w:rsidRDefault="00507528" w:rsidP="00AD1816">
      <w:pPr>
        <w:pStyle w:val="doclist"/>
        <w:numPr>
          <w:ilvl w:val="0"/>
          <w:numId w:val="35"/>
        </w:numPr>
      </w:pPr>
      <w:r>
        <w:t>Credit payment signature captured on paper receipt</w:t>
      </w:r>
    </w:p>
    <w:p w14:paraId="3D922939" w14:textId="77777777" w:rsidR="00507528" w:rsidRDefault="00507528" w:rsidP="00AD1816">
      <w:pPr>
        <w:pStyle w:val="doclist"/>
        <w:numPr>
          <w:ilvl w:val="0"/>
          <w:numId w:val="35"/>
        </w:numPr>
      </w:pPr>
      <w:r>
        <w:t>Use java language</w:t>
      </w:r>
    </w:p>
    <w:p w14:paraId="2B4442CE" w14:textId="77777777" w:rsidR="00507528" w:rsidRDefault="00507528" w:rsidP="00AD1816">
      <w:pPr>
        <w:pStyle w:val="doclist"/>
        <w:numPr>
          <w:ilvl w:val="0"/>
          <w:numId w:val="35"/>
        </w:numPr>
      </w:pPr>
      <w:r>
        <w:t>Design use cases in NetBeans software using GUI swing</w:t>
      </w:r>
    </w:p>
    <w:p w14:paraId="74C39D2B" w14:textId="77777777" w:rsidR="00507528" w:rsidRDefault="00507528" w:rsidP="007509E6">
      <w:pPr>
        <w:pStyle w:val="doctext"/>
        <w:ind w:left="720"/>
      </w:pPr>
      <w:r>
        <w:rPr>
          <w:rStyle w:val="docemphstrong"/>
        </w:rPr>
        <w:t>Frequency of Occurrence:</w:t>
      </w:r>
      <w:r>
        <w:t xml:space="preserve"> Could be nearly continuous.</w:t>
      </w:r>
    </w:p>
    <w:p w14:paraId="0F716DA4" w14:textId="77777777" w:rsidR="00507528" w:rsidRPr="00250591" w:rsidRDefault="00507528" w:rsidP="007509E6">
      <w:pPr>
        <w:pStyle w:val="doctext"/>
        <w:rPr>
          <w:b/>
          <w:bCs/>
        </w:rPr>
      </w:pPr>
      <w:r w:rsidRPr="00250591">
        <w:rPr>
          <w:rStyle w:val="docemphstrong"/>
          <w:b/>
          <w:bCs/>
        </w:rPr>
        <w:t>Open Issues</w:t>
      </w:r>
      <w:r w:rsidRPr="00250591">
        <w:rPr>
          <w:b/>
          <w:bCs/>
        </w:rPr>
        <w:t>:</w:t>
      </w:r>
    </w:p>
    <w:p w14:paraId="0D87D92A" w14:textId="77777777" w:rsidR="00507528" w:rsidRDefault="00507528" w:rsidP="00AD1816">
      <w:pPr>
        <w:pStyle w:val="doctext"/>
        <w:numPr>
          <w:ilvl w:val="0"/>
          <w:numId w:val="36"/>
        </w:numPr>
      </w:pPr>
      <w:r w:rsidRPr="00444876">
        <w:t>Unprofessional design</w:t>
      </w:r>
      <w:r>
        <w:t xml:space="preserve"> of software</w:t>
      </w:r>
    </w:p>
    <w:p w14:paraId="2FA2D6A8" w14:textId="77777777" w:rsidR="00507528" w:rsidRDefault="00507528" w:rsidP="00AD1816">
      <w:pPr>
        <w:pStyle w:val="doctext"/>
        <w:numPr>
          <w:ilvl w:val="0"/>
          <w:numId w:val="36"/>
        </w:numPr>
      </w:pPr>
      <w:r>
        <w:t>Login failures</w:t>
      </w:r>
    </w:p>
    <w:p w14:paraId="1511BFEE" w14:textId="77777777" w:rsidR="00507528" w:rsidRDefault="00507528" w:rsidP="00AD1816">
      <w:pPr>
        <w:pStyle w:val="doctext"/>
        <w:numPr>
          <w:ilvl w:val="0"/>
          <w:numId w:val="36"/>
        </w:numPr>
      </w:pPr>
      <w:r>
        <w:t xml:space="preserve">No category suggestions, </w:t>
      </w:r>
      <w:proofErr w:type="gramStart"/>
      <w:r>
        <w:t>photos</w:t>
      </w:r>
      <w:proofErr w:type="gramEnd"/>
      <w:r>
        <w:t xml:space="preserve"> or prices on sales events</w:t>
      </w:r>
    </w:p>
    <w:p w14:paraId="64FCB938" w14:textId="77777777" w:rsidR="00507528" w:rsidRDefault="00507528" w:rsidP="00AD1816">
      <w:pPr>
        <w:pStyle w:val="doctext"/>
        <w:numPr>
          <w:ilvl w:val="0"/>
          <w:numId w:val="36"/>
        </w:numPr>
      </w:pPr>
      <w:r>
        <w:t>Bad user experience</w:t>
      </w:r>
    </w:p>
    <w:p w14:paraId="4E5A762E" w14:textId="77777777" w:rsidR="00507528" w:rsidRDefault="00507528" w:rsidP="00AD1816">
      <w:pPr>
        <w:pStyle w:val="doctext"/>
        <w:numPr>
          <w:ilvl w:val="0"/>
          <w:numId w:val="36"/>
        </w:numPr>
      </w:pPr>
      <w:r>
        <w:t>Lack of personalization</w:t>
      </w:r>
    </w:p>
    <w:p w14:paraId="7F749E92" w14:textId="77777777" w:rsidR="00507528" w:rsidRDefault="00507528" w:rsidP="00AD1816">
      <w:pPr>
        <w:pStyle w:val="doctext"/>
        <w:numPr>
          <w:ilvl w:val="0"/>
          <w:numId w:val="36"/>
        </w:numPr>
      </w:pPr>
      <w:r>
        <w:t>Missing or fake products reviews</w:t>
      </w:r>
    </w:p>
    <w:p w14:paraId="37F43B67" w14:textId="77777777" w:rsidR="00507528" w:rsidRDefault="00507528" w:rsidP="00AD1816">
      <w:pPr>
        <w:pStyle w:val="doctext"/>
        <w:numPr>
          <w:ilvl w:val="0"/>
          <w:numId w:val="36"/>
        </w:numPr>
      </w:pPr>
      <w:r>
        <w:t>Missing products information</w:t>
      </w:r>
    </w:p>
    <w:p w14:paraId="2F97BBB4" w14:textId="77777777" w:rsidR="00507528" w:rsidRDefault="00507528" w:rsidP="00AD1816">
      <w:pPr>
        <w:pStyle w:val="doctext"/>
        <w:numPr>
          <w:ilvl w:val="0"/>
          <w:numId w:val="36"/>
        </w:numPr>
      </w:pPr>
      <w:r>
        <w:t>Too complex check-out process</w:t>
      </w:r>
    </w:p>
    <w:p w14:paraId="6B08C7B2" w14:textId="77777777" w:rsidR="00507528" w:rsidRDefault="00507528" w:rsidP="00AD1816">
      <w:pPr>
        <w:pStyle w:val="doctext"/>
        <w:numPr>
          <w:ilvl w:val="0"/>
          <w:numId w:val="36"/>
        </w:numPr>
      </w:pPr>
      <w:r>
        <w:t>Payment failures</w:t>
      </w:r>
    </w:p>
    <w:p w14:paraId="4AE1F9AA" w14:textId="77777777" w:rsidR="00507528" w:rsidRDefault="00507528" w:rsidP="00AD1816">
      <w:pPr>
        <w:pStyle w:val="doctext"/>
        <w:numPr>
          <w:ilvl w:val="0"/>
          <w:numId w:val="36"/>
        </w:numPr>
      </w:pPr>
      <w:r>
        <w:t>Lack of security and privacy leak</w:t>
      </w:r>
    </w:p>
    <w:p w14:paraId="5A33CE4A" w14:textId="77777777" w:rsidR="00507528" w:rsidRPr="00444876" w:rsidRDefault="00507528" w:rsidP="00AD1816">
      <w:pPr>
        <w:pStyle w:val="doctext"/>
        <w:numPr>
          <w:ilvl w:val="0"/>
          <w:numId w:val="36"/>
        </w:numPr>
      </w:pPr>
      <w:r>
        <w:t>Not having flexible return policy</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07528" w14:paraId="55826D1F" w14:textId="77777777" w:rsidTr="007509E6">
        <w:trPr>
          <w:tblHeader/>
          <w:tblCellSpacing w:w="0" w:type="dxa"/>
        </w:trPr>
        <w:tc>
          <w:tcPr>
            <w:tcW w:w="0" w:type="auto"/>
            <w:tcBorders>
              <w:top w:val="nil"/>
              <w:left w:val="nil"/>
              <w:bottom w:val="nil"/>
              <w:right w:val="nil"/>
            </w:tcBorders>
            <w:vAlign w:val="center"/>
            <w:hideMark/>
          </w:tcPr>
          <w:p w14:paraId="54B8EDAA" w14:textId="77777777" w:rsidR="00507528" w:rsidRDefault="00507528" w:rsidP="00507528">
            <w:pPr>
              <w:pStyle w:val="Heading4"/>
            </w:pPr>
            <w:bookmarkStart w:id="76" w:name="_Toc108451186"/>
            <w:r>
              <w:lastRenderedPageBreak/>
              <w:t>Use Case UC2: RETURN ITEM</w:t>
            </w:r>
            <w:bookmarkEnd w:id="76"/>
          </w:p>
        </w:tc>
      </w:tr>
      <w:tr w:rsidR="00507528" w14:paraId="5ACBE907" w14:textId="77777777" w:rsidTr="007509E6">
        <w:trPr>
          <w:tblHeader/>
          <w:tblCellSpacing w:w="0" w:type="dxa"/>
        </w:trPr>
        <w:tc>
          <w:tcPr>
            <w:tcW w:w="0" w:type="auto"/>
            <w:hideMark/>
          </w:tcPr>
          <w:p w14:paraId="07A1315B" w14:textId="77777777" w:rsidR="00507528" w:rsidRDefault="00507528" w:rsidP="00507528">
            <w:pPr>
              <w:pStyle w:val="doctext"/>
            </w:pPr>
            <w:r w:rsidRPr="00250591">
              <w:rPr>
                <w:rStyle w:val="docemphstrong"/>
                <w:b/>
                <w:bCs/>
              </w:rPr>
              <w:t>Scope</w:t>
            </w:r>
            <w:r>
              <w:t>: cosmetic shop management</w:t>
            </w:r>
          </w:p>
          <w:p w14:paraId="4DEF2389" w14:textId="77777777" w:rsidR="00507528" w:rsidRDefault="00507528" w:rsidP="00507528">
            <w:pPr>
              <w:pStyle w:val="doctext"/>
            </w:pPr>
            <w:r w:rsidRPr="00250591">
              <w:rPr>
                <w:rStyle w:val="docemphstrong"/>
                <w:b/>
                <w:bCs/>
              </w:rPr>
              <w:t>Level</w:t>
            </w:r>
            <w:r>
              <w:t>: user level</w:t>
            </w:r>
          </w:p>
          <w:p w14:paraId="6A331070" w14:textId="77777777" w:rsidR="00507528" w:rsidRDefault="00507528" w:rsidP="0050752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440A9871" w14:textId="77777777" w:rsidR="00507528" w:rsidRDefault="00507528" w:rsidP="00507528">
            <w:pPr>
              <w:pStyle w:val="doctext"/>
            </w:pPr>
            <w:r w:rsidRPr="00250591">
              <w:rPr>
                <w:rStyle w:val="docemphstrong"/>
                <w:b/>
                <w:bCs/>
              </w:rPr>
              <w:t>Stakeholders and Interests</w:t>
            </w:r>
            <w:r>
              <w:t>:</w:t>
            </w:r>
          </w:p>
          <w:p w14:paraId="6586F546" w14:textId="77777777" w:rsidR="00507528" w:rsidRDefault="00507528" w:rsidP="00507528">
            <w:pPr>
              <w:spacing w:after="240"/>
              <w:ind w:left="720"/>
            </w:pPr>
            <w:r>
              <w:rPr>
                <w:rStyle w:val="docemphroman"/>
              </w:rPr>
              <w:t>shopkeeper:</w:t>
            </w:r>
            <w:r>
              <w:rPr>
                <w:rStyle w:val="doctext1"/>
              </w:rPr>
              <w:t xml:space="preserve"> Wants accurate, fast entry, and no payment errors, as cash drawer shortages are deducted from his/her salary.</w:t>
            </w:r>
          </w:p>
          <w:p w14:paraId="057C708D" w14:textId="77777777" w:rsidR="00507528" w:rsidRDefault="00507528" w:rsidP="00507528">
            <w:pPr>
              <w:spacing w:after="240"/>
              <w:ind w:left="720"/>
            </w:pPr>
            <w:r>
              <w:rPr>
                <w:rStyle w:val="doctext1"/>
              </w:rPr>
              <w:t xml:space="preserve">- </w:t>
            </w:r>
            <w:r>
              <w:rPr>
                <w:rStyle w:val="docemphroman"/>
              </w:rPr>
              <w:t>Customer:</w:t>
            </w:r>
            <w:r>
              <w:rPr>
                <w:rStyle w:val="doctext1"/>
              </w:rPr>
              <w:t xml:space="preserve"> Wants to return item and fast service with minimal effort. Wants proof of purchase to support returns.</w:t>
            </w:r>
          </w:p>
          <w:p w14:paraId="11F676D7" w14:textId="77777777" w:rsidR="00507528" w:rsidRDefault="00507528" w:rsidP="00507528">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 Wants some fault tolerance to allow sales capture even if server components (e.g., remote credit validation) are unavailable. Wants automatic and fast update of accounting and inventory.</w:t>
            </w:r>
          </w:p>
          <w:p w14:paraId="3739D0A0" w14:textId="77777777" w:rsidR="00507528" w:rsidRDefault="00507528" w:rsidP="00507528">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Cashier problems.</w:t>
            </w:r>
          </w:p>
          <w:p w14:paraId="40055EA5" w14:textId="77777777" w:rsidR="00507528" w:rsidRDefault="00507528" w:rsidP="00507528">
            <w:pPr>
              <w:pStyle w:val="doctext"/>
              <w:ind w:left="720"/>
            </w:pPr>
            <w:r w:rsidRPr="00250591">
              <w:rPr>
                <w:rStyle w:val="docemphstrong"/>
                <w:b/>
                <w:bCs/>
              </w:rPr>
              <w:t>Preconditions</w:t>
            </w:r>
            <w:r>
              <w:rPr>
                <w:rStyle w:val="docemphstrong"/>
              </w:rPr>
              <w:t>:</w:t>
            </w:r>
            <w:r>
              <w:t xml:space="preserve"> </w:t>
            </w:r>
          </w:p>
          <w:p w14:paraId="290CB596" w14:textId="77777777" w:rsidR="00507528" w:rsidRDefault="00507528" w:rsidP="00AD1816">
            <w:pPr>
              <w:pStyle w:val="doctext"/>
              <w:numPr>
                <w:ilvl w:val="0"/>
                <w:numId w:val="38"/>
              </w:numPr>
            </w:pPr>
            <w:r>
              <w:t>Customer is identified and authenticated.</w:t>
            </w:r>
          </w:p>
          <w:p w14:paraId="679F0691" w14:textId="77777777" w:rsidR="00507528" w:rsidRDefault="00507528" w:rsidP="00AD1816">
            <w:pPr>
              <w:pStyle w:val="doctext"/>
              <w:numPr>
                <w:ilvl w:val="0"/>
                <w:numId w:val="38"/>
              </w:numPr>
            </w:pPr>
            <w:r>
              <w:t>Customer return item if deadline of returning item is not pass</w:t>
            </w:r>
          </w:p>
        </w:tc>
      </w:tr>
    </w:tbl>
    <w:p w14:paraId="5BB79126" w14:textId="77777777" w:rsidR="00507528" w:rsidRDefault="00507528" w:rsidP="007509E6">
      <w:pPr>
        <w:pStyle w:val="doctext"/>
      </w:pPr>
      <w:r w:rsidRPr="00250591">
        <w:rPr>
          <w:rStyle w:val="docemphstrong"/>
          <w:b/>
          <w:bCs/>
        </w:rPr>
        <w:t>Success Guarantee</w:t>
      </w:r>
      <w:r>
        <w:rPr>
          <w:rStyle w:val="docemphstrong"/>
        </w:rPr>
        <w:t xml:space="preserve"> (or Postconditions): customer successfully return the items. receipt generate. Return payment to customer</w:t>
      </w:r>
    </w:p>
    <w:p w14:paraId="2C485651" w14:textId="77777777" w:rsidR="00507528" w:rsidRDefault="00507528" w:rsidP="007509E6">
      <w:pPr>
        <w:pStyle w:val="doctext"/>
        <w:rPr>
          <w:b/>
          <w:bCs/>
        </w:rPr>
      </w:pPr>
      <w:r w:rsidRPr="00250591">
        <w:rPr>
          <w:rStyle w:val="docemphstrong"/>
          <w:b/>
          <w:bCs/>
        </w:rPr>
        <w:t>Main Success Scenario (or Basic Flow)</w:t>
      </w:r>
      <w:r w:rsidRPr="00250591">
        <w:rPr>
          <w:b/>
          <w:bCs/>
        </w:rPr>
        <w:t>:</w:t>
      </w:r>
    </w:p>
    <w:p w14:paraId="6E243066" w14:textId="77777777" w:rsidR="00507528" w:rsidRPr="00254501" w:rsidRDefault="00507528" w:rsidP="00AD1816">
      <w:pPr>
        <w:pStyle w:val="doctext"/>
        <w:numPr>
          <w:ilvl w:val="0"/>
          <w:numId w:val="39"/>
        </w:numPr>
      </w:pPr>
      <w:r w:rsidRPr="001E102C">
        <w:t xml:space="preserve">Customer goes to the CMS to </w:t>
      </w:r>
      <w:r>
        <w:t>return item</w:t>
      </w:r>
    </w:p>
    <w:p w14:paraId="7D61A420" w14:textId="77777777" w:rsidR="00507528" w:rsidRDefault="00507528" w:rsidP="00AD1816">
      <w:pPr>
        <w:pStyle w:val="doclist"/>
        <w:numPr>
          <w:ilvl w:val="0"/>
          <w:numId w:val="39"/>
        </w:numPr>
      </w:pPr>
      <w:r>
        <w:t>Customer wants to return the item</w:t>
      </w:r>
    </w:p>
    <w:p w14:paraId="25E24F32" w14:textId="77777777" w:rsidR="00507528" w:rsidRDefault="00507528" w:rsidP="00AD1816">
      <w:pPr>
        <w:pStyle w:val="doclist"/>
        <w:numPr>
          <w:ilvl w:val="0"/>
          <w:numId w:val="39"/>
        </w:numPr>
      </w:pPr>
      <w:r>
        <w:t>Customer asks the system to return item</w:t>
      </w:r>
    </w:p>
    <w:p w14:paraId="7604F678" w14:textId="77777777" w:rsidR="00507528" w:rsidRDefault="00507528" w:rsidP="00AD1816">
      <w:pPr>
        <w:pStyle w:val="ListParagraph"/>
        <w:numPr>
          <w:ilvl w:val="0"/>
          <w:numId w:val="39"/>
        </w:numPr>
        <w:spacing w:after="160" w:line="256" w:lineRule="auto"/>
      </w:pPr>
      <w:r>
        <w:t>System check that the return item is OK or not</w:t>
      </w:r>
    </w:p>
    <w:p w14:paraId="37705A79" w14:textId="77777777" w:rsidR="00507528" w:rsidRDefault="00507528" w:rsidP="00AD1816">
      <w:pPr>
        <w:pStyle w:val="ListParagraph"/>
        <w:numPr>
          <w:ilvl w:val="0"/>
          <w:numId w:val="39"/>
        </w:numPr>
        <w:spacing w:after="160" w:line="256" w:lineRule="auto"/>
      </w:pPr>
      <w:r>
        <w:t>System set the deadline for returning orders if the deadline pass send SORRY message to customer</w:t>
      </w:r>
    </w:p>
    <w:p w14:paraId="6C4B979D" w14:textId="77777777" w:rsidR="00507528" w:rsidRDefault="00507528" w:rsidP="00AD1816">
      <w:pPr>
        <w:pStyle w:val="ListParagraph"/>
        <w:numPr>
          <w:ilvl w:val="0"/>
          <w:numId w:val="39"/>
        </w:numPr>
        <w:spacing w:after="160" w:line="256" w:lineRule="auto"/>
      </w:pPr>
      <w:r>
        <w:t>If the deadline is not pass system allows to the customer to return the order</w:t>
      </w:r>
    </w:p>
    <w:p w14:paraId="2B046310" w14:textId="77777777" w:rsidR="00507528" w:rsidRDefault="00507528" w:rsidP="00AD1816">
      <w:pPr>
        <w:pStyle w:val="ListParagraph"/>
        <w:numPr>
          <w:ilvl w:val="0"/>
          <w:numId w:val="39"/>
        </w:numPr>
        <w:spacing w:after="160" w:line="256" w:lineRule="auto"/>
      </w:pPr>
      <w:r>
        <w:t>Customer request to system to return payment of returned item</w:t>
      </w:r>
    </w:p>
    <w:p w14:paraId="62592E8F" w14:textId="77777777" w:rsidR="00507528" w:rsidRPr="006F1DF0" w:rsidRDefault="00507528" w:rsidP="00AD1816">
      <w:pPr>
        <w:pStyle w:val="ListParagraph"/>
        <w:numPr>
          <w:ilvl w:val="0"/>
          <w:numId w:val="39"/>
        </w:numPr>
        <w:spacing w:after="160" w:line="256" w:lineRule="auto"/>
      </w:pPr>
      <w:r w:rsidRPr="006F1DF0">
        <w:t xml:space="preserve">System </w:t>
      </w:r>
      <w:proofErr w:type="gramStart"/>
      <w:r w:rsidRPr="006F1DF0">
        <w:t>return</w:t>
      </w:r>
      <w:proofErr w:type="gramEnd"/>
      <w:r w:rsidRPr="006F1DF0">
        <w:t xml:space="preserve"> the payment to the customer of return product</w:t>
      </w:r>
    </w:p>
    <w:p w14:paraId="125C044F" w14:textId="77777777" w:rsidR="00507528" w:rsidRDefault="00507528" w:rsidP="007509E6">
      <w:pPr>
        <w:pStyle w:val="doctext"/>
        <w:rPr>
          <w:rStyle w:val="docemphstrong"/>
          <w:b/>
          <w:bCs/>
        </w:rPr>
      </w:pPr>
      <w:r w:rsidRPr="006F1DF0">
        <w:rPr>
          <w:rStyle w:val="docemphstrong"/>
          <w:b/>
          <w:bCs/>
        </w:rPr>
        <w:lastRenderedPageBreak/>
        <w:t>Extensions (or Alternative Flows):</w:t>
      </w:r>
    </w:p>
    <w:p w14:paraId="6F1E14CD" w14:textId="77777777" w:rsidR="00507528" w:rsidRDefault="00507528" w:rsidP="007509E6">
      <w:pPr>
        <w:pStyle w:val="doclist"/>
      </w:pPr>
      <w:r>
        <w:t>*a. At any time, Manager will manage all the details of system</w:t>
      </w:r>
    </w:p>
    <w:p w14:paraId="7010EEF6" w14:textId="77777777" w:rsidR="00507528" w:rsidRDefault="00507528" w:rsidP="007509E6">
      <w:pPr>
        <w:pStyle w:val="doclist"/>
      </w:pPr>
      <w:r>
        <w:t>*b. At any time, System fails:</w:t>
      </w:r>
    </w:p>
    <w:p w14:paraId="54AC422F" w14:textId="77777777" w:rsidR="00507528" w:rsidRDefault="00507528" w:rsidP="007509E6">
      <w:pPr>
        <w:pStyle w:val="doclist"/>
      </w:pPr>
      <w:r>
        <w:t>To support recovery and correct accounting, ensure all transaction sensitive state and events can be recovered from any step of the scenario.</w:t>
      </w:r>
    </w:p>
    <w:p w14:paraId="6F73F7C9" w14:textId="77777777" w:rsidR="00507528" w:rsidRDefault="00507528" w:rsidP="00AD1816">
      <w:pPr>
        <w:pStyle w:val="doclist"/>
        <w:numPr>
          <w:ilvl w:val="0"/>
          <w:numId w:val="4"/>
        </w:numPr>
      </w:pPr>
      <w:r>
        <w:t>manager restarts System, logs in, and requests recovery of all data</w:t>
      </w:r>
    </w:p>
    <w:p w14:paraId="4EF5DDBE" w14:textId="77777777" w:rsidR="00507528" w:rsidRDefault="00507528" w:rsidP="00AD1816">
      <w:pPr>
        <w:pStyle w:val="doclist"/>
        <w:numPr>
          <w:ilvl w:val="0"/>
          <w:numId w:val="4"/>
        </w:numPr>
      </w:pPr>
      <w:r>
        <w:t xml:space="preserve">System </w:t>
      </w:r>
      <w:proofErr w:type="gramStart"/>
      <w:r>
        <w:t>recover</w:t>
      </w:r>
      <w:proofErr w:type="gramEnd"/>
      <w:r>
        <w:t xml:space="preserve"> all the information</w:t>
      </w:r>
    </w:p>
    <w:p w14:paraId="4948A873" w14:textId="77777777" w:rsidR="00507528" w:rsidRDefault="00507528" w:rsidP="007509E6">
      <w:pPr>
        <w:pStyle w:val="doclist"/>
        <w:ind w:left="720"/>
      </w:pPr>
      <w:r>
        <w:t>2a. System detects anomalies preventing recovery:</w:t>
      </w:r>
    </w:p>
    <w:p w14:paraId="0373293C" w14:textId="77777777" w:rsidR="00507528" w:rsidRDefault="00507528" w:rsidP="00AD1816">
      <w:pPr>
        <w:pStyle w:val="doclist"/>
        <w:numPr>
          <w:ilvl w:val="1"/>
          <w:numId w:val="4"/>
        </w:numPr>
      </w:pPr>
      <w:r>
        <w:t>System signals error to the manager, records the error, and enters a clean state</w:t>
      </w:r>
    </w:p>
    <w:p w14:paraId="74019406" w14:textId="77777777" w:rsidR="00507528" w:rsidRDefault="00507528" w:rsidP="00AD1816">
      <w:pPr>
        <w:pStyle w:val="doclist"/>
        <w:numPr>
          <w:ilvl w:val="1"/>
          <w:numId w:val="4"/>
        </w:numPr>
      </w:pPr>
      <w:r>
        <w:t>Manager starts a new sale.</w:t>
      </w:r>
    </w:p>
    <w:p w14:paraId="7B9890FA" w14:textId="77777777" w:rsidR="00507528" w:rsidRDefault="00507528" w:rsidP="007509E6">
      <w:pPr>
        <w:pStyle w:val="doclist"/>
      </w:pPr>
      <w:r>
        <w:t>1a. Customer or Manager indicate to resume a suspended sale.</w:t>
      </w:r>
    </w:p>
    <w:p w14:paraId="26FECF1E" w14:textId="77777777" w:rsidR="00507528" w:rsidRDefault="00507528" w:rsidP="00AD1816">
      <w:pPr>
        <w:pStyle w:val="doclist"/>
        <w:numPr>
          <w:ilvl w:val="0"/>
          <w:numId w:val="5"/>
        </w:numPr>
      </w:pPr>
      <w:r>
        <w:t xml:space="preserve">Cashier performs resume </w:t>
      </w:r>
      <w:proofErr w:type="gramStart"/>
      <w:r>
        <w:t>operation, and</w:t>
      </w:r>
      <w:proofErr w:type="gramEnd"/>
      <w:r>
        <w:t xml:space="preserve"> enters the ID to retrieve the sale.</w:t>
      </w:r>
    </w:p>
    <w:p w14:paraId="185C74F6" w14:textId="77777777" w:rsidR="00507528" w:rsidRDefault="00507528" w:rsidP="00AD1816">
      <w:pPr>
        <w:pStyle w:val="doclist"/>
        <w:numPr>
          <w:ilvl w:val="0"/>
          <w:numId w:val="5"/>
        </w:numPr>
      </w:pPr>
      <w:r>
        <w:t>System displays the state of the resumed sale, with subtotal.</w:t>
      </w:r>
    </w:p>
    <w:p w14:paraId="2DFFCAA6" w14:textId="77777777" w:rsidR="00507528" w:rsidRDefault="00507528" w:rsidP="007509E6">
      <w:pPr>
        <w:pStyle w:val="doclist"/>
        <w:ind w:left="720"/>
      </w:pPr>
      <w:r>
        <w:t>2a. Sale not found.</w:t>
      </w:r>
    </w:p>
    <w:p w14:paraId="490E0E82" w14:textId="77777777" w:rsidR="00507528" w:rsidRDefault="00507528" w:rsidP="00AD1816">
      <w:pPr>
        <w:pStyle w:val="doclist"/>
        <w:numPr>
          <w:ilvl w:val="1"/>
          <w:numId w:val="5"/>
        </w:numPr>
      </w:pPr>
      <w:r>
        <w:t>System signals error to the manager</w:t>
      </w:r>
    </w:p>
    <w:p w14:paraId="3B4F60A7" w14:textId="77777777" w:rsidR="00507528" w:rsidRDefault="00507528" w:rsidP="00AD1816">
      <w:pPr>
        <w:pStyle w:val="doclist"/>
        <w:numPr>
          <w:ilvl w:val="1"/>
          <w:numId w:val="5"/>
        </w:numPr>
      </w:pPr>
      <w:r>
        <w:t>manager probably starts new sale and re-enters all items.</w:t>
      </w:r>
    </w:p>
    <w:p w14:paraId="6F3BAED2" w14:textId="77777777" w:rsidR="00507528" w:rsidRPr="003A3717" w:rsidRDefault="00507528" w:rsidP="00AD1816">
      <w:pPr>
        <w:pStyle w:val="doclist"/>
        <w:numPr>
          <w:ilvl w:val="1"/>
          <w:numId w:val="5"/>
        </w:numPr>
        <w:rPr>
          <w:rStyle w:val="docemphstrong"/>
        </w:rPr>
      </w:pPr>
      <w:r>
        <w:t>Manager continues with sale (probably entering more items or handling payment).</w:t>
      </w:r>
    </w:p>
    <w:p w14:paraId="5FAEAB6B" w14:textId="77777777" w:rsidR="00507528" w:rsidRPr="003A3717" w:rsidRDefault="00507528" w:rsidP="007509E6">
      <w:pPr>
        <w:pStyle w:val="doctext"/>
      </w:pPr>
      <w:r w:rsidRPr="003A3717">
        <w:rPr>
          <w:rStyle w:val="docemphstrong"/>
        </w:rPr>
        <w:t xml:space="preserve">2a. </w:t>
      </w:r>
      <w:r w:rsidRPr="003A3717">
        <w:t>Customer fails to return item</w:t>
      </w:r>
    </w:p>
    <w:p w14:paraId="4AF30EE6" w14:textId="77777777" w:rsidR="00507528" w:rsidRPr="006F1DF0" w:rsidRDefault="00507528" w:rsidP="00AD1816">
      <w:pPr>
        <w:pStyle w:val="doctext"/>
        <w:numPr>
          <w:ilvl w:val="0"/>
          <w:numId w:val="40"/>
        </w:numPr>
      </w:pPr>
      <w:r w:rsidRPr="006F1DF0">
        <w:t>System send message to customer that order will not return</w:t>
      </w:r>
    </w:p>
    <w:p w14:paraId="698F5E07" w14:textId="77777777" w:rsidR="00507528" w:rsidRPr="006F1DF0" w:rsidRDefault="00507528" w:rsidP="00AD1816">
      <w:pPr>
        <w:pStyle w:val="doctext"/>
        <w:numPr>
          <w:ilvl w:val="0"/>
          <w:numId w:val="40"/>
        </w:numPr>
      </w:pPr>
      <w:r w:rsidRPr="006F1DF0">
        <w:t>System send payment back to the customer</w:t>
      </w:r>
    </w:p>
    <w:p w14:paraId="3C170F88" w14:textId="77777777" w:rsidR="00507528" w:rsidRPr="003A3717" w:rsidRDefault="00507528" w:rsidP="007509E6">
      <w:pPr>
        <w:pStyle w:val="doctext"/>
      </w:pPr>
      <w:r w:rsidRPr="003A3717">
        <w:t>2b. Customer successfully returns the item</w:t>
      </w:r>
    </w:p>
    <w:p w14:paraId="5BBB97D7" w14:textId="77777777" w:rsidR="00507528" w:rsidRDefault="00507528" w:rsidP="00AD1816">
      <w:pPr>
        <w:pStyle w:val="doctext"/>
        <w:numPr>
          <w:ilvl w:val="0"/>
          <w:numId w:val="41"/>
        </w:numPr>
      </w:pPr>
      <w:r>
        <w:t xml:space="preserve">System </w:t>
      </w:r>
      <w:proofErr w:type="gramStart"/>
      <w:r>
        <w:t>allow</w:t>
      </w:r>
      <w:proofErr w:type="gramEnd"/>
      <w:r>
        <w:t xml:space="preserve"> the customer to return item</w:t>
      </w:r>
    </w:p>
    <w:p w14:paraId="46BCFF3A" w14:textId="77777777" w:rsidR="00507528" w:rsidRPr="006F1DF0" w:rsidRDefault="00507528" w:rsidP="00AD1816">
      <w:pPr>
        <w:pStyle w:val="doctext"/>
        <w:numPr>
          <w:ilvl w:val="0"/>
          <w:numId w:val="41"/>
        </w:numPr>
      </w:pPr>
      <w:r>
        <w:t xml:space="preserve">System </w:t>
      </w:r>
      <w:proofErr w:type="gramStart"/>
      <w:r>
        <w:t>ask</w:t>
      </w:r>
      <w:proofErr w:type="gramEnd"/>
      <w:r>
        <w:t xml:space="preserve"> for the payment process</w:t>
      </w:r>
    </w:p>
    <w:p w14:paraId="5B983207" w14:textId="77777777" w:rsidR="00507528" w:rsidRPr="007C6479" w:rsidRDefault="00507528" w:rsidP="007509E6">
      <w:pPr>
        <w:pStyle w:val="doctext"/>
        <w:ind w:left="720"/>
        <w:rPr>
          <w:b/>
          <w:bCs/>
        </w:rPr>
      </w:pPr>
    </w:p>
    <w:p w14:paraId="78C42E33" w14:textId="77777777" w:rsidR="00507528" w:rsidRDefault="00507528" w:rsidP="007509E6">
      <w:pPr>
        <w:pStyle w:val="doctext"/>
        <w:rPr>
          <w:rStyle w:val="docemphstrong"/>
        </w:rPr>
      </w:pPr>
    </w:p>
    <w:p w14:paraId="192D5DCE" w14:textId="77777777" w:rsidR="00507528" w:rsidRPr="00941E2A" w:rsidRDefault="00507528" w:rsidP="007509E6">
      <w:pPr>
        <w:pStyle w:val="doctext"/>
      </w:pPr>
    </w:p>
    <w:p w14:paraId="7C74644D" w14:textId="77777777" w:rsidR="00507528" w:rsidRDefault="00507528" w:rsidP="007509E6">
      <w:pPr>
        <w:pStyle w:val="doctext"/>
        <w:rPr>
          <w:rStyle w:val="docemphstrong"/>
          <w:b/>
          <w:bCs/>
        </w:rPr>
      </w:pPr>
      <w:r w:rsidRPr="00250591">
        <w:rPr>
          <w:rStyle w:val="docemphstrong"/>
          <w:b/>
          <w:bCs/>
        </w:rPr>
        <w:t>Special Requirements:</w:t>
      </w:r>
    </w:p>
    <w:p w14:paraId="1838CE38" w14:textId="77777777" w:rsidR="00507528" w:rsidRDefault="00507528" w:rsidP="007509E6">
      <w:pPr>
        <w:pStyle w:val="doclist"/>
        <w:ind w:left="720"/>
      </w:pPr>
      <w:r>
        <w:lastRenderedPageBreak/>
        <w:t>. Text must be visible from 1 meter.</w:t>
      </w:r>
    </w:p>
    <w:p w14:paraId="564BF1B7" w14:textId="77777777" w:rsidR="00507528" w:rsidRDefault="00507528" w:rsidP="007509E6">
      <w:pPr>
        <w:pStyle w:val="doclist"/>
        <w:ind w:left="720"/>
      </w:pPr>
      <w:r>
        <w:t>- user authorization response within 30 seconds 90% of the time.</w:t>
      </w:r>
    </w:p>
    <w:p w14:paraId="3A84DC3D" w14:textId="77777777" w:rsidR="00507528" w:rsidRDefault="00507528" w:rsidP="007509E6">
      <w:pPr>
        <w:pStyle w:val="doclist"/>
        <w:ind w:left="720"/>
      </w:pPr>
      <w:r>
        <w:t>- system fails then recover immediately</w:t>
      </w:r>
    </w:p>
    <w:p w14:paraId="1601D313" w14:textId="77777777" w:rsidR="00507528" w:rsidRDefault="00507528" w:rsidP="007509E6">
      <w:pPr>
        <w:pStyle w:val="doclist"/>
        <w:ind w:left="720"/>
      </w:pPr>
      <w:r>
        <w:t>- Language internationalization on the text displayed.</w:t>
      </w:r>
    </w:p>
    <w:p w14:paraId="5F0B3B3E" w14:textId="77777777" w:rsidR="00507528" w:rsidRDefault="00507528" w:rsidP="007509E6">
      <w:pPr>
        <w:pStyle w:val="doclist"/>
        <w:ind w:left="720"/>
      </w:pPr>
      <w:r>
        <w:t>-use color theme that is easily visible</w:t>
      </w:r>
    </w:p>
    <w:p w14:paraId="4CECB455" w14:textId="77777777" w:rsidR="00507528" w:rsidRDefault="00507528" w:rsidP="007509E6">
      <w:pPr>
        <w:pStyle w:val="doclist"/>
        <w:ind w:left="720"/>
      </w:pPr>
      <w:r>
        <w:t xml:space="preserve">- id and password must </w:t>
      </w:r>
      <w:proofErr w:type="spellStart"/>
      <w:r>
        <w:t>required</w:t>
      </w:r>
      <w:proofErr w:type="spellEnd"/>
      <w:r>
        <w:t xml:space="preserve"> to </w:t>
      </w:r>
      <w:proofErr w:type="gramStart"/>
      <w:r>
        <w:t>registered</w:t>
      </w:r>
      <w:proofErr w:type="gramEnd"/>
      <w:r>
        <w:t xml:space="preserve"> the account</w:t>
      </w:r>
    </w:p>
    <w:p w14:paraId="2FCEEF8E" w14:textId="77777777" w:rsidR="00507528" w:rsidRDefault="00507528" w:rsidP="007509E6">
      <w:pPr>
        <w:pStyle w:val="doclist"/>
        <w:ind w:left="720"/>
      </w:pPr>
      <w:r>
        <w:t xml:space="preserve">-Use </w:t>
      </w:r>
      <w:proofErr w:type="spellStart"/>
      <w:r>
        <w:t>atleast</w:t>
      </w:r>
      <w:proofErr w:type="spellEnd"/>
      <w:r>
        <w:t xml:space="preserve"> one capital letter in login</w:t>
      </w:r>
    </w:p>
    <w:p w14:paraId="30C8E9C9" w14:textId="77777777" w:rsidR="00507528" w:rsidRDefault="00507528" w:rsidP="007509E6">
      <w:pPr>
        <w:pStyle w:val="doclist"/>
        <w:ind w:left="720"/>
      </w:pPr>
      <w:r>
        <w:t>-Password shows as a hidden digits</w:t>
      </w:r>
    </w:p>
    <w:p w14:paraId="26BD9DA3" w14:textId="77777777" w:rsidR="00507528" w:rsidRDefault="00507528" w:rsidP="007509E6">
      <w:pPr>
        <w:pStyle w:val="doclist"/>
        <w:ind w:left="720"/>
      </w:pPr>
      <w:r>
        <w:t xml:space="preserve">-If wrong entry at id or password </w:t>
      </w:r>
      <w:proofErr w:type="gramStart"/>
      <w:r>
        <w:t>use</w:t>
      </w:r>
      <w:proofErr w:type="gramEnd"/>
      <w:r>
        <w:t xml:space="preserve"> red bar below the text</w:t>
      </w:r>
    </w:p>
    <w:p w14:paraId="535532FB" w14:textId="77777777" w:rsidR="00507528" w:rsidRDefault="00507528" w:rsidP="007509E6">
      <w:pPr>
        <w:pStyle w:val="doctext"/>
        <w:rPr>
          <w:rStyle w:val="docemphstrong"/>
          <w:b/>
          <w:bCs/>
        </w:rPr>
      </w:pPr>
    </w:p>
    <w:p w14:paraId="0691ACF1" w14:textId="77777777" w:rsidR="00507528" w:rsidRDefault="00507528" w:rsidP="007509E6">
      <w:pPr>
        <w:pStyle w:val="doctext"/>
        <w:rPr>
          <w:rStyle w:val="docemphstrong"/>
        </w:rPr>
      </w:pPr>
      <w:r w:rsidRPr="00250591">
        <w:rPr>
          <w:rStyle w:val="docemphstrong"/>
          <w:b/>
          <w:bCs/>
        </w:rPr>
        <w:t>Technology and Data Variations List</w:t>
      </w:r>
      <w:r>
        <w:rPr>
          <w:rStyle w:val="docemphstrong"/>
        </w:rPr>
        <w:t>:</w:t>
      </w:r>
    </w:p>
    <w:p w14:paraId="1DA4404B" w14:textId="77777777" w:rsidR="00507528" w:rsidRDefault="00507528" w:rsidP="00AD1816">
      <w:pPr>
        <w:pStyle w:val="doclist"/>
        <w:numPr>
          <w:ilvl w:val="0"/>
          <w:numId w:val="35"/>
        </w:numPr>
      </w:pPr>
      <w:r>
        <w:t>Manager entering an authorization code via the keyboard.</w:t>
      </w:r>
    </w:p>
    <w:p w14:paraId="41432D33" w14:textId="77777777" w:rsidR="00507528" w:rsidRDefault="00507528" w:rsidP="00AD1816">
      <w:pPr>
        <w:pStyle w:val="doclist"/>
        <w:numPr>
          <w:ilvl w:val="0"/>
          <w:numId w:val="35"/>
        </w:numPr>
      </w:pPr>
      <w:r>
        <w:t>Item identifier entered by bar code laser scanner (if bar code is present) or keyboard.</w:t>
      </w:r>
    </w:p>
    <w:p w14:paraId="4929E0F5" w14:textId="77777777" w:rsidR="00507528" w:rsidRDefault="00507528" w:rsidP="00AD1816">
      <w:pPr>
        <w:pStyle w:val="doclist"/>
        <w:numPr>
          <w:ilvl w:val="0"/>
          <w:numId w:val="35"/>
        </w:numPr>
      </w:pPr>
      <w:r>
        <w:t>Item identifier may be any UPC, EAN, JAN, or SKU coding scheme.</w:t>
      </w:r>
    </w:p>
    <w:p w14:paraId="66A7F244" w14:textId="77777777" w:rsidR="00507528" w:rsidRDefault="00507528" w:rsidP="00AD1816">
      <w:pPr>
        <w:pStyle w:val="doclist"/>
        <w:numPr>
          <w:ilvl w:val="0"/>
          <w:numId w:val="35"/>
        </w:numPr>
      </w:pPr>
      <w:r>
        <w:t>Credit account information entered by card reader or keyboard.</w:t>
      </w:r>
    </w:p>
    <w:p w14:paraId="5405FDAF" w14:textId="77777777" w:rsidR="00507528" w:rsidRDefault="00507528" w:rsidP="00AD1816">
      <w:pPr>
        <w:pStyle w:val="doclist"/>
        <w:numPr>
          <w:ilvl w:val="0"/>
          <w:numId w:val="35"/>
        </w:numPr>
      </w:pPr>
      <w:r>
        <w:t>Credit payment signature captured on paper receipt</w:t>
      </w:r>
    </w:p>
    <w:p w14:paraId="04E1FA65" w14:textId="77777777" w:rsidR="00507528" w:rsidRDefault="00507528" w:rsidP="00AD1816">
      <w:pPr>
        <w:pStyle w:val="doclist"/>
        <w:numPr>
          <w:ilvl w:val="0"/>
          <w:numId w:val="35"/>
        </w:numPr>
      </w:pPr>
      <w:r>
        <w:t>Use java language</w:t>
      </w:r>
    </w:p>
    <w:p w14:paraId="6C4FA3AB" w14:textId="77777777" w:rsidR="00507528" w:rsidRDefault="00507528" w:rsidP="00AD1816">
      <w:pPr>
        <w:pStyle w:val="doclist"/>
        <w:numPr>
          <w:ilvl w:val="0"/>
          <w:numId w:val="35"/>
        </w:numPr>
      </w:pPr>
      <w:r>
        <w:t>Design use cases in NetBeans software using GUI swing</w:t>
      </w:r>
    </w:p>
    <w:p w14:paraId="4646D30D" w14:textId="77777777" w:rsidR="00507528" w:rsidRDefault="00507528" w:rsidP="007509E6">
      <w:pPr>
        <w:pStyle w:val="doctext"/>
      </w:pPr>
      <w:r>
        <w:rPr>
          <w:rStyle w:val="docemphstrong"/>
        </w:rPr>
        <w:t>Frequency of Occurrence:</w:t>
      </w:r>
      <w:r>
        <w:t xml:space="preserve"> Could be nearly continuous.</w:t>
      </w:r>
    </w:p>
    <w:p w14:paraId="261B8459" w14:textId="77777777" w:rsidR="00507528" w:rsidRPr="00250591" w:rsidRDefault="00507528" w:rsidP="007509E6">
      <w:pPr>
        <w:pStyle w:val="doctext"/>
        <w:rPr>
          <w:b/>
          <w:bCs/>
        </w:rPr>
      </w:pPr>
      <w:r w:rsidRPr="00250591">
        <w:rPr>
          <w:rStyle w:val="docemphstrong"/>
          <w:b/>
          <w:bCs/>
        </w:rPr>
        <w:t>Open Issues</w:t>
      </w:r>
      <w:r w:rsidRPr="00250591">
        <w:rPr>
          <w:b/>
          <w:bCs/>
        </w:rPr>
        <w:t>:</w:t>
      </w:r>
    </w:p>
    <w:p w14:paraId="08B11005" w14:textId="77777777" w:rsidR="00507528" w:rsidRDefault="00507528" w:rsidP="00AD1816">
      <w:pPr>
        <w:pStyle w:val="doctext"/>
        <w:numPr>
          <w:ilvl w:val="0"/>
          <w:numId w:val="36"/>
        </w:numPr>
      </w:pPr>
      <w:r w:rsidRPr="00444876">
        <w:t>Unprofessional design</w:t>
      </w:r>
      <w:r>
        <w:t xml:space="preserve"> of software</w:t>
      </w:r>
    </w:p>
    <w:p w14:paraId="0BC04073" w14:textId="77777777" w:rsidR="00507528" w:rsidRDefault="00507528" w:rsidP="00AD1816">
      <w:pPr>
        <w:pStyle w:val="doctext"/>
        <w:numPr>
          <w:ilvl w:val="0"/>
          <w:numId w:val="36"/>
        </w:numPr>
      </w:pPr>
      <w:r>
        <w:t>Login failures</w:t>
      </w:r>
    </w:p>
    <w:p w14:paraId="69752AD5" w14:textId="77777777" w:rsidR="00507528" w:rsidRDefault="00507528" w:rsidP="00AD1816">
      <w:pPr>
        <w:pStyle w:val="doctext"/>
        <w:numPr>
          <w:ilvl w:val="0"/>
          <w:numId w:val="36"/>
        </w:numPr>
      </w:pPr>
      <w:r>
        <w:t xml:space="preserve">No category suggestions, </w:t>
      </w:r>
      <w:proofErr w:type="gramStart"/>
      <w:r>
        <w:t>photos</w:t>
      </w:r>
      <w:proofErr w:type="gramEnd"/>
      <w:r>
        <w:t xml:space="preserve"> or prices on sales events</w:t>
      </w:r>
    </w:p>
    <w:p w14:paraId="4EF909EA" w14:textId="77777777" w:rsidR="00507528" w:rsidRDefault="00507528" w:rsidP="00AD1816">
      <w:pPr>
        <w:pStyle w:val="doctext"/>
        <w:numPr>
          <w:ilvl w:val="0"/>
          <w:numId w:val="36"/>
        </w:numPr>
      </w:pPr>
      <w:r>
        <w:t>Bad user experience</w:t>
      </w:r>
    </w:p>
    <w:p w14:paraId="42FE3C5C" w14:textId="77777777" w:rsidR="00507528" w:rsidRDefault="00507528" w:rsidP="00AD1816">
      <w:pPr>
        <w:pStyle w:val="doctext"/>
        <w:numPr>
          <w:ilvl w:val="0"/>
          <w:numId w:val="36"/>
        </w:numPr>
      </w:pPr>
      <w:r>
        <w:t>Lack of personalization</w:t>
      </w:r>
    </w:p>
    <w:p w14:paraId="2E5E73E8" w14:textId="77777777" w:rsidR="00507528" w:rsidRDefault="00507528" w:rsidP="00AD1816">
      <w:pPr>
        <w:pStyle w:val="doctext"/>
        <w:numPr>
          <w:ilvl w:val="0"/>
          <w:numId w:val="36"/>
        </w:numPr>
      </w:pPr>
      <w:r>
        <w:t>Missing or fake products reviews</w:t>
      </w:r>
    </w:p>
    <w:p w14:paraId="789166FE" w14:textId="77777777" w:rsidR="00507528" w:rsidRDefault="00507528" w:rsidP="00AD1816">
      <w:pPr>
        <w:pStyle w:val="doctext"/>
        <w:numPr>
          <w:ilvl w:val="0"/>
          <w:numId w:val="36"/>
        </w:numPr>
      </w:pPr>
      <w:r>
        <w:t>Missing products information</w:t>
      </w:r>
    </w:p>
    <w:p w14:paraId="7D2904B2" w14:textId="77777777" w:rsidR="00507528" w:rsidRDefault="00507528" w:rsidP="00AD1816">
      <w:pPr>
        <w:pStyle w:val="doctext"/>
        <w:numPr>
          <w:ilvl w:val="0"/>
          <w:numId w:val="36"/>
        </w:numPr>
      </w:pPr>
      <w:r>
        <w:t>Too complex check-out process</w:t>
      </w:r>
    </w:p>
    <w:p w14:paraId="29A62C8F" w14:textId="77777777" w:rsidR="00507528" w:rsidRDefault="00507528" w:rsidP="00AD1816">
      <w:pPr>
        <w:pStyle w:val="doctext"/>
        <w:numPr>
          <w:ilvl w:val="0"/>
          <w:numId w:val="36"/>
        </w:numPr>
      </w:pPr>
      <w:r>
        <w:t>Payment failures</w:t>
      </w:r>
    </w:p>
    <w:p w14:paraId="67082238" w14:textId="77777777" w:rsidR="00507528" w:rsidRDefault="00507528" w:rsidP="00AD1816">
      <w:pPr>
        <w:pStyle w:val="doctext"/>
        <w:numPr>
          <w:ilvl w:val="0"/>
          <w:numId w:val="36"/>
        </w:numPr>
      </w:pPr>
      <w:r>
        <w:t>Lack of security and privacy leak</w:t>
      </w:r>
    </w:p>
    <w:p w14:paraId="3E15A7FE" w14:textId="77777777" w:rsidR="00507528" w:rsidRPr="00444876" w:rsidRDefault="00507528" w:rsidP="00AD1816">
      <w:pPr>
        <w:pStyle w:val="doctext"/>
        <w:numPr>
          <w:ilvl w:val="0"/>
          <w:numId w:val="36"/>
        </w:numPr>
      </w:pPr>
      <w:r>
        <w:t>Not having flexible return policy</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07528" w14:paraId="5DC948A2" w14:textId="77777777" w:rsidTr="007509E6">
        <w:trPr>
          <w:tblHeader/>
          <w:tblCellSpacing w:w="0" w:type="dxa"/>
        </w:trPr>
        <w:tc>
          <w:tcPr>
            <w:tcW w:w="0" w:type="auto"/>
            <w:tcBorders>
              <w:top w:val="nil"/>
              <w:left w:val="nil"/>
              <w:bottom w:val="nil"/>
              <w:right w:val="nil"/>
            </w:tcBorders>
            <w:vAlign w:val="center"/>
            <w:hideMark/>
          </w:tcPr>
          <w:p w14:paraId="36E08133" w14:textId="77777777" w:rsidR="00507528" w:rsidRDefault="00507528" w:rsidP="00507528">
            <w:pPr>
              <w:pStyle w:val="Heading4"/>
            </w:pPr>
            <w:bookmarkStart w:id="77" w:name="_Toc108451187"/>
            <w:r>
              <w:lastRenderedPageBreak/>
              <w:t>Use Case UC1: Add to Cart</w:t>
            </w:r>
            <w:bookmarkEnd w:id="77"/>
          </w:p>
        </w:tc>
      </w:tr>
      <w:tr w:rsidR="00507528" w14:paraId="1A14BCCF" w14:textId="77777777" w:rsidTr="007509E6">
        <w:trPr>
          <w:tblHeader/>
          <w:tblCellSpacing w:w="0" w:type="dxa"/>
        </w:trPr>
        <w:tc>
          <w:tcPr>
            <w:tcW w:w="0" w:type="auto"/>
            <w:hideMark/>
          </w:tcPr>
          <w:p w14:paraId="0DF45728" w14:textId="77777777" w:rsidR="00507528" w:rsidRDefault="00507528" w:rsidP="00507528">
            <w:pPr>
              <w:pStyle w:val="doctext"/>
            </w:pPr>
            <w:r w:rsidRPr="00250591">
              <w:rPr>
                <w:rStyle w:val="docemphstrong"/>
                <w:b/>
                <w:bCs/>
              </w:rPr>
              <w:t>Scope</w:t>
            </w:r>
            <w:r>
              <w:t>: cosmetic management system</w:t>
            </w:r>
          </w:p>
          <w:p w14:paraId="71C04703" w14:textId="77777777" w:rsidR="00507528" w:rsidRDefault="00507528" w:rsidP="00507528">
            <w:pPr>
              <w:pStyle w:val="doctext"/>
            </w:pPr>
            <w:r w:rsidRPr="00250591">
              <w:rPr>
                <w:rStyle w:val="docemphstrong"/>
                <w:b/>
                <w:bCs/>
              </w:rPr>
              <w:t>Level</w:t>
            </w:r>
            <w:r>
              <w:t>: user goal</w:t>
            </w:r>
          </w:p>
          <w:p w14:paraId="787121BE" w14:textId="77777777" w:rsidR="00507528" w:rsidRDefault="00507528" w:rsidP="0050752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27286658" w14:textId="77777777" w:rsidR="00507528" w:rsidRDefault="00507528" w:rsidP="00507528">
            <w:pPr>
              <w:pStyle w:val="doctext"/>
            </w:pPr>
            <w:r w:rsidRPr="00250591">
              <w:rPr>
                <w:rStyle w:val="docemphstrong"/>
                <w:b/>
                <w:bCs/>
              </w:rPr>
              <w:t>Stakeholders and Interests</w:t>
            </w:r>
            <w:r>
              <w:t>:</w:t>
            </w:r>
          </w:p>
          <w:p w14:paraId="53EAFC3C" w14:textId="77777777" w:rsidR="00507528" w:rsidRDefault="00507528" w:rsidP="00507528">
            <w:pPr>
              <w:spacing w:after="240"/>
              <w:ind w:left="720"/>
            </w:pPr>
            <w:r>
              <w:rPr>
                <w:rStyle w:val="doctext1"/>
              </w:rPr>
              <w:t xml:space="preserve">- </w:t>
            </w:r>
            <w:r>
              <w:rPr>
                <w:rStyle w:val="docemphroman"/>
              </w:rPr>
              <w:t>Customer:</w:t>
            </w:r>
            <w:r>
              <w:rPr>
                <w:rStyle w:val="doctext1"/>
              </w:rPr>
              <w:t xml:space="preserve"> Wants accurate, fast entry, and no payment errors, and add order to cart.</w:t>
            </w:r>
          </w:p>
          <w:p w14:paraId="78DB6176" w14:textId="77777777" w:rsidR="00507528" w:rsidRDefault="00507528" w:rsidP="00507528">
            <w:pPr>
              <w:spacing w:after="240"/>
              <w:ind w:left="720"/>
            </w:pPr>
            <w:r>
              <w:rPr>
                <w:rStyle w:val="doctext1"/>
              </w:rPr>
              <w:t xml:space="preserve">- </w:t>
            </w:r>
            <w:r>
              <w:rPr>
                <w:rStyle w:val="docemphroman"/>
              </w:rPr>
              <w:t>Shopkeeper:</w:t>
            </w:r>
            <w:r>
              <w:rPr>
                <w:rStyle w:val="doctext1"/>
              </w:rPr>
              <w:t xml:space="preserve"> Wants sales commissions updated.</w:t>
            </w:r>
          </w:p>
          <w:p w14:paraId="1336D9A4" w14:textId="77777777" w:rsidR="00507528" w:rsidRDefault="00507528" w:rsidP="00507528">
            <w:pPr>
              <w:spacing w:after="240"/>
              <w:ind w:left="720"/>
            </w:pPr>
            <w:r>
              <w:rPr>
                <w:rStyle w:val="doctext1"/>
              </w:rPr>
              <w:t xml:space="preserve">- </w:t>
            </w:r>
            <w:r>
              <w:rPr>
                <w:rStyle w:val="docemphroman"/>
              </w:rPr>
              <w:t>Customer:</w:t>
            </w:r>
            <w:r>
              <w:rPr>
                <w:rStyle w:val="doctext1"/>
              </w:rPr>
              <w:t xml:space="preserve"> Wants purchase and fast service with minimal effort. Wants easily visible display of entered items and prices. Wants proof of purchase to support returns.</w:t>
            </w:r>
          </w:p>
          <w:p w14:paraId="3A48201A" w14:textId="77777777" w:rsidR="00507528" w:rsidRDefault="00507528" w:rsidP="00507528">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w:t>
            </w:r>
          </w:p>
          <w:p w14:paraId="7C044FC5" w14:textId="77777777" w:rsidR="00507528" w:rsidRDefault="00507528" w:rsidP="00507528">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Cashier problems.</w:t>
            </w:r>
          </w:p>
          <w:p w14:paraId="4C753FF6" w14:textId="77777777" w:rsidR="00507528" w:rsidRDefault="00507528" w:rsidP="00507528">
            <w:pPr>
              <w:pStyle w:val="doctext"/>
            </w:pPr>
            <w:r w:rsidRPr="00250591">
              <w:rPr>
                <w:rStyle w:val="docemphstrong"/>
                <w:b/>
                <w:bCs/>
              </w:rPr>
              <w:t>Preconditions</w:t>
            </w:r>
            <w:r>
              <w:rPr>
                <w:rStyle w:val="docemphstrong"/>
              </w:rPr>
              <w:t>:</w:t>
            </w:r>
            <w:r>
              <w:t xml:space="preserve"> </w:t>
            </w:r>
          </w:p>
          <w:p w14:paraId="4923A2E6" w14:textId="77777777" w:rsidR="00507528" w:rsidRDefault="00507528" w:rsidP="00AD1816">
            <w:pPr>
              <w:pStyle w:val="doctext"/>
              <w:numPr>
                <w:ilvl w:val="0"/>
                <w:numId w:val="42"/>
              </w:numPr>
            </w:pPr>
            <w:r>
              <w:t>Customer is identified and authenticated.</w:t>
            </w:r>
          </w:p>
          <w:p w14:paraId="772D25EC" w14:textId="77777777" w:rsidR="00507528" w:rsidRDefault="00507528" w:rsidP="00AD1816">
            <w:pPr>
              <w:pStyle w:val="doctext"/>
              <w:numPr>
                <w:ilvl w:val="0"/>
                <w:numId w:val="42"/>
              </w:numPr>
            </w:pPr>
            <w:r>
              <w:t>If stock is not available customer is unable to add order to cart</w:t>
            </w:r>
          </w:p>
        </w:tc>
      </w:tr>
    </w:tbl>
    <w:p w14:paraId="289BFE3C" w14:textId="77777777" w:rsidR="00507528" w:rsidRDefault="00507528" w:rsidP="007509E6">
      <w:pPr>
        <w:pStyle w:val="doctext"/>
      </w:pPr>
      <w:r w:rsidRPr="00250591">
        <w:rPr>
          <w:rStyle w:val="docemphstrong"/>
          <w:b/>
          <w:bCs/>
        </w:rPr>
        <w:t>Success Guarantee</w:t>
      </w:r>
      <w:r>
        <w:rPr>
          <w:rStyle w:val="docemphstrong"/>
        </w:rPr>
        <w:t xml:space="preserve"> (or Postconditions):</w:t>
      </w:r>
      <w:r>
        <w:t xml:space="preserve"> Sale is saved. Payment is correctly calculated. Commissions recorded. Receipt is generated. Payment authorization approvals are recorded. customer successfully add order to cart</w:t>
      </w:r>
    </w:p>
    <w:p w14:paraId="0374FDA5" w14:textId="77777777" w:rsidR="00507528" w:rsidRDefault="00507528" w:rsidP="007509E6">
      <w:pPr>
        <w:pStyle w:val="doctext"/>
        <w:rPr>
          <w:b/>
          <w:bCs/>
        </w:rPr>
      </w:pPr>
      <w:r w:rsidRPr="00250591">
        <w:rPr>
          <w:rStyle w:val="docemphstrong"/>
          <w:b/>
          <w:bCs/>
        </w:rPr>
        <w:t>Main Success Scenario (or Basic Flow)</w:t>
      </w:r>
      <w:r w:rsidRPr="00250591">
        <w:rPr>
          <w:b/>
          <w:bCs/>
        </w:rPr>
        <w:t>:</w:t>
      </w:r>
    </w:p>
    <w:p w14:paraId="3A335F1C" w14:textId="77777777" w:rsidR="00507528" w:rsidRPr="001E102C" w:rsidRDefault="00507528" w:rsidP="00AD1816">
      <w:pPr>
        <w:pStyle w:val="doctext"/>
        <w:numPr>
          <w:ilvl w:val="0"/>
          <w:numId w:val="43"/>
        </w:numPr>
      </w:pPr>
      <w:r w:rsidRPr="001E102C">
        <w:t>Customer goes to the CMS to add item to cart</w:t>
      </w:r>
    </w:p>
    <w:p w14:paraId="5FD4898A" w14:textId="77777777" w:rsidR="00507528" w:rsidRDefault="00507528" w:rsidP="00AD1816">
      <w:pPr>
        <w:pStyle w:val="doctext"/>
        <w:numPr>
          <w:ilvl w:val="0"/>
          <w:numId w:val="43"/>
        </w:numPr>
      </w:pPr>
      <w:r>
        <w:t>customer wants to add products to cart</w:t>
      </w:r>
    </w:p>
    <w:p w14:paraId="77AD6133" w14:textId="77777777" w:rsidR="00507528" w:rsidRDefault="00507528" w:rsidP="00AD1816">
      <w:pPr>
        <w:pStyle w:val="doctext"/>
        <w:numPr>
          <w:ilvl w:val="0"/>
          <w:numId w:val="43"/>
        </w:numPr>
      </w:pPr>
      <w:r>
        <w:t>customer request the system to show items</w:t>
      </w:r>
    </w:p>
    <w:p w14:paraId="5176DB36" w14:textId="77777777" w:rsidR="00507528" w:rsidRDefault="00507528" w:rsidP="00AD1816">
      <w:pPr>
        <w:pStyle w:val="doctext"/>
        <w:numPr>
          <w:ilvl w:val="0"/>
          <w:numId w:val="43"/>
        </w:numPr>
      </w:pPr>
      <w:r>
        <w:t>system accept the request of customer and show products to customer</w:t>
      </w:r>
    </w:p>
    <w:p w14:paraId="57C47FDB" w14:textId="77777777" w:rsidR="00507528" w:rsidRDefault="00507528" w:rsidP="00AD1816">
      <w:pPr>
        <w:pStyle w:val="doctext"/>
        <w:numPr>
          <w:ilvl w:val="0"/>
          <w:numId w:val="43"/>
        </w:numPr>
      </w:pPr>
      <w:r>
        <w:t>customer view all the products and choose item</w:t>
      </w:r>
    </w:p>
    <w:p w14:paraId="2869DB36" w14:textId="77777777" w:rsidR="00507528" w:rsidRDefault="00507528" w:rsidP="00AD1816">
      <w:pPr>
        <w:pStyle w:val="doctext"/>
        <w:numPr>
          <w:ilvl w:val="0"/>
          <w:numId w:val="43"/>
        </w:numPr>
      </w:pPr>
      <w:r>
        <w:t>customer request the system to add chosen item to cart</w:t>
      </w:r>
    </w:p>
    <w:p w14:paraId="000B7A9E" w14:textId="77777777" w:rsidR="00507528" w:rsidRDefault="00507528" w:rsidP="00AD1816">
      <w:pPr>
        <w:pStyle w:val="doctext"/>
        <w:numPr>
          <w:ilvl w:val="0"/>
          <w:numId w:val="43"/>
        </w:numPr>
      </w:pPr>
      <w:r>
        <w:t>system verify that chosen item available in stock</w:t>
      </w:r>
    </w:p>
    <w:p w14:paraId="536BA443" w14:textId="77777777" w:rsidR="00507528" w:rsidRDefault="00507528" w:rsidP="00AD1816">
      <w:pPr>
        <w:pStyle w:val="doctext"/>
        <w:numPr>
          <w:ilvl w:val="0"/>
          <w:numId w:val="43"/>
        </w:numPr>
      </w:pPr>
      <w:r>
        <w:t>after verification system allow customer to add item to cart</w:t>
      </w:r>
    </w:p>
    <w:p w14:paraId="63898644" w14:textId="77777777" w:rsidR="00507528" w:rsidRDefault="00507528" w:rsidP="00AD1816">
      <w:pPr>
        <w:pStyle w:val="doctext"/>
        <w:numPr>
          <w:ilvl w:val="0"/>
          <w:numId w:val="43"/>
        </w:numPr>
      </w:pPr>
      <w:r>
        <w:t>system also shows the price of items to customer</w:t>
      </w:r>
    </w:p>
    <w:p w14:paraId="2DF0C3B5" w14:textId="77777777" w:rsidR="00507528" w:rsidRPr="001E102C" w:rsidRDefault="00507528" w:rsidP="00AD1816">
      <w:pPr>
        <w:pStyle w:val="doctext"/>
        <w:numPr>
          <w:ilvl w:val="0"/>
          <w:numId w:val="43"/>
        </w:numPr>
      </w:pPr>
      <w:r>
        <w:t>customer after payment add item to cart</w:t>
      </w:r>
    </w:p>
    <w:p w14:paraId="0890CAE7" w14:textId="77777777" w:rsidR="00507528" w:rsidRDefault="00507528" w:rsidP="007509E6">
      <w:pPr>
        <w:pStyle w:val="doctext"/>
        <w:rPr>
          <w:rStyle w:val="docemphstrong"/>
          <w:b/>
          <w:bCs/>
        </w:rPr>
      </w:pPr>
      <w:r w:rsidRPr="00250591">
        <w:rPr>
          <w:rStyle w:val="docemphstrong"/>
          <w:b/>
          <w:bCs/>
        </w:rPr>
        <w:lastRenderedPageBreak/>
        <w:t>Extensions (or Alternative Flows):</w:t>
      </w:r>
    </w:p>
    <w:p w14:paraId="35C4B2B8" w14:textId="77777777" w:rsidR="00507528" w:rsidRDefault="00507528" w:rsidP="007509E6">
      <w:pPr>
        <w:pStyle w:val="doclist"/>
      </w:pPr>
      <w:r>
        <w:t>*a. At any time, Manager will manage all the details of system</w:t>
      </w:r>
    </w:p>
    <w:p w14:paraId="56091C87" w14:textId="77777777" w:rsidR="00507528" w:rsidRDefault="00507528" w:rsidP="007509E6">
      <w:pPr>
        <w:pStyle w:val="doclist"/>
      </w:pPr>
      <w:r>
        <w:t>*b. At any time, System fails:</w:t>
      </w:r>
    </w:p>
    <w:p w14:paraId="36983F29" w14:textId="77777777" w:rsidR="00507528" w:rsidRDefault="00507528" w:rsidP="007509E6">
      <w:pPr>
        <w:pStyle w:val="doclist"/>
      </w:pPr>
      <w:r>
        <w:t>To support recovery and correct accounting, ensure all transaction sensitive state and events can be recovered from any step of the scenario.</w:t>
      </w:r>
    </w:p>
    <w:p w14:paraId="09BBD2C0" w14:textId="77777777" w:rsidR="00507528" w:rsidRDefault="00507528" w:rsidP="00AD1816">
      <w:pPr>
        <w:pStyle w:val="doclist"/>
        <w:numPr>
          <w:ilvl w:val="0"/>
          <w:numId w:val="4"/>
        </w:numPr>
      </w:pPr>
      <w:r>
        <w:t>manager restarts System, logs in, and requests recovery of all data</w:t>
      </w:r>
    </w:p>
    <w:p w14:paraId="0590D4D6" w14:textId="77777777" w:rsidR="00507528" w:rsidRDefault="00507528" w:rsidP="00AD1816">
      <w:pPr>
        <w:pStyle w:val="doclist"/>
        <w:numPr>
          <w:ilvl w:val="0"/>
          <w:numId w:val="4"/>
        </w:numPr>
      </w:pPr>
      <w:r>
        <w:t xml:space="preserve">System </w:t>
      </w:r>
      <w:proofErr w:type="gramStart"/>
      <w:r>
        <w:t>recover</w:t>
      </w:r>
      <w:proofErr w:type="gramEnd"/>
      <w:r>
        <w:t xml:space="preserve"> all the information</w:t>
      </w:r>
    </w:p>
    <w:p w14:paraId="2041DB5A" w14:textId="77777777" w:rsidR="00507528" w:rsidRDefault="00507528" w:rsidP="007509E6">
      <w:pPr>
        <w:pStyle w:val="doclist"/>
        <w:ind w:left="720"/>
      </w:pPr>
      <w:r>
        <w:t>2a. System detects anomalies preventing recovery:</w:t>
      </w:r>
    </w:p>
    <w:p w14:paraId="1988DBB9" w14:textId="77777777" w:rsidR="00507528" w:rsidRDefault="00507528" w:rsidP="00AD1816">
      <w:pPr>
        <w:pStyle w:val="doclist"/>
        <w:numPr>
          <w:ilvl w:val="1"/>
          <w:numId w:val="4"/>
        </w:numPr>
      </w:pPr>
      <w:r>
        <w:t>System signals error to the manager, records the error, and enters a clean state</w:t>
      </w:r>
    </w:p>
    <w:p w14:paraId="3261FB62" w14:textId="77777777" w:rsidR="00507528" w:rsidRDefault="00507528" w:rsidP="00AD1816">
      <w:pPr>
        <w:pStyle w:val="doclist"/>
        <w:numPr>
          <w:ilvl w:val="1"/>
          <w:numId w:val="4"/>
        </w:numPr>
      </w:pPr>
      <w:r>
        <w:t>Manager starts a new sale.</w:t>
      </w:r>
    </w:p>
    <w:p w14:paraId="73F5BAC3" w14:textId="77777777" w:rsidR="00507528" w:rsidRDefault="00507528" w:rsidP="007509E6">
      <w:pPr>
        <w:pStyle w:val="doclist"/>
      </w:pPr>
      <w:r>
        <w:t>1a. Customer or Manager indicate to resume a suspended sale.</w:t>
      </w:r>
    </w:p>
    <w:p w14:paraId="350AB4B7" w14:textId="77777777" w:rsidR="00507528" w:rsidRDefault="00507528" w:rsidP="00AD1816">
      <w:pPr>
        <w:pStyle w:val="doclist"/>
        <w:numPr>
          <w:ilvl w:val="0"/>
          <w:numId w:val="5"/>
        </w:numPr>
      </w:pPr>
      <w:r>
        <w:t xml:space="preserve">Cashier performs resume </w:t>
      </w:r>
      <w:proofErr w:type="gramStart"/>
      <w:r>
        <w:t>operation, and</w:t>
      </w:r>
      <w:proofErr w:type="gramEnd"/>
      <w:r>
        <w:t xml:space="preserve"> enters the ID to retrieve the sale.</w:t>
      </w:r>
    </w:p>
    <w:p w14:paraId="76C39D47" w14:textId="77777777" w:rsidR="00507528" w:rsidRDefault="00507528" w:rsidP="00AD1816">
      <w:pPr>
        <w:pStyle w:val="doclist"/>
        <w:numPr>
          <w:ilvl w:val="0"/>
          <w:numId w:val="5"/>
        </w:numPr>
      </w:pPr>
      <w:r>
        <w:t>System displays the state of the resumed sale, with subtotal.</w:t>
      </w:r>
    </w:p>
    <w:p w14:paraId="4975B3F7" w14:textId="77777777" w:rsidR="00507528" w:rsidRDefault="00507528" w:rsidP="007509E6">
      <w:pPr>
        <w:pStyle w:val="doclist"/>
        <w:ind w:left="720"/>
      </w:pPr>
      <w:r>
        <w:t>2a. Sale not found.</w:t>
      </w:r>
    </w:p>
    <w:p w14:paraId="4385D848" w14:textId="77777777" w:rsidR="00507528" w:rsidRDefault="00507528" w:rsidP="00AD1816">
      <w:pPr>
        <w:pStyle w:val="doclist"/>
        <w:numPr>
          <w:ilvl w:val="1"/>
          <w:numId w:val="5"/>
        </w:numPr>
      </w:pPr>
      <w:r>
        <w:t>System signals error to the manager</w:t>
      </w:r>
    </w:p>
    <w:p w14:paraId="00C71BED" w14:textId="77777777" w:rsidR="00507528" w:rsidRDefault="00507528" w:rsidP="00AD1816">
      <w:pPr>
        <w:pStyle w:val="doclist"/>
        <w:numPr>
          <w:ilvl w:val="1"/>
          <w:numId w:val="5"/>
        </w:numPr>
      </w:pPr>
      <w:r>
        <w:t>manager probably starts new sale and re-enters all items.</w:t>
      </w:r>
    </w:p>
    <w:p w14:paraId="7186F76F" w14:textId="77777777" w:rsidR="00507528" w:rsidRPr="003A3717" w:rsidRDefault="00507528" w:rsidP="00AD1816">
      <w:pPr>
        <w:pStyle w:val="doclist"/>
        <w:numPr>
          <w:ilvl w:val="1"/>
          <w:numId w:val="5"/>
        </w:numPr>
        <w:rPr>
          <w:rStyle w:val="docemphstrong"/>
        </w:rPr>
      </w:pPr>
      <w:r>
        <w:t>Manager continues with sale (probably entering more items or handling payment).</w:t>
      </w:r>
    </w:p>
    <w:p w14:paraId="61CF6133" w14:textId="77777777" w:rsidR="00507528" w:rsidRPr="003A3717" w:rsidRDefault="00507528" w:rsidP="007509E6">
      <w:pPr>
        <w:pStyle w:val="doctext"/>
      </w:pPr>
      <w:r w:rsidRPr="003A3717">
        <w:rPr>
          <w:rStyle w:val="docemphstrong"/>
        </w:rPr>
        <w:t xml:space="preserve">2a. </w:t>
      </w:r>
      <w:r w:rsidRPr="003A3717">
        <w:t>Customer fails to</w:t>
      </w:r>
      <w:r>
        <w:t xml:space="preserve"> add items to cart</w:t>
      </w:r>
    </w:p>
    <w:p w14:paraId="6BD0BAEA" w14:textId="77777777" w:rsidR="00507528" w:rsidRPr="006F1DF0" w:rsidRDefault="00507528" w:rsidP="00AD1816">
      <w:pPr>
        <w:pStyle w:val="doctext"/>
        <w:numPr>
          <w:ilvl w:val="0"/>
          <w:numId w:val="40"/>
        </w:numPr>
      </w:pPr>
      <w:r w:rsidRPr="006F1DF0">
        <w:t xml:space="preserve">System send message to customer that order </w:t>
      </w:r>
      <w:r>
        <w:t>unable to add to cart</w:t>
      </w:r>
    </w:p>
    <w:p w14:paraId="419F9799" w14:textId="77777777" w:rsidR="00507528" w:rsidRPr="006F1DF0" w:rsidRDefault="00507528" w:rsidP="00AD1816">
      <w:pPr>
        <w:pStyle w:val="doctext"/>
        <w:numPr>
          <w:ilvl w:val="0"/>
          <w:numId w:val="40"/>
        </w:numPr>
      </w:pPr>
      <w:r w:rsidRPr="006F1DF0">
        <w:t>System send payment back to the customer</w:t>
      </w:r>
    </w:p>
    <w:p w14:paraId="22879456" w14:textId="77777777" w:rsidR="00507528" w:rsidRPr="003A3717" w:rsidRDefault="00507528" w:rsidP="007509E6">
      <w:pPr>
        <w:pStyle w:val="doctext"/>
      </w:pPr>
      <w:r w:rsidRPr="003A3717">
        <w:t xml:space="preserve">2b. Customer successfully </w:t>
      </w:r>
      <w:r>
        <w:t xml:space="preserve">add order to cart </w:t>
      </w:r>
    </w:p>
    <w:p w14:paraId="46527338" w14:textId="77777777" w:rsidR="00507528" w:rsidRDefault="00507528" w:rsidP="00AD1816">
      <w:pPr>
        <w:pStyle w:val="doctext"/>
        <w:numPr>
          <w:ilvl w:val="0"/>
          <w:numId w:val="41"/>
        </w:numPr>
      </w:pPr>
      <w:r>
        <w:t xml:space="preserve">System </w:t>
      </w:r>
      <w:proofErr w:type="gramStart"/>
      <w:r>
        <w:t>allow</w:t>
      </w:r>
      <w:proofErr w:type="gramEnd"/>
      <w:r>
        <w:t xml:space="preserve"> the customer to add order to cart</w:t>
      </w:r>
    </w:p>
    <w:p w14:paraId="641B0C39" w14:textId="77777777" w:rsidR="00507528" w:rsidRPr="006F1DF0" w:rsidRDefault="00507528" w:rsidP="00AD1816">
      <w:pPr>
        <w:pStyle w:val="doctext"/>
        <w:numPr>
          <w:ilvl w:val="0"/>
          <w:numId w:val="41"/>
        </w:numPr>
      </w:pPr>
      <w:r>
        <w:t xml:space="preserve">System </w:t>
      </w:r>
      <w:proofErr w:type="gramStart"/>
      <w:r>
        <w:t>ask</w:t>
      </w:r>
      <w:proofErr w:type="gramEnd"/>
      <w:r>
        <w:t xml:space="preserve"> for the payment process</w:t>
      </w:r>
    </w:p>
    <w:p w14:paraId="7CB0E196" w14:textId="77777777" w:rsidR="00507528" w:rsidRPr="00250591" w:rsidRDefault="00507528" w:rsidP="007509E6">
      <w:pPr>
        <w:pStyle w:val="doctext"/>
        <w:rPr>
          <w:b/>
          <w:bCs/>
        </w:rPr>
      </w:pPr>
    </w:p>
    <w:p w14:paraId="28CB3380" w14:textId="77777777" w:rsidR="00507528" w:rsidRDefault="00507528" w:rsidP="007509E6">
      <w:pPr>
        <w:pStyle w:val="doctext"/>
        <w:rPr>
          <w:rStyle w:val="docemphstrong"/>
          <w:b/>
          <w:bCs/>
        </w:rPr>
      </w:pPr>
      <w:r w:rsidRPr="00250591">
        <w:rPr>
          <w:rStyle w:val="docemphstrong"/>
          <w:b/>
          <w:bCs/>
        </w:rPr>
        <w:t>Special Requirements:</w:t>
      </w:r>
    </w:p>
    <w:p w14:paraId="168380A8" w14:textId="77777777" w:rsidR="00507528" w:rsidRDefault="00507528" w:rsidP="007509E6">
      <w:pPr>
        <w:pStyle w:val="doclist"/>
        <w:ind w:left="720"/>
      </w:pPr>
      <w:r>
        <w:t>. Text must be visible from 1 meter.</w:t>
      </w:r>
    </w:p>
    <w:p w14:paraId="4DEB67A0" w14:textId="77777777" w:rsidR="00507528" w:rsidRDefault="00507528" w:rsidP="007509E6">
      <w:pPr>
        <w:pStyle w:val="doclist"/>
        <w:ind w:left="720"/>
      </w:pPr>
      <w:r>
        <w:t>- user authorization response within 30 seconds 90% of the time.</w:t>
      </w:r>
    </w:p>
    <w:p w14:paraId="5AF3409C" w14:textId="77777777" w:rsidR="00507528" w:rsidRDefault="00507528" w:rsidP="007509E6">
      <w:pPr>
        <w:pStyle w:val="doclist"/>
        <w:ind w:left="720"/>
      </w:pPr>
      <w:r>
        <w:lastRenderedPageBreak/>
        <w:t>- system fails then recover immediately</w:t>
      </w:r>
    </w:p>
    <w:p w14:paraId="4102988F" w14:textId="77777777" w:rsidR="00507528" w:rsidRDefault="00507528" w:rsidP="007509E6">
      <w:pPr>
        <w:pStyle w:val="doclist"/>
        <w:ind w:left="720"/>
      </w:pPr>
      <w:r>
        <w:t>- Language internationalization on the text displayed.</w:t>
      </w:r>
    </w:p>
    <w:p w14:paraId="1BA37168" w14:textId="77777777" w:rsidR="00507528" w:rsidRDefault="00507528" w:rsidP="007509E6">
      <w:pPr>
        <w:pStyle w:val="doclist"/>
        <w:ind w:left="720"/>
      </w:pPr>
      <w:r>
        <w:t>-use color theme that is easily visible</w:t>
      </w:r>
    </w:p>
    <w:p w14:paraId="684252E2" w14:textId="77777777" w:rsidR="00507528" w:rsidRDefault="00507528" w:rsidP="007509E6">
      <w:pPr>
        <w:pStyle w:val="doclist"/>
        <w:ind w:left="720"/>
      </w:pPr>
      <w:r>
        <w:t xml:space="preserve">- id and password must </w:t>
      </w:r>
      <w:proofErr w:type="spellStart"/>
      <w:r>
        <w:t>required</w:t>
      </w:r>
      <w:proofErr w:type="spellEnd"/>
      <w:r>
        <w:t xml:space="preserve"> to </w:t>
      </w:r>
      <w:proofErr w:type="gramStart"/>
      <w:r>
        <w:t>registered</w:t>
      </w:r>
      <w:proofErr w:type="gramEnd"/>
      <w:r>
        <w:t xml:space="preserve"> the account</w:t>
      </w:r>
    </w:p>
    <w:p w14:paraId="53729978" w14:textId="77777777" w:rsidR="00507528" w:rsidRDefault="00507528" w:rsidP="007509E6">
      <w:pPr>
        <w:pStyle w:val="doclist"/>
        <w:ind w:left="720"/>
      </w:pPr>
      <w:r>
        <w:t xml:space="preserve">-Use </w:t>
      </w:r>
      <w:proofErr w:type="spellStart"/>
      <w:r>
        <w:t>atleast</w:t>
      </w:r>
      <w:proofErr w:type="spellEnd"/>
      <w:r>
        <w:t xml:space="preserve"> one capital letter in login</w:t>
      </w:r>
    </w:p>
    <w:p w14:paraId="6E76639D" w14:textId="77777777" w:rsidR="00507528" w:rsidRDefault="00507528" w:rsidP="007509E6">
      <w:pPr>
        <w:pStyle w:val="doclist"/>
        <w:ind w:left="720"/>
      </w:pPr>
      <w:r>
        <w:t>-Password shows as a hidden digits</w:t>
      </w:r>
    </w:p>
    <w:p w14:paraId="4ED861C4" w14:textId="77777777" w:rsidR="00507528" w:rsidRDefault="00507528" w:rsidP="007509E6">
      <w:pPr>
        <w:pStyle w:val="doclist"/>
        <w:ind w:left="720"/>
      </w:pPr>
      <w:r>
        <w:t xml:space="preserve">-If wrong entry at id or password </w:t>
      </w:r>
      <w:proofErr w:type="gramStart"/>
      <w:r>
        <w:t>use</w:t>
      </w:r>
      <w:proofErr w:type="gramEnd"/>
      <w:r>
        <w:t xml:space="preserve"> red bar below the text</w:t>
      </w:r>
    </w:p>
    <w:p w14:paraId="5E2B6D0D" w14:textId="77777777" w:rsidR="00507528" w:rsidRPr="00250591" w:rsidRDefault="00507528" w:rsidP="007509E6">
      <w:pPr>
        <w:pStyle w:val="doctext"/>
        <w:rPr>
          <w:b/>
          <w:bCs/>
        </w:rPr>
      </w:pPr>
    </w:p>
    <w:p w14:paraId="43036530" w14:textId="77777777" w:rsidR="00507528" w:rsidRDefault="00507528" w:rsidP="007509E6">
      <w:pPr>
        <w:pStyle w:val="doctext"/>
        <w:rPr>
          <w:rStyle w:val="docemphstrong"/>
        </w:rPr>
      </w:pPr>
      <w:r w:rsidRPr="00250591">
        <w:rPr>
          <w:rStyle w:val="docemphstrong"/>
          <w:b/>
          <w:bCs/>
        </w:rPr>
        <w:t>Technology and Data Variations List</w:t>
      </w:r>
      <w:r>
        <w:rPr>
          <w:rStyle w:val="docemphstrong"/>
        </w:rPr>
        <w:t>:</w:t>
      </w:r>
    </w:p>
    <w:p w14:paraId="744DB7A1" w14:textId="77777777" w:rsidR="00507528" w:rsidRDefault="00507528" w:rsidP="00AD1816">
      <w:pPr>
        <w:pStyle w:val="doclist"/>
        <w:numPr>
          <w:ilvl w:val="0"/>
          <w:numId w:val="35"/>
        </w:numPr>
      </w:pPr>
      <w:r>
        <w:t>Manager entering an authorization code via the keyboard.</w:t>
      </w:r>
    </w:p>
    <w:p w14:paraId="648A897B" w14:textId="77777777" w:rsidR="00507528" w:rsidRDefault="00507528" w:rsidP="00AD1816">
      <w:pPr>
        <w:pStyle w:val="doclist"/>
        <w:numPr>
          <w:ilvl w:val="0"/>
          <w:numId w:val="35"/>
        </w:numPr>
      </w:pPr>
      <w:r>
        <w:t>Item identifier entered by bar code laser scanner (if bar code is present) or keyboard.</w:t>
      </w:r>
    </w:p>
    <w:p w14:paraId="31C92666" w14:textId="77777777" w:rsidR="00507528" w:rsidRDefault="00507528" w:rsidP="00AD1816">
      <w:pPr>
        <w:pStyle w:val="doclist"/>
        <w:numPr>
          <w:ilvl w:val="0"/>
          <w:numId w:val="35"/>
        </w:numPr>
      </w:pPr>
      <w:r>
        <w:t>Item identifier may be any UPC, EAN, JAN, or SKU coding scheme.</w:t>
      </w:r>
    </w:p>
    <w:p w14:paraId="0CD2F46B" w14:textId="77777777" w:rsidR="00507528" w:rsidRDefault="00507528" w:rsidP="00AD1816">
      <w:pPr>
        <w:pStyle w:val="doclist"/>
        <w:numPr>
          <w:ilvl w:val="0"/>
          <w:numId w:val="35"/>
        </w:numPr>
      </w:pPr>
      <w:r>
        <w:t>Credit account information entered by card reader or keyboard.</w:t>
      </w:r>
    </w:p>
    <w:p w14:paraId="13F76CCA" w14:textId="77777777" w:rsidR="00507528" w:rsidRDefault="00507528" w:rsidP="00AD1816">
      <w:pPr>
        <w:pStyle w:val="doclist"/>
        <w:numPr>
          <w:ilvl w:val="0"/>
          <w:numId w:val="35"/>
        </w:numPr>
      </w:pPr>
      <w:r>
        <w:t>Credit payment signature captured on paper receipt</w:t>
      </w:r>
    </w:p>
    <w:p w14:paraId="1615328A" w14:textId="77777777" w:rsidR="00507528" w:rsidRDefault="00507528" w:rsidP="00AD1816">
      <w:pPr>
        <w:pStyle w:val="doclist"/>
        <w:numPr>
          <w:ilvl w:val="0"/>
          <w:numId w:val="35"/>
        </w:numPr>
      </w:pPr>
      <w:r>
        <w:t>Use java language</w:t>
      </w:r>
    </w:p>
    <w:p w14:paraId="4640919A" w14:textId="77777777" w:rsidR="00507528" w:rsidRDefault="00507528" w:rsidP="00AD1816">
      <w:pPr>
        <w:pStyle w:val="doclist"/>
        <w:numPr>
          <w:ilvl w:val="0"/>
          <w:numId w:val="35"/>
        </w:numPr>
      </w:pPr>
      <w:r>
        <w:t>Design use cases in NetBeans software using GUI swing</w:t>
      </w:r>
    </w:p>
    <w:p w14:paraId="361EA700" w14:textId="77777777" w:rsidR="00507528" w:rsidRDefault="00507528" w:rsidP="007509E6">
      <w:pPr>
        <w:pStyle w:val="doctext"/>
        <w:ind w:left="720"/>
      </w:pPr>
      <w:r>
        <w:rPr>
          <w:rStyle w:val="docemphstrong"/>
        </w:rPr>
        <w:t>Frequency of Occurrence:</w:t>
      </w:r>
      <w:r>
        <w:t xml:space="preserve"> Could be nearly continuous.</w:t>
      </w:r>
    </w:p>
    <w:p w14:paraId="50F96D9C" w14:textId="77777777" w:rsidR="00507528" w:rsidRDefault="00507528" w:rsidP="007509E6">
      <w:pPr>
        <w:pStyle w:val="doclist"/>
        <w:ind w:left="720"/>
      </w:pPr>
    </w:p>
    <w:p w14:paraId="0BEEE5DF" w14:textId="77777777" w:rsidR="00507528" w:rsidRPr="00250591" w:rsidRDefault="00507528" w:rsidP="007509E6">
      <w:pPr>
        <w:pStyle w:val="doctext"/>
        <w:rPr>
          <w:b/>
          <w:bCs/>
        </w:rPr>
      </w:pPr>
      <w:r w:rsidRPr="00250591">
        <w:rPr>
          <w:rStyle w:val="docemphstrong"/>
          <w:b/>
          <w:bCs/>
        </w:rPr>
        <w:t>Open Issues</w:t>
      </w:r>
      <w:r w:rsidRPr="00250591">
        <w:rPr>
          <w:b/>
          <w:bCs/>
        </w:rPr>
        <w:t>:</w:t>
      </w:r>
    </w:p>
    <w:p w14:paraId="66F55A93" w14:textId="77777777" w:rsidR="00507528" w:rsidRDefault="00507528" w:rsidP="00AD1816">
      <w:pPr>
        <w:pStyle w:val="doctext"/>
        <w:numPr>
          <w:ilvl w:val="0"/>
          <w:numId w:val="36"/>
        </w:numPr>
      </w:pPr>
      <w:r w:rsidRPr="00444876">
        <w:t>Unprofessional design</w:t>
      </w:r>
      <w:r>
        <w:t xml:space="preserve"> of software</w:t>
      </w:r>
    </w:p>
    <w:p w14:paraId="6DA0ACF0" w14:textId="77777777" w:rsidR="00507528" w:rsidRDefault="00507528" w:rsidP="00AD1816">
      <w:pPr>
        <w:pStyle w:val="doctext"/>
        <w:numPr>
          <w:ilvl w:val="0"/>
          <w:numId w:val="36"/>
        </w:numPr>
      </w:pPr>
      <w:r>
        <w:t>Login failures</w:t>
      </w:r>
    </w:p>
    <w:p w14:paraId="481776D6" w14:textId="77777777" w:rsidR="00507528" w:rsidRDefault="00507528" w:rsidP="00AD1816">
      <w:pPr>
        <w:pStyle w:val="doctext"/>
        <w:numPr>
          <w:ilvl w:val="0"/>
          <w:numId w:val="36"/>
        </w:numPr>
      </w:pPr>
      <w:r>
        <w:t xml:space="preserve">No category suggestions, </w:t>
      </w:r>
      <w:proofErr w:type="gramStart"/>
      <w:r>
        <w:t>photos</w:t>
      </w:r>
      <w:proofErr w:type="gramEnd"/>
      <w:r>
        <w:t xml:space="preserve"> or prices on sales events</w:t>
      </w:r>
    </w:p>
    <w:p w14:paraId="4736CF20" w14:textId="77777777" w:rsidR="00507528" w:rsidRDefault="00507528" w:rsidP="00AD1816">
      <w:pPr>
        <w:pStyle w:val="doctext"/>
        <w:numPr>
          <w:ilvl w:val="0"/>
          <w:numId w:val="36"/>
        </w:numPr>
      </w:pPr>
      <w:r>
        <w:t>Bad user experience</w:t>
      </w:r>
    </w:p>
    <w:p w14:paraId="1CB4E13C" w14:textId="77777777" w:rsidR="00507528" w:rsidRDefault="00507528" w:rsidP="00AD1816">
      <w:pPr>
        <w:pStyle w:val="doctext"/>
        <w:numPr>
          <w:ilvl w:val="0"/>
          <w:numId w:val="36"/>
        </w:numPr>
      </w:pPr>
      <w:r>
        <w:t>Lack of personalization</w:t>
      </w:r>
    </w:p>
    <w:p w14:paraId="62316FC5" w14:textId="77777777" w:rsidR="00507528" w:rsidRDefault="00507528" w:rsidP="00AD1816">
      <w:pPr>
        <w:pStyle w:val="doctext"/>
        <w:numPr>
          <w:ilvl w:val="0"/>
          <w:numId w:val="36"/>
        </w:numPr>
      </w:pPr>
      <w:r>
        <w:t>Missing or fake products reviews</w:t>
      </w:r>
    </w:p>
    <w:p w14:paraId="1D99C284" w14:textId="77777777" w:rsidR="00507528" w:rsidRDefault="00507528" w:rsidP="00AD1816">
      <w:pPr>
        <w:pStyle w:val="doctext"/>
        <w:numPr>
          <w:ilvl w:val="0"/>
          <w:numId w:val="36"/>
        </w:numPr>
      </w:pPr>
      <w:r>
        <w:t>Missing products information</w:t>
      </w:r>
    </w:p>
    <w:p w14:paraId="2EC815A6" w14:textId="77777777" w:rsidR="00507528" w:rsidRDefault="00507528" w:rsidP="00AD1816">
      <w:pPr>
        <w:pStyle w:val="doctext"/>
        <w:numPr>
          <w:ilvl w:val="0"/>
          <w:numId w:val="36"/>
        </w:numPr>
      </w:pPr>
      <w:r>
        <w:t>Too complex check-out process</w:t>
      </w:r>
    </w:p>
    <w:p w14:paraId="4CF35706" w14:textId="77777777" w:rsidR="00507528" w:rsidRDefault="00507528" w:rsidP="00AD1816">
      <w:pPr>
        <w:pStyle w:val="doctext"/>
        <w:numPr>
          <w:ilvl w:val="0"/>
          <w:numId w:val="36"/>
        </w:numPr>
      </w:pPr>
      <w:r>
        <w:t>Payment failures</w:t>
      </w:r>
    </w:p>
    <w:p w14:paraId="2E5E533A" w14:textId="77777777" w:rsidR="00507528" w:rsidRDefault="00507528" w:rsidP="00AD1816">
      <w:pPr>
        <w:pStyle w:val="doctext"/>
        <w:numPr>
          <w:ilvl w:val="0"/>
          <w:numId w:val="36"/>
        </w:numPr>
      </w:pPr>
      <w:r>
        <w:t>Lack of security and privacy leak</w:t>
      </w:r>
    </w:p>
    <w:p w14:paraId="73ABADEF" w14:textId="77777777" w:rsidR="00507528" w:rsidRPr="00444876" w:rsidRDefault="00507528" w:rsidP="00AD1816">
      <w:pPr>
        <w:pStyle w:val="doctext"/>
        <w:numPr>
          <w:ilvl w:val="0"/>
          <w:numId w:val="36"/>
        </w:numPr>
      </w:pPr>
      <w:r>
        <w:t>Not having flexible return policy</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07528" w14:paraId="7E83966A" w14:textId="77777777" w:rsidTr="007509E6">
        <w:trPr>
          <w:tblHeader/>
          <w:tblCellSpacing w:w="0" w:type="dxa"/>
        </w:trPr>
        <w:tc>
          <w:tcPr>
            <w:tcW w:w="0" w:type="auto"/>
            <w:tcBorders>
              <w:top w:val="nil"/>
              <w:left w:val="nil"/>
              <w:bottom w:val="nil"/>
              <w:right w:val="nil"/>
            </w:tcBorders>
            <w:vAlign w:val="center"/>
            <w:hideMark/>
          </w:tcPr>
          <w:p w14:paraId="6B823DA3" w14:textId="77777777" w:rsidR="00507528" w:rsidRDefault="00507528" w:rsidP="00507528">
            <w:pPr>
              <w:pStyle w:val="Heading4"/>
            </w:pPr>
            <w:bookmarkStart w:id="78" w:name="_Toc108451188"/>
            <w:r>
              <w:lastRenderedPageBreak/>
              <w:t>Use Case UC1: Replace item</w:t>
            </w:r>
            <w:bookmarkEnd w:id="78"/>
          </w:p>
        </w:tc>
      </w:tr>
      <w:tr w:rsidR="00507528" w14:paraId="43B1B975" w14:textId="77777777" w:rsidTr="007509E6">
        <w:trPr>
          <w:tblHeader/>
          <w:tblCellSpacing w:w="0" w:type="dxa"/>
        </w:trPr>
        <w:tc>
          <w:tcPr>
            <w:tcW w:w="0" w:type="auto"/>
            <w:hideMark/>
          </w:tcPr>
          <w:p w14:paraId="192E589F" w14:textId="77777777" w:rsidR="00507528" w:rsidRDefault="00507528" w:rsidP="00507528">
            <w:pPr>
              <w:pStyle w:val="doctext"/>
            </w:pPr>
            <w:r w:rsidRPr="00250591">
              <w:rPr>
                <w:rStyle w:val="docemphstrong"/>
                <w:b/>
                <w:bCs/>
              </w:rPr>
              <w:t>Scope</w:t>
            </w:r>
            <w:r>
              <w:t>: cosmetic management system</w:t>
            </w:r>
          </w:p>
          <w:p w14:paraId="220A85D5" w14:textId="77777777" w:rsidR="00507528" w:rsidRDefault="00507528" w:rsidP="00507528">
            <w:pPr>
              <w:pStyle w:val="doctext"/>
            </w:pPr>
            <w:r w:rsidRPr="00250591">
              <w:rPr>
                <w:rStyle w:val="docemphstrong"/>
                <w:b/>
                <w:bCs/>
              </w:rPr>
              <w:t>Level</w:t>
            </w:r>
            <w:r>
              <w:t>: user goal</w:t>
            </w:r>
          </w:p>
          <w:p w14:paraId="08BD0D74" w14:textId="77777777" w:rsidR="00507528" w:rsidRDefault="00507528" w:rsidP="0050752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57B9E325" w14:textId="77777777" w:rsidR="00507528" w:rsidRDefault="00507528" w:rsidP="00507528">
            <w:pPr>
              <w:pStyle w:val="doctext"/>
            </w:pPr>
            <w:r w:rsidRPr="00250591">
              <w:rPr>
                <w:rStyle w:val="docemphstrong"/>
                <w:b/>
                <w:bCs/>
              </w:rPr>
              <w:t>Stakeholders and Interests</w:t>
            </w:r>
            <w:r>
              <w:t>:</w:t>
            </w:r>
          </w:p>
          <w:p w14:paraId="114BF1A3" w14:textId="77777777" w:rsidR="00507528" w:rsidRDefault="00507528" w:rsidP="00507528">
            <w:pPr>
              <w:spacing w:after="240"/>
              <w:ind w:left="720"/>
            </w:pPr>
            <w:r>
              <w:rPr>
                <w:rStyle w:val="doctext1"/>
              </w:rPr>
              <w:t xml:space="preserve">- </w:t>
            </w:r>
            <w:r>
              <w:rPr>
                <w:rStyle w:val="docemphroman"/>
              </w:rPr>
              <w:t>Customer:</w:t>
            </w:r>
            <w:r>
              <w:rPr>
                <w:rStyle w:val="doctext1"/>
              </w:rPr>
              <w:t xml:space="preserve"> Wants accurate, fast entry, and no payment errors, and replace item</w:t>
            </w:r>
          </w:p>
          <w:p w14:paraId="2981C2F9" w14:textId="77777777" w:rsidR="00507528" w:rsidRDefault="00507528" w:rsidP="00507528">
            <w:pPr>
              <w:spacing w:after="240"/>
              <w:ind w:left="720"/>
            </w:pPr>
            <w:r>
              <w:rPr>
                <w:rStyle w:val="doctext1"/>
              </w:rPr>
              <w:t xml:space="preserve">- </w:t>
            </w:r>
            <w:r>
              <w:rPr>
                <w:rStyle w:val="docemphroman"/>
              </w:rPr>
              <w:t>Shopkeeper:</w:t>
            </w:r>
            <w:r>
              <w:rPr>
                <w:rStyle w:val="doctext1"/>
              </w:rPr>
              <w:t xml:space="preserve"> Wants sales commissions updated.</w:t>
            </w:r>
          </w:p>
          <w:p w14:paraId="72218C3E" w14:textId="77777777" w:rsidR="00507528" w:rsidRDefault="00507528" w:rsidP="00507528">
            <w:pPr>
              <w:spacing w:after="240"/>
              <w:ind w:left="720"/>
            </w:pPr>
            <w:r>
              <w:rPr>
                <w:rStyle w:val="doctext1"/>
              </w:rPr>
              <w:t xml:space="preserve">- </w:t>
            </w:r>
            <w:r>
              <w:rPr>
                <w:rStyle w:val="docemphroman"/>
              </w:rPr>
              <w:t>Customer:</w:t>
            </w:r>
            <w:r>
              <w:rPr>
                <w:rStyle w:val="doctext1"/>
              </w:rPr>
              <w:t xml:space="preserve"> Wants purchase and fast service with minimal effort. Wants easily visible display of entered items and prices. Wants proof of purchase to support returns.</w:t>
            </w:r>
          </w:p>
          <w:p w14:paraId="0C0E12CC" w14:textId="77777777" w:rsidR="00507528" w:rsidRDefault="00507528" w:rsidP="00507528">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 </w:t>
            </w:r>
          </w:p>
          <w:p w14:paraId="12F3E1B9" w14:textId="77777777" w:rsidR="00507528" w:rsidRDefault="00507528" w:rsidP="00507528">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problems.</w:t>
            </w:r>
          </w:p>
          <w:p w14:paraId="31271FDE" w14:textId="77777777" w:rsidR="00507528" w:rsidRDefault="00507528" w:rsidP="00507528">
            <w:pPr>
              <w:pStyle w:val="doctext"/>
            </w:pPr>
            <w:r w:rsidRPr="00250591">
              <w:rPr>
                <w:rStyle w:val="docemphstrong"/>
                <w:b/>
                <w:bCs/>
              </w:rPr>
              <w:t>Preconditions</w:t>
            </w:r>
            <w:r>
              <w:rPr>
                <w:rStyle w:val="docemphstrong"/>
              </w:rPr>
              <w:t>:</w:t>
            </w:r>
            <w:r>
              <w:t xml:space="preserve"> </w:t>
            </w:r>
          </w:p>
          <w:p w14:paraId="44FE6130" w14:textId="77777777" w:rsidR="00507528" w:rsidRDefault="00507528" w:rsidP="00AD1816">
            <w:pPr>
              <w:pStyle w:val="doctext"/>
              <w:numPr>
                <w:ilvl w:val="0"/>
                <w:numId w:val="44"/>
              </w:numPr>
            </w:pPr>
            <w:r>
              <w:t>Cashier is identified and authenticated.</w:t>
            </w:r>
          </w:p>
          <w:p w14:paraId="6DE34A99" w14:textId="77777777" w:rsidR="00507528" w:rsidRDefault="00507528" w:rsidP="00AD1816">
            <w:pPr>
              <w:pStyle w:val="doctext"/>
              <w:numPr>
                <w:ilvl w:val="0"/>
                <w:numId w:val="44"/>
              </w:numPr>
            </w:pPr>
            <w:r>
              <w:t>If stock is not available customer is unable to replace item</w:t>
            </w:r>
          </w:p>
        </w:tc>
      </w:tr>
    </w:tbl>
    <w:p w14:paraId="14248A4F" w14:textId="77777777" w:rsidR="00507528" w:rsidRDefault="00507528" w:rsidP="007509E6">
      <w:pPr>
        <w:pStyle w:val="doctext"/>
      </w:pPr>
      <w:r w:rsidRPr="00250591">
        <w:rPr>
          <w:rStyle w:val="docemphstrong"/>
          <w:b/>
          <w:bCs/>
        </w:rPr>
        <w:t>Success Guarantee</w:t>
      </w:r>
      <w:r>
        <w:rPr>
          <w:rStyle w:val="docemphstrong"/>
        </w:rPr>
        <w:t xml:space="preserve"> (or Postconditions):</w:t>
      </w:r>
      <w:r>
        <w:t xml:space="preserve"> Sale is saved. Tax is correctly calculated. New items are updated. Commissions recorded. Receipt is generated. Payment authorization approvals are recorded. customer successfully replace the item</w:t>
      </w:r>
    </w:p>
    <w:p w14:paraId="58DAB324" w14:textId="77777777" w:rsidR="00507528" w:rsidRDefault="00507528" w:rsidP="007509E6">
      <w:pPr>
        <w:pStyle w:val="doctext"/>
        <w:rPr>
          <w:b/>
          <w:bCs/>
        </w:rPr>
      </w:pPr>
      <w:r w:rsidRPr="00250591">
        <w:rPr>
          <w:rStyle w:val="docemphstrong"/>
          <w:b/>
          <w:bCs/>
        </w:rPr>
        <w:t>Main Success Scenario (or Basic Flow)</w:t>
      </w:r>
      <w:r w:rsidRPr="00250591">
        <w:rPr>
          <w:b/>
          <w:bCs/>
        </w:rPr>
        <w:t>:</w:t>
      </w:r>
    </w:p>
    <w:p w14:paraId="59175FFE" w14:textId="77777777" w:rsidR="00507528" w:rsidRDefault="00507528" w:rsidP="00AD1816">
      <w:pPr>
        <w:pStyle w:val="doctext"/>
        <w:numPr>
          <w:ilvl w:val="0"/>
          <w:numId w:val="45"/>
        </w:numPr>
      </w:pPr>
      <w:r w:rsidRPr="00810DF5">
        <w:t>Customer</w:t>
      </w:r>
      <w:r>
        <w:rPr>
          <w:b/>
          <w:bCs/>
        </w:rPr>
        <w:t xml:space="preserve"> </w:t>
      </w:r>
      <w:r>
        <w:t>arrives at CMS to replace item</w:t>
      </w:r>
    </w:p>
    <w:p w14:paraId="70CA6D09" w14:textId="77777777" w:rsidR="00507528" w:rsidRDefault="00507528" w:rsidP="00AD1816">
      <w:pPr>
        <w:pStyle w:val="doctext"/>
        <w:numPr>
          <w:ilvl w:val="0"/>
          <w:numId w:val="45"/>
        </w:numPr>
      </w:pPr>
      <w:r>
        <w:t>Customer wants to replace item</w:t>
      </w:r>
    </w:p>
    <w:p w14:paraId="20C5E357" w14:textId="77777777" w:rsidR="00507528" w:rsidRDefault="00507528" w:rsidP="00AD1816">
      <w:pPr>
        <w:pStyle w:val="doctext"/>
        <w:numPr>
          <w:ilvl w:val="0"/>
          <w:numId w:val="45"/>
        </w:numPr>
      </w:pPr>
      <w:r>
        <w:t>Customer request the system to show other items so he or she can replace item with another item</w:t>
      </w:r>
    </w:p>
    <w:p w14:paraId="62AF37D3" w14:textId="77777777" w:rsidR="00507528" w:rsidRDefault="00507528" w:rsidP="00AD1816">
      <w:pPr>
        <w:pStyle w:val="doctext"/>
        <w:numPr>
          <w:ilvl w:val="0"/>
          <w:numId w:val="45"/>
        </w:numPr>
      </w:pPr>
      <w:r>
        <w:t xml:space="preserve">System </w:t>
      </w:r>
      <w:proofErr w:type="gramStart"/>
      <w:r>
        <w:t>accept</w:t>
      </w:r>
      <w:proofErr w:type="gramEnd"/>
      <w:r>
        <w:t xml:space="preserve"> the request of customer and shows other items to replace</w:t>
      </w:r>
    </w:p>
    <w:p w14:paraId="76FD94D5" w14:textId="77777777" w:rsidR="00507528" w:rsidRDefault="00507528" w:rsidP="00AD1816">
      <w:pPr>
        <w:pStyle w:val="doctext"/>
        <w:numPr>
          <w:ilvl w:val="0"/>
          <w:numId w:val="45"/>
        </w:numPr>
      </w:pPr>
      <w:r>
        <w:t xml:space="preserve">Customer view all items and choose another </w:t>
      </w:r>
      <w:proofErr w:type="spellStart"/>
      <w:r>
        <w:t>ite</w:t>
      </w:r>
      <w:proofErr w:type="spellEnd"/>
      <w:r>
        <w:t xml:space="preserve"> which he or she wants to replace</w:t>
      </w:r>
    </w:p>
    <w:p w14:paraId="7943A0E4" w14:textId="77777777" w:rsidR="00507528" w:rsidRDefault="00507528" w:rsidP="00AD1816">
      <w:pPr>
        <w:pStyle w:val="doctext"/>
        <w:numPr>
          <w:ilvl w:val="0"/>
          <w:numId w:val="45"/>
        </w:numPr>
      </w:pPr>
      <w:r>
        <w:t>System checks that new items is available is stock</w:t>
      </w:r>
    </w:p>
    <w:p w14:paraId="3280523A" w14:textId="77777777" w:rsidR="00507528" w:rsidRDefault="00507528" w:rsidP="00AD1816">
      <w:pPr>
        <w:pStyle w:val="doctext"/>
        <w:numPr>
          <w:ilvl w:val="0"/>
          <w:numId w:val="45"/>
        </w:numPr>
      </w:pPr>
      <w:r>
        <w:t>If stock available system allows the customer to replace item</w:t>
      </w:r>
    </w:p>
    <w:p w14:paraId="7FDF373C" w14:textId="77777777" w:rsidR="00507528" w:rsidRDefault="00507528" w:rsidP="00AD1816">
      <w:pPr>
        <w:pStyle w:val="doctext"/>
        <w:numPr>
          <w:ilvl w:val="0"/>
          <w:numId w:val="45"/>
        </w:numPr>
      </w:pPr>
      <w:r>
        <w:t>Is stock is not available system also have to show msg to customer</w:t>
      </w:r>
    </w:p>
    <w:p w14:paraId="3156F388" w14:textId="77777777" w:rsidR="00507528" w:rsidRDefault="00507528" w:rsidP="00AD1816">
      <w:pPr>
        <w:pStyle w:val="doctext"/>
        <w:numPr>
          <w:ilvl w:val="0"/>
          <w:numId w:val="45"/>
        </w:numPr>
      </w:pPr>
      <w:r>
        <w:t>System also shows price of product against new item</w:t>
      </w:r>
    </w:p>
    <w:p w14:paraId="6FC97043" w14:textId="77777777" w:rsidR="00507528" w:rsidRDefault="00507528" w:rsidP="00AD1816">
      <w:pPr>
        <w:pStyle w:val="doctext"/>
        <w:numPr>
          <w:ilvl w:val="0"/>
          <w:numId w:val="45"/>
        </w:numPr>
      </w:pPr>
      <w:r>
        <w:t>If new item is less in price than other item than system return payment to customer</w:t>
      </w:r>
    </w:p>
    <w:p w14:paraId="1DE49B99" w14:textId="77777777" w:rsidR="00507528" w:rsidRDefault="00507528" w:rsidP="00AD1816">
      <w:pPr>
        <w:pStyle w:val="doctext"/>
        <w:numPr>
          <w:ilvl w:val="0"/>
          <w:numId w:val="45"/>
        </w:numPr>
      </w:pPr>
      <w:r>
        <w:lastRenderedPageBreak/>
        <w:t>If chosen item is greater in price than replace item so system asks for payment from customer</w:t>
      </w:r>
    </w:p>
    <w:p w14:paraId="66320DBA" w14:textId="77777777" w:rsidR="00507528" w:rsidRPr="00810DF5" w:rsidRDefault="00507528" w:rsidP="00AD1816">
      <w:pPr>
        <w:pStyle w:val="doctext"/>
        <w:numPr>
          <w:ilvl w:val="0"/>
          <w:numId w:val="45"/>
        </w:numPr>
      </w:pPr>
      <w:r>
        <w:t>Customer pays for the product and successfully replace the item</w:t>
      </w:r>
    </w:p>
    <w:p w14:paraId="29458DE9" w14:textId="77777777" w:rsidR="00507528" w:rsidRDefault="00507528" w:rsidP="007509E6">
      <w:pPr>
        <w:pStyle w:val="doctext"/>
        <w:rPr>
          <w:rStyle w:val="docemphstrong"/>
          <w:b/>
          <w:bCs/>
        </w:rPr>
      </w:pPr>
      <w:r w:rsidRPr="00250591">
        <w:rPr>
          <w:rStyle w:val="docemphstrong"/>
          <w:b/>
          <w:bCs/>
        </w:rPr>
        <w:t>Extensions (or Alternative Flows):</w:t>
      </w:r>
    </w:p>
    <w:p w14:paraId="6C61E85A" w14:textId="77777777" w:rsidR="00507528" w:rsidRDefault="00507528" w:rsidP="007509E6">
      <w:pPr>
        <w:pStyle w:val="doclist"/>
      </w:pPr>
      <w:r>
        <w:t>*a. At any time, Manager will manage all the details of system</w:t>
      </w:r>
    </w:p>
    <w:p w14:paraId="031BB431" w14:textId="77777777" w:rsidR="00507528" w:rsidRDefault="00507528" w:rsidP="007509E6">
      <w:pPr>
        <w:pStyle w:val="doclist"/>
      </w:pPr>
      <w:r>
        <w:t>*b. At any time, System fails:</w:t>
      </w:r>
    </w:p>
    <w:p w14:paraId="58DC7A11" w14:textId="77777777" w:rsidR="00507528" w:rsidRDefault="00507528" w:rsidP="007509E6">
      <w:pPr>
        <w:pStyle w:val="doclist"/>
      </w:pPr>
      <w:r>
        <w:t>To support recovery and correct accounting, ensure all transaction sensitive state and events can be recovered from any step of the scenario.</w:t>
      </w:r>
    </w:p>
    <w:p w14:paraId="1D43B5D9" w14:textId="77777777" w:rsidR="00507528" w:rsidRDefault="00507528" w:rsidP="00AD1816">
      <w:pPr>
        <w:pStyle w:val="doclist"/>
        <w:numPr>
          <w:ilvl w:val="0"/>
          <w:numId w:val="4"/>
        </w:numPr>
      </w:pPr>
      <w:r>
        <w:t>manager restarts System, logs in, and requests recovery of all data</w:t>
      </w:r>
    </w:p>
    <w:p w14:paraId="49A3FDE1" w14:textId="77777777" w:rsidR="00507528" w:rsidRDefault="00507528" w:rsidP="00AD1816">
      <w:pPr>
        <w:pStyle w:val="doclist"/>
        <w:numPr>
          <w:ilvl w:val="0"/>
          <w:numId w:val="4"/>
        </w:numPr>
      </w:pPr>
      <w:r>
        <w:t xml:space="preserve">System </w:t>
      </w:r>
      <w:proofErr w:type="gramStart"/>
      <w:r>
        <w:t>recover</w:t>
      </w:r>
      <w:proofErr w:type="gramEnd"/>
      <w:r>
        <w:t xml:space="preserve"> all the information</w:t>
      </w:r>
    </w:p>
    <w:p w14:paraId="334F757C" w14:textId="77777777" w:rsidR="00507528" w:rsidRDefault="00507528" w:rsidP="007509E6">
      <w:pPr>
        <w:pStyle w:val="doclist"/>
        <w:ind w:left="720"/>
      </w:pPr>
      <w:r>
        <w:t>2a. System detects anomalies preventing recovery:</w:t>
      </w:r>
    </w:p>
    <w:p w14:paraId="0A5ADA3C" w14:textId="77777777" w:rsidR="00507528" w:rsidRDefault="00507528" w:rsidP="00AD1816">
      <w:pPr>
        <w:pStyle w:val="doclist"/>
        <w:numPr>
          <w:ilvl w:val="1"/>
          <w:numId w:val="4"/>
        </w:numPr>
      </w:pPr>
      <w:r>
        <w:t>System signals error to the manager, records the error, and enters a clean state</w:t>
      </w:r>
    </w:p>
    <w:p w14:paraId="5A72EE83" w14:textId="77777777" w:rsidR="00507528" w:rsidRDefault="00507528" w:rsidP="00AD1816">
      <w:pPr>
        <w:pStyle w:val="doclist"/>
        <w:numPr>
          <w:ilvl w:val="1"/>
          <w:numId w:val="4"/>
        </w:numPr>
      </w:pPr>
      <w:r>
        <w:t>Manager starts a new sale.</w:t>
      </w:r>
    </w:p>
    <w:p w14:paraId="0634F2B5" w14:textId="77777777" w:rsidR="00507528" w:rsidRDefault="00507528" w:rsidP="007509E6">
      <w:pPr>
        <w:pStyle w:val="doclist"/>
      </w:pPr>
      <w:r>
        <w:t>1a. Customer or Manager indicate to resume a suspended sale.</w:t>
      </w:r>
    </w:p>
    <w:p w14:paraId="384FB86F" w14:textId="77777777" w:rsidR="00507528" w:rsidRDefault="00507528" w:rsidP="00AD1816">
      <w:pPr>
        <w:pStyle w:val="doclist"/>
        <w:numPr>
          <w:ilvl w:val="0"/>
          <w:numId w:val="5"/>
        </w:numPr>
      </w:pPr>
      <w:r>
        <w:t xml:space="preserve">Cashier performs resume </w:t>
      </w:r>
      <w:proofErr w:type="gramStart"/>
      <w:r>
        <w:t>operation, and</w:t>
      </w:r>
      <w:proofErr w:type="gramEnd"/>
      <w:r>
        <w:t xml:space="preserve"> enters the ID to retrieve the sale.</w:t>
      </w:r>
    </w:p>
    <w:p w14:paraId="65635A61" w14:textId="77777777" w:rsidR="00507528" w:rsidRDefault="00507528" w:rsidP="00AD1816">
      <w:pPr>
        <w:pStyle w:val="doclist"/>
        <w:numPr>
          <w:ilvl w:val="0"/>
          <w:numId w:val="5"/>
        </w:numPr>
      </w:pPr>
      <w:r>
        <w:t>System displays the state of the resumed sale, with subtotal.</w:t>
      </w:r>
    </w:p>
    <w:p w14:paraId="2F8F3632" w14:textId="77777777" w:rsidR="00507528" w:rsidRDefault="00507528" w:rsidP="007509E6">
      <w:pPr>
        <w:pStyle w:val="doclist"/>
        <w:ind w:left="720"/>
      </w:pPr>
      <w:r>
        <w:t>2a. Sale not found.</w:t>
      </w:r>
    </w:p>
    <w:p w14:paraId="241EF8C7" w14:textId="77777777" w:rsidR="00507528" w:rsidRDefault="00507528" w:rsidP="00AD1816">
      <w:pPr>
        <w:pStyle w:val="doclist"/>
        <w:numPr>
          <w:ilvl w:val="1"/>
          <w:numId w:val="5"/>
        </w:numPr>
      </w:pPr>
      <w:r>
        <w:t>System signals error to the manager</w:t>
      </w:r>
    </w:p>
    <w:p w14:paraId="533AB140" w14:textId="77777777" w:rsidR="00507528" w:rsidRDefault="00507528" w:rsidP="00AD1816">
      <w:pPr>
        <w:pStyle w:val="doclist"/>
        <w:numPr>
          <w:ilvl w:val="1"/>
          <w:numId w:val="5"/>
        </w:numPr>
      </w:pPr>
      <w:r>
        <w:t>manager probably starts new sale and re-enters all items.</w:t>
      </w:r>
    </w:p>
    <w:p w14:paraId="0DAEBE9E" w14:textId="77777777" w:rsidR="00507528" w:rsidRPr="003A3717" w:rsidRDefault="00507528" w:rsidP="00AD1816">
      <w:pPr>
        <w:pStyle w:val="doclist"/>
        <w:numPr>
          <w:ilvl w:val="1"/>
          <w:numId w:val="5"/>
        </w:numPr>
        <w:rPr>
          <w:rStyle w:val="docemphstrong"/>
        </w:rPr>
      </w:pPr>
      <w:r>
        <w:t>Manager continues with sale (probably entering more items or handling payment).</w:t>
      </w:r>
    </w:p>
    <w:p w14:paraId="03D36920" w14:textId="77777777" w:rsidR="00507528" w:rsidRPr="003A3717" w:rsidRDefault="00507528" w:rsidP="007509E6">
      <w:pPr>
        <w:pStyle w:val="doctext"/>
      </w:pPr>
      <w:r w:rsidRPr="003A3717">
        <w:rPr>
          <w:rStyle w:val="docemphstrong"/>
        </w:rPr>
        <w:t xml:space="preserve">2a. </w:t>
      </w:r>
      <w:r w:rsidRPr="003A3717">
        <w:t>Customer fails to r</w:t>
      </w:r>
      <w:r>
        <w:t xml:space="preserve">eplace </w:t>
      </w:r>
      <w:r w:rsidRPr="003A3717">
        <w:t>item</w:t>
      </w:r>
    </w:p>
    <w:p w14:paraId="6074AD2A" w14:textId="77777777" w:rsidR="00507528" w:rsidRPr="006F1DF0" w:rsidRDefault="00507528" w:rsidP="00AD1816">
      <w:pPr>
        <w:pStyle w:val="doctext"/>
        <w:numPr>
          <w:ilvl w:val="0"/>
          <w:numId w:val="40"/>
        </w:numPr>
      </w:pPr>
      <w:r w:rsidRPr="006F1DF0">
        <w:t>System send message to customer that order will not re</w:t>
      </w:r>
      <w:r>
        <w:t>place</w:t>
      </w:r>
    </w:p>
    <w:p w14:paraId="77241B77" w14:textId="77777777" w:rsidR="00507528" w:rsidRPr="006F1DF0" w:rsidRDefault="00507528" w:rsidP="00AD1816">
      <w:pPr>
        <w:pStyle w:val="doctext"/>
        <w:numPr>
          <w:ilvl w:val="0"/>
          <w:numId w:val="40"/>
        </w:numPr>
      </w:pPr>
      <w:r w:rsidRPr="006F1DF0">
        <w:t>System send payment back to the customer</w:t>
      </w:r>
    </w:p>
    <w:p w14:paraId="3F3EA40F" w14:textId="77777777" w:rsidR="00507528" w:rsidRPr="003A3717" w:rsidRDefault="00507528" w:rsidP="007509E6">
      <w:pPr>
        <w:pStyle w:val="doctext"/>
      </w:pPr>
      <w:r w:rsidRPr="003A3717">
        <w:t>2b. Customer successfully re</w:t>
      </w:r>
      <w:r>
        <w:t xml:space="preserve">place </w:t>
      </w:r>
      <w:r w:rsidRPr="003A3717">
        <w:t>the item</w:t>
      </w:r>
    </w:p>
    <w:p w14:paraId="6128A8CA" w14:textId="77777777" w:rsidR="00507528" w:rsidRDefault="00507528" w:rsidP="00AD1816">
      <w:pPr>
        <w:pStyle w:val="doctext"/>
        <w:numPr>
          <w:ilvl w:val="0"/>
          <w:numId w:val="41"/>
        </w:numPr>
      </w:pPr>
      <w:r>
        <w:t xml:space="preserve">System </w:t>
      </w:r>
      <w:proofErr w:type="gramStart"/>
      <w:r>
        <w:t>allow</w:t>
      </w:r>
      <w:proofErr w:type="gramEnd"/>
      <w:r>
        <w:t xml:space="preserve"> the customer to replace item</w:t>
      </w:r>
    </w:p>
    <w:p w14:paraId="6FE04950" w14:textId="77777777" w:rsidR="00507528" w:rsidRPr="006F1DF0" w:rsidRDefault="00507528" w:rsidP="00AD1816">
      <w:pPr>
        <w:pStyle w:val="doctext"/>
        <w:numPr>
          <w:ilvl w:val="0"/>
          <w:numId w:val="41"/>
        </w:numPr>
      </w:pPr>
      <w:r>
        <w:t xml:space="preserve">System </w:t>
      </w:r>
      <w:proofErr w:type="gramStart"/>
      <w:r>
        <w:t>ask</w:t>
      </w:r>
      <w:proofErr w:type="gramEnd"/>
      <w:r>
        <w:t xml:space="preserve"> for the payment process</w:t>
      </w:r>
    </w:p>
    <w:p w14:paraId="0A696C8A" w14:textId="77777777" w:rsidR="00507528" w:rsidRPr="00250591" w:rsidRDefault="00507528" w:rsidP="007509E6">
      <w:pPr>
        <w:pStyle w:val="doctext"/>
        <w:rPr>
          <w:b/>
          <w:bCs/>
        </w:rPr>
      </w:pPr>
    </w:p>
    <w:p w14:paraId="0975A1F5" w14:textId="77777777" w:rsidR="00507528" w:rsidRPr="00250591" w:rsidRDefault="00507528" w:rsidP="007509E6">
      <w:pPr>
        <w:pStyle w:val="doctext"/>
        <w:rPr>
          <w:b/>
          <w:bCs/>
        </w:rPr>
      </w:pPr>
      <w:r w:rsidRPr="00250591">
        <w:rPr>
          <w:rStyle w:val="docemphstrong"/>
          <w:b/>
          <w:bCs/>
        </w:rPr>
        <w:t>Special Requirements:</w:t>
      </w:r>
    </w:p>
    <w:p w14:paraId="00D2F3D9" w14:textId="77777777" w:rsidR="00507528" w:rsidRDefault="00507528" w:rsidP="007509E6">
      <w:pPr>
        <w:pStyle w:val="doclist"/>
        <w:ind w:left="720"/>
      </w:pPr>
      <w:r>
        <w:lastRenderedPageBreak/>
        <w:t>. Text must be visible from 1 meter.</w:t>
      </w:r>
    </w:p>
    <w:p w14:paraId="37E17604" w14:textId="77777777" w:rsidR="00507528" w:rsidRDefault="00507528" w:rsidP="007509E6">
      <w:pPr>
        <w:pStyle w:val="doclist"/>
        <w:ind w:left="720"/>
      </w:pPr>
      <w:r>
        <w:t>- user authorization response within 30 seconds 90% of the time.</w:t>
      </w:r>
    </w:p>
    <w:p w14:paraId="5F795B68" w14:textId="77777777" w:rsidR="00507528" w:rsidRDefault="00507528" w:rsidP="007509E6">
      <w:pPr>
        <w:pStyle w:val="doclist"/>
        <w:ind w:left="720"/>
      </w:pPr>
      <w:r>
        <w:t>- system fails then recover immediately</w:t>
      </w:r>
    </w:p>
    <w:p w14:paraId="4DB495EC" w14:textId="77777777" w:rsidR="00507528" w:rsidRDefault="00507528" w:rsidP="007509E6">
      <w:pPr>
        <w:pStyle w:val="doclist"/>
        <w:ind w:left="720"/>
      </w:pPr>
      <w:r>
        <w:t>- Language internationalization on the text displayed.</w:t>
      </w:r>
    </w:p>
    <w:p w14:paraId="23E86337" w14:textId="77777777" w:rsidR="00507528" w:rsidRDefault="00507528" w:rsidP="007509E6">
      <w:pPr>
        <w:pStyle w:val="doclist"/>
        <w:ind w:left="720"/>
      </w:pPr>
      <w:r>
        <w:t>-use color theme that is easily visible</w:t>
      </w:r>
    </w:p>
    <w:p w14:paraId="2532FEB6" w14:textId="77777777" w:rsidR="00507528" w:rsidRDefault="00507528" w:rsidP="007509E6">
      <w:pPr>
        <w:pStyle w:val="doclist"/>
        <w:ind w:left="720"/>
      </w:pPr>
      <w:r>
        <w:t xml:space="preserve">- id and password must </w:t>
      </w:r>
      <w:proofErr w:type="spellStart"/>
      <w:r>
        <w:t>required</w:t>
      </w:r>
      <w:proofErr w:type="spellEnd"/>
      <w:r>
        <w:t xml:space="preserve"> to </w:t>
      </w:r>
      <w:proofErr w:type="gramStart"/>
      <w:r>
        <w:t>registered</w:t>
      </w:r>
      <w:proofErr w:type="gramEnd"/>
      <w:r>
        <w:t xml:space="preserve"> the account</w:t>
      </w:r>
    </w:p>
    <w:p w14:paraId="30625BC4" w14:textId="77777777" w:rsidR="00507528" w:rsidRDefault="00507528" w:rsidP="007509E6">
      <w:pPr>
        <w:pStyle w:val="doclist"/>
        <w:ind w:left="720"/>
      </w:pPr>
      <w:r>
        <w:t xml:space="preserve">-Use </w:t>
      </w:r>
      <w:proofErr w:type="spellStart"/>
      <w:r>
        <w:t>atleast</w:t>
      </w:r>
      <w:proofErr w:type="spellEnd"/>
      <w:r>
        <w:t xml:space="preserve"> one capital letter in login</w:t>
      </w:r>
    </w:p>
    <w:p w14:paraId="48674B44" w14:textId="77777777" w:rsidR="00507528" w:rsidRDefault="00507528" w:rsidP="007509E6">
      <w:pPr>
        <w:pStyle w:val="doclist"/>
        <w:ind w:left="720"/>
      </w:pPr>
      <w:r>
        <w:t>-Password shows as a hidden digits</w:t>
      </w:r>
    </w:p>
    <w:p w14:paraId="3DBF3A1B" w14:textId="77777777" w:rsidR="00507528" w:rsidRDefault="00507528" w:rsidP="007509E6">
      <w:pPr>
        <w:pStyle w:val="doclist"/>
        <w:ind w:left="720"/>
      </w:pPr>
      <w:r>
        <w:t xml:space="preserve">-If wrong entry at id or password </w:t>
      </w:r>
      <w:proofErr w:type="gramStart"/>
      <w:r>
        <w:t>use</w:t>
      </w:r>
      <w:proofErr w:type="gramEnd"/>
      <w:r>
        <w:t xml:space="preserve"> red bar below the text</w:t>
      </w:r>
    </w:p>
    <w:p w14:paraId="6C2505CF" w14:textId="77777777" w:rsidR="00507528" w:rsidRDefault="00507528" w:rsidP="007509E6">
      <w:pPr>
        <w:pStyle w:val="doclist"/>
        <w:ind w:left="720"/>
      </w:pPr>
      <w:r>
        <w:t>- …</w:t>
      </w:r>
    </w:p>
    <w:p w14:paraId="635CB488" w14:textId="77777777" w:rsidR="00507528" w:rsidRDefault="00507528" w:rsidP="007509E6">
      <w:pPr>
        <w:pStyle w:val="doctext"/>
        <w:rPr>
          <w:rStyle w:val="docemphstrong"/>
        </w:rPr>
      </w:pPr>
      <w:r w:rsidRPr="00250591">
        <w:rPr>
          <w:rStyle w:val="docemphstrong"/>
          <w:b/>
          <w:bCs/>
        </w:rPr>
        <w:t>Technology and Data Variations List</w:t>
      </w:r>
      <w:r>
        <w:rPr>
          <w:rStyle w:val="docemphstrong"/>
        </w:rPr>
        <w:t>:</w:t>
      </w:r>
    </w:p>
    <w:p w14:paraId="7686B99E" w14:textId="77777777" w:rsidR="00507528" w:rsidRDefault="00507528" w:rsidP="00AD1816">
      <w:pPr>
        <w:pStyle w:val="doclist"/>
        <w:numPr>
          <w:ilvl w:val="0"/>
          <w:numId w:val="46"/>
        </w:numPr>
      </w:pPr>
      <w:r>
        <w:t>Manager entering an authorization code via the keyboard.</w:t>
      </w:r>
    </w:p>
    <w:p w14:paraId="298BD80A" w14:textId="77777777" w:rsidR="00507528" w:rsidRDefault="00507528" w:rsidP="00AD1816">
      <w:pPr>
        <w:pStyle w:val="doclist"/>
        <w:numPr>
          <w:ilvl w:val="0"/>
          <w:numId w:val="46"/>
        </w:numPr>
      </w:pPr>
      <w:r>
        <w:t>Item identifier entered by bar code laser scanner (if bar code is present) or keyboard.</w:t>
      </w:r>
    </w:p>
    <w:p w14:paraId="74EBB200" w14:textId="77777777" w:rsidR="00507528" w:rsidRDefault="00507528" w:rsidP="00AD1816">
      <w:pPr>
        <w:pStyle w:val="doclist"/>
        <w:numPr>
          <w:ilvl w:val="0"/>
          <w:numId w:val="46"/>
        </w:numPr>
      </w:pPr>
      <w:r>
        <w:t>Item identifier may be any UPC, EAN, JAN, or SKU coding scheme.</w:t>
      </w:r>
    </w:p>
    <w:p w14:paraId="111896F3" w14:textId="77777777" w:rsidR="00507528" w:rsidRDefault="00507528" w:rsidP="00AD1816">
      <w:pPr>
        <w:pStyle w:val="doclist"/>
        <w:numPr>
          <w:ilvl w:val="0"/>
          <w:numId w:val="46"/>
        </w:numPr>
      </w:pPr>
      <w:r>
        <w:t>Credit account information entered by card reader or keyboard.</w:t>
      </w:r>
    </w:p>
    <w:p w14:paraId="77639FF2" w14:textId="77777777" w:rsidR="00507528" w:rsidRDefault="00507528" w:rsidP="00AD1816">
      <w:pPr>
        <w:pStyle w:val="doclist"/>
        <w:numPr>
          <w:ilvl w:val="0"/>
          <w:numId w:val="46"/>
        </w:numPr>
      </w:pPr>
      <w:r>
        <w:t>Credit payment signature captured on paper receipt</w:t>
      </w:r>
    </w:p>
    <w:p w14:paraId="43FC058B" w14:textId="77777777" w:rsidR="00507528" w:rsidRDefault="00507528" w:rsidP="00AD1816">
      <w:pPr>
        <w:pStyle w:val="doclist"/>
        <w:numPr>
          <w:ilvl w:val="0"/>
          <w:numId w:val="46"/>
        </w:numPr>
      </w:pPr>
      <w:r>
        <w:t>Use java language</w:t>
      </w:r>
    </w:p>
    <w:p w14:paraId="366D7E70" w14:textId="77777777" w:rsidR="00507528" w:rsidRDefault="00507528" w:rsidP="00AD1816">
      <w:pPr>
        <w:pStyle w:val="doclist"/>
        <w:numPr>
          <w:ilvl w:val="0"/>
          <w:numId w:val="46"/>
        </w:numPr>
      </w:pPr>
      <w:r>
        <w:t>Design use cases in NetBeans software using GUI swing</w:t>
      </w:r>
    </w:p>
    <w:p w14:paraId="21985978" w14:textId="77777777" w:rsidR="00507528" w:rsidRDefault="00507528" w:rsidP="007509E6">
      <w:pPr>
        <w:pStyle w:val="doctext"/>
      </w:pPr>
      <w:r>
        <w:rPr>
          <w:rStyle w:val="docemphstrong"/>
        </w:rPr>
        <w:t>Frequency of Occurrence:</w:t>
      </w:r>
      <w:r>
        <w:t xml:space="preserve"> Could be nearly continuous.</w:t>
      </w:r>
    </w:p>
    <w:p w14:paraId="6CAD0EB5" w14:textId="77777777" w:rsidR="00507528" w:rsidRPr="00250591" w:rsidRDefault="00507528" w:rsidP="007509E6">
      <w:pPr>
        <w:pStyle w:val="doctext"/>
        <w:rPr>
          <w:b/>
          <w:bCs/>
        </w:rPr>
      </w:pPr>
      <w:r w:rsidRPr="00250591">
        <w:rPr>
          <w:rStyle w:val="docemphstrong"/>
          <w:b/>
          <w:bCs/>
        </w:rPr>
        <w:t>Open Issues</w:t>
      </w:r>
      <w:r w:rsidRPr="00250591">
        <w:rPr>
          <w:b/>
          <w:bCs/>
        </w:rPr>
        <w:t>:</w:t>
      </w:r>
    </w:p>
    <w:p w14:paraId="461A25D9" w14:textId="77777777" w:rsidR="00507528" w:rsidRDefault="00507528" w:rsidP="00AD1816">
      <w:pPr>
        <w:pStyle w:val="doctext"/>
        <w:numPr>
          <w:ilvl w:val="0"/>
          <w:numId w:val="36"/>
        </w:numPr>
      </w:pPr>
      <w:r w:rsidRPr="00444876">
        <w:t>Unprofessional design</w:t>
      </w:r>
      <w:r>
        <w:t xml:space="preserve"> of software</w:t>
      </w:r>
    </w:p>
    <w:p w14:paraId="742AC57A" w14:textId="77777777" w:rsidR="00507528" w:rsidRDefault="00507528" w:rsidP="00AD1816">
      <w:pPr>
        <w:pStyle w:val="doctext"/>
        <w:numPr>
          <w:ilvl w:val="0"/>
          <w:numId w:val="36"/>
        </w:numPr>
      </w:pPr>
      <w:r>
        <w:t>Login failures</w:t>
      </w:r>
    </w:p>
    <w:p w14:paraId="27E6DCBF" w14:textId="77777777" w:rsidR="00507528" w:rsidRDefault="00507528" w:rsidP="00AD1816">
      <w:pPr>
        <w:pStyle w:val="doctext"/>
        <w:numPr>
          <w:ilvl w:val="0"/>
          <w:numId w:val="36"/>
        </w:numPr>
      </w:pPr>
      <w:r>
        <w:t xml:space="preserve">No category suggestions, </w:t>
      </w:r>
      <w:proofErr w:type="gramStart"/>
      <w:r>
        <w:t>photos</w:t>
      </w:r>
      <w:proofErr w:type="gramEnd"/>
      <w:r>
        <w:t xml:space="preserve"> or prices on sales events</w:t>
      </w:r>
    </w:p>
    <w:p w14:paraId="5EAF55F0" w14:textId="77777777" w:rsidR="00507528" w:rsidRDefault="00507528" w:rsidP="00AD1816">
      <w:pPr>
        <w:pStyle w:val="doctext"/>
        <w:numPr>
          <w:ilvl w:val="0"/>
          <w:numId w:val="36"/>
        </w:numPr>
      </w:pPr>
      <w:r>
        <w:t>Bad user experience</w:t>
      </w:r>
    </w:p>
    <w:p w14:paraId="0780CE21" w14:textId="77777777" w:rsidR="00507528" w:rsidRDefault="00507528" w:rsidP="00AD1816">
      <w:pPr>
        <w:pStyle w:val="doctext"/>
        <w:numPr>
          <w:ilvl w:val="0"/>
          <w:numId w:val="36"/>
        </w:numPr>
      </w:pPr>
      <w:r>
        <w:t>Lack of personalization</w:t>
      </w:r>
    </w:p>
    <w:p w14:paraId="737077B7" w14:textId="77777777" w:rsidR="00507528" w:rsidRDefault="00507528" w:rsidP="00AD1816">
      <w:pPr>
        <w:pStyle w:val="doctext"/>
        <w:numPr>
          <w:ilvl w:val="0"/>
          <w:numId w:val="36"/>
        </w:numPr>
      </w:pPr>
      <w:r>
        <w:t>Missing or fake products reviews</w:t>
      </w:r>
    </w:p>
    <w:p w14:paraId="3CAD9C5E" w14:textId="77777777" w:rsidR="00507528" w:rsidRDefault="00507528" w:rsidP="00AD1816">
      <w:pPr>
        <w:pStyle w:val="doctext"/>
        <w:numPr>
          <w:ilvl w:val="0"/>
          <w:numId w:val="36"/>
        </w:numPr>
      </w:pPr>
      <w:r>
        <w:t>Missing products information</w:t>
      </w:r>
    </w:p>
    <w:p w14:paraId="6B54A9C6" w14:textId="77777777" w:rsidR="00507528" w:rsidRDefault="00507528" w:rsidP="00AD1816">
      <w:pPr>
        <w:pStyle w:val="doctext"/>
        <w:numPr>
          <w:ilvl w:val="0"/>
          <w:numId w:val="36"/>
        </w:numPr>
      </w:pPr>
      <w:r>
        <w:t>Too complex check-out process</w:t>
      </w:r>
    </w:p>
    <w:p w14:paraId="2A01F2CA" w14:textId="77777777" w:rsidR="00507528" w:rsidRDefault="00507528" w:rsidP="00AD1816">
      <w:pPr>
        <w:pStyle w:val="doctext"/>
        <w:numPr>
          <w:ilvl w:val="0"/>
          <w:numId w:val="36"/>
        </w:numPr>
      </w:pPr>
      <w:r>
        <w:t>Payment failures</w:t>
      </w:r>
    </w:p>
    <w:p w14:paraId="27CBEB8D" w14:textId="77777777" w:rsidR="00507528" w:rsidRDefault="00507528" w:rsidP="00AD1816">
      <w:pPr>
        <w:pStyle w:val="doctext"/>
        <w:numPr>
          <w:ilvl w:val="0"/>
          <w:numId w:val="36"/>
        </w:numPr>
      </w:pPr>
      <w:r>
        <w:t>Lack of security and privacy leak</w:t>
      </w:r>
    </w:p>
    <w:p w14:paraId="55185497" w14:textId="77777777" w:rsidR="00507528" w:rsidRPr="00444876" w:rsidRDefault="00507528" w:rsidP="00AD1816">
      <w:pPr>
        <w:pStyle w:val="doctext"/>
        <w:numPr>
          <w:ilvl w:val="0"/>
          <w:numId w:val="36"/>
        </w:numPr>
      </w:pPr>
      <w:r>
        <w:t>Not having flexible return policy</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07528" w14:paraId="4DB2AAC7" w14:textId="77777777" w:rsidTr="007509E6">
        <w:trPr>
          <w:tblHeader/>
          <w:tblCellSpacing w:w="0" w:type="dxa"/>
        </w:trPr>
        <w:tc>
          <w:tcPr>
            <w:tcW w:w="0" w:type="auto"/>
            <w:tcBorders>
              <w:top w:val="nil"/>
              <w:left w:val="nil"/>
              <w:bottom w:val="nil"/>
              <w:right w:val="nil"/>
            </w:tcBorders>
            <w:vAlign w:val="center"/>
            <w:hideMark/>
          </w:tcPr>
          <w:p w14:paraId="125B254D" w14:textId="77777777" w:rsidR="00507528" w:rsidRDefault="00507528" w:rsidP="007509E6">
            <w:pPr>
              <w:pStyle w:val="Heading4"/>
            </w:pPr>
            <w:bookmarkStart w:id="79" w:name="_Toc108451189"/>
            <w:r>
              <w:lastRenderedPageBreak/>
              <w:t>Use Case UC1: Delete item</w:t>
            </w:r>
            <w:bookmarkEnd w:id="79"/>
          </w:p>
        </w:tc>
      </w:tr>
      <w:tr w:rsidR="00507528" w14:paraId="4D5ABA40" w14:textId="77777777" w:rsidTr="007509E6">
        <w:trPr>
          <w:tblHeader/>
          <w:tblCellSpacing w:w="0" w:type="dxa"/>
        </w:trPr>
        <w:tc>
          <w:tcPr>
            <w:tcW w:w="0" w:type="auto"/>
            <w:hideMark/>
          </w:tcPr>
          <w:p w14:paraId="5A4E69C9" w14:textId="77777777" w:rsidR="00507528" w:rsidRDefault="00507528" w:rsidP="007509E6">
            <w:pPr>
              <w:pStyle w:val="doctext"/>
            </w:pPr>
            <w:r w:rsidRPr="00250591">
              <w:rPr>
                <w:rStyle w:val="docemphstrong"/>
                <w:b/>
                <w:bCs/>
              </w:rPr>
              <w:t>Scope</w:t>
            </w:r>
            <w:r>
              <w:t>: cosmetic management system</w:t>
            </w:r>
          </w:p>
          <w:p w14:paraId="0D3D2787" w14:textId="77777777" w:rsidR="00507528" w:rsidRDefault="00507528" w:rsidP="007509E6">
            <w:pPr>
              <w:pStyle w:val="doctext"/>
            </w:pPr>
            <w:r w:rsidRPr="00250591">
              <w:rPr>
                <w:rStyle w:val="docemphstrong"/>
                <w:b/>
                <w:bCs/>
              </w:rPr>
              <w:t>Level</w:t>
            </w:r>
            <w:r>
              <w:t>: user goal</w:t>
            </w:r>
          </w:p>
          <w:p w14:paraId="7E2221E8" w14:textId="77777777" w:rsidR="00507528" w:rsidRDefault="00507528" w:rsidP="007509E6">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7E7BC680" w14:textId="77777777" w:rsidR="00507528" w:rsidRDefault="00507528" w:rsidP="007509E6">
            <w:pPr>
              <w:pStyle w:val="doctext"/>
            </w:pPr>
            <w:r w:rsidRPr="00250591">
              <w:rPr>
                <w:rStyle w:val="docemphstrong"/>
                <w:b/>
                <w:bCs/>
              </w:rPr>
              <w:t>Stakeholders and Interests</w:t>
            </w:r>
            <w:r>
              <w:t>:</w:t>
            </w:r>
          </w:p>
          <w:p w14:paraId="6D7B1B34" w14:textId="77777777" w:rsidR="00507528" w:rsidRDefault="00507528" w:rsidP="007509E6">
            <w:pPr>
              <w:spacing w:after="240"/>
              <w:ind w:left="720"/>
            </w:pPr>
            <w:r>
              <w:rPr>
                <w:rStyle w:val="doctext1"/>
              </w:rPr>
              <w:t xml:space="preserve">- </w:t>
            </w:r>
            <w:r>
              <w:rPr>
                <w:rStyle w:val="docemphroman"/>
              </w:rPr>
              <w:t>Customer:</w:t>
            </w:r>
            <w:r>
              <w:rPr>
                <w:rStyle w:val="doctext1"/>
              </w:rPr>
              <w:t xml:space="preserve"> Wants accurate, fast entry, and no payment errors</w:t>
            </w:r>
          </w:p>
          <w:p w14:paraId="26CF79BA" w14:textId="77777777" w:rsidR="00507528" w:rsidRDefault="00507528" w:rsidP="007509E6">
            <w:pPr>
              <w:spacing w:after="240"/>
              <w:ind w:left="720"/>
            </w:pPr>
            <w:r>
              <w:rPr>
                <w:rStyle w:val="doctext1"/>
              </w:rPr>
              <w:t xml:space="preserve">- </w:t>
            </w:r>
            <w:r>
              <w:rPr>
                <w:rStyle w:val="docemphroman"/>
              </w:rPr>
              <w:t>Salesperson:</w:t>
            </w:r>
            <w:r>
              <w:rPr>
                <w:rStyle w:val="doctext1"/>
              </w:rPr>
              <w:t xml:space="preserve"> Wants sales commissions updated. And able to delete item from stock</w:t>
            </w:r>
          </w:p>
          <w:p w14:paraId="007D9457" w14:textId="77777777" w:rsidR="00507528" w:rsidRDefault="00507528" w:rsidP="007509E6">
            <w:pPr>
              <w:spacing w:after="240"/>
              <w:ind w:left="720"/>
            </w:pPr>
            <w:r>
              <w:rPr>
                <w:rStyle w:val="doctext1"/>
              </w:rPr>
              <w:t xml:space="preserve">- </w:t>
            </w:r>
            <w:r>
              <w:rPr>
                <w:rStyle w:val="docemphroman"/>
              </w:rPr>
              <w:t>Customer:</w:t>
            </w:r>
            <w:r>
              <w:rPr>
                <w:rStyle w:val="doctext1"/>
              </w:rPr>
              <w:t xml:space="preserve"> Wants purchase and fast service with minimal effort. Wants easily visible display of entered items and prices. Wants proof of purchase to support returns.</w:t>
            </w:r>
          </w:p>
          <w:p w14:paraId="6CB070D2" w14:textId="77777777" w:rsidR="00507528" w:rsidRDefault="00507528" w:rsidP="007509E6">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w:t>
            </w:r>
          </w:p>
          <w:p w14:paraId="47E5105E" w14:textId="77777777" w:rsidR="00507528" w:rsidRDefault="00507528" w:rsidP="007509E6">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problems.</w:t>
            </w:r>
          </w:p>
          <w:p w14:paraId="39B1B0B4" w14:textId="77777777" w:rsidR="00507528" w:rsidRDefault="00507528" w:rsidP="007509E6">
            <w:pPr>
              <w:pStyle w:val="doctext"/>
            </w:pPr>
            <w:r w:rsidRPr="00250591">
              <w:rPr>
                <w:rStyle w:val="docemphstrong"/>
                <w:b/>
                <w:bCs/>
              </w:rPr>
              <w:t>Preconditions</w:t>
            </w:r>
            <w:r>
              <w:rPr>
                <w:rStyle w:val="docemphstrong"/>
              </w:rPr>
              <w:t>:</w:t>
            </w:r>
            <w:r>
              <w:t xml:space="preserve"> </w:t>
            </w:r>
          </w:p>
          <w:p w14:paraId="70D4B8F6" w14:textId="77777777" w:rsidR="00507528" w:rsidRDefault="00507528" w:rsidP="00AD1816">
            <w:pPr>
              <w:pStyle w:val="doctext"/>
              <w:numPr>
                <w:ilvl w:val="0"/>
                <w:numId w:val="47"/>
              </w:numPr>
            </w:pPr>
            <w:r>
              <w:t>shopkeeper is identified and authenticated</w:t>
            </w:r>
          </w:p>
          <w:p w14:paraId="2BC8B1D3" w14:textId="77777777" w:rsidR="00507528" w:rsidRDefault="00507528" w:rsidP="00AD1816">
            <w:pPr>
              <w:pStyle w:val="doctext"/>
              <w:numPr>
                <w:ilvl w:val="0"/>
                <w:numId w:val="47"/>
              </w:numPr>
            </w:pPr>
            <w:r>
              <w:t>shopkeeper can delete item if stock is short.</w:t>
            </w:r>
          </w:p>
        </w:tc>
      </w:tr>
    </w:tbl>
    <w:p w14:paraId="2CA817D8" w14:textId="77777777" w:rsidR="00507528" w:rsidRDefault="00507528" w:rsidP="00507528">
      <w:pPr>
        <w:pStyle w:val="doctext"/>
      </w:pPr>
      <w:r w:rsidRPr="00250591">
        <w:rPr>
          <w:rStyle w:val="docemphstrong"/>
          <w:b/>
          <w:bCs/>
        </w:rPr>
        <w:t>Success Guarantee</w:t>
      </w:r>
      <w:r>
        <w:rPr>
          <w:rStyle w:val="docemphstrong"/>
        </w:rPr>
        <w:t xml:space="preserve"> (or Postconditions):</w:t>
      </w:r>
      <w:r>
        <w:t xml:space="preserve"> Sale is saved. Tax is correctly calculated. Accounting and Inventory are updated. Commissions recorded. Receipt is generated. Payment authorization approvals are recorded.</w:t>
      </w:r>
    </w:p>
    <w:p w14:paraId="47A79734" w14:textId="77777777" w:rsidR="00507528" w:rsidRDefault="00507528" w:rsidP="00507528">
      <w:pPr>
        <w:pStyle w:val="doctext"/>
        <w:rPr>
          <w:b/>
          <w:bCs/>
        </w:rPr>
      </w:pPr>
      <w:r w:rsidRPr="00250591">
        <w:rPr>
          <w:rStyle w:val="docemphstrong"/>
          <w:b/>
          <w:bCs/>
        </w:rPr>
        <w:t>Main Success Scenario (or Basic Flow)</w:t>
      </w:r>
      <w:r w:rsidRPr="00250591">
        <w:rPr>
          <w:b/>
          <w:bCs/>
        </w:rPr>
        <w:t>:</w:t>
      </w:r>
    </w:p>
    <w:p w14:paraId="036088A6" w14:textId="77777777" w:rsidR="00507528" w:rsidRDefault="00507528" w:rsidP="00AD1816">
      <w:pPr>
        <w:pStyle w:val="doctext"/>
        <w:numPr>
          <w:ilvl w:val="0"/>
          <w:numId w:val="48"/>
        </w:numPr>
      </w:pPr>
      <w:r>
        <w:t>user check the CMS</w:t>
      </w:r>
    </w:p>
    <w:p w14:paraId="29670B38" w14:textId="77777777" w:rsidR="00507528" w:rsidRDefault="00507528" w:rsidP="00AD1816">
      <w:pPr>
        <w:pStyle w:val="doctext"/>
        <w:numPr>
          <w:ilvl w:val="0"/>
          <w:numId w:val="48"/>
        </w:numPr>
      </w:pPr>
      <w:r>
        <w:t>user checks the stock availability</w:t>
      </w:r>
    </w:p>
    <w:p w14:paraId="71261EAF" w14:textId="77777777" w:rsidR="00507528" w:rsidRDefault="00507528" w:rsidP="00AD1816">
      <w:pPr>
        <w:pStyle w:val="doctext"/>
        <w:numPr>
          <w:ilvl w:val="0"/>
          <w:numId w:val="48"/>
        </w:numPr>
      </w:pPr>
      <w:r>
        <w:t xml:space="preserve">if the stock is not available user have to be </w:t>
      </w:r>
      <w:proofErr w:type="gramStart"/>
      <w:r>
        <w:t>delete</w:t>
      </w:r>
      <w:proofErr w:type="gramEnd"/>
      <w:r>
        <w:t xml:space="preserve"> item from CMS</w:t>
      </w:r>
    </w:p>
    <w:p w14:paraId="5E741A61" w14:textId="77777777" w:rsidR="00507528" w:rsidRDefault="00507528" w:rsidP="00AD1816">
      <w:pPr>
        <w:pStyle w:val="doctext"/>
        <w:numPr>
          <w:ilvl w:val="0"/>
          <w:numId w:val="48"/>
        </w:numPr>
      </w:pPr>
      <w:r>
        <w:t>user request to system to delete that item</w:t>
      </w:r>
    </w:p>
    <w:p w14:paraId="2724F05A" w14:textId="77777777" w:rsidR="00507528" w:rsidRDefault="00507528" w:rsidP="00AD1816">
      <w:pPr>
        <w:pStyle w:val="doctext"/>
        <w:numPr>
          <w:ilvl w:val="0"/>
          <w:numId w:val="48"/>
        </w:numPr>
      </w:pPr>
      <w:r>
        <w:t>after verification system allow the user to delete item</w:t>
      </w:r>
    </w:p>
    <w:p w14:paraId="4F2582DD" w14:textId="77777777" w:rsidR="00507528" w:rsidRDefault="00507528" w:rsidP="00507528">
      <w:pPr>
        <w:pStyle w:val="doctext"/>
        <w:rPr>
          <w:rStyle w:val="docemphstrong"/>
          <w:b/>
          <w:bCs/>
        </w:rPr>
      </w:pPr>
      <w:r w:rsidRPr="00250591">
        <w:rPr>
          <w:rStyle w:val="docemphstrong"/>
          <w:b/>
          <w:bCs/>
        </w:rPr>
        <w:t>Extensions (or Alternative Flows):</w:t>
      </w:r>
    </w:p>
    <w:p w14:paraId="6D1A2DC7" w14:textId="77777777" w:rsidR="00507528" w:rsidRDefault="00507528" w:rsidP="00507528">
      <w:pPr>
        <w:pStyle w:val="doclist"/>
      </w:pPr>
      <w:r>
        <w:t>*a. At any time, Manager will manage all the details of system</w:t>
      </w:r>
    </w:p>
    <w:p w14:paraId="205B0ECD" w14:textId="77777777" w:rsidR="00507528" w:rsidRDefault="00507528" w:rsidP="00507528">
      <w:pPr>
        <w:pStyle w:val="doclist"/>
      </w:pPr>
      <w:r>
        <w:t>*b. At any time, System fails:</w:t>
      </w:r>
    </w:p>
    <w:p w14:paraId="60538A57" w14:textId="77777777" w:rsidR="00507528" w:rsidRDefault="00507528" w:rsidP="00507528">
      <w:pPr>
        <w:pStyle w:val="doclist"/>
      </w:pPr>
      <w:r>
        <w:lastRenderedPageBreak/>
        <w:t>To support recovery and correct accounting, ensure all transaction sensitive state and events can be recovered from any step of the scenario.</w:t>
      </w:r>
    </w:p>
    <w:p w14:paraId="7FEF0A76" w14:textId="77777777" w:rsidR="00507528" w:rsidRDefault="00507528" w:rsidP="00AD1816">
      <w:pPr>
        <w:pStyle w:val="doclist"/>
        <w:numPr>
          <w:ilvl w:val="0"/>
          <w:numId w:val="4"/>
        </w:numPr>
      </w:pPr>
      <w:r>
        <w:t>manager restarts System, logs in, and requests recovery of all data</w:t>
      </w:r>
    </w:p>
    <w:p w14:paraId="10714F6D" w14:textId="77777777" w:rsidR="00507528" w:rsidRDefault="00507528" w:rsidP="00AD1816">
      <w:pPr>
        <w:pStyle w:val="doclist"/>
        <w:numPr>
          <w:ilvl w:val="0"/>
          <w:numId w:val="4"/>
        </w:numPr>
      </w:pPr>
      <w:r>
        <w:t xml:space="preserve">System </w:t>
      </w:r>
      <w:proofErr w:type="gramStart"/>
      <w:r>
        <w:t>recover</w:t>
      </w:r>
      <w:proofErr w:type="gramEnd"/>
      <w:r>
        <w:t xml:space="preserve"> all the information</w:t>
      </w:r>
    </w:p>
    <w:p w14:paraId="6600B421" w14:textId="77777777" w:rsidR="00507528" w:rsidRDefault="00507528" w:rsidP="00507528">
      <w:pPr>
        <w:pStyle w:val="doclist"/>
        <w:ind w:left="720"/>
      </w:pPr>
      <w:r>
        <w:t>2a. System detects anomalies preventing recovery:</w:t>
      </w:r>
    </w:p>
    <w:p w14:paraId="440B4448" w14:textId="77777777" w:rsidR="00507528" w:rsidRDefault="00507528" w:rsidP="00AD1816">
      <w:pPr>
        <w:pStyle w:val="doclist"/>
        <w:numPr>
          <w:ilvl w:val="1"/>
          <w:numId w:val="4"/>
        </w:numPr>
      </w:pPr>
      <w:r>
        <w:t>System signals error to the manager, records the error, and enters a clean state</w:t>
      </w:r>
    </w:p>
    <w:p w14:paraId="7F476661" w14:textId="77777777" w:rsidR="00507528" w:rsidRDefault="00507528" w:rsidP="00AD1816">
      <w:pPr>
        <w:pStyle w:val="doclist"/>
        <w:numPr>
          <w:ilvl w:val="1"/>
          <w:numId w:val="4"/>
        </w:numPr>
      </w:pPr>
      <w:r>
        <w:t>Manager starts a new sale.</w:t>
      </w:r>
    </w:p>
    <w:p w14:paraId="712F8A7A" w14:textId="77777777" w:rsidR="00507528" w:rsidRDefault="00507528" w:rsidP="00507528">
      <w:pPr>
        <w:pStyle w:val="doclist"/>
      </w:pPr>
      <w:r>
        <w:t>1a. Customer or Manager indicate to resume a suspended sale.</w:t>
      </w:r>
    </w:p>
    <w:p w14:paraId="47E0523F" w14:textId="77777777" w:rsidR="00507528" w:rsidRDefault="00507528" w:rsidP="00AD1816">
      <w:pPr>
        <w:pStyle w:val="doclist"/>
        <w:numPr>
          <w:ilvl w:val="0"/>
          <w:numId w:val="5"/>
        </w:numPr>
      </w:pPr>
      <w:r>
        <w:t xml:space="preserve">Cashier performs resume </w:t>
      </w:r>
      <w:proofErr w:type="gramStart"/>
      <w:r>
        <w:t>operation, and</w:t>
      </w:r>
      <w:proofErr w:type="gramEnd"/>
      <w:r>
        <w:t xml:space="preserve"> enters the ID to retrieve the sale.</w:t>
      </w:r>
    </w:p>
    <w:p w14:paraId="03C01255" w14:textId="77777777" w:rsidR="00507528" w:rsidRDefault="00507528" w:rsidP="00AD1816">
      <w:pPr>
        <w:pStyle w:val="doclist"/>
        <w:numPr>
          <w:ilvl w:val="0"/>
          <w:numId w:val="5"/>
        </w:numPr>
      </w:pPr>
      <w:r>
        <w:t>System displays the state of the resumed sale, with subtotal.</w:t>
      </w:r>
    </w:p>
    <w:p w14:paraId="7A8BF961" w14:textId="77777777" w:rsidR="00507528" w:rsidRDefault="00507528" w:rsidP="00507528">
      <w:pPr>
        <w:pStyle w:val="doclist"/>
        <w:ind w:left="720"/>
      </w:pPr>
      <w:r>
        <w:t>2a. Sale not found.</w:t>
      </w:r>
    </w:p>
    <w:p w14:paraId="66EAE869" w14:textId="77777777" w:rsidR="00507528" w:rsidRDefault="00507528" w:rsidP="00AD1816">
      <w:pPr>
        <w:pStyle w:val="doclist"/>
        <w:numPr>
          <w:ilvl w:val="1"/>
          <w:numId w:val="5"/>
        </w:numPr>
      </w:pPr>
      <w:r>
        <w:t>System signals error to the manager</w:t>
      </w:r>
    </w:p>
    <w:p w14:paraId="5CE2ECD1" w14:textId="77777777" w:rsidR="00507528" w:rsidRDefault="00507528" w:rsidP="00AD1816">
      <w:pPr>
        <w:pStyle w:val="doclist"/>
        <w:numPr>
          <w:ilvl w:val="1"/>
          <w:numId w:val="5"/>
        </w:numPr>
      </w:pPr>
      <w:r>
        <w:t>manager probably starts new sale and re-enters all items.</w:t>
      </w:r>
    </w:p>
    <w:p w14:paraId="08A4049E" w14:textId="77777777" w:rsidR="00507528" w:rsidRPr="003A3717" w:rsidRDefault="00507528" w:rsidP="00AD1816">
      <w:pPr>
        <w:pStyle w:val="doclist"/>
        <w:numPr>
          <w:ilvl w:val="1"/>
          <w:numId w:val="5"/>
        </w:numPr>
        <w:rPr>
          <w:rStyle w:val="docemphstrong"/>
        </w:rPr>
      </w:pPr>
      <w:r>
        <w:t>Manager continues with sale (probably entering more items or handling payment).</w:t>
      </w:r>
    </w:p>
    <w:p w14:paraId="1751CA16" w14:textId="77777777" w:rsidR="00507528" w:rsidRPr="003A3717" w:rsidRDefault="00507528" w:rsidP="00507528">
      <w:pPr>
        <w:pStyle w:val="doctext"/>
      </w:pPr>
      <w:r w:rsidRPr="003A3717">
        <w:rPr>
          <w:rStyle w:val="docemphstrong"/>
        </w:rPr>
        <w:t xml:space="preserve">2a. </w:t>
      </w:r>
      <w:r w:rsidRPr="003A3717">
        <w:t xml:space="preserve">Customer fails to </w:t>
      </w:r>
      <w:r>
        <w:t>delete</w:t>
      </w:r>
      <w:r w:rsidRPr="003A3717">
        <w:t xml:space="preserve"> item</w:t>
      </w:r>
    </w:p>
    <w:p w14:paraId="37C279AC" w14:textId="77777777" w:rsidR="00507528" w:rsidRPr="006F1DF0" w:rsidRDefault="00507528" w:rsidP="00AD1816">
      <w:pPr>
        <w:pStyle w:val="doctext"/>
        <w:numPr>
          <w:ilvl w:val="0"/>
          <w:numId w:val="40"/>
        </w:numPr>
      </w:pPr>
      <w:r w:rsidRPr="006F1DF0">
        <w:t xml:space="preserve">System send message to </w:t>
      </w:r>
      <w:r>
        <w:t>customers that order is not available</w:t>
      </w:r>
    </w:p>
    <w:p w14:paraId="3AC2807E" w14:textId="77777777" w:rsidR="00507528" w:rsidRPr="006F1DF0" w:rsidRDefault="00507528" w:rsidP="00AD1816">
      <w:pPr>
        <w:pStyle w:val="doctext"/>
        <w:numPr>
          <w:ilvl w:val="0"/>
          <w:numId w:val="40"/>
        </w:numPr>
      </w:pPr>
      <w:r w:rsidRPr="006F1DF0">
        <w:t>System send payment back to the customer</w:t>
      </w:r>
    </w:p>
    <w:p w14:paraId="52C846C7" w14:textId="77777777" w:rsidR="00507528" w:rsidRPr="003A3717" w:rsidRDefault="00507528" w:rsidP="00507528">
      <w:pPr>
        <w:pStyle w:val="doctext"/>
      </w:pPr>
      <w:r w:rsidRPr="003A3717">
        <w:t xml:space="preserve">2b. </w:t>
      </w:r>
      <w:r>
        <w:t>manager</w:t>
      </w:r>
      <w:r w:rsidRPr="003A3717">
        <w:t xml:space="preserve"> successfully </w:t>
      </w:r>
      <w:r>
        <w:t xml:space="preserve">delete </w:t>
      </w:r>
      <w:r w:rsidRPr="003A3717">
        <w:t>the item</w:t>
      </w:r>
    </w:p>
    <w:p w14:paraId="6850146F" w14:textId="77777777" w:rsidR="00507528" w:rsidRPr="001F0723" w:rsidRDefault="00507528" w:rsidP="00AD1816">
      <w:pPr>
        <w:pStyle w:val="doctext"/>
        <w:numPr>
          <w:ilvl w:val="0"/>
          <w:numId w:val="41"/>
        </w:numPr>
      </w:pPr>
      <w:r>
        <w:t xml:space="preserve">System </w:t>
      </w:r>
      <w:proofErr w:type="gramStart"/>
      <w:r>
        <w:t>allow</w:t>
      </w:r>
      <w:proofErr w:type="gramEnd"/>
      <w:r>
        <w:t xml:space="preserve"> the user to delete item</w:t>
      </w:r>
    </w:p>
    <w:p w14:paraId="632CE5DA" w14:textId="77777777" w:rsidR="00507528" w:rsidRPr="00250591" w:rsidRDefault="00507528" w:rsidP="00507528">
      <w:pPr>
        <w:pStyle w:val="doctext"/>
        <w:rPr>
          <w:b/>
          <w:bCs/>
        </w:rPr>
      </w:pPr>
      <w:r w:rsidRPr="00250591">
        <w:rPr>
          <w:rStyle w:val="docemphstrong"/>
          <w:b/>
          <w:bCs/>
        </w:rPr>
        <w:t>Special Requirements:</w:t>
      </w:r>
    </w:p>
    <w:p w14:paraId="4C7ABBE1" w14:textId="77777777" w:rsidR="00507528" w:rsidRDefault="00507528" w:rsidP="00507528">
      <w:pPr>
        <w:pStyle w:val="doclist"/>
        <w:ind w:left="720"/>
      </w:pPr>
      <w:r>
        <w:t>. Text must be visible from 1 meter.</w:t>
      </w:r>
    </w:p>
    <w:p w14:paraId="1B867EDB" w14:textId="77777777" w:rsidR="00507528" w:rsidRDefault="00507528" w:rsidP="00507528">
      <w:pPr>
        <w:pStyle w:val="doclist"/>
        <w:ind w:left="720"/>
      </w:pPr>
      <w:r>
        <w:t>- user authorization response within 30 seconds 90% of the time.</w:t>
      </w:r>
    </w:p>
    <w:p w14:paraId="11BD626A" w14:textId="77777777" w:rsidR="00507528" w:rsidRDefault="00507528" w:rsidP="00507528">
      <w:pPr>
        <w:pStyle w:val="doclist"/>
        <w:ind w:left="720"/>
      </w:pPr>
      <w:r>
        <w:t>- system fails then recover immediately</w:t>
      </w:r>
    </w:p>
    <w:p w14:paraId="29754198" w14:textId="77777777" w:rsidR="00507528" w:rsidRDefault="00507528" w:rsidP="00507528">
      <w:pPr>
        <w:pStyle w:val="doclist"/>
        <w:ind w:left="720"/>
      </w:pPr>
      <w:r>
        <w:t>- Language internationalization on the text displayed.</w:t>
      </w:r>
    </w:p>
    <w:p w14:paraId="126229D5" w14:textId="77777777" w:rsidR="00507528" w:rsidRDefault="00507528" w:rsidP="00507528">
      <w:pPr>
        <w:pStyle w:val="doclist"/>
        <w:ind w:left="720"/>
      </w:pPr>
      <w:r>
        <w:t>-use color theme that is easily visible</w:t>
      </w:r>
    </w:p>
    <w:p w14:paraId="5AEB7A0A" w14:textId="77777777" w:rsidR="00507528" w:rsidRDefault="00507528" w:rsidP="00507528">
      <w:pPr>
        <w:pStyle w:val="doclist"/>
        <w:ind w:left="720"/>
      </w:pPr>
      <w:r>
        <w:t xml:space="preserve">- id and password must </w:t>
      </w:r>
      <w:proofErr w:type="spellStart"/>
      <w:r>
        <w:t>required</w:t>
      </w:r>
      <w:proofErr w:type="spellEnd"/>
      <w:r>
        <w:t xml:space="preserve"> to </w:t>
      </w:r>
      <w:proofErr w:type="gramStart"/>
      <w:r>
        <w:t>registered</w:t>
      </w:r>
      <w:proofErr w:type="gramEnd"/>
      <w:r>
        <w:t xml:space="preserve"> the account</w:t>
      </w:r>
    </w:p>
    <w:p w14:paraId="16B5AB2D" w14:textId="77777777" w:rsidR="00507528" w:rsidRDefault="00507528" w:rsidP="00507528">
      <w:pPr>
        <w:pStyle w:val="doclist"/>
        <w:ind w:left="720"/>
      </w:pPr>
      <w:r>
        <w:t xml:space="preserve">-Use </w:t>
      </w:r>
      <w:proofErr w:type="spellStart"/>
      <w:r>
        <w:t>atleast</w:t>
      </w:r>
      <w:proofErr w:type="spellEnd"/>
      <w:r>
        <w:t xml:space="preserve"> one capital letter in login</w:t>
      </w:r>
    </w:p>
    <w:p w14:paraId="52749325" w14:textId="77777777" w:rsidR="00507528" w:rsidRDefault="00507528" w:rsidP="00507528">
      <w:pPr>
        <w:pStyle w:val="doclist"/>
        <w:ind w:left="720"/>
      </w:pPr>
      <w:r>
        <w:lastRenderedPageBreak/>
        <w:t>-Password shows as a hidden digits</w:t>
      </w:r>
    </w:p>
    <w:p w14:paraId="5D3DDC50" w14:textId="77777777" w:rsidR="00507528" w:rsidRDefault="00507528" w:rsidP="00507528">
      <w:pPr>
        <w:pStyle w:val="doclist"/>
        <w:ind w:left="720"/>
      </w:pPr>
      <w:r>
        <w:t xml:space="preserve">-If wrong entry at id or password </w:t>
      </w:r>
      <w:proofErr w:type="gramStart"/>
      <w:r>
        <w:t>use</w:t>
      </w:r>
      <w:proofErr w:type="gramEnd"/>
      <w:r>
        <w:t xml:space="preserve"> red bar below the text</w:t>
      </w:r>
    </w:p>
    <w:p w14:paraId="2939DC27" w14:textId="77777777" w:rsidR="00507528" w:rsidRDefault="00507528" w:rsidP="00507528">
      <w:pPr>
        <w:pStyle w:val="doctext"/>
        <w:rPr>
          <w:rStyle w:val="docemphstrong"/>
          <w:b/>
          <w:bCs/>
        </w:rPr>
      </w:pPr>
    </w:p>
    <w:p w14:paraId="2BBF9E02" w14:textId="77777777" w:rsidR="00507528" w:rsidRDefault="00507528" w:rsidP="00507528">
      <w:pPr>
        <w:pStyle w:val="doctext"/>
      </w:pPr>
      <w:r w:rsidRPr="00250591">
        <w:rPr>
          <w:rStyle w:val="docemphstrong"/>
          <w:b/>
          <w:bCs/>
        </w:rPr>
        <w:t>Technology and Data Variations List</w:t>
      </w:r>
      <w:r>
        <w:rPr>
          <w:rStyle w:val="docemphstrong"/>
        </w:rPr>
        <w:t>:</w:t>
      </w:r>
    </w:p>
    <w:p w14:paraId="711D8465" w14:textId="77777777" w:rsidR="00507528" w:rsidRDefault="00507528" w:rsidP="00AD1816">
      <w:pPr>
        <w:pStyle w:val="doclist"/>
        <w:numPr>
          <w:ilvl w:val="0"/>
          <w:numId w:val="49"/>
        </w:numPr>
      </w:pPr>
      <w:r>
        <w:t>Manager entering an authorization code via the keyboard.</w:t>
      </w:r>
    </w:p>
    <w:p w14:paraId="146D1672" w14:textId="77777777" w:rsidR="00507528" w:rsidRDefault="00507528" w:rsidP="00AD1816">
      <w:pPr>
        <w:pStyle w:val="doclist"/>
        <w:numPr>
          <w:ilvl w:val="0"/>
          <w:numId w:val="49"/>
        </w:numPr>
      </w:pPr>
      <w:r>
        <w:t>Item identifier entered by bar code laser scanner (if bar code is present) or keyboard.</w:t>
      </w:r>
    </w:p>
    <w:p w14:paraId="3802E1B7" w14:textId="77777777" w:rsidR="00507528" w:rsidRDefault="00507528" w:rsidP="00AD1816">
      <w:pPr>
        <w:pStyle w:val="doclist"/>
        <w:numPr>
          <w:ilvl w:val="0"/>
          <w:numId w:val="49"/>
        </w:numPr>
      </w:pPr>
      <w:r>
        <w:t>Item identifier may be any UPC, EAN, JAN, or SKU coding scheme.</w:t>
      </w:r>
    </w:p>
    <w:p w14:paraId="6199FC33" w14:textId="77777777" w:rsidR="00507528" w:rsidRDefault="00507528" w:rsidP="00AD1816">
      <w:pPr>
        <w:pStyle w:val="doclist"/>
        <w:numPr>
          <w:ilvl w:val="0"/>
          <w:numId w:val="49"/>
        </w:numPr>
      </w:pPr>
      <w:r>
        <w:t>Credit account information entered by card reader or keyboard.</w:t>
      </w:r>
    </w:p>
    <w:p w14:paraId="6B6D1EBF" w14:textId="77777777" w:rsidR="00507528" w:rsidRDefault="00507528" w:rsidP="00AD1816">
      <w:pPr>
        <w:pStyle w:val="doclist"/>
        <w:numPr>
          <w:ilvl w:val="0"/>
          <w:numId w:val="49"/>
        </w:numPr>
      </w:pPr>
      <w:r>
        <w:t>Credit payment signature captured on paper receipt</w:t>
      </w:r>
    </w:p>
    <w:p w14:paraId="544166A5" w14:textId="77777777" w:rsidR="00507528" w:rsidRDefault="00507528" w:rsidP="00AD1816">
      <w:pPr>
        <w:pStyle w:val="doclist"/>
        <w:numPr>
          <w:ilvl w:val="0"/>
          <w:numId w:val="49"/>
        </w:numPr>
      </w:pPr>
      <w:r>
        <w:t>Use java language</w:t>
      </w:r>
    </w:p>
    <w:p w14:paraId="6C0B9916" w14:textId="77777777" w:rsidR="00507528" w:rsidRDefault="00507528" w:rsidP="00AD1816">
      <w:pPr>
        <w:pStyle w:val="doclist"/>
        <w:numPr>
          <w:ilvl w:val="0"/>
          <w:numId w:val="49"/>
        </w:numPr>
      </w:pPr>
      <w:r>
        <w:t>Design use cases in NetBeans software using GUI swing</w:t>
      </w:r>
    </w:p>
    <w:p w14:paraId="13FCD655" w14:textId="77777777" w:rsidR="00507528" w:rsidRDefault="00507528" w:rsidP="00507528">
      <w:pPr>
        <w:pStyle w:val="doctext"/>
      </w:pPr>
      <w:r>
        <w:rPr>
          <w:rStyle w:val="docemphstrong"/>
        </w:rPr>
        <w:t>Frequency of Occurrence:</w:t>
      </w:r>
      <w:r>
        <w:t xml:space="preserve"> Could be nearly continuous.</w:t>
      </w:r>
    </w:p>
    <w:p w14:paraId="65B73FBC" w14:textId="77777777" w:rsidR="00507528" w:rsidRDefault="00507528" w:rsidP="00507528">
      <w:pPr>
        <w:pStyle w:val="doctext"/>
        <w:rPr>
          <w:b/>
          <w:bCs/>
        </w:rPr>
      </w:pPr>
      <w:r w:rsidRPr="00250591">
        <w:rPr>
          <w:rStyle w:val="docemphstrong"/>
          <w:b/>
          <w:bCs/>
        </w:rPr>
        <w:t>Open Issues</w:t>
      </w:r>
      <w:r w:rsidRPr="00250591">
        <w:rPr>
          <w:b/>
          <w:bCs/>
        </w:rPr>
        <w:t>:</w:t>
      </w:r>
    </w:p>
    <w:p w14:paraId="42150CBA" w14:textId="77777777" w:rsidR="00507528" w:rsidRDefault="00507528" w:rsidP="00AD1816">
      <w:pPr>
        <w:pStyle w:val="doctext"/>
        <w:numPr>
          <w:ilvl w:val="0"/>
          <w:numId w:val="36"/>
        </w:numPr>
      </w:pPr>
      <w:r w:rsidRPr="00444876">
        <w:t>Unprofessional design</w:t>
      </w:r>
      <w:r>
        <w:t xml:space="preserve"> of software</w:t>
      </w:r>
    </w:p>
    <w:p w14:paraId="3C9617F5" w14:textId="77777777" w:rsidR="00507528" w:rsidRDefault="00507528" w:rsidP="00AD1816">
      <w:pPr>
        <w:pStyle w:val="doctext"/>
        <w:numPr>
          <w:ilvl w:val="0"/>
          <w:numId w:val="36"/>
        </w:numPr>
      </w:pPr>
      <w:r>
        <w:t>Login failures</w:t>
      </w:r>
    </w:p>
    <w:p w14:paraId="6521EA6B" w14:textId="77777777" w:rsidR="00507528" w:rsidRDefault="00507528" w:rsidP="00AD1816">
      <w:pPr>
        <w:pStyle w:val="doctext"/>
        <w:numPr>
          <w:ilvl w:val="0"/>
          <w:numId w:val="36"/>
        </w:numPr>
      </w:pPr>
      <w:r>
        <w:t xml:space="preserve">No category suggestions, </w:t>
      </w:r>
      <w:proofErr w:type="gramStart"/>
      <w:r>
        <w:t>photos</w:t>
      </w:r>
      <w:proofErr w:type="gramEnd"/>
      <w:r>
        <w:t xml:space="preserve"> or prices on sales events</w:t>
      </w:r>
    </w:p>
    <w:p w14:paraId="612AF199" w14:textId="77777777" w:rsidR="00507528" w:rsidRDefault="00507528" w:rsidP="00AD1816">
      <w:pPr>
        <w:pStyle w:val="doctext"/>
        <w:numPr>
          <w:ilvl w:val="0"/>
          <w:numId w:val="36"/>
        </w:numPr>
      </w:pPr>
      <w:r>
        <w:t>Bad user experience</w:t>
      </w:r>
    </w:p>
    <w:p w14:paraId="4783558B" w14:textId="77777777" w:rsidR="00507528" w:rsidRDefault="00507528" w:rsidP="00AD1816">
      <w:pPr>
        <w:pStyle w:val="doctext"/>
        <w:numPr>
          <w:ilvl w:val="0"/>
          <w:numId w:val="36"/>
        </w:numPr>
      </w:pPr>
      <w:r>
        <w:t>Lack of personalization</w:t>
      </w:r>
    </w:p>
    <w:p w14:paraId="1475A2F8" w14:textId="77777777" w:rsidR="00507528" w:rsidRDefault="00507528" w:rsidP="00AD1816">
      <w:pPr>
        <w:pStyle w:val="doctext"/>
        <w:numPr>
          <w:ilvl w:val="0"/>
          <w:numId w:val="36"/>
        </w:numPr>
      </w:pPr>
      <w:r>
        <w:t>Missing or fake products reviews</w:t>
      </w:r>
    </w:p>
    <w:p w14:paraId="7FF9C607" w14:textId="77777777" w:rsidR="00507528" w:rsidRDefault="00507528" w:rsidP="00AD1816">
      <w:pPr>
        <w:pStyle w:val="doctext"/>
        <w:numPr>
          <w:ilvl w:val="0"/>
          <w:numId w:val="36"/>
        </w:numPr>
      </w:pPr>
      <w:r>
        <w:t>Missing products information</w:t>
      </w:r>
    </w:p>
    <w:p w14:paraId="2C2EF4C1" w14:textId="77777777" w:rsidR="00507528" w:rsidRDefault="00507528" w:rsidP="00AD1816">
      <w:pPr>
        <w:pStyle w:val="doctext"/>
        <w:numPr>
          <w:ilvl w:val="0"/>
          <w:numId w:val="36"/>
        </w:numPr>
      </w:pPr>
      <w:r>
        <w:t>Too complex check-out process</w:t>
      </w:r>
    </w:p>
    <w:p w14:paraId="20704D7B" w14:textId="77777777" w:rsidR="00507528" w:rsidRDefault="00507528" w:rsidP="00AD1816">
      <w:pPr>
        <w:pStyle w:val="doctext"/>
        <w:numPr>
          <w:ilvl w:val="0"/>
          <w:numId w:val="36"/>
        </w:numPr>
      </w:pPr>
      <w:r>
        <w:t>Payment failures</w:t>
      </w:r>
    </w:p>
    <w:p w14:paraId="0F593876" w14:textId="77777777" w:rsidR="00507528" w:rsidRDefault="00507528" w:rsidP="00AD1816">
      <w:pPr>
        <w:pStyle w:val="doctext"/>
        <w:numPr>
          <w:ilvl w:val="0"/>
          <w:numId w:val="36"/>
        </w:numPr>
      </w:pPr>
      <w:r>
        <w:t>Lack of security and privacy leak</w:t>
      </w:r>
    </w:p>
    <w:p w14:paraId="6CD7B2FF" w14:textId="77777777" w:rsidR="00507528" w:rsidRPr="00444876" w:rsidRDefault="00507528" w:rsidP="00AD1816">
      <w:pPr>
        <w:pStyle w:val="doctext"/>
        <w:numPr>
          <w:ilvl w:val="0"/>
          <w:numId w:val="36"/>
        </w:numPr>
      </w:pPr>
      <w:r>
        <w:t>Not having flexible return policy</w:t>
      </w:r>
    </w:p>
    <w:p w14:paraId="2D170C6A" w14:textId="791976CA" w:rsidR="002B204F" w:rsidRDefault="002B204F" w:rsidP="002B204F">
      <w:pPr>
        <w:pStyle w:val="Heading3"/>
      </w:pPr>
      <w:bookmarkStart w:id="80" w:name="_Toc108451190"/>
      <w:r>
        <w:lastRenderedPageBreak/>
        <w:t>Umama Noor (FA20-BSE-055)</w:t>
      </w:r>
      <w:bookmarkEnd w:id="80"/>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CA6A49" w:rsidRPr="006A5976" w14:paraId="6B074868" w14:textId="77777777" w:rsidTr="007509E6">
        <w:trPr>
          <w:tblHeader/>
          <w:tblCellSpacing w:w="0" w:type="dxa"/>
        </w:trPr>
        <w:tc>
          <w:tcPr>
            <w:tcW w:w="0" w:type="auto"/>
            <w:tcBorders>
              <w:top w:val="nil"/>
              <w:left w:val="nil"/>
              <w:bottom w:val="nil"/>
              <w:right w:val="nil"/>
            </w:tcBorders>
            <w:vAlign w:val="center"/>
            <w:hideMark/>
          </w:tcPr>
          <w:p w14:paraId="397C2795" w14:textId="77777777" w:rsidR="00CA6A49" w:rsidRPr="006A5976" w:rsidRDefault="00CA6A49" w:rsidP="00CA6A49">
            <w:pPr>
              <w:pStyle w:val="Heading4"/>
              <w:rPr>
                <w:rFonts w:asciiTheme="minorHAnsi" w:hAnsiTheme="minorHAnsi" w:cstheme="minorHAnsi"/>
              </w:rPr>
            </w:pPr>
            <w:bookmarkStart w:id="81" w:name="_Toc108451191"/>
            <w:r w:rsidRPr="006A5976">
              <w:rPr>
                <w:rFonts w:asciiTheme="minorHAnsi" w:hAnsiTheme="minorHAnsi" w:cstheme="minorHAnsi"/>
              </w:rPr>
              <w:t>Use Case UC1: Place Order</w:t>
            </w:r>
            <w:bookmarkEnd w:id="81"/>
          </w:p>
        </w:tc>
      </w:tr>
      <w:tr w:rsidR="00CA6A49" w:rsidRPr="006A5976" w14:paraId="329AF08E" w14:textId="77777777" w:rsidTr="007509E6">
        <w:trPr>
          <w:tblHeader/>
          <w:tblCellSpacing w:w="0" w:type="dxa"/>
        </w:trPr>
        <w:tc>
          <w:tcPr>
            <w:tcW w:w="0" w:type="auto"/>
            <w:hideMark/>
          </w:tcPr>
          <w:p w14:paraId="1171B05A" w14:textId="77777777" w:rsidR="00CA6A49" w:rsidRPr="006A5976" w:rsidRDefault="00CA6A49" w:rsidP="00CA6A49">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518715D5" w14:textId="77777777" w:rsidR="00CA6A49" w:rsidRPr="006A5976" w:rsidRDefault="00CA6A49" w:rsidP="00CA6A49">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465D5B81" w14:textId="77777777" w:rsidR="00CA6A49" w:rsidRPr="006A5976" w:rsidRDefault="00CA6A49" w:rsidP="00CA6A49">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customer</w:t>
            </w:r>
          </w:p>
          <w:p w14:paraId="068C3683" w14:textId="77777777" w:rsidR="00CA6A49" w:rsidRPr="006A5976" w:rsidRDefault="00CA6A49" w:rsidP="00CA6A49">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4C14007A" w14:textId="77777777" w:rsidR="00CA6A49" w:rsidRPr="006A5976" w:rsidRDefault="00CA6A49" w:rsidP="00CA6A49">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ants purchase and fast service with minimal effort. Wants easily visible display of ordered items and prices. </w:t>
            </w:r>
          </w:p>
          <w:p w14:paraId="36632DB3" w14:textId="77777777" w:rsidR="00CA6A49" w:rsidRPr="006A5976" w:rsidRDefault="00CA6A49" w:rsidP="00CA6A49">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ompany: wants to ensure that order is successfully placed by the customer.</w:t>
            </w:r>
          </w:p>
          <w:p w14:paraId="15DCFCA7" w14:textId="77777777" w:rsidR="00CA6A49" w:rsidRPr="006A5976" w:rsidRDefault="00CA6A49" w:rsidP="00CA6A49">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Manager:</w:t>
            </w:r>
            <w:r w:rsidRPr="006A5976">
              <w:rPr>
                <w:rStyle w:val="doctext1"/>
                <w:rFonts w:asciiTheme="minorHAnsi" w:hAnsiTheme="minorHAnsi" w:cstheme="minorHAnsi"/>
                <w:sz w:val="24"/>
                <w:szCs w:val="24"/>
              </w:rPr>
              <w:t xml:space="preserve"> Wants to be able to quickly perform override operations, and easily debug customer problems.</w:t>
            </w:r>
          </w:p>
          <w:p w14:paraId="59D5573A" w14:textId="77777777" w:rsidR="00CA6A49" w:rsidRPr="006A5976" w:rsidRDefault="00CA6A49" w:rsidP="00CA6A49">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68802DA0" w14:textId="77777777" w:rsidR="00CA6A49" w:rsidRPr="006A5976" w:rsidRDefault="00CA6A49" w:rsidP="00CA6A49">
            <w:pPr>
              <w:pStyle w:val="doctext"/>
              <w:rPr>
                <w:rStyle w:val="docemphstrong"/>
                <w:rFonts w:asciiTheme="minorHAnsi" w:hAnsiTheme="minorHAnsi" w:cstheme="minorHAnsi"/>
              </w:rPr>
            </w:pPr>
            <w:r w:rsidRPr="006A5976">
              <w:rPr>
                <w:rStyle w:val="docemphstrong"/>
                <w:rFonts w:asciiTheme="minorHAnsi" w:hAnsiTheme="minorHAnsi" w:cstheme="minorHAnsi"/>
              </w:rPr>
              <w:t>User is identified and authenticated.</w:t>
            </w:r>
          </w:p>
          <w:p w14:paraId="18634000" w14:textId="77777777" w:rsidR="00CA6A49" w:rsidRPr="006A5976" w:rsidRDefault="00CA6A49" w:rsidP="00AD1816">
            <w:pPr>
              <w:numPr>
                <w:ilvl w:val="0"/>
                <w:numId w:val="50"/>
              </w:numPr>
              <w:shd w:val="clear" w:color="auto" w:fill="FFFFFF"/>
              <w:spacing w:before="100" w:beforeAutospacing="1" w:after="100" w:afterAutospacing="1" w:line="240" w:lineRule="auto"/>
              <w:ind w:left="0"/>
              <w:rPr>
                <w:rFonts w:asciiTheme="minorHAnsi" w:eastAsia="Times New Roman" w:hAnsiTheme="minorHAnsi" w:cstheme="minorHAnsi"/>
                <w:color w:val="000000"/>
                <w:sz w:val="24"/>
                <w:szCs w:val="24"/>
                <w:lang w:val="en-GB" w:eastAsia="en-GB" w:bidi="ar-SA"/>
              </w:rPr>
            </w:pPr>
            <w:r w:rsidRPr="0057693C">
              <w:rPr>
                <w:rFonts w:asciiTheme="minorHAnsi" w:eastAsia="Times New Roman" w:hAnsiTheme="minorHAnsi" w:cstheme="minorHAnsi"/>
                <w:color w:val="000000"/>
                <w:sz w:val="24"/>
                <w:szCs w:val="24"/>
                <w:lang w:val="en-GB" w:eastAsia="en-GB" w:bidi="ar-SA"/>
              </w:rPr>
              <w:t>User has selected the items to be purchased.</w:t>
            </w:r>
          </w:p>
        </w:tc>
      </w:tr>
    </w:tbl>
    <w:p w14:paraId="7D0B4608" w14:textId="77777777" w:rsidR="00CA6A49" w:rsidRPr="006A5976" w:rsidRDefault="00CA6A49"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348AA7EE" w14:textId="77777777" w:rsidR="00CA6A49" w:rsidRPr="006A5976" w:rsidRDefault="00CA6A49" w:rsidP="007509E6">
      <w:pPr>
        <w:pStyle w:val="doctext"/>
        <w:rPr>
          <w:rFonts w:asciiTheme="minorHAnsi" w:hAnsiTheme="minorHAnsi" w:cstheme="minorHAnsi"/>
        </w:rPr>
      </w:pPr>
      <w:r w:rsidRPr="006A5976">
        <w:rPr>
          <w:rFonts w:asciiTheme="minorHAnsi" w:hAnsiTheme="minorHAnsi" w:cstheme="minorHAnsi"/>
        </w:rPr>
        <w:t>Customer place order successfully.</w:t>
      </w:r>
    </w:p>
    <w:p w14:paraId="4659153A" w14:textId="77777777" w:rsidR="00CA6A49" w:rsidRPr="0057693C" w:rsidRDefault="00CA6A49" w:rsidP="007509E6">
      <w:pPr>
        <w:pStyle w:val="doctext"/>
        <w:rPr>
          <w:rFonts w:asciiTheme="minorHAnsi" w:hAnsiTheme="minorHAnsi" w:cstheme="minorHAnsi"/>
        </w:rPr>
      </w:pPr>
      <w:r w:rsidRPr="0057693C">
        <w:rPr>
          <w:rFonts w:asciiTheme="minorHAnsi" w:hAnsiTheme="minorHAnsi" w:cstheme="minorHAnsi"/>
          <w:color w:val="000000"/>
          <w:lang w:val="en-GB" w:eastAsia="en-GB"/>
        </w:rPr>
        <w:t>The order will be placed in the system.</w:t>
      </w:r>
    </w:p>
    <w:p w14:paraId="62901BA6" w14:textId="77777777" w:rsidR="00CA6A49" w:rsidRPr="006A5976" w:rsidRDefault="00CA6A49" w:rsidP="007509E6">
      <w:pPr>
        <w:pStyle w:val="doctext"/>
        <w:ind w:left="720"/>
        <w:rPr>
          <w:rFonts w:asciiTheme="minorHAnsi" w:hAnsiTheme="minorHAnsi" w:cstheme="minorHAnsi"/>
        </w:rPr>
      </w:pPr>
    </w:p>
    <w:p w14:paraId="4D819761" w14:textId="77777777" w:rsidR="00CA6A49" w:rsidRPr="006A5976" w:rsidRDefault="00CA6A49" w:rsidP="007509E6">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sidRPr="006A5976">
        <w:rPr>
          <w:rFonts w:asciiTheme="minorHAnsi" w:hAnsiTheme="minorHAnsi" w:cstheme="minorHAnsi"/>
          <w:b/>
          <w:bCs/>
        </w:rPr>
        <w:t>:</w:t>
      </w:r>
    </w:p>
    <w:p w14:paraId="34C950F3" w14:textId="77777777" w:rsidR="007509E6" w:rsidRDefault="007509E6" w:rsidP="007509E6">
      <w:pPr>
        <w:pStyle w:val="doctext"/>
        <w:rPr>
          <w:rFonts w:asciiTheme="minorHAnsi" w:hAnsiTheme="minorHAnsi" w:cstheme="minorHAnsi"/>
        </w:rPr>
      </w:pPr>
      <w:r>
        <w:rPr>
          <w:rFonts w:asciiTheme="minorHAnsi" w:hAnsiTheme="minorHAnsi" w:cstheme="minorHAnsi"/>
        </w:rPr>
        <w:t>1.</w:t>
      </w:r>
      <w:r w:rsidR="00CA6A49" w:rsidRPr="006A5976">
        <w:rPr>
          <w:rFonts w:asciiTheme="minorHAnsi" w:hAnsiTheme="minorHAnsi" w:cstheme="minorHAnsi"/>
        </w:rPr>
        <w:t xml:space="preserve">Customer opens the CMS to place the order. </w:t>
      </w:r>
    </w:p>
    <w:p w14:paraId="43A8A984" w14:textId="0B1FF446" w:rsidR="007509E6" w:rsidRDefault="007509E6" w:rsidP="007509E6">
      <w:pPr>
        <w:pStyle w:val="doctext"/>
        <w:rPr>
          <w:rFonts w:asciiTheme="minorHAnsi" w:hAnsiTheme="minorHAnsi" w:cstheme="minorHAnsi"/>
        </w:rPr>
      </w:pPr>
      <w:r>
        <w:rPr>
          <w:rFonts w:asciiTheme="minorHAnsi" w:hAnsiTheme="minorHAnsi" w:cstheme="minorHAnsi"/>
        </w:rPr>
        <w:t>2.</w:t>
      </w:r>
      <w:r w:rsidR="00CA6A49" w:rsidRPr="006A5976">
        <w:rPr>
          <w:rFonts w:asciiTheme="minorHAnsi" w:hAnsiTheme="minorHAnsi" w:cstheme="minorHAnsi"/>
        </w:rPr>
        <w:t>Customer send requests the system to show the list of products.</w:t>
      </w:r>
    </w:p>
    <w:p w14:paraId="419509DC" w14:textId="77777777" w:rsidR="007509E6" w:rsidRDefault="007509E6" w:rsidP="007509E6">
      <w:pPr>
        <w:pStyle w:val="doctext"/>
        <w:rPr>
          <w:rFonts w:asciiTheme="minorHAnsi" w:hAnsiTheme="minorHAnsi" w:cstheme="minorHAnsi"/>
        </w:rPr>
      </w:pPr>
      <w:r>
        <w:rPr>
          <w:rFonts w:asciiTheme="minorHAnsi" w:hAnsiTheme="minorHAnsi" w:cstheme="minorHAnsi"/>
        </w:rPr>
        <w:t>3.</w:t>
      </w:r>
      <w:r w:rsidR="00CA6A49" w:rsidRPr="006A5976">
        <w:rPr>
          <w:rFonts w:asciiTheme="minorHAnsi" w:hAnsiTheme="minorHAnsi" w:cstheme="minorHAnsi"/>
        </w:rPr>
        <w:t xml:space="preserve"> System shows the list to the customer.</w:t>
      </w:r>
    </w:p>
    <w:p w14:paraId="506DFDB8" w14:textId="77777777" w:rsidR="007509E6" w:rsidRDefault="007509E6" w:rsidP="007509E6">
      <w:pPr>
        <w:pStyle w:val="doctext"/>
        <w:rPr>
          <w:rFonts w:asciiTheme="minorHAnsi" w:hAnsiTheme="minorHAnsi" w:cstheme="minorHAnsi"/>
        </w:rPr>
      </w:pPr>
      <w:r>
        <w:rPr>
          <w:rFonts w:asciiTheme="minorHAnsi" w:hAnsiTheme="minorHAnsi" w:cstheme="minorHAnsi"/>
        </w:rPr>
        <w:t>4.</w:t>
      </w:r>
      <w:r w:rsidR="00CA6A49" w:rsidRPr="006A5976">
        <w:rPr>
          <w:rFonts w:asciiTheme="minorHAnsi" w:hAnsiTheme="minorHAnsi" w:cstheme="minorHAnsi"/>
        </w:rPr>
        <w:t xml:space="preserve"> Customer searches the item they want and selects the products from the list and add product to cart. </w:t>
      </w:r>
    </w:p>
    <w:p w14:paraId="0F5F26E6" w14:textId="77777777" w:rsidR="007509E6" w:rsidRDefault="007509E6" w:rsidP="007509E6">
      <w:pPr>
        <w:pStyle w:val="doctext"/>
        <w:rPr>
          <w:rFonts w:asciiTheme="minorHAnsi" w:hAnsiTheme="minorHAnsi" w:cstheme="minorHAnsi"/>
        </w:rPr>
      </w:pPr>
      <w:r>
        <w:rPr>
          <w:rFonts w:asciiTheme="minorHAnsi" w:hAnsiTheme="minorHAnsi" w:cstheme="minorHAnsi"/>
        </w:rPr>
        <w:lastRenderedPageBreak/>
        <w:t>5.</w:t>
      </w:r>
      <w:r w:rsidR="00CA6A49" w:rsidRPr="006A5976">
        <w:rPr>
          <w:rFonts w:asciiTheme="minorHAnsi" w:hAnsiTheme="minorHAnsi" w:cstheme="minorHAnsi"/>
        </w:rPr>
        <w:t>Customer requests the system to place order of selected items and also asks for the payment method.</w:t>
      </w:r>
    </w:p>
    <w:p w14:paraId="2C21123D" w14:textId="77777777" w:rsidR="007509E6" w:rsidRDefault="007509E6" w:rsidP="007509E6">
      <w:pPr>
        <w:pStyle w:val="doctext"/>
        <w:rPr>
          <w:rFonts w:asciiTheme="minorHAnsi" w:hAnsiTheme="minorHAnsi" w:cstheme="minorHAnsi"/>
        </w:rPr>
      </w:pPr>
      <w:r>
        <w:rPr>
          <w:rFonts w:asciiTheme="minorHAnsi" w:hAnsiTheme="minorHAnsi" w:cstheme="minorHAnsi"/>
        </w:rPr>
        <w:t>6.</w:t>
      </w:r>
      <w:r w:rsidR="00CA6A49" w:rsidRPr="006A5976">
        <w:rPr>
          <w:rFonts w:asciiTheme="minorHAnsi" w:hAnsiTheme="minorHAnsi" w:cstheme="minorHAnsi"/>
        </w:rPr>
        <w:t xml:space="preserve"> System accept the order that customer request and checks that product is available or not and deliver product. </w:t>
      </w:r>
    </w:p>
    <w:p w14:paraId="7F99498A" w14:textId="32A08973" w:rsidR="00CA6A49" w:rsidRPr="006A5976" w:rsidRDefault="007509E6" w:rsidP="007509E6">
      <w:pPr>
        <w:pStyle w:val="doctext"/>
        <w:rPr>
          <w:rFonts w:asciiTheme="minorHAnsi" w:hAnsiTheme="minorHAnsi" w:cstheme="minorHAnsi"/>
          <w:b/>
          <w:bCs/>
        </w:rPr>
      </w:pPr>
      <w:r>
        <w:rPr>
          <w:rFonts w:asciiTheme="minorHAnsi" w:hAnsiTheme="minorHAnsi" w:cstheme="minorHAnsi"/>
        </w:rPr>
        <w:t>7.</w:t>
      </w:r>
      <w:r w:rsidR="00CA6A49" w:rsidRPr="006A5976">
        <w:rPr>
          <w:rFonts w:asciiTheme="minorHAnsi" w:hAnsiTheme="minorHAnsi" w:cstheme="minorHAnsi"/>
        </w:rPr>
        <w:t>Customer receives the product and pay for it.</w:t>
      </w:r>
    </w:p>
    <w:p w14:paraId="36A72327" w14:textId="77777777" w:rsidR="00CA6A49" w:rsidRDefault="00CA6A49"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44FC57EC" w14:textId="77777777" w:rsidR="00CA6A49" w:rsidRDefault="00CA6A49" w:rsidP="007509E6">
      <w:pPr>
        <w:pStyle w:val="paragraph"/>
        <w:spacing w:before="0" w:beforeAutospacing="0" w:after="0" w:afterAutospacing="0"/>
        <w:textAlignment w:val="baseline"/>
      </w:pPr>
      <w:r>
        <w:rPr>
          <w:rStyle w:val="normaltextrun"/>
          <w:lang w:val="en-US"/>
        </w:rPr>
        <w:t>*a. At any time, Manager will manage all the details of system</w:t>
      </w:r>
      <w:r>
        <w:rPr>
          <w:rStyle w:val="eop"/>
        </w:rPr>
        <w:t> </w:t>
      </w:r>
    </w:p>
    <w:p w14:paraId="1FC5E0E3" w14:textId="77777777" w:rsidR="00CA6A49" w:rsidRDefault="00CA6A49" w:rsidP="007509E6">
      <w:pPr>
        <w:pStyle w:val="paragraph"/>
        <w:spacing w:before="0" w:beforeAutospacing="0" w:after="0" w:afterAutospacing="0"/>
        <w:textAlignment w:val="baseline"/>
      </w:pPr>
      <w:r>
        <w:rPr>
          <w:rStyle w:val="normaltextrun"/>
          <w:lang w:val="en-US"/>
        </w:rPr>
        <w:t>*b. At any time, System fails:</w:t>
      </w:r>
      <w:r>
        <w:rPr>
          <w:rStyle w:val="eop"/>
        </w:rPr>
        <w:t> </w:t>
      </w:r>
    </w:p>
    <w:p w14:paraId="05512A60" w14:textId="77777777" w:rsidR="00CA6A49" w:rsidRDefault="00CA6A49" w:rsidP="007509E6">
      <w:pPr>
        <w:pStyle w:val="paragraph"/>
        <w:spacing w:before="0" w:beforeAutospacing="0" w:after="0" w:afterAutospacing="0"/>
        <w:textAlignment w:val="baseline"/>
      </w:pPr>
      <w:r>
        <w:rPr>
          <w:rStyle w:val="normaltextrun"/>
          <w:lang w:val="en-US"/>
        </w:rPr>
        <w:t>To support recovery and correct accounting, ensure all transaction sensitive state and events can be recovered from any step of the scenario.</w:t>
      </w:r>
      <w:r>
        <w:rPr>
          <w:rStyle w:val="eop"/>
        </w:rPr>
        <w:t> </w:t>
      </w:r>
    </w:p>
    <w:p w14:paraId="15D36A69" w14:textId="77777777" w:rsidR="00CA6A49" w:rsidRDefault="00CA6A49" w:rsidP="00AD1816">
      <w:pPr>
        <w:pStyle w:val="paragraph"/>
        <w:numPr>
          <w:ilvl w:val="0"/>
          <w:numId w:val="51"/>
        </w:numPr>
        <w:spacing w:before="0" w:beforeAutospacing="0" w:after="0" w:afterAutospacing="0"/>
        <w:ind w:left="360" w:firstLine="0"/>
        <w:textAlignment w:val="baseline"/>
      </w:pPr>
      <w:r>
        <w:rPr>
          <w:rStyle w:val="normaltextrun"/>
          <w:lang w:val="en-US"/>
        </w:rPr>
        <w:t>manager restarts System, logs in, and requests recovery of all data</w:t>
      </w:r>
      <w:r>
        <w:rPr>
          <w:rStyle w:val="eop"/>
        </w:rPr>
        <w:t> </w:t>
      </w:r>
    </w:p>
    <w:p w14:paraId="6AA60733" w14:textId="77777777" w:rsidR="00CA6A49" w:rsidRDefault="00CA6A49" w:rsidP="00AD1816">
      <w:pPr>
        <w:pStyle w:val="paragraph"/>
        <w:numPr>
          <w:ilvl w:val="0"/>
          <w:numId w:val="52"/>
        </w:numPr>
        <w:spacing w:before="0" w:beforeAutospacing="0" w:after="0" w:afterAutospacing="0"/>
        <w:ind w:left="360" w:firstLine="0"/>
        <w:textAlignment w:val="baseline"/>
      </w:pPr>
      <w:r>
        <w:rPr>
          <w:rStyle w:val="normaltextrun"/>
          <w:lang w:val="en-US"/>
        </w:rPr>
        <w:t xml:space="preserve">System </w:t>
      </w:r>
      <w:proofErr w:type="gramStart"/>
      <w:r>
        <w:rPr>
          <w:rStyle w:val="normaltextrun"/>
          <w:lang w:val="en-US"/>
        </w:rPr>
        <w:t>recover</w:t>
      </w:r>
      <w:proofErr w:type="gramEnd"/>
      <w:r>
        <w:rPr>
          <w:rStyle w:val="normaltextrun"/>
          <w:lang w:val="en-US"/>
        </w:rPr>
        <w:t xml:space="preserve"> all the information</w:t>
      </w:r>
      <w:r>
        <w:rPr>
          <w:rStyle w:val="eop"/>
        </w:rPr>
        <w:t> </w:t>
      </w:r>
    </w:p>
    <w:p w14:paraId="7E6F0D2F" w14:textId="77777777" w:rsidR="00CA6A49" w:rsidRDefault="00CA6A49" w:rsidP="007509E6">
      <w:pPr>
        <w:pStyle w:val="paragraph"/>
        <w:spacing w:before="0" w:beforeAutospacing="0" w:after="0" w:afterAutospacing="0"/>
        <w:ind w:left="720"/>
        <w:textAlignment w:val="baseline"/>
      </w:pPr>
      <w:r>
        <w:rPr>
          <w:rStyle w:val="normaltextrun"/>
          <w:lang w:val="en-US"/>
        </w:rPr>
        <w:t>2a. System detects anomalies preventing recovery:</w:t>
      </w:r>
      <w:r>
        <w:rPr>
          <w:rStyle w:val="eop"/>
        </w:rPr>
        <w:t> </w:t>
      </w:r>
    </w:p>
    <w:p w14:paraId="0559C63B" w14:textId="77777777" w:rsidR="00CA6A49" w:rsidRDefault="00CA6A49" w:rsidP="00AD1816">
      <w:pPr>
        <w:pStyle w:val="paragraph"/>
        <w:numPr>
          <w:ilvl w:val="0"/>
          <w:numId w:val="53"/>
        </w:numPr>
        <w:spacing w:before="0" w:beforeAutospacing="0" w:after="0" w:afterAutospacing="0"/>
        <w:ind w:left="1080" w:firstLine="0"/>
        <w:textAlignment w:val="baseline"/>
      </w:pPr>
      <w:r>
        <w:rPr>
          <w:rStyle w:val="normaltextrun"/>
          <w:lang w:val="en-US"/>
        </w:rPr>
        <w:t>System signals error to the manager, records the error, and enters a clean state</w:t>
      </w:r>
      <w:r>
        <w:rPr>
          <w:rStyle w:val="eop"/>
        </w:rPr>
        <w:t> </w:t>
      </w:r>
    </w:p>
    <w:p w14:paraId="6016662D" w14:textId="77777777" w:rsidR="00CA6A49" w:rsidRDefault="00CA6A49" w:rsidP="00AD1816">
      <w:pPr>
        <w:pStyle w:val="paragraph"/>
        <w:numPr>
          <w:ilvl w:val="0"/>
          <w:numId w:val="54"/>
        </w:numPr>
        <w:spacing w:before="0" w:beforeAutospacing="0" w:after="0" w:afterAutospacing="0"/>
        <w:ind w:left="1080" w:firstLine="0"/>
        <w:textAlignment w:val="baseline"/>
      </w:pPr>
      <w:r>
        <w:rPr>
          <w:rStyle w:val="normaltextrun"/>
          <w:lang w:val="en-US"/>
        </w:rPr>
        <w:t>Manager starts a new sale.</w:t>
      </w:r>
      <w:r>
        <w:rPr>
          <w:rStyle w:val="eop"/>
        </w:rPr>
        <w:t> </w:t>
      </w:r>
    </w:p>
    <w:p w14:paraId="565AB4A6" w14:textId="77777777" w:rsidR="00CA6A49" w:rsidRDefault="00CA6A49" w:rsidP="007509E6">
      <w:pPr>
        <w:pStyle w:val="paragraph"/>
        <w:spacing w:before="0" w:beforeAutospacing="0" w:after="0" w:afterAutospacing="0"/>
        <w:textAlignment w:val="baseline"/>
      </w:pPr>
      <w:r>
        <w:rPr>
          <w:rStyle w:val="normaltextrun"/>
          <w:lang w:val="en-US"/>
        </w:rPr>
        <w:t>1a. Customer or Manager indicate to resume a suspended sale.</w:t>
      </w:r>
      <w:r>
        <w:rPr>
          <w:rStyle w:val="eop"/>
        </w:rPr>
        <w:t> </w:t>
      </w:r>
    </w:p>
    <w:p w14:paraId="70D11826" w14:textId="77777777" w:rsidR="00CA6A49" w:rsidRDefault="00CA6A49" w:rsidP="00AD1816">
      <w:pPr>
        <w:pStyle w:val="paragraph"/>
        <w:numPr>
          <w:ilvl w:val="0"/>
          <w:numId w:val="55"/>
        </w:numPr>
        <w:spacing w:before="0" w:beforeAutospacing="0" w:after="0" w:afterAutospacing="0"/>
        <w:ind w:left="360" w:firstLine="0"/>
        <w:textAlignment w:val="baseline"/>
      </w:pPr>
      <w:r>
        <w:rPr>
          <w:rStyle w:val="normaltextrun"/>
          <w:lang w:val="en-US"/>
        </w:rPr>
        <w:t xml:space="preserve">Cashier performs resume </w:t>
      </w:r>
      <w:proofErr w:type="gramStart"/>
      <w:r>
        <w:rPr>
          <w:rStyle w:val="normaltextrun"/>
          <w:lang w:val="en-US"/>
        </w:rPr>
        <w:t>operation, and</w:t>
      </w:r>
      <w:proofErr w:type="gramEnd"/>
      <w:r>
        <w:rPr>
          <w:rStyle w:val="normaltextrun"/>
          <w:lang w:val="en-US"/>
        </w:rPr>
        <w:t xml:space="preserve"> enters the ID to retrieve the sale.</w:t>
      </w:r>
      <w:r>
        <w:rPr>
          <w:rStyle w:val="eop"/>
        </w:rPr>
        <w:t> </w:t>
      </w:r>
    </w:p>
    <w:p w14:paraId="20984D76" w14:textId="77777777" w:rsidR="00CA6A49" w:rsidRDefault="00CA6A49" w:rsidP="00AD1816">
      <w:pPr>
        <w:pStyle w:val="paragraph"/>
        <w:numPr>
          <w:ilvl w:val="0"/>
          <w:numId w:val="56"/>
        </w:numPr>
        <w:spacing w:before="0" w:beforeAutospacing="0" w:after="0" w:afterAutospacing="0"/>
        <w:ind w:left="360" w:firstLine="0"/>
        <w:textAlignment w:val="baseline"/>
      </w:pPr>
      <w:r>
        <w:rPr>
          <w:rStyle w:val="normaltextrun"/>
          <w:lang w:val="en-US"/>
        </w:rPr>
        <w:t>System displays the state of the resumed sale, with subtotal.</w:t>
      </w:r>
      <w:r>
        <w:rPr>
          <w:rStyle w:val="eop"/>
        </w:rPr>
        <w:t> </w:t>
      </w:r>
    </w:p>
    <w:p w14:paraId="0DE071D3" w14:textId="77777777" w:rsidR="00CA6A49" w:rsidRDefault="00CA6A49" w:rsidP="007509E6">
      <w:pPr>
        <w:pStyle w:val="paragraph"/>
        <w:spacing w:before="0" w:beforeAutospacing="0" w:after="0" w:afterAutospacing="0"/>
        <w:ind w:left="720"/>
        <w:textAlignment w:val="baseline"/>
      </w:pPr>
      <w:r>
        <w:rPr>
          <w:rStyle w:val="normaltextrun"/>
          <w:lang w:val="en-US"/>
        </w:rPr>
        <w:t>2a. Sale not found.</w:t>
      </w:r>
      <w:r>
        <w:rPr>
          <w:rStyle w:val="eop"/>
        </w:rPr>
        <w:t> </w:t>
      </w:r>
    </w:p>
    <w:p w14:paraId="767B69D7" w14:textId="77777777" w:rsidR="00CA6A49" w:rsidRDefault="00CA6A49" w:rsidP="00AD1816">
      <w:pPr>
        <w:pStyle w:val="paragraph"/>
        <w:numPr>
          <w:ilvl w:val="0"/>
          <w:numId w:val="57"/>
        </w:numPr>
        <w:spacing w:before="0" w:beforeAutospacing="0" w:after="0" w:afterAutospacing="0"/>
        <w:ind w:left="1080" w:firstLine="0"/>
        <w:textAlignment w:val="baseline"/>
      </w:pPr>
      <w:r>
        <w:rPr>
          <w:rStyle w:val="normaltextrun"/>
          <w:lang w:val="en-US"/>
        </w:rPr>
        <w:t>System signals error to the manager</w:t>
      </w:r>
      <w:r>
        <w:rPr>
          <w:rStyle w:val="eop"/>
        </w:rPr>
        <w:t> </w:t>
      </w:r>
    </w:p>
    <w:p w14:paraId="7798542A" w14:textId="77777777" w:rsidR="00CA6A49" w:rsidRDefault="00CA6A49" w:rsidP="00AD1816">
      <w:pPr>
        <w:pStyle w:val="paragraph"/>
        <w:numPr>
          <w:ilvl w:val="0"/>
          <w:numId w:val="58"/>
        </w:numPr>
        <w:spacing w:before="0" w:beforeAutospacing="0" w:after="0" w:afterAutospacing="0"/>
        <w:ind w:left="1080" w:firstLine="0"/>
        <w:textAlignment w:val="baseline"/>
      </w:pPr>
      <w:r>
        <w:rPr>
          <w:rStyle w:val="normaltextrun"/>
          <w:lang w:val="en-US"/>
        </w:rPr>
        <w:t>manager probably starts new sale and re-enters all items.</w:t>
      </w:r>
      <w:r>
        <w:rPr>
          <w:rStyle w:val="eop"/>
        </w:rPr>
        <w:t> </w:t>
      </w:r>
    </w:p>
    <w:p w14:paraId="29E1C13A" w14:textId="77777777" w:rsidR="00CA6A49" w:rsidRDefault="00CA6A49" w:rsidP="00AD1816">
      <w:pPr>
        <w:pStyle w:val="paragraph"/>
        <w:numPr>
          <w:ilvl w:val="0"/>
          <w:numId w:val="59"/>
        </w:numPr>
        <w:spacing w:before="0" w:beforeAutospacing="0" w:after="0" w:afterAutospacing="0"/>
        <w:ind w:left="1080" w:firstLine="0"/>
        <w:textAlignment w:val="baseline"/>
      </w:pPr>
      <w:r>
        <w:rPr>
          <w:rStyle w:val="normaltextrun"/>
          <w:lang w:val="en-US"/>
        </w:rPr>
        <w:t>Manager continues with sale (probably entering more items or handling payment).</w:t>
      </w:r>
      <w:r>
        <w:rPr>
          <w:rStyle w:val="eop"/>
        </w:rPr>
        <w:t> </w:t>
      </w:r>
    </w:p>
    <w:p w14:paraId="54BE8C2F" w14:textId="77777777" w:rsidR="00CA6A49" w:rsidRDefault="00CA6A49" w:rsidP="007509E6">
      <w:pPr>
        <w:pStyle w:val="paragraph"/>
        <w:spacing w:before="0" w:beforeAutospacing="0" w:after="0" w:afterAutospacing="0"/>
        <w:textAlignment w:val="baseline"/>
      </w:pPr>
      <w:r>
        <w:rPr>
          <w:rStyle w:val="normaltextrun"/>
          <w:lang w:val="en-US"/>
        </w:rPr>
        <w:t>2a. customer successfully placed the order</w:t>
      </w:r>
      <w:r>
        <w:rPr>
          <w:rStyle w:val="eop"/>
        </w:rPr>
        <w:t> </w:t>
      </w:r>
    </w:p>
    <w:p w14:paraId="2D14D72B" w14:textId="77777777" w:rsidR="00CA6A49" w:rsidRDefault="00CA6A49" w:rsidP="00AD1816">
      <w:pPr>
        <w:pStyle w:val="paragraph"/>
        <w:numPr>
          <w:ilvl w:val="0"/>
          <w:numId w:val="60"/>
        </w:numPr>
        <w:spacing w:before="0" w:beforeAutospacing="0" w:after="0" w:afterAutospacing="0"/>
        <w:ind w:left="360" w:firstLine="0"/>
        <w:textAlignment w:val="baseline"/>
      </w:pPr>
      <w:r>
        <w:rPr>
          <w:rStyle w:val="normaltextrun"/>
          <w:lang w:val="en-US"/>
        </w:rPr>
        <w:t>If the customer successfully placed the order system request for payment method</w:t>
      </w:r>
      <w:r>
        <w:rPr>
          <w:rStyle w:val="eop"/>
        </w:rPr>
        <w:t> </w:t>
      </w:r>
    </w:p>
    <w:p w14:paraId="138F5C46" w14:textId="77777777" w:rsidR="00CA6A49" w:rsidRDefault="00CA6A49" w:rsidP="007509E6">
      <w:pPr>
        <w:pStyle w:val="paragraph"/>
        <w:spacing w:before="0" w:beforeAutospacing="0" w:after="0" w:afterAutospacing="0"/>
        <w:textAlignment w:val="baseline"/>
      </w:pPr>
      <w:r>
        <w:rPr>
          <w:rStyle w:val="normaltextrun"/>
          <w:lang w:val="en-US"/>
        </w:rPr>
        <w:t>2b. customer fails to place the order</w:t>
      </w:r>
      <w:r>
        <w:rPr>
          <w:rStyle w:val="eop"/>
        </w:rPr>
        <w:t> </w:t>
      </w:r>
    </w:p>
    <w:p w14:paraId="7DD3A020" w14:textId="77777777" w:rsidR="00CA6A49" w:rsidRPr="00A37A5B" w:rsidRDefault="00CA6A49" w:rsidP="00AD1816">
      <w:pPr>
        <w:pStyle w:val="paragraph"/>
        <w:numPr>
          <w:ilvl w:val="0"/>
          <w:numId w:val="61"/>
        </w:numPr>
        <w:spacing w:before="0" w:beforeAutospacing="0" w:after="0" w:afterAutospacing="0"/>
        <w:ind w:left="360" w:firstLine="0"/>
        <w:textAlignment w:val="baseline"/>
      </w:pPr>
      <w:r>
        <w:rPr>
          <w:rStyle w:val="normaltextrun"/>
          <w:lang w:val="en-US"/>
        </w:rPr>
        <w:t>If the customer fails to place the order system show message to customers that items is not available or out of stock.</w:t>
      </w:r>
    </w:p>
    <w:p w14:paraId="3AB2DC65" w14:textId="77777777" w:rsidR="00CA6A49" w:rsidRPr="006A5976" w:rsidRDefault="00CA6A49"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7ABDD066"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5EF0E4B8"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5A8356DC"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7BA824F6"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7C9EF8E9"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79BFF31C"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 Id and password must </w:t>
      </w:r>
      <w:proofErr w:type="spellStart"/>
      <w:r w:rsidRPr="006A5976">
        <w:rPr>
          <w:rFonts w:asciiTheme="minorHAnsi" w:eastAsia="Times New Roman" w:hAnsiTheme="minorHAnsi" w:cstheme="minorHAnsi"/>
          <w:sz w:val="24"/>
          <w:szCs w:val="24"/>
          <w:lang w:eastAsia="en-GB" w:bidi="ar-SA"/>
        </w:rPr>
        <w:t>required</w:t>
      </w:r>
      <w:proofErr w:type="spellEnd"/>
      <w:r w:rsidRPr="006A5976">
        <w:rPr>
          <w:rFonts w:asciiTheme="minorHAnsi" w:eastAsia="Times New Roman" w:hAnsiTheme="minorHAnsi" w:cstheme="minorHAnsi"/>
          <w:sz w:val="24"/>
          <w:szCs w:val="24"/>
          <w:lang w:eastAsia="en-GB" w:bidi="ar-SA"/>
        </w:rPr>
        <w:t xml:space="preserve"> to </w:t>
      </w:r>
      <w:proofErr w:type="gramStart"/>
      <w:r w:rsidRPr="006A5976">
        <w:rPr>
          <w:rFonts w:asciiTheme="minorHAnsi" w:eastAsia="Times New Roman" w:hAnsiTheme="minorHAnsi" w:cstheme="minorHAnsi"/>
          <w:sz w:val="24"/>
          <w:szCs w:val="24"/>
          <w:lang w:eastAsia="en-GB" w:bidi="ar-SA"/>
        </w:rPr>
        <w:t>registered</w:t>
      </w:r>
      <w:proofErr w:type="gramEnd"/>
      <w:r w:rsidRPr="006A5976">
        <w:rPr>
          <w:rFonts w:asciiTheme="minorHAnsi" w:eastAsia="Times New Roman" w:hAnsiTheme="minorHAnsi" w:cstheme="minorHAnsi"/>
          <w:sz w:val="24"/>
          <w:szCs w:val="24"/>
          <w:lang w:eastAsia="en-GB" w:bidi="ar-SA"/>
        </w:rPr>
        <w:t xml:space="preserve"> the account</w:t>
      </w:r>
      <w:r w:rsidRPr="006A5976">
        <w:rPr>
          <w:rFonts w:asciiTheme="minorHAnsi" w:eastAsia="Times New Roman" w:hAnsiTheme="minorHAnsi" w:cstheme="minorHAnsi"/>
          <w:sz w:val="24"/>
          <w:szCs w:val="24"/>
          <w:lang w:val="en-GB" w:eastAsia="en-GB" w:bidi="ar-SA"/>
        </w:rPr>
        <w:t> </w:t>
      </w:r>
    </w:p>
    <w:p w14:paraId="53DE6BBD"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16D80129"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Password shows as a hidden digits.</w:t>
      </w:r>
      <w:r w:rsidRPr="006A5976">
        <w:rPr>
          <w:rFonts w:asciiTheme="minorHAnsi" w:eastAsia="Times New Roman" w:hAnsiTheme="minorHAnsi" w:cstheme="minorHAnsi"/>
          <w:sz w:val="24"/>
          <w:szCs w:val="24"/>
          <w:lang w:val="en-GB" w:eastAsia="en-GB" w:bidi="ar-SA"/>
        </w:rPr>
        <w:t> </w:t>
      </w:r>
    </w:p>
    <w:p w14:paraId="77B15104"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If wrong entry at id or password </w:t>
      </w:r>
      <w:proofErr w:type="gramStart"/>
      <w:r w:rsidRPr="006A5976">
        <w:rPr>
          <w:rFonts w:asciiTheme="minorHAnsi" w:eastAsia="Times New Roman" w:hAnsiTheme="minorHAnsi" w:cstheme="minorHAnsi"/>
          <w:sz w:val="24"/>
          <w:szCs w:val="24"/>
          <w:lang w:eastAsia="en-GB" w:bidi="ar-SA"/>
        </w:rPr>
        <w:t>use</w:t>
      </w:r>
      <w:proofErr w:type="gramEnd"/>
      <w:r w:rsidRPr="006A5976">
        <w:rPr>
          <w:rFonts w:asciiTheme="minorHAnsi" w:eastAsia="Times New Roman" w:hAnsiTheme="minorHAnsi" w:cstheme="minorHAnsi"/>
          <w:sz w:val="24"/>
          <w:szCs w:val="24"/>
          <w:lang w:eastAsia="en-GB" w:bidi="ar-SA"/>
        </w:rPr>
        <w:t xml:space="preserve"> red bar below the text</w:t>
      </w:r>
      <w:r w:rsidRPr="006A5976">
        <w:rPr>
          <w:rFonts w:asciiTheme="minorHAnsi" w:eastAsia="Times New Roman" w:hAnsiTheme="minorHAnsi" w:cstheme="minorHAnsi"/>
          <w:sz w:val="24"/>
          <w:szCs w:val="24"/>
          <w:lang w:val="en-GB" w:eastAsia="en-GB" w:bidi="ar-SA"/>
        </w:rPr>
        <w:t> </w:t>
      </w:r>
    </w:p>
    <w:p w14:paraId="687DFF76" w14:textId="77777777" w:rsidR="00CA6A49" w:rsidRPr="006A5976" w:rsidRDefault="00CA6A49" w:rsidP="007509E6">
      <w:pPr>
        <w:pStyle w:val="doctext"/>
        <w:rPr>
          <w:rFonts w:asciiTheme="minorHAnsi" w:hAnsiTheme="minorHAnsi" w:cstheme="minorHAnsi"/>
          <w:b/>
          <w:bCs/>
        </w:rPr>
      </w:pPr>
    </w:p>
    <w:p w14:paraId="44BE3931" w14:textId="77777777" w:rsidR="00CA6A49" w:rsidRDefault="00CA6A49"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50A4F925" w14:textId="77777777" w:rsidR="00CA6A49" w:rsidRDefault="00CA6A49" w:rsidP="00AD1816">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63F6F34E" w14:textId="77777777" w:rsidR="00CA6A49" w:rsidRDefault="00CA6A49" w:rsidP="00AD1816">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13E0E2A3" w14:textId="77777777" w:rsidR="00CA6A49" w:rsidRDefault="00CA6A49" w:rsidP="00AD1816">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35633EE3" w14:textId="77777777" w:rsidR="00CA6A49" w:rsidRDefault="00CA6A49" w:rsidP="00AD1816">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3B7062BB" w14:textId="77777777" w:rsidR="00CA6A49" w:rsidRDefault="00CA6A49" w:rsidP="00AD1816">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618878B9" w14:textId="77777777" w:rsidR="00CA6A49" w:rsidRDefault="00CA6A49" w:rsidP="00AD1816">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4B8C3469" w14:textId="77777777" w:rsidR="00CA6A49" w:rsidRPr="00A37A5B" w:rsidRDefault="00CA6A49" w:rsidP="00AD1816">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5CC38CDD" w14:textId="77777777" w:rsidR="00CA6A49" w:rsidRPr="006A5976" w:rsidRDefault="00CA6A49" w:rsidP="007509E6">
      <w:pPr>
        <w:pStyle w:val="doctext"/>
        <w:rPr>
          <w:rStyle w:val="docemphstrong"/>
          <w:rFonts w:asciiTheme="minorHAnsi" w:hAnsiTheme="minorHAnsi" w:cstheme="minorHAnsi"/>
        </w:rPr>
      </w:pPr>
    </w:p>
    <w:p w14:paraId="54FFE9A1" w14:textId="77777777" w:rsidR="00CA6A49" w:rsidRDefault="00CA6A49" w:rsidP="007509E6">
      <w:pPr>
        <w:pStyle w:val="doctext"/>
        <w:rPr>
          <w:rFonts w:asciiTheme="minorHAnsi" w:hAnsiTheme="minorHAnsi" w:cstheme="minorHAnsi"/>
          <w:b/>
          <w:bCs/>
        </w:rPr>
      </w:pPr>
      <w:r w:rsidRPr="006A5976">
        <w:rPr>
          <w:rFonts w:asciiTheme="minorHAnsi" w:hAnsiTheme="minorHAnsi" w:cstheme="minorHAnsi"/>
          <w:b/>
          <w:bCs/>
        </w:rPr>
        <w:t>Open Issues:</w:t>
      </w:r>
    </w:p>
    <w:p w14:paraId="78B29C2D" w14:textId="77777777" w:rsidR="00CA6A49" w:rsidRDefault="00CA6A49" w:rsidP="00AD1816">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771E709E" w14:textId="77777777" w:rsidR="00CA6A49" w:rsidRDefault="00CA6A49" w:rsidP="00AD1816">
      <w:pPr>
        <w:pStyle w:val="paragraph"/>
        <w:numPr>
          <w:ilvl w:val="0"/>
          <w:numId w:val="70"/>
        </w:numPr>
        <w:spacing w:before="0" w:beforeAutospacing="0" w:after="0" w:afterAutospacing="0"/>
        <w:ind w:left="360" w:firstLine="0"/>
        <w:textAlignment w:val="baseline"/>
      </w:pPr>
      <w:r>
        <w:rPr>
          <w:rStyle w:val="normaltextrun"/>
          <w:lang w:val="en-US"/>
        </w:rPr>
        <w:t>Bad user experience</w:t>
      </w:r>
      <w:r>
        <w:rPr>
          <w:rStyle w:val="eop"/>
        </w:rPr>
        <w:t> </w:t>
      </w:r>
    </w:p>
    <w:p w14:paraId="65D34A6B" w14:textId="77777777" w:rsidR="00CA6A49" w:rsidRDefault="00CA6A49" w:rsidP="00AD1816">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75DACFCC" w14:textId="77777777" w:rsidR="00CA6A49" w:rsidRDefault="00CA6A49" w:rsidP="00AD1816">
      <w:pPr>
        <w:pStyle w:val="paragraph"/>
        <w:numPr>
          <w:ilvl w:val="0"/>
          <w:numId w:val="71"/>
        </w:numPr>
        <w:spacing w:before="0" w:beforeAutospacing="0" w:after="0" w:afterAutospacing="0"/>
        <w:ind w:left="360" w:firstLine="0"/>
        <w:textAlignment w:val="baseline"/>
      </w:pPr>
      <w:r>
        <w:rPr>
          <w:rStyle w:val="normaltextrun"/>
          <w:lang w:val="en-US"/>
        </w:rPr>
        <w:t>Complex check-out process</w:t>
      </w:r>
      <w:r>
        <w:rPr>
          <w:rStyle w:val="eop"/>
        </w:rPr>
        <w:t> </w:t>
      </w:r>
    </w:p>
    <w:p w14:paraId="6662B8A6" w14:textId="77777777" w:rsidR="00CA6A49" w:rsidRDefault="00CA6A49" w:rsidP="00AD1816">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745295BD" w14:textId="77777777" w:rsidR="00CA6A49" w:rsidRDefault="00CA6A49" w:rsidP="00AD1816">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CA6A49" w:rsidRPr="006A5976" w14:paraId="69E2A65B" w14:textId="77777777" w:rsidTr="007509E6">
        <w:trPr>
          <w:tblHeader/>
          <w:tblCellSpacing w:w="0" w:type="dxa"/>
        </w:trPr>
        <w:tc>
          <w:tcPr>
            <w:tcW w:w="0" w:type="auto"/>
            <w:tcBorders>
              <w:top w:val="nil"/>
              <w:left w:val="nil"/>
              <w:bottom w:val="nil"/>
              <w:right w:val="nil"/>
            </w:tcBorders>
            <w:vAlign w:val="center"/>
            <w:hideMark/>
          </w:tcPr>
          <w:p w14:paraId="487FCCDA" w14:textId="77777777" w:rsidR="00CA6A49" w:rsidRPr="006A5976" w:rsidRDefault="00CA6A49" w:rsidP="00CA6A49">
            <w:pPr>
              <w:pStyle w:val="Heading4"/>
              <w:rPr>
                <w:rFonts w:asciiTheme="minorHAnsi" w:hAnsiTheme="minorHAnsi" w:cstheme="minorHAnsi"/>
              </w:rPr>
            </w:pPr>
            <w:bookmarkStart w:id="82" w:name="_Toc108451192"/>
            <w:r w:rsidRPr="006A5976">
              <w:rPr>
                <w:rFonts w:asciiTheme="minorHAnsi" w:hAnsiTheme="minorHAnsi" w:cstheme="minorHAnsi"/>
              </w:rPr>
              <w:lastRenderedPageBreak/>
              <w:t>Use Case UC1: track Order</w:t>
            </w:r>
            <w:bookmarkEnd w:id="82"/>
          </w:p>
        </w:tc>
      </w:tr>
      <w:tr w:rsidR="00CA6A49" w:rsidRPr="006A5976" w14:paraId="322B9BB3" w14:textId="77777777" w:rsidTr="007509E6">
        <w:trPr>
          <w:tblHeader/>
          <w:tblCellSpacing w:w="0" w:type="dxa"/>
        </w:trPr>
        <w:tc>
          <w:tcPr>
            <w:tcW w:w="0" w:type="auto"/>
            <w:hideMark/>
          </w:tcPr>
          <w:p w14:paraId="3714D5C3" w14:textId="77777777" w:rsidR="00CA6A49" w:rsidRPr="006A5976" w:rsidRDefault="00CA6A49" w:rsidP="00CA6A49">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3559787A" w14:textId="77777777" w:rsidR="00CA6A49" w:rsidRPr="006A5976" w:rsidRDefault="00CA6A49" w:rsidP="00CA6A49">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446FA39B" w14:textId="77777777" w:rsidR="00CA6A49" w:rsidRPr="006A5976" w:rsidRDefault="00CA6A49" w:rsidP="00CA6A49">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customer</w:t>
            </w:r>
          </w:p>
          <w:p w14:paraId="09E44F7F" w14:textId="77777777" w:rsidR="00CA6A49" w:rsidRPr="006A5976" w:rsidRDefault="00CA6A49" w:rsidP="00CA6A49">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16CA7AFA" w14:textId="77777777" w:rsidR="00CA6A49" w:rsidRPr="0024515C" w:rsidRDefault="00CA6A49" w:rsidP="00CA6A49">
            <w:pPr>
              <w:spacing w:after="240"/>
              <w:ind w:left="720"/>
              <w:rPr>
                <w:rFonts w:asciiTheme="minorHAnsi" w:hAnsiTheme="minorHAnsi" w:cstheme="minorHAnsi"/>
                <w:i/>
                <w:iCs/>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ants purchase and fast service with minimal effort. Wants easily visible display of ordered items and prices. </w:t>
            </w:r>
          </w:p>
          <w:p w14:paraId="70DC995E" w14:textId="77777777" w:rsidR="00CA6A49" w:rsidRPr="0024515C" w:rsidRDefault="00CA6A49" w:rsidP="00CA6A49">
            <w:pPr>
              <w:spacing w:after="240"/>
              <w:ind w:left="720"/>
              <w:rPr>
                <w:rFonts w:asciiTheme="minorHAnsi" w:hAnsiTheme="minorHAnsi" w:cstheme="minorHAnsi"/>
                <w:i/>
                <w:iCs/>
                <w:sz w:val="24"/>
                <w:szCs w:val="24"/>
              </w:rPr>
            </w:pPr>
            <w:r w:rsidRPr="0024515C">
              <w:rPr>
                <w:rStyle w:val="doctext1"/>
                <w:rFonts w:asciiTheme="minorHAnsi" w:hAnsiTheme="minorHAnsi" w:cstheme="minorHAnsi"/>
                <w:i/>
                <w:iCs/>
                <w:sz w:val="24"/>
                <w:szCs w:val="24"/>
              </w:rPr>
              <w:t xml:space="preserve">- </w:t>
            </w:r>
            <w:r w:rsidRPr="0024515C">
              <w:rPr>
                <w:rStyle w:val="docemphroman"/>
                <w:rFonts w:asciiTheme="minorHAnsi" w:hAnsiTheme="minorHAnsi" w:cstheme="minorHAnsi"/>
                <w:i/>
                <w:iCs/>
                <w:sz w:val="24"/>
                <w:szCs w:val="24"/>
              </w:rPr>
              <w:t>Company: wants to ensure that order is successfully placed by the customer.</w:t>
            </w:r>
          </w:p>
          <w:p w14:paraId="59F48F1A" w14:textId="77777777" w:rsidR="00CA6A49" w:rsidRPr="0024515C" w:rsidRDefault="00CA6A49" w:rsidP="00CA6A49">
            <w:pPr>
              <w:spacing w:after="240"/>
              <w:ind w:left="720"/>
              <w:rPr>
                <w:rFonts w:asciiTheme="minorHAnsi" w:hAnsiTheme="minorHAnsi" w:cstheme="minorHAnsi"/>
                <w:i/>
                <w:iCs/>
                <w:sz w:val="24"/>
                <w:szCs w:val="24"/>
              </w:rPr>
            </w:pPr>
            <w:r w:rsidRPr="0024515C">
              <w:rPr>
                <w:rStyle w:val="doctext1"/>
                <w:rFonts w:asciiTheme="minorHAnsi" w:hAnsiTheme="minorHAnsi" w:cstheme="minorHAnsi"/>
                <w:i/>
                <w:iCs/>
                <w:sz w:val="24"/>
                <w:szCs w:val="24"/>
              </w:rPr>
              <w:t xml:space="preserve">- </w:t>
            </w:r>
            <w:r w:rsidRPr="0024515C">
              <w:rPr>
                <w:rStyle w:val="docemphroman"/>
                <w:rFonts w:asciiTheme="minorHAnsi" w:hAnsiTheme="minorHAnsi" w:cstheme="minorHAnsi"/>
                <w:i/>
                <w:iCs/>
                <w:sz w:val="24"/>
                <w:szCs w:val="24"/>
              </w:rPr>
              <w:t>Manager:</w:t>
            </w:r>
            <w:r w:rsidRPr="0024515C">
              <w:rPr>
                <w:rStyle w:val="doctext1"/>
                <w:rFonts w:asciiTheme="minorHAnsi" w:hAnsiTheme="minorHAnsi" w:cstheme="minorHAnsi"/>
                <w:i/>
                <w:iCs/>
                <w:sz w:val="24"/>
                <w:szCs w:val="24"/>
              </w:rPr>
              <w:t xml:space="preserve"> Wants to be able to quickly perform override operations, and easily debug customer problems.</w:t>
            </w:r>
          </w:p>
          <w:p w14:paraId="1622BE47" w14:textId="77777777" w:rsidR="00CA6A49" w:rsidRPr="006A5976" w:rsidRDefault="00CA6A49" w:rsidP="00CA6A49">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4DEA5780" w14:textId="77777777" w:rsidR="00CA6A49" w:rsidRPr="006A5976" w:rsidRDefault="00CA6A49" w:rsidP="00CA6A49">
            <w:pPr>
              <w:pStyle w:val="doctext"/>
              <w:rPr>
                <w:rFonts w:asciiTheme="minorHAnsi" w:hAnsiTheme="minorHAnsi" w:cstheme="minorHAnsi"/>
              </w:rPr>
            </w:pPr>
            <w:r w:rsidRPr="006A5976">
              <w:rPr>
                <w:rStyle w:val="docemphstrong"/>
                <w:rFonts w:asciiTheme="minorHAnsi" w:hAnsiTheme="minorHAnsi" w:cstheme="minorHAnsi"/>
                <w:b/>
                <w:bCs/>
              </w:rPr>
              <w:t xml:space="preserve"> </w:t>
            </w:r>
            <w:r w:rsidRPr="006A5976">
              <w:rPr>
                <w:rStyle w:val="docemphstrong"/>
                <w:rFonts w:asciiTheme="minorHAnsi" w:hAnsiTheme="minorHAnsi" w:cstheme="minorHAnsi"/>
              </w:rPr>
              <w:t>User is identified and authenticated.</w:t>
            </w:r>
          </w:p>
        </w:tc>
      </w:tr>
    </w:tbl>
    <w:p w14:paraId="4E00DF78" w14:textId="77777777" w:rsidR="00CA6A49" w:rsidRPr="006A5976" w:rsidRDefault="00CA6A49"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1289D656" w14:textId="77777777" w:rsidR="00CA6A49" w:rsidRPr="006A5976" w:rsidRDefault="00CA6A49" w:rsidP="007509E6">
      <w:pPr>
        <w:pStyle w:val="doctext"/>
        <w:rPr>
          <w:rStyle w:val="docemphstrong"/>
          <w:rFonts w:asciiTheme="minorHAnsi" w:hAnsiTheme="minorHAnsi" w:cstheme="minorHAnsi"/>
        </w:rPr>
      </w:pPr>
      <w:r w:rsidRPr="0057693C">
        <w:rPr>
          <w:rFonts w:asciiTheme="minorHAnsi" w:hAnsiTheme="minorHAnsi" w:cstheme="minorHAnsi"/>
          <w:color w:val="000000"/>
          <w:lang w:val="en-GB" w:eastAsia="en-GB"/>
        </w:rPr>
        <w:t>The user will have a tracking ID for the order.</w:t>
      </w:r>
    </w:p>
    <w:p w14:paraId="4CF06F9E" w14:textId="77777777" w:rsidR="00CA6A49" w:rsidRDefault="00CA6A49" w:rsidP="007509E6">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Pr>
          <w:rFonts w:asciiTheme="minorHAnsi" w:hAnsiTheme="minorHAnsi" w:cstheme="minorHAnsi"/>
          <w:b/>
          <w:bCs/>
        </w:rPr>
        <w:t>:</w:t>
      </w:r>
    </w:p>
    <w:p w14:paraId="68EAAADC" w14:textId="77777777" w:rsidR="007509E6" w:rsidRDefault="00CA6A49" w:rsidP="007509E6">
      <w:pPr>
        <w:pStyle w:val="doctext"/>
        <w:rPr>
          <w:rFonts w:asciiTheme="minorHAnsi" w:hAnsiTheme="minorHAnsi" w:cstheme="minorHAnsi"/>
          <w:color w:val="000000"/>
          <w:shd w:val="clear" w:color="auto" w:fill="FFFFFF"/>
        </w:rPr>
      </w:pPr>
      <w:r w:rsidRPr="00D67153">
        <w:rPr>
          <w:rFonts w:asciiTheme="minorHAnsi" w:hAnsiTheme="minorHAnsi" w:cstheme="minorHAnsi"/>
        </w:rPr>
        <w:t xml:space="preserve"> </w:t>
      </w:r>
      <w:r w:rsidR="007509E6">
        <w:rPr>
          <w:rFonts w:asciiTheme="minorHAnsi" w:hAnsiTheme="minorHAnsi" w:cstheme="minorHAnsi"/>
        </w:rPr>
        <w:t>1.</w:t>
      </w:r>
      <w:r>
        <w:rPr>
          <w:rFonts w:asciiTheme="minorHAnsi" w:hAnsiTheme="minorHAnsi" w:cstheme="minorHAnsi"/>
          <w:color w:val="000000"/>
          <w:shd w:val="clear" w:color="auto" w:fill="FFFFFF"/>
        </w:rPr>
        <w:t>Customer selects the item from the item list to place the order.</w:t>
      </w:r>
    </w:p>
    <w:p w14:paraId="50B9BD67" w14:textId="77777777" w:rsidR="007509E6" w:rsidRDefault="007509E6" w:rsidP="007509E6">
      <w:pPr>
        <w:pStyle w:val="doctext"/>
        <w:rPr>
          <w:rFonts w:asciiTheme="minorHAnsi" w:hAnsiTheme="minorHAnsi" w:cstheme="minorHAnsi"/>
          <w:color w:val="000000"/>
          <w:shd w:val="clear" w:color="auto" w:fill="FFFFFF"/>
        </w:rPr>
      </w:pPr>
      <w:r>
        <w:rPr>
          <w:rFonts w:asciiTheme="minorHAnsi" w:hAnsiTheme="minorHAnsi" w:cstheme="minorHAnsi"/>
          <w:color w:val="000000"/>
          <w:shd w:val="clear" w:color="auto" w:fill="FFFFFF"/>
        </w:rPr>
        <w:t>2.</w:t>
      </w:r>
      <w:r w:rsidR="00CA6A49">
        <w:rPr>
          <w:rFonts w:asciiTheme="minorHAnsi" w:hAnsiTheme="minorHAnsi" w:cstheme="minorHAnsi"/>
          <w:color w:val="000000"/>
          <w:shd w:val="clear" w:color="auto" w:fill="FFFFFF"/>
        </w:rPr>
        <w:t xml:space="preserve"> System will request for payment. </w:t>
      </w:r>
    </w:p>
    <w:p w14:paraId="77924AAD" w14:textId="77777777" w:rsidR="007509E6" w:rsidRDefault="007509E6" w:rsidP="007509E6">
      <w:pPr>
        <w:pStyle w:val="doctext"/>
        <w:rPr>
          <w:rFonts w:asciiTheme="minorHAnsi" w:hAnsiTheme="minorHAnsi" w:cstheme="minorHAnsi"/>
          <w:color w:val="000000"/>
          <w:shd w:val="clear" w:color="auto" w:fill="FFFFFF"/>
        </w:rPr>
      </w:pPr>
      <w:r>
        <w:rPr>
          <w:rFonts w:asciiTheme="minorHAnsi" w:hAnsiTheme="minorHAnsi" w:cstheme="minorHAnsi"/>
          <w:color w:val="000000"/>
          <w:shd w:val="clear" w:color="auto" w:fill="FFFFFF"/>
        </w:rPr>
        <w:t>3.</w:t>
      </w:r>
      <w:r w:rsidR="00CA6A49" w:rsidRPr="00DC2638">
        <w:rPr>
          <w:rFonts w:asciiTheme="minorHAnsi" w:hAnsiTheme="minorHAnsi" w:cstheme="minorHAnsi"/>
          <w:color w:val="000000"/>
          <w:shd w:val="clear" w:color="auto" w:fill="FFFFFF"/>
        </w:rPr>
        <w:t xml:space="preserve">The user will provide payment and shipping information. </w:t>
      </w:r>
    </w:p>
    <w:p w14:paraId="3EF6DA17" w14:textId="53C176E7" w:rsidR="00CA6A49" w:rsidRPr="006A5976" w:rsidRDefault="007509E6" w:rsidP="007509E6">
      <w:pPr>
        <w:pStyle w:val="doctext"/>
        <w:rPr>
          <w:rFonts w:asciiTheme="minorHAnsi" w:hAnsiTheme="minorHAnsi" w:cstheme="minorHAnsi"/>
          <w:b/>
          <w:bCs/>
        </w:rPr>
      </w:pPr>
      <w:r>
        <w:rPr>
          <w:rFonts w:asciiTheme="minorHAnsi" w:hAnsiTheme="minorHAnsi" w:cstheme="minorHAnsi"/>
          <w:color w:val="000000"/>
          <w:shd w:val="clear" w:color="auto" w:fill="FFFFFF"/>
        </w:rPr>
        <w:t>4.</w:t>
      </w:r>
      <w:r w:rsidR="00CA6A49" w:rsidRPr="00DC2638">
        <w:rPr>
          <w:rFonts w:asciiTheme="minorHAnsi" w:hAnsiTheme="minorHAnsi" w:cstheme="minorHAnsi"/>
          <w:color w:val="000000"/>
          <w:shd w:val="clear" w:color="auto" w:fill="FFFFFF"/>
        </w:rPr>
        <w:t xml:space="preserve">The system will respond with confirmation of the order and a tracking number that the user can use to check on order status in the future. </w:t>
      </w:r>
      <w:r w:rsidR="00CA6A49">
        <w:rPr>
          <w:rFonts w:asciiTheme="minorHAnsi" w:hAnsiTheme="minorHAnsi" w:cstheme="minorHAnsi"/>
          <w:color w:val="000000"/>
          <w:shd w:val="clear" w:color="auto" w:fill="FFFFFF"/>
        </w:rPr>
        <w:t>After verification order will be delivered to the customer’s address.</w:t>
      </w:r>
    </w:p>
    <w:p w14:paraId="1F196818" w14:textId="77777777" w:rsidR="00CA6A49" w:rsidRDefault="00CA6A49"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2CBB1BFD" w14:textId="77777777" w:rsidR="00CA6A49" w:rsidRDefault="00CA6A49" w:rsidP="007509E6">
      <w:pPr>
        <w:pStyle w:val="paragraph"/>
        <w:spacing w:before="0" w:beforeAutospacing="0" w:after="0" w:afterAutospacing="0"/>
        <w:textAlignment w:val="baseline"/>
      </w:pPr>
      <w:r>
        <w:rPr>
          <w:rStyle w:val="normaltextrun"/>
          <w:lang w:val="en-US"/>
        </w:rPr>
        <w:t>*a. At any time, Manager will manage all the details of system</w:t>
      </w:r>
      <w:r>
        <w:rPr>
          <w:rStyle w:val="eop"/>
        </w:rPr>
        <w:t> </w:t>
      </w:r>
    </w:p>
    <w:p w14:paraId="212D8663" w14:textId="77777777" w:rsidR="00CA6A49" w:rsidRDefault="00CA6A49" w:rsidP="007509E6">
      <w:pPr>
        <w:pStyle w:val="paragraph"/>
        <w:spacing w:before="0" w:beforeAutospacing="0" w:after="0" w:afterAutospacing="0"/>
        <w:textAlignment w:val="baseline"/>
      </w:pPr>
      <w:r>
        <w:rPr>
          <w:rStyle w:val="normaltextrun"/>
          <w:lang w:val="en-US"/>
        </w:rPr>
        <w:t>*b. At any time, System fails:</w:t>
      </w:r>
      <w:r>
        <w:rPr>
          <w:rStyle w:val="eop"/>
        </w:rPr>
        <w:t> </w:t>
      </w:r>
    </w:p>
    <w:p w14:paraId="6A8956C2" w14:textId="77777777" w:rsidR="00CA6A49" w:rsidRDefault="00CA6A49" w:rsidP="007509E6">
      <w:pPr>
        <w:pStyle w:val="paragraph"/>
        <w:spacing w:before="0" w:beforeAutospacing="0" w:after="0" w:afterAutospacing="0"/>
        <w:textAlignment w:val="baseline"/>
      </w:pPr>
      <w:r>
        <w:rPr>
          <w:rStyle w:val="normaltextrun"/>
          <w:lang w:val="en-US"/>
        </w:rPr>
        <w:t>To support recovery and correct accounting, ensure all transaction sensitive state and events can be recovered from any step of the scenario.</w:t>
      </w:r>
      <w:r>
        <w:rPr>
          <w:rStyle w:val="eop"/>
        </w:rPr>
        <w:t> </w:t>
      </w:r>
    </w:p>
    <w:p w14:paraId="31D245AA" w14:textId="77777777" w:rsidR="00CA6A49" w:rsidRDefault="00CA6A49" w:rsidP="00AD1816">
      <w:pPr>
        <w:pStyle w:val="paragraph"/>
        <w:numPr>
          <w:ilvl w:val="0"/>
          <w:numId w:val="51"/>
        </w:numPr>
        <w:spacing w:before="0" w:beforeAutospacing="0" w:after="0" w:afterAutospacing="0"/>
        <w:ind w:left="360" w:firstLine="0"/>
        <w:textAlignment w:val="baseline"/>
      </w:pPr>
      <w:r>
        <w:rPr>
          <w:rStyle w:val="normaltextrun"/>
          <w:lang w:val="en-US"/>
        </w:rPr>
        <w:lastRenderedPageBreak/>
        <w:t>manager restarts System, logs in, and requests recovery of all data</w:t>
      </w:r>
      <w:r>
        <w:rPr>
          <w:rStyle w:val="eop"/>
        </w:rPr>
        <w:t> </w:t>
      </w:r>
    </w:p>
    <w:p w14:paraId="6AC767E4" w14:textId="77777777" w:rsidR="00CA6A49" w:rsidRDefault="00CA6A49" w:rsidP="00AD1816">
      <w:pPr>
        <w:pStyle w:val="paragraph"/>
        <w:numPr>
          <w:ilvl w:val="0"/>
          <w:numId w:val="52"/>
        </w:numPr>
        <w:spacing w:before="0" w:beforeAutospacing="0" w:after="0" w:afterAutospacing="0"/>
        <w:ind w:left="360" w:firstLine="0"/>
        <w:textAlignment w:val="baseline"/>
      </w:pPr>
      <w:r>
        <w:rPr>
          <w:rStyle w:val="normaltextrun"/>
          <w:lang w:val="en-US"/>
        </w:rPr>
        <w:t xml:space="preserve">System </w:t>
      </w:r>
      <w:proofErr w:type="gramStart"/>
      <w:r>
        <w:rPr>
          <w:rStyle w:val="normaltextrun"/>
          <w:lang w:val="en-US"/>
        </w:rPr>
        <w:t>recover</w:t>
      </w:r>
      <w:proofErr w:type="gramEnd"/>
      <w:r>
        <w:rPr>
          <w:rStyle w:val="normaltextrun"/>
          <w:lang w:val="en-US"/>
        </w:rPr>
        <w:t xml:space="preserve"> all the information</w:t>
      </w:r>
      <w:r>
        <w:rPr>
          <w:rStyle w:val="eop"/>
        </w:rPr>
        <w:t> </w:t>
      </w:r>
    </w:p>
    <w:p w14:paraId="7EE98D8F" w14:textId="77777777" w:rsidR="00CA6A49" w:rsidRDefault="00CA6A49" w:rsidP="007509E6">
      <w:pPr>
        <w:pStyle w:val="paragraph"/>
        <w:spacing w:before="0" w:beforeAutospacing="0" w:after="0" w:afterAutospacing="0"/>
        <w:ind w:left="720"/>
        <w:textAlignment w:val="baseline"/>
      </w:pPr>
      <w:r>
        <w:rPr>
          <w:rStyle w:val="normaltextrun"/>
          <w:lang w:val="en-US"/>
        </w:rPr>
        <w:t>2a. System detects anomalies preventing recovery:</w:t>
      </w:r>
      <w:r>
        <w:rPr>
          <w:rStyle w:val="eop"/>
        </w:rPr>
        <w:t> </w:t>
      </w:r>
    </w:p>
    <w:p w14:paraId="60E8B157" w14:textId="77777777" w:rsidR="00CA6A49" w:rsidRDefault="00CA6A49" w:rsidP="00AD1816">
      <w:pPr>
        <w:pStyle w:val="paragraph"/>
        <w:numPr>
          <w:ilvl w:val="0"/>
          <w:numId w:val="53"/>
        </w:numPr>
        <w:spacing w:before="0" w:beforeAutospacing="0" w:after="0" w:afterAutospacing="0"/>
        <w:ind w:left="1080" w:firstLine="0"/>
        <w:textAlignment w:val="baseline"/>
      </w:pPr>
      <w:r>
        <w:rPr>
          <w:rStyle w:val="normaltextrun"/>
          <w:lang w:val="en-US"/>
        </w:rPr>
        <w:t>System signals error to the manager, records the error, and enters a clean state</w:t>
      </w:r>
      <w:r>
        <w:rPr>
          <w:rStyle w:val="eop"/>
        </w:rPr>
        <w:t> </w:t>
      </w:r>
    </w:p>
    <w:p w14:paraId="59E84353" w14:textId="77777777" w:rsidR="00CA6A49" w:rsidRDefault="00CA6A49" w:rsidP="00AD1816">
      <w:pPr>
        <w:pStyle w:val="paragraph"/>
        <w:numPr>
          <w:ilvl w:val="0"/>
          <w:numId w:val="54"/>
        </w:numPr>
        <w:spacing w:before="0" w:beforeAutospacing="0" w:after="0" w:afterAutospacing="0"/>
        <w:ind w:left="1080" w:firstLine="0"/>
        <w:textAlignment w:val="baseline"/>
      </w:pPr>
      <w:r>
        <w:rPr>
          <w:rStyle w:val="normaltextrun"/>
          <w:lang w:val="en-US"/>
        </w:rPr>
        <w:t>Manager starts a new sale.</w:t>
      </w:r>
      <w:r>
        <w:rPr>
          <w:rStyle w:val="eop"/>
        </w:rPr>
        <w:t> </w:t>
      </w:r>
    </w:p>
    <w:p w14:paraId="3E6BB67F" w14:textId="77777777" w:rsidR="00CA6A49" w:rsidRDefault="00CA6A49" w:rsidP="007509E6">
      <w:pPr>
        <w:pStyle w:val="paragraph"/>
        <w:spacing w:before="0" w:beforeAutospacing="0" w:after="0" w:afterAutospacing="0"/>
        <w:textAlignment w:val="baseline"/>
      </w:pPr>
      <w:r>
        <w:rPr>
          <w:rStyle w:val="normaltextrun"/>
          <w:lang w:val="en-US"/>
        </w:rPr>
        <w:t>1a. Customer or Manager indicate to resume a suspended sale.</w:t>
      </w:r>
      <w:r>
        <w:rPr>
          <w:rStyle w:val="eop"/>
        </w:rPr>
        <w:t> </w:t>
      </w:r>
    </w:p>
    <w:p w14:paraId="4544FCD4" w14:textId="77777777" w:rsidR="00CA6A49" w:rsidRDefault="00CA6A49" w:rsidP="00AD1816">
      <w:pPr>
        <w:pStyle w:val="paragraph"/>
        <w:numPr>
          <w:ilvl w:val="0"/>
          <w:numId w:val="55"/>
        </w:numPr>
        <w:spacing w:before="0" w:beforeAutospacing="0" w:after="0" w:afterAutospacing="0"/>
        <w:ind w:left="360" w:firstLine="0"/>
        <w:textAlignment w:val="baseline"/>
      </w:pPr>
      <w:r>
        <w:rPr>
          <w:rStyle w:val="normaltextrun"/>
          <w:lang w:val="en-US"/>
        </w:rPr>
        <w:t xml:space="preserve">Cashier performs resume </w:t>
      </w:r>
      <w:proofErr w:type="gramStart"/>
      <w:r>
        <w:rPr>
          <w:rStyle w:val="normaltextrun"/>
          <w:lang w:val="en-US"/>
        </w:rPr>
        <w:t>operation, and</w:t>
      </w:r>
      <w:proofErr w:type="gramEnd"/>
      <w:r>
        <w:rPr>
          <w:rStyle w:val="normaltextrun"/>
          <w:lang w:val="en-US"/>
        </w:rPr>
        <w:t xml:space="preserve"> enters the ID to retrieve the sale.</w:t>
      </w:r>
      <w:r>
        <w:rPr>
          <w:rStyle w:val="eop"/>
        </w:rPr>
        <w:t> </w:t>
      </w:r>
    </w:p>
    <w:p w14:paraId="02A430EE" w14:textId="77777777" w:rsidR="00CA6A49" w:rsidRDefault="00CA6A49" w:rsidP="00AD1816">
      <w:pPr>
        <w:pStyle w:val="paragraph"/>
        <w:numPr>
          <w:ilvl w:val="0"/>
          <w:numId w:val="56"/>
        </w:numPr>
        <w:spacing w:before="0" w:beforeAutospacing="0" w:after="0" w:afterAutospacing="0"/>
        <w:ind w:left="360" w:firstLine="0"/>
        <w:textAlignment w:val="baseline"/>
      </w:pPr>
      <w:r>
        <w:rPr>
          <w:rStyle w:val="normaltextrun"/>
          <w:lang w:val="en-US"/>
        </w:rPr>
        <w:t>System displays the state of the resumed sale, with subtotal.</w:t>
      </w:r>
      <w:r>
        <w:rPr>
          <w:rStyle w:val="eop"/>
        </w:rPr>
        <w:t> </w:t>
      </w:r>
    </w:p>
    <w:p w14:paraId="6FF5BAC1" w14:textId="77777777" w:rsidR="00CA6A49" w:rsidRDefault="00CA6A49" w:rsidP="007509E6">
      <w:pPr>
        <w:pStyle w:val="paragraph"/>
        <w:spacing w:before="0" w:beforeAutospacing="0" w:after="0" w:afterAutospacing="0"/>
        <w:ind w:left="720"/>
        <w:textAlignment w:val="baseline"/>
      </w:pPr>
      <w:r>
        <w:rPr>
          <w:rStyle w:val="normaltextrun"/>
          <w:lang w:val="en-US"/>
        </w:rPr>
        <w:t>2a. Sale not found.</w:t>
      </w:r>
      <w:r>
        <w:rPr>
          <w:rStyle w:val="eop"/>
        </w:rPr>
        <w:t> </w:t>
      </w:r>
    </w:p>
    <w:p w14:paraId="410A62F8" w14:textId="77777777" w:rsidR="00CA6A49" w:rsidRDefault="00CA6A49" w:rsidP="00AD1816">
      <w:pPr>
        <w:pStyle w:val="paragraph"/>
        <w:numPr>
          <w:ilvl w:val="0"/>
          <w:numId w:val="57"/>
        </w:numPr>
        <w:spacing w:before="0" w:beforeAutospacing="0" w:after="0" w:afterAutospacing="0"/>
        <w:ind w:left="1080" w:firstLine="0"/>
        <w:textAlignment w:val="baseline"/>
      </w:pPr>
      <w:r>
        <w:rPr>
          <w:rStyle w:val="normaltextrun"/>
          <w:lang w:val="en-US"/>
        </w:rPr>
        <w:t>System signals error to the manager</w:t>
      </w:r>
      <w:r>
        <w:rPr>
          <w:rStyle w:val="eop"/>
        </w:rPr>
        <w:t> </w:t>
      </w:r>
    </w:p>
    <w:p w14:paraId="4683A161" w14:textId="77777777" w:rsidR="00CA6A49" w:rsidRDefault="00CA6A49" w:rsidP="00AD1816">
      <w:pPr>
        <w:pStyle w:val="paragraph"/>
        <w:numPr>
          <w:ilvl w:val="0"/>
          <w:numId w:val="58"/>
        </w:numPr>
        <w:spacing w:before="0" w:beforeAutospacing="0" w:after="0" w:afterAutospacing="0"/>
        <w:ind w:left="1080" w:firstLine="0"/>
        <w:textAlignment w:val="baseline"/>
      </w:pPr>
      <w:r>
        <w:rPr>
          <w:rStyle w:val="normaltextrun"/>
          <w:lang w:val="en-US"/>
        </w:rPr>
        <w:t>manager probably starts new sale and re-enters all items.</w:t>
      </w:r>
      <w:r>
        <w:rPr>
          <w:rStyle w:val="eop"/>
        </w:rPr>
        <w:t> </w:t>
      </w:r>
    </w:p>
    <w:p w14:paraId="42D2E58C" w14:textId="77777777" w:rsidR="00CA6A49" w:rsidRDefault="00CA6A49" w:rsidP="00AD1816">
      <w:pPr>
        <w:pStyle w:val="paragraph"/>
        <w:numPr>
          <w:ilvl w:val="0"/>
          <w:numId w:val="59"/>
        </w:numPr>
        <w:spacing w:before="0" w:beforeAutospacing="0" w:after="0" w:afterAutospacing="0"/>
        <w:ind w:left="1080" w:firstLine="0"/>
        <w:textAlignment w:val="baseline"/>
        <w:rPr>
          <w:rStyle w:val="eop"/>
        </w:rPr>
      </w:pPr>
      <w:r>
        <w:rPr>
          <w:rStyle w:val="normaltextrun"/>
          <w:lang w:val="en-US"/>
        </w:rPr>
        <w:t>Manager continues with sale (probably entering more items or handling payment).</w:t>
      </w:r>
      <w:r>
        <w:rPr>
          <w:rStyle w:val="eop"/>
        </w:rPr>
        <w:t> </w:t>
      </w:r>
    </w:p>
    <w:p w14:paraId="2FBD077F" w14:textId="77777777" w:rsidR="00CA6A49" w:rsidRDefault="00CA6A49" w:rsidP="007509E6">
      <w:pPr>
        <w:pStyle w:val="paragraph"/>
        <w:spacing w:before="0" w:beforeAutospacing="0" w:after="0" w:afterAutospacing="0"/>
        <w:textAlignment w:val="baseline"/>
        <w:rPr>
          <w:rStyle w:val="eop"/>
        </w:rPr>
      </w:pPr>
      <w:r>
        <w:rPr>
          <w:rStyle w:val="eop"/>
        </w:rPr>
        <w:t>2a. customer enters the address, order-id and order will be tracked.</w:t>
      </w:r>
    </w:p>
    <w:p w14:paraId="01D57299" w14:textId="77777777" w:rsidR="00CA6A49" w:rsidRPr="00396D9C" w:rsidRDefault="00CA6A49" w:rsidP="007509E6">
      <w:pPr>
        <w:pStyle w:val="paragraph"/>
        <w:spacing w:before="0" w:beforeAutospacing="0" w:after="0" w:afterAutospacing="0"/>
        <w:textAlignment w:val="baseline"/>
      </w:pPr>
      <w:r>
        <w:rPr>
          <w:rStyle w:val="eop"/>
        </w:rPr>
        <w:t>2b. if order-id is invalid then user will not be able to track the order.</w:t>
      </w:r>
    </w:p>
    <w:p w14:paraId="749A1ACA" w14:textId="77777777" w:rsidR="00CA6A49" w:rsidRPr="006A5976" w:rsidRDefault="00CA6A49"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5702B4F7"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1DE542C5"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7F3F4DA3"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3A9270C2"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1EFC96C6"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5B30EAAB"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 Id and password must </w:t>
      </w:r>
      <w:proofErr w:type="spellStart"/>
      <w:r w:rsidRPr="006A5976">
        <w:rPr>
          <w:rFonts w:asciiTheme="minorHAnsi" w:eastAsia="Times New Roman" w:hAnsiTheme="minorHAnsi" w:cstheme="minorHAnsi"/>
          <w:sz w:val="24"/>
          <w:szCs w:val="24"/>
          <w:lang w:eastAsia="en-GB" w:bidi="ar-SA"/>
        </w:rPr>
        <w:t>required</w:t>
      </w:r>
      <w:proofErr w:type="spellEnd"/>
      <w:r w:rsidRPr="006A5976">
        <w:rPr>
          <w:rFonts w:asciiTheme="minorHAnsi" w:eastAsia="Times New Roman" w:hAnsiTheme="minorHAnsi" w:cstheme="minorHAnsi"/>
          <w:sz w:val="24"/>
          <w:szCs w:val="24"/>
          <w:lang w:eastAsia="en-GB" w:bidi="ar-SA"/>
        </w:rPr>
        <w:t xml:space="preserve"> to </w:t>
      </w:r>
      <w:proofErr w:type="gramStart"/>
      <w:r w:rsidRPr="006A5976">
        <w:rPr>
          <w:rFonts w:asciiTheme="minorHAnsi" w:eastAsia="Times New Roman" w:hAnsiTheme="minorHAnsi" w:cstheme="minorHAnsi"/>
          <w:sz w:val="24"/>
          <w:szCs w:val="24"/>
          <w:lang w:eastAsia="en-GB" w:bidi="ar-SA"/>
        </w:rPr>
        <w:t>registered</w:t>
      </w:r>
      <w:proofErr w:type="gramEnd"/>
      <w:r w:rsidRPr="006A5976">
        <w:rPr>
          <w:rFonts w:asciiTheme="minorHAnsi" w:eastAsia="Times New Roman" w:hAnsiTheme="minorHAnsi" w:cstheme="minorHAnsi"/>
          <w:sz w:val="24"/>
          <w:szCs w:val="24"/>
          <w:lang w:eastAsia="en-GB" w:bidi="ar-SA"/>
        </w:rPr>
        <w:t xml:space="preserve"> the account</w:t>
      </w:r>
      <w:r w:rsidRPr="006A5976">
        <w:rPr>
          <w:rFonts w:asciiTheme="minorHAnsi" w:eastAsia="Times New Roman" w:hAnsiTheme="minorHAnsi" w:cstheme="minorHAnsi"/>
          <w:sz w:val="24"/>
          <w:szCs w:val="24"/>
          <w:lang w:val="en-GB" w:eastAsia="en-GB" w:bidi="ar-SA"/>
        </w:rPr>
        <w:t> </w:t>
      </w:r>
    </w:p>
    <w:p w14:paraId="7EA7798F"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79EF622D"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Password shows as a hidden digits.</w:t>
      </w:r>
      <w:r w:rsidRPr="006A5976">
        <w:rPr>
          <w:rFonts w:asciiTheme="minorHAnsi" w:eastAsia="Times New Roman" w:hAnsiTheme="minorHAnsi" w:cstheme="minorHAnsi"/>
          <w:sz w:val="24"/>
          <w:szCs w:val="24"/>
          <w:lang w:val="en-GB" w:eastAsia="en-GB" w:bidi="ar-SA"/>
        </w:rPr>
        <w:t> </w:t>
      </w:r>
    </w:p>
    <w:p w14:paraId="6F9642AB"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If wrong entry at id or password </w:t>
      </w:r>
      <w:proofErr w:type="gramStart"/>
      <w:r w:rsidRPr="006A5976">
        <w:rPr>
          <w:rFonts w:asciiTheme="minorHAnsi" w:eastAsia="Times New Roman" w:hAnsiTheme="minorHAnsi" w:cstheme="minorHAnsi"/>
          <w:sz w:val="24"/>
          <w:szCs w:val="24"/>
          <w:lang w:eastAsia="en-GB" w:bidi="ar-SA"/>
        </w:rPr>
        <w:t>use</w:t>
      </w:r>
      <w:proofErr w:type="gramEnd"/>
      <w:r w:rsidRPr="006A5976">
        <w:rPr>
          <w:rFonts w:asciiTheme="minorHAnsi" w:eastAsia="Times New Roman" w:hAnsiTheme="minorHAnsi" w:cstheme="minorHAnsi"/>
          <w:sz w:val="24"/>
          <w:szCs w:val="24"/>
          <w:lang w:eastAsia="en-GB" w:bidi="ar-SA"/>
        </w:rPr>
        <w:t xml:space="preserve"> red bar below the text</w:t>
      </w:r>
      <w:r w:rsidRPr="006A5976">
        <w:rPr>
          <w:rFonts w:asciiTheme="minorHAnsi" w:eastAsia="Times New Roman" w:hAnsiTheme="minorHAnsi" w:cstheme="minorHAnsi"/>
          <w:sz w:val="24"/>
          <w:szCs w:val="24"/>
          <w:lang w:val="en-GB" w:eastAsia="en-GB" w:bidi="ar-SA"/>
        </w:rPr>
        <w:t> </w:t>
      </w:r>
    </w:p>
    <w:p w14:paraId="728890BB" w14:textId="77777777" w:rsidR="00CA6A49" w:rsidRPr="006A5976" w:rsidRDefault="00CA6A49" w:rsidP="007509E6">
      <w:pPr>
        <w:pStyle w:val="doctext"/>
        <w:rPr>
          <w:rFonts w:asciiTheme="minorHAnsi" w:hAnsiTheme="minorHAnsi" w:cstheme="minorHAnsi"/>
        </w:rPr>
      </w:pPr>
    </w:p>
    <w:p w14:paraId="7C254473" w14:textId="77777777" w:rsidR="00CA6A49" w:rsidRPr="006A5976" w:rsidRDefault="00CA6A49"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3CBFECFC" w14:textId="77777777" w:rsidR="00CA6A49" w:rsidRDefault="00CA6A49" w:rsidP="00AD1816">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29F3471B" w14:textId="77777777" w:rsidR="00CA6A49" w:rsidRDefault="00CA6A49" w:rsidP="00AD1816">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74FB9C30" w14:textId="77777777" w:rsidR="00CA6A49" w:rsidRDefault="00CA6A49" w:rsidP="00AD1816">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73A3E548" w14:textId="77777777" w:rsidR="00CA6A49" w:rsidRDefault="00CA6A49" w:rsidP="00AD1816">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719FE122" w14:textId="77777777" w:rsidR="00CA6A49" w:rsidRDefault="00CA6A49" w:rsidP="00AD1816">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1D8CB76F" w14:textId="77777777" w:rsidR="00CA6A49" w:rsidRDefault="00CA6A49" w:rsidP="00AD1816">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3A65EE53" w14:textId="77777777" w:rsidR="00CA6A49" w:rsidRPr="00A37A5B" w:rsidRDefault="00CA6A49" w:rsidP="00AD1816">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7374A730" w14:textId="77777777" w:rsidR="00CA6A49" w:rsidRPr="006A5976" w:rsidRDefault="00CA6A49" w:rsidP="007509E6">
      <w:pPr>
        <w:pStyle w:val="doctext"/>
        <w:rPr>
          <w:rStyle w:val="docemphstrong"/>
          <w:rFonts w:asciiTheme="minorHAnsi" w:hAnsiTheme="minorHAnsi" w:cstheme="minorHAnsi"/>
        </w:rPr>
      </w:pPr>
    </w:p>
    <w:p w14:paraId="5D3ECFC0" w14:textId="77777777" w:rsidR="00CA6A49" w:rsidRDefault="00CA6A49" w:rsidP="007509E6">
      <w:pPr>
        <w:pStyle w:val="doctext"/>
        <w:rPr>
          <w:rFonts w:asciiTheme="minorHAnsi" w:hAnsiTheme="minorHAnsi" w:cstheme="minorHAnsi"/>
          <w:b/>
          <w:bCs/>
        </w:rPr>
      </w:pPr>
      <w:r w:rsidRPr="006A5976">
        <w:rPr>
          <w:rFonts w:asciiTheme="minorHAnsi" w:hAnsiTheme="minorHAnsi" w:cstheme="minorHAnsi"/>
          <w:b/>
          <w:bCs/>
        </w:rPr>
        <w:t>Open Issues:</w:t>
      </w:r>
    </w:p>
    <w:p w14:paraId="4DB4E792" w14:textId="77777777" w:rsidR="00CA6A49" w:rsidRDefault="00CA6A49" w:rsidP="00AD1816">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30249851" w14:textId="77777777" w:rsidR="00CA6A49" w:rsidRDefault="00CA6A49" w:rsidP="00AD1816">
      <w:pPr>
        <w:pStyle w:val="paragraph"/>
        <w:numPr>
          <w:ilvl w:val="0"/>
          <w:numId w:val="70"/>
        </w:numPr>
        <w:spacing w:before="0" w:beforeAutospacing="0" w:after="0" w:afterAutospacing="0"/>
        <w:ind w:left="360" w:firstLine="0"/>
        <w:textAlignment w:val="baseline"/>
      </w:pPr>
      <w:r>
        <w:rPr>
          <w:rStyle w:val="normaltextrun"/>
          <w:lang w:val="en-US"/>
        </w:rPr>
        <w:lastRenderedPageBreak/>
        <w:t>Bad user experience</w:t>
      </w:r>
      <w:r>
        <w:rPr>
          <w:rStyle w:val="eop"/>
        </w:rPr>
        <w:t> </w:t>
      </w:r>
    </w:p>
    <w:p w14:paraId="06F431D2" w14:textId="77777777" w:rsidR="00CA6A49" w:rsidRDefault="00CA6A49" w:rsidP="00AD1816">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61280952" w14:textId="77777777" w:rsidR="00CA6A49" w:rsidRDefault="00CA6A49" w:rsidP="00AD1816">
      <w:pPr>
        <w:pStyle w:val="paragraph"/>
        <w:numPr>
          <w:ilvl w:val="0"/>
          <w:numId w:val="71"/>
        </w:numPr>
        <w:spacing w:before="0" w:beforeAutospacing="0" w:after="0" w:afterAutospacing="0"/>
        <w:ind w:left="360" w:firstLine="0"/>
        <w:textAlignment w:val="baseline"/>
      </w:pPr>
      <w:r>
        <w:rPr>
          <w:rStyle w:val="normaltextrun"/>
          <w:lang w:val="en-US"/>
        </w:rPr>
        <w:t>Complex check-out process</w:t>
      </w:r>
      <w:r>
        <w:rPr>
          <w:rStyle w:val="eop"/>
        </w:rPr>
        <w:t> </w:t>
      </w:r>
    </w:p>
    <w:p w14:paraId="57FA8C4B" w14:textId="77777777" w:rsidR="00CA6A49" w:rsidRDefault="00CA6A49" w:rsidP="00AD1816">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41E4FC9A" w14:textId="77777777" w:rsidR="00CA6A49" w:rsidRDefault="00CA6A49" w:rsidP="00AD1816">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183CD1" w:rsidRPr="006A5976" w14:paraId="240D6222" w14:textId="77777777" w:rsidTr="007509E6">
        <w:trPr>
          <w:tblHeader/>
          <w:tblCellSpacing w:w="0" w:type="dxa"/>
        </w:trPr>
        <w:tc>
          <w:tcPr>
            <w:tcW w:w="0" w:type="auto"/>
            <w:tcBorders>
              <w:top w:val="nil"/>
              <w:left w:val="nil"/>
              <w:bottom w:val="nil"/>
              <w:right w:val="nil"/>
            </w:tcBorders>
            <w:vAlign w:val="center"/>
            <w:hideMark/>
          </w:tcPr>
          <w:p w14:paraId="691D4C84" w14:textId="77777777" w:rsidR="00183CD1" w:rsidRPr="006A5976" w:rsidRDefault="00183CD1" w:rsidP="00183CD1">
            <w:pPr>
              <w:pStyle w:val="Heading4"/>
              <w:rPr>
                <w:rFonts w:asciiTheme="minorHAnsi" w:hAnsiTheme="minorHAnsi" w:cstheme="minorHAnsi"/>
              </w:rPr>
            </w:pPr>
            <w:bookmarkStart w:id="83" w:name="_Toc108451193"/>
            <w:r w:rsidRPr="006A5976">
              <w:rPr>
                <w:rFonts w:asciiTheme="minorHAnsi" w:hAnsiTheme="minorHAnsi" w:cstheme="minorHAnsi"/>
              </w:rPr>
              <w:t>Use Case UC1: Process sale</w:t>
            </w:r>
            <w:bookmarkEnd w:id="83"/>
          </w:p>
        </w:tc>
      </w:tr>
      <w:tr w:rsidR="00183CD1" w:rsidRPr="006A5976" w14:paraId="49BC49EA" w14:textId="77777777" w:rsidTr="007509E6">
        <w:trPr>
          <w:tblHeader/>
          <w:tblCellSpacing w:w="0" w:type="dxa"/>
        </w:trPr>
        <w:tc>
          <w:tcPr>
            <w:tcW w:w="0" w:type="auto"/>
            <w:hideMark/>
          </w:tcPr>
          <w:p w14:paraId="307A87B2" w14:textId="77777777" w:rsidR="00183CD1" w:rsidRPr="006A5976" w:rsidRDefault="00183CD1" w:rsidP="00183CD1">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67B48D3B" w14:textId="77777777" w:rsidR="00183CD1" w:rsidRPr="006A5976" w:rsidRDefault="00183CD1" w:rsidP="00183CD1">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149AFAE9" w14:textId="77777777" w:rsidR="00183CD1" w:rsidRPr="006A5976" w:rsidRDefault="00183CD1" w:rsidP="00183CD1">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xml:space="preserve">: </w:t>
            </w:r>
            <w:r w:rsidRPr="006A5976">
              <w:rPr>
                <w:rFonts w:asciiTheme="minorHAnsi" w:hAnsiTheme="minorHAnsi" w:cstheme="minorHAnsi"/>
                <w:color w:val="000000"/>
                <w:spacing w:val="-1"/>
                <w:shd w:val="clear" w:color="auto" w:fill="FFFFFF"/>
              </w:rPr>
              <w:t>Cashier</w:t>
            </w:r>
          </w:p>
          <w:p w14:paraId="18987465" w14:textId="77777777" w:rsidR="00183CD1" w:rsidRPr="006A5976" w:rsidRDefault="00183CD1" w:rsidP="00183CD1">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2BB5FF90"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Cashier: Wants accurate, fast entry, and no payment erro</w:t>
            </w:r>
            <w:r w:rsidRPr="006A5976">
              <w:rPr>
                <w:rFonts w:asciiTheme="minorHAnsi" w:eastAsia="Times New Roman" w:hAnsiTheme="minorHAnsi" w:cstheme="minorHAnsi"/>
                <w:color w:val="000000"/>
                <w:sz w:val="60"/>
                <w:szCs w:val="60"/>
                <w:lang w:val="en-GB" w:eastAsia="en-GB" w:bidi="ar-SA"/>
              </w:rPr>
              <w:t xml:space="preserve">rs, as cash drawer shortages are deducted from his/her </w:t>
            </w:r>
          </w:p>
          <w:p w14:paraId="001A0BFC"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salary.</w:t>
            </w:r>
          </w:p>
          <w:p w14:paraId="024A7FC4"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 Cashier: Wants accurate, fast entry, and no payment erro</w:t>
            </w:r>
            <w:r w:rsidRPr="006A5976">
              <w:rPr>
                <w:rFonts w:asciiTheme="minorHAnsi" w:eastAsia="Times New Roman" w:hAnsiTheme="minorHAnsi" w:cstheme="minorHAnsi"/>
                <w:color w:val="000000"/>
                <w:sz w:val="60"/>
                <w:szCs w:val="60"/>
                <w:lang w:val="en-GB" w:eastAsia="en-GB" w:bidi="ar-SA"/>
              </w:rPr>
              <w:t xml:space="preserve">rs, as cash drawer shortages are deducted from his/her </w:t>
            </w:r>
          </w:p>
          <w:p w14:paraId="7F144509"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salary.</w:t>
            </w:r>
          </w:p>
          <w:p w14:paraId="47A979BF"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 Cashier: Wants accurate, fast entry, and no payment erro</w:t>
            </w:r>
            <w:r w:rsidRPr="006A5976">
              <w:rPr>
                <w:rFonts w:asciiTheme="minorHAnsi" w:eastAsia="Times New Roman" w:hAnsiTheme="minorHAnsi" w:cstheme="minorHAnsi"/>
                <w:color w:val="000000"/>
                <w:sz w:val="60"/>
                <w:szCs w:val="60"/>
                <w:lang w:val="en-GB" w:eastAsia="en-GB" w:bidi="ar-SA"/>
              </w:rPr>
              <w:t xml:space="preserve">rs, as cash drawer shortages are deducted from his/her </w:t>
            </w:r>
          </w:p>
          <w:p w14:paraId="4BB06862"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salary.</w:t>
            </w:r>
          </w:p>
          <w:p w14:paraId="49A142D4"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 Cashier: Wants accurate, fast entry, and no payment erro</w:t>
            </w:r>
            <w:r w:rsidRPr="006A5976">
              <w:rPr>
                <w:rFonts w:asciiTheme="minorHAnsi" w:eastAsia="Times New Roman" w:hAnsiTheme="minorHAnsi" w:cstheme="minorHAnsi"/>
                <w:color w:val="000000"/>
                <w:sz w:val="60"/>
                <w:szCs w:val="60"/>
                <w:lang w:val="en-GB" w:eastAsia="en-GB" w:bidi="ar-SA"/>
              </w:rPr>
              <w:t xml:space="preserve">rs, as cash drawer shortages are deducted from his/her </w:t>
            </w:r>
          </w:p>
          <w:p w14:paraId="4A8DA6F1"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salary.</w:t>
            </w:r>
          </w:p>
          <w:p w14:paraId="374A42EB" w14:textId="77777777" w:rsidR="00183CD1" w:rsidRPr="006A5976" w:rsidRDefault="00183CD1" w:rsidP="00183CD1">
            <w:pPr>
              <w:spacing w:after="240"/>
              <w:ind w:left="720"/>
              <w:rPr>
                <w:rFonts w:asciiTheme="minorHAnsi" w:hAnsiTheme="minorHAnsi" w:cstheme="minorHAnsi"/>
              </w:rPr>
            </w:pPr>
            <w:r w:rsidRPr="006A5976">
              <w:rPr>
                <w:rStyle w:val="doctext1"/>
                <w:rFonts w:asciiTheme="minorHAnsi" w:hAnsiTheme="minorHAnsi" w:cstheme="minorHAnsi"/>
              </w:rPr>
              <w:t xml:space="preserve">- </w:t>
            </w:r>
            <w:r w:rsidRPr="006A5976">
              <w:rPr>
                <w:rStyle w:val="docemphroman"/>
                <w:rFonts w:asciiTheme="minorHAnsi" w:hAnsiTheme="minorHAnsi" w:cstheme="minorHAnsi"/>
              </w:rPr>
              <w:t>Cashier:</w:t>
            </w:r>
            <w:r w:rsidRPr="006A5976">
              <w:rPr>
                <w:rStyle w:val="doctext1"/>
                <w:rFonts w:asciiTheme="minorHAnsi" w:hAnsiTheme="minorHAnsi" w:cstheme="minorHAnsi"/>
              </w:rPr>
              <w:t xml:space="preserve"> Wants accurate, fast entry, and no payment errors, as cash drawer shortages are deducted from his/her salary.</w:t>
            </w:r>
          </w:p>
          <w:p w14:paraId="36F60345" w14:textId="77777777" w:rsidR="00183CD1" w:rsidRPr="006A5976" w:rsidRDefault="00183CD1" w:rsidP="00183CD1">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ants purchase and fast service with minimal effort. Wants easily visible display of ordered items and prices. </w:t>
            </w:r>
          </w:p>
          <w:p w14:paraId="16E83600" w14:textId="77777777" w:rsidR="00183CD1" w:rsidRPr="006A5976" w:rsidRDefault="00183CD1" w:rsidP="00183CD1">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ompany: wants to ensure that order is successfully placed by the customer.</w:t>
            </w:r>
          </w:p>
          <w:p w14:paraId="656C5FDC" w14:textId="77777777" w:rsidR="00183CD1" w:rsidRPr="006A5976" w:rsidRDefault="00183CD1" w:rsidP="00183CD1">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Manager:</w:t>
            </w:r>
            <w:r w:rsidRPr="006A5976">
              <w:rPr>
                <w:rStyle w:val="doctext1"/>
                <w:rFonts w:asciiTheme="minorHAnsi" w:hAnsiTheme="minorHAnsi" w:cstheme="minorHAnsi"/>
                <w:sz w:val="24"/>
                <w:szCs w:val="24"/>
              </w:rPr>
              <w:t xml:space="preserve"> Wants to be able to quickly perform override operations, and easily debug customer problems.</w:t>
            </w:r>
          </w:p>
          <w:p w14:paraId="09A66E2A" w14:textId="77777777" w:rsidR="00183CD1" w:rsidRPr="006A5976" w:rsidRDefault="00183CD1" w:rsidP="00183CD1">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50DD02AB" w14:textId="77777777" w:rsidR="00183CD1" w:rsidRPr="006A5976" w:rsidRDefault="00183CD1" w:rsidP="00183CD1">
            <w:pPr>
              <w:pStyle w:val="doctext"/>
              <w:rPr>
                <w:rFonts w:asciiTheme="minorHAnsi" w:hAnsiTheme="minorHAnsi" w:cstheme="minorHAnsi"/>
              </w:rPr>
            </w:pPr>
            <w:r w:rsidRPr="006A5976">
              <w:rPr>
                <w:rStyle w:val="docemphstrong"/>
                <w:rFonts w:asciiTheme="minorHAnsi" w:hAnsiTheme="minorHAnsi" w:cstheme="minorHAnsi"/>
                <w:b/>
                <w:bCs/>
              </w:rPr>
              <w:t xml:space="preserve"> </w:t>
            </w:r>
            <w:r w:rsidRPr="006A5976">
              <w:rPr>
                <w:rFonts w:asciiTheme="minorHAnsi" w:hAnsiTheme="minorHAnsi" w:cstheme="minorHAnsi"/>
                <w:color w:val="000000"/>
                <w:spacing w:val="-1"/>
                <w:shd w:val="clear" w:color="auto" w:fill="FFFFFF"/>
              </w:rPr>
              <w:t>Cashier is identified and authenticated</w:t>
            </w:r>
          </w:p>
        </w:tc>
      </w:tr>
    </w:tbl>
    <w:p w14:paraId="576C7025" w14:textId="77777777" w:rsidR="00183CD1" w:rsidRPr="006A5976" w:rsidRDefault="00183CD1"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761728FC" w14:textId="77777777" w:rsidR="00183CD1" w:rsidRPr="006A5976" w:rsidRDefault="00183CD1" w:rsidP="007509E6">
      <w:pPr>
        <w:pStyle w:val="doctext"/>
        <w:rPr>
          <w:rStyle w:val="docemphstrong"/>
          <w:rFonts w:asciiTheme="minorHAnsi" w:hAnsiTheme="minorHAnsi" w:cstheme="minorHAnsi"/>
        </w:rPr>
      </w:pPr>
      <w:r w:rsidRPr="006A5976">
        <w:rPr>
          <w:rFonts w:asciiTheme="minorHAnsi" w:hAnsiTheme="minorHAnsi" w:cstheme="minorHAnsi"/>
          <w:color w:val="000000"/>
          <w:shd w:val="clear" w:color="auto" w:fill="FFFFFF"/>
        </w:rPr>
        <w:t>Receipt is generate</w:t>
      </w:r>
      <w:r w:rsidRPr="006A5976">
        <w:rPr>
          <w:rStyle w:val="ls1a"/>
          <w:rFonts w:asciiTheme="minorHAnsi" w:hAnsiTheme="minorHAnsi" w:cstheme="minorHAnsi"/>
          <w:color w:val="000000"/>
          <w:shd w:val="clear" w:color="auto" w:fill="FFFFFF"/>
        </w:rPr>
        <w:t>d. Payment authorization approvals are recorded.</w:t>
      </w:r>
    </w:p>
    <w:p w14:paraId="718C3AD0" w14:textId="77777777" w:rsidR="00183CD1" w:rsidRPr="002375B0" w:rsidRDefault="00183CD1" w:rsidP="007509E6">
      <w:pPr>
        <w:shd w:val="clear" w:color="auto" w:fill="FFFFFF"/>
        <w:spacing w:after="0" w:line="0" w:lineRule="auto"/>
        <w:rPr>
          <w:rFonts w:asciiTheme="minorHAnsi" w:eastAsia="Times New Roman" w:hAnsiTheme="minorHAnsi" w:cstheme="minorHAnsi"/>
          <w:color w:val="000000"/>
          <w:spacing w:val="1"/>
          <w:sz w:val="60"/>
          <w:szCs w:val="60"/>
          <w:lang w:val="en-GB" w:eastAsia="en-GB" w:bidi="ar-SA"/>
        </w:rPr>
      </w:pPr>
      <w:r w:rsidRPr="006A5976">
        <w:rPr>
          <w:rFonts w:asciiTheme="minorHAnsi" w:eastAsia="Times New Roman" w:hAnsiTheme="minorHAnsi" w:cstheme="minorHAnsi"/>
          <w:color w:val="000000"/>
          <w:spacing w:val="1"/>
          <w:sz w:val="60"/>
          <w:szCs w:val="60"/>
          <w:lang w:val="en-GB" w:eastAsia="en-GB" w:bidi="ar-SA"/>
        </w:rPr>
        <w:t xml:space="preserve">Sale is saved. Tax is correctly calculated. Accounting and Inventory are </w:t>
      </w:r>
    </w:p>
    <w:p w14:paraId="2BB933BA" w14:textId="77777777" w:rsidR="00183CD1" w:rsidRPr="002375B0" w:rsidRDefault="00183CD1" w:rsidP="007509E6">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updated. Commissions recorded. Receipt is generate</w:t>
      </w:r>
      <w:r w:rsidRPr="006A5976">
        <w:rPr>
          <w:rFonts w:asciiTheme="minorHAnsi" w:eastAsia="Times New Roman" w:hAnsiTheme="minorHAnsi" w:cstheme="minorHAnsi"/>
          <w:color w:val="000000"/>
          <w:sz w:val="60"/>
          <w:szCs w:val="60"/>
          <w:lang w:val="en-GB" w:eastAsia="en-GB" w:bidi="ar-SA"/>
        </w:rPr>
        <w:t>d. Payment authorization approvals are recorded</w:t>
      </w:r>
    </w:p>
    <w:p w14:paraId="7B022B47" w14:textId="77777777" w:rsidR="00183CD1" w:rsidRPr="002375B0" w:rsidRDefault="00183CD1" w:rsidP="007509E6">
      <w:pPr>
        <w:shd w:val="clear" w:color="auto" w:fill="FFFFFF"/>
        <w:spacing w:after="0" w:line="0" w:lineRule="auto"/>
        <w:rPr>
          <w:rFonts w:asciiTheme="minorHAnsi" w:eastAsia="Times New Roman" w:hAnsiTheme="minorHAnsi" w:cstheme="minorHAnsi"/>
          <w:color w:val="000000"/>
          <w:spacing w:val="1"/>
          <w:sz w:val="60"/>
          <w:szCs w:val="60"/>
          <w:lang w:val="en-GB" w:eastAsia="en-GB" w:bidi="ar-SA"/>
        </w:rPr>
      </w:pPr>
      <w:r w:rsidRPr="006A5976">
        <w:rPr>
          <w:rFonts w:asciiTheme="minorHAnsi" w:eastAsia="Times New Roman" w:hAnsiTheme="minorHAnsi" w:cstheme="minorHAnsi"/>
          <w:color w:val="000000"/>
          <w:spacing w:val="1"/>
          <w:sz w:val="60"/>
          <w:szCs w:val="60"/>
          <w:lang w:val="en-GB" w:eastAsia="en-GB" w:bidi="ar-SA"/>
        </w:rPr>
        <w:t xml:space="preserve">Sale is saved. Tax is correctly calculated. Accounting and Inventory are </w:t>
      </w:r>
    </w:p>
    <w:p w14:paraId="1D43324A" w14:textId="77777777" w:rsidR="00183CD1" w:rsidRPr="002375B0" w:rsidRDefault="00183CD1" w:rsidP="007509E6">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updated. Commissions recorded. Receipt is generate</w:t>
      </w:r>
      <w:r w:rsidRPr="006A5976">
        <w:rPr>
          <w:rFonts w:asciiTheme="minorHAnsi" w:eastAsia="Times New Roman" w:hAnsiTheme="minorHAnsi" w:cstheme="minorHAnsi"/>
          <w:color w:val="000000"/>
          <w:sz w:val="60"/>
          <w:szCs w:val="60"/>
          <w:lang w:val="en-GB" w:eastAsia="en-GB" w:bidi="ar-SA"/>
        </w:rPr>
        <w:t>d. Payment authorization approvals are recorded</w:t>
      </w:r>
    </w:p>
    <w:p w14:paraId="35ECFF26" w14:textId="77777777" w:rsidR="00183CD1" w:rsidRPr="002375B0" w:rsidRDefault="00183CD1" w:rsidP="007509E6">
      <w:pPr>
        <w:shd w:val="clear" w:color="auto" w:fill="FFFFFF"/>
        <w:spacing w:after="0" w:line="0" w:lineRule="auto"/>
        <w:rPr>
          <w:rFonts w:asciiTheme="minorHAnsi" w:eastAsia="Times New Roman" w:hAnsiTheme="minorHAnsi" w:cstheme="minorHAnsi"/>
          <w:color w:val="000000"/>
          <w:spacing w:val="1"/>
          <w:sz w:val="60"/>
          <w:szCs w:val="60"/>
          <w:lang w:val="en-GB" w:eastAsia="en-GB" w:bidi="ar-SA"/>
        </w:rPr>
      </w:pPr>
      <w:r w:rsidRPr="006A5976">
        <w:rPr>
          <w:rFonts w:asciiTheme="minorHAnsi" w:eastAsia="Times New Roman" w:hAnsiTheme="minorHAnsi" w:cstheme="minorHAnsi"/>
          <w:color w:val="000000"/>
          <w:spacing w:val="1"/>
          <w:sz w:val="60"/>
          <w:szCs w:val="60"/>
          <w:lang w:val="en-GB" w:eastAsia="en-GB" w:bidi="ar-SA"/>
        </w:rPr>
        <w:t xml:space="preserve">Sale is saved. Tax is correctly calculated. Accounting and Inventory are </w:t>
      </w:r>
    </w:p>
    <w:p w14:paraId="60052C78" w14:textId="77777777" w:rsidR="00183CD1" w:rsidRPr="002375B0" w:rsidRDefault="00183CD1" w:rsidP="007509E6">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updated. Commissions recorded. Receipt is generate</w:t>
      </w:r>
      <w:r w:rsidRPr="006A5976">
        <w:rPr>
          <w:rFonts w:asciiTheme="minorHAnsi" w:eastAsia="Times New Roman" w:hAnsiTheme="minorHAnsi" w:cstheme="minorHAnsi"/>
          <w:color w:val="000000"/>
          <w:sz w:val="60"/>
          <w:szCs w:val="60"/>
          <w:lang w:val="en-GB" w:eastAsia="en-GB" w:bidi="ar-SA"/>
        </w:rPr>
        <w:t>d. Payment authorization approvals are recorded</w:t>
      </w:r>
    </w:p>
    <w:p w14:paraId="4187E55D" w14:textId="77777777" w:rsidR="00183CD1" w:rsidRPr="002375B0" w:rsidRDefault="00183CD1" w:rsidP="007509E6">
      <w:pPr>
        <w:shd w:val="clear" w:color="auto" w:fill="FFFFFF"/>
        <w:spacing w:after="0" w:line="0" w:lineRule="auto"/>
        <w:rPr>
          <w:rFonts w:asciiTheme="minorHAnsi" w:eastAsia="Times New Roman" w:hAnsiTheme="minorHAnsi" w:cstheme="minorHAnsi"/>
          <w:color w:val="000000"/>
          <w:spacing w:val="1"/>
          <w:sz w:val="60"/>
          <w:szCs w:val="60"/>
          <w:lang w:val="en-GB" w:eastAsia="en-GB" w:bidi="ar-SA"/>
        </w:rPr>
      </w:pPr>
      <w:r w:rsidRPr="006A5976">
        <w:rPr>
          <w:rFonts w:asciiTheme="minorHAnsi" w:eastAsia="Times New Roman" w:hAnsiTheme="minorHAnsi" w:cstheme="minorHAnsi"/>
          <w:color w:val="000000"/>
          <w:spacing w:val="1"/>
          <w:sz w:val="60"/>
          <w:szCs w:val="60"/>
          <w:lang w:val="en-GB" w:eastAsia="en-GB" w:bidi="ar-SA"/>
        </w:rPr>
        <w:t xml:space="preserve">Sale is saved. Tax is correctly calculated. Accounting and Inventory are </w:t>
      </w:r>
    </w:p>
    <w:p w14:paraId="1576FE99" w14:textId="77777777" w:rsidR="00183CD1" w:rsidRPr="006A5976" w:rsidRDefault="00183CD1" w:rsidP="007509E6">
      <w:pPr>
        <w:shd w:val="clear" w:color="auto" w:fill="FFFFFF"/>
        <w:spacing w:after="0" w:line="0" w:lineRule="auto"/>
        <w:rPr>
          <w:rStyle w:val="docemphstrong"/>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updated. Commissions recorded. Receipt is generate</w:t>
      </w:r>
      <w:r w:rsidRPr="006A5976">
        <w:rPr>
          <w:rFonts w:asciiTheme="minorHAnsi" w:eastAsia="Times New Roman" w:hAnsiTheme="minorHAnsi" w:cstheme="minorHAnsi"/>
          <w:color w:val="000000"/>
          <w:sz w:val="60"/>
          <w:szCs w:val="60"/>
          <w:lang w:val="en-GB" w:eastAsia="en-GB" w:bidi="ar-SA"/>
        </w:rPr>
        <w:t>d. Payment authorization approvals are recorded</w:t>
      </w:r>
      <w:r w:rsidRPr="006A5976">
        <w:rPr>
          <w:rFonts w:asciiTheme="minorHAnsi" w:hAnsiTheme="minorHAnsi" w:cstheme="minorHAnsi"/>
          <w:color w:val="000000"/>
          <w:spacing w:val="1"/>
          <w:sz w:val="24"/>
          <w:szCs w:val="24"/>
          <w:shd w:val="clear" w:color="auto" w:fill="FFFFFF"/>
        </w:rPr>
        <w:t>Sale is saved.</w:t>
      </w:r>
      <w:r w:rsidRPr="006A5976">
        <w:rPr>
          <w:rFonts w:asciiTheme="minorHAnsi" w:hAnsiTheme="minorHAnsi" w:cstheme="minorHAnsi"/>
          <w:color w:val="000000"/>
          <w:sz w:val="24"/>
          <w:szCs w:val="24"/>
          <w:shd w:val="clear" w:color="auto" w:fill="FFFFFF"/>
        </w:rPr>
        <w:t xml:space="preserve"> Receipt is generate</w:t>
      </w:r>
      <w:r w:rsidRPr="006A5976">
        <w:rPr>
          <w:rStyle w:val="ls1a"/>
          <w:rFonts w:asciiTheme="minorHAnsi" w:hAnsiTheme="minorHAnsi" w:cstheme="minorHAnsi"/>
          <w:color w:val="000000"/>
          <w:sz w:val="24"/>
          <w:szCs w:val="24"/>
          <w:shd w:val="clear" w:color="auto" w:fill="FFFFFF"/>
        </w:rPr>
        <w:t>d. Payment authorization approvals are recorded</w:t>
      </w:r>
      <w:r w:rsidRPr="006A5976">
        <w:rPr>
          <w:rStyle w:val="ls1a"/>
          <w:rFonts w:asciiTheme="minorHAnsi" w:hAnsiTheme="minorHAnsi" w:cstheme="minorHAnsi"/>
          <w:color w:val="000000"/>
          <w:sz w:val="60"/>
          <w:szCs w:val="60"/>
          <w:shd w:val="clear" w:color="auto" w:fill="FFFFFF"/>
        </w:rPr>
        <w:t>.</w:t>
      </w:r>
    </w:p>
    <w:p w14:paraId="1111F6F2" w14:textId="77777777" w:rsidR="00183CD1" w:rsidRPr="006A5976" w:rsidRDefault="00183CD1" w:rsidP="007509E6">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sidRPr="006A5976">
        <w:rPr>
          <w:rFonts w:asciiTheme="minorHAnsi" w:hAnsiTheme="minorHAnsi" w:cstheme="minorHAnsi"/>
          <w:b/>
          <w:bCs/>
        </w:rPr>
        <w:t>:</w:t>
      </w:r>
    </w:p>
    <w:p w14:paraId="793B60B3"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Customer arrives at POS checkout with goods and/or services to purchase.</w:t>
      </w:r>
    </w:p>
    <w:p w14:paraId="75F9BB78"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Cashier starts a new sale.</w:t>
      </w:r>
    </w:p>
    <w:p w14:paraId="0899E1F5"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Cashier enters item identifier.</w:t>
      </w:r>
    </w:p>
    <w:p w14:paraId="127E351F"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System records sale line item and presents item description, price, and running total. Price calculated from a set of price rules.</w:t>
      </w:r>
    </w:p>
    <w:p w14:paraId="0EC893D2"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System presents total with taxes calculated.</w:t>
      </w:r>
    </w:p>
    <w:p w14:paraId="3FDBA38D"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 xml:space="preserve">Cashier tells Customer the </w:t>
      </w:r>
      <w:proofErr w:type="gramStart"/>
      <w:r w:rsidRPr="006A5976">
        <w:rPr>
          <w:rFonts w:asciiTheme="minorHAnsi" w:hAnsiTheme="minorHAnsi" w:cstheme="minorHAnsi"/>
        </w:rPr>
        <w:t>total, and</w:t>
      </w:r>
      <w:proofErr w:type="gramEnd"/>
      <w:r w:rsidRPr="006A5976">
        <w:rPr>
          <w:rFonts w:asciiTheme="minorHAnsi" w:hAnsiTheme="minorHAnsi" w:cstheme="minorHAnsi"/>
        </w:rPr>
        <w:t xml:space="preserve"> asks for payment.</w:t>
      </w:r>
    </w:p>
    <w:p w14:paraId="681E1DE7"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lastRenderedPageBreak/>
        <w:t>Customer pays and System handles payment.</w:t>
      </w:r>
    </w:p>
    <w:p w14:paraId="666E2445"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 xml:space="preserve">System logs completed sale and sends sale and payment information to the external </w:t>
      </w:r>
      <w:proofErr w:type="gramStart"/>
      <w:r w:rsidRPr="006A5976">
        <w:rPr>
          <w:rFonts w:asciiTheme="minorHAnsi" w:hAnsiTheme="minorHAnsi" w:cstheme="minorHAnsi"/>
        </w:rPr>
        <w:t>Accounting</w:t>
      </w:r>
      <w:proofErr w:type="gramEnd"/>
      <w:r w:rsidRPr="006A5976">
        <w:rPr>
          <w:rFonts w:asciiTheme="minorHAnsi" w:hAnsiTheme="minorHAnsi" w:cstheme="minorHAnsi"/>
        </w:rPr>
        <w:t xml:space="preserve"> system (for accounting and commissions) and Inventory system (to update inventory).</w:t>
      </w:r>
    </w:p>
    <w:p w14:paraId="2A7266D9"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System presents receipt.</w:t>
      </w:r>
    </w:p>
    <w:p w14:paraId="01E06F5F"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Customer leaves with receipt and goods.</w:t>
      </w:r>
    </w:p>
    <w:p w14:paraId="1A1D4F81" w14:textId="77777777" w:rsidR="00183CD1" w:rsidRPr="006A5976" w:rsidRDefault="00183CD1" w:rsidP="007509E6">
      <w:pPr>
        <w:pStyle w:val="doctext"/>
        <w:rPr>
          <w:rFonts w:asciiTheme="minorHAnsi" w:hAnsiTheme="minorHAnsi" w:cstheme="minorHAnsi"/>
        </w:rPr>
      </w:pPr>
    </w:p>
    <w:p w14:paraId="717FBFFC" w14:textId="77777777" w:rsidR="00183CD1" w:rsidRPr="006A5976" w:rsidRDefault="00183CD1"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4CF51943"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a. At any time, Manager requests an override operation:</w:t>
      </w:r>
    </w:p>
    <w:p w14:paraId="71D6FCC6"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System enters Manager-authorized mode.</w:t>
      </w:r>
    </w:p>
    <w:p w14:paraId="5FAC252C"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2.</w:t>
      </w:r>
      <w:r w:rsidRPr="006A5976">
        <w:rPr>
          <w:rFonts w:asciiTheme="minorHAnsi" w:hAnsiTheme="minorHAnsi" w:cstheme="minorHAnsi"/>
        </w:rPr>
        <w:tab/>
        <w:t>Manager or Cashier performs one Manager-mode operation. e.g., cash balance change, resume a suspended sale on another register, void a sale, etc.</w:t>
      </w:r>
    </w:p>
    <w:p w14:paraId="6A1B02E4"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3.</w:t>
      </w:r>
      <w:r w:rsidRPr="006A5976">
        <w:rPr>
          <w:rFonts w:asciiTheme="minorHAnsi" w:hAnsiTheme="minorHAnsi" w:cstheme="minorHAnsi"/>
        </w:rPr>
        <w:tab/>
        <w:t>System reverts to Cashier-authorized mode.</w:t>
      </w:r>
    </w:p>
    <w:p w14:paraId="294AD2F9"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b. At any time, System fails:</w:t>
      </w:r>
    </w:p>
    <w:p w14:paraId="368C74BF"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To support recovery and correct accounting, ensure all transaction sensitive state and events can be recovered from any step of the scenario.</w:t>
      </w:r>
    </w:p>
    <w:p w14:paraId="45679881"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Cashier restarts System, logs in, and requests recovery of prior state.</w:t>
      </w:r>
    </w:p>
    <w:p w14:paraId="325273E4"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2.</w:t>
      </w:r>
      <w:r w:rsidRPr="006A5976">
        <w:rPr>
          <w:rFonts w:asciiTheme="minorHAnsi" w:hAnsiTheme="minorHAnsi" w:cstheme="minorHAnsi"/>
        </w:rPr>
        <w:tab/>
        <w:t>System reconstructs prior state.</w:t>
      </w:r>
    </w:p>
    <w:p w14:paraId="2034C24E"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2a. System detects anomalies preventing recovery:</w:t>
      </w:r>
    </w:p>
    <w:p w14:paraId="230EE0F6"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System signals error to the Cashier, records the error, and enters a clean state.</w:t>
      </w:r>
    </w:p>
    <w:p w14:paraId="0CD900CE"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2.</w:t>
      </w:r>
      <w:r w:rsidRPr="006A5976">
        <w:rPr>
          <w:rFonts w:asciiTheme="minorHAnsi" w:hAnsiTheme="minorHAnsi" w:cstheme="minorHAnsi"/>
        </w:rPr>
        <w:tab/>
        <w:t>Cashier starts a new sale.</w:t>
      </w:r>
    </w:p>
    <w:p w14:paraId="7C00A497"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1a. Customer or Manager indicate to resume a suspended sale.</w:t>
      </w:r>
    </w:p>
    <w:p w14:paraId="3FB7392E"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 xml:space="preserve">Cashier performs resume </w:t>
      </w:r>
      <w:proofErr w:type="gramStart"/>
      <w:r w:rsidRPr="006A5976">
        <w:rPr>
          <w:rFonts w:asciiTheme="minorHAnsi" w:hAnsiTheme="minorHAnsi" w:cstheme="minorHAnsi"/>
        </w:rPr>
        <w:t>operation, and</w:t>
      </w:r>
      <w:proofErr w:type="gramEnd"/>
      <w:r w:rsidRPr="006A5976">
        <w:rPr>
          <w:rFonts w:asciiTheme="minorHAnsi" w:hAnsiTheme="minorHAnsi" w:cstheme="minorHAnsi"/>
        </w:rPr>
        <w:t xml:space="preserve"> enters the ID to retrieve the sale.</w:t>
      </w:r>
    </w:p>
    <w:p w14:paraId="73196B28"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2.</w:t>
      </w:r>
      <w:r w:rsidRPr="006A5976">
        <w:rPr>
          <w:rFonts w:asciiTheme="minorHAnsi" w:hAnsiTheme="minorHAnsi" w:cstheme="minorHAnsi"/>
        </w:rPr>
        <w:tab/>
        <w:t>System displays the state of the resumed sale, with subtotal.</w:t>
      </w:r>
    </w:p>
    <w:p w14:paraId="3130C861"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2a. Sale not found.</w:t>
      </w:r>
    </w:p>
    <w:p w14:paraId="37840BFA"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System signals error to the Cashier.</w:t>
      </w:r>
    </w:p>
    <w:p w14:paraId="5FCC4E62"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lastRenderedPageBreak/>
        <w:t>2.</w:t>
      </w:r>
      <w:r w:rsidRPr="006A5976">
        <w:rPr>
          <w:rFonts w:asciiTheme="minorHAnsi" w:hAnsiTheme="minorHAnsi" w:cstheme="minorHAnsi"/>
        </w:rPr>
        <w:tab/>
        <w:t>Cashier probably starts new sale and re-enters all items.</w:t>
      </w:r>
    </w:p>
    <w:p w14:paraId="3BE7FA44"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3.</w:t>
      </w:r>
      <w:r w:rsidRPr="006A5976">
        <w:rPr>
          <w:rFonts w:asciiTheme="minorHAnsi" w:hAnsiTheme="minorHAnsi" w:cstheme="minorHAnsi"/>
        </w:rPr>
        <w:tab/>
        <w:t>Cashier continues with sale (probably entering more items or handling payment).</w:t>
      </w:r>
    </w:p>
    <w:p w14:paraId="4D78D56C" w14:textId="77777777" w:rsidR="00183CD1" w:rsidRPr="006A5976" w:rsidRDefault="00183CD1"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2FA07E75"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3B200966"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57155F0D"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69EC5D1F"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2BBD6194"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1B553326"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 Id and password must </w:t>
      </w:r>
      <w:proofErr w:type="spellStart"/>
      <w:r w:rsidRPr="006A5976">
        <w:rPr>
          <w:rFonts w:asciiTheme="minorHAnsi" w:eastAsia="Times New Roman" w:hAnsiTheme="minorHAnsi" w:cstheme="minorHAnsi"/>
          <w:sz w:val="24"/>
          <w:szCs w:val="24"/>
          <w:lang w:eastAsia="en-GB" w:bidi="ar-SA"/>
        </w:rPr>
        <w:t>required</w:t>
      </w:r>
      <w:proofErr w:type="spellEnd"/>
      <w:r w:rsidRPr="006A5976">
        <w:rPr>
          <w:rFonts w:asciiTheme="minorHAnsi" w:eastAsia="Times New Roman" w:hAnsiTheme="minorHAnsi" w:cstheme="minorHAnsi"/>
          <w:sz w:val="24"/>
          <w:szCs w:val="24"/>
          <w:lang w:eastAsia="en-GB" w:bidi="ar-SA"/>
        </w:rPr>
        <w:t xml:space="preserve"> to </w:t>
      </w:r>
      <w:proofErr w:type="gramStart"/>
      <w:r w:rsidRPr="006A5976">
        <w:rPr>
          <w:rFonts w:asciiTheme="minorHAnsi" w:eastAsia="Times New Roman" w:hAnsiTheme="minorHAnsi" w:cstheme="minorHAnsi"/>
          <w:sz w:val="24"/>
          <w:szCs w:val="24"/>
          <w:lang w:eastAsia="en-GB" w:bidi="ar-SA"/>
        </w:rPr>
        <w:t>registered</w:t>
      </w:r>
      <w:proofErr w:type="gramEnd"/>
      <w:r w:rsidRPr="006A5976">
        <w:rPr>
          <w:rFonts w:asciiTheme="minorHAnsi" w:eastAsia="Times New Roman" w:hAnsiTheme="minorHAnsi" w:cstheme="minorHAnsi"/>
          <w:sz w:val="24"/>
          <w:szCs w:val="24"/>
          <w:lang w:eastAsia="en-GB" w:bidi="ar-SA"/>
        </w:rPr>
        <w:t xml:space="preserve"> the account</w:t>
      </w:r>
      <w:r w:rsidRPr="006A5976">
        <w:rPr>
          <w:rFonts w:asciiTheme="minorHAnsi" w:eastAsia="Times New Roman" w:hAnsiTheme="minorHAnsi" w:cstheme="minorHAnsi"/>
          <w:sz w:val="24"/>
          <w:szCs w:val="24"/>
          <w:lang w:val="en-GB" w:eastAsia="en-GB" w:bidi="ar-SA"/>
        </w:rPr>
        <w:t> </w:t>
      </w:r>
    </w:p>
    <w:p w14:paraId="2E97FE1D"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17FC790D"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Password shows as a hidden digits.</w:t>
      </w:r>
      <w:r w:rsidRPr="006A5976">
        <w:rPr>
          <w:rFonts w:asciiTheme="minorHAnsi" w:eastAsia="Times New Roman" w:hAnsiTheme="minorHAnsi" w:cstheme="minorHAnsi"/>
          <w:sz w:val="24"/>
          <w:szCs w:val="24"/>
          <w:lang w:val="en-GB" w:eastAsia="en-GB" w:bidi="ar-SA"/>
        </w:rPr>
        <w:t> </w:t>
      </w:r>
    </w:p>
    <w:p w14:paraId="4BBCAB62"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If wrong entry at id or password </w:t>
      </w:r>
      <w:proofErr w:type="gramStart"/>
      <w:r w:rsidRPr="006A5976">
        <w:rPr>
          <w:rFonts w:asciiTheme="minorHAnsi" w:eastAsia="Times New Roman" w:hAnsiTheme="minorHAnsi" w:cstheme="minorHAnsi"/>
          <w:sz w:val="24"/>
          <w:szCs w:val="24"/>
          <w:lang w:eastAsia="en-GB" w:bidi="ar-SA"/>
        </w:rPr>
        <w:t>use</w:t>
      </w:r>
      <w:proofErr w:type="gramEnd"/>
      <w:r w:rsidRPr="006A5976">
        <w:rPr>
          <w:rFonts w:asciiTheme="minorHAnsi" w:eastAsia="Times New Roman" w:hAnsiTheme="minorHAnsi" w:cstheme="minorHAnsi"/>
          <w:sz w:val="24"/>
          <w:szCs w:val="24"/>
          <w:lang w:eastAsia="en-GB" w:bidi="ar-SA"/>
        </w:rPr>
        <w:t xml:space="preserve"> red bar below the text</w:t>
      </w:r>
      <w:r w:rsidRPr="006A5976">
        <w:rPr>
          <w:rFonts w:asciiTheme="minorHAnsi" w:eastAsia="Times New Roman" w:hAnsiTheme="minorHAnsi" w:cstheme="minorHAnsi"/>
          <w:sz w:val="24"/>
          <w:szCs w:val="24"/>
          <w:lang w:val="en-GB" w:eastAsia="en-GB" w:bidi="ar-SA"/>
        </w:rPr>
        <w:t> </w:t>
      </w:r>
    </w:p>
    <w:p w14:paraId="2007A944" w14:textId="77777777" w:rsidR="00183CD1" w:rsidRPr="006A5976" w:rsidRDefault="00183CD1" w:rsidP="007509E6">
      <w:pPr>
        <w:pStyle w:val="doctext"/>
        <w:rPr>
          <w:rFonts w:asciiTheme="minorHAnsi" w:hAnsiTheme="minorHAnsi" w:cstheme="minorHAnsi"/>
        </w:rPr>
      </w:pPr>
    </w:p>
    <w:p w14:paraId="60F5674C" w14:textId="77777777" w:rsidR="00183CD1" w:rsidRPr="006A5976" w:rsidRDefault="00183CD1"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4188C765" w14:textId="77777777" w:rsidR="00183CD1" w:rsidRDefault="00183CD1" w:rsidP="00AD1816">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3756400A" w14:textId="77777777" w:rsidR="00183CD1" w:rsidRDefault="00183CD1" w:rsidP="00AD1816">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02E38B04" w14:textId="77777777" w:rsidR="00183CD1" w:rsidRDefault="00183CD1" w:rsidP="00AD1816">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6E58C196" w14:textId="77777777" w:rsidR="00183CD1" w:rsidRDefault="00183CD1" w:rsidP="00AD1816">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5E078CFB" w14:textId="77777777" w:rsidR="00183CD1" w:rsidRDefault="00183CD1" w:rsidP="00AD1816">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62B862E8" w14:textId="77777777" w:rsidR="00183CD1" w:rsidRDefault="00183CD1" w:rsidP="00AD1816">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56B7436F" w14:textId="77777777" w:rsidR="00183CD1" w:rsidRPr="00A37A5B" w:rsidRDefault="00183CD1" w:rsidP="00AD1816">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4FA2DB68" w14:textId="77777777" w:rsidR="00183CD1" w:rsidRPr="006A5976" w:rsidRDefault="00183CD1" w:rsidP="007509E6">
      <w:pPr>
        <w:pStyle w:val="doctext"/>
        <w:rPr>
          <w:rStyle w:val="docemphstrong"/>
          <w:rFonts w:asciiTheme="minorHAnsi" w:hAnsiTheme="minorHAnsi" w:cstheme="minorHAnsi"/>
        </w:rPr>
      </w:pPr>
    </w:p>
    <w:p w14:paraId="35C7F5B4" w14:textId="77777777" w:rsidR="00183CD1" w:rsidRDefault="00183CD1" w:rsidP="007509E6">
      <w:pPr>
        <w:pStyle w:val="doctext"/>
        <w:rPr>
          <w:rFonts w:asciiTheme="minorHAnsi" w:hAnsiTheme="minorHAnsi" w:cstheme="minorHAnsi"/>
          <w:b/>
          <w:bCs/>
        </w:rPr>
      </w:pPr>
      <w:r w:rsidRPr="006A5976">
        <w:rPr>
          <w:rFonts w:asciiTheme="minorHAnsi" w:hAnsiTheme="minorHAnsi" w:cstheme="minorHAnsi"/>
          <w:b/>
          <w:bCs/>
        </w:rPr>
        <w:t>Open Issues:</w:t>
      </w:r>
    </w:p>
    <w:p w14:paraId="5329DAD3" w14:textId="77777777" w:rsidR="00183CD1" w:rsidRDefault="00183CD1" w:rsidP="00AD1816">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07BCA1BB" w14:textId="77777777" w:rsidR="00183CD1" w:rsidRDefault="00183CD1" w:rsidP="00AD1816">
      <w:pPr>
        <w:pStyle w:val="paragraph"/>
        <w:numPr>
          <w:ilvl w:val="0"/>
          <w:numId w:val="70"/>
        </w:numPr>
        <w:spacing w:before="0" w:beforeAutospacing="0" w:after="0" w:afterAutospacing="0"/>
        <w:ind w:left="360" w:firstLine="0"/>
        <w:textAlignment w:val="baseline"/>
      </w:pPr>
      <w:r>
        <w:rPr>
          <w:rStyle w:val="normaltextrun"/>
          <w:lang w:val="en-US"/>
        </w:rPr>
        <w:t>Bad user experience</w:t>
      </w:r>
      <w:r>
        <w:rPr>
          <w:rStyle w:val="eop"/>
        </w:rPr>
        <w:t> </w:t>
      </w:r>
    </w:p>
    <w:p w14:paraId="6A952493" w14:textId="77777777" w:rsidR="00183CD1" w:rsidRDefault="00183CD1" w:rsidP="00AD1816">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76A90A98"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Complex check-out process</w:t>
      </w:r>
      <w:r>
        <w:rPr>
          <w:rStyle w:val="eop"/>
        </w:rPr>
        <w:t> </w:t>
      </w:r>
    </w:p>
    <w:p w14:paraId="4E085856"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3131C378"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183CD1" w:rsidRPr="006A5976" w14:paraId="66E0C31C" w14:textId="77777777" w:rsidTr="007509E6">
        <w:trPr>
          <w:tblHeader/>
          <w:tblCellSpacing w:w="0" w:type="dxa"/>
        </w:trPr>
        <w:tc>
          <w:tcPr>
            <w:tcW w:w="0" w:type="auto"/>
            <w:tcBorders>
              <w:top w:val="nil"/>
              <w:left w:val="nil"/>
              <w:bottom w:val="nil"/>
              <w:right w:val="nil"/>
            </w:tcBorders>
            <w:vAlign w:val="center"/>
            <w:hideMark/>
          </w:tcPr>
          <w:p w14:paraId="21662687" w14:textId="77777777" w:rsidR="00183CD1" w:rsidRPr="006A5976" w:rsidRDefault="00183CD1" w:rsidP="00B76373">
            <w:pPr>
              <w:pStyle w:val="Heading3"/>
            </w:pPr>
            <w:bookmarkStart w:id="84" w:name="_Toc108451194"/>
            <w:r w:rsidRPr="006A5976">
              <w:lastRenderedPageBreak/>
              <w:t>Use Case UC1: manage Order</w:t>
            </w:r>
            <w:bookmarkEnd w:id="84"/>
          </w:p>
        </w:tc>
      </w:tr>
      <w:tr w:rsidR="00183CD1" w:rsidRPr="006A5976" w14:paraId="07283914" w14:textId="77777777" w:rsidTr="007509E6">
        <w:trPr>
          <w:tblHeader/>
          <w:tblCellSpacing w:w="0" w:type="dxa"/>
        </w:trPr>
        <w:tc>
          <w:tcPr>
            <w:tcW w:w="0" w:type="auto"/>
            <w:hideMark/>
          </w:tcPr>
          <w:p w14:paraId="57AA009B" w14:textId="77777777" w:rsidR="00183CD1" w:rsidRPr="006A5976" w:rsidRDefault="00183CD1" w:rsidP="00183CD1">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2FE628AE" w14:textId="77777777" w:rsidR="00183CD1" w:rsidRPr="006A5976" w:rsidRDefault="00183CD1" w:rsidP="00183CD1">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2BB3640B" w14:textId="77777777" w:rsidR="00183CD1" w:rsidRPr="006A5976" w:rsidRDefault="00183CD1" w:rsidP="00183CD1">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customer, manager</w:t>
            </w:r>
          </w:p>
          <w:p w14:paraId="1C11C2C1" w14:textId="77777777" w:rsidR="00183CD1" w:rsidRPr="006A5976" w:rsidRDefault="00183CD1" w:rsidP="00183CD1">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706927E6" w14:textId="77777777" w:rsidR="00183CD1" w:rsidRPr="006A5976" w:rsidRDefault="00183CD1" w:rsidP="00183CD1">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ants purchase and fast service with minimal effort. Wants easily visible display of ordered items and prices. </w:t>
            </w:r>
          </w:p>
          <w:p w14:paraId="0D2C8ED4" w14:textId="77777777" w:rsidR="00183CD1" w:rsidRPr="006A5976" w:rsidRDefault="00183CD1" w:rsidP="00183CD1">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ompany: wants to ensure that order is successfully placed by the customer.</w:t>
            </w:r>
          </w:p>
          <w:p w14:paraId="017020A1" w14:textId="77777777" w:rsidR="00183CD1" w:rsidRPr="006A5976" w:rsidRDefault="00183CD1" w:rsidP="00183CD1">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Manager:</w:t>
            </w:r>
            <w:r w:rsidRPr="006A5976">
              <w:rPr>
                <w:rStyle w:val="doctext1"/>
                <w:rFonts w:asciiTheme="minorHAnsi" w:hAnsiTheme="minorHAnsi" w:cstheme="minorHAnsi"/>
                <w:sz w:val="24"/>
                <w:szCs w:val="24"/>
              </w:rPr>
              <w:t xml:space="preserve"> Wants to be able to quickly perform override operations, and easily debug customer problems.</w:t>
            </w:r>
          </w:p>
          <w:p w14:paraId="45A06A26" w14:textId="77777777" w:rsidR="00183CD1" w:rsidRPr="006A5976" w:rsidRDefault="00183CD1" w:rsidP="00183CD1">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36150D59" w14:textId="77777777" w:rsidR="00183CD1" w:rsidRPr="006A5976" w:rsidRDefault="00183CD1" w:rsidP="00183CD1">
            <w:pPr>
              <w:pStyle w:val="doctext"/>
              <w:rPr>
                <w:rStyle w:val="docemphstrong"/>
                <w:rFonts w:asciiTheme="minorHAnsi" w:hAnsiTheme="minorHAnsi" w:cstheme="minorHAnsi"/>
              </w:rPr>
            </w:pPr>
            <w:r w:rsidRPr="006A5976">
              <w:rPr>
                <w:rStyle w:val="docemphstrong"/>
                <w:rFonts w:asciiTheme="minorHAnsi" w:hAnsiTheme="minorHAnsi" w:cstheme="minorHAnsi"/>
                <w:b/>
                <w:bCs/>
              </w:rPr>
              <w:t xml:space="preserve"> </w:t>
            </w:r>
            <w:r w:rsidRPr="006A5976">
              <w:rPr>
                <w:rStyle w:val="docemphstrong"/>
                <w:rFonts w:asciiTheme="minorHAnsi" w:hAnsiTheme="minorHAnsi" w:cstheme="minorHAnsi"/>
              </w:rPr>
              <w:t>User is identified and authenticated.</w:t>
            </w:r>
          </w:p>
          <w:p w14:paraId="60ADD098" w14:textId="77777777" w:rsidR="00183CD1" w:rsidRPr="006A5976" w:rsidRDefault="00183CD1" w:rsidP="00183CD1">
            <w:pPr>
              <w:pStyle w:val="doctext"/>
              <w:rPr>
                <w:rFonts w:asciiTheme="minorHAnsi" w:hAnsiTheme="minorHAnsi" w:cstheme="minorHAnsi"/>
              </w:rPr>
            </w:pPr>
            <w:r w:rsidRPr="006A5976">
              <w:rPr>
                <w:rStyle w:val="normaltextrun"/>
                <w:rFonts w:asciiTheme="minorHAnsi" w:hAnsiTheme="minorHAnsi" w:cstheme="minorHAnsi"/>
                <w:color w:val="000000"/>
                <w:bdr w:val="none" w:sz="0" w:space="0" w:color="auto" w:frame="1"/>
              </w:rPr>
              <w:t>Check the availability of products.</w:t>
            </w:r>
          </w:p>
        </w:tc>
      </w:tr>
    </w:tbl>
    <w:p w14:paraId="2D227049" w14:textId="77777777" w:rsidR="00183CD1" w:rsidRDefault="00183CD1"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1D3A66F4" w14:textId="77777777" w:rsidR="00183CD1" w:rsidRPr="006A5976" w:rsidRDefault="00183CD1" w:rsidP="007509E6">
      <w:pPr>
        <w:pStyle w:val="doctext"/>
        <w:rPr>
          <w:rFonts w:asciiTheme="minorHAnsi" w:hAnsiTheme="minorHAnsi" w:cstheme="minorHAnsi"/>
        </w:rPr>
      </w:pPr>
      <w:r>
        <w:rPr>
          <w:rStyle w:val="docemphstrong"/>
          <w:rFonts w:asciiTheme="minorHAnsi" w:hAnsiTheme="minorHAnsi" w:cstheme="minorHAnsi"/>
        </w:rPr>
        <w:t>Orders are successfully managed by the manager.</w:t>
      </w:r>
    </w:p>
    <w:p w14:paraId="648C6E96" w14:textId="77777777" w:rsidR="00183CD1" w:rsidRDefault="00183CD1" w:rsidP="007509E6">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sidRPr="006A5976">
        <w:rPr>
          <w:rFonts w:asciiTheme="minorHAnsi" w:hAnsiTheme="minorHAnsi" w:cstheme="minorHAnsi"/>
          <w:b/>
          <w:bCs/>
        </w:rPr>
        <w:t>:</w:t>
      </w:r>
    </w:p>
    <w:p w14:paraId="40041539" w14:textId="77777777" w:rsidR="007509E6" w:rsidRDefault="007509E6" w:rsidP="007509E6">
      <w:pPr>
        <w:rPr>
          <w:rFonts w:asciiTheme="minorHAnsi" w:hAnsiTheme="minorHAnsi" w:cstheme="minorHAnsi"/>
          <w:sz w:val="24"/>
          <w:szCs w:val="24"/>
        </w:rPr>
      </w:pPr>
      <w:r>
        <w:rPr>
          <w:rFonts w:asciiTheme="minorHAnsi" w:hAnsiTheme="minorHAnsi" w:cstheme="minorHAnsi"/>
          <w:sz w:val="24"/>
          <w:szCs w:val="24"/>
        </w:rPr>
        <w:t>1.</w:t>
      </w:r>
      <w:r w:rsidR="00183CD1" w:rsidRPr="007509E6">
        <w:rPr>
          <w:rFonts w:asciiTheme="minorHAnsi" w:hAnsiTheme="minorHAnsi" w:cstheme="minorHAnsi"/>
          <w:sz w:val="24"/>
          <w:szCs w:val="24"/>
        </w:rPr>
        <w:t xml:space="preserve">Manager will manage the products and check if stock is available or not. </w:t>
      </w:r>
    </w:p>
    <w:p w14:paraId="7B96013C" w14:textId="77777777" w:rsidR="007509E6" w:rsidRDefault="007509E6" w:rsidP="007509E6">
      <w:pPr>
        <w:rPr>
          <w:rFonts w:asciiTheme="minorHAnsi" w:hAnsiTheme="minorHAnsi" w:cstheme="minorHAnsi"/>
          <w:sz w:val="24"/>
          <w:szCs w:val="24"/>
        </w:rPr>
      </w:pPr>
      <w:r>
        <w:rPr>
          <w:rFonts w:asciiTheme="minorHAnsi" w:hAnsiTheme="minorHAnsi" w:cstheme="minorHAnsi"/>
          <w:sz w:val="24"/>
          <w:szCs w:val="24"/>
        </w:rPr>
        <w:t>2.</w:t>
      </w:r>
      <w:r w:rsidR="00183CD1" w:rsidRPr="007509E6">
        <w:rPr>
          <w:rFonts w:asciiTheme="minorHAnsi" w:hAnsiTheme="minorHAnsi" w:cstheme="minorHAnsi"/>
          <w:sz w:val="24"/>
          <w:szCs w:val="24"/>
        </w:rPr>
        <w:t xml:space="preserve"> Customer wants to buy the item and request the system to</w:t>
      </w:r>
      <w:r>
        <w:rPr>
          <w:rFonts w:asciiTheme="minorHAnsi" w:hAnsiTheme="minorHAnsi" w:cstheme="minorHAnsi"/>
          <w:sz w:val="24"/>
          <w:szCs w:val="24"/>
        </w:rPr>
        <w:t xml:space="preserve"> show the details of the items.</w:t>
      </w:r>
    </w:p>
    <w:p w14:paraId="7A7B696C" w14:textId="44BA5993" w:rsidR="00183CD1" w:rsidRPr="007509E6" w:rsidRDefault="007509E6" w:rsidP="007509E6">
      <w:pPr>
        <w:rPr>
          <w:rFonts w:asciiTheme="minorHAnsi" w:hAnsiTheme="minorHAnsi" w:cstheme="minorHAnsi"/>
          <w:sz w:val="24"/>
          <w:szCs w:val="24"/>
        </w:rPr>
      </w:pPr>
      <w:r>
        <w:rPr>
          <w:rFonts w:asciiTheme="minorHAnsi" w:hAnsiTheme="minorHAnsi" w:cstheme="minorHAnsi"/>
          <w:sz w:val="24"/>
          <w:szCs w:val="24"/>
        </w:rPr>
        <w:t>3.</w:t>
      </w:r>
      <w:r w:rsidR="00183CD1" w:rsidRPr="007509E6">
        <w:rPr>
          <w:rFonts w:asciiTheme="minorHAnsi" w:hAnsiTheme="minorHAnsi" w:cstheme="minorHAnsi"/>
          <w:sz w:val="24"/>
          <w:szCs w:val="24"/>
        </w:rPr>
        <w:t xml:space="preserve">System will show the details of the products to the customer. </w:t>
      </w:r>
    </w:p>
    <w:p w14:paraId="6B885AE1" w14:textId="77777777" w:rsidR="00183CD1" w:rsidRDefault="00183CD1"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6913534F" w14:textId="77777777" w:rsidR="00183CD1" w:rsidRDefault="00183CD1" w:rsidP="007509E6">
      <w:pPr>
        <w:pStyle w:val="paragraph"/>
        <w:spacing w:before="0" w:beforeAutospacing="0" w:after="0" w:afterAutospacing="0"/>
        <w:textAlignment w:val="baseline"/>
      </w:pPr>
      <w:r>
        <w:rPr>
          <w:rStyle w:val="normaltextrun"/>
          <w:lang w:val="en-US"/>
        </w:rPr>
        <w:t>*a. At any time, Manager will manage all the details of system</w:t>
      </w:r>
      <w:r>
        <w:rPr>
          <w:rStyle w:val="eop"/>
        </w:rPr>
        <w:t> </w:t>
      </w:r>
    </w:p>
    <w:p w14:paraId="256FFB5B" w14:textId="77777777" w:rsidR="00183CD1" w:rsidRDefault="00183CD1" w:rsidP="007509E6">
      <w:pPr>
        <w:pStyle w:val="paragraph"/>
        <w:spacing w:before="0" w:beforeAutospacing="0" w:after="0" w:afterAutospacing="0"/>
        <w:textAlignment w:val="baseline"/>
      </w:pPr>
      <w:r>
        <w:rPr>
          <w:rStyle w:val="normaltextrun"/>
          <w:lang w:val="en-US"/>
        </w:rPr>
        <w:t>*b. At any time, System fails:</w:t>
      </w:r>
      <w:r>
        <w:rPr>
          <w:rStyle w:val="eop"/>
        </w:rPr>
        <w:t> </w:t>
      </w:r>
    </w:p>
    <w:p w14:paraId="540A9CFC" w14:textId="77777777" w:rsidR="00183CD1" w:rsidRDefault="00183CD1" w:rsidP="007509E6">
      <w:pPr>
        <w:pStyle w:val="paragraph"/>
        <w:spacing w:before="0" w:beforeAutospacing="0" w:after="0" w:afterAutospacing="0"/>
        <w:textAlignment w:val="baseline"/>
      </w:pPr>
      <w:r>
        <w:rPr>
          <w:rStyle w:val="normaltextrun"/>
          <w:lang w:val="en-US"/>
        </w:rPr>
        <w:t>To support recovery and correct accounting, ensure all transaction sensitive state and events can be recovered from any step of the scenario.</w:t>
      </w:r>
      <w:r>
        <w:rPr>
          <w:rStyle w:val="eop"/>
        </w:rPr>
        <w:t> </w:t>
      </w:r>
    </w:p>
    <w:p w14:paraId="363561F7" w14:textId="77777777" w:rsidR="00183CD1" w:rsidRDefault="00183CD1" w:rsidP="00AD1816">
      <w:pPr>
        <w:pStyle w:val="paragraph"/>
        <w:numPr>
          <w:ilvl w:val="0"/>
          <w:numId w:val="51"/>
        </w:numPr>
        <w:spacing w:before="0" w:beforeAutospacing="0" w:after="0" w:afterAutospacing="0"/>
        <w:ind w:left="360" w:firstLine="0"/>
        <w:textAlignment w:val="baseline"/>
      </w:pPr>
      <w:r>
        <w:rPr>
          <w:rStyle w:val="normaltextrun"/>
          <w:lang w:val="en-US"/>
        </w:rPr>
        <w:t>manager restarts System, logs in, and requests recovery of all data</w:t>
      </w:r>
      <w:r>
        <w:rPr>
          <w:rStyle w:val="eop"/>
        </w:rPr>
        <w:t> </w:t>
      </w:r>
    </w:p>
    <w:p w14:paraId="38FC0238" w14:textId="77777777" w:rsidR="00183CD1" w:rsidRDefault="00183CD1" w:rsidP="00AD1816">
      <w:pPr>
        <w:pStyle w:val="paragraph"/>
        <w:numPr>
          <w:ilvl w:val="0"/>
          <w:numId w:val="52"/>
        </w:numPr>
        <w:spacing w:before="0" w:beforeAutospacing="0" w:after="0" w:afterAutospacing="0"/>
        <w:ind w:left="360" w:firstLine="0"/>
        <w:textAlignment w:val="baseline"/>
      </w:pPr>
      <w:r>
        <w:rPr>
          <w:rStyle w:val="normaltextrun"/>
          <w:lang w:val="en-US"/>
        </w:rPr>
        <w:t xml:space="preserve">System </w:t>
      </w:r>
      <w:proofErr w:type="gramStart"/>
      <w:r>
        <w:rPr>
          <w:rStyle w:val="normaltextrun"/>
          <w:lang w:val="en-US"/>
        </w:rPr>
        <w:t>recover</w:t>
      </w:r>
      <w:proofErr w:type="gramEnd"/>
      <w:r>
        <w:rPr>
          <w:rStyle w:val="normaltextrun"/>
          <w:lang w:val="en-US"/>
        </w:rPr>
        <w:t xml:space="preserve"> all the information</w:t>
      </w:r>
      <w:r>
        <w:rPr>
          <w:rStyle w:val="eop"/>
        </w:rPr>
        <w:t> </w:t>
      </w:r>
    </w:p>
    <w:p w14:paraId="36EDEEBE" w14:textId="77777777" w:rsidR="00183CD1" w:rsidRDefault="00183CD1" w:rsidP="007509E6">
      <w:pPr>
        <w:pStyle w:val="paragraph"/>
        <w:spacing w:before="0" w:beforeAutospacing="0" w:after="0" w:afterAutospacing="0"/>
        <w:ind w:left="720"/>
        <w:textAlignment w:val="baseline"/>
      </w:pPr>
      <w:r>
        <w:rPr>
          <w:rStyle w:val="normaltextrun"/>
          <w:lang w:val="en-US"/>
        </w:rPr>
        <w:lastRenderedPageBreak/>
        <w:t>2a. System detects anomalies preventing recovery:</w:t>
      </w:r>
      <w:r>
        <w:rPr>
          <w:rStyle w:val="eop"/>
        </w:rPr>
        <w:t> </w:t>
      </w:r>
    </w:p>
    <w:p w14:paraId="60ECC50A" w14:textId="77777777" w:rsidR="00183CD1" w:rsidRDefault="00183CD1" w:rsidP="00AD1816">
      <w:pPr>
        <w:pStyle w:val="paragraph"/>
        <w:numPr>
          <w:ilvl w:val="0"/>
          <w:numId w:val="53"/>
        </w:numPr>
        <w:spacing w:before="0" w:beforeAutospacing="0" w:after="0" w:afterAutospacing="0"/>
        <w:ind w:left="1080" w:firstLine="0"/>
        <w:textAlignment w:val="baseline"/>
      </w:pPr>
      <w:r>
        <w:rPr>
          <w:rStyle w:val="normaltextrun"/>
          <w:lang w:val="en-US"/>
        </w:rPr>
        <w:t>System signals error to the manager, records the error, and enters a clean state</w:t>
      </w:r>
      <w:r>
        <w:rPr>
          <w:rStyle w:val="eop"/>
        </w:rPr>
        <w:t> </w:t>
      </w:r>
    </w:p>
    <w:p w14:paraId="764FFE8D" w14:textId="77777777" w:rsidR="00183CD1" w:rsidRDefault="00183CD1" w:rsidP="00AD1816">
      <w:pPr>
        <w:pStyle w:val="paragraph"/>
        <w:numPr>
          <w:ilvl w:val="0"/>
          <w:numId w:val="54"/>
        </w:numPr>
        <w:spacing w:before="0" w:beforeAutospacing="0" w:after="0" w:afterAutospacing="0"/>
        <w:ind w:left="1080" w:firstLine="0"/>
        <w:textAlignment w:val="baseline"/>
      </w:pPr>
      <w:r>
        <w:rPr>
          <w:rStyle w:val="normaltextrun"/>
          <w:lang w:val="en-US"/>
        </w:rPr>
        <w:t>Manager starts a new sale.</w:t>
      </w:r>
      <w:r>
        <w:rPr>
          <w:rStyle w:val="eop"/>
        </w:rPr>
        <w:t> </w:t>
      </w:r>
    </w:p>
    <w:p w14:paraId="75E552F7" w14:textId="77777777" w:rsidR="00183CD1" w:rsidRDefault="00183CD1" w:rsidP="007509E6">
      <w:pPr>
        <w:pStyle w:val="paragraph"/>
        <w:spacing w:before="0" w:beforeAutospacing="0" w:after="0" w:afterAutospacing="0"/>
        <w:textAlignment w:val="baseline"/>
      </w:pPr>
      <w:r>
        <w:rPr>
          <w:rStyle w:val="normaltextrun"/>
          <w:lang w:val="en-US"/>
        </w:rPr>
        <w:t>1a. Customer or Manager indicate to resume a suspended sale.</w:t>
      </w:r>
      <w:r>
        <w:rPr>
          <w:rStyle w:val="eop"/>
        </w:rPr>
        <w:t> </w:t>
      </w:r>
    </w:p>
    <w:p w14:paraId="79ACD5B9" w14:textId="77777777" w:rsidR="00183CD1" w:rsidRDefault="00183CD1" w:rsidP="00AD1816">
      <w:pPr>
        <w:pStyle w:val="paragraph"/>
        <w:numPr>
          <w:ilvl w:val="0"/>
          <w:numId w:val="55"/>
        </w:numPr>
        <w:spacing w:before="0" w:beforeAutospacing="0" w:after="0" w:afterAutospacing="0"/>
        <w:ind w:left="360" w:firstLine="0"/>
        <w:textAlignment w:val="baseline"/>
      </w:pPr>
      <w:r>
        <w:rPr>
          <w:rStyle w:val="normaltextrun"/>
          <w:lang w:val="en-US"/>
        </w:rPr>
        <w:t xml:space="preserve">Cashier performs resume </w:t>
      </w:r>
      <w:proofErr w:type="gramStart"/>
      <w:r>
        <w:rPr>
          <w:rStyle w:val="normaltextrun"/>
          <w:lang w:val="en-US"/>
        </w:rPr>
        <w:t>operation, and</w:t>
      </w:r>
      <w:proofErr w:type="gramEnd"/>
      <w:r>
        <w:rPr>
          <w:rStyle w:val="normaltextrun"/>
          <w:lang w:val="en-US"/>
        </w:rPr>
        <w:t xml:space="preserve"> enters the ID to retrieve the sale.</w:t>
      </w:r>
      <w:r>
        <w:rPr>
          <w:rStyle w:val="eop"/>
        </w:rPr>
        <w:t> </w:t>
      </w:r>
    </w:p>
    <w:p w14:paraId="76900E1E" w14:textId="77777777" w:rsidR="00183CD1" w:rsidRDefault="00183CD1" w:rsidP="00AD1816">
      <w:pPr>
        <w:pStyle w:val="paragraph"/>
        <w:numPr>
          <w:ilvl w:val="0"/>
          <w:numId w:val="56"/>
        </w:numPr>
        <w:spacing w:before="0" w:beforeAutospacing="0" w:after="0" w:afterAutospacing="0"/>
        <w:ind w:left="360" w:firstLine="0"/>
        <w:textAlignment w:val="baseline"/>
      </w:pPr>
      <w:r>
        <w:rPr>
          <w:rStyle w:val="normaltextrun"/>
          <w:lang w:val="en-US"/>
        </w:rPr>
        <w:t>System displays the state of the resumed sale, with subtotal.</w:t>
      </w:r>
      <w:r>
        <w:rPr>
          <w:rStyle w:val="eop"/>
        </w:rPr>
        <w:t> </w:t>
      </w:r>
    </w:p>
    <w:p w14:paraId="0F7A951B" w14:textId="77777777" w:rsidR="00183CD1" w:rsidRDefault="00183CD1" w:rsidP="007509E6">
      <w:pPr>
        <w:pStyle w:val="paragraph"/>
        <w:spacing w:before="0" w:beforeAutospacing="0" w:after="0" w:afterAutospacing="0"/>
        <w:ind w:left="720"/>
        <w:textAlignment w:val="baseline"/>
      </w:pPr>
      <w:r>
        <w:rPr>
          <w:rStyle w:val="normaltextrun"/>
          <w:lang w:val="en-US"/>
        </w:rPr>
        <w:t>2a. Sale not found.</w:t>
      </w:r>
      <w:r>
        <w:rPr>
          <w:rStyle w:val="eop"/>
        </w:rPr>
        <w:t> </w:t>
      </w:r>
    </w:p>
    <w:p w14:paraId="6CB6D831" w14:textId="77777777" w:rsidR="00183CD1" w:rsidRDefault="00183CD1" w:rsidP="00AD1816">
      <w:pPr>
        <w:pStyle w:val="paragraph"/>
        <w:numPr>
          <w:ilvl w:val="0"/>
          <w:numId w:val="57"/>
        </w:numPr>
        <w:spacing w:before="0" w:beforeAutospacing="0" w:after="0" w:afterAutospacing="0"/>
        <w:ind w:left="1080" w:firstLine="0"/>
        <w:textAlignment w:val="baseline"/>
      </w:pPr>
      <w:r>
        <w:rPr>
          <w:rStyle w:val="normaltextrun"/>
          <w:lang w:val="en-US"/>
        </w:rPr>
        <w:t>System signals error to the manager</w:t>
      </w:r>
      <w:r>
        <w:rPr>
          <w:rStyle w:val="eop"/>
        </w:rPr>
        <w:t> </w:t>
      </w:r>
    </w:p>
    <w:p w14:paraId="3D90B029" w14:textId="77777777" w:rsidR="00183CD1" w:rsidRDefault="00183CD1" w:rsidP="00AD1816">
      <w:pPr>
        <w:pStyle w:val="paragraph"/>
        <w:numPr>
          <w:ilvl w:val="0"/>
          <w:numId w:val="58"/>
        </w:numPr>
        <w:spacing w:before="0" w:beforeAutospacing="0" w:after="0" w:afterAutospacing="0"/>
        <w:ind w:left="1080" w:firstLine="0"/>
        <w:textAlignment w:val="baseline"/>
      </w:pPr>
      <w:r>
        <w:rPr>
          <w:rStyle w:val="normaltextrun"/>
          <w:lang w:val="en-US"/>
        </w:rPr>
        <w:t>manager probably starts new sale and re-enters all items.</w:t>
      </w:r>
      <w:r>
        <w:rPr>
          <w:rStyle w:val="eop"/>
        </w:rPr>
        <w:t> </w:t>
      </w:r>
    </w:p>
    <w:p w14:paraId="72C2DF25" w14:textId="77777777" w:rsidR="00183CD1" w:rsidRDefault="00183CD1" w:rsidP="00AD1816">
      <w:pPr>
        <w:pStyle w:val="paragraph"/>
        <w:numPr>
          <w:ilvl w:val="0"/>
          <w:numId w:val="59"/>
        </w:numPr>
        <w:spacing w:before="0" w:beforeAutospacing="0" w:after="0" w:afterAutospacing="0"/>
        <w:ind w:left="1080" w:firstLine="0"/>
        <w:textAlignment w:val="baseline"/>
      </w:pPr>
      <w:r>
        <w:rPr>
          <w:rStyle w:val="normaltextrun"/>
          <w:lang w:val="en-US"/>
        </w:rPr>
        <w:t>Manager continues with sale (probably entering more items or handling payment).</w:t>
      </w:r>
      <w:r>
        <w:rPr>
          <w:rStyle w:val="eop"/>
        </w:rPr>
        <w:t> </w:t>
      </w:r>
    </w:p>
    <w:p w14:paraId="38F78EDF" w14:textId="77777777" w:rsidR="00183CD1" w:rsidRPr="006A5976" w:rsidRDefault="00183CD1" w:rsidP="007509E6">
      <w:pPr>
        <w:pStyle w:val="doctext"/>
        <w:rPr>
          <w:rFonts w:asciiTheme="minorHAnsi" w:hAnsiTheme="minorHAnsi" w:cstheme="minorHAnsi"/>
          <w:b/>
          <w:bCs/>
        </w:rPr>
      </w:pPr>
    </w:p>
    <w:p w14:paraId="0C30C161" w14:textId="77777777" w:rsidR="00183CD1" w:rsidRPr="006A5976" w:rsidRDefault="00183CD1"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45775AD7"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0EE4B137"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766F4CEA"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26E6A738"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79A9CCB5"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021F32E5"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 Id and password must </w:t>
      </w:r>
      <w:proofErr w:type="spellStart"/>
      <w:r w:rsidRPr="006A5976">
        <w:rPr>
          <w:rFonts w:asciiTheme="minorHAnsi" w:eastAsia="Times New Roman" w:hAnsiTheme="minorHAnsi" w:cstheme="minorHAnsi"/>
          <w:sz w:val="24"/>
          <w:szCs w:val="24"/>
          <w:lang w:eastAsia="en-GB" w:bidi="ar-SA"/>
        </w:rPr>
        <w:t>required</w:t>
      </w:r>
      <w:proofErr w:type="spellEnd"/>
      <w:r w:rsidRPr="006A5976">
        <w:rPr>
          <w:rFonts w:asciiTheme="minorHAnsi" w:eastAsia="Times New Roman" w:hAnsiTheme="minorHAnsi" w:cstheme="minorHAnsi"/>
          <w:sz w:val="24"/>
          <w:szCs w:val="24"/>
          <w:lang w:eastAsia="en-GB" w:bidi="ar-SA"/>
        </w:rPr>
        <w:t xml:space="preserve"> to </w:t>
      </w:r>
      <w:proofErr w:type="gramStart"/>
      <w:r w:rsidRPr="006A5976">
        <w:rPr>
          <w:rFonts w:asciiTheme="minorHAnsi" w:eastAsia="Times New Roman" w:hAnsiTheme="minorHAnsi" w:cstheme="minorHAnsi"/>
          <w:sz w:val="24"/>
          <w:szCs w:val="24"/>
          <w:lang w:eastAsia="en-GB" w:bidi="ar-SA"/>
        </w:rPr>
        <w:t>registered</w:t>
      </w:r>
      <w:proofErr w:type="gramEnd"/>
      <w:r w:rsidRPr="006A5976">
        <w:rPr>
          <w:rFonts w:asciiTheme="minorHAnsi" w:eastAsia="Times New Roman" w:hAnsiTheme="minorHAnsi" w:cstheme="minorHAnsi"/>
          <w:sz w:val="24"/>
          <w:szCs w:val="24"/>
          <w:lang w:eastAsia="en-GB" w:bidi="ar-SA"/>
        </w:rPr>
        <w:t xml:space="preserve"> the account</w:t>
      </w:r>
      <w:r w:rsidRPr="006A5976">
        <w:rPr>
          <w:rFonts w:asciiTheme="minorHAnsi" w:eastAsia="Times New Roman" w:hAnsiTheme="minorHAnsi" w:cstheme="minorHAnsi"/>
          <w:sz w:val="24"/>
          <w:szCs w:val="24"/>
          <w:lang w:val="en-GB" w:eastAsia="en-GB" w:bidi="ar-SA"/>
        </w:rPr>
        <w:t> </w:t>
      </w:r>
    </w:p>
    <w:p w14:paraId="01F0277A"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75273435"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Password shows as a hidden digits.</w:t>
      </w:r>
      <w:r w:rsidRPr="006A5976">
        <w:rPr>
          <w:rFonts w:asciiTheme="minorHAnsi" w:eastAsia="Times New Roman" w:hAnsiTheme="minorHAnsi" w:cstheme="minorHAnsi"/>
          <w:sz w:val="24"/>
          <w:szCs w:val="24"/>
          <w:lang w:val="en-GB" w:eastAsia="en-GB" w:bidi="ar-SA"/>
        </w:rPr>
        <w:t> </w:t>
      </w:r>
    </w:p>
    <w:p w14:paraId="7C0AD1A0"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If wrong entry at id or password </w:t>
      </w:r>
      <w:proofErr w:type="gramStart"/>
      <w:r w:rsidRPr="006A5976">
        <w:rPr>
          <w:rFonts w:asciiTheme="minorHAnsi" w:eastAsia="Times New Roman" w:hAnsiTheme="minorHAnsi" w:cstheme="minorHAnsi"/>
          <w:sz w:val="24"/>
          <w:szCs w:val="24"/>
          <w:lang w:eastAsia="en-GB" w:bidi="ar-SA"/>
        </w:rPr>
        <w:t>use</w:t>
      </w:r>
      <w:proofErr w:type="gramEnd"/>
      <w:r w:rsidRPr="006A5976">
        <w:rPr>
          <w:rFonts w:asciiTheme="minorHAnsi" w:eastAsia="Times New Roman" w:hAnsiTheme="minorHAnsi" w:cstheme="minorHAnsi"/>
          <w:sz w:val="24"/>
          <w:szCs w:val="24"/>
          <w:lang w:eastAsia="en-GB" w:bidi="ar-SA"/>
        </w:rPr>
        <w:t xml:space="preserve"> red bar below the text</w:t>
      </w:r>
      <w:r w:rsidRPr="006A5976">
        <w:rPr>
          <w:rFonts w:asciiTheme="minorHAnsi" w:eastAsia="Times New Roman" w:hAnsiTheme="minorHAnsi" w:cstheme="minorHAnsi"/>
          <w:sz w:val="24"/>
          <w:szCs w:val="24"/>
          <w:lang w:val="en-GB" w:eastAsia="en-GB" w:bidi="ar-SA"/>
        </w:rPr>
        <w:t> </w:t>
      </w:r>
    </w:p>
    <w:p w14:paraId="4618F3EA" w14:textId="77777777" w:rsidR="00183CD1" w:rsidRPr="006A5976" w:rsidRDefault="00183CD1" w:rsidP="007509E6">
      <w:pPr>
        <w:pStyle w:val="doctext"/>
        <w:rPr>
          <w:rFonts w:asciiTheme="minorHAnsi" w:hAnsiTheme="minorHAnsi" w:cstheme="minorHAnsi"/>
        </w:rPr>
      </w:pPr>
    </w:p>
    <w:p w14:paraId="46523D89" w14:textId="77777777" w:rsidR="00183CD1" w:rsidRPr="006A5976" w:rsidRDefault="00183CD1"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5C0F8F54" w14:textId="77777777" w:rsidR="00183CD1" w:rsidRDefault="00183CD1" w:rsidP="00AD1816">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5BFA6C32" w14:textId="77777777" w:rsidR="00183CD1" w:rsidRDefault="00183CD1" w:rsidP="00AD1816">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31159C79" w14:textId="77777777" w:rsidR="00183CD1" w:rsidRDefault="00183CD1" w:rsidP="00AD1816">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25208D6C" w14:textId="77777777" w:rsidR="00183CD1" w:rsidRDefault="00183CD1" w:rsidP="00AD1816">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6CDE3C4D" w14:textId="77777777" w:rsidR="00183CD1" w:rsidRDefault="00183CD1" w:rsidP="00AD1816">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24BC4E89" w14:textId="77777777" w:rsidR="00183CD1" w:rsidRDefault="00183CD1" w:rsidP="00AD1816">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671D9B49" w14:textId="77777777" w:rsidR="00183CD1" w:rsidRPr="00A37A5B" w:rsidRDefault="00183CD1" w:rsidP="00AD1816">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75DB1E3A" w14:textId="77777777" w:rsidR="00183CD1" w:rsidRPr="006A5976" w:rsidRDefault="00183CD1" w:rsidP="007509E6">
      <w:pPr>
        <w:pStyle w:val="doctext"/>
        <w:rPr>
          <w:rStyle w:val="docemphstrong"/>
          <w:rFonts w:asciiTheme="minorHAnsi" w:hAnsiTheme="minorHAnsi" w:cstheme="minorHAnsi"/>
        </w:rPr>
      </w:pPr>
    </w:p>
    <w:p w14:paraId="722387AF" w14:textId="77777777" w:rsidR="00183CD1" w:rsidRDefault="00183CD1" w:rsidP="007509E6">
      <w:pPr>
        <w:pStyle w:val="doctext"/>
        <w:rPr>
          <w:rFonts w:asciiTheme="minorHAnsi" w:hAnsiTheme="minorHAnsi" w:cstheme="minorHAnsi"/>
          <w:b/>
          <w:bCs/>
        </w:rPr>
      </w:pPr>
      <w:r w:rsidRPr="006A5976">
        <w:rPr>
          <w:rFonts w:asciiTheme="minorHAnsi" w:hAnsiTheme="minorHAnsi" w:cstheme="minorHAnsi"/>
          <w:b/>
          <w:bCs/>
        </w:rPr>
        <w:t>Open Issues:</w:t>
      </w:r>
    </w:p>
    <w:p w14:paraId="58194513" w14:textId="77777777" w:rsidR="00183CD1" w:rsidRDefault="00183CD1" w:rsidP="00AD1816">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5C7BD785" w14:textId="77777777" w:rsidR="00183CD1" w:rsidRDefault="00183CD1" w:rsidP="00AD1816">
      <w:pPr>
        <w:pStyle w:val="paragraph"/>
        <w:numPr>
          <w:ilvl w:val="0"/>
          <w:numId w:val="70"/>
        </w:numPr>
        <w:spacing w:before="0" w:beforeAutospacing="0" w:after="0" w:afterAutospacing="0"/>
        <w:ind w:left="360" w:firstLine="0"/>
        <w:textAlignment w:val="baseline"/>
      </w:pPr>
      <w:r>
        <w:rPr>
          <w:rStyle w:val="normaltextrun"/>
          <w:lang w:val="en-US"/>
        </w:rPr>
        <w:t>Bad user experience</w:t>
      </w:r>
      <w:r>
        <w:rPr>
          <w:rStyle w:val="eop"/>
        </w:rPr>
        <w:t> </w:t>
      </w:r>
    </w:p>
    <w:p w14:paraId="1607FF8E" w14:textId="77777777" w:rsidR="00183CD1" w:rsidRDefault="00183CD1" w:rsidP="00AD1816">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4BE3B630"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lastRenderedPageBreak/>
        <w:t>Complex check-out process</w:t>
      </w:r>
      <w:r>
        <w:rPr>
          <w:rStyle w:val="eop"/>
        </w:rPr>
        <w:t> </w:t>
      </w:r>
    </w:p>
    <w:p w14:paraId="79D133D7"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69BEA83A"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4830"/>
      </w:tblGrid>
      <w:tr w:rsidR="00183CD1" w:rsidRPr="006A5976" w14:paraId="65333926" w14:textId="77777777" w:rsidTr="007509E6">
        <w:trPr>
          <w:tblHeader/>
          <w:tblCellSpacing w:w="0" w:type="dxa"/>
        </w:trPr>
        <w:tc>
          <w:tcPr>
            <w:tcW w:w="0" w:type="auto"/>
            <w:tcBorders>
              <w:top w:val="nil"/>
              <w:left w:val="nil"/>
              <w:bottom w:val="nil"/>
              <w:right w:val="nil"/>
            </w:tcBorders>
            <w:vAlign w:val="center"/>
            <w:hideMark/>
          </w:tcPr>
          <w:p w14:paraId="68CB9580" w14:textId="77777777" w:rsidR="00183CD1" w:rsidRPr="006A5976" w:rsidRDefault="00183CD1" w:rsidP="007509E6">
            <w:pPr>
              <w:pStyle w:val="Heading4"/>
              <w:rPr>
                <w:rFonts w:asciiTheme="minorHAnsi" w:hAnsiTheme="minorHAnsi" w:cstheme="minorHAnsi"/>
              </w:rPr>
            </w:pPr>
            <w:bookmarkStart w:id="85" w:name="_Toc108451195"/>
            <w:r w:rsidRPr="006A5976">
              <w:rPr>
                <w:rFonts w:asciiTheme="minorHAnsi" w:hAnsiTheme="minorHAnsi" w:cstheme="minorHAnsi"/>
              </w:rPr>
              <w:t>Use Case UC1: Payment</w:t>
            </w:r>
            <w:bookmarkEnd w:id="85"/>
          </w:p>
        </w:tc>
      </w:tr>
      <w:tr w:rsidR="00183CD1" w:rsidRPr="006A5976" w14:paraId="64786143" w14:textId="77777777" w:rsidTr="007509E6">
        <w:trPr>
          <w:tblHeader/>
          <w:tblCellSpacing w:w="0" w:type="dxa"/>
        </w:trPr>
        <w:tc>
          <w:tcPr>
            <w:tcW w:w="0" w:type="auto"/>
            <w:hideMark/>
          </w:tcPr>
          <w:p w14:paraId="792444FD" w14:textId="77777777" w:rsidR="00183CD1" w:rsidRPr="006A5976" w:rsidRDefault="00183CD1" w:rsidP="007509E6">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7F77841C" w14:textId="77777777" w:rsidR="00183CD1" w:rsidRPr="006A5976" w:rsidRDefault="00183CD1" w:rsidP="007509E6">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27141D16" w14:textId="77777777" w:rsidR="00183CD1" w:rsidRPr="006A5976" w:rsidRDefault="00183CD1" w:rsidP="007509E6">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customer</w:t>
            </w:r>
            <w:r>
              <w:rPr>
                <w:rFonts w:asciiTheme="minorHAnsi" w:hAnsiTheme="minorHAnsi" w:cstheme="minorHAnsi"/>
              </w:rPr>
              <w:t>, manager</w:t>
            </w:r>
          </w:p>
          <w:p w14:paraId="49AC92A8" w14:textId="77777777" w:rsidR="00183CD1" w:rsidRPr="006A5976" w:rsidRDefault="00183CD1" w:rsidP="007509E6">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7C8323AD" w14:textId="77777777" w:rsidR="00183CD1" w:rsidRPr="006A5976" w:rsidRDefault="00183CD1" w:rsidP="007509E6">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t>
            </w:r>
            <w:r>
              <w:rPr>
                <w:rStyle w:val="doctext1"/>
                <w:rFonts w:asciiTheme="minorHAnsi" w:hAnsiTheme="minorHAnsi" w:cstheme="minorHAnsi"/>
                <w:sz w:val="24"/>
                <w:szCs w:val="24"/>
              </w:rPr>
              <w:t>will</w:t>
            </w:r>
            <w:r w:rsidRPr="006A5976">
              <w:rPr>
                <w:rStyle w:val="doctext1"/>
                <w:rFonts w:asciiTheme="minorHAnsi" w:hAnsiTheme="minorHAnsi" w:cstheme="minorHAnsi"/>
                <w:sz w:val="24"/>
                <w:szCs w:val="24"/>
              </w:rPr>
              <w:t xml:space="preserve"> pay and buy order </w:t>
            </w:r>
          </w:p>
          <w:p w14:paraId="4DFC8C39" w14:textId="77777777" w:rsidR="00183CD1" w:rsidRPr="006A5976" w:rsidRDefault="00183CD1" w:rsidP="007509E6">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Manager:</w:t>
            </w:r>
            <w:r w:rsidRPr="006A5976">
              <w:rPr>
                <w:rStyle w:val="doctext1"/>
                <w:rFonts w:asciiTheme="minorHAnsi" w:hAnsiTheme="minorHAnsi" w:cstheme="minorHAnsi"/>
              </w:rPr>
              <w:t xml:space="preserve"> </w:t>
            </w:r>
            <w:r>
              <w:rPr>
                <w:rStyle w:val="doctext1"/>
                <w:rFonts w:asciiTheme="minorHAnsi" w:hAnsiTheme="minorHAnsi" w:cstheme="minorHAnsi"/>
                <w:sz w:val="24"/>
                <w:szCs w:val="24"/>
              </w:rPr>
              <w:t xml:space="preserve">will </w:t>
            </w:r>
            <w:r w:rsidRPr="006A5976">
              <w:rPr>
                <w:rStyle w:val="doctext1"/>
                <w:rFonts w:asciiTheme="minorHAnsi" w:hAnsiTheme="minorHAnsi" w:cstheme="minorHAnsi"/>
                <w:sz w:val="24"/>
                <w:szCs w:val="24"/>
              </w:rPr>
              <w:t>receive payment</w:t>
            </w:r>
          </w:p>
          <w:p w14:paraId="6C9C4198" w14:textId="77777777" w:rsidR="00183CD1" w:rsidRPr="006A5976" w:rsidRDefault="00183CD1"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418D4AB9" w14:textId="77777777" w:rsidR="00183CD1" w:rsidRPr="006A5976" w:rsidRDefault="00183CD1" w:rsidP="007509E6">
            <w:pPr>
              <w:pStyle w:val="doctext"/>
              <w:rPr>
                <w:rFonts w:asciiTheme="minorHAnsi" w:hAnsiTheme="minorHAnsi" w:cstheme="minorHAnsi"/>
              </w:rPr>
            </w:pPr>
            <w:r w:rsidRPr="006A5976">
              <w:rPr>
                <w:rStyle w:val="docemphstrong"/>
                <w:rFonts w:asciiTheme="minorHAnsi" w:hAnsiTheme="minorHAnsi" w:cstheme="minorHAnsi"/>
                <w:b/>
                <w:bCs/>
              </w:rPr>
              <w:t xml:space="preserve"> </w:t>
            </w:r>
            <w:r w:rsidRPr="006A5976">
              <w:rPr>
                <w:rStyle w:val="docemphstrong"/>
                <w:rFonts w:asciiTheme="minorHAnsi" w:hAnsiTheme="minorHAnsi" w:cstheme="minorHAnsi"/>
              </w:rPr>
              <w:t>User i</w:t>
            </w:r>
            <w:r>
              <w:rPr>
                <w:rStyle w:val="docemphstrong"/>
                <w:rFonts w:asciiTheme="minorHAnsi" w:hAnsiTheme="minorHAnsi" w:cstheme="minorHAnsi"/>
              </w:rPr>
              <w:t>s identified and authenticated.</w:t>
            </w:r>
          </w:p>
        </w:tc>
      </w:tr>
    </w:tbl>
    <w:p w14:paraId="7938412C" w14:textId="77777777" w:rsidR="00183CD1" w:rsidRPr="006A5976" w:rsidRDefault="00183CD1" w:rsidP="00183CD1">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7E291C28" w14:textId="77777777" w:rsidR="00183CD1" w:rsidRPr="006A5976" w:rsidRDefault="00183CD1" w:rsidP="00183CD1">
      <w:pPr>
        <w:pStyle w:val="doctext"/>
        <w:rPr>
          <w:rStyle w:val="docemphstrong"/>
          <w:rFonts w:asciiTheme="minorHAnsi" w:hAnsiTheme="minorHAnsi" w:cstheme="minorHAnsi"/>
        </w:rPr>
      </w:pPr>
      <w:r>
        <w:rPr>
          <w:rStyle w:val="docemphstrong"/>
          <w:rFonts w:asciiTheme="minorHAnsi" w:hAnsiTheme="minorHAnsi" w:cstheme="minorHAnsi"/>
        </w:rPr>
        <w:t>Payment is done by customer successfully and order is purchased.</w:t>
      </w:r>
    </w:p>
    <w:p w14:paraId="0A2A2F62" w14:textId="77777777" w:rsidR="00183CD1" w:rsidRDefault="00183CD1" w:rsidP="00183CD1">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sidRPr="006A5976">
        <w:rPr>
          <w:rFonts w:asciiTheme="minorHAnsi" w:hAnsiTheme="minorHAnsi" w:cstheme="minorHAnsi"/>
          <w:b/>
          <w:bCs/>
        </w:rPr>
        <w:t>:</w:t>
      </w:r>
    </w:p>
    <w:p w14:paraId="073F0EC0" w14:textId="77777777" w:rsidR="007509E6" w:rsidRDefault="007509E6" w:rsidP="00183CD1">
      <w:pPr>
        <w:pStyle w:val="doctext"/>
        <w:rPr>
          <w:rFonts w:asciiTheme="minorHAnsi" w:hAnsiTheme="minorHAnsi" w:cstheme="minorHAnsi"/>
        </w:rPr>
      </w:pPr>
      <w:r>
        <w:rPr>
          <w:rFonts w:asciiTheme="minorHAnsi" w:hAnsiTheme="minorHAnsi" w:cstheme="minorHAnsi"/>
        </w:rPr>
        <w:t>1.</w:t>
      </w:r>
      <w:r w:rsidR="00183CD1">
        <w:rPr>
          <w:rFonts w:asciiTheme="minorHAnsi" w:hAnsiTheme="minorHAnsi" w:cstheme="minorHAnsi"/>
        </w:rPr>
        <w:t>Customer place an order and requests for the payment.</w:t>
      </w:r>
    </w:p>
    <w:p w14:paraId="531F3CC8" w14:textId="77777777" w:rsidR="007509E6" w:rsidRDefault="00183CD1" w:rsidP="00183CD1">
      <w:pPr>
        <w:pStyle w:val="doctext"/>
        <w:rPr>
          <w:rFonts w:asciiTheme="minorHAnsi" w:hAnsiTheme="minorHAnsi" w:cstheme="minorHAnsi"/>
        </w:rPr>
      </w:pPr>
      <w:r>
        <w:rPr>
          <w:rFonts w:asciiTheme="minorHAnsi" w:hAnsiTheme="minorHAnsi" w:cstheme="minorHAnsi"/>
        </w:rPr>
        <w:t xml:space="preserve"> </w:t>
      </w:r>
      <w:r w:rsidR="007509E6">
        <w:rPr>
          <w:rFonts w:asciiTheme="minorHAnsi" w:hAnsiTheme="minorHAnsi" w:cstheme="minorHAnsi"/>
        </w:rPr>
        <w:t>2.</w:t>
      </w:r>
      <w:r>
        <w:rPr>
          <w:rFonts w:asciiTheme="minorHAnsi" w:hAnsiTheme="minorHAnsi" w:cstheme="minorHAnsi"/>
        </w:rPr>
        <w:t xml:space="preserve">System displays the payment method to the customers. </w:t>
      </w:r>
    </w:p>
    <w:p w14:paraId="3820F157" w14:textId="77777777" w:rsidR="007509E6" w:rsidRDefault="007509E6" w:rsidP="00183CD1">
      <w:pPr>
        <w:pStyle w:val="doctext"/>
        <w:rPr>
          <w:rFonts w:asciiTheme="minorHAnsi" w:hAnsiTheme="minorHAnsi" w:cstheme="minorHAnsi"/>
        </w:rPr>
      </w:pPr>
      <w:r>
        <w:rPr>
          <w:rFonts w:asciiTheme="minorHAnsi" w:hAnsiTheme="minorHAnsi" w:cstheme="minorHAnsi"/>
        </w:rPr>
        <w:t>3.</w:t>
      </w:r>
      <w:r w:rsidR="00183CD1">
        <w:rPr>
          <w:rFonts w:asciiTheme="minorHAnsi" w:hAnsiTheme="minorHAnsi" w:cstheme="minorHAnsi"/>
        </w:rPr>
        <w:t xml:space="preserve">System allows the customer to pay via cards or cash on delivery. </w:t>
      </w:r>
    </w:p>
    <w:p w14:paraId="0F687807" w14:textId="7EED4C7A" w:rsidR="00183CD1" w:rsidRPr="006A5976" w:rsidRDefault="007509E6" w:rsidP="00183CD1">
      <w:pPr>
        <w:pStyle w:val="doctext"/>
        <w:rPr>
          <w:rFonts w:asciiTheme="minorHAnsi" w:hAnsiTheme="minorHAnsi" w:cstheme="minorHAnsi"/>
        </w:rPr>
      </w:pPr>
      <w:r>
        <w:rPr>
          <w:rFonts w:asciiTheme="minorHAnsi" w:hAnsiTheme="minorHAnsi" w:cstheme="minorHAnsi"/>
        </w:rPr>
        <w:t>4.</w:t>
      </w:r>
      <w:r w:rsidR="00183CD1">
        <w:rPr>
          <w:rFonts w:asciiTheme="minorHAnsi" w:hAnsiTheme="minorHAnsi" w:cstheme="minorHAnsi"/>
        </w:rPr>
        <w:t>Customer pays for the ordered items and Manager will receive the payment.</w:t>
      </w:r>
    </w:p>
    <w:p w14:paraId="35D16B93" w14:textId="77777777" w:rsidR="00183CD1" w:rsidRDefault="00183CD1" w:rsidP="00183CD1">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3E18C7BC" w14:textId="77777777" w:rsidR="00183CD1" w:rsidRDefault="00183CD1" w:rsidP="00183CD1">
      <w:pPr>
        <w:pStyle w:val="paragraph"/>
        <w:spacing w:before="0" w:beforeAutospacing="0" w:after="0" w:afterAutospacing="0"/>
        <w:textAlignment w:val="baseline"/>
      </w:pPr>
      <w:r>
        <w:rPr>
          <w:rStyle w:val="normaltextrun"/>
          <w:lang w:val="en-US"/>
        </w:rPr>
        <w:t>*a. At any time, Manager will manage all the details of system</w:t>
      </w:r>
      <w:r>
        <w:rPr>
          <w:rStyle w:val="eop"/>
        </w:rPr>
        <w:t> </w:t>
      </w:r>
    </w:p>
    <w:p w14:paraId="57B34F43" w14:textId="77777777" w:rsidR="00183CD1" w:rsidRDefault="00183CD1" w:rsidP="00183CD1">
      <w:pPr>
        <w:pStyle w:val="paragraph"/>
        <w:spacing w:before="0" w:beforeAutospacing="0" w:after="0" w:afterAutospacing="0"/>
        <w:textAlignment w:val="baseline"/>
      </w:pPr>
      <w:r>
        <w:rPr>
          <w:rStyle w:val="normaltextrun"/>
          <w:lang w:val="en-US"/>
        </w:rPr>
        <w:t>*b. At any time, System fails:</w:t>
      </w:r>
      <w:r>
        <w:rPr>
          <w:rStyle w:val="eop"/>
        </w:rPr>
        <w:t> </w:t>
      </w:r>
    </w:p>
    <w:p w14:paraId="14F4A09F" w14:textId="77777777" w:rsidR="00183CD1" w:rsidRDefault="00183CD1" w:rsidP="00183CD1">
      <w:pPr>
        <w:pStyle w:val="paragraph"/>
        <w:spacing w:before="0" w:beforeAutospacing="0" w:after="0" w:afterAutospacing="0"/>
        <w:textAlignment w:val="baseline"/>
      </w:pPr>
      <w:r>
        <w:rPr>
          <w:rStyle w:val="normaltextrun"/>
          <w:lang w:val="en-US"/>
        </w:rPr>
        <w:t>To support recovery and correct accounting, ensure all transaction sensitive state and events can be recovered from any step of the scenario.</w:t>
      </w:r>
      <w:r>
        <w:rPr>
          <w:rStyle w:val="eop"/>
        </w:rPr>
        <w:t> </w:t>
      </w:r>
    </w:p>
    <w:p w14:paraId="07C2C117" w14:textId="77777777" w:rsidR="00183CD1" w:rsidRDefault="00183CD1" w:rsidP="00AD1816">
      <w:pPr>
        <w:pStyle w:val="paragraph"/>
        <w:numPr>
          <w:ilvl w:val="0"/>
          <w:numId w:val="72"/>
        </w:numPr>
        <w:spacing w:before="0" w:beforeAutospacing="0" w:after="0" w:afterAutospacing="0"/>
        <w:ind w:left="360" w:firstLine="0"/>
        <w:textAlignment w:val="baseline"/>
      </w:pPr>
      <w:r>
        <w:rPr>
          <w:rStyle w:val="normaltextrun"/>
          <w:lang w:val="en-US"/>
        </w:rPr>
        <w:t>manager restarts System, logs in, and requests recovery of all data</w:t>
      </w:r>
      <w:r>
        <w:rPr>
          <w:rStyle w:val="eop"/>
        </w:rPr>
        <w:t> </w:t>
      </w:r>
    </w:p>
    <w:p w14:paraId="55765437" w14:textId="77777777" w:rsidR="00183CD1" w:rsidRDefault="00183CD1" w:rsidP="00AD1816">
      <w:pPr>
        <w:pStyle w:val="paragraph"/>
        <w:numPr>
          <w:ilvl w:val="0"/>
          <w:numId w:val="73"/>
        </w:numPr>
        <w:spacing w:before="0" w:beforeAutospacing="0" w:after="0" w:afterAutospacing="0"/>
        <w:ind w:left="360" w:firstLine="0"/>
        <w:textAlignment w:val="baseline"/>
      </w:pPr>
      <w:r>
        <w:rPr>
          <w:rStyle w:val="normaltextrun"/>
          <w:lang w:val="en-US"/>
        </w:rPr>
        <w:t xml:space="preserve">System </w:t>
      </w:r>
      <w:proofErr w:type="gramStart"/>
      <w:r>
        <w:rPr>
          <w:rStyle w:val="normaltextrun"/>
          <w:lang w:val="en-US"/>
        </w:rPr>
        <w:t>recover</w:t>
      </w:r>
      <w:proofErr w:type="gramEnd"/>
      <w:r>
        <w:rPr>
          <w:rStyle w:val="normaltextrun"/>
          <w:lang w:val="en-US"/>
        </w:rPr>
        <w:t xml:space="preserve"> all the information</w:t>
      </w:r>
      <w:r>
        <w:rPr>
          <w:rStyle w:val="eop"/>
        </w:rPr>
        <w:t> </w:t>
      </w:r>
    </w:p>
    <w:p w14:paraId="3789990C" w14:textId="77777777" w:rsidR="00183CD1" w:rsidRDefault="00183CD1" w:rsidP="00183CD1">
      <w:pPr>
        <w:pStyle w:val="paragraph"/>
        <w:spacing w:before="0" w:beforeAutospacing="0" w:after="0" w:afterAutospacing="0"/>
        <w:ind w:left="720"/>
        <w:textAlignment w:val="baseline"/>
      </w:pPr>
      <w:r>
        <w:rPr>
          <w:rStyle w:val="normaltextrun"/>
          <w:lang w:val="en-US"/>
        </w:rPr>
        <w:t>2a. System detects anomalies preventing recovery:</w:t>
      </w:r>
      <w:r>
        <w:rPr>
          <w:rStyle w:val="eop"/>
        </w:rPr>
        <w:t> </w:t>
      </w:r>
    </w:p>
    <w:p w14:paraId="34C13DBF" w14:textId="77777777" w:rsidR="00183CD1" w:rsidRDefault="00183CD1" w:rsidP="00AD1816">
      <w:pPr>
        <w:pStyle w:val="paragraph"/>
        <w:numPr>
          <w:ilvl w:val="0"/>
          <w:numId w:val="74"/>
        </w:numPr>
        <w:spacing w:before="0" w:beforeAutospacing="0" w:after="0" w:afterAutospacing="0"/>
        <w:ind w:left="1080" w:firstLine="0"/>
        <w:textAlignment w:val="baseline"/>
      </w:pPr>
      <w:r>
        <w:rPr>
          <w:rStyle w:val="normaltextrun"/>
          <w:lang w:val="en-US"/>
        </w:rPr>
        <w:t>System signals error to the manager, records the error, and enters a clean state</w:t>
      </w:r>
      <w:r>
        <w:rPr>
          <w:rStyle w:val="eop"/>
        </w:rPr>
        <w:t> </w:t>
      </w:r>
    </w:p>
    <w:p w14:paraId="746AA0CD" w14:textId="77777777" w:rsidR="00183CD1" w:rsidRDefault="00183CD1" w:rsidP="00AD1816">
      <w:pPr>
        <w:pStyle w:val="paragraph"/>
        <w:numPr>
          <w:ilvl w:val="0"/>
          <w:numId w:val="75"/>
        </w:numPr>
        <w:spacing w:before="0" w:beforeAutospacing="0" w:after="0" w:afterAutospacing="0"/>
        <w:ind w:left="1080" w:firstLine="0"/>
        <w:textAlignment w:val="baseline"/>
      </w:pPr>
      <w:r>
        <w:rPr>
          <w:rStyle w:val="normaltextrun"/>
          <w:lang w:val="en-US"/>
        </w:rPr>
        <w:lastRenderedPageBreak/>
        <w:t>Manager starts a new sale.</w:t>
      </w:r>
      <w:r>
        <w:rPr>
          <w:rStyle w:val="eop"/>
        </w:rPr>
        <w:t> </w:t>
      </w:r>
    </w:p>
    <w:p w14:paraId="39A7BF33" w14:textId="77777777" w:rsidR="00183CD1" w:rsidRDefault="00183CD1" w:rsidP="00183CD1">
      <w:pPr>
        <w:pStyle w:val="paragraph"/>
        <w:spacing w:before="0" w:beforeAutospacing="0" w:after="0" w:afterAutospacing="0"/>
        <w:textAlignment w:val="baseline"/>
      </w:pPr>
      <w:r>
        <w:rPr>
          <w:rStyle w:val="normaltextrun"/>
          <w:lang w:val="en-US"/>
        </w:rPr>
        <w:t>1a. Customer or Manager indicate to resume a suspended sale.</w:t>
      </w:r>
      <w:r>
        <w:rPr>
          <w:rStyle w:val="eop"/>
        </w:rPr>
        <w:t> </w:t>
      </w:r>
    </w:p>
    <w:p w14:paraId="735EE290" w14:textId="77777777" w:rsidR="00183CD1" w:rsidRDefault="00183CD1" w:rsidP="00AD1816">
      <w:pPr>
        <w:pStyle w:val="paragraph"/>
        <w:numPr>
          <w:ilvl w:val="0"/>
          <w:numId w:val="76"/>
        </w:numPr>
        <w:spacing w:before="0" w:beforeAutospacing="0" w:after="0" w:afterAutospacing="0"/>
        <w:ind w:left="360" w:firstLine="0"/>
        <w:textAlignment w:val="baseline"/>
      </w:pPr>
      <w:r>
        <w:rPr>
          <w:rStyle w:val="normaltextrun"/>
          <w:lang w:val="en-US"/>
        </w:rPr>
        <w:t xml:space="preserve">Cashier performs resume </w:t>
      </w:r>
      <w:proofErr w:type="gramStart"/>
      <w:r>
        <w:rPr>
          <w:rStyle w:val="normaltextrun"/>
          <w:lang w:val="en-US"/>
        </w:rPr>
        <w:t>operation, and</w:t>
      </w:r>
      <w:proofErr w:type="gramEnd"/>
      <w:r>
        <w:rPr>
          <w:rStyle w:val="normaltextrun"/>
          <w:lang w:val="en-US"/>
        </w:rPr>
        <w:t xml:space="preserve"> enters the ID to retrieve the sale.</w:t>
      </w:r>
      <w:r>
        <w:rPr>
          <w:rStyle w:val="eop"/>
        </w:rPr>
        <w:t> </w:t>
      </w:r>
    </w:p>
    <w:p w14:paraId="1A26A2C1" w14:textId="77777777" w:rsidR="00183CD1" w:rsidRDefault="00183CD1" w:rsidP="00AD1816">
      <w:pPr>
        <w:pStyle w:val="paragraph"/>
        <w:numPr>
          <w:ilvl w:val="0"/>
          <w:numId w:val="77"/>
        </w:numPr>
        <w:spacing w:before="0" w:beforeAutospacing="0" w:after="0" w:afterAutospacing="0"/>
        <w:ind w:left="360" w:firstLine="0"/>
        <w:textAlignment w:val="baseline"/>
      </w:pPr>
      <w:r>
        <w:rPr>
          <w:rStyle w:val="normaltextrun"/>
          <w:lang w:val="en-US"/>
        </w:rPr>
        <w:t>System displays the state of the resumed sale, with subtotal.</w:t>
      </w:r>
      <w:r>
        <w:rPr>
          <w:rStyle w:val="eop"/>
        </w:rPr>
        <w:t> </w:t>
      </w:r>
    </w:p>
    <w:p w14:paraId="573E8414" w14:textId="77777777" w:rsidR="00183CD1" w:rsidRDefault="00183CD1" w:rsidP="00183CD1">
      <w:pPr>
        <w:pStyle w:val="paragraph"/>
        <w:spacing w:before="0" w:beforeAutospacing="0" w:after="0" w:afterAutospacing="0"/>
        <w:ind w:left="720"/>
        <w:textAlignment w:val="baseline"/>
      </w:pPr>
      <w:r>
        <w:rPr>
          <w:rStyle w:val="normaltextrun"/>
          <w:lang w:val="en-US"/>
        </w:rPr>
        <w:t>2a. Sale not found.</w:t>
      </w:r>
      <w:r>
        <w:rPr>
          <w:rStyle w:val="eop"/>
        </w:rPr>
        <w:t> </w:t>
      </w:r>
    </w:p>
    <w:p w14:paraId="145DD56D" w14:textId="77777777" w:rsidR="00183CD1" w:rsidRDefault="00183CD1" w:rsidP="00AD1816">
      <w:pPr>
        <w:pStyle w:val="paragraph"/>
        <w:numPr>
          <w:ilvl w:val="0"/>
          <w:numId w:val="78"/>
        </w:numPr>
        <w:spacing w:before="0" w:beforeAutospacing="0" w:after="0" w:afterAutospacing="0"/>
        <w:ind w:left="1080" w:firstLine="0"/>
        <w:textAlignment w:val="baseline"/>
      </w:pPr>
      <w:r>
        <w:rPr>
          <w:rStyle w:val="normaltextrun"/>
          <w:lang w:val="en-US"/>
        </w:rPr>
        <w:t>System signals error to the manager</w:t>
      </w:r>
      <w:r>
        <w:rPr>
          <w:rStyle w:val="eop"/>
        </w:rPr>
        <w:t> </w:t>
      </w:r>
    </w:p>
    <w:p w14:paraId="6ED1681F" w14:textId="77777777" w:rsidR="00183CD1" w:rsidRDefault="00183CD1" w:rsidP="00AD1816">
      <w:pPr>
        <w:pStyle w:val="paragraph"/>
        <w:numPr>
          <w:ilvl w:val="0"/>
          <w:numId w:val="79"/>
        </w:numPr>
        <w:spacing w:before="0" w:beforeAutospacing="0" w:after="0" w:afterAutospacing="0"/>
        <w:ind w:left="1080" w:firstLine="0"/>
        <w:textAlignment w:val="baseline"/>
      </w:pPr>
      <w:r>
        <w:rPr>
          <w:rStyle w:val="normaltextrun"/>
          <w:lang w:val="en-US"/>
        </w:rPr>
        <w:t>manager probably starts new sale and re-enters all items.</w:t>
      </w:r>
      <w:r>
        <w:rPr>
          <w:rStyle w:val="eop"/>
        </w:rPr>
        <w:t> </w:t>
      </w:r>
    </w:p>
    <w:p w14:paraId="72946FEF" w14:textId="77777777" w:rsidR="00183CD1" w:rsidRDefault="00183CD1" w:rsidP="00AD1816">
      <w:pPr>
        <w:pStyle w:val="paragraph"/>
        <w:numPr>
          <w:ilvl w:val="0"/>
          <w:numId w:val="80"/>
        </w:numPr>
        <w:spacing w:before="0" w:beforeAutospacing="0" w:after="0" w:afterAutospacing="0"/>
        <w:ind w:left="1080" w:firstLine="0"/>
        <w:textAlignment w:val="baseline"/>
        <w:rPr>
          <w:rStyle w:val="eop"/>
        </w:rPr>
      </w:pPr>
      <w:r>
        <w:rPr>
          <w:rStyle w:val="normaltextrun"/>
          <w:lang w:val="en-US"/>
        </w:rPr>
        <w:t>Manager continues with sale (probably entering more items or handling payment).</w:t>
      </w:r>
      <w:r>
        <w:rPr>
          <w:rStyle w:val="eop"/>
        </w:rPr>
        <w:t> </w:t>
      </w:r>
    </w:p>
    <w:p w14:paraId="43971BA2" w14:textId="77777777" w:rsidR="00183CD1" w:rsidRDefault="00183CD1" w:rsidP="00183CD1">
      <w:pPr>
        <w:pStyle w:val="paragraph"/>
        <w:spacing w:before="0" w:beforeAutospacing="0" w:after="0" w:afterAutospacing="0"/>
        <w:textAlignment w:val="baseline"/>
        <w:rPr>
          <w:rStyle w:val="eop"/>
        </w:rPr>
      </w:pPr>
      <w:r>
        <w:rPr>
          <w:rStyle w:val="eop"/>
        </w:rPr>
        <w:t>2a.Customer gives payment through the card and card is valid then order will be placed successfully.</w:t>
      </w:r>
    </w:p>
    <w:p w14:paraId="170C00C7" w14:textId="77777777" w:rsidR="00183CD1" w:rsidRDefault="00183CD1" w:rsidP="00183CD1">
      <w:pPr>
        <w:pStyle w:val="paragraph"/>
        <w:spacing w:before="0" w:beforeAutospacing="0" w:after="0" w:afterAutospacing="0"/>
        <w:textAlignment w:val="baseline"/>
      </w:pPr>
      <w:r>
        <w:rPr>
          <w:rStyle w:val="eop"/>
        </w:rPr>
        <w:t xml:space="preserve">2b. if card is invalid or there is </w:t>
      </w:r>
      <w:proofErr w:type="gramStart"/>
      <w:r>
        <w:rPr>
          <w:rStyle w:val="eop"/>
        </w:rPr>
        <w:t>no</w:t>
      </w:r>
      <w:proofErr w:type="gramEnd"/>
      <w:r>
        <w:rPr>
          <w:rStyle w:val="eop"/>
        </w:rPr>
        <w:t xml:space="preserve"> enough amount in the card then customer will try another method.</w:t>
      </w:r>
    </w:p>
    <w:p w14:paraId="42868D7D" w14:textId="77777777" w:rsidR="00183CD1" w:rsidRPr="006A5976" w:rsidRDefault="00183CD1" w:rsidP="00183CD1">
      <w:pPr>
        <w:pStyle w:val="doctext"/>
        <w:rPr>
          <w:rFonts w:asciiTheme="minorHAnsi" w:hAnsiTheme="minorHAnsi" w:cstheme="minorHAnsi"/>
          <w:b/>
          <w:bCs/>
        </w:rPr>
      </w:pPr>
    </w:p>
    <w:p w14:paraId="3EEEBAEB" w14:textId="77777777" w:rsidR="00183CD1" w:rsidRPr="006A5976" w:rsidRDefault="00183CD1" w:rsidP="00183CD1">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6785A049"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0C630556"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4DD06E89"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502D63BF"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78587864"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750F84A5"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 Id and password must </w:t>
      </w:r>
      <w:proofErr w:type="spellStart"/>
      <w:r w:rsidRPr="006A5976">
        <w:rPr>
          <w:rFonts w:asciiTheme="minorHAnsi" w:eastAsia="Times New Roman" w:hAnsiTheme="minorHAnsi" w:cstheme="minorHAnsi"/>
          <w:sz w:val="24"/>
          <w:szCs w:val="24"/>
          <w:lang w:eastAsia="en-GB" w:bidi="ar-SA"/>
        </w:rPr>
        <w:t>required</w:t>
      </w:r>
      <w:proofErr w:type="spellEnd"/>
      <w:r w:rsidRPr="006A5976">
        <w:rPr>
          <w:rFonts w:asciiTheme="minorHAnsi" w:eastAsia="Times New Roman" w:hAnsiTheme="minorHAnsi" w:cstheme="minorHAnsi"/>
          <w:sz w:val="24"/>
          <w:szCs w:val="24"/>
          <w:lang w:eastAsia="en-GB" w:bidi="ar-SA"/>
        </w:rPr>
        <w:t xml:space="preserve"> to </w:t>
      </w:r>
      <w:proofErr w:type="gramStart"/>
      <w:r w:rsidRPr="006A5976">
        <w:rPr>
          <w:rFonts w:asciiTheme="minorHAnsi" w:eastAsia="Times New Roman" w:hAnsiTheme="minorHAnsi" w:cstheme="minorHAnsi"/>
          <w:sz w:val="24"/>
          <w:szCs w:val="24"/>
          <w:lang w:eastAsia="en-GB" w:bidi="ar-SA"/>
        </w:rPr>
        <w:t>registered</w:t>
      </w:r>
      <w:proofErr w:type="gramEnd"/>
      <w:r w:rsidRPr="006A5976">
        <w:rPr>
          <w:rFonts w:asciiTheme="minorHAnsi" w:eastAsia="Times New Roman" w:hAnsiTheme="minorHAnsi" w:cstheme="minorHAnsi"/>
          <w:sz w:val="24"/>
          <w:szCs w:val="24"/>
          <w:lang w:eastAsia="en-GB" w:bidi="ar-SA"/>
        </w:rPr>
        <w:t xml:space="preserve"> the account</w:t>
      </w:r>
      <w:r w:rsidRPr="006A5976">
        <w:rPr>
          <w:rFonts w:asciiTheme="minorHAnsi" w:eastAsia="Times New Roman" w:hAnsiTheme="minorHAnsi" w:cstheme="minorHAnsi"/>
          <w:sz w:val="24"/>
          <w:szCs w:val="24"/>
          <w:lang w:val="en-GB" w:eastAsia="en-GB" w:bidi="ar-SA"/>
        </w:rPr>
        <w:t> </w:t>
      </w:r>
    </w:p>
    <w:p w14:paraId="6F609291"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66E3C2C7"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Password shows as a hidden digits.</w:t>
      </w:r>
      <w:r w:rsidRPr="006A5976">
        <w:rPr>
          <w:rFonts w:asciiTheme="minorHAnsi" w:eastAsia="Times New Roman" w:hAnsiTheme="minorHAnsi" w:cstheme="minorHAnsi"/>
          <w:sz w:val="24"/>
          <w:szCs w:val="24"/>
          <w:lang w:val="en-GB" w:eastAsia="en-GB" w:bidi="ar-SA"/>
        </w:rPr>
        <w:t> </w:t>
      </w:r>
    </w:p>
    <w:p w14:paraId="4AB4411B"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If wrong entry at id or password </w:t>
      </w:r>
      <w:proofErr w:type="gramStart"/>
      <w:r w:rsidRPr="006A5976">
        <w:rPr>
          <w:rFonts w:asciiTheme="minorHAnsi" w:eastAsia="Times New Roman" w:hAnsiTheme="minorHAnsi" w:cstheme="minorHAnsi"/>
          <w:sz w:val="24"/>
          <w:szCs w:val="24"/>
          <w:lang w:eastAsia="en-GB" w:bidi="ar-SA"/>
        </w:rPr>
        <w:t>use</w:t>
      </w:r>
      <w:proofErr w:type="gramEnd"/>
      <w:r w:rsidRPr="006A5976">
        <w:rPr>
          <w:rFonts w:asciiTheme="minorHAnsi" w:eastAsia="Times New Roman" w:hAnsiTheme="minorHAnsi" w:cstheme="minorHAnsi"/>
          <w:sz w:val="24"/>
          <w:szCs w:val="24"/>
          <w:lang w:eastAsia="en-GB" w:bidi="ar-SA"/>
        </w:rPr>
        <w:t xml:space="preserve"> red bar below the text</w:t>
      </w:r>
      <w:r w:rsidRPr="006A5976">
        <w:rPr>
          <w:rFonts w:asciiTheme="minorHAnsi" w:eastAsia="Times New Roman" w:hAnsiTheme="minorHAnsi" w:cstheme="minorHAnsi"/>
          <w:sz w:val="24"/>
          <w:szCs w:val="24"/>
          <w:lang w:val="en-GB" w:eastAsia="en-GB" w:bidi="ar-SA"/>
        </w:rPr>
        <w:t> </w:t>
      </w:r>
    </w:p>
    <w:p w14:paraId="00328978" w14:textId="77777777" w:rsidR="00183CD1" w:rsidRPr="006A5976" w:rsidRDefault="00183CD1" w:rsidP="00183CD1">
      <w:pPr>
        <w:pStyle w:val="doctext"/>
        <w:rPr>
          <w:rFonts w:asciiTheme="minorHAnsi" w:hAnsiTheme="minorHAnsi" w:cstheme="minorHAnsi"/>
        </w:rPr>
      </w:pPr>
    </w:p>
    <w:p w14:paraId="2DD08036" w14:textId="77777777" w:rsidR="00183CD1" w:rsidRPr="006A5976" w:rsidRDefault="00183CD1" w:rsidP="00183CD1">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32D35343" w14:textId="77777777" w:rsidR="00183CD1" w:rsidRDefault="00183CD1" w:rsidP="00AD1816">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702E09AD" w14:textId="77777777" w:rsidR="00183CD1" w:rsidRDefault="00183CD1" w:rsidP="00AD1816">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313637F8" w14:textId="77777777" w:rsidR="00183CD1" w:rsidRDefault="00183CD1" w:rsidP="00AD1816">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080E0455" w14:textId="77777777" w:rsidR="00183CD1" w:rsidRDefault="00183CD1" w:rsidP="00AD1816">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1CC8DF30" w14:textId="77777777" w:rsidR="00183CD1" w:rsidRDefault="00183CD1" w:rsidP="00AD1816">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6126F1A7" w14:textId="77777777" w:rsidR="00183CD1" w:rsidRDefault="00183CD1" w:rsidP="00AD1816">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2E117CDE" w14:textId="77777777" w:rsidR="00183CD1" w:rsidRPr="00A37A5B" w:rsidRDefault="00183CD1" w:rsidP="00AD1816">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6FF02B62" w14:textId="77777777" w:rsidR="00183CD1" w:rsidRPr="006A5976" w:rsidRDefault="00183CD1" w:rsidP="00183CD1">
      <w:pPr>
        <w:pStyle w:val="doctext"/>
        <w:rPr>
          <w:rStyle w:val="docemphstrong"/>
          <w:rFonts w:asciiTheme="minorHAnsi" w:hAnsiTheme="minorHAnsi" w:cstheme="minorHAnsi"/>
        </w:rPr>
      </w:pPr>
    </w:p>
    <w:p w14:paraId="6BBD4D87" w14:textId="77777777" w:rsidR="00183CD1" w:rsidRDefault="00183CD1" w:rsidP="00183CD1">
      <w:pPr>
        <w:pStyle w:val="doctext"/>
        <w:rPr>
          <w:rFonts w:asciiTheme="minorHAnsi" w:hAnsiTheme="minorHAnsi" w:cstheme="minorHAnsi"/>
          <w:b/>
          <w:bCs/>
        </w:rPr>
      </w:pPr>
      <w:r w:rsidRPr="006A5976">
        <w:rPr>
          <w:rFonts w:asciiTheme="minorHAnsi" w:hAnsiTheme="minorHAnsi" w:cstheme="minorHAnsi"/>
          <w:b/>
          <w:bCs/>
        </w:rPr>
        <w:t>Open Issues:</w:t>
      </w:r>
    </w:p>
    <w:p w14:paraId="585428DB" w14:textId="77777777" w:rsidR="00183CD1" w:rsidRDefault="00183CD1" w:rsidP="00AD1816">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2FB03A4B" w14:textId="77777777" w:rsidR="00183CD1" w:rsidRDefault="00183CD1" w:rsidP="00AD1816">
      <w:pPr>
        <w:pStyle w:val="paragraph"/>
        <w:numPr>
          <w:ilvl w:val="0"/>
          <w:numId w:val="70"/>
        </w:numPr>
        <w:spacing w:before="0" w:beforeAutospacing="0" w:after="0" w:afterAutospacing="0"/>
        <w:ind w:left="360" w:firstLine="0"/>
        <w:textAlignment w:val="baseline"/>
      </w:pPr>
      <w:r>
        <w:rPr>
          <w:rStyle w:val="normaltextrun"/>
          <w:lang w:val="en-US"/>
        </w:rPr>
        <w:lastRenderedPageBreak/>
        <w:t>Bad user experience</w:t>
      </w:r>
      <w:r>
        <w:rPr>
          <w:rStyle w:val="eop"/>
        </w:rPr>
        <w:t> </w:t>
      </w:r>
    </w:p>
    <w:p w14:paraId="16B915D5" w14:textId="77777777" w:rsidR="00183CD1" w:rsidRDefault="00183CD1" w:rsidP="00AD1816">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558743E6"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Complex check-out process</w:t>
      </w:r>
      <w:r>
        <w:rPr>
          <w:rStyle w:val="eop"/>
        </w:rPr>
        <w:t> </w:t>
      </w:r>
    </w:p>
    <w:p w14:paraId="4144BF3F"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0569B4EC"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p w14:paraId="434E7DD4" w14:textId="77777777" w:rsidR="00183CD1" w:rsidRPr="006A5976" w:rsidRDefault="00183CD1" w:rsidP="00183CD1">
      <w:pPr>
        <w:pStyle w:val="doctext"/>
        <w:rPr>
          <w:rFonts w:asciiTheme="minorHAnsi" w:hAnsiTheme="minorHAnsi" w:cstheme="minorHAnsi"/>
          <w:b/>
          <w:bCs/>
        </w:rPr>
      </w:pPr>
    </w:p>
    <w:p w14:paraId="68440D2E" w14:textId="4AE59235" w:rsidR="002B204F" w:rsidRDefault="002B204F" w:rsidP="002B204F">
      <w:pPr>
        <w:pStyle w:val="Heading3"/>
      </w:pPr>
      <w:bookmarkStart w:id="86" w:name="_Toc108451196"/>
      <w:r>
        <w:t>Farhan Khan (FA20-BSE-069)</w:t>
      </w:r>
      <w:bookmarkEnd w:id="86"/>
    </w:p>
    <w:p w14:paraId="6426E8F2" w14:textId="77777777" w:rsidR="00B76373" w:rsidRPr="00B76373" w:rsidRDefault="00B76373" w:rsidP="00B76373"/>
    <w:p w14:paraId="78C20E05" w14:textId="77777777" w:rsidR="00B76373" w:rsidRDefault="00B76373" w:rsidP="00B76373">
      <w:pPr>
        <w:rPr>
          <w:sz w:val="40"/>
          <w:szCs w:val="40"/>
          <w:u w:val="single"/>
        </w:rPr>
      </w:pPr>
      <w:r w:rsidRPr="00B9568A">
        <w:rPr>
          <w:sz w:val="40"/>
          <w:szCs w:val="40"/>
          <w:u w:val="single"/>
        </w:rPr>
        <w:t>Fully dress Use case</w:t>
      </w:r>
    </w:p>
    <w:p w14:paraId="47A0C66F" w14:textId="77777777" w:rsidR="00B76373" w:rsidRPr="00BE54FB" w:rsidRDefault="00B76373" w:rsidP="00B76373">
      <w:pPr>
        <w:rPr>
          <w:sz w:val="40"/>
          <w:szCs w:val="40"/>
          <w:u w:val="single"/>
        </w:rPr>
      </w:pPr>
      <w:r w:rsidRPr="006A5976">
        <w:rPr>
          <w:rFonts w:cstheme="minorHAnsi"/>
        </w:rPr>
        <w:t xml:space="preserve">Use Case UC1: </w:t>
      </w:r>
      <w:r w:rsidRPr="00BE54FB">
        <w:rPr>
          <w:rFonts w:cstheme="minorHAnsi"/>
          <w:color w:val="1F497D" w:themeColor="text2"/>
        </w:rPr>
        <w:t>Add stock</w:t>
      </w:r>
    </w:p>
    <w:p w14:paraId="7DE96A76" w14:textId="77777777" w:rsidR="00B76373" w:rsidRPr="00BE54FB" w:rsidRDefault="00B76373" w:rsidP="00B76373">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7EA61E69" w14:textId="77777777" w:rsidR="00B76373" w:rsidRDefault="00B76373" w:rsidP="00B76373">
      <w:r w:rsidRPr="008D0D12">
        <w:rPr>
          <w:b/>
          <w:bCs/>
        </w:rPr>
        <w:t>USE Case:</w:t>
      </w:r>
      <w:r>
        <w:t xml:space="preserve"> Add stock</w:t>
      </w:r>
    </w:p>
    <w:p w14:paraId="45E99190" w14:textId="77777777" w:rsidR="00B76373" w:rsidRDefault="00B76373" w:rsidP="00B76373">
      <w:pPr>
        <w:rPr>
          <w:sz w:val="24"/>
          <w:szCs w:val="24"/>
        </w:rPr>
      </w:pPr>
      <w:r w:rsidRPr="00837833">
        <w:rPr>
          <w:sz w:val="32"/>
          <w:szCs w:val="32"/>
        </w:rPr>
        <w:t>Level:</w:t>
      </w:r>
      <w:r>
        <w:rPr>
          <w:sz w:val="24"/>
          <w:szCs w:val="24"/>
        </w:rPr>
        <w:t xml:space="preserve"> User-goal</w:t>
      </w:r>
    </w:p>
    <w:p w14:paraId="2C821F0D" w14:textId="77777777" w:rsidR="00B76373" w:rsidRDefault="00B76373" w:rsidP="00B76373">
      <w:pPr>
        <w:rPr>
          <w:sz w:val="24"/>
          <w:szCs w:val="24"/>
        </w:rPr>
      </w:pPr>
      <w:r w:rsidRPr="00837833">
        <w:rPr>
          <w:sz w:val="32"/>
          <w:szCs w:val="32"/>
        </w:rPr>
        <w:t>Actor:</w:t>
      </w:r>
      <w:r>
        <w:rPr>
          <w:sz w:val="24"/>
          <w:szCs w:val="24"/>
        </w:rPr>
        <w:t xml:space="preserve"> manager, shopkeeper</w:t>
      </w:r>
    </w:p>
    <w:p w14:paraId="16EDF21E" w14:textId="77777777" w:rsidR="00B76373" w:rsidRDefault="00B76373" w:rsidP="00B76373">
      <w:pPr>
        <w:rPr>
          <w:sz w:val="24"/>
          <w:szCs w:val="24"/>
        </w:rPr>
      </w:pPr>
    </w:p>
    <w:p w14:paraId="416E2BCF" w14:textId="77777777" w:rsidR="00B76373" w:rsidRDefault="00B76373" w:rsidP="00B76373">
      <w:pPr>
        <w:rPr>
          <w:sz w:val="32"/>
          <w:szCs w:val="32"/>
        </w:rPr>
      </w:pPr>
      <w:r w:rsidRPr="00837833">
        <w:rPr>
          <w:sz w:val="32"/>
          <w:szCs w:val="32"/>
        </w:rPr>
        <w:t xml:space="preserve">Stack holder: </w:t>
      </w:r>
    </w:p>
    <w:p w14:paraId="3A9385E8" w14:textId="77777777" w:rsidR="00B76373" w:rsidRDefault="00B76373" w:rsidP="00B76373">
      <w:r w:rsidRPr="00DE1995">
        <w:rPr>
          <w:b/>
          <w:bCs/>
          <w:sz w:val="24"/>
          <w:szCs w:val="24"/>
        </w:rPr>
        <w:t>Manager:</w:t>
      </w:r>
      <w:r w:rsidRPr="00DE1995">
        <w:rPr>
          <w:sz w:val="24"/>
          <w:szCs w:val="24"/>
        </w:rPr>
        <w:t xml:space="preserve"> </w:t>
      </w:r>
      <w:r>
        <w:t>add stock to the store manage all the stock.</w:t>
      </w:r>
    </w:p>
    <w:p w14:paraId="4884E9BA" w14:textId="77777777" w:rsidR="00B76373" w:rsidRPr="00B30B51" w:rsidRDefault="00B76373" w:rsidP="00B76373">
      <w:r w:rsidRPr="00B30B51">
        <w:rPr>
          <w:b/>
          <w:bCs/>
          <w:sz w:val="24"/>
          <w:szCs w:val="24"/>
        </w:rPr>
        <w:t>Shopkeeper:</w:t>
      </w:r>
      <w:r>
        <w:rPr>
          <w:b/>
          <w:bCs/>
          <w:sz w:val="24"/>
          <w:szCs w:val="24"/>
        </w:rPr>
        <w:t xml:space="preserve">  </w:t>
      </w:r>
      <w:r>
        <w:t>Also have the right to Add stock in the store.</w:t>
      </w:r>
    </w:p>
    <w:p w14:paraId="2E07533F" w14:textId="77777777" w:rsidR="00B76373" w:rsidRPr="00C24163" w:rsidRDefault="00B76373" w:rsidP="00B76373">
      <w:pPr>
        <w:rPr>
          <w:sz w:val="28"/>
          <w:szCs w:val="28"/>
        </w:rPr>
      </w:pPr>
      <w:r w:rsidRPr="00C24163">
        <w:rPr>
          <w:b/>
          <w:bCs/>
          <w:sz w:val="28"/>
          <w:szCs w:val="28"/>
        </w:rPr>
        <w:t>Pre-condition:</w:t>
      </w:r>
      <w:r w:rsidRPr="00C24163">
        <w:rPr>
          <w:sz w:val="28"/>
          <w:szCs w:val="28"/>
        </w:rPr>
        <w:t xml:space="preserve"> </w:t>
      </w:r>
    </w:p>
    <w:p w14:paraId="6A116715" w14:textId="77777777" w:rsidR="00B76373" w:rsidRDefault="00B76373" w:rsidP="00B76373">
      <w:r w:rsidRPr="00DE1995">
        <w:rPr>
          <w:sz w:val="24"/>
          <w:szCs w:val="24"/>
        </w:rPr>
        <w:t xml:space="preserve"> </w:t>
      </w:r>
      <w:r>
        <w:t>Manager and shopkeeper both log in successfully in the store app. check the available space and customer requirements.</w:t>
      </w:r>
    </w:p>
    <w:p w14:paraId="38AC909B" w14:textId="77777777" w:rsidR="00B76373" w:rsidRPr="00C24163" w:rsidRDefault="00B76373" w:rsidP="00B76373">
      <w:pPr>
        <w:rPr>
          <w:b/>
          <w:bCs/>
          <w:sz w:val="28"/>
          <w:szCs w:val="28"/>
        </w:rPr>
      </w:pPr>
      <w:r w:rsidRPr="00C24163">
        <w:rPr>
          <w:b/>
          <w:bCs/>
          <w:sz w:val="28"/>
          <w:szCs w:val="28"/>
        </w:rPr>
        <w:t>Post-condition:</w:t>
      </w:r>
    </w:p>
    <w:p w14:paraId="4F346D70" w14:textId="77777777" w:rsidR="00B76373" w:rsidRDefault="00B76373" w:rsidP="00B76373">
      <w:r w:rsidRPr="00DE1995">
        <w:rPr>
          <w:b/>
          <w:bCs/>
          <w:sz w:val="24"/>
          <w:szCs w:val="24"/>
        </w:rPr>
        <w:t xml:space="preserve"> </w:t>
      </w:r>
      <w:r>
        <w:t>The stock is recorded with date and time, store is updated, report of the stock generated, and the payments records are updated.</w:t>
      </w:r>
    </w:p>
    <w:p w14:paraId="29574771" w14:textId="77777777" w:rsidR="00B76373" w:rsidRDefault="00B76373" w:rsidP="00B76373">
      <w:pPr>
        <w:rPr>
          <w:b/>
          <w:bCs/>
          <w:sz w:val="28"/>
          <w:szCs w:val="28"/>
        </w:rPr>
      </w:pPr>
      <w:r w:rsidRPr="00A42854">
        <w:rPr>
          <w:b/>
          <w:bCs/>
          <w:sz w:val="28"/>
          <w:szCs w:val="28"/>
        </w:rPr>
        <w:t>Main success scenario:</w:t>
      </w:r>
    </w:p>
    <w:p w14:paraId="145C8728" w14:textId="77777777" w:rsidR="00B76373" w:rsidRDefault="00B76373" w:rsidP="00B76373">
      <w:r w:rsidRPr="00BE54FB">
        <w:lastRenderedPageBreak/>
        <w:t>The manager</w:t>
      </w:r>
      <w:r>
        <w:t xml:space="preserve"> and shopkeeper both </w:t>
      </w:r>
      <w:r w:rsidRPr="00BE54FB">
        <w:t>login to the cosmetic store app According to the</w:t>
      </w:r>
      <w:r>
        <w:t xml:space="preserve"> available space and </w:t>
      </w:r>
      <w:r w:rsidRPr="00BE54FB">
        <w:t xml:space="preserve">customer requirements manager </w:t>
      </w:r>
      <w:r>
        <w:t>add stock</w:t>
      </w:r>
      <w:r w:rsidRPr="00BE54FB">
        <w:t xml:space="preserve"> </w:t>
      </w:r>
      <w:r>
        <w:t>in the cosmetic store</w:t>
      </w:r>
      <w:r w:rsidRPr="00BE54FB">
        <w:t xml:space="preserve"> All the payments are done from manager side. The </w:t>
      </w:r>
      <w:r>
        <w:t>stock</w:t>
      </w:r>
      <w:r w:rsidRPr="00BE54FB">
        <w:t xml:space="preserve"> is store</w:t>
      </w:r>
      <w:r>
        <w:t>d</w:t>
      </w:r>
      <w:r w:rsidRPr="00BE54FB">
        <w:t xml:space="preserve"> with date and time. The report of the </w:t>
      </w:r>
      <w:r>
        <w:t>stock</w:t>
      </w:r>
      <w:r w:rsidRPr="00BE54FB">
        <w:t xml:space="preserve"> is generated through generate report The record of the stock is saved, and </w:t>
      </w:r>
      <w:r>
        <w:t>store</w:t>
      </w:r>
      <w:r w:rsidRPr="00BE54FB">
        <w:t xml:space="preserve"> is updated.</w:t>
      </w:r>
    </w:p>
    <w:p w14:paraId="3CB9B97C" w14:textId="77777777" w:rsidR="00B76373" w:rsidRDefault="00B76373" w:rsidP="00B76373">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3C0DAD7A" w14:textId="77777777" w:rsidR="00B76373" w:rsidRPr="0088149F" w:rsidRDefault="00B76373" w:rsidP="00B76373">
      <w:pPr>
        <w:pStyle w:val="doclist"/>
      </w:pPr>
      <w:r w:rsidRPr="0088149F">
        <w:t xml:space="preserve">*a. At any time when the Manager tries to add </w:t>
      </w:r>
      <w:r>
        <w:t>stock</w:t>
      </w:r>
      <w:r w:rsidRPr="0088149F">
        <w:t>:</w:t>
      </w:r>
    </w:p>
    <w:p w14:paraId="73C4FC95" w14:textId="77777777" w:rsidR="00B76373" w:rsidRPr="0088149F" w:rsidRDefault="00B76373" w:rsidP="00B76373">
      <w:pPr>
        <w:pStyle w:val="doclist"/>
        <w:numPr>
          <w:ilvl w:val="0"/>
          <w:numId w:val="22"/>
        </w:numPr>
      </w:pPr>
      <w:r w:rsidRPr="0088149F">
        <w:t>Manager/</w:t>
      </w:r>
      <w:r>
        <w:t>Shopkeeper</w:t>
      </w:r>
      <w:r w:rsidRPr="0088149F">
        <w:t xml:space="preserve"> checks the unavailable </w:t>
      </w:r>
      <w:r>
        <w:t>stock</w:t>
      </w:r>
      <w:r w:rsidRPr="0088149F">
        <w:t>.</w:t>
      </w:r>
    </w:p>
    <w:p w14:paraId="671AC31B" w14:textId="77777777" w:rsidR="00B76373" w:rsidRPr="0088149F" w:rsidRDefault="00B76373" w:rsidP="00B76373">
      <w:pPr>
        <w:pStyle w:val="doclist"/>
        <w:numPr>
          <w:ilvl w:val="0"/>
          <w:numId w:val="22"/>
        </w:numPr>
      </w:pPr>
      <w:r w:rsidRPr="0088149F">
        <w:t>Manager/</w:t>
      </w:r>
      <w:r>
        <w:t>shopkeeper requests system to add stock.</w:t>
      </w:r>
    </w:p>
    <w:p w14:paraId="08BBE111" w14:textId="77777777" w:rsidR="00B76373" w:rsidRPr="0088149F" w:rsidRDefault="00B76373" w:rsidP="00B76373">
      <w:pPr>
        <w:pStyle w:val="doclist"/>
        <w:numPr>
          <w:ilvl w:val="0"/>
          <w:numId w:val="22"/>
        </w:numPr>
      </w:pPr>
      <w:r w:rsidRPr="0088149F">
        <w:t>System allows Manager/</w:t>
      </w:r>
      <w:r>
        <w:t>shopkeeper</w:t>
      </w:r>
      <w:r w:rsidRPr="0088149F">
        <w:t xml:space="preserve"> to add </w:t>
      </w:r>
      <w:r>
        <w:t>stock</w:t>
      </w:r>
      <w:r w:rsidRPr="0088149F">
        <w:t>.</w:t>
      </w:r>
    </w:p>
    <w:p w14:paraId="2AB5FF20" w14:textId="77777777" w:rsidR="00B76373" w:rsidRPr="0088149F" w:rsidRDefault="00B76373" w:rsidP="00B76373">
      <w:pPr>
        <w:pStyle w:val="doclist"/>
        <w:numPr>
          <w:ilvl w:val="0"/>
          <w:numId w:val="22"/>
        </w:numPr>
      </w:pPr>
      <w:r>
        <w:t>Stocks</w:t>
      </w:r>
      <w:r w:rsidRPr="0088149F">
        <w:t xml:space="preserve"> </w:t>
      </w:r>
      <w:r>
        <w:t>are</w:t>
      </w:r>
      <w:r w:rsidRPr="0088149F">
        <w:t xml:space="preserve"> added successfully</w:t>
      </w:r>
      <w:r>
        <w:t>.</w:t>
      </w:r>
    </w:p>
    <w:p w14:paraId="23094013" w14:textId="77777777" w:rsidR="00B76373" w:rsidRDefault="00B76373" w:rsidP="00B76373">
      <w:pPr>
        <w:pStyle w:val="doclist"/>
        <w:ind w:left="1080"/>
      </w:pPr>
    </w:p>
    <w:p w14:paraId="34EBDD63" w14:textId="77777777" w:rsidR="00B76373" w:rsidRPr="0088149F" w:rsidRDefault="00B76373" w:rsidP="00B76373">
      <w:pPr>
        <w:pStyle w:val="doctext"/>
        <w:rPr>
          <w:rStyle w:val="docemphstrong"/>
          <w:b/>
          <w:bCs/>
        </w:rPr>
      </w:pPr>
      <w:r w:rsidRPr="0088149F">
        <w:rPr>
          <w:rStyle w:val="docemphstrong"/>
          <w:b/>
          <w:bCs/>
        </w:rPr>
        <w:t>Special Requirements:</w:t>
      </w:r>
    </w:p>
    <w:p w14:paraId="5798F98D" w14:textId="77777777" w:rsidR="00B76373" w:rsidRPr="0088149F" w:rsidRDefault="00B76373" w:rsidP="00B76373">
      <w:pPr>
        <w:pStyle w:val="doctext"/>
        <w:numPr>
          <w:ilvl w:val="0"/>
          <w:numId w:val="85"/>
        </w:numPr>
        <w:rPr>
          <w:b/>
          <w:bCs/>
        </w:rPr>
      </w:pPr>
      <w:r w:rsidRPr="0088149F">
        <w:t>Manager/</w:t>
      </w:r>
      <w:r>
        <w:t>shopkeeper</w:t>
      </w:r>
      <w:r w:rsidRPr="0088149F">
        <w:t xml:space="preserve"> must be registered with the system.</w:t>
      </w:r>
    </w:p>
    <w:p w14:paraId="22AA8737" w14:textId="77777777" w:rsidR="00B76373" w:rsidRPr="002E1F82" w:rsidRDefault="00B76373" w:rsidP="00B76373">
      <w:pPr>
        <w:pStyle w:val="doctext"/>
        <w:numPr>
          <w:ilvl w:val="0"/>
          <w:numId w:val="85"/>
        </w:numPr>
        <w:rPr>
          <w:b/>
          <w:bCs/>
        </w:rPr>
      </w:pPr>
      <w:r>
        <w:t>Stock</w:t>
      </w:r>
      <w:r w:rsidRPr="0088149F">
        <w:t xml:space="preserve"> should not be in </w:t>
      </w:r>
      <w:r>
        <w:t>store</w:t>
      </w:r>
      <w:r w:rsidRPr="0088149F">
        <w:t xml:space="preserve"> already.</w:t>
      </w:r>
    </w:p>
    <w:p w14:paraId="03121F87" w14:textId="77777777" w:rsidR="00B76373" w:rsidRPr="00224B48" w:rsidRDefault="00B76373" w:rsidP="00B76373">
      <w:pPr>
        <w:pStyle w:val="doclist"/>
        <w:numPr>
          <w:ilvl w:val="0"/>
          <w:numId w:val="85"/>
        </w:numPr>
      </w:pPr>
      <w:r w:rsidRPr="0088149F">
        <w:t>Color scheme should be used which is clearly visible.</w:t>
      </w:r>
    </w:p>
    <w:p w14:paraId="695029A6" w14:textId="77777777" w:rsidR="00B76373" w:rsidRPr="006A5976" w:rsidRDefault="00B76373" w:rsidP="00B76373">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435ABA92" w14:textId="77777777" w:rsidR="00B76373" w:rsidRPr="00A37A5B" w:rsidRDefault="00B76373" w:rsidP="00B76373">
      <w:pPr>
        <w:pStyle w:val="paragraph"/>
        <w:spacing w:before="0" w:beforeAutospacing="0" w:after="0" w:afterAutospacing="0"/>
        <w:textAlignment w:val="baseline"/>
      </w:pPr>
      <w:r>
        <w:rPr>
          <w:rStyle w:val="normaltextrun"/>
          <w:lang w:val="en-US"/>
        </w:rPr>
        <w:t>In this project we Design use cases in NetBeans IDE using GUI swing</w:t>
      </w:r>
      <w:r>
        <w:rPr>
          <w:rStyle w:val="eop"/>
        </w:rPr>
        <w:t xml:space="preserve"> by java language.</w:t>
      </w:r>
    </w:p>
    <w:p w14:paraId="0AB447C9" w14:textId="77777777" w:rsidR="00B76373" w:rsidRPr="00BE54FB" w:rsidRDefault="00B76373" w:rsidP="00B76373"/>
    <w:p w14:paraId="4132AE34" w14:textId="77777777" w:rsidR="00B76373" w:rsidRPr="00B025B6" w:rsidRDefault="00B76373" w:rsidP="00B76373"/>
    <w:p w14:paraId="5051E5F8" w14:textId="77777777" w:rsidR="00B76373" w:rsidRDefault="00B76373" w:rsidP="00B76373"/>
    <w:p w14:paraId="70F03634" w14:textId="77777777" w:rsidR="00B76373" w:rsidRPr="00B36150" w:rsidRDefault="00B76373" w:rsidP="00B76373"/>
    <w:p w14:paraId="4A5C644C" w14:textId="77777777" w:rsidR="00B76373" w:rsidRDefault="00B76373" w:rsidP="00B76373">
      <w:pPr>
        <w:rPr>
          <w:b/>
          <w:bCs/>
          <w:sz w:val="28"/>
          <w:szCs w:val="28"/>
        </w:rPr>
      </w:pPr>
      <w:r w:rsidRPr="00B36150">
        <w:rPr>
          <w:b/>
          <w:bCs/>
          <w:sz w:val="32"/>
          <w:szCs w:val="32"/>
        </w:rPr>
        <w:t xml:space="preserve">USE Case: </w:t>
      </w:r>
      <w:r w:rsidRPr="00B9568A">
        <w:rPr>
          <w:b/>
          <w:bCs/>
          <w:sz w:val="28"/>
          <w:szCs w:val="28"/>
        </w:rPr>
        <w:t>Return defective</w:t>
      </w:r>
    </w:p>
    <w:p w14:paraId="558097BE" w14:textId="77777777" w:rsidR="00B76373" w:rsidRPr="00BE54FB" w:rsidRDefault="00B76373" w:rsidP="00B76373">
      <w:pPr>
        <w:rPr>
          <w:sz w:val="40"/>
          <w:szCs w:val="40"/>
          <w:u w:val="single"/>
        </w:rPr>
      </w:pPr>
      <w:r w:rsidRPr="006A5976">
        <w:rPr>
          <w:rFonts w:cstheme="minorHAnsi"/>
        </w:rPr>
        <w:t xml:space="preserve">Use Case UC1: </w:t>
      </w:r>
      <w:r>
        <w:rPr>
          <w:rFonts w:cstheme="minorHAnsi"/>
          <w:color w:val="1F497D" w:themeColor="text2"/>
        </w:rPr>
        <w:t>Return defective</w:t>
      </w:r>
    </w:p>
    <w:p w14:paraId="414A2F96" w14:textId="77777777" w:rsidR="00B76373" w:rsidRDefault="00B76373" w:rsidP="00B76373">
      <w:pPr>
        <w:rPr>
          <w:b/>
          <w:bCs/>
          <w:sz w:val="28"/>
          <w:szCs w:val="28"/>
        </w:rPr>
      </w:pPr>
      <w:r w:rsidRPr="006A5976">
        <w:rPr>
          <w:rStyle w:val="docemphstrong"/>
          <w:rFonts w:cstheme="minorHAnsi"/>
          <w:b/>
          <w:bCs/>
        </w:rPr>
        <w:t>Scope</w:t>
      </w:r>
      <w:r w:rsidRPr="006A5976">
        <w:rPr>
          <w:rFonts w:cstheme="minorHAnsi"/>
        </w:rPr>
        <w:t>: cosmetic management system</w:t>
      </w:r>
    </w:p>
    <w:p w14:paraId="561065FB" w14:textId="77777777" w:rsidR="00B76373" w:rsidRDefault="00B76373" w:rsidP="00B76373">
      <w:r w:rsidRPr="00DE1995">
        <w:rPr>
          <w:b/>
          <w:bCs/>
          <w:sz w:val="24"/>
          <w:szCs w:val="24"/>
        </w:rPr>
        <w:t>Level:</w:t>
      </w:r>
      <w:r w:rsidRPr="00DE1995">
        <w:rPr>
          <w:sz w:val="24"/>
          <w:szCs w:val="24"/>
        </w:rPr>
        <w:t xml:space="preserve"> </w:t>
      </w:r>
      <w:r>
        <w:t>user goal</w:t>
      </w:r>
    </w:p>
    <w:p w14:paraId="4E253BE1" w14:textId="77777777" w:rsidR="00B76373" w:rsidRDefault="00B76373" w:rsidP="00B76373">
      <w:r w:rsidRPr="00DE1995">
        <w:rPr>
          <w:b/>
          <w:bCs/>
          <w:sz w:val="24"/>
          <w:szCs w:val="24"/>
        </w:rPr>
        <w:t>Actor:</w:t>
      </w:r>
      <w:r w:rsidRPr="00DE1995">
        <w:rPr>
          <w:sz w:val="24"/>
          <w:szCs w:val="24"/>
        </w:rPr>
        <w:t xml:space="preserve"> </w:t>
      </w:r>
      <w:r>
        <w:t>manager</w:t>
      </w:r>
    </w:p>
    <w:p w14:paraId="0576FD96" w14:textId="77777777" w:rsidR="00B76373" w:rsidRDefault="00B76373" w:rsidP="00B76373">
      <w:pPr>
        <w:rPr>
          <w:sz w:val="32"/>
          <w:szCs w:val="32"/>
        </w:rPr>
      </w:pPr>
      <w:r w:rsidRPr="00837833">
        <w:rPr>
          <w:sz w:val="32"/>
          <w:szCs w:val="32"/>
        </w:rPr>
        <w:t xml:space="preserve">Stack holder: </w:t>
      </w:r>
    </w:p>
    <w:p w14:paraId="40EB049C" w14:textId="77777777" w:rsidR="00B76373" w:rsidRPr="00E626D3" w:rsidRDefault="00B76373" w:rsidP="00B76373">
      <w:pPr>
        <w:rPr>
          <w:b/>
          <w:bCs/>
          <w:sz w:val="28"/>
          <w:szCs w:val="28"/>
        </w:rPr>
      </w:pPr>
      <w:r w:rsidRPr="00DE1995">
        <w:rPr>
          <w:b/>
          <w:bCs/>
          <w:sz w:val="24"/>
          <w:szCs w:val="24"/>
        </w:rPr>
        <w:lastRenderedPageBreak/>
        <w:t>Manager:</w:t>
      </w:r>
      <w:r w:rsidRPr="00DE1995">
        <w:rPr>
          <w:sz w:val="24"/>
          <w:szCs w:val="24"/>
        </w:rPr>
        <w:t xml:space="preserve"> </w:t>
      </w:r>
      <w:r>
        <w:t>Stop using the items which are defective and return the defective items from where he purchased.</w:t>
      </w:r>
    </w:p>
    <w:p w14:paraId="131CB974" w14:textId="77777777" w:rsidR="00B76373" w:rsidRPr="0001324A" w:rsidRDefault="00B76373" w:rsidP="00B76373">
      <w:pPr>
        <w:rPr>
          <w:sz w:val="32"/>
          <w:szCs w:val="32"/>
        </w:rPr>
      </w:pPr>
      <w:r w:rsidRPr="0001324A">
        <w:rPr>
          <w:b/>
          <w:bCs/>
          <w:sz w:val="32"/>
          <w:szCs w:val="32"/>
        </w:rPr>
        <w:t>Pre-condition:</w:t>
      </w:r>
      <w:r w:rsidRPr="0001324A">
        <w:rPr>
          <w:sz w:val="32"/>
          <w:szCs w:val="32"/>
        </w:rPr>
        <w:t xml:space="preserve"> </w:t>
      </w:r>
    </w:p>
    <w:p w14:paraId="50035661" w14:textId="77777777" w:rsidR="00B76373" w:rsidRDefault="00B76373" w:rsidP="00B76373">
      <w:r>
        <w:t>The system is working well and the manager login to the system from its domain.</w:t>
      </w:r>
    </w:p>
    <w:p w14:paraId="2B15ACC5" w14:textId="77777777" w:rsidR="00B76373" w:rsidRDefault="00B76373" w:rsidP="00B76373">
      <w:pPr>
        <w:rPr>
          <w:sz w:val="32"/>
          <w:szCs w:val="32"/>
        </w:rPr>
      </w:pPr>
      <w:r w:rsidRPr="0001324A">
        <w:rPr>
          <w:b/>
          <w:bCs/>
          <w:sz w:val="32"/>
          <w:szCs w:val="32"/>
        </w:rPr>
        <w:t>Post-condition:</w:t>
      </w:r>
      <w:r w:rsidRPr="0001324A">
        <w:rPr>
          <w:sz w:val="32"/>
          <w:szCs w:val="32"/>
        </w:rPr>
        <w:t xml:space="preserve"> </w:t>
      </w:r>
    </w:p>
    <w:p w14:paraId="7991B9C2" w14:textId="77777777" w:rsidR="00B76373" w:rsidRDefault="00B76373" w:rsidP="00B76373">
      <w:r>
        <w:t xml:space="preserve">Update the stock record with date and time and generate fresh report of the store </w:t>
      </w:r>
    </w:p>
    <w:p w14:paraId="66905085" w14:textId="77777777" w:rsidR="00B76373" w:rsidRDefault="00B76373" w:rsidP="00B76373"/>
    <w:p w14:paraId="496DE0B2" w14:textId="77777777" w:rsidR="00B76373" w:rsidRDefault="00B76373" w:rsidP="00B76373"/>
    <w:p w14:paraId="1751F976" w14:textId="77777777" w:rsidR="00B76373" w:rsidRDefault="00B76373" w:rsidP="00B76373">
      <w:pPr>
        <w:rPr>
          <w:b/>
          <w:bCs/>
          <w:sz w:val="28"/>
          <w:szCs w:val="28"/>
        </w:rPr>
      </w:pPr>
      <w:r>
        <w:t xml:space="preserve"> </w:t>
      </w:r>
      <w:r w:rsidRPr="00A42854">
        <w:rPr>
          <w:b/>
          <w:bCs/>
          <w:sz w:val="28"/>
          <w:szCs w:val="28"/>
        </w:rPr>
        <w:t>Main success scenario:</w:t>
      </w:r>
    </w:p>
    <w:p w14:paraId="3EDBF3D1" w14:textId="77777777" w:rsidR="00B76373" w:rsidRDefault="00B76373" w:rsidP="00B76373">
      <w:r w:rsidRPr="00904F69">
        <w:t>The manager login to the store app</w:t>
      </w:r>
      <w:r>
        <w:t xml:space="preserve"> from its domain</w:t>
      </w:r>
      <w:r w:rsidRPr="00904F69">
        <w:t xml:space="preserve">. The </w:t>
      </w:r>
      <w:r>
        <w:t>manager</w:t>
      </w:r>
      <w:r w:rsidRPr="00904F69">
        <w:t xml:space="preserve"> checks the stock and if the items are defective,</w:t>
      </w:r>
      <w:r>
        <w:t xml:space="preserve"> then delete it from the store database</w:t>
      </w:r>
      <w:r w:rsidRPr="00904F69">
        <w:t xml:space="preserve">. </w:t>
      </w:r>
      <w:r>
        <w:t>M</w:t>
      </w:r>
      <w:r w:rsidRPr="00904F69">
        <w:t xml:space="preserve">anager contacts the </w:t>
      </w:r>
      <w:r>
        <w:t>seller from where he/she buy the items</w:t>
      </w:r>
      <w:r w:rsidRPr="00904F69">
        <w:t xml:space="preserve"> and return </w:t>
      </w:r>
      <w:r>
        <w:t>it to them.</w:t>
      </w:r>
    </w:p>
    <w:p w14:paraId="17256B80" w14:textId="77777777" w:rsidR="00B76373" w:rsidRDefault="00B76373" w:rsidP="00B76373"/>
    <w:p w14:paraId="1199C76C" w14:textId="77777777" w:rsidR="00B76373" w:rsidRDefault="00B76373" w:rsidP="00B76373">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53843D5F" w14:textId="77777777" w:rsidR="00B76373" w:rsidRPr="0088149F" w:rsidRDefault="00B76373" w:rsidP="00B76373">
      <w:pPr>
        <w:pStyle w:val="doclist"/>
      </w:pPr>
      <w:r w:rsidRPr="0088149F">
        <w:t>a. At any time when the Manager</w:t>
      </w:r>
      <w:r>
        <w:t>/shopkeeper</w:t>
      </w:r>
      <w:r w:rsidRPr="0088149F">
        <w:t xml:space="preserve"> tries to </w:t>
      </w:r>
      <w:r>
        <w:t>return defective</w:t>
      </w:r>
      <w:r w:rsidRPr="0088149F">
        <w:t>:</w:t>
      </w:r>
    </w:p>
    <w:p w14:paraId="133335C3" w14:textId="77777777" w:rsidR="00B76373" w:rsidRPr="0088149F" w:rsidRDefault="00B76373" w:rsidP="00B76373">
      <w:pPr>
        <w:pStyle w:val="doclist"/>
        <w:numPr>
          <w:ilvl w:val="0"/>
          <w:numId w:val="99"/>
        </w:numPr>
      </w:pPr>
      <w:r w:rsidRPr="0088149F">
        <w:t xml:space="preserve">Manager checks the </w:t>
      </w:r>
      <w:r>
        <w:t>defective</w:t>
      </w:r>
      <w:r w:rsidRPr="0088149F">
        <w:t xml:space="preserve"> </w:t>
      </w:r>
      <w:r>
        <w:t>stock</w:t>
      </w:r>
      <w:r w:rsidRPr="0088149F">
        <w:t>.</w:t>
      </w:r>
    </w:p>
    <w:p w14:paraId="2EA241EC" w14:textId="77777777" w:rsidR="00B76373" w:rsidRPr="0088149F" w:rsidRDefault="00B76373" w:rsidP="00B76373">
      <w:pPr>
        <w:pStyle w:val="doclist"/>
        <w:numPr>
          <w:ilvl w:val="0"/>
          <w:numId w:val="99"/>
        </w:numPr>
      </w:pPr>
      <w:r w:rsidRPr="0088149F">
        <w:t>Manager</w:t>
      </w:r>
      <w:r>
        <w:t xml:space="preserve"> requests system to delete defective stocks.</w:t>
      </w:r>
    </w:p>
    <w:p w14:paraId="21C7CA89" w14:textId="77777777" w:rsidR="00B76373" w:rsidRPr="0088149F" w:rsidRDefault="00B76373" w:rsidP="00B76373">
      <w:pPr>
        <w:pStyle w:val="doclist"/>
        <w:numPr>
          <w:ilvl w:val="0"/>
          <w:numId w:val="99"/>
        </w:numPr>
      </w:pPr>
      <w:r w:rsidRPr="0088149F">
        <w:t xml:space="preserve">System allows Manager to </w:t>
      </w:r>
      <w:r>
        <w:t>delete defective stocks</w:t>
      </w:r>
      <w:r w:rsidRPr="0088149F">
        <w:t>.</w:t>
      </w:r>
    </w:p>
    <w:p w14:paraId="08B1AE68" w14:textId="77777777" w:rsidR="00B76373" w:rsidRPr="0088149F" w:rsidRDefault="00B76373" w:rsidP="00B76373">
      <w:pPr>
        <w:pStyle w:val="doclist"/>
        <w:numPr>
          <w:ilvl w:val="0"/>
          <w:numId w:val="99"/>
        </w:numPr>
      </w:pPr>
      <w:r>
        <w:t>Stocks</w:t>
      </w:r>
      <w:r w:rsidRPr="0088149F">
        <w:t xml:space="preserve"> </w:t>
      </w:r>
      <w:r>
        <w:t>return</w:t>
      </w:r>
      <w:r w:rsidRPr="0088149F">
        <w:t xml:space="preserve"> successfully</w:t>
      </w:r>
      <w:r>
        <w:t>.</w:t>
      </w:r>
    </w:p>
    <w:p w14:paraId="237C8DF2" w14:textId="77777777" w:rsidR="00B76373" w:rsidRDefault="00B76373" w:rsidP="00B76373">
      <w:pPr>
        <w:pStyle w:val="doclist"/>
        <w:ind w:left="1080"/>
      </w:pPr>
    </w:p>
    <w:p w14:paraId="7C5E3F4C" w14:textId="77777777" w:rsidR="00B76373" w:rsidRPr="0088149F" w:rsidRDefault="00B76373" w:rsidP="00B76373">
      <w:pPr>
        <w:pStyle w:val="doctext"/>
        <w:rPr>
          <w:rStyle w:val="docemphstrong"/>
          <w:b/>
          <w:bCs/>
        </w:rPr>
      </w:pPr>
      <w:r w:rsidRPr="0088149F">
        <w:rPr>
          <w:rStyle w:val="docemphstrong"/>
          <w:b/>
          <w:bCs/>
        </w:rPr>
        <w:t>Special Requirements:</w:t>
      </w:r>
    </w:p>
    <w:p w14:paraId="46AF4444" w14:textId="77777777" w:rsidR="00B76373" w:rsidRPr="00584D8F" w:rsidRDefault="00B76373" w:rsidP="00B76373">
      <w:pPr>
        <w:pStyle w:val="doctext"/>
        <w:numPr>
          <w:ilvl w:val="0"/>
          <w:numId w:val="98"/>
        </w:numPr>
        <w:rPr>
          <w:b/>
          <w:bCs/>
        </w:rPr>
      </w:pPr>
      <w:r w:rsidRPr="0088149F">
        <w:t>Manager must be registered with the system.</w:t>
      </w:r>
    </w:p>
    <w:p w14:paraId="4CDAAFB5" w14:textId="77777777" w:rsidR="00B76373" w:rsidRPr="00584D8F" w:rsidRDefault="00B76373" w:rsidP="00B76373">
      <w:pPr>
        <w:pStyle w:val="doclist"/>
        <w:numPr>
          <w:ilvl w:val="0"/>
          <w:numId w:val="98"/>
        </w:numPr>
      </w:pPr>
      <w:r w:rsidRPr="0088149F">
        <w:t>Color scheme should be used which is clearly visible.</w:t>
      </w:r>
    </w:p>
    <w:p w14:paraId="7C9385C5" w14:textId="77777777" w:rsidR="00B76373" w:rsidRPr="006A5976" w:rsidRDefault="00B76373" w:rsidP="00B76373">
      <w:pPr>
        <w:pStyle w:val="doctext"/>
        <w:rPr>
          <w:rFonts w:asciiTheme="minorHAnsi" w:hAnsiTheme="minorHAnsi" w:cstheme="minorHAnsi"/>
        </w:rPr>
      </w:pPr>
    </w:p>
    <w:p w14:paraId="427FE0A9" w14:textId="77777777" w:rsidR="00B76373" w:rsidRPr="006A5976" w:rsidRDefault="00B76373" w:rsidP="00B76373">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3EDA843E" w14:textId="77777777" w:rsidR="00B76373" w:rsidRPr="00A37A5B" w:rsidRDefault="00B76373" w:rsidP="00B76373">
      <w:pPr>
        <w:pStyle w:val="paragraph"/>
        <w:spacing w:before="0" w:beforeAutospacing="0" w:after="0" w:afterAutospacing="0"/>
        <w:textAlignment w:val="baseline"/>
      </w:pPr>
      <w:r>
        <w:rPr>
          <w:rStyle w:val="normaltextrun"/>
          <w:lang w:val="en-US"/>
        </w:rPr>
        <w:t>In this project we Design use cases in NetBeans IDE using GUI swing</w:t>
      </w:r>
      <w:r>
        <w:rPr>
          <w:rStyle w:val="eop"/>
        </w:rPr>
        <w:t xml:space="preserve"> by java language.</w:t>
      </w:r>
    </w:p>
    <w:p w14:paraId="601017FC" w14:textId="77777777" w:rsidR="00B76373" w:rsidRDefault="00B76373" w:rsidP="00B76373">
      <w:pPr>
        <w:pStyle w:val="doctext"/>
        <w:rPr>
          <w:rFonts w:asciiTheme="minorHAnsi" w:hAnsiTheme="minorHAnsi" w:cstheme="minorHAnsi"/>
          <w:b/>
          <w:bCs/>
        </w:rPr>
      </w:pPr>
    </w:p>
    <w:p w14:paraId="64751A1A" w14:textId="77777777" w:rsidR="00B76373" w:rsidRDefault="00B76373" w:rsidP="00B76373">
      <w:pPr>
        <w:pStyle w:val="doctext"/>
        <w:rPr>
          <w:rFonts w:asciiTheme="minorHAnsi" w:hAnsiTheme="minorHAnsi" w:cstheme="minorHAnsi"/>
          <w:b/>
          <w:bCs/>
        </w:rPr>
      </w:pPr>
      <w:r w:rsidRPr="006A5976">
        <w:rPr>
          <w:rFonts w:asciiTheme="minorHAnsi" w:hAnsiTheme="minorHAnsi" w:cstheme="minorHAnsi"/>
          <w:b/>
          <w:bCs/>
        </w:rPr>
        <w:lastRenderedPageBreak/>
        <w:t>Open Issues:</w:t>
      </w:r>
    </w:p>
    <w:p w14:paraId="7B774570" w14:textId="77777777" w:rsidR="00B76373" w:rsidRDefault="00B76373" w:rsidP="00B76373">
      <w:pPr>
        <w:pStyle w:val="paragraph"/>
        <w:numPr>
          <w:ilvl w:val="0"/>
          <w:numId w:val="69"/>
        </w:numPr>
        <w:spacing w:before="0" w:beforeAutospacing="0" w:after="0" w:afterAutospacing="0"/>
        <w:ind w:left="360" w:firstLine="0"/>
        <w:textAlignment w:val="baseline"/>
        <w:rPr>
          <w:rStyle w:val="eop"/>
        </w:rPr>
      </w:pPr>
      <w:r>
        <w:rPr>
          <w:rStyle w:val="normaltextrun"/>
          <w:lang w:val="en-US"/>
        </w:rPr>
        <w:t>Login failures</w:t>
      </w:r>
      <w:r>
        <w:rPr>
          <w:rStyle w:val="eop"/>
        </w:rPr>
        <w:t> </w:t>
      </w:r>
    </w:p>
    <w:p w14:paraId="29AFCC68" w14:textId="77777777" w:rsidR="00B76373" w:rsidRDefault="00B76373" w:rsidP="00B76373">
      <w:pPr>
        <w:pStyle w:val="paragraph"/>
        <w:numPr>
          <w:ilvl w:val="0"/>
          <w:numId w:val="69"/>
        </w:numPr>
        <w:spacing w:before="0" w:beforeAutospacing="0" w:after="0" w:afterAutospacing="0"/>
        <w:textAlignment w:val="baseline"/>
      </w:pPr>
      <w:r>
        <w:rPr>
          <w:rStyle w:val="normaltextrun"/>
          <w:lang w:val="en-US"/>
        </w:rPr>
        <w:t>Not having flexible return policy</w:t>
      </w:r>
      <w:r>
        <w:rPr>
          <w:rStyle w:val="eop"/>
        </w:rPr>
        <w:t> </w:t>
      </w:r>
    </w:p>
    <w:p w14:paraId="584168DA" w14:textId="77777777" w:rsidR="00B76373" w:rsidRDefault="00B76373" w:rsidP="00B76373">
      <w:pPr>
        <w:pStyle w:val="paragraph"/>
        <w:spacing w:before="0" w:beforeAutospacing="0" w:after="0" w:afterAutospacing="0"/>
        <w:ind w:left="360"/>
        <w:textAlignment w:val="baseline"/>
      </w:pPr>
    </w:p>
    <w:p w14:paraId="60606070" w14:textId="77777777" w:rsidR="00B76373" w:rsidRPr="00904F69" w:rsidRDefault="00B76373" w:rsidP="00B76373"/>
    <w:p w14:paraId="6C60A272" w14:textId="77777777" w:rsidR="00B76373" w:rsidRPr="00A5401A" w:rsidRDefault="00B76373" w:rsidP="00B76373">
      <w:pPr>
        <w:ind w:left="360"/>
      </w:pPr>
    </w:p>
    <w:p w14:paraId="5244CF9F" w14:textId="77777777" w:rsidR="00B76373" w:rsidRDefault="00B76373" w:rsidP="00B76373"/>
    <w:p w14:paraId="34DDE94B" w14:textId="77777777" w:rsidR="00B76373" w:rsidRDefault="00B76373" w:rsidP="00B76373">
      <w:pPr>
        <w:rPr>
          <w:b/>
          <w:bCs/>
          <w:sz w:val="28"/>
          <w:szCs w:val="28"/>
        </w:rPr>
      </w:pPr>
      <w:r w:rsidRPr="00B36150">
        <w:rPr>
          <w:b/>
          <w:bCs/>
          <w:sz w:val="32"/>
          <w:szCs w:val="32"/>
        </w:rPr>
        <w:t xml:space="preserve">USE Case: </w:t>
      </w:r>
      <w:r w:rsidRPr="00B9568A">
        <w:rPr>
          <w:b/>
          <w:bCs/>
          <w:sz w:val="28"/>
          <w:szCs w:val="28"/>
        </w:rPr>
        <w:t>Refill Store</w:t>
      </w:r>
    </w:p>
    <w:p w14:paraId="404BB69E" w14:textId="77777777" w:rsidR="00B76373" w:rsidRPr="00BE54FB" w:rsidRDefault="00B76373" w:rsidP="00B76373">
      <w:pPr>
        <w:rPr>
          <w:sz w:val="40"/>
          <w:szCs w:val="40"/>
          <w:u w:val="single"/>
        </w:rPr>
      </w:pPr>
      <w:r w:rsidRPr="006A5976">
        <w:rPr>
          <w:rFonts w:cstheme="minorHAnsi"/>
        </w:rPr>
        <w:t xml:space="preserve">Use Case UC1: </w:t>
      </w:r>
      <w:r>
        <w:rPr>
          <w:rFonts w:cstheme="minorHAnsi"/>
          <w:color w:val="1F497D" w:themeColor="text2"/>
        </w:rPr>
        <w:t>Refill store</w:t>
      </w:r>
    </w:p>
    <w:p w14:paraId="33A9931B" w14:textId="77777777" w:rsidR="00B76373" w:rsidRDefault="00B76373" w:rsidP="00B76373">
      <w:pPr>
        <w:rPr>
          <w:b/>
          <w:bCs/>
          <w:sz w:val="28"/>
          <w:szCs w:val="28"/>
        </w:rPr>
      </w:pPr>
      <w:r w:rsidRPr="006A5976">
        <w:rPr>
          <w:rStyle w:val="docemphstrong"/>
          <w:rFonts w:cstheme="minorHAnsi"/>
          <w:b/>
          <w:bCs/>
        </w:rPr>
        <w:t>Scope</w:t>
      </w:r>
      <w:r w:rsidRPr="006A5976">
        <w:rPr>
          <w:rFonts w:cstheme="minorHAnsi"/>
        </w:rPr>
        <w:t>: cosmetic management system</w:t>
      </w:r>
    </w:p>
    <w:p w14:paraId="0B7D4622" w14:textId="77777777" w:rsidR="00B76373" w:rsidRDefault="00B76373" w:rsidP="00B76373">
      <w:r w:rsidRPr="00DE1995">
        <w:rPr>
          <w:b/>
          <w:bCs/>
          <w:sz w:val="24"/>
          <w:szCs w:val="24"/>
        </w:rPr>
        <w:t>Level:</w:t>
      </w:r>
      <w:r w:rsidRPr="00DE1995">
        <w:rPr>
          <w:sz w:val="24"/>
          <w:szCs w:val="24"/>
        </w:rPr>
        <w:t xml:space="preserve"> </w:t>
      </w:r>
      <w:r>
        <w:t>user goal</w:t>
      </w:r>
    </w:p>
    <w:p w14:paraId="5FF8393A" w14:textId="77777777" w:rsidR="00B76373" w:rsidRDefault="00B76373" w:rsidP="00B76373">
      <w:r w:rsidRPr="00DE1995">
        <w:rPr>
          <w:b/>
          <w:bCs/>
          <w:sz w:val="24"/>
          <w:szCs w:val="24"/>
        </w:rPr>
        <w:t>Actor:</w:t>
      </w:r>
      <w:r w:rsidRPr="00DE1995">
        <w:rPr>
          <w:sz w:val="24"/>
          <w:szCs w:val="24"/>
        </w:rPr>
        <w:t xml:space="preserve"> </w:t>
      </w:r>
      <w:r>
        <w:t>Manager</w:t>
      </w:r>
    </w:p>
    <w:p w14:paraId="50B84CB9" w14:textId="77777777" w:rsidR="00B76373" w:rsidRDefault="00B76373" w:rsidP="00B76373">
      <w:pPr>
        <w:rPr>
          <w:sz w:val="32"/>
          <w:szCs w:val="32"/>
        </w:rPr>
      </w:pPr>
      <w:r w:rsidRPr="00837833">
        <w:rPr>
          <w:sz w:val="32"/>
          <w:szCs w:val="32"/>
        </w:rPr>
        <w:t xml:space="preserve">Stack holder: </w:t>
      </w:r>
    </w:p>
    <w:p w14:paraId="49642934" w14:textId="77777777" w:rsidR="00B76373" w:rsidRDefault="00B76373" w:rsidP="00B76373">
      <w:r w:rsidRPr="00E16908">
        <w:rPr>
          <w:b/>
          <w:bCs/>
        </w:rPr>
        <w:t>Manager:</w:t>
      </w:r>
      <w:r>
        <w:t xml:space="preserve"> See the available space in the store warehouse place order for all the item which need to be refilled according to the customer requirement.</w:t>
      </w:r>
    </w:p>
    <w:p w14:paraId="228D7B1F" w14:textId="77777777" w:rsidR="00B76373" w:rsidRDefault="00B76373" w:rsidP="00B76373">
      <w:r w:rsidRPr="00DE1995">
        <w:rPr>
          <w:b/>
          <w:bCs/>
          <w:sz w:val="24"/>
          <w:szCs w:val="24"/>
        </w:rPr>
        <w:t>Pre-condition:</w:t>
      </w:r>
      <w:r>
        <w:rPr>
          <w:b/>
          <w:bCs/>
          <w:sz w:val="24"/>
          <w:szCs w:val="24"/>
        </w:rPr>
        <w:t xml:space="preserve"> </w:t>
      </w:r>
      <w:r w:rsidRPr="00DE1995">
        <w:rPr>
          <w:sz w:val="24"/>
          <w:szCs w:val="24"/>
        </w:rPr>
        <w:t xml:space="preserve"> </w:t>
      </w:r>
      <w:r>
        <w:rPr>
          <w:sz w:val="24"/>
          <w:szCs w:val="24"/>
        </w:rPr>
        <w:t xml:space="preserve">Manager </w:t>
      </w:r>
      <w:r>
        <w:t>login to the store app from its domain and see the items quantity and available space</w:t>
      </w:r>
    </w:p>
    <w:p w14:paraId="28B915D3" w14:textId="77777777" w:rsidR="00B76373" w:rsidRDefault="00B76373" w:rsidP="00B76373">
      <w:r w:rsidRPr="00DE1995">
        <w:rPr>
          <w:b/>
          <w:bCs/>
          <w:sz w:val="24"/>
          <w:szCs w:val="24"/>
        </w:rPr>
        <w:t>Post-condition:</w:t>
      </w:r>
      <w:r w:rsidRPr="00DE1995">
        <w:rPr>
          <w:sz w:val="24"/>
          <w:szCs w:val="24"/>
        </w:rPr>
        <w:t xml:space="preserve"> </w:t>
      </w:r>
      <w:r>
        <w:t>The items is stored, and the store is updated with date and time, and report are generated with date and time.</w:t>
      </w:r>
    </w:p>
    <w:p w14:paraId="5F871704" w14:textId="77777777" w:rsidR="00B76373" w:rsidRDefault="00B76373" w:rsidP="00B76373"/>
    <w:p w14:paraId="5C8AECB6" w14:textId="77777777" w:rsidR="00B76373" w:rsidRDefault="00B76373" w:rsidP="00B76373">
      <w:pPr>
        <w:rPr>
          <w:b/>
          <w:bCs/>
          <w:sz w:val="28"/>
          <w:szCs w:val="28"/>
        </w:rPr>
      </w:pPr>
      <w:r w:rsidRPr="00A42854">
        <w:rPr>
          <w:b/>
          <w:bCs/>
          <w:sz w:val="28"/>
          <w:szCs w:val="28"/>
        </w:rPr>
        <w:t>Main success scenario:</w:t>
      </w:r>
    </w:p>
    <w:p w14:paraId="58A7F069" w14:textId="77777777" w:rsidR="00B76373" w:rsidRDefault="00B76373" w:rsidP="00B76373">
      <w:r>
        <w:t>M</w:t>
      </w:r>
      <w:r w:rsidRPr="00DC06FF">
        <w:t>anager login to the cosmetic app</w:t>
      </w:r>
      <w:r>
        <w:t xml:space="preserve"> from its domain</w:t>
      </w:r>
      <w:r w:rsidRPr="00DC06FF">
        <w:t xml:space="preserve">. </w:t>
      </w:r>
      <w:r>
        <w:t>Manager</w:t>
      </w:r>
      <w:r w:rsidRPr="00DC06FF">
        <w:t xml:space="preserve"> checks the stock and if the sto</w:t>
      </w:r>
      <w:r>
        <w:t>re</w:t>
      </w:r>
      <w:r w:rsidRPr="00DC06FF">
        <w:t xml:space="preserve"> is empty than he</w:t>
      </w:r>
      <w:r>
        <w:t>/she</w:t>
      </w:r>
      <w:r w:rsidRPr="00DC06FF">
        <w:t xml:space="preserve"> will </w:t>
      </w:r>
      <w:r>
        <w:t xml:space="preserve">place order for the items which is required in the store. Report of the required items is generated and the manager act according to the report and refill the store. The items information stored in the database with its id, name, brand, </w:t>
      </w:r>
      <w:proofErr w:type="gramStart"/>
      <w:r>
        <w:t>price</w:t>
      </w:r>
      <w:proofErr w:type="gramEnd"/>
      <w:r>
        <w:t xml:space="preserve"> and the store continue its selling. </w:t>
      </w:r>
    </w:p>
    <w:p w14:paraId="3DBED45F" w14:textId="77777777" w:rsidR="00B76373" w:rsidRDefault="00B76373" w:rsidP="00B76373"/>
    <w:p w14:paraId="5CE60D63" w14:textId="77777777" w:rsidR="00B76373" w:rsidRDefault="00B76373" w:rsidP="00B76373">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009C76BF" w14:textId="77777777" w:rsidR="00B76373" w:rsidRPr="0088149F" w:rsidRDefault="00B76373" w:rsidP="00B76373">
      <w:pPr>
        <w:pStyle w:val="doclist"/>
      </w:pPr>
      <w:r w:rsidRPr="0088149F">
        <w:t xml:space="preserve">a. At any time when the Manager tries to </w:t>
      </w:r>
      <w:r>
        <w:t>refill store</w:t>
      </w:r>
      <w:r w:rsidRPr="0088149F">
        <w:t>:</w:t>
      </w:r>
    </w:p>
    <w:p w14:paraId="0D842075" w14:textId="77777777" w:rsidR="00B76373" w:rsidRPr="0088149F" w:rsidRDefault="00B76373" w:rsidP="00B76373">
      <w:pPr>
        <w:pStyle w:val="doclist"/>
        <w:numPr>
          <w:ilvl w:val="0"/>
          <w:numId w:val="99"/>
        </w:numPr>
      </w:pPr>
      <w:r w:rsidRPr="0088149F">
        <w:lastRenderedPageBreak/>
        <w:t xml:space="preserve">Manager checks the </w:t>
      </w:r>
      <w:r>
        <w:t>store inventory</w:t>
      </w:r>
      <w:r w:rsidRPr="0088149F">
        <w:t>.</w:t>
      </w:r>
    </w:p>
    <w:p w14:paraId="20DDDC48" w14:textId="77777777" w:rsidR="00B76373" w:rsidRPr="0088149F" w:rsidRDefault="00B76373" w:rsidP="00B76373">
      <w:pPr>
        <w:pStyle w:val="doclist"/>
        <w:numPr>
          <w:ilvl w:val="0"/>
          <w:numId w:val="99"/>
        </w:numPr>
      </w:pPr>
      <w:r w:rsidRPr="0088149F">
        <w:t>Manager</w:t>
      </w:r>
      <w:r>
        <w:t xml:space="preserve"> requests system to generate report of the item which are missing.</w:t>
      </w:r>
    </w:p>
    <w:p w14:paraId="7A5888D6" w14:textId="77777777" w:rsidR="00B76373" w:rsidRPr="0088149F" w:rsidRDefault="00B76373" w:rsidP="00B76373">
      <w:pPr>
        <w:pStyle w:val="doclist"/>
        <w:numPr>
          <w:ilvl w:val="0"/>
          <w:numId w:val="99"/>
        </w:numPr>
      </w:pPr>
      <w:r w:rsidRPr="0088149F">
        <w:t xml:space="preserve">System allows Manager to </w:t>
      </w:r>
      <w:r>
        <w:t>see the report</w:t>
      </w:r>
      <w:r w:rsidRPr="0088149F">
        <w:t>.</w:t>
      </w:r>
    </w:p>
    <w:p w14:paraId="318677A9" w14:textId="77777777" w:rsidR="00B76373" w:rsidRPr="0088149F" w:rsidRDefault="00B76373" w:rsidP="00B76373">
      <w:pPr>
        <w:pStyle w:val="doclist"/>
        <w:numPr>
          <w:ilvl w:val="0"/>
          <w:numId w:val="99"/>
        </w:numPr>
      </w:pPr>
      <w:r>
        <w:t>Store</w:t>
      </w:r>
      <w:r w:rsidRPr="0088149F">
        <w:t xml:space="preserve"> </w:t>
      </w:r>
      <w:r>
        <w:t>refill</w:t>
      </w:r>
      <w:r w:rsidRPr="0088149F">
        <w:t xml:space="preserve"> successfully</w:t>
      </w:r>
      <w:r>
        <w:t>.</w:t>
      </w:r>
    </w:p>
    <w:p w14:paraId="0EA95EA5" w14:textId="77777777" w:rsidR="00B76373" w:rsidRDefault="00B76373" w:rsidP="00B76373">
      <w:pPr>
        <w:pStyle w:val="doclist"/>
        <w:ind w:left="1080"/>
      </w:pPr>
    </w:p>
    <w:p w14:paraId="12A0A807" w14:textId="77777777" w:rsidR="00B76373" w:rsidRPr="0088149F" w:rsidRDefault="00B76373" w:rsidP="00B76373">
      <w:pPr>
        <w:pStyle w:val="doctext"/>
        <w:rPr>
          <w:rStyle w:val="docemphstrong"/>
          <w:b/>
          <w:bCs/>
        </w:rPr>
      </w:pPr>
      <w:r w:rsidRPr="0088149F">
        <w:rPr>
          <w:rStyle w:val="docemphstrong"/>
          <w:b/>
          <w:bCs/>
        </w:rPr>
        <w:t>Special Requirements:</w:t>
      </w:r>
    </w:p>
    <w:p w14:paraId="385ABDFB" w14:textId="77777777" w:rsidR="00B76373" w:rsidRPr="00584D8F" w:rsidRDefault="00B76373" w:rsidP="00B76373">
      <w:pPr>
        <w:pStyle w:val="doctext"/>
        <w:numPr>
          <w:ilvl w:val="0"/>
          <w:numId w:val="98"/>
        </w:numPr>
        <w:rPr>
          <w:b/>
          <w:bCs/>
        </w:rPr>
      </w:pPr>
      <w:r w:rsidRPr="0088149F">
        <w:t>Manager/</w:t>
      </w:r>
      <w:r>
        <w:t>shopkeeper</w:t>
      </w:r>
      <w:r w:rsidRPr="0088149F">
        <w:t xml:space="preserve"> must be registered with the system.</w:t>
      </w:r>
    </w:p>
    <w:p w14:paraId="0C370AD2" w14:textId="77777777" w:rsidR="00B76373" w:rsidRPr="00584D8F" w:rsidRDefault="00B76373" w:rsidP="00B76373">
      <w:pPr>
        <w:pStyle w:val="doclist"/>
        <w:numPr>
          <w:ilvl w:val="0"/>
          <w:numId w:val="98"/>
        </w:numPr>
      </w:pPr>
      <w:r w:rsidRPr="0088149F">
        <w:t>Color scheme should be used which is clearly visible.</w:t>
      </w:r>
    </w:p>
    <w:p w14:paraId="36A6DC74" w14:textId="77777777" w:rsidR="00B76373" w:rsidRPr="006A5976" w:rsidRDefault="00B76373" w:rsidP="00B76373">
      <w:pPr>
        <w:pStyle w:val="doctext"/>
        <w:rPr>
          <w:rFonts w:asciiTheme="minorHAnsi" w:hAnsiTheme="minorHAnsi" w:cstheme="minorHAnsi"/>
        </w:rPr>
      </w:pPr>
    </w:p>
    <w:p w14:paraId="3A641087" w14:textId="77777777" w:rsidR="00B76373" w:rsidRPr="006A5976" w:rsidRDefault="00B76373" w:rsidP="00B76373">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483D9689" w14:textId="2BDAE256" w:rsidR="00B76373" w:rsidRDefault="00B76373" w:rsidP="00B76373">
      <w:r>
        <w:rPr>
          <w:rStyle w:val="normaltextrun"/>
        </w:rPr>
        <w:t>In this project we Design use cases in NetBeans IDE using GUI swing</w:t>
      </w:r>
      <w:r>
        <w:rPr>
          <w:rStyle w:val="eop"/>
        </w:rPr>
        <w:t xml:space="preserve"> by java language.</w:t>
      </w:r>
    </w:p>
    <w:p w14:paraId="07A0345F" w14:textId="6E03920A" w:rsidR="00B76373" w:rsidRDefault="00B76373" w:rsidP="00B76373"/>
    <w:p w14:paraId="1A067DC7" w14:textId="39301724" w:rsidR="00B76373" w:rsidRDefault="00B76373" w:rsidP="00B76373"/>
    <w:p w14:paraId="04F4A4EF" w14:textId="4CB6E2FF" w:rsidR="00B76373" w:rsidRDefault="00B76373" w:rsidP="00B76373"/>
    <w:p w14:paraId="1F2F2FCC" w14:textId="77777777" w:rsidR="00B76373" w:rsidRPr="00B76373" w:rsidRDefault="00B76373" w:rsidP="00B76373"/>
    <w:p w14:paraId="15BA9347" w14:textId="196661C7" w:rsidR="002B204F" w:rsidRDefault="002B204F" w:rsidP="002B204F">
      <w:pPr>
        <w:pStyle w:val="Heading3"/>
      </w:pPr>
      <w:bookmarkStart w:id="87" w:name="_Toc108451197"/>
      <w:r>
        <w:t>Bilal Khan (FA20-BSE-071)</w:t>
      </w:r>
      <w:bookmarkEnd w:id="87"/>
    </w:p>
    <w:p w14:paraId="1E7DC2AB" w14:textId="77777777" w:rsidR="00204B6A" w:rsidRPr="00204B6A" w:rsidRDefault="00204B6A" w:rsidP="00204B6A">
      <w:pPr>
        <w:spacing w:after="160" w:line="259" w:lineRule="auto"/>
        <w:rPr>
          <w:b/>
          <w:bCs/>
          <w:color w:val="2F5496"/>
          <w:sz w:val="44"/>
          <w:szCs w:val="36"/>
          <w:lang w:bidi="ar-SA"/>
        </w:rPr>
      </w:pPr>
      <w:r w:rsidRPr="00204B6A">
        <w:rPr>
          <w:b/>
          <w:bCs/>
          <w:color w:val="2F5496"/>
          <w:sz w:val="44"/>
          <w:szCs w:val="36"/>
          <w:lang w:bidi="ar-SA"/>
        </w:rPr>
        <w:t>Fully dressed use case: Generate Report</w:t>
      </w:r>
    </w:p>
    <w:p w14:paraId="59A1E74C" w14:textId="77777777" w:rsidR="00204B6A" w:rsidRPr="00204B6A" w:rsidRDefault="00204B6A" w:rsidP="00204B6A">
      <w:pPr>
        <w:spacing w:after="160" w:line="259" w:lineRule="auto"/>
        <w:rPr>
          <w:sz w:val="32"/>
          <w:szCs w:val="32"/>
          <w:lang w:bidi="ar-SA"/>
        </w:rPr>
      </w:pPr>
    </w:p>
    <w:tbl>
      <w:tblPr>
        <w:tblStyle w:val="TableGrid1"/>
        <w:tblW w:w="0" w:type="auto"/>
        <w:tblLook w:val="04A0" w:firstRow="1" w:lastRow="0" w:firstColumn="1" w:lastColumn="0" w:noHBand="0" w:noVBand="1"/>
      </w:tblPr>
      <w:tblGrid>
        <w:gridCol w:w="9242"/>
      </w:tblGrid>
      <w:tr w:rsidR="00204B6A" w:rsidRPr="00204B6A" w14:paraId="03270249" w14:textId="77777777" w:rsidTr="00093C2F">
        <w:trPr>
          <w:trHeight w:val="1597"/>
        </w:trPr>
        <w:tc>
          <w:tcPr>
            <w:tcW w:w="9242" w:type="dxa"/>
          </w:tcPr>
          <w:p w14:paraId="33332BE5" w14:textId="77777777" w:rsidR="00204B6A" w:rsidRPr="00204B6A" w:rsidRDefault="00204B6A" w:rsidP="00204B6A">
            <w:pPr>
              <w:spacing w:after="0" w:line="240" w:lineRule="auto"/>
              <w:rPr>
                <w:b/>
                <w:sz w:val="28"/>
                <w:lang w:val="en-GB" w:bidi="ar-SA"/>
              </w:rPr>
            </w:pPr>
            <w:r w:rsidRPr="00204B6A">
              <w:rPr>
                <w:b/>
                <w:sz w:val="28"/>
                <w:lang w:val="en-GB" w:bidi="ar-SA"/>
              </w:rPr>
              <w:t xml:space="preserve">Scope:  </w:t>
            </w:r>
            <w:r w:rsidRPr="00204B6A">
              <w:rPr>
                <w:sz w:val="28"/>
                <w:lang w:val="en-GB" w:bidi="ar-SA"/>
              </w:rPr>
              <w:t>Generate Report</w:t>
            </w:r>
          </w:p>
          <w:p w14:paraId="4D27CF80" w14:textId="77777777" w:rsidR="00204B6A" w:rsidRPr="00204B6A" w:rsidRDefault="00204B6A" w:rsidP="00204B6A">
            <w:pPr>
              <w:spacing w:after="0" w:line="240" w:lineRule="auto"/>
              <w:rPr>
                <w:sz w:val="28"/>
                <w:lang w:val="en-GB" w:bidi="ar-SA"/>
              </w:rPr>
            </w:pPr>
            <w:r w:rsidRPr="00204B6A">
              <w:rPr>
                <w:b/>
                <w:sz w:val="28"/>
                <w:lang w:val="en-GB" w:bidi="ar-SA"/>
              </w:rPr>
              <w:t xml:space="preserve">Level:   </w:t>
            </w:r>
            <w:r w:rsidRPr="00204B6A">
              <w:rPr>
                <w:sz w:val="28"/>
                <w:lang w:val="en-GB" w:bidi="ar-SA"/>
              </w:rPr>
              <w:t>User goal</w:t>
            </w:r>
          </w:p>
          <w:p w14:paraId="0B503D24" w14:textId="77777777" w:rsidR="00204B6A" w:rsidRPr="00204B6A" w:rsidRDefault="00204B6A" w:rsidP="00204B6A">
            <w:pPr>
              <w:spacing w:after="0" w:line="240" w:lineRule="auto"/>
              <w:rPr>
                <w:b/>
                <w:sz w:val="28"/>
                <w:lang w:val="en-GB" w:bidi="ar-SA"/>
              </w:rPr>
            </w:pPr>
            <w:r w:rsidRPr="00204B6A">
              <w:rPr>
                <w:b/>
                <w:sz w:val="28"/>
                <w:lang w:val="en-GB" w:bidi="ar-SA"/>
              </w:rPr>
              <w:t xml:space="preserve">Primary Actor  : </w:t>
            </w:r>
            <w:r w:rsidRPr="00204B6A">
              <w:rPr>
                <w:sz w:val="28"/>
                <w:lang w:val="en-GB" w:bidi="ar-SA"/>
              </w:rPr>
              <w:t>Shopkeeper</w:t>
            </w:r>
          </w:p>
          <w:p w14:paraId="2046472D" w14:textId="77777777" w:rsidR="00204B6A" w:rsidRPr="00204B6A" w:rsidRDefault="00204B6A" w:rsidP="00204B6A">
            <w:pPr>
              <w:spacing w:after="0" w:line="240" w:lineRule="auto"/>
              <w:rPr>
                <w:b/>
                <w:sz w:val="28"/>
                <w:lang w:val="en-GB" w:bidi="ar-SA"/>
              </w:rPr>
            </w:pPr>
            <w:r w:rsidRPr="00204B6A">
              <w:rPr>
                <w:b/>
                <w:sz w:val="28"/>
                <w:lang w:val="en-GB" w:bidi="ar-SA"/>
              </w:rPr>
              <w:t>Stack Holder &amp; Interests:</w:t>
            </w:r>
          </w:p>
          <w:p w14:paraId="43254C8F" w14:textId="77777777" w:rsidR="00204B6A" w:rsidRPr="00204B6A" w:rsidRDefault="00204B6A" w:rsidP="00204B6A">
            <w:pPr>
              <w:spacing w:after="0" w:line="240" w:lineRule="auto"/>
              <w:rPr>
                <w:sz w:val="28"/>
                <w:lang w:val="en-GB" w:bidi="ar-SA"/>
              </w:rPr>
            </w:pPr>
            <w:r w:rsidRPr="00204B6A">
              <w:rPr>
                <w:sz w:val="28"/>
                <w:lang w:val="en-GB" w:bidi="ar-SA"/>
              </w:rPr>
              <w:t>Shopkeeper: wants to  know about the monthly sales report ,most sold products ,</w:t>
            </w:r>
            <w:proofErr w:type="gramStart"/>
            <w:r w:rsidRPr="00204B6A">
              <w:rPr>
                <w:sz w:val="28"/>
                <w:lang w:val="en-GB" w:bidi="ar-SA"/>
              </w:rPr>
              <w:t>Return</w:t>
            </w:r>
            <w:proofErr w:type="gramEnd"/>
            <w:r w:rsidRPr="00204B6A">
              <w:rPr>
                <w:sz w:val="28"/>
                <w:lang w:val="en-GB" w:bidi="ar-SA"/>
              </w:rPr>
              <w:t xml:space="preserve"> products and number of visited customers, most sales time.</w:t>
            </w:r>
          </w:p>
          <w:p w14:paraId="08F6E12B" w14:textId="77777777" w:rsidR="00204B6A" w:rsidRPr="00204B6A" w:rsidRDefault="00204B6A" w:rsidP="00204B6A">
            <w:pPr>
              <w:spacing w:after="0" w:line="240" w:lineRule="auto"/>
              <w:rPr>
                <w:sz w:val="28"/>
                <w:lang w:val="en-GB" w:bidi="ar-SA"/>
              </w:rPr>
            </w:pPr>
            <w:r w:rsidRPr="00204B6A">
              <w:rPr>
                <w:b/>
                <w:sz w:val="28"/>
                <w:lang w:val="en-GB" w:bidi="ar-SA"/>
              </w:rPr>
              <w:t>Pre-Condition</w:t>
            </w:r>
            <w:r w:rsidRPr="00204B6A">
              <w:rPr>
                <w:sz w:val="28"/>
                <w:lang w:val="en-GB" w:bidi="ar-SA"/>
              </w:rPr>
              <w:t>:  Shopkeeper is successfully logged in. Database System is running.</w:t>
            </w:r>
          </w:p>
          <w:p w14:paraId="0228F296" w14:textId="77777777" w:rsidR="00204B6A" w:rsidRPr="00204B6A" w:rsidRDefault="00204B6A" w:rsidP="00204B6A">
            <w:pPr>
              <w:spacing w:after="0" w:line="240" w:lineRule="auto"/>
              <w:rPr>
                <w:sz w:val="28"/>
                <w:lang w:val="en-GB" w:bidi="ar-SA"/>
              </w:rPr>
            </w:pPr>
            <w:r w:rsidRPr="00204B6A">
              <w:rPr>
                <w:b/>
                <w:sz w:val="28"/>
                <w:lang w:val="en-GB" w:bidi="ar-SA"/>
              </w:rPr>
              <w:t xml:space="preserve">Post-condition: </w:t>
            </w:r>
            <w:r w:rsidRPr="00204B6A">
              <w:rPr>
                <w:sz w:val="28"/>
                <w:lang w:val="en-GB" w:bidi="ar-SA"/>
              </w:rPr>
              <w:t xml:space="preserve">The requested report is generated and saved into a CSV file with full details. A printable PDF file is </w:t>
            </w:r>
            <w:proofErr w:type="gramStart"/>
            <w:r w:rsidRPr="00204B6A">
              <w:rPr>
                <w:sz w:val="28"/>
                <w:lang w:val="en-GB" w:bidi="ar-SA"/>
              </w:rPr>
              <w:t>created</w:t>
            </w:r>
            <w:proofErr w:type="gramEnd"/>
            <w:r w:rsidRPr="00204B6A">
              <w:rPr>
                <w:sz w:val="28"/>
                <w:lang w:val="en-GB" w:bidi="ar-SA"/>
              </w:rPr>
              <w:t xml:space="preserve"> and the final report is generated on the screen.</w:t>
            </w:r>
          </w:p>
          <w:p w14:paraId="77EF0E4D" w14:textId="77777777" w:rsidR="00204B6A" w:rsidRPr="00204B6A" w:rsidRDefault="00204B6A" w:rsidP="00204B6A">
            <w:pPr>
              <w:spacing w:after="0" w:line="240" w:lineRule="auto"/>
              <w:rPr>
                <w:b/>
                <w:sz w:val="28"/>
                <w:lang w:val="en-GB" w:bidi="ar-SA"/>
              </w:rPr>
            </w:pPr>
            <w:r w:rsidRPr="00204B6A">
              <w:rPr>
                <w:b/>
                <w:sz w:val="28"/>
                <w:lang w:val="en-GB" w:bidi="ar-SA"/>
              </w:rPr>
              <w:t xml:space="preserve">Main Success Scenario: </w:t>
            </w:r>
          </w:p>
          <w:p w14:paraId="29048774" w14:textId="77777777" w:rsidR="00204B6A" w:rsidRPr="00204B6A" w:rsidRDefault="00204B6A" w:rsidP="00204B6A">
            <w:pPr>
              <w:spacing w:after="0" w:line="240" w:lineRule="auto"/>
              <w:rPr>
                <w:sz w:val="28"/>
                <w:lang w:val="en-GB" w:bidi="ar-SA"/>
              </w:rPr>
            </w:pPr>
            <w:r w:rsidRPr="00204B6A">
              <w:rPr>
                <w:b/>
                <w:sz w:val="28"/>
                <w:lang w:val="en-GB" w:bidi="ar-SA"/>
              </w:rPr>
              <w:lastRenderedPageBreak/>
              <w:t>1.</w:t>
            </w:r>
            <w:r w:rsidRPr="00204B6A">
              <w:rPr>
                <w:sz w:val="28"/>
                <w:lang w:val="en-GB" w:bidi="ar-SA"/>
              </w:rPr>
              <w:t>Shopekeeper login into System.</w:t>
            </w:r>
          </w:p>
          <w:p w14:paraId="2DCD31B4" w14:textId="77777777" w:rsidR="00204B6A" w:rsidRPr="00204B6A" w:rsidRDefault="00204B6A" w:rsidP="00204B6A">
            <w:pPr>
              <w:spacing w:after="0" w:line="240" w:lineRule="auto"/>
              <w:rPr>
                <w:sz w:val="28"/>
                <w:lang w:val="en-GB" w:bidi="ar-SA"/>
              </w:rPr>
            </w:pPr>
            <w:r w:rsidRPr="00204B6A">
              <w:rPr>
                <w:b/>
                <w:sz w:val="28"/>
                <w:lang w:val="en-GB" w:bidi="ar-SA"/>
              </w:rPr>
              <w:t>2. S</w:t>
            </w:r>
            <w:r w:rsidRPr="00204B6A">
              <w:rPr>
                <w:sz w:val="28"/>
                <w:lang w:val="en-GB" w:bidi="ar-SA"/>
              </w:rPr>
              <w:t>tarts the generate report process.</w:t>
            </w:r>
          </w:p>
          <w:p w14:paraId="33F88196" w14:textId="77777777" w:rsidR="00204B6A" w:rsidRPr="00204B6A" w:rsidRDefault="00204B6A" w:rsidP="00204B6A">
            <w:pPr>
              <w:spacing w:after="0" w:line="240" w:lineRule="auto"/>
              <w:rPr>
                <w:sz w:val="28"/>
                <w:lang w:val="en-GB" w:bidi="ar-SA"/>
              </w:rPr>
            </w:pPr>
            <w:r w:rsidRPr="00204B6A">
              <w:rPr>
                <w:sz w:val="28"/>
                <w:lang w:val="en-GB" w:bidi="ar-SA"/>
              </w:rPr>
              <w:t>3. Entered The required information query.</w:t>
            </w:r>
          </w:p>
          <w:p w14:paraId="5F901E00" w14:textId="77777777" w:rsidR="00204B6A" w:rsidRPr="00204B6A" w:rsidRDefault="00204B6A" w:rsidP="00204B6A">
            <w:pPr>
              <w:spacing w:after="0" w:line="240" w:lineRule="auto"/>
              <w:rPr>
                <w:sz w:val="28"/>
                <w:lang w:val="en-GB" w:bidi="ar-SA"/>
              </w:rPr>
            </w:pPr>
            <w:r w:rsidRPr="00204B6A">
              <w:rPr>
                <w:sz w:val="28"/>
                <w:lang w:val="en-GB" w:bidi="ar-SA"/>
              </w:rPr>
              <w:t>4.The system displays the data on the screen and ask for confirmation.</w:t>
            </w:r>
          </w:p>
          <w:p w14:paraId="36DBBCEB" w14:textId="77777777" w:rsidR="00204B6A" w:rsidRPr="00204B6A" w:rsidRDefault="00204B6A" w:rsidP="00204B6A">
            <w:pPr>
              <w:spacing w:after="0" w:line="240" w:lineRule="auto"/>
              <w:rPr>
                <w:sz w:val="28"/>
                <w:lang w:val="en-GB" w:bidi="ar-SA"/>
              </w:rPr>
            </w:pPr>
            <w:r w:rsidRPr="00204B6A">
              <w:rPr>
                <w:sz w:val="28"/>
                <w:lang w:val="en-GB" w:bidi="ar-SA"/>
              </w:rPr>
              <w:t xml:space="preserve">5. After conformation the report is display on the screen and </w:t>
            </w:r>
            <w:proofErr w:type="spellStart"/>
            <w:r w:rsidRPr="00204B6A">
              <w:rPr>
                <w:sz w:val="28"/>
                <w:lang w:val="en-GB" w:bidi="ar-SA"/>
              </w:rPr>
              <w:t>exsorted</w:t>
            </w:r>
            <w:proofErr w:type="spellEnd"/>
            <w:r w:rsidRPr="00204B6A">
              <w:rPr>
                <w:sz w:val="28"/>
                <w:lang w:val="en-GB" w:bidi="ar-SA"/>
              </w:rPr>
              <w:t xml:space="preserve"> in pdf form.</w:t>
            </w:r>
          </w:p>
          <w:p w14:paraId="26EB51D3" w14:textId="77777777" w:rsidR="00204B6A" w:rsidRPr="00204B6A" w:rsidRDefault="00204B6A" w:rsidP="00204B6A">
            <w:pPr>
              <w:spacing w:after="0" w:line="240" w:lineRule="auto"/>
              <w:rPr>
                <w:sz w:val="28"/>
                <w:lang w:val="en-GB" w:bidi="ar-SA"/>
              </w:rPr>
            </w:pPr>
          </w:p>
          <w:p w14:paraId="2CAEC5F3" w14:textId="77777777" w:rsidR="00204B6A" w:rsidRPr="00204B6A" w:rsidRDefault="00204B6A" w:rsidP="00204B6A">
            <w:pPr>
              <w:spacing w:after="0" w:line="240" w:lineRule="auto"/>
              <w:rPr>
                <w:b/>
                <w:sz w:val="28"/>
                <w:lang w:val="en-GB" w:bidi="ar-SA"/>
              </w:rPr>
            </w:pPr>
            <w:r w:rsidRPr="00204B6A">
              <w:rPr>
                <w:b/>
                <w:sz w:val="28"/>
                <w:lang w:val="en-GB" w:bidi="ar-SA"/>
              </w:rPr>
              <w:t>Extensions :</w:t>
            </w:r>
          </w:p>
          <w:p w14:paraId="47ECBAE4" w14:textId="77777777" w:rsidR="00204B6A" w:rsidRPr="00204B6A" w:rsidRDefault="00204B6A" w:rsidP="00204B6A">
            <w:pPr>
              <w:spacing w:after="0" w:line="240"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w:t>
            </w:r>
            <w:proofErr w:type="gramStart"/>
            <w:r w:rsidRPr="00204B6A">
              <w:rPr>
                <w:sz w:val="28"/>
                <w:lang w:val="en-GB" w:bidi="ar-SA"/>
              </w:rPr>
              <w:t>related-data</w:t>
            </w:r>
            <w:proofErr w:type="gramEnd"/>
            <w:r w:rsidRPr="00204B6A">
              <w:rPr>
                <w:sz w:val="28"/>
                <w:lang w:val="en-GB" w:bidi="ar-SA"/>
              </w:rPr>
              <w:t xml:space="preserve"> so </w:t>
            </w:r>
            <w:proofErr w:type="spellStart"/>
            <w:r w:rsidRPr="00204B6A">
              <w:rPr>
                <w:sz w:val="28"/>
                <w:lang w:val="en-GB" w:bidi="ar-SA"/>
              </w:rPr>
              <w:t>their</w:t>
            </w:r>
            <w:proofErr w:type="spellEnd"/>
            <w:r w:rsidRPr="00204B6A">
              <w:rPr>
                <w:sz w:val="28"/>
                <w:lang w:val="en-GB" w:bidi="ar-SA"/>
              </w:rPr>
              <w:t xml:space="preserve"> will be error occurs</w:t>
            </w:r>
          </w:p>
          <w:p w14:paraId="5FCA9ED5" w14:textId="77777777" w:rsidR="00204B6A" w:rsidRPr="00204B6A" w:rsidRDefault="00204B6A" w:rsidP="00204B6A">
            <w:pPr>
              <w:spacing w:after="0" w:line="240" w:lineRule="auto"/>
              <w:rPr>
                <w:sz w:val="28"/>
                <w:lang w:val="en-GB" w:bidi="ar-SA"/>
              </w:rPr>
            </w:pPr>
            <w:r w:rsidRPr="00204B6A">
              <w:rPr>
                <w:sz w:val="28"/>
                <w:lang w:val="en-GB" w:bidi="ar-SA"/>
              </w:rPr>
              <w:t>so</w:t>
            </w:r>
          </w:p>
          <w:p w14:paraId="7B3C41B1" w14:textId="77777777" w:rsidR="00204B6A" w:rsidRPr="00204B6A" w:rsidRDefault="00204B6A" w:rsidP="00204B6A">
            <w:pPr>
              <w:numPr>
                <w:ilvl w:val="0"/>
                <w:numId w:val="96"/>
              </w:numPr>
              <w:spacing w:after="0" w:line="240" w:lineRule="auto"/>
              <w:contextualSpacing/>
              <w:rPr>
                <w:sz w:val="28"/>
                <w:lang w:val="en-GB" w:bidi="ar-SA"/>
              </w:rPr>
            </w:pPr>
            <w:r w:rsidRPr="00204B6A">
              <w:rPr>
                <w:sz w:val="28"/>
                <w:lang w:val="en-GB" w:bidi="ar-SA"/>
              </w:rPr>
              <w:t>Admin starts backup and recovery process.</w:t>
            </w:r>
          </w:p>
          <w:p w14:paraId="51B12E38" w14:textId="77777777" w:rsidR="00204B6A" w:rsidRPr="00204B6A" w:rsidRDefault="00204B6A" w:rsidP="00204B6A">
            <w:pPr>
              <w:numPr>
                <w:ilvl w:val="0"/>
                <w:numId w:val="96"/>
              </w:numPr>
              <w:spacing w:after="0" w:line="240" w:lineRule="auto"/>
              <w:contextualSpacing/>
              <w:rPr>
                <w:sz w:val="28"/>
                <w:lang w:val="en-GB" w:bidi="ar-SA"/>
              </w:rPr>
            </w:pPr>
            <w:r w:rsidRPr="00204B6A">
              <w:rPr>
                <w:sz w:val="28"/>
                <w:lang w:val="en-GB" w:bidi="ar-SA"/>
              </w:rPr>
              <w:t>Recovers all the data of customers.</w:t>
            </w:r>
          </w:p>
          <w:p w14:paraId="1546EB32" w14:textId="77777777" w:rsidR="00204B6A" w:rsidRPr="00204B6A" w:rsidRDefault="00204B6A" w:rsidP="00204B6A">
            <w:pPr>
              <w:numPr>
                <w:ilvl w:val="0"/>
                <w:numId w:val="96"/>
              </w:numPr>
              <w:spacing w:after="0" w:line="240" w:lineRule="auto"/>
              <w:contextualSpacing/>
              <w:rPr>
                <w:sz w:val="28"/>
                <w:lang w:val="en-GB" w:bidi="ar-SA"/>
              </w:rPr>
            </w:pPr>
            <w:r w:rsidRPr="00204B6A">
              <w:rPr>
                <w:sz w:val="28"/>
                <w:lang w:val="en-GB" w:bidi="ar-SA"/>
              </w:rPr>
              <w:t>And in the last restart the report process.</w:t>
            </w:r>
          </w:p>
          <w:p w14:paraId="5CB99044" w14:textId="77777777" w:rsidR="00204B6A" w:rsidRPr="00204B6A" w:rsidRDefault="00204B6A" w:rsidP="00204B6A">
            <w:pPr>
              <w:spacing w:after="0" w:line="240" w:lineRule="auto"/>
              <w:ind w:left="720"/>
              <w:contextualSpacing/>
              <w:rPr>
                <w:sz w:val="28"/>
                <w:lang w:val="en-GB" w:bidi="ar-SA"/>
              </w:rPr>
            </w:pPr>
          </w:p>
          <w:p w14:paraId="55E055E5" w14:textId="77777777" w:rsidR="00204B6A" w:rsidRPr="00204B6A" w:rsidRDefault="00204B6A" w:rsidP="00204B6A">
            <w:pPr>
              <w:spacing w:after="0" w:line="240" w:lineRule="auto"/>
              <w:ind w:left="720"/>
              <w:contextualSpacing/>
              <w:rPr>
                <w:sz w:val="28"/>
                <w:lang w:val="en-GB" w:bidi="ar-SA"/>
              </w:rPr>
            </w:pPr>
          </w:p>
          <w:p w14:paraId="1A4C2030" w14:textId="77777777" w:rsidR="00204B6A" w:rsidRPr="00204B6A" w:rsidRDefault="00204B6A" w:rsidP="00204B6A">
            <w:pPr>
              <w:spacing w:after="0" w:line="240" w:lineRule="auto"/>
              <w:rPr>
                <w:sz w:val="28"/>
                <w:lang w:val="en-GB" w:bidi="ar-SA"/>
              </w:rPr>
            </w:pPr>
            <w:r w:rsidRPr="00204B6A">
              <w:rPr>
                <w:b/>
                <w:sz w:val="28"/>
                <w:lang w:val="en-GB" w:bidi="ar-SA"/>
              </w:rPr>
              <w:t>Special Requirements:</w:t>
            </w:r>
          </w:p>
          <w:p w14:paraId="757B9DC9" w14:textId="77777777" w:rsidR="00204B6A" w:rsidRPr="00204B6A" w:rsidRDefault="00204B6A" w:rsidP="00204B6A">
            <w:pPr>
              <w:numPr>
                <w:ilvl w:val="0"/>
                <w:numId w:val="97"/>
              </w:numPr>
              <w:spacing w:after="0" w:line="240" w:lineRule="auto"/>
              <w:contextualSpacing/>
              <w:rPr>
                <w:sz w:val="28"/>
                <w:lang w:val="en-GB" w:bidi="ar-SA"/>
              </w:rPr>
            </w:pPr>
            <w:r w:rsidRPr="00204B6A">
              <w:rPr>
                <w:sz w:val="28"/>
                <w:lang w:val="en-GB" w:bidi="ar-SA"/>
              </w:rPr>
              <w:t>The generated report must be  in a proper format.</w:t>
            </w:r>
          </w:p>
          <w:p w14:paraId="22612BBF" w14:textId="77777777" w:rsidR="00204B6A" w:rsidRPr="00204B6A" w:rsidRDefault="00204B6A" w:rsidP="00204B6A">
            <w:pPr>
              <w:numPr>
                <w:ilvl w:val="0"/>
                <w:numId w:val="97"/>
              </w:numPr>
              <w:spacing w:after="0" w:line="240" w:lineRule="auto"/>
              <w:contextualSpacing/>
              <w:rPr>
                <w:sz w:val="28"/>
                <w:lang w:val="en-GB" w:bidi="ar-SA"/>
              </w:rPr>
            </w:pPr>
            <w:r w:rsidRPr="00204B6A">
              <w:rPr>
                <w:sz w:val="28"/>
                <w:lang w:val="en-GB" w:bidi="ar-SA"/>
              </w:rPr>
              <w:t xml:space="preserve">The data  must be  in a </w:t>
            </w:r>
            <w:proofErr w:type="gramStart"/>
            <w:r w:rsidRPr="00204B6A">
              <w:rPr>
                <w:sz w:val="28"/>
                <w:lang w:val="en-GB" w:bidi="ar-SA"/>
              </w:rPr>
              <w:t>sequences</w:t>
            </w:r>
            <w:proofErr w:type="gramEnd"/>
            <w:r w:rsidRPr="00204B6A">
              <w:rPr>
                <w:sz w:val="28"/>
                <w:lang w:val="en-GB" w:bidi="ar-SA"/>
              </w:rPr>
              <w:t>.</w:t>
            </w:r>
          </w:p>
          <w:p w14:paraId="04D7FE74" w14:textId="77777777" w:rsidR="00204B6A" w:rsidRPr="00204B6A" w:rsidRDefault="00204B6A" w:rsidP="00204B6A">
            <w:pPr>
              <w:spacing w:after="0" w:line="240" w:lineRule="auto"/>
              <w:ind w:left="1080"/>
              <w:contextualSpacing/>
              <w:rPr>
                <w:sz w:val="28"/>
                <w:lang w:val="en-GB" w:bidi="ar-SA"/>
              </w:rPr>
            </w:pPr>
          </w:p>
          <w:p w14:paraId="6D49673A" w14:textId="77777777" w:rsidR="00204B6A" w:rsidRPr="00204B6A" w:rsidRDefault="00204B6A" w:rsidP="00204B6A">
            <w:pPr>
              <w:spacing w:after="0" w:line="240" w:lineRule="auto"/>
              <w:rPr>
                <w:b/>
                <w:sz w:val="28"/>
                <w:lang w:val="en-GB" w:bidi="ar-SA"/>
              </w:rPr>
            </w:pPr>
            <w:proofErr w:type="spellStart"/>
            <w:r w:rsidRPr="00204B6A">
              <w:rPr>
                <w:b/>
                <w:sz w:val="28"/>
                <w:lang w:val="en-GB" w:bidi="ar-SA"/>
              </w:rPr>
              <w:t>Tecnology</w:t>
            </w:r>
            <w:proofErr w:type="spellEnd"/>
            <w:r w:rsidRPr="00204B6A">
              <w:rPr>
                <w:b/>
                <w:sz w:val="28"/>
                <w:lang w:val="en-GB" w:bidi="ar-SA"/>
              </w:rPr>
              <w:t xml:space="preserve"> and data Variation List:</w:t>
            </w:r>
          </w:p>
          <w:p w14:paraId="340A1A07" w14:textId="77777777" w:rsidR="00204B6A" w:rsidRPr="00204B6A" w:rsidRDefault="00204B6A" w:rsidP="00204B6A">
            <w:pPr>
              <w:spacing w:after="0" w:line="240" w:lineRule="auto"/>
              <w:ind w:left="1080"/>
              <w:contextualSpacing/>
              <w:rPr>
                <w:sz w:val="28"/>
                <w:lang w:val="en-GB" w:bidi="ar-SA"/>
              </w:rPr>
            </w:pPr>
            <w:r w:rsidRPr="00204B6A">
              <w:rPr>
                <w:sz w:val="28"/>
                <w:lang w:val="en-GB" w:bidi="ar-SA"/>
              </w:rPr>
              <w:t>1.The generated report must be in pdf or CSV or in both cases.</w:t>
            </w:r>
          </w:p>
          <w:p w14:paraId="02953F0F" w14:textId="77777777" w:rsidR="00204B6A" w:rsidRPr="00204B6A" w:rsidRDefault="00204B6A" w:rsidP="00204B6A">
            <w:pPr>
              <w:spacing w:after="0" w:line="240" w:lineRule="auto"/>
              <w:ind w:left="1080"/>
              <w:contextualSpacing/>
              <w:rPr>
                <w:sz w:val="28"/>
                <w:lang w:val="en-GB" w:bidi="ar-SA"/>
              </w:rPr>
            </w:pPr>
          </w:p>
          <w:p w14:paraId="32A0E4FD" w14:textId="77777777" w:rsidR="00204B6A" w:rsidRPr="00204B6A" w:rsidRDefault="00204B6A" w:rsidP="00204B6A">
            <w:pPr>
              <w:spacing w:after="0" w:line="240" w:lineRule="auto"/>
              <w:ind w:left="1080"/>
              <w:contextualSpacing/>
              <w:rPr>
                <w:sz w:val="28"/>
                <w:lang w:val="en-GB" w:bidi="ar-SA"/>
              </w:rPr>
            </w:pPr>
            <w:r w:rsidRPr="00204B6A">
              <w:rPr>
                <w:sz w:val="28"/>
                <w:lang w:val="en-GB" w:bidi="ar-SA"/>
              </w:rPr>
              <w:t xml:space="preserve">  </w:t>
            </w:r>
          </w:p>
          <w:p w14:paraId="617D7CC7" w14:textId="77777777" w:rsidR="00204B6A" w:rsidRPr="00204B6A" w:rsidRDefault="00204B6A" w:rsidP="00204B6A">
            <w:pPr>
              <w:tabs>
                <w:tab w:val="left" w:pos="2730"/>
              </w:tabs>
              <w:spacing w:after="0" w:line="240" w:lineRule="auto"/>
              <w:rPr>
                <w:sz w:val="28"/>
                <w:lang w:val="en-GB" w:bidi="ar-SA"/>
              </w:rPr>
            </w:pPr>
            <w:r w:rsidRPr="00204B6A">
              <w:rPr>
                <w:b/>
                <w:sz w:val="28"/>
                <w:lang w:val="en-GB" w:bidi="ar-SA"/>
              </w:rPr>
              <w:t xml:space="preserve">Frequency of Occurrence: </w:t>
            </w:r>
            <w:r w:rsidRPr="00204B6A">
              <w:rPr>
                <w:sz w:val="28"/>
                <w:lang w:val="en-GB" w:bidi="ar-SA"/>
              </w:rPr>
              <w:t xml:space="preserve"> Requested By shopkeeper .</w:t>
            </w:r>
          </w:p>
          <w:p w14:paraId="2628B7FC" w14:textId="77777777" w:rsidR="00204B6A" w:rsidRPr="00204B6A" w:rsidRDefault="00204B6A" w:rsidP="00204B6A">
            <w:pPr>
              <w:tabs>
                <w:tab w:val="left" w:pos="2730"/>
              </w:tabs>
              <w:spacing w:after="0" w:line="240" w:lineRule="auto"/>
              <w:rPr>
                <w:b/>
                <w:lang w:val="en-GB" w:bidi="ar-SA"/>
              </w:rPr>
            </w:pPr>
            <w:r w:rsidRPr="00204B6A">
              <w:rPr>
                <w:sz w:val="28"/>
                <w:lang w:val="en-GB" w:bidi="ar-SA"/>
              </w:rPr>
              <w:t>As request by</w:t>
            </w:r>
            <w:r w:rsidRPr="00204B6A">
              <w:rPr>
                <w:lang w:val="en-GB" w:bidi="ar-SA"/>
              </w:rPr>
              <w:t xml:space="preserve"> </w:t>
            </w:r>
            <w:r w:rsidRPr="00204B6A">
              <w:rPr>
                <w:b/>
                <w:lang w:val="en-GB" w:bidi="ar-SA"/>
              </w:rPr>
              <w:tab/>
            </w:r>
          </w:p>
        </w:tc>
      </w:tr>
    </w:tbl>
    <w:p w14:paraId="0A8F65CB" w14:textId="77777777" w:rsidR="00204B6A" w:rsidRPr="00204B6A" w:rsidRDefault="00204B6A" w:rsidP="00204B6A">
      <w:pPr>
        <w:spacing w:after="160" w:line="259" w:lineRule="auto"/>
        <w:rPr>
          <w:b/>
          <w:bCs/>
          <w:color w:val="2F5496"/>
          <w:sz w:val="36"/>
          <w:szCs w:val="36"/>
          <w:lang w:bidi="ar-SA"/>
        </w:rPr>
      </w:pPr>
    </w:p>
    <w:p w14:paraId="3A40C3DD" w14:textId="77777777" w:rsidR="00204B6A" w:rsidRPr="00204B6A" w:rsidRDefault="00204B6A" w:rsidP="00204B6A">
      <w:pPr>
        <w:spacing w:after="160" w:line="259" w:lineRule="auto"/>
        <w:rPr>
          <w:b/>
          <w:color w:val="8EAADB"/>
          <w:sz w:val="32"/>
          <w:szCs w:val="32"/>
          <w:lang w:bidi="ar-SA"/>
        </w:rPr>
      </w:pPr>
      <w:r w:rsidRPr="00204B6A">
        <w:rPr>
          <w:b/>
          <w:color w:val="8EAADB"/>
          <w:sz w:val="32"/>
          <w:szCs w:val="32"/>
          <w:u w:val="single"/>
          <w:lang w:bidi="ar-SA"/>
        </w:rPr>
        <w:t>Fully dressed level:</w:t>
      </w:r>
      <w:r w:rsidRPr="00204B6A">
        <w:rPr>
          <w:b/>
          <w:color w:val="8EAADB"/>
          <w:sz w:val="32"/>
          <w:szCs w:val="32"/>
          <w:lang w:bidi="ar-SA"/>
        </w:rPr>
        <w:t xml:space="preserve"> view sale report</w:t>
      </w:r>
    </w:p>
    <w:tbl>
      <w:tblPr>
        <w:tblStyle w:val="TableGrid1"/>
        <w:tblW w:w="0" w:type="auto"/>
        <w:tblLook w:val="04A0" w:firstRow="1" w:lastRow="0" w:firstColumn="1" w:lastColumn="0" w:noHBand="0" w:noVBand="1"/>
      </w:tblPr>
      <w:tblGrid>
        <w:gridCol w:w="9242"/>
      </w:tblGrid>
      <w:tr w:rsidR="00204B6A" w:rsidRPr="00204B6A" w14:paraId="41A6AF1F" w14:textId="77777777" w:rsidTr="00093C2F">
        <w:trPr>
          <w:trHeight w:val="932"/>
        </w:trPr>
        <w:tc>
          <w:tcPr>
            <w:tcW w:w="9242" w:type="dxa"/>
          </w:tcPr>
          <w:p w14:paraId="61A6B8B6" w14:textId="77777777" w:rsidR="00204B6A" w:rsidRPr="00204B6A" w:rsidRDefault="00204B6A" w:rsidP="00204B6A">
            <w:pPr>
              <w:spacing w:after="0" w:line="240" w:lineRule="auto"/>
              <w:rPr>
                <w:b/>
                <w:sz w:val="28"/>
                <w:lang w:val="en-GB" w:bidi="ar-SA"/>
              </w:rPr>
            </w:pPr>
            <w:r w:rsidRPr="00204B6A">
              <w:rPr>
                <w:b/>
                <w:sz w:val="28"/>
                <w:lang w:val="en-GB" w:bidi="ar-SA"/>
              </w:rPr>
              <w:t xml:space="preserve">Scope:     </w:t>
            </w:r>
            <w:r w:rsidRPr="00204B6A">
              <w:rPr>
                <w:sz w:val="28"/>
                <w:lang w:val="en-GB" w:bidi="ar-SA"/>
              </w:rPr>
              <w:t>View sales Report</w:t>
            </w:r>
          </w:p>
          <w:p w14:paraId="5408FAF4" w14:textId="77777777" w:rsidR="00204B6A" w:rsidRPr="00204B6A" w:rsidRDefault="00204B6A" w:rsidP="00204B6A">
            <w:pPr>
              <w:spacing w:after="0" w:line="240" w:lineRule="auto"/>
              <w:rPr>
                <w:sz w:val="28"/>
                <w:lang w:val="en-GB" w:bidi="ar-SA"/>
              </w:rPr>
            </w:pPr>
            <w:r w:rsidRPr="00204B6A">
              <w:rPr>
                <w:b/>
                <w:sz w:val="28"/>
                <w:lang w:val="en-GB" w:bidi="ar-SA"/>
              </w:rPr>
              <w:t xml:space="preserve">Level:      </w:t>
            </w:r>
            <w:r w:rsidRPr="00204B6A">
              <w:rPr>
                <w:sz w:val="28"/>
                <w:lang w:val="en-GB" w:bidi="ar-SA"/>
              </w:rPr>
              <w:t>User goal</w:t>
            </w:r>
          </w:p>
          <w:p w14:paraId="77903E80" w14:textId="77777777" w:rsidR="00204B6A" w:rsidRPr="00204B6A" w:rsidRDefault="00204B6A" w:rsidP="00204B6A">
            <w:pPr>
              <w:spacing w:after="0" w:line="240" w:lineRule="auto"/>
              <w:rPr>
                <w:b/>
                <w:sz w:val="28"/>
                <w:lang w:val="en-GB" w:bidi="ar-SA"/>
              </w:rPr>
            </w:pPr>
            <w:r w:rsidRPr="00204B6A">
              <w:rPr>
                <w:b/>
                <w:sz w:val="28"/>
                <w:lang w:val="en-GB" w:bidi="ar-SA"/>
              </w:rPr>
              <w:t xml:space="preserve">Primary Actor  :   </w:t>
            </w:r>
            <w:r w:rsidRPr="00204B6A">
              <w:rPr>
                <w:sz w:val="28"/>
                <w:lang w:val="en-GB" w:bidi="ar-SA"/>
              </w:rPr>
              <w:t>Admin</w:t>
            </w:r>
          </w:p>
          <w:p w14:paraId="73BAA8DC" w14:textId="77777777" w:rsidR="00204B6A" w:rsidRPr="00204B6A" w:rsidRDefault="00204B6A" w:rsidP="00204B6A">
            <w:pPr>
              <w:spacing w:after="0" w:line="240" w:lineRule="auto"/>
              <w:rPr>
                <w:b/>
                <w:sz w:val="28"/>
                <w:lang w:val="en-GB" w:bidi="ar-SA"/>
              </w:rPr>
            </w:pPr>
            <w:r w:rsidRPr="00204B6A">
              <w:rPr>
                <w:b/>
                <w:sz w:val="28"/>
                <w:lang w:val="en-GB" w:bidi="ar-SA"/>
              </w:rPr>
              <w:t>Stack Holder &amp; Interests:</w:t>
            </w:r>
          </w:p>
          <w:p w14:paraId="5AED0392" w14:textId="77777777" w:rsidR="00204B6A" w:rsidRPr="00204B6A" w:rsidRDefault="00204B6A" w:rsidP="00204B6A">
            <w:pPr>
              <w:spacing w:after="0" w:line="240" w:lineRule="auto"/>
              <w:rPr>
                <w:sz w:val="28"/>
                <w:lang w:val="en-GB" w:bidi="ar-SA"/>
              </w:rPr>
            </w:pPr>
            <w:r w:rsidRPr="00204B6A">
              <w:rPr>
                <w:sz w:val="28"/>
                <w:lang w:val="en-GB" w:bidi="ar-SA"/>
              </w:rPr>
              <w:t xml:space="preserve">                                               Admin  wants to  know about the monthly sales report, most sold products ,</w:t>
            </w:r>
            <w:proofErr w:type="gramStart"/>
            <w:r w:rsidRPr="00204B6A">
              <w:rPr>
                <w:sz w:val="28"/>
                <w:lang w:val="en-GB" w:bidi="ar-SA"/>
              </w:rPr>
              <w:t>Return</w:t>
            </w:r>
            <w:proofErr w:type="gramEnd"/>
            <w:r w:rsidRPr="00204B6A">
              <w:rPr>
                <w:sz w:val="28"/>
                <w:lang w:val="en-GB" w:bidi="ar-SA"/>
              </w:rPr>
              <w:t xml:space="preserve"> products and number of visited customers. </w:t>
            </w:r>
          </w:p>
          <w:p w14:paraId="51AED76C" w14:textId="77777777" w:rsidR="00204B6A" w:rsidRPr="00204B6A" w:rsidRDefault="00204B6A" w:rsidP="00204B6A">
            <w:pPr>
              <w:spacing w:after="0" w:line="240" w:lineRule="auto"/>
              <w:rPr>
                <w:sz w:val="28"/>
                <w:lang w:val="en-GB" w:bidi="ar-SA"/>
              </w:rPr>
            </w:pPr>
            <w:r w:rsidRPr="00204B6A">
              <w:rPr>
                <w:b/>
                <w:sz w:val="28"/>
                <w:lang w:val="en-GB" w:bidi="ar-SA"/>
              </w:rPr>
              <w:t>Pre-Condition</w:t>
            </w:r>
            <w:r w:rsidRPr="00204B6A">
              <w:rPr>
                <w:sz w:val="28"/>
                <w:lang w:val="en-GB" w:bidi="ar-SA"/>
              </w:rPr>
              <w:t>:       Admin is successfully logged into system.</w:t>
            </w:r>
          </w:p>
          <w:p w14:paraId="3B8B2CD7" w14:textId="77777777" w:rsidR="00204B6A" w:rsidRPr="00204B6A" w:rsidRDefault="00204B6A" w:rsidP="00204B6A">
            <w:pPr>
              <w:spacing w:after="0" w:line="240" w:lineRule="auto"/>
              <w:rPr>
                <w:sz w:val="28"/>
                <w:lang w:val="en-GB" w:bidi="ar-SA"/>
              </w:rPr>
            </w:pPr>
            <w:r w:rsidRPr="00204B6A">
              <w:rPr>
                <w:b/>
                <w:sz w:val="28"/>
                <w:lang w:val="en-GB" w:bidi="ar-SA"/>
              </w:rPr>
              <w:t xml:space="preserve">Post-condition:     </w:t>
            </w:r>
            <w:r w:rsidRPr="00204B6A">
              <w:rPr>
                <w:sz w:val="28"/>
                <w:lang w:val="en-GB" w:bidi="ar-SA"/>
              </w:rPr>
              <w:t xml:space="preserve">The requested report is generated and saved into a CSV file </w:t>
            </w:r>
            <w:r w:rsidRPr="00204B6A">
              <w:rPr>
                <w:sz w:val="28"/>
                <w:lang w:val="en-GB" w:bidi="ar-SA"/>
              </w:rPr>
              <w:lastRenderedPageBreak/>
              <w:t xml:space="preserve">with full details. A printable PDF file is </w:t>
            </w:r>
            <w:proofErr w:type="gramStart"/>
            <w:r w:rsidRPr="00204B6A">
              <w:rPr>
                <w:sz w:val="28"/>
                <w:lang w:val="en-GB" w:bidi="ar-SA"/>
              </w:rPr>
              <w:t>created</w:t>
            </w:r>
            <w:proofErr w:type="gramEnd"/>
            <w:r w:rsidRPr="00204B6A">
              <w:rPr>
                <w:sz w:val="28"/>
                <w:lang w:val="en-GB" w:bidi="ar-SA"/>
              </w:rPr>
              <w:t xml:space="preserve"> and the final report is generated on the screen. Admin  view the report about products of most sold defected and return .</w:t>
            </w:r>
          </w:p>
          <w:p w14:paraId="65440F71" w14:textId="77777777" w:rsidR="00204B6A" w:rsidRPr="00204B6A" w:rsidRDefault="00204B6A" w:rsidP="00204B6A">
            <w:pPr>
              <w:spacing w:after="0" w:line="240" w:lineRule="auto"/>
              <w:rPr>
                <w:b/>
                <w:sz w:val="28"/>
                <w:lang w:val="en-GB" w:bidi="ar-SA"/>
              </w:rPr>
            </w:pPr>
            <w:r w:rsidRPr="00204B6A">
              <w:rPr>
                <w:b/>
                <w:sz w:val="28"/>
                <w:lang w:val="en-GB" w:bidi="ar-SA"/>
              </w:rPr>
              <w:t xml:space="preserve">Main Success Scenario: </w:t>
            </w:r>
          </w:p>
          <w:p w14:paraId="7F114BFF" w14:textId="77777777" w:rsidR="00204B6A" w:rsidRPr="00204B6A" w:rsidRDefault="00204B6A" w:rsidP="00204B6A">
            <w:pPr>
              <w:spacing w:after="0" w:line="240" w:lineRule="auto"/>
              <w:rPr>
                <w:sz w:val="28"/>
                <w:lang w:val="en-GB" w:bidi="ar-SA"/>
              </w:rPr>
            </w:pPr>
            <w:r w:rsidRPr="00204B6A">
              <w:rPr>
                <w:b/>
                <w:sz w:val="28"/>
                <w:lang w:val="en-GB" w:bidi="ar-SA"/>
              </w:rPr>
              <w:t>1.</w:t>
            </w:r>
            <w:r w:rsidRPr="00204B6A">
              <w:rPr>
                <w:sz w:val="28"/>
                <w:lang w:val="en-GB" w:bidi="ar-SA"/>
              </w:rPr>
              <w:t>Admin login into System .</w:t>
            </w:r>
          </w:p>
          <w:p w14:paraId="559D6FB2" w14:textId="77777777" w:rsidR="00204B6A" w:rsidRPr="00204B6A" w:rsidRDefault="00204B6A" w:rsidP="00204B6A">
            <w:pPr>
              <w:spacing w:after="0" w:line="240" w:lineRule="auto"/>
              <w:rPr>
                <w:sz w:val="28"/>
                <w:lang w:val="en-GB" w:bidi="ar-SA"/>
              </w:rPr>
            </w:pPr>
            <w:r w:rsidRPr="00204B6A">
              <w:rPr>
                <w:b/>
                <w:sz w:val="28"/>
                <w:lang w:val="en-GB" w:bidi="ar-SA"/>
              </w:rPr>
              <w:t>2. S</w:t>
            </w:r>
            <w:r w:rsidRPr="00204B6A">
              <w:rPr>
                <w:sz w:val="28"/>
                <w:lang w:val="en-GB" w:bidi="ar-SA"/>
              </w:rPr>
              <w:t>tarts the view  report process .</w:t>
            </w:r>
          </w:p>
          <w:p w14:paraId="13D2D576" w14:textId="77777777" w:rsidR="00204B6A" w:rsidRPr="00204B6A" w:rsidRDefault="00204B6A" w:rsidP="00204B6A">
            <w:pPr>
              <w:spacing w:after="0" w:line="240" w:lineRule="auto"/>
              <w:rPr>
                <w:sz w:val="28"/>
                <w:lang w:val="en-GB" w:bidi="ar-SA"/>
              </w:rPr>
            </w:pPr>
            <w:r w:rsidRPr="00204B6A">
              <w:rPr>
                <w:sz w:val="28"/>
                <w:lang w:val="en-GB" w:bidi="ar-SA"/>
              </w:rPr>
              <w:t>3. Entered The required information query.</w:t>
            </w:r>
          </w:p>
          <w:p w14:paraId="1A53C285" w14:textId="77777777" w:rsidR="00204B6A" w:rsidRPr="00204B6A" w:rsidRDefault="00204B6A" w:rsidP="00204B6A">
            <w:pPr>
              <w:spacing w:after="0" w:line="240" w:lineRule="auto"/>
              <w:rPr>
                <w:sz w:val="28"/>
                <w:lang w:val="en-GB" w:bidi="ar-SA"/>
              </w:rPr>
            </w:pPr>
            <w:r w:rsidRPr="00204B6A">
              <w:rPr>
                <w:sz w:val="28"/>
                <w:lang w:val="en-GB" w:bidi="ar-SA"/>
              </w:rPr>
              <w:t>4.The system displays the data on the screen and ask for confirmation.</w:t>
            </w:r>
          </w:p>
          <w:p w14:paraId="1A5A3A11" w14:textId="77777777" w:rsidR="00204B6A" w:rsidRPr="00204B6A" w:rsidRDefault="00204B6A" w:rsidP="00204B6A">
            <w:pPr>
              <w:spacing w:after="0" w:line="240" w:lineRule="auto"/>
              <w:rPr>
                <w:sz w:val="28"/>
                <w:lang w:val="en-GB" w:bidi="ar-SA"/>
              </w:rPr>
            </w:pPr>
            <w:r w:rsidRPr="00204B6A">
              <w:rPr>
                <w:sz w:val="28"/>
                <w:lang w:val="en-GB" w:bidi="ar-SA"/>
              </w:rPr>
              <w:t xml:space="preserve">5. After conformation the report is display on the screen and </w:t>
            </w:r>
            <w:proofErr w:type="spellStart"/>
            <w:r w:rsidRPr="00204B6A">
              <w:rPr>
                <w:sz w:val="28"/>
                <w:lang w:val="en-GB" w:bidi="ar-SA"/>
              </w:rPr>
              <w:t>exsorted</w:t>
            </w:r>
            <w:proofErr w:type="spellEnd"/>
            <w:r w:rsidRPr="00204B6A">
              <w:rPr>
                <w:sz w:val="28"/>
                <w:lang w:val="en-GB" w:bidi="ar-SA"/>
              </w:rPr>
              <w:t xml:space="preserve"> in pdf form.</w:t>
            </w:r>
          </w:p>
          <w:p w14:paraId="1272582C" w14:textId="77777777" w:rsidR="00204B6A" w:rsidRPr="00204B6A" w:rsidRDefault="00204B6A" w:rsidP="00204B6A">
            <w:pPr>
              <w:spacing w:after="0" w:line="240" w:lineRule="auto"/>
              <w:rPr>
                <w:sz w:val="28"/>
                <w:lang w:val="en-GB" w:bidi="ar-SA"/>
              </w:rPr>
            </w:pPr>
          </w:p>
          <w:p w14:paraId="47AD5A17" w14:textId="77777777" w:rsidR="00204B6A" w:rsidRPr="00204B6A" w:rsidRDefault="00204B6A" w:rsidP="00204B6A">
            <w:pPr>
              <w:spacing w:after="0" w:line="240" w:lineRule="auto"/>
              <w:rPr>
                <w:b/>
                <w:sz w:val="28"/>
                <w:lang w:val="en-GB" w:bidi="ar-SA"/>
              </w:rPr>
            </w:pPr>
            <w:r w:rsidRPr="00204B6A">
              <w:rPr>
                <w:b/>
                <w:sz w:val="28"/>
                <w:lang w:val="en-GB" w:bidi="ar-SA"/>
              </w:rPr>
              <w:t>Extensions :</w:t>
            </w:r>
          </w:p>
          <w:p w14:paraId="6065F07B" w14:textId="77777777" w:rsidR="00204B6A" w:rsidRPr="00204B6A" w:rsidRDefault="00204B6A" w:rsidP="00204B6A">
            <w:pPr>
              <w:spacing w:after="0" w:line="240"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w:t>
            </w:r>
            <w:proofErr w:type="gramStart"/>
            <w:r w:rsidRPr="00204B6A">
              <w:rPr>
                <w:sz w:val="28"/>
                <w:lang w:val="en-GB" w:bidi="ar-SA"/>
              </w:rPr>
              <w:t>related-data</w:t>
            </w:r>
            <w:proofErr w:type="gramEnd"/>
            <w:r w:rsidRPr="00204B6A">
              <w:rPr>
                <w:sz w:val="28"/>
                <w:lang w:val="en-GB" w:bidi="ar-SA"/>
              </w:rPr>
              <w:t xml:space="preserve"> so </w:t>
            </w:r>
            <w:proofErr w:type="spellStart"/>
            <w:r w:rsidRPr="00204B6A">
              <w:rPr>
                <w:sz w:val="28"/>
                <w:lang w:val="en-GB" w:bidi="ar-SA"/>
              </w:rPr>
              <w:t>their</w:t>
            </w:r>
            <w:proofErr w:type="spellEnd"/>
            <w:r w:rsidRPr="00204B6A">
              <w:rPr>
                <w:sz w:val="28"/>
                <w:lang w:val="en-GB" w:bidi="ar-SA"/>
              </w:rPr>
              <w:t xml:space="preserve"> will be error occurs</w:t>
            </w:r>
          </w:p>
          <w:p w14:paraId="41C78D81" w14:textId="77777777" w:rsidR="00204B6A" w:rsidRPr="00204B6A" w:rsidRDefault="00204B6A" w:rsidP="00204B6A">
            <w:pPr>
              <w:spacing w:after="0" w:line="240" w:lineRule="auto"/>
              <w:rPr>
                <w:sz w:val="28"/>
                <w:lang w:val="en-GB" w:bidi="ar-SA"/>
              </w:rPr>
            </w:pPr>
            <w:r w:rsidRPr="00204B6A">
              <w:rPr>
                <w:sz w:val="28"/>
                <w:lang w:val="en-GB" w:bidi="ar-SA"/>
              </w:rPr>
              <w:t>so</w:t>
            </w:r>
          </w:p>
          <w:p w14:paraId="1F8C5A25" w14:textId="77777777" w:rsidR="00204B6A" w:rsidRPr="00204B6A" w:rsidRDefault="00204B6A" w:rsidP="00204B6A">
            <w:pPr>
              <w:numPr>
                <w:ilvl w:val="0"/>
                <w:numId w:val="96"/>
              </w:numPr>
              <w:spacing w:after="0" w:line="240" w:lineRule="auto"/>
              <w:contextualSpacing/>
              <w:rPr>
                <w:sz w:val="28"/>
                <w:lang w:val="en-GB" w:bidi="ar-SA"/>
              </w:rPr>
            </w:pPr>
            <w:r w:rsidRPr="00204B6A">
              <w:rPr>
                <w:sz w:val="28"/>
                <w:lang w:val="en-GB" w:bidi="ar-SA"/>
              </w:rPr>
              <w:t>Admin starts backup and recovery process.</w:t>
            </w:r>
          </w:p>
          <w:p w14:paraId="666AED78" w14:textId="77777777" w:rsidR="00204B6A" w:rsidRPr="00204B6A" w:rsidRDefault="00204B6A" w:rsidP="00204B6A">
            <w:pPr>
              <w:numPr>
                <w:ilvl w:val="0"/>
                <w:numId w:val="96"/>
              </w:numPr>
              <w:spacing w:after="0" w:line="240" w:lineRule="auto"/>
              <w:contextualSpacing/>
              <w:rPr>
                <w:sz w:val="28"/>
                <w:lang w:val="en-GB" w:bidi="ar-SA"/>
              </w:rPr>
            </w:pPr>
            <w:r w:rsidRPr="00204B6A">
              <w:rPr>
                <w:sz w:val="28"/>
                <w:lang w:val="en-GB" w:bidi="ar-SA"/>
              </w:rPr>
              <w:t>Recovers all the data of customers.</w:t>
            </w:r>
          </w:p>
          <w:p w14:paraId="2F24FEFE" w14:textId="77777777" w:rsidR="00204B6A" w:rsidRPr="00204B6A" w:rsidRDefault="00204B6A" w:rsidP="00204B6A">
            <w:pPr>
              <w:numPr>
                <w:ilvl w:val="0"/>
                <w:numId w:val="96"/>
              </w:numPr>
              <w:spacing w:after="0" w:line="240" w:lineRule="auto"/>
              <w:contextualSpacing/>
              <w:rPr>
                <w:sz w:val="28"/>
                <w:lang w:val="en-GB" w:bidi="ar-SA"/>
              </w:rPr>
            </w:pPr>
            <w:r w:rsidRPr="00204B6A">
              <w:rPr>
                <w:sz w:val="28"/>
                <w:lang w:val="en-GB" w:bidi="ar-SA"/>
              </w:rPr>
              <w:t>And in the last restart the report process.</w:t>
            </w:r>
          </w:p>
          <w:p w14:paraId="39572D6A" w14:textId="77777777" w:rsidR="00204B6A" w:rsidRPr="00204B6A" w:rsidRDefault="00204B6A" w:rsidP="00204B6A">
            <w:pPr>
              <w:spacing w:after="0" w:line="240" w:lineRule="auto"/>
              <w:ind w:left="720"/>
              <w:contextualSpacing/>
              <w:rPr>
                <w:sz w:val="28"/>
                <w:lang w:val="en-GB" w:bidi="ar-SA"/>
              </w:rPr>
            </w:pPr>
          </w:p>
          <w:p w14:paraId="60761EDC" w14:textId="77777777" w:rsidR="00204B6A" w:rsidRPr="00204B6A" w:rsidRDefault="00204B6A" w:rsidP="00204B6A">
            <w:pPr>
              <w:spacing w:after="0" w:line="240" w:lineRule="auto"/>
              <w:ind w:left="720"/>
              <w:contextualSpacing/>
              <w:rPr>
                <w:sz w:val="28"/>
                <w:lang w:val="en-GB" w:bidi="ar-SA"/>
              </w:rPr>
            </w:pPr>
          </w:p>
          <w:p w14:paraId="2E8AD895" w14:textId="77777777" w:rsidR="00204B6A" w:rsidRPr="00204B6A" w:rsidRDefault="00204B6A" w:rsidP="00204B6A">
            <w:pPr>
              <w:spacing w:after="0" w:line="240" w:lineRule="auto"/>
              <w:rPr>
                <w:sz w:val="28"/>
                <w:lang w:val="en-GB" w:bidi="ar-SA"/>
              </w:rPr>
            </w:pPr>
            <w:r w:rsidRPr="00204B6A">
              <w:rPr>
                <w:b/>
                <w:sz w:val="28"/>
                <w:lang w:val="en-GB" w:bidi="ar-SA"/>
              </w:rPr>
              <w:t>Special Requirements:</w:t>
            </w:r>
          </w:p>
          <w:p w14:paraId="1FA38CDF" w14:textId="77777777" w:rsidR="00204B6A" w:rsidRPr="00204B6A" w:rsidRDefault="00204B6A" w:rsidP="00204B6A">
            <w:pPr>
              <w:numPr>
                <w:ilvl w:val="0"/>
                <w:numId w:val="97"/>
              </w:numPr>
              <w:spacing w:after="0" w:line="240" w:lineRule="auto"/>
              <w:contextualSpacing/>
              <w:rPr>
                <w:sz w:val="28"/>
                <w:lang w:val="en-GB" w:bidi="ar-SA"/>
              </w:rPr>
            </w:pPr>
            <w:r w:rsidRPr="00204B6A">
              <w:rPr>
                <w:sz w:val="28"/>
                <w:lang w:val="en-GB" w:bidi="ar-SA"/>
              </w:rPr>
              <w:t>The view report must be  in a proper format.</w:t>
            </w:r>
          </w:p>
          <w:p w14:paraId="605FF817" w14:textId="77777777" w:rsidR="00204B6A" w:rsidRPr="00204B6A" w:rsidRDefault="00204B6A" w:rsidP="00204B6A">
            <w:pPr>
              <w:numPr>
                <w:ilvl w:val="0"/>
                <w:numId w:val="97"/>
              </w:numPr>
              <w:spacing w:after="0" w:line="240" w:lineRule="auto"/>
              <w:contextualSpacing/>
              <w:rPr>
                <w:sz w:val="28"/>
                <w:lang w:val="en-GB" w:bidi="ar-SA"/>
              </w:rPr>
            </w:pPr>
            <w:r w:rsidRPr="00204B6A">
              <w:rPr>
                <w:sz w:val="28"/>
                <w:lang w:val="en-GB" w:bidi="ar-SA"/>
              </w:rPr>
              <w:t xml:space="preserve">The data  must be  in a </w:t>
            </w:r>
            <w:proofErr w:type="gramStart"/>
            <w:r w:rsidRPr="00204B6A">
              <w:rPr>
                <w:sz w:val="28"/>
                <w:lang w:val="en-GB" w:bidi="ar-SA"/>
              </w:rPr>
              <w:t>sequences</w:t>
            </w:r>
            <w:proofErr w:type="gramEnd"/>
            <w:r w:rsidRPr="00204B6A">
              <w:rPr>
                <w:sz w:val="28"/>
                <w:lang w:val="en-GB" w:bidi="ar-SA"/>
              </w:rPr>
              <w:t>.</w:t>
            </w:r>
          </w:p>
          <w:p w14:paraId="5CBD6338" w14:textId="77777777" w:rsidR="00204B6A" w:rsidRPr="00204B6A" w:rsidRDefault="00204B6A" w:rsidP="00204B6A">
            <w:pPr>
              <w:spacing w:after="0" w:line="240" w:lineRule="auto"/>
              <w:ind w:left="1080"/>
              <w:contextualSpacing/>
              <w:rPr>
                <w:sz w:val="28"/>
                <w:lang w:val="en-GB" w:bidi="ar-SA"/>
              </w:rPr>
            </w:pPr>
          </w:p>
          <w:p w14:paraId="68944584" w14:textId="77777777" w:rsidR="00204B6A" w:rsidRPr="00204B6A" w:rsidRDefault="00204B6A" w:rsidP="00204B6A">
            <w:pPr>
              <w:spacing w:after="0" w:line="240" w:lineRule="auto"/>
              <w:rPr>
                <w:b/>
                <w:sz w:val="28"/>
                <w:lang w:val="en-GB" w:bidi="ar-SA"/>
              </w:rPr>
            </w:pPr>
            <w:proofErr w:type="spellStart"/>
            <w:r w:rsidRPr="00204B6A">
              <w:rPr>
                <w:b/>
                <w:sz w:val="28"/>
                <w:lang w:val="en-GB" w:bidi="ar-SA"/>
              </w:rPr>
              <w:t>Tecnology</w:t>
            </w:r>
            <w:proofErr w:type="spellEnd"/>
            <w:r w:rsidRPr="00204B6A">
              <w:rPr>
                <w:b/>
                <w:sz w:val="28"/>
                <w:lang w:val="en-GB" w:bidi="ar-SA"/>
              </w:rPr>
              <w:t xml:space="preserve"> and data Variation List:</w:t>
            </w:r>
          </w:p>
          <w:p w14:paraId="1B3BC18E" w14:textId="77777777" w:rsidR="00204B6A" w:rsidRPr="00204B6A" w:rsidRDefault="00204B6A" w:rsidP="00204B6A">
            <w:pPr>
              <w:spacing w:after="0" w:line="240" w:lineRule="auto"/>
              <w:ind w:left="1080"/>
              <w:contextualSpacing/>
              <w:rPr>
                <w:sz w:val="28"/>
                <w:lang w:val="en-GB" w:bidi="ar-SA"/>
              </w:rPr>
            </w:pPr>
            <w:r w:rsidRPr="00204B6A">
              <w:rPr>
                <w:sz w:val="28"/>
                <w:lang w:val="en-GB" w:bidi="ar-SA"/>
              </w:rPr>
              <w:t>1.The generated report must be in pdf or CSV or in both cases.</w:t>
            </w:r>
          </w:p>
          <w:p w14:paraId="5E7D2DF0" w14:textId="77777777" w:rsidR="00204B6A" w:rsidRPr="00204B6A" w:rsidRDefault="00204B6A" w:rsidP="00204B6A">
            <w:pPr>
              <w:spacing w:after="0" w:line="240" w:lineRule="auto"/>
              <w:rPr>
                <w:b/>
                <w:sz w:val="28"/>
                <w:lang w:val="en-GB" w:bidi="ar-SA"/>
              </w:rPr>
            </w:pPr>
          </w:p>
          <w:p w14:paraId="035849BA" w14:textId="77777777" w:rsidR="00204B6A" w:rsidRPr="00204B6A" w:rsidRDefault="00204B6A" w:rsidP="00204B6A">
            <w:pPr>
              <w:spacing w:after="0" w:line="240" w:lineRule="auto"/>
              <w:rPr>
                <w:b/>
                <w:sz w:val="28"/>
                <w:lang w:val="en-GB" w:bidi="ar-SA"/>
              </w:rPr>
            </w:pPr>
            <w:r w:rsidRPr="00204B6A">
              <w:rPr>
                <w:b/>
                <w:sz w:val="28"/>
                <w:lang w:val="en-GB" w:bidi="ar-SA"/>
              </w:rPr>
              <w:t>Frequency of Occurrence:</w:t>
            </w:r>
          </w:p>
          <w:p w14:paraId="6D110982" w14:textId="77777777" w:rsidR="00204B6A" w:rsidRPr="00204B6A" w:rsidRDefault="00204B6A" w:rsidP="00204B6A">
            <w:pPr>
              <w:spacing w:after="0" w:line="240" w:lineRule="auto"/>
              <w:rPr>
                <w:b/>
                <w:sz w:val="32"/>
                <w:szCs w:val="32"/>
                <w:u w:val="single"/>
                <w:lang w:bidi="ar-SA"/>
              </w:rPr>
            </w:pPr>
            <w:r w:rsidRPr="00204B6A">
              <w:rPr>
                <w:b/>
                <w:sz w:val="28"/>
                <w:lang w:val="en-GB" w:bidi="ar-SA"/>
              </w:rPr>
              <w:t xml:space="preserve"> </w:t>
            </w:r>
            <w:r w:rsidRPr="00204B6A">
              <w:rPr>
                <w:sz w:val="28"/>
                <w:lang w:val="en-GB" w:bidi="ar-SA"/>
              </w:rPr>
              <w:t xml:space="preserve"> </w:t>
            </w:r>
          </w:p>
        </w:tc>
      </w:tr>
    </w:tbl>
    <w:p w14:paraId="32990B82" w14:textId="77777777" w:rsidR="00204B6A" w:rsidRPr="00204B6A" w:rsidRDefault="00204B6A" w:rsidP="00204B6A">
      <w:pPr>
        <w:spacing w:after="160" w:line="259" w:lineRule="auto"/>
        <w:rPr>
          <w:b/>
          <w:sz w:val="32"/>
          <w:szCs w:val="32"/>
          <w:lang w:bidi="ar-SA"/>
        </w:rPr>
      </w:pPr>
    </w:p>
    <w:p w14:paraId="345B4C80" w14:textId="77777777" w:rsidR="00204B6A" w:rsidRPr="00204B6A" w:rsidRDefault="00204B6A" w:rsidP="00204B6A">
      <w:pPr>
        <w:spacing w:after="160" w:line="259" w:lineRule="auto"/>
        <w:rPr>
          <w:b/>
          <w:color w:val="2F5496"/>
          <w:sz w:val="32"/>
          <w:szCs w:val="32"/>
          <w:lang w:bidi="ar-SA"/>
        </w:rPr>
      </w:pPr>
      <w:r w:rsidRPr="00204B6A">
        <w:rPr>
          <w:b/>
          <w:color w:val="2F5496"/>
          <w:sz w:val="32"/>
          <w:szCs w:val="32"/>
          <w:lang w:bidi="ar-SA"/>
        </w:rPr>
        <w:t xml:space="preserve">Fully </w:t>
      </w:r>
      <w:proofErr w:type="gramStart"/>
      <w:r w:rsidRPr="00204B6A">
        <w:rPr>
          <w:b/>
          <w:color w:val="2F5496"/>
          <w:sz w:val="32"/>
          <w:szCs w:val="32"/>
          <w:lang w:bidi="ar-SA"/>
        </w:rPr>
        <w:t>Dressed :View</w:t>
      </w:r>
      <w:proofErr w:type="gramEnd"/>
      <w:r w:rsidRPr="00204B6A">
        <w:rPr>
          <w:b/>
          <w:color w:val="2F5496"/>
          <w:sz w:val="32"/>
          <w:szCs w:val="32"/>
          <w:lang w:bidi="ar-SA"/>
        </w:rPr>
        <w:t xml:space="preserve"> profit report</w:t>
      </w:r>
    </w:p>
    <w:p w14:paraId="2D928EE9" w14:textId="77777777" w:rsidR="00204B6A" w:rsidRPr="00204B6A" w:rsidRDefault="00204B6A" w:rsidP="00204B6A">
      <w:pPr>
        <w:spacing w:after="160" w:line="259" w:lineRule="auto"/>
        <w:rPr>
          <w:b/>
          <w:sz w:val="28"/>
          <w:lang w:val="en-GB" w:bidi="ar-SA"/>
        </w:rPr>
      </w:pPr>
    </w:p>
    <w:p w14:paraId="6A815443" w14:textId="77777777" w:rsidR="00204B6A" w:rsidRPr="00204B6A" w:rsidRDefault="00204B6A" w:rsidP="00204B6A">
      <w:pPr>
        <w:spacing w:after="160" w:line="259" w:lineRule="auto"/>
        <w:rPr>
          <w:b/>
          <w:sz w:val="28"/>
          <w:lang w:val="en-GB" w:bidi="ar-SA"/>
        </w:rPr>
      </w:pPr>
      <w:r w:rsidRPr="00204B6A">
        <w:rPr>
          <w:b/>
          <w:sz w:val="28"/>
          <w:lang w:val="en-GB" w:bidi="ar-SA"/>
        </w:rPr>
        <w:t xml:space="preserve">Scope:  </w:t>
      </w:r>
      <w:r w:rsidRPr="00204B6A">
        <w:rPr>
          <w:sz w:val="28"/>
          <w:lang w:val="en-GB" w:bidi="ar-SA"/>
        </w:rPr>
        <w:t>View profit report</w:t>
      </w:r>
    </w:p>
    <w:p w14:paraId="7E8A8373" w14:textId="77777777" w:rsidR="00204B6A" w:rsidRPr="00204B6A" w:rsidRDefault="00204B6A" w:rsidP="00204B6A">
      <w:pPr>
        <w:spacing w:after="160" w:line="259" w:lineRule="auto"/>
        <w:rPr>
          <w:b/>
          <w:sz w:val="28"/>
          <w:lang w:val="en-GB" w:bidi="ar-SA"/>
        </w:rPr>
      </w:pPr>
      <w:r w:rsidRPr="00204B6A">
        <w:rPr>
          <w:b/>
          <w:sz w:val="28"/>
          <w:lang w:val="en-GB" w:bidi="ar-SA"/>
        </w:rPr>
        <w:t>Level: User goal</w:t>
      </w:r>
    </w:p>
    <w:p w14:paraId="22E1CF4F" w14:textId="77777777" w:rsidR="00204B6A" w:rsidRPr="00204B6A" w:rsidRDefault="00204B6A" w:rsidP="00204B6A">
      <w:pPr>
        <w:spacing w:after="160" w:line="259" w:lineRule="auto"/>
        <w:rPr>
          <w:b/>
          <w:sz w:val="28"/>
          <w:lang w:val="en-GB" w:bidi="ar-SA"/>
        </w:rPr>
      </w:pPr>
      <w:r w:rsidRPr="00204B6A">
        <w:rPr>
          <w:b/>
          <w:sz w:val="28"/>
          <w:lang w:val="en-GB" w:bidi="ar-SA"/>
        </w:rPr>
        <w:lastRenderedPageBreak/>
        <w:t xml:space="preserve">Primary Actor  : </w:t>
      </w:r>
      <w:r w:rsidRPr="00204B6A">
        <w:rPr>
          <w:sz w:val="28"/>
          <w:lang w:val="en-GB" w:bidi="ar-SA"/>
        </w:rPr>
        <w:t>Shopkeeper</w:t>
      </w:r>
    </w:p>
    <w:p w14:paraId="4BDADF58" w14:textId="77777777" w:rsidR="00204B6A" w:rsidRPr="00204B6A" w:rsidRDefault="00204B6A" w:rsidP="00204B6A">
      <w:pPr>
        <w:spacing w:after="160" w:line="259" w:lineRule="auto"/>
        <w:rPr>
          <w:b/>
          <w:sz w:val="28"/>
          <w:lang w:val="en-GB" w:bidi="ar-SA"/>
        </w:rPr>
      </w:pPr>
      <w:r w:rsidRPr="00204B6A">
        <w:rPr>
          <w:b/>
          <w:sz w:val="28"/>
          <w:lang w:val="en-GB" w:bidi="ar-SA"/>
        </w:rPr>
        <w:t>Stack Holder &amp; Interests:</w:t>
      </w:r>
    </w:p>
    <w:p w14:paraId="26B6FE0C" w14:textId="77777777" w:rsidR="00204B6A" w:rsidRPr="00204B6A" w:rsidRDefault="00204B6A" w:rsidP="00204B6A">
      <w:pPr>
        <w:spacing w:after="160" w:line="259" w:lineRule="auto"/>
        <w:rPr>
          <w:sz w:val="28"/>
          <w:lang w:val="en-GB" w:bidi="ar-SA"/>
        </w:rPr>
      </w:pPr>
      <w:r w:rsidRPr="00204B6A">
        <w:rPr>
          <w:b/>
          <w:sz w:val="28"/>
          <w:lang w:val="en-GB" w:bidi="ar-SA"/>
        </w:rPr>
        <w:t xml:space="preserve">Shopkeeper:   </w:t>
      </w:r>
      <w:r w:rsidRPr="00204B6A">
        <w:rPr>
          <w:sz w:val="28"/>
          <w:lang w:val="en-GB" w:bidi="ar-SA"/>
        </w:rPr>
        <w:t>Shopkeeper generated a report of profit  .</w:t>
      </w:r>
    </w:p>
    <w:p w14:paraId="553CEC59" w14:textId="77777777" w:rsidR="00204B6A" w:rsidRPr="00204B6A" w:rsidRDefault="00204B6A" w:rsidP="00204B6A">
      <w:pPr>
        <w:spacing w:after="160" w:line="259" w:lineRule="auto"/>
        <w:rPr>
          <w:sz w:val="28"/>
          <w:lang w:val="en-GB" w:bidi="ar-SA"/>
        </w:rPr>
      </w:pPr>
      <w:r w:rsidRPr="00204B6A">
        <w:rPr>
          <w:b/>
          <w:sz w:val="28"/>
          <w:lang w:val="en-GB" w:bidi="ar-SA"/>
        </w:rPr>
        <w:t xml:space="preserve">Manager : </w:t>
      </w:r>
      <w:r w:rsidRPr="00204B6A">
        <w:rPr>
          <w:sz w:val="28"/>
          <w:lang w:val="en-GB" w:bidi="ar-SA"/>
        </w:rPr>
        <w:t xml:space="preserve"> After a generated report manager order more products .</w:t>
      </w:r>
    </w:p>
    <w:p w14:paraId="1D43F1F1" w14:textId="77777777" w:rsidR="00204B6A" w:rsidRPr="00204B6A" w:rsidRDefault="00204B6A" w:rsidP="00204B6A">
      <w:pPr>
        <w:spacing w:after="160" w:line="259" w:lineRule="auto"/>
        <w:rPr>
          <w:b/>
          <w:sz w:val="28"/>
          <w:lang w:val="en-GB" w:bidi="ar-SA"/>
        </w:rPr>
      </w:pPr>
      <w:r w:rsidRPr="00204B6A">
        <w:rPr>
          <w:b/>
          <w:sz w:val="28"/>
          <w:lang w:val="en-GB" w:bidi="ar-SA"/>
        </w:rPr>
        <w:t xml:space="preserve">Owner: </w:t>
      </w:r>
      <w:r w:rsidRPr="00204B6A">
        <w:rPr>
          <w:sz w:val="28"/>
          <w:lang w:val="en-GB" w:bidi="ar-SA"/>
        </w:rPr>
        <w:t>In last owner want to review the report which generated by shopkeeper .</w:t>
      </w:r>
      <w:r w:rsidRPr="00204B6A">
        <w:rPr>
          <w:b/>
          <w:sz w:val="28"/>
          <w:lang w:val="en-GB" w:bidi="ar-SA"/>
        </w:rPr>
        <w:t xml:space="preserve">  </w:t>
      </w:r>
    </w:p>
    <w:p w14:paraId="52A57BB3" w14:textId="77777777" w:rsidR="00204B6A" w:rsidRPr="00204B6A" w:rsidRDefault="00204B6A" w:rsidP="00204B6A">
      <w:pPr>
        <w:spacing w:after="160" w:line="259" w:lineRule="auto"/>
        <w:rPr>
          <w:lang w:val="en-GB" w:bidi="ar-SA"/>
        </w:rPr>
      </w:pPr>
      <w:r w:rsidRPr="00204B6A">
        <w:rPr>
          <w:b/>
          <w:sz w:val="28"/>
          <w:lang w:val="en-GB" w:bidi="ar-SA"/>
        </w:rPr>
        <w:t xml:space="preserve">Pre-Condition:  </w:t>
      </w:r>
      <w:r w:rsidRPr="00204B6A">
        <w:rPr>
          <w:lang w:val="en-GB" w:bidi="ar-SA"/>
        </w:rPr>
        <w:t xml:space="preserve"> </w:t>
      </w:r>
      <w:r w:rsidRPr="00204B6A">
        <w:rPr>
          <w:sz w:val="28"/>
          <w:lang w:val="en-GB" w:bidi="ar-SA"/>
        </w:rPr>
        <w:t>The system is working well and both the manager and shopkeeper login to the system from its domain.</w:t>
      </w:r>
    </w:p>
    <w:p w14:paraId="31875101" w14:textId="77777777" w:rsidR="00204B6A" w:rsidRPr="00204B6A" w:rsidRDefault="00204B6A" w:rsidP="00204B6A">
      <w:pPr>
        <w:spacing w:after="160" w:line="259" w:lineRule="auto"/>
        <w:rPr>
          <w:sz w:val="28"/>
          <w:lang w:val="en-GB" w:bidi="ar-SA"/>
        </w:rPr>
      </w:pPr>
      <w:r w:rsidRPr="00204B6A">
        <w:rPr>
          <w:b/>
          <w:sz w:val="28"/>
          <w:lang w:val="en-GB" w:bidi="ar-SA"/>
        </w:rPr>
        <w:t xml:space="preserve">Post-condition: </w:t>
      </w:r>
      <w:r w:rsidRPr="00204B6A">
        <w:rPr>
          <w:sz w:val="28"/>
          <w:lang w:val="en-GB" w:bidi="ar-SA"/>
        </w:rPr>
        <w:t xml:space="preserve">The requested report is generated and saved into a CSV file with full details. A printable PDF file is </w:t>
      </w:r>
      <w:proofErr w:type="gramStart"/>
      <w:r w:rsidRPr="00204B6A">
        <w:rPr>
          <w:sz w:val="28"/>
          <w:lang w:val="en-GB" w:bidi="ar-SA"/>
        </w:rPr>
        <w:t>created</w:t>
      </w:r>
      <w:proofErr w:type="gramEnd"/>
      <w:r w:rsidRPr="00204B6A">
        <w:rPr>
          <w:sz w:val="28"/>
          <w:lang w:val="en-GB" w:bidi="ar-SA"/>
        </w:rPr>
        <w:t xml:space="preserve"> and the final report is generated on the screen.</w:t>
      </w:r>
    </w:p>
    <w:p w14:paraId="2F3B5813" w14:textId="77777777" w:rsidR="00204B6A" w:rsidRPr="00204B6A" w:rsidRDefault="00204B6A" w:rsidP="00204B6A">
      <w:pPr>
        <w:spacing w:after="160" w:line="259" w:lineRule="auto"/>
        <w:rPr>
          <w:b/>
          <w:sz w:val="28"/>
          <w:lang w:val="en-GB" w:bidi="ar-SA"/>
        </w:rPr>
      </w:pPr>
      <w:r w:rsidRPr="00204B6A">
        <w:rPr>
          <w:b/>
          <w:sz w:val="28"/>
          <w:lang w:val="en-GB" w:bidi="ar-SA"/>
        </w:rPr>
        <w:t xml:space="preserve">Main Success Scenario: </w:t>
      </w:r>
    </w:p>
    <w:p w14:paraId="12AE9A09" w14:textId="77777777" w:rsidR="00204B6A" w:rsidRPr="00204B6A" w:rsidRDefault="00204B6A" w:rsidP="00204B6A">
      <w:pPr>
        <w:spacing w:after="160" w:line="259" w:lineRule="auto"/>
        <w:rPr>
          <w:sz w:val="28"/>
          <w:lang w:val="en-GB" w:bidi="ar-SA"/>
        </w:rPr>
      </w:pPr>
      <w:r w:rsidRPr="00204B6A">
        <w:rPr>
          <w:b/>
          <w:sz w:val="28"/>
          <w:lang w:val="en-GB" w:bidi="ar-SA"/>
        </w:rPr>
        <w:t>1.</w:t>
      </w:r>
      <w:r w:rsidRPr="00204B6A">
        <w:rPr>
          <w:sz w:val="28"/>
          <w:lang w:val="en-GB" w:bidi="ar-SA"/>
        </w:rPr>
        <w:t>Shopekeeper login into System.</w:t>
      </w:r>
    </w:p>
    <w:p w14:paraId="4F580989" w14:textId="77777777" w:rsidR="00204B6A" w:rsidRPr="00204B6A" w:rsidRDefault="00204B6A" w:rsidP="00204B6A">
      <w:pPr>
        <w:spacing w:after="160" w:line="259" w:lineRule="auto"/>
        <w:rPr>
          <w:sz w:val="28"/>
          <w:lang w:val="en-GB" w:bidi="ar-SA"/>
        </w:rPr>
      </w:pPr>
      <w:r w:rsidRPr="00204B6A">
        <w:rPr>
          <w:b/>
          <w:sz w:val="28"/>
          <w:lang w:val="en-GB" w:bidi="ar-SA"/>
        </w:rPr>
        <w:t>2. S</w:t>
      </w:r>
      <w:r w:rsidRPr="00204B6A">
        <w:rPr>
          <w:sz w:val="28"/>
          <w:lang w:val="en-GB" w:bidi="ar-SA"/>
        </w:rPr>
        <w:t>tarts the generate report process.</w:t>
      </w:r>
    </w:p>
    <w:p w14:paraId="7F72A46F" w14:textId="77777777" w:rsidR="00204B6A" w:rsidRPr="00204B6A" w:rsidRDefault="00204B6A" w:rsidP="00204B6A">
      <w:pPr>
        <w:spacing w:after="160" w:line="259" w:lineRule="auto"/>
        <w:rPr>
          <w:sz w:val="28"/>
          <w:lang w:val="en-GB" w:bidi="ar-SA"/>
        </w:rPr>
      </w:pPr>
      <w:r w:rsidRPr="00204B6A">
        <w:rPr>
          <w:sz w:val="28"/>
          <w:lang w:val="en-GB" w:bidi="ar-SA"/>
        </w:rPr>
        <w:t>3. Entered The required information query.</w:t>
      </w:r>
    </w:p>
    <w:p w14:paraId="6C1B2418" w14:textId="77777777" w:rsidR="00204B6A" w:rsidRPr="00204B6A" w:rsidRDefault="00204B6A" w:rsidP="00204B6A">
      <w:pPr>
        <w:spacing w:after="160" w:line="259" w:lineRule="auto"/>
        <w:rPr>
          <w:sz w:val="28"/>
          <w:lang w:val="en-GB" w:bidi="ar-SA"/>
        </w:rPr>
      </w:pPr>
      <w:r w:rsidRPr="00204B6A">
        <w:rPr>
          <w:sz w:val="28"/>
          <w:lang w:val="en-GB" w:bidi="ar-SA"/>
        </w:rPr>
        <w:t>4.The system displays the data on the screen and ask for confirmation.</w:t>
      </w:r>
    </w:p>
    <w:p w14:paraId="68448A9A" w14:textId="77777777" w:rsidR="00204B6A" w:rsidRPr="00204B6A" w:rsidRDefault="00204B6A" w:rsidP="00204B6A">
      <w:pPr>
        <w:spacing w:after="160" w:line="259" w:lineRule="auto"/>
        <w:rPr>
          <w:sz w:val="28"/>
          <w:lang w:val="en-GB" w:bidi="ar-SA"/>
        </w:rPr>
      </w:pPr>
      <w:r w:rsidRPr="00204B6A">
        <w:rPr>
          <w:sz w:val="28"/>
          <w:lang w:val="en-GB" w:bidi="ar-SA"/>
        </w:rPr>
        <w:t xml:space="preserve">5. After conformation the report is display on the screen and </w:t>
      </w:r>
      <w:proofErr w:type="spellStart"/>
      <w:r w:rsidRPr="00204B6A">
        <w:rPr>
          <w:sz w:val="28"/>
          <w:lang w:val="en-GB" w:bidi="ar-SA"/>
        </w:rPr>
        <w:t>exsorted</w:t>
      </w:r>
      <w:proofErr w:type="spellEnd"/>
      <w:r w:rsidRPr="00204B6A">
        <w:rPr>
          <w:sz w:val="28"/>
          <w:lang w:val="en-GB" w:bidi="ar-SA"/>
        </w:rPr>
        <w:t xml:space="preserve"> in pdf form.</w:t>
      </w:r>
    </w:p>
    <w:p w14:paraId="288626B7" w14:textId="77777777" w:rsidR="00204B6A" w:rsidRPr="00204B6A" w:rsidRDefault="00204B6A" w:rsidP="00204B6A">
      <w:pPr>
        <w:spacing w:after="160" w:line="259" w:lineRule="auto"/>
        <w:rPr>
          <w:sz w:val="28"/>
          <w:lang w:val="en-GB" w:bidi="ar-SA"/>
        </w:rPr>
      </w:pPr>
    </w:p>
    <w:p w14:paraId="3D87FC1E" w14:textId="77777777" w:rsidR="00204B6A" w:rsidRPr="00204B6A" w:rsidRDefault="00204B6A" w:rsidP="00204B6A">
      <w:pPr>
        <w:spacing w:after="160" w:line="259" w:lineRule="auto"/>
        <w:rPr>
          <w:b/>
          <w:sz w:val="28"/>
          <w:lang w:val="en-GB" w:bidi="ar-SA"/>
        </w:rPr>
      </w:pPr>
      <w:r w:rsidRPr="00204B6A">
        <w:rPr>
          <w:b/>
          <w:sz w:val="28"/>
          <w:lang w:val="en-GB" w:bidi="ar-SA"/>
        </w:rPr>
        <w:t>Extensions :</w:t>
      </w:r>
    </w:p>
    <w:p w14:paraId="24DFE93C" w14:textId="77777777" w:rsidR="00204B6A" w:rsidRPr="00204B6A" w:rsidRDefault="00204B6A" w:rsidP="00204B6A">
      <w:pPr>
        <w:spacing w:after="160" w:line="259"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w:t>
      </w:r>
      <w:proofErr w:type="gramStart"/>
      <w:r w:rsidRPr="00204B6A">
        <w:rPr>
          <w:sz w:val="28"/>
          <w:lang w:val="en-GB" w:bidi="ar-SA"/>
        </w:rPr>
        <w:t>related-data</w:t>
      </w:r>
      <w:proofErr w:type="gramEnd"/>
      <w:r w:rsidRPr="00204B6A">
        <w:rPr>
          <w:sz w:val="28"/>
          <w:lang w:val="en-GB" w:bidi="ar-SA"/>
        </w:rPr>
        <w:t xml:space="preserve"> so </w:t>
      </w:r>
      <w:proofErr w:type="spellStart"/>
      <w:r w:rsidRPr="00204B6A">
        <w:rPr>
          <w:sz w:val="28"/>
          <w:lang w:val="en-GB" w:bidi="ar-SA"/>
        </w:rPr>
        <w:t>their</w:t>
      </w:r>
      <w:proofErr w:type="spellEnd"/>
      <w:r w:rsidRPr="00204B6A">
        <w:rPr>
          <w:sz w:val="28"/>
          <w:lang w:val="en-GB" w:bidi="ar-SA"/>
        </w:rPr>
        <w:t xml:space="preserve"> will be error occurs</w:t>
      </w:r>
    </w:p>
    <w:p w14:paraId="3D037093" w14:textId="77777777" w:rsidR="00204B6A" w:rsidRPr="00204B6A" w:rsidRDefault="00204B6A" w:rsidP="00204B6A">
      <w:pPr>
        <w:spacing w:after="160" w:line="259" w:lineRule="auto"/>
        <w:rPr>
          <w:sz w:val="28"/>
          <w:lang w:val="en-GB" w:bidi="ar-SA"/>
        </w:rPr>
      </w:pPr>
      <w:r w:rsidRPr="00204B6A">
        <w:rPr>
          <w:sz w:val="28"/>
          <w:lang w:val="en-GB" w:bidi="ar-SA"/>
        </w:rPr>
        <w:t>so</w:t>
      </w:r>
    </w:p>
    <w:p w14:paraId="48027FB5"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Admin starts backup and recovery process.</w:t>
      </w:r>
    </w:p>
    <w:p w14:paraId="22EA2776"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Recovers all the data of customers.</w:t>
      </w:r>
    </w:p>
    <w:p w14:paraId="0BF89224"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And in the last restart the report process.</w:t>
      </w:r>
    </w:p>
    <w:p w14:paraId="5A0B325D" w14:textId="77777777" w:rsidR="00204B6A" w:rsidRPr="00204B6A" w:rsidRDefault="00204B6A" w:rsidP="00204B6A">
      <w:pPr>
        <w:spacing w:after="160" w:line="259" w:lineRule="auto"/>
        <w:ind w:left="720"/>
        <w:contextualSpacing/>
        <w:rPr>
          <w:sz w:val="28"/>
          <w:lang w:val="en-GB" w:bidi="ar-SA"/>
        </w:rPr>
      </w:pPr>
    </w:p>
    <w:p w14:paraId="7A97F7F7" w14:textId="77777777" w:rsidR="00204B6A" w:rsidRPr="00204B6A" w:rsidRDefault="00204B6A" w:rsidP="00204B6A">
      <w:pPr>
        <w:spacing w:after="160" w:line="259" w:lineRule="auto"/>
        <w:ind w:left="720"/>
        <w:contextualSpacing/>
        <w:rPr>
          <w:sz w:val="28"/>
          <w:lang w:val="en-GB" w:bidi="ar-SA"/>
        </w:rPr>
      </w:pPr>
    </w:p>
    <w:p w14:paraId="3310CB4C" w14:textId="77777777" w:rsidR="00204B6A" w:rsidRPr="00204B6A" w:rsidRDefault="00204B6A" w:rsidP="00204B6A">
      <w:pPr>
        <w:spacing w:after="160" w:line="259" w:lineRule="auto"/>
        <w:rPr>
          <w:sz w:val="28"/>
          <w:lang w:val="en-GB" w:bidi="ar-SA"/>
        </w:rPr>
      </w:pPr>
      <w:r w:rsidRPr="00204B6A">
        <w:rPr>
          <w:b/>
          <w:sz w:val="28"/>
          <w:lang w:val="en-GB" w:bidi="ar-SA"/>
        </w:rPr>
        <w:lastRenderedPageBreak/>
        <w:t>Special Requirements:</w:t>
      </w:r>
    </w:p>
    <w:p w14:paraId="2653F329" w14:textId="77777777" w:rsidR="00204B6A" w:rsidRPr="00204B6A" w:rsidRDefault="00204B6A" w:rsidP="00204B6A">
      <w:pPr>
        <w:spacing w:before="100" w:beforeAutospacing="1" w:after="100" w:afterAutospacing="1" w:line="240" w:lineRule="auto"/>
        <w:ind w:left="720"/>
        <w:rPr>
          <w:rFonts w:ascii="Times New Roman" w:eastAsia="Times New Roman" w:hAnsi="Times New Roman" w:cs="Times New Roman"/>
          <w:b/>
          <w:bCs/>
          <w:sz w:val="24"/>
          <w:szCs w:val="24"/>
          <w:lang w:bidi="ar-SA"/>
        </w:rPr>
      </w:pPr>
      <w:r w:rsidRPr="00204B6A">
        <w:rPr>
          <w:rFonts w:ascii="Times New Roman" w:eastAsia="Times New Roman" w:hAnsi="Times New Roman" w:cs="Times New Roman"/>
          <w:sz w:val="24"/>
          <w:szCs w:val="24"/>
          <w:lang w:bidi="ar-SA"/>
        </w:rPr>
        <w:t>5.Manager/shopkeeper must be registered with the system.</w:t>
      </w:r>
    </w:p>
    <w:p w14:paraId="7DA4297B" w14:textId="77777777" w:rsidR="00204B6A" w:rsidRPr="00204B6A" w:rsidRDefault="00204B6A" w:rsidP="00204B6A">
      <w:pPr>
        <w:spacing w:before="100" w:beforeAutospacing="1" w:after="100" w:afterAutospacing="1" w:line="240" w:lineRule="auto"/>
        <w:ind w:left="720"/>
        <w:rPr>
          <w:rFonts w:ascii="Times New Roman" w:eastAsia="Times New Roman" w:hAnsi="Times New Roman" w:cs="Times New Roman"/>
          <w:sz w:val="24"/>
          <w:szCs w:val="24"/>
          <w:lang w:bidi="ar-SA"/>
        </w:rPr>
      </w:pPr>
      <w:r w:rsidRPr="00204B6A">
        <w:rPr>
          <w:rFonts w:ascii="Times New Roman" w:eastAsia="Times New Roman" w:hAnsi="Times New Roman" w:cs="Times New Roman"/>
          <w:sz w:val="24"/>
          <w:szCs w:val="24"/>
          <w:lang w:bidi="ar-SA"/>
        </w:rPr>
        <w:t>6.Color scheme should be used which is clearly visible.</w:t>
      </w:r>
    </w:p>
    <w:p w14:paraId="1DD85FBA" w14:textId="77777777" w:rsidR="00204B6A" w:rsidRPr="00204B6A" w:rsidRDefault="00204B6A" w:rsidP="00204B6A">
      <w:pPr>
        <w:rPr>
          <w:sz w:val="28"/>
          <w:lang w:val="en-GB" w:bidi="ar-SA"/>
        </w:rPr>
      </w:pPr>
    </w:p>
    <w:p w14:paraId="10DD28C8" w14:textId="77777777" w:rsidR="00204B6A" w:rsidRPr="00204B6A" w:rsidRDefault="00204B6A" w:rsidP="00204B6A">
      <w:pPr>
        <w:spacing w:after="160" w:line="259" w:lineRule="auto"/>
        <w:ind w:left="1080"/>
        <w:contextualSpacing/>
        <w:rPr>
          <w:sz w:val="28"/>
          <w:lang w:val="en-GB" w:bidi="ar-SA"/>
        </w:rPr>
      </w:pPr>
    </w:p>
    <w:p w14:paraId="0F723BB4" w14:textId="77777777" w:rsidR="00204B6A" w:rsidRPr="00204B6A" w:rsidRDefault="00204B6A" w:rsidP="00204B6A">
      <w:pPr>
        <w:spacing w:after="160" w:line="259" w:lineRule="auto"/>
        <w:rPr>
          <w:b/>
          <w:sz w:val="28"/>
          <w:lang w:val="en-GB" w:bidi="ar-SA"/>
        </w:rPr>
      </w:pPr>
      <w:proofErr w:type="spellStart"/>
      <w:r w:rsidRPr="00204B6A">
        <w:rPr>
          <w:b/>
          <w:sz w:val="28"/>
          <w:lang w:val="en-GB" w:bidi="ar-SA"/>
        </w:rPr>
        <w:t>Tecnology</w:t>
      </w:r>
      <w:proofErr w:type="spellEnd"/>
      <w:r w:rsidRPr="00204B6A">
        <w:rPr>
          <w:b/>
          <w:sz w:val="28"/>
          <w:lang w:val="en-GB" w:bidi="ar-SA"/>
        </w:rPr>
        <w:t xml:space="preserve"> and data Variation List:</w:t>
      </w:r>
    </w:p>
    <w:p w14:paraId="2C6920F7" w14:textId="77777777" w:rsidR="00204B6A" w:rsidRPr="00204B6A" w:rsidRDefault="00204B6A" w:rsidP="00204B6A">
      <w:pPr>
        <w:spacing w:after="0" w:line="240" w:lineRule="auto"/>
        <w:textAlignment w:val="baseline"/>
        <w:rPr>
          <w:rFonts w:ascii="Times New Roman" w:eastAsia="Times New Roman" w:hAnsi="Times New Roman" w:cs="Times New Roman"/>
          <w:sz w:val="28"/>
          <w:szCs w:val="24"/>
          <w:lang w:val="en-GB" w:eastAsia="en-GB" w:bidi="ar-SA"/>
        </w:rPr>
      </w:pPr>
      <w:r w:rsidRPr="00204B6A">
        <w:rPr>
          <w:rFonts w:ascii="Times New Roman" w:eastAsia="Times New Roman" w:hAnsi="Times New Roman" w:cs="Times New Roman"/>
          <w:sz w:val="28"/>
          <w:szCs w:val="24"/>
          <w:lang w:eastAsia="en-GB" w:bidi="ar-SA"/>
        </w:rPr>
        <w:t>In this project we Design use cases in NetBeans IDE using GUI swing</w:t>
      </w:r>
      <w:r w:rsidRPr="00204B6A">
        <w:rPr>
          <w:rFonts w:ascii="Times New Roman" w:eastAsia="Times New Roman" w:hAnsi="Times New Roman" w:cs="Times New Roman"/>
          <w:sz w:val="28"/>
          <w:szCs w:val="24"/>
          <w:lang w:val="en-GB" w:eastAsia="en-GB" w:bidi="ar-SA"/>
        </w:rPr>
        <w:t xml:space="preserve"> by java language.</w:t>
      </w:r>
    </w:p>
    <w:p w14:paraId="58225C86" w14:textId="77777777" w:rsidR="00204B6A" w:rsidRPr="00204B6A" w:rsidRDefault="00204B6A" w:rsidP="00204B6A">
      <w:pPr>
        <w:spacing w:after="160" w:line="259" w:lineRule="auto"/>
        <w:ind w:left="1080"/>
        <w:contextualSpacing/>
        <w:rPr>
          <w:sz w:val="36"/>
          <w:lang w:val="en-GB" w:bidi="ar-SA"/>
        </w:rPr>
      </w:pPr>
    </w:p>
    <w:p w14:paraId="394474BF" w14:textId="77777777" w:rsidR="00204B6A" w:rsidRPr="00204B6A" w:rsidRDefault="00204B6A" w:rsidP="00204B6A">
      <w:pPr>
        <w:spacing w:after="160" w:line="259" w:lineRule="auto"/>
        <w:ind w:left="1080"/>
        <w:contextualSpacing/>
        <w:rPr>
          <w:sz w:val="28"/>
          <w:lang w:val="en-GB" w:bidi="ar-SA"/>
        </w:rPr>
      </w:pPr>
      <w:r w:rsidRPr="00204B6A">
        <w:rPr>
          <w:sz w:val="28"/>
          <w:lang w:val="en-GB" w:bidi="ar-SA"/>
        </w:rPr>
        <w:t xml:space="preserve">  </w:t>
      </w:r>
    </w:p>
    <w:p w14:paraId="123F84BA" w14:textId="77777777" w:rsidR="00204B6A" w:rsidRPr="00204B6A" w:rsidRDefault="00204B6A" w:rsidP="00204B6A">
      <w:pPr>
        <w:tabs>
          <w:tab w:val="left" w:pos="2730"/>
        </w:tabs>
        <w:spacing w:after="160" w:line="259" w:lineRule="auto"/>
        <w:rPr>
          <w:sz w:val="28"/>
          <w:lang w:val="en-GB" w:bidi="ar-SA"/>
        </w:rPr>
      </w:pPr>
      <w:r w:rsidRPr="00204B6A">
        <w:rPr>
          <w:b/>
          <w:sz w:val="28"/>
          <w:lang w:val="en-GB" w:bidi="ar-SA"/>
        </w:rPr>
        <w:t xml:space="preserve">Frequency of Occurrence: </w:t>
      </w:r>
      <w:r w:rsidRPr="00204B6A">
        <w:rPr>
          <w:sz w:val="28"/>
          <w:lang w:val="en-GB" w:bidi="ar-SA"/>
        </w:rPr>
        <w:t xml:space="preserve"> Requested By shopkeeper .</w:t>
      </w:r>
    </w:p>
    <w:p w14:paraId="29D39609" w14:textId="77777777" w:rsidR="00204B6A" w:rsidRPr="00204B6A" w:rsidRDefault="00204B6A" w:rsidP="00204B6A">
      <w:pPr>
        <w:spacing w:after="160" w:line="259" w:lineRule="auto"/>
        <w:rPr>
          <w:b/>
          <w:sz w:val="28"/>
          <w:lang w:val="en-GB" w:bidi="ar-SA"/>
        </w:rPr>
      </w:pPr>
      <w:r w:rsidRPr="00204B6A">
        <w:rPr>
          <w:sz w:val="28"/>
          <w:lang w:val="en-GB" w:bidi="ar-SA"/>
        </w:rPr>
        <w:t xml:space="preserve">As request by </w:t>
      </w:r>
      <w:r w:rsidRPr="00204B6A">
        <w:rPr>
          <w:b/>
          <w:sz w:val="28"/>
          <w:lang w:val="en-GB" w:bidi="ar-SA"/>
        </w:rPr>
        <w:tab/>
      </w:r>
    </w:p>
    <w:p w14:paraId="352F8F2B" w14:textId="77777777" w:rsidR="00204B6A" w:rsidRPr="00204B6A" w:rsidRDefault="00204B6A" w:rsidP="00204B6A">
      <w:pPr>
        <w:spacing w:after="160" w:line="259" w:lineRule="auto"/>
        <w:rPr>
          <w:b/>
          <w:sz w:val="28"/>
          <w:lang w:val="en-GB" w:bidi="ar-SA"/>
        </w:rPr>
      </w:pPr>
    </w:p>
    <w:p w14:paraId="7C942B6D" w14:textId="77777777" w:rsidR="00204B6A" w:rsidRPr="00204B6A" w:rsidRDefault="00204B6A" w:rsidP="00204B6A">
      <w:pPr>
        <w:spacing w:after="160" w:line="259" w:lineRule="auto"/>
        <w:rPr>
          <w:b/>
          <w:color w:val="2F5496"/>
          <w:sz w:val="32"/>
          <w:szCs w:val="32"/>
          <w:lang w:bidi="ar-SA"/>
        </w:rPr>
      </w:pPr>
      <w:r w:rsidRPr="00204B6A">
        <w:rPr>
          <w:b/>
          <w:color w:val="2F5496"/>
          <w:sz w:val="32"/>
          <w:szCs w:val="32"/>
          <w:lang w:bidi="ar-SA"/>
        </w:rPr>
        <w:t xml:space="preserve">Fully </w:t>
      </w:r>
      <w:proofErr w:type="gramStart"/>
      <w:r w:rsidRPr="00204B6A">
        <w:rPr>
          <w:b/>
          <w:color w:val="2F5496"/>
          <w:sz w:val="32"/>
          <w:szCs w:val="32"/>
          <w:lang w:bidi="ar-SA"/>
        </w:rPr>
        <w:t>Dressed :View</w:t>
      </w:r>
      <w:proofErr w:type="gramEnd"/>
      <w:r w:rsidRPr="00204B6A">
        <w:rPr>
          <w:b/>
          <w:color w:val="2F5496"/>
          <w:sz w:val="32"/>
          <w:szCs w:val="32"/>
          <w:lang w:bidi="ar-SA"/>
        </w:rPr>
        <w:t xml:space="preserve"> loss report</w:t>
      </w:r>
    </w:p>
    <w:p w14:paraId="5B52E763" w14:textId="77777777" w:rsidR="00204B6A" w:rsidRPr="00204B6A" w:rsidRDefault="00204B6A" w:rsidP="00204B6A">
      <w:pPr>
        <w:spacing w:after="160" w:line="259" w:lineRule="auto"/>
        <w:rPr>
          <w:b/>
          <w:sz w:val="28"/>
          <w:lang w:val="en-GB" w:bidi="ar-SA"/>
        </w:rPr>
      </w:pPr>
      <w:r w:rsidRPr="00204B6A">
        <w:rPr>
          <w:b/>
          <w:sz w:val="28"/>
          <w:lang w:val="en-GB" w:bidi="ar-SA"/>
        </w:rPr>
        <w:t xml:space="preserve">Scope:  </w:t>
      </w:r>
      <w:r w:rsidRPr="00204B6A">
        <w:rPr>
          <w:sz w:val="28"/>
          <w:lang w:val="en-GB" w:bidi="ar-SA"/>
        </w:rPr>
        <w:t>View loss report</w:t>
      </w:r>
    </w:p>
    <w:p w14:paraId="1683A54C" w14:textId="77777777" w:rsidR="00204B6A" w:rsidRPr="00204B6A" w:rsidRDefault="00204B6A" w:rsidP="00204B6A">
      <w:pPr>
        <w:spacing w:after="160" w:line="259" w:lineRule="auto"/>
        <w:rPr>
          <w:b/>
          <w:sz w:val="28"/>
          <w:lang w:val="en-GB" w:bidi="ar-SA"/>
        </w:rPr>
      </w:pPr>
      <w:r w:rsidRPr="00204B6A">
        <w:rPr>
          <w:b/>
          <w:sz w:val="28"/>
          <w:lang w:val="en-GB" w:bidi="ar-SA"/>
        </w:rPr>
        <w:t>Level: User goal</w:t>
      </w:r>
    </w:p>
    <w:p w14:paraId="53691067" w14:textId="77777777" w:rsidR="00204B6A" w:rsidRPr="00204B6A" w:rsidRDefault="00204B6A" w:rsidP="00204B6A">
      <w:pPr>
        <w:spacing w:after="160" w:line="259" w:lineRule="auto"/>
        <w:rPr>
          <w:b/>
          <w:sz w:val="28"/>
          <w:lang w:val="en-GB" w:bidi="ar-SA"/>
        </w:rPr>
      </w:pPr>
      <w:r w:rsidRPr="00204B6A">
        <w:rPr>
          <w:b/>
          <w:sz w:val="28"/>
          <w:lang w:val="en-GB" w:bidi="ar-SA"/>
        </w:rPr>
        <w:t xml:space="preserve">Primary Actor  : </w:t>
      </w:r>
      <w:r w:rsidRPr="00204B6A">
        <w:rPr>
          <w:sz w:val="28"/>
          <w:lang w:val="en-GB" w:bidi="ar-SA"/>
        </w:rPr>
        <w:t>Shopkeeper</w:t>
      </w:r>
    </w:p>
    <w:p w14:paraId="00A71750" w14:textId="77777777" w:rsidR="00204B6A" w:rsidRPr="00204B6A" w:rsidRDefault="00204B6A" w:rsidP="00204B6A">
      <w:pPr>
        <w:spacing w:after="160" w:line="259" w:lineRule="auto"/>
        <w:rPr>
          <w:b/>
          <w:sz w:val="28"/>
          <w:lang w:val="en-GB" w:bidi="ar-SA"/>
        </w:rPr>
      </w:pPr>
      <w:r w:rsidRPr="00204B6A">
        <w:rPr>
          <w:b/>
          <w:sz w:val="28"/>
          <w:lang w:val="en-GB" w:bidi="ar-SA"/>
        </w:rPr>
        <w:t>Stack Holder &amp; Interests:</w:t>
      </w:r>
    </w:p>
    <w:p w14:paraId="25360E03" w14:textId="77777777" w:rsidR="00204B6A" w:rsidRPr="00204B6A" w:rsidRDefault="00204B6A" w:rsidP="00204B6A">
      <w:pPr>
        <w:spacing w:after="160" w:line="259" w:lineRule="auto"/>
        <w:rPr>
          <w:sz w:val="28"/>
          <w:lang w:val="en-GB" w:bidi="ar-SA"/>
        </w:rPr>
      </w:pPr>
      <w:r w:rsidRPr="00204B6A">
        <w:rPr>
          <w:b/>
          <w:sz w:val="28"/>
          <w:lang w:val="en-GB" w:bidi="ar-SA"/>
        </w:rPr>
        <w:t xml:space="preserve">Shopkeeper:   </w:t>
      </w:r>
      <w:r w:rsidRPr="00204B6A">
        <w:rPr>
          <w:sz w:val="28"/>
          <w:lang w:val="en-GB" w:bidi="ar-SA"/>
        </w:rPr>
        <w:t>Shopkeeper generated a report of loss  .</w:t>
      </w:r>
    </w:p>
    <w:p w14:paraId="25C45A8A" w14:textId="77777777" w:rsidR="00204B6A" w:rsidRPr="00204B6A" w:rsidRDefault="00204B6A" w:rsidP="00204B6A">
      <w:pPr>
        <w:spacing w:after="160" w:line="259" w:lineRule="auto"/>
        <w:rPr>
          <w:sz w:val="28"/>
          <w:lang w:val="en-GB" w:bidi="ar-SA"/>
        </w:rPr>
      </w:pPr>
      <w:r w:rsidRPr="00204B6A">
        <w:rPr>
          <w:b/>
          <w:sz w:val="28"/>
          <w:lang w:val="en-GB" w:bidi="ar-SA"/>
        </w:rPr>
        <w:t xml:space="preserve">Manager : </w:t>
      </w:r>
      <w:r w:rsidRPr="00204B6A">
        <w:rPr>
          <w:sz w:val="28"/>
          <w:lang w:val="en-GB" w:bidi="ar-SA"/>
        </w:rPr>
        <w:t xml:space="preserve"> After a generated report manager return that products which is going in loss .</w:t>
      </w:r>
    </w:p>
    <w:p w14:paraId="78D2301E" w14:textId="77777777" w:rsidR="00204B6A" w:rsidRPr="00204B6A" w:rsidRDefault="00204B6A" w:rsidP="00204B6A">
      <w:pPr>
        <w:spacing w:after="160" w:line="259" w:lineRule="auto"/>
        <w:rPr>
          <w:sz w:val="28"/>
          <w:lang w:val="en-GB" w:bidi="ar-SA"/>
        </w:rPr>
      </w:pPr>
      <w:r w:rsidRPr="00204B6A">
        <w:rPr>
          <w:b/>
          <w:sz w:val="28"/>
          <w:lang w:val="en-GB" w:bidi="ar-SA"/>
        </w:rPr>
        <w:t xml:space="preserve">Owner: </w:t>
      </w:r>
      <w:r w:rsidRPr="00204B6A">
        <w:rPr>
          <w:sz w:val="28"/>
          <w:lang w:val="en-GB" w:bidi="ar-SA"/>
        </w:rPr>
        <w:t>See the report send by manager of loss and order the manager to make sales on products.</w:t>
      </w:r>
    </w:p>
    <w:p w14:paraId="328CD823" w14:textId="77777777" w:rsidR="00204B6A" w:rsidRPr="00204B6A" w:rsidRDefault="00204B6A" w:rsidP="00204B6A">
      <w:pPr>
        <w:spacing w:after="160" w:line="259" w:lineRule="auto"/>
        <w:rPr>
          <w:b/>
          <w:sz w:val="28"/>
          <w:lang w:val="en-GB" w:bidi="ar-SA"/>
        </w:rPr>
      </w:pPr>
      <w:r w:rsidRPr="00204B6A">
        <w:rPr>
          <w:b/>
          <w:sz w:val="28"/>
          <w:lang w:val="en-GB" w:bidi="ar-SA"/>
        </w:rPr>
        <w:t xml:space="preserve">  </w:t>
      </w:r>
    </w:p>
    <w:p w14:paraId="604C81DE" w14:textId="77777777" w:rsidR="00204B6A" w:rsidRPr="00204B6A" w:rsidRDefault="00204B6A" w:rsidP="00204B6A">
      <w:pPr>
        <w:spacing w:after="160" w:line="259" w:lineRule="auto"/>
        <w:rPr>
          <w:lang w:val="en-GB" w:bidi="ar-SA"/>
        </w:rPr>
      </w:pPr>
      <w:r w:rsidRPr="00204B6A">
        <w:rPr>
          <w:b/>
          <w:sz w:val="28"/>
          <w:lang w:val="en-GB" w:bidi="ar-SA"/>
        </w:rPr>
        <w:t xml:space="preserve">Pre-Condition:  </w:t>
      </w:r>
      <w:r w:rsidRPr="00204B6A">
        <w:rPr>
          <w:lang w:val="en-GB" w:bidi="ar-SA"/>
        </w:rPr>
        <w:t xml:space="preserve"> </w:t>
      </w:r>
      <w:r w:rsidRPr="00204B6A">
        <w:rPr>
          <w:sz w:val="28"/>
          <w:lang w:val="en-GB" w:bidi="ar-SA"/>
        </w:rPr>
        <w:t>The system is working well and both the manager and shopkeeper login to the system from its domain.</w:t>
      </w:r>
    </w:p>
    <w:p w14:paraId="721F029A" w14:textId="77777777" w:rsidR="00204B6A" w:rsidRPr="00204B6A" w:rsidRDefault="00204B6A" w:rsidP="00204B6A">
      <w:pPr>
        <w:spacing w:after="160" w:line="259" w:lineRule="auto"/>
        <w:rPr>
          <w:sz w:val="28"/>
          <w:lang w:val="en-GB" w:bidi="ar-SA"/>
        </w:rPr>
      </w:pPr>
      <w:r w:rsidRPr="00204B6A">
        <w:rPr>
          <w:b/>
          <w:sz w:val="28"/>
          <w:lang w:val="en-GB" w:bidi="ar-SA"/>
        </w:rPr>
        <w:lastRenderedPageBreak/>
        <w:t xml:space="preserve">Post-condition: </w:t>
      </w:r>
      <w:r w:rsidRPr="00204B6A">
        <w:rPr>
          <w:sz w:val="28"/>
          <w:lang w:val="en-GB" w:bidi="ar-SA"/>
        </w:rPr>
        <w:t xml:space="preserve">The requested report is generated and saved into a CSV file with full details. A printable PDF file is </w:t>
      </w:r>
      <w:proofErr w:type="gramStart"/>
      <w:r w:rsidRPr="00204B6A">
        <w:rPr>
          <w:sz w:val="28"/>
          <w:lang w:val="en-GB" w:bidi="ar-SA"/>
        </w:rPr>
        <w:t>created</w:t>
      </w:r>
      <w:proofErr w:type="gramEnd"/>
      <w:r w:rsidRPr="00204B6A">
        <w:rPr>
          <w:sz w:val="28"/>
          <w:lang w:val="en-GB" w:bidi="ar-SA"/>
        </w:rPr>
        <w:t xml:space="preserve"> and the final report is generated on the screen.</w:t>
      </w:r>
    </w:p>
    <w:p w14:paraId="2AB3CFCC" w14:textId="77777777" w:rsidR="00204B6A" w:rsidRPr="00204B6A" w:rsidRDefault="00204B6A" w:rsidP="00204B6A">
      <w:pPr>
        <w:spacing w:after="160" w:line="259" w:lineRule="auto"/>
        <w:rPr>
          <w:b/>
          <w:sz w:val="28"/>
          <w:lang w:val="en-GB" w:bidi="ar-SA"/>
        </w:rPr>
      </w:pPr>
      <w:r w:rsidRPr="00204B6A">
        <w:rPr>
          <w:b/>
          <w:sz w:val="28"/>
          <w:lang w:val="en-GB" w:bidi="ar-SA"/>
        </w:rPr>
        <w:t xml:space="preserve">Main Success Scenario: </w:t>
      </w:r>
    </w:p>
    <w:p w14:paraId="4F3796B5" w14:textId="77777777" w:rsidR="00204B6A" w:rsidRPr="00204B6A" w:rsidRDefault="00204B6A" w:rsidP="00204B6A">
      <w:pPr>
        <w:spacing w:after="160" w:line="259" w:lineRule="auto"/>
        <w:rPr>
          <w:sz w:val="28"/>
          <w:lang w:val="en-GB" w:bidi="ar-SA"/>
        </w:rPr>
      </w:pPr>
      <w:r w:rsidRPr="00204B6A">
        <w:rPr>
          <w:b/>
          <w:sz w:val="28"/>
          <w:lang w:val="en-GB" w:bidi="ar-SA"/>
        </w:rPr>
        <w:t>1.</w:t>
      </w:r>
      <w:r w:rsidRPr="00204B6A">
        <w:rPr>
          <w:sz w:val="28"/>
          <w:lang w:val="en-GB" w:bidi="ar-SA"/>
        </w:rPr>
        <w:t>Shopekeeper login into System.</w:t>
      </w:r>
    </w:p>
    <w:p w14:paraId="229D702D" w14:textId="77777777" w:rsidR="00204B6A" w:rsidRPr="00204B6A" w:rsidRDefault="00204B6A" w:rsidP="00204B6A">
      <w:pPr>
        <w:spacing w:after="160" w:line="259" w:lineRule="auto"/>
        <w:rPr>
          <w:sz w:val="28"/>
          <w:lang w:val="en-GB" w:bidi="ar-SA"/>
        </w:rPr>
      </w:pPr>
      <w:r w:rsidRPr="00204B6A">
        <w:rPr>
          <w:b/>
          <w:sz w:val="28"/>
          <w:lang w:val="en-GB" w:bidi="ar-SA"/>
        </w:rPr>
        <w:t>2. S</w:t>
      </w:r>
      <w:r w:rsidRPr="00204B6A">
        <w:rPr>
          <w:sz w:val="28"/>
          <w:lang w:val="en-GB" w:bidi="ar-SA"/>
        </w:rPr>
        <w:t>tarts the generate report process.</w:t>
      </w:r>
    </w:p>
    <w:p w14:paraId="0CE540B3" w14:textId="77777777" w:rsidR="00204B6A" w:rsidRPr="00204B6A" w:rsidRDefault="00204B6A" w:rsidP="00204B6A">
      <w:pPr>
        <w:spacing w:after="160" w:line="259" w:lineRule="auto"/>
        <w:rPr>
          <w:sz w:val="28"/>
          <w:lang w:val="en-GB" w:bidi="ar-SA"/>
        </w:rPr>
      </w:pPr>
      <w:r w:rsidRPr="00204B6A">
        <w:rPr>
          <w:sz w:val="28"/>
          <w:lang w:val="en-GB" w:bidi="ar-SA"/>
        </w:rPr>
        <w:t>3. Entered The required information query.</w:t>
      </w:r>
    </w:p>
    <w:p w14:paraId="51EFB80B" w14:textId="77777777" w:rsidR="00204B6A" w:rsidRPr="00204B6A" w:rsidRDefault="00204B6A" w:rsidP="00204B6A">
      <w:pPr>
        <w:spacing w:after="160" w:line="259" w:lineRule="auto"/>
        <w:rPr>
          <w:sz w:val="28"/>
          <w:lang w:val="en-GB" w:bidi="ar-SA"/>
        </w:rPr>
      </w:pPr>
      <w:r w:rsidRPr="00204B6A">
        <w:rPr>
          <w:sz w:val="28"/>
          <w:lang w:val="en-GB" w:bidi="ar-SA"/>
        </w:rPr>
        <w:t>4.The system displays the data on the screen and ask for confirmation.</w:t>
      </w:r>
    </w:p>
    <w:p w14:paraId="74744D7E" w14:textId="77777777" w:rsidR="00204B6A" w:rsidRPr="00204B6A" w:rsidRDefault="00204B6A" w:rsidP="00204B6A">
      <w:pPr>
        <w:spacing w:after="160" w:line="259" w:lineRule="auto"/>
        <w:rPr>
          <w:sz w:val="28"/>
          <w:lang w:val="en-GB" w:bidi="ar-SA"/>
        </w:rPr>
      </w:pPr>
      <w:r w:rsidRPr="00204B6A">
        <w:rPr>
          <w:sz w:val="28"/>
          <w:lang w:val="en-GB" w:bidi="ar-SA"/>
        </w:rPr>
        <w:t xml:space="preserve">5. After conformation the report is display on the screen and </w:t>
      </w:r>
      <w:proofErr w:type="spellStart"/>
      <w:r w:rsidRPr="00204B6A">
        <w:rPr>
          <w:sz w:val="28"/>
          <w:lang w:val="en-GB" w:bidi="ar-SA"/>
        </w:rPr>
        <w:t>exsorted</w:t>
      </w:r>
      <w:proofErr w:type="spellEnd"/>
      <w:r w:rsidRPr="00204B6A">
        <w:rPr>
          <w:sz w:val="28"/>
          <w:lang w:val="en-GB" w:bidi="ar-SA"/>
        </w:rPr>
        <w:t xml:space="preserve"> in pdf form.</w:t>
      </w:r>
    </w:p>
    <w:p w14:paraId="2CCDD043" w14:textId="77777777" w:rsidR="00204B6A" w:rsidRPr="00204B6A" w:rsidRDefault="00204B6A" w:rsidP="00204B6A">
      <w:pPr>
        <w:spacing w:after="160" w:line="259" w:lineRule="auto"/>
        <w:rPr>
          <w:sz w:val="28"/>
          <w:lang w:val="en-GB" w:bidi="ar-SA"/>
        </w:rPr>
      </w:pPr>
    </w:p>
    <w:p w14:paraId="6EBB6CFC" w14:textId="77777777" w:rsidR="00204B6A" w:rsidRPr="00204B6A" w:rsidRDefault="00204B6A" w:rsidP="00204B6A">
      <w:pPr>
        <w:spacing w:after="160" w:line="259" w:lineRule="auto"/>
        <w:rPr>
          <w:b/>
          <w:sz w:val="28"/>
          <w:lang w:val="en-GB" w:bidi="ar-SA"/>
        </w:rPr>
      </w:pPr>
      <w:r w:rsidRPr="00204B6A">
        <w:rPr>
          <w:b/>
          <w:sz w:val="28"/>
          <w:lang w:val="en-GB" w:bidi="ar-SA"/>
        </w:rPr>
        <w:t>Extensions :</w:t>
      </w:r>
    </w:p>
    <w:p w14:paraId="2750E6CD" w14:textId="77777777" w:rsidR="00204B6A" w:rsidRPr="00204B6A" w:rsidRDefault="00204B6A" w:rsidP="00204B6A">
      <w:pPr>
        <w:spacing w:after="160" w:line="259"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w:t>
      </w:r>
      <w:proofErr w:type="gramStart"/>
      <w:r w:rsidRPr="00204B6A">
        <w:rPr>
          <w:sz w:val="28"/>
          <w:lang w:val="en-GB" w:bidi="ar-SA"/>
        </w:rPr>
        <w:t>related-data</w:t>
      </w:r>
      <w:proofErr w:type="gramEnd"/>
      <w:r w:rsidRPr="00204B6A">
        <w:rPr>
          <w:sz w:val="28"/>
          <w:lang w:val="en-GB" w:bidi="ar-SA"/>
        </w:rPr>
        <w:t xml:space="preserve"> so </w:t>
      </w:r>
      <w:proofErr w:type="spellStart"/>
      <w:r w:rsidRPr="00204B6A">
        <w:rPr>
          <w:sz w:val="28"/>
          <w:lang w:val="en-GB" w:bidi="ar-SA"/>
        </w:rPr>
        <w:t>their</w:t>
      </w:r>
      <w:proofErr w:type="spellEnd"/>
      <w:r w:rsidRPr="00204B6A">
        <w:rPr>
          <w:sz w:val="28"/>
          <w:lang w:val="en-GB" w:bidi="ar-SA"/>
        </w:rPr>
        <w:t xml:space="preserve"> will be error occurs</w:t>
      </w:r>
    </w:p>
    <w:p w14:paraId="65B305A3" w14:textId="77777777" w:rsidR="00204B6A" w:rsidRPr="00204B6A" w:rsidRDefault="00204B6A" w:rsidP="00204B6A">
      <w:pPr>
        <w:spacing w:after="160" w:line="259" w:lineRule="auto"/>
        <w:rPr>
          <w:sz w:val="28"/>
          <w:lang w:val="en-GB" w:bidi="ar-SA"/>
        </w:rPr>
      </w:pPr>
      <w:r w:rsidRPr="00204B6A">
        <w:rPr>
          <w:sz w:val="28"/>
          <w:lang w:val="en-GB" w:bidi="ar-SA"/>
        </w:rPr>
        <w:t>so</w:t>
      </w:r>
    </w:p>
    <w:p w14:paraId="1FEC1CC7"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Admin starts backup and recovery process.</w:t>
      </w:r>
    </w:p>
    <w:p w14:paraId="4018BA9C"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Recovers all the data of customers.</w:t>
      </w:r>
    </w:p>
    <w:p w14:paraId="0FBBD4FB"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And in the last restart the report process.</w:t>
      </w:r>
    </w:p>
    <w:p w14:paraId="33E660A6" w14:textId="77777777" w:rsidR="00204B6A" w:rsidRPr="00204B6A" w:rsidRDefault="00204B6A" w:rsidP="00204B6A">
      <w:pPr>
        <w:spacing w:after="160" w:line="259" w:lineRule="auto"/>
        <w:ind w:left="720"/>
        <w:contextualSpacing/>
        <w:rPr>
          <w:sz w:val="28"/>
          <w:lang w:val="en-GB" w:bidi="ar-SA"/>
        </w:rPr>
      </w:pPr>
    </w:p>
    <w:p w14:paraId="28169460" w14:textId="77777777" w:rsidR="00204B6A" w:rsidRPr="00204B6A" w:rsidRDefault="00204B6A" w:rsidP="00204B6A">
      <w:pPr>
        <w:spacing w:after="160" w:line="259" w:lineRule="auto"/>
        <w:ind w:left="720"/>
        <w:contextualSpacing/>
        <w:rPr>
          <w:sz w:val="28"/>
          <w:lang w:val="en-GB" w:bidi="ar-SA"/>
        </w:rPr>
      </w:pPr>
    </w:p>
    <w:p w14:paraId="0546F913" w14:textId="77777777" w:rsidR="00204B6A" w:rsidRPr="00204B6A" w:rsidRDefault="00204B6A" w:rsidP="00204B6A">
      <w:pPr>
        <w:spacing w:after="160" w:line="259" w:lineRule="auto"/>
        <w:rPr>
          <w:sz w:val="28"/>
          <w:lang w:val="en-GB" w:bidi="ar-SA"/>
        </w:rPr>
      </w:pPr>
      <w:r w:rsidRPr="00204B6A">
        <w:rPr>
          <w:b/>
          <w:sz w:val="28"/>
          <w:lang w:val="en-GB" w:bidi="ar-SA"/>
        </w:rPr>
        <w:t>Special Requirements:</w:t>
      </w:r>
    </w:p>
    <w:p w14:paraId="0ECE0B59" w14:textId="77777777" w:rsidR="00204B6A" w:rsidRPr="00204B6A" w:rsidRDefault="00204B6A" w:rsidP="00204B6A">
      <w:pPr>
        <w:numPr>
          <w:ilvl w:val="0"/>
          <w:numId w:val="98"/>
        </w:numPr>
        <w:spacing w:before="100" w:beforeAutospacing="1" w:after="100" w:afterAutospacing="1" w:line="240" w:lineRule="auto"/>
        <w:rPr>
          <w:rFonts w:ascii="Times New Roman" w:eastAsia="Times New Roman" w:hAnsi="Times New Roman" w:cs="Times New Roman"/>
          <w:b/>
          <w:bCs/>
          <w:sz w:val="28"/>
          <w:szCs w:val="24"/>
          <w:lang w:bidi="ar-SA"/>
        </w:rPr>
      </w:pPr>
      <w:r w:rsidRPr="00204B6A">
        <w:rPr>
          <w:rFonts w:ascii="Times New Roman" w:eastAsia="Times New Roman" w:hAnsi="Times New Roman" w:cs="Times New Roman"/>
          <w:sz w:val="28"/>
          <w:szCs w:val="24"/>
          <w:lang w:bidi="ar-SA"/>
        </w:rPr>
        <w:t>Manager/shopkeeper must be registered with the system.</w:t>
      </w:r>
    </w:p>
    <w:p w14:paraId="119606B7" w14:textId="77777777" w:rsidR="00204B6A" w:rsidRPr="00204B6A" w:rsidRDefault="00204B6A" w:rsidP="00204B6A">
      <w:pPr>
        <w:numPr>
          <w:ilvl w:val="0"/>
          <w:numId w:val="98"/>
        </w:numPr>
        <w:spacing w:before="100" w:beforeAutospacing="1" w:after="100" w:afterAutospacing="1" w:line="240" w:lineRule="auto"/>
        <w:rPr>
          <w:rFonts w:ascii="Times New Roman" w:eastAsia="Times New Roman" w:hAnsi="Times New Roman" w:cs="Times New Roman"/>
          <w:sz w:val="24"/>
          <w:szCs w:val="24"/>
          <w:lang w:bidi="ar-SA"/>
        </w:rPr>
      </w:pPr>
      <w:r w:rsidRPr="00204B6A">
        <w:rPr>
          <w:rFonts w:ascii="Times New Roman" w:eastAsia="Times New Roman" w:hAnsi="Times New Roman" w:cs="Times New Roman"/>
          <w:sz w:val="28"/>
          <w:szCs w:val="24"/>
          <w:lang w:bidi="ar-SA"/>
        </w:rPr>
        <w:t>Color scheme should be used which is clearly visible</w:t>
      </w:r>
      <w:r w:rsidRPr="00204B6A">
        <w:rPr>
          <w:rFonts w:ascii="Times New Roman" w:eastAsia="Times New Roman" w:hAnsi="Times New Roman" w:cs="Times New Roman"/>
          <w:sz w:val="24"/>
          <w:szCs w:val="24"/>
          <w:lang w:bidi="ar-SA"/>
        </w:rPr>
        <w:t>.</w:t>
      </w:r>
    </w:p>
    <w:p w14:paraId="438C427E" w14:textId="77777777" w:rsidR="00204B6A" w:rsidRPr="00204B6A" w:rsidRDefault="00204B6A" w:rsidP="00204B6A">
      <w:pPr>
        <w:spacing w:after="160" w:line="259" w:lineRule="auto"/>
        <w:ind w:left="1080"/>
        <w:contextualSpacing/>
        <w:rPr>
          <w:sz w:val="28"/>
          <w:lang w:val="en-GB" w:bidi="ar-SA"/>
        </w:rPr>
      </w:pPr>
    </w:p>
    <w:p w14:paraId="76DFB576" w14:textId="77777777" w:rsidR="00204B6A" w:rsidRPr="00204B6A" w:rsidRDefault="00204B6A" w:rsidP="00204B6A">
      <w:pPr>
        <w:spacing w:after="160" w:line="259" w:lineRule="auto"/>
        <w:rPr>
          <w:b/>
          <w:sz w:val="28"/>
          <w:lang w:val="en-GB" w:bidi="ar-SA"/>
        </w:rPr>
      </w:pPr>
      <w:proofErr w:type="spellStart"/>
      <w:r w:rsidRPr="00204B6A">
        <w:rPr>
          <w:b/>
          <w:sz w:val="28"/>
          <w:lang w:val="en-GB" w:bidi="ar-SA"/>
        </w:rPr>
        <w:t>Tecnology</w:t>
      </w:r>
      <w:proofErr w:type="spellEnd"/>
      <w:r w:rsidRPr="00204B6A">
        <w:rPr>
          <w:b/>
          <w:sz w:val="28"/>
          <w:lang w:val="en-GB" w:bidi="ar-SA"/>
        </w:rPr>
        <w:t xml:space="preserve"> and data Variation List:</w:t>
      </w:r>
    </w:p>
    <w:p w14:paraId="7F4159F6" w14:textId="77777777" w:rsidR="00204B6A" w:rsidRPr="00204B6A" w:rsidRDefault="00204B6A" w:rsidP="00204B6A">
      <w:pPr>
        <w:spacing w:after="160" w:line="259" w:lineRule="auto"/>
        <w:ind w:left="1080"/>
        <w:contextualSpacing/>
        <w:rPr>
          <w:sz w:val="28"/>
          <w:lang w:val="en-GB" w:bidi="ar-SA"/>
        </w:rPr>
      </w:pPr>
      <w:r w:rsidRPr="00204B6A">
        <w:rPr>
          <w:sz w:val="28"/>
          <w:lang w:val="en-GB" w:bidi="ar-SA"/>
        </w:rPr>
        <w:t>1.The loss report must be in pdf or CSV or in both cases.</w:t>
      </w:r>
    </w:p>
    <w:p w14:paraId="09253A5E" w14:textId="77777777" w:rsidR="00204B6A" w:rsidRPr="00204B6A" w:rsidRDefault="00204B6A" w:rsidP="00204B6A">
      <w:pPr>
        <w:spacing w:after="160" w:line="259" w:lineRule="auto"/>
        <w:rPr>
          <w:sz w:val="28"/>
          <w:lang w:val="en-GB" w:bidi="ar-SA"/>
        </w:rPr>
      </w:pPr>
      <w:r w:rsidRPr="00204B6A">
        <w:rPr>
          <w:b/>
          <w:sz w:val="28"/>
          <w:lang w:val="en-GB" w:bidi="ar-SA"/>
        </w:rPr>
        <w:t xml:space="preserve">Frequency of Occurrence: </w:t>
      </w:r>
      <w:r w:rsidRPr="00204B6A">
        <w:rPr>
          <w:sz w:val="28"/>
          <w:lang w:val="en-GB" w:bidi="ar-SA"/>
        </w:rPr>
        <w:t xml:space="preserve"> Requested By shopkeeper .</w:t>
      </w:r>
    </w:p>
    <w:p w14:paraId="743CCF55" w14:textId="77777777" w:rsidR="00204B6A" w:rsidRPr="00204B6A" w:rsidRDefault="00204B6A" w:rsidP="00204B6A">
      <w:pPr>
        <w:spacing w:after="160" w:line="259" w:lineRule="auto"/>
        <w:rPr>
          <w:b/>
          <w:color w:val="2F5496"/>
          <w:sz w:val="32"/>
          <w:szCs w:val="32"/>
          <w:lang w:bidi="ar-SA"/>
        </w:rPr>
      </w:pPr>
      <w:r w:rsidRPr="00204B6A">
        <w:rPr>
          <w:b/>
          <w:color w:val="2F5496"/>
          <w:sz w:val="32"/>
          <w:szCs w:val="32"/>
          <w:lang w:bidi="ar-SA"/>
        </w:rPr>
        <w:t xml:space="preserve">Fully </w:t>
      </w:r>
      <w:proofErr w:type="gramStart"/>
      <w:r w:rsidRPr="00204B6A">
        <w:rPr>
          <w:b/>
          <w:color w:val="2F5496"/>
          <w:sz w:val="32"/>
          <w:szCs w:val="32"/>
          <w:lang w:bidi="ar-SA"/>
        </w:rPr>
        <w:t>Dressed :Edit</w:t>
      </w:r>
      <w:proofErr w:type="gramEnd"/>
      <w:r w:rsidRPr="00204B6A">
        <w:rPr>
          <w:b/>
          <w:color w:val="2F5496"/>
          <w:sz w:val="32"/>
          <w:szCs w:val="32"/>
          <w:lang w:bidi="ar-SA"/>
        </w:rPr>
        <w:t xml:space="preserve">  report</w:t>
      </w:r>
    </w:p>
    <w:p w14:paraId="5BEAF001" w14:textId="77777777" w:rsidR="00204B6A" w:rsidRPr="00204B6A" w:rsidRDefault="00204B6A" w:rsidP="00204B6A">
      <w:pPr>
        <w:spacing w:after="160" w:line="259" w:lineRule="auto"/>
        <w:rPr>
          <w:b/>
          <w:sz w:val="28"/>
          <w:lang w:val="en-GB" w:bidi="ar-SA"/>
        </w:rPr>
      </w:pPr>
      <w:r w:rsidRPr="00204B6A">
        <w:rPr>
          <w:b/>
          <w:sz w:val="28"/>
          <w:lang w:val="en-GB" w:bidi="ar-SA"/>
        </w:rPr>
        <w:lastRenderedPageBreak/>
        <w:t xml:space="preserve">Scope:  </w:t>
      </w:r>
      <w:r w:rsidRPr="00204B6A">
        <w:rPr>
          <w:sz w:val="28"/>
          <w:lang w:val="en-GB" w:bidi="ar-SA"/>
        </w:rPr>
        <w:t>Edit report</w:t>
      </w:r>
    </w:p>
    <w:p w14:paraId="5F064794" w14:textId="77777777" w:rsidR="00204B6A" w:rsidRPr="00204B6A" w:rsidRDefault="00204B6A" w:rsidP="00204B6A">
      <w:pPr>
        <w:spacing w:after="160" w:line="259" w:lineRule="auto"/>
        <w:rPr>
          <w:sz w:val="28"/>
          <w:lang w:val="en-GB" w:bidi="ar-SA"/>
        </w:rPr>
      </w:pPr>
      <w:r w:rsidRPr="00204B6A">
        <w:rPr>
          <w:b/>
          <w:sz w:val="28"/>
          <w:lang w:val="en-GB" w:bidi="ar-SA"/>
        </w:rPr>
        <w:t xml:space="preserve">Level: </w:t>
      </w:r>
      <w:r w:rsidRPr="00204B6A">
        <w:rPr>
          <w:sz w:val="28"/>
          <w:lang w:val="en-GB" w:bidi="ar-SA"/>
        </w:rPr>
        <w:t>User goal</w:t>
      </w:r>
    </w:p>
    <w:p w14:paraId="0EF4E437" w14:textId="77777777" w:rsidR="00204B6A" w:rsidRPr="00204B6A" w:rsidRDefault="00204B6A" w:rsidP="00204B6A">
      <w:pPr>
        <w:spacing w:after="160" w:line="259" w:lineRule="auto"/>
        <w:rPr>
          <w:b/>
          <w:sz w:val="28"/>
          <w:lang w:val="en-GB" w:bidi="ar-SA"/>
        </w:rPr>
      </w:pPr>
      <w:r w:rsidRPr="00204B6A">
        <w:rPr>
          <w:b/>
          <w:sz w:val="28"/>
          <w:lang w:val="en-GB" w:bidi="ar-SA"/>
        </w:rPr>
        <w:t xml:space="preserve">Primary Actor  : </w:t>
      </w:r>
      <w:r w:rsidRPr="00204B6A">
        <w:rPr>
          <w:sz w:val="28"/>
          <w:lang w:val="en-GB" w:bidi="ar-SA"/>
        </w:rPr>
        <w:t>Shopkeeper</w:t>
      </w:r>
    </w:p>
    <w:p w14:paraId="63E3D796" w14:textId="77777777" w:rsidR="00204B6A" w:rsidRPr="00204B6A" w:rsidRDefault="00204B6A" w:rsidP="00204B6A">
      <w:pPr>
        <w:spacing w:after="160" w:line="259" w:lineRule="auto"/>
        <w:rPr>
          <w:b/>
          <w:sz w:val="28"/>
          <w:lang w:val="en-GB" w:bidi="ar-SA"/>
        </w:rPr>
      </w:pPr>
      <w:r w:rsidRPr="00204B6A">
        <w:rPr>
          <w:b/>
          <w:sz w:val="28"/>
          <w:lang w:val="en-GB" w:bidi="ar-SA"/>
        </w:rPr>
        <w:t>Stack Holder &amp; Interests:</w:t>
      </w:r>
    </w:p>
    <w:p w14:paraId="36D28BE1" w14:textId="77777777" w:rsidR="00204B6A" w:rsidRPr="00204B6A" w:rsidRDefault="00204B6A" w:rsidP="00204B6A">
      <w:pPr>
        <w:spacing w:after="160" w:line="259" w:lineRule="auto"/>
        <w:rPr>
          <w:sz w:val="28"/>
          <w:lang w:val="en-GB" w:bidi="ar-SA"/>
        </w:rPr>
      </w:pPr>
      <w:r w:rsidRPr="00204B6A">
        <w:rPr>
          <w:b/>
          <w:sz w:val="28"/>
          <w:lang w:val="en-GB" w:bidi="ar-SA"/>
        </w:rPr>
        <w:t xml:space="preserve">Shopkeeper:   </w:t>
      </w:r>
      <w:r w:rsidRPr="00204B6A">
        <w:rPr>
          <w:sz w:val="28"/>
          <w:lang w:val="en-GB" w:bidi="ar-SA"/>
        </w:rPr>
        <w:t>Shopkeeper generated a report of edit.</w:t>
      </w:r>
      <w:r w:rsidRPr="00204B6A">
        <w:rPr>
          <w:b/>
          <w:sz w:val="28"/>
          <w:lang w:val="en-GB" w:bidi="ar-SA"/>
        </w:rPr>
        <w:t xml:space="preserve"> </w:t>
      </w:r>
    </w:p>
    <w:p w14:paraId="464D1047" w14:textId="77777777" w:rsidR="00204B6A" w:rsidRPr="00204B6A" w:rsidRDefault="00204B6A" w:rsidP="00204B6A">
      <w:pPr>
        <w:spacing w:after="160" w:line="259" w:lineRule="auto"/>
        <w:rPr>
          <w:lang w:val="en-GB" w:bidi="ar-SA"/>
        </w:rPr>
      </w:pPr>
      <w:r w:rsidRPr="00204B6A">
        <w:rPr>
          <w:b/>
          <w:sz w:val="28"/>
          <w:lang w:val="en-GB" w:bidi="ar-SA"/>
        </w:rPr>
        <w:t xml:space="preserve">Pre-Condition:  </w:t>
      </w:r>
      <w:r w:rsidRPr="00204B6A">
        <w:rPr>
          <w:lang w:val="en-GB" w:bidi="ar-SA"/>
        </w:rPr>
        <w:t xml:space="preserve"> </w:t>
      </w:r>
      <w:r w:rsidRPr="00204B6A">
        <w:rPr>
          <w:sz w:val="28"/>
          <w:lang w:val="en-GB" w:bidi="ar-SA"/>
        </w:rPr>
        <w:t>The system is working well and both the manager and shopkeeper login to the system from its domain.</w:t>
      </w:r>
    </w:p>
    <w:p w14:paraId="15764FF5" w14:textId="77777777" w:rsidR="00204B6A" w:rsidRPr="00204B6A" w:rsidRDefault="00204B6A" w:rsidP="00204B6A">
      <w:pPr>
        <w:spacing w:after="160" w:line="259" w:lineRule="auto"/>
        <w:rPr>
          <w:lang w:val="en-GB" w:bidi="ar-SA"/>
        </w:rPr>
      </w:pPr>
      <w:r w:rsidRPr="00204B6A">
        <w:rPr>
          <w:b/>
          <w:sz w:val="28"/>
          <w:lang w:val="en-GB" w:bidi="ar-SA"/>
        </w:rPr>
        <w:t>Post-condition:</w:t>
      </w:r>
      <w:r w:rsidRPr="00204B6A">
        <w:rPr>
          <w:sz w:val="28"/>
          <w:lang w:val="en-GB" w:bidi="ar-SA"/>
        </w:rPr>
        <w:t xml:space="preserve"> Update the  report of edit  with date and time and send report to the customer.</w:t>
      </w:r>
    </w:p>
    <w:p w14:paraId="76E62D83" w14:textId="77777777" w:rsidR="00204B6A" w:rsidRPr="00204B6A" w:rsidRDefault="00204B6A" w:rsidP="00204B6A">
      <w:pPr>
        <w:spacing w:after="160" w:line="259" w:lineRule="auto"/>
        <w:rPr>
          <w:b/>
          <w:sz w:val="28"/>
          <w:lang w:val="en-GB" w:bidi="ar-SA"/>
        </w:rPr>
      </w:pPr>
      <w:r w:rsidRPr="00204B6A">
        <w:rPr>
          <w:b/>
          <w:sz w:val="28"/>
          <w:lang w:val="en-GB" w:bidi="ar-SA"/>
        </w:rPr>
        <w:t xml:space="preserve">Main Success Scenario: </w:t>
      </w:r>
    </w:p>
    <w:p w14:paraId="776CEDAD" w14:textId="77777777" w:rsidR="00204B6A" w:rsidRPr="00204B6A" w:rsidRDefault="00204B6A" w:rsidP="00204B6A">
      <w:pPr>
        <w:spacing w:after="160" w:line="259" w:lineRule="auto"/>
        <w:rPr>
          <w:sz w:val="28"/>
          <w:lang w:val="en-GB" w:bidi="ar-SA"/>
        </w:rPr>
      </w:pPr>
      <w:r w:rsidRPr="00204B6A">
        <w:rPr>
          <w:b/>
          <w:sz w:val="28"/>
          <w:lang w:val="en-GB" w:bidi="ar-SA"/>
        </w:rPr>
        <w:t>1.</w:t>
      </w:r>
      <w:r w:rsidRPr="00204B6A">
        <w:rPr>
          <w:sz w:val="28"/>
          <w:lang w:val="en-GB" w:bidi="ar-SA"/>
        </w:rPr>
        <w:t>Shopekeeper login into System.</w:t>
      </w:r>
    </w:p>
    <w:p w14:paraId="28E7060D" w14:textId="77777777" w:rsidR="00204B6A" w:rsidRPr="00204B6A" w:rsidRDefault="00204B6A" w:rsidP="00204B6A">
      <w:pPr>
        <w:spacing w:after="160" w:line="259" w:lineRule="auto"/>
        <w:rPr>
          <w:sz w:val="28"/>
          <w:lang w:val="en-GB" w:bidi="ar-SA"/>
        </w:rPr>
      </w:pPr>
      <w:r w:rsidRPr="00204B6A">
        <w:rPr>
          <w:b/>
          <w:sz w:val="28"/>
          <w:lang w:val="en-GB" w:bidi="ar-SA"/>
        </w:rPr>
        <w:t>2. S</w:t>
      </w:r>
      <w:r w:rsidRPr="00204B6A">
        <w:rPr>
          <w:sz w:val="28"/>
          <w:lang w:val="en-GB" w:bidi="ar-SA"/>
        </w:rPr>
        <w:t>tarts  edit report process.</w:t>
      </w:r>
    </w:p>
    <w:p w14:paraId="41DFF278" w14:textId="77777777" w:rsidR="00204B6A" w:rsidRPr="00204B6A" w:rsidRDefault="00204B6A" w:rsidP="00204B6A">
      <w:pPr>
        <w:spacing w:after="160" w:line="259" w:lineRule="auto"/>
        <w:rPr>
          <w:sz w:val="28"/>
          <w:lang w:val="en-GB" w:bidi="ar-SA"/>
        </w:rPr>
      </w:pPr>
      <w:r w:rsidRPr="00204B6A">
        <w:rPr>
          <w:sz w:val="28"/>
          <w:lang w:val="en-GB" w:bidi="ar-SA"/>
        </w:rPr>
        <w:t>3. Entered The required information query.</w:t>
      </w:r>
    </w:p>
    <w:p w14:paraId="4765C5F4" w14:textId="77777777" w:rsidR="00204B6A" w:rsidRPr="00204B6A" w:rsidRDefault="00204B6A" w:rsidP="00204B6A">
      <w:pPr>
        <w:spacing w:after="160" w:line="259" w:lineRule="auto"/>
        <w:rPr>
          <w:sz w:val="28"/>
          <w:lang w:val="en-GB" w:bidi="ar-SA"/>
        </w:rPr>
      </w:pPr>
      <w:r w:rsidRPr="00204B6A">
        <w:rPr>
          <w:sz w:val="28"/>
          <w:lang w:val="en-GB" w:bidi="ar-SA"/>
        </w:rPr>
        <w:t>4.The system displays the data on the screen and ask for confirmation.</w:t>
      </w:r>
    </w:p>
    <w:p w14:paraId="2667EBBF" w14:textId="77777777" w:rsidR="00204B6A" w:rsidRPr="00204B6A" w:rsidRDefault="00204B6A" w:rsidP="00204B6A">
      <w:pPr>
        <w:spacing w:after="160" w:line="259" w:lineRule="auto"/>
        <w:rPr>
          <w:sz w:val="28"/>
          <w:lang w:val="en-GB" w:bidi="ar-SA"/>
        </w:rPr>
      </w:pPr>
      <w:r w:rsidRPr="00204B6A">
        <w:rPr>
          <w:sz w:val="28"/>
          <w:lang w:val="en-GB" w:bidi="ar-SA"/>
        </w:rPr>
        <w:t xml:space="preserve">5. After conformation the report is display on the screen and </w:t>
      </w:r>
      <w:proofErr w:type="spellStart"/>
      <w:r w:rsidRPr="00204B6A">
        <w:rPr>
          <w:sz w:val="28"/>
          <w:lang w:val="en-GB" w:bidi="ar-SA"/>
        </w:rPr>
        <w:t>exsorted</w:t>
      </w:r>
      <w:proofErr w:type="spellEnd"/>
      <w:r w:rsidRPr="00204B6A">
        <w:rPr>
          <w:sz w:val="28"/>
          <w:lang w:val="en-GB" w:bidi="ar-SA"/>
        </w:rPr>
        <w:t xml:space="preserve"> in pdf form.</w:t>
      </w:r>
    </w:p>
    <w:p w14:paraId="7BCBCA83" w14:textId="77777777" w:rsidR="00204B6A" w:rsidRPr="00204B6A" w:rsidRDefault="00204B6A" w:rsidP="00204B6A">
      <w:pPr>
        <w:spacing w:after="160" w:line="259" w:lineRule="auto"/>
        <w:rPr>
          <w:sz w:val="28"/>
          <w:lang w:val="en-GB" w:bidi="ar-SA"/>
        </w:rPr>
      </w:pPr>
    </w:p>
    <w:p w14:paraId="5424F268" w14:textId="77777777" w:rsidR="00204B6A" w:rsidRPr="00204B6A" w:rsidRDefault="00204B6A" w:rsidP="00204B6A">
      <w:pPr>
        <w:spacing w:after="160" w:line="259" w:lineRule="auto"/>
        <w:rPr>
          <w:b/>
          <w:sz w:val="28"/>
          <w:lang w:val="en-GB" w:bidi="ar-SA"/>
        </w:rPr>
      </w:pPr>
      <w:r w:rsidRPr="00204B6A">
        <w:rPr>
          <w:b/>
          <w:sz w:val="28"/>
          <w:lang w:val="en-GB" w:bidi="ar-SA"/>
        </w:rPr>
        <w:t>Extensions :</w:t>
      </w:r>
    </w:p>
    <w:p w14:paraId="28747280" w14:textId="77777777" w:rsidR="00204B6A" w:rsidRPr="00204B6A" w:rsidRDefault="00204B6A" w:rsidP="00204B6A">
      <w:pPr>
        <w:spacing w:after="160" w:line="259"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w:t>
      </w:r>
      <w:proofErr w:type="gramStart"/>
      <w:r w:rsidRPr="00204B6A">
        <w:rPr>
          <w:sz w:val="28"/>
          <w:lang w:val="en-GB" w:bidi="ar-SA"/>
        </w:rPr>
        <w:t>related-data</w:t>
      </w:r>
      <w:proofErr w:type="gramEnd"/>
      <w:r w:rsidRPr="00204B6A">
        <w:rPr>
          <w:sz w:val="28"/>
          <w:lang w:val="en-GB" w:bidi="ar-SA"/>
        </w:rPr>
        <w:t xml:space="preserve"> so </w:t>
      </w:r>
      <w:proofErr w:type="spellStart"/>
      <w:r w:rsidRPr="00204B6A">
        <w:rPr>
          <w:sz w:val="28"/>
          <w:lang w:val="en-GB" w:bidi="ar-SA"/>
        </w:rPr>
        <w:t>their</w:t>
      </w:r>
      <w:proofErr w:type="spellEnd"/>
      <w:r w:rsidRPr="00204B6A">
        <w:rPr>
          <w:sz w:val="28"/>
          <w:lang w:val="en-GB" w:bidi="ar-SA"/>
        </w:rPr>
        <w:t xml:space="preserve"> will be error occurs</w:t>
      </w:r>
    </w:p>
    <w:p w14:paraId="16594F80" w14:textId="77777777" w:rsidR="00204B6A" w:rsidRPr="00204B6A" w:rsidRDefault="00204B6A" w:rsidP="00204B6A">
      <w:pPr>
        <w:spacing w:after="160" w:line="259" w:lineRule="auto"/>
        <w:rPr>
          <w:sz w:val="28"/>
          <w:lang w:val="en-GB" w:bidi="ar-SA"/>
        </w:rPr>
      </w:pPr>
      <w:r w:rsidRPr="00204B6A">
        <w:rPr>
          <w:sz w:val="28"/>
          <w:lang w:val="en-GB" w:bidi="ar-SA"/>
        </w:rPr>
        <w:t>so</w:t>
      </w:r>
    </w:p>
    <w:p w14:paraId="7B4BA169"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Admin starts backup and recovery process.</w:t>
      </w:r>
    </w:p>
    <w:p w14:paraId="1F7C3707"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Recovers all the data of customers.</w:t>
      </w:r>
    </w:p>
    <w:p w14:paraId="7B57C102"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And in the last restart the report process.</w:t>
      </w:r>
    </w:p>
    <w:p w14:paraId="70947624" w14:textId="77777777" w:rsidR="00204B6A" w:rsidRPr="00204B6A" w:rsidRDefault="00204B6A" w:rsidP="00204B6A">
      <w:pPr>
        <w:spacing w:after="160" w:line="259" w:lineRule="auto"/>
        <w:ind w:left="720"/>
        <w:contextualSpacing/>
        <w:rPr>
          <w:sz w:val="28"/>
          <w:lang w:val="en-GB" w:bidi="ar-SA"/>
        </w:rPr>
      </w:pPr>
    </w:p>
    <w:p w14:paraId="0A852C35" w14:textId="77777777" w:rsidR="00204B6A" w:rsidRPr="00204B6A" w:rsidRDefault="00204B6A" w:rsidP="00204B6A">
      <w:pPr>
        <w:spacing w:after="160" w:line="259" w:lineRule="auto"/>
        <w:ind w:left="720"/>
        <w:contextualSpacing/>
        <w:rPr>
          <w:sz w:val="28"/>
          <w:lang w:val="en-GB" w:bidi="ar-SA"/>
        </w:rPr>
      </w:pPr>
    </w:p>
    <w:p w14:paraId="31FD9ABD" w14:textId="77777777" w:rsidR="00204B6A" w:rsidRPr="00204B6A" w:rsidRDefault="00204B6A" w:rsidP="00204B6A">
      <w:pPr>
        <w:spacing w:after="160" w:line="259" w:lineRule="auto"/>
        <w:rPr>
          <w:sz w:val="28"/>
          <w:lang w:val="en-GB" w:bidi="ar-SA"/>
        </w:rPr>
      </w:pPr>
      <w:r w:rsidRPr="00204B6A">
        <w:rPr>
          <w:b/>
          <w:sz w:val="28"/>
          <w:lang w:val="en-GB" w:bidi="ar-SA"/>
        </w:rPr>
        <w:t>Special Requirements:</w:t>
      </w:r>
    </w:p>
    <w:p w14:paraId="692601F3" w14:textId="77777777" w:rsidR="00204B6A" w:rsidRPr="00204B6A" w:rsidRDefault="00204B6A" w:rsidP="00204B6A">
      <w:pPr>
        <w:numPr>
          <w:ilvl w:val="0"/>
          <w:numId w:val="98"/>
        </w:numPr>
        <w:spacing w:before="100" w:beforeAutospacing="1" w:after="100" w:afterAutospacing="1" w:line="240" w:lineRule="auto"/>
        <w:rPr>
          <w:rFonts w:ascii="Times New Roman" w:eastAsia="Times New Roman" w:hAnsi="Times New Roman" w:cs="Times New Roman"/>
          <w:b/>
          <w:bCs/>
          <w:sz w:val="28"/>
          <w:szCs w:val="24"/>
          <w:lang w:bidi="ar-SA"/>
        </w:rPr>
      </w:pPr>
      <w:r w:rsidRPr="00204B6A">
        <w:rPr>
          <w:rFonts w:ascii="Times New Roman" w:eastAsia="Times New Roman" w:hAnsi="Times New Roman" w:cs="Times New Roman"/>
          <w:sz w:val="28"/>
          <w:szCs w:val="24"/>
          <w:lang w:bidi="ar-SA"/>
        </w:rPr>
        <w:lastRenderedPageBreak/>
        <w:t>Manager/shopkeeper must be registered with the system.</w:t>
      </w:r>
    </w:p>
    <w:p w14:paraId="7225B771" w14:textId="77777777" w:rsidR="00204B6A" w:rsidRPr="00204B6A" w:rsidRDefault="00204B6A" w:rsidP="00204B6A">
      <w:pPr>
        <w:numPr>
          <w:ilvl w:val="0"/>
          <w:numId w:val="98"/>
        </w:numPr>
        <w:spacing w:before="100" w:beforeAutospacing="1" w:after="100" w:afterAutospacing="1" w:line="240" w:lineRule="auto"/>
        <w:rPr>
          <w:rFonts w:ascii="Times New Roman" w:eastAsia="Times New Roman" w:hAnsi="Times New Roman" w:cs="Times New Roman"/>
          <w:sz w:val="24"/>
          <w:szCs w:val="24"/>
          <w:lang w:bidi="ar-SA"/>
        </w:rPr>
      </w:pPr>
      <w:r w:rsidRPr="00204B6A">
        <w:rPr>
          <w:rFonts w:ascii="Times New Roman" w:eastAsia="Times New Roman" w:hAnsi="Times New Roman" w:cs="Times New Roman"/>
          <w:sz w:val="28"/>
          <w:szCs w:val="24"/>
          <w:lang w:bidi="ar-SA"/>
        </w:rPr>
        <w:t>Color scheme should be used which is clearly visible</w:t>
      </w:r>
      <w:r w:rsidRPr="00204B6A">
        <w:rPr>
          <w:rFonts w:ascii="Times New Roman" w:eastAsia="Times New Roman" w:hAnsi="Times New Roman" w:cs="Times New Roman"/>
          <w:sz w:val="24"/>
          <w:szCs w:val="24"/>
          <w:lang w:bidi="ar-SA"/>
        </w:rPr>
        <w:t>.</w:t>
      </w:r>
    </w:p>
    <w:p w14:paraId="2BFB6708" w14:textId="77777777" w:rsidR="00204B6A" w:rsidRPr="00204B6A" w:rsidRDefault="00204B6A" w:rsidP="00204B6A">
      <w:pPr>
        <w:spacing w:after="160" w:line="259" w:lineRule="auto"/>
        <w:ind w:left="1080"/>
        <w:contextualSpacing/>
        <w:rPr>
          <w:sz w:val="28"/>
          <w:lang w:val="en-GB" w:bidi="ar-SA"/>
        </w:rPr>
      </w:pPr>
    </w:p>
    <w:p w14:paraId="66AC76D8" w14:textId="77777777" w:rsidR="00204B6A" w:rsidRPr="00204B6A" w:rsidRDefault="00204B6A" w:rsidP="00204B6A">
      <w:pPr>
        <w:spacing w:after="160" w:line="259" w:lineRule="auto"/>
        <w:rPr>
          <w:b/>
          <w:sz w:val="28"/>
          <w:lang w:val="en-GB" w:bidi="ar-SA"/>
        </w:rPr>
      </w:pPr>
      <w:proofErr w:type="spellStart"/>
      <w:r w:rsidRPr="00204B6A">
        <w:rPr>
          <w:b/>
          <w:sz w:val="28"/>
          <w:lang w:val="en-GB" w:bidi="ar-SA"/>
        </w:rPr>
        <w:t>Tecnology</w:t>
      </w:r>
      <w:proofErr w:type="spellEnd"/>
      <w:r w:rsidRPr="00204B6A">
        <w:rPr>
          <w:b/>
          <w:sz w:val="28"/>
          <w:lang w:val="en-GB" w:bidi="ar-SA"/>
        </w:rPr>
        <w:t xml:space="preserve"> and data Variation List:</w:t>
      </w:r>
    </w:p>
    <w:p w14:paraId="01582D9D" w14:textId="77777777" w:rsidR="00204B6A" w:rsidRPr="00204B6A" w:rsidRDefault="00204B6A" w:rsidP="00204B6A">
      <w:pPr>
        <w:spacing w:after="0" w:line="240" w:lineRule="auto"/>
        <w:textAlignment w:val="baseline"/>
        <w:rPr>
          <w:rFonts w:ascii="Times New Roman" w:eastAsia="Times New Roman" w:hAnsi="Times New Roman" w:cs="Times New Roman"/>
          <w:sz w:val="24"/>
          <w:szCs w:val="24"/>
          <w:lang w:val="en-GB" w:eastAsia="en-GB" w:bidi="ar-SA"/>
        </w:rPr>
      </w:pPr>
      <w:r w:rsidRPr="00204B6A">
        <w:rPr>
          <w:rFonts w:ascii="Times New Roman" w:eastAsia="Times New Roman" w:hAnsi="Times New Roman" w:cs="Times New Roman"/>
          <w:sz w:val="28"/>
          <w:szCs w:val="24"/>
          <w:lang w:eastAsia="en-GB" w:bidi="ar-SA"/>
        </w:rPr>
        <w:t>In this project we Design use cases in NetBeans IDE using GUI swing</w:t>
      </w:r>
      <w:r w:rsidRPr="00204B6A">
        <w:rPr>
          <w:rFonts w:ascii="Times New Roman" w:eastAsia="Times New Roman" w:hAnsi="Times New Roman" w:cs="Times New Roman"/>
          <w:sz w:val="28"/>
          <w:szCs w:val="24"/>
          <w:lang w:val="en-GB" w:eastAsia="en-GB" w:bidi="ar-SA"/>
        </w:rPr>
        <w:t xml:space="preserve"> by java language</w:t>
      </w:r>
      <w:r w:rsidRPr="00204B6A">
        <w:rPr>
          <w:rFonts w:ascii="Times New Roman" w:eastAsia="Times New Roman" w:hAnsi="Times New Roman" w:cs="Times New Roman"/>
          <w:sz w:val="24"/>
          <w:szCs w:val="24"/>
          <w:lang w:val="en-GB" w:eastAsia="en-GB" w:bidi="ar-SA"/>
        </w:rPr>
        <w:t>.</w:t>
      </w:r>
    </w:p>
    <w:p w14:paraId="2EDA9E27" w14:textId="77777777" w:rsidR="00204B6A" w:rsidRPr="00204B6A" w:rsidRDefault="00204B6A" w:rsidP="00204B6A">
      <w:pPr>
        <w:spacing w:after="160" w:line="259" w:lineRule="auto"/>
        <w:ind w:left="1080"/>
        <w:contextualSpacing/>
        <w:rPr>
          <w:sz w:val="28"/>
          <w:lang w:val="en-GB" w:bidi="ar-SA"/>
        </w:rPr>
      </w:pPr>
      <w:r w:rsidRPr="00204B6A">
        <w:rPr>
          <w:sz w:val="28"/>
          <w:lang w:val="en-GB" w:bidi="ar-SA"/>
        </w:rPr>
        <w:t>.</w:t>
      </w:r>
    </w:p>
    <w:p w14:paraId="13F207E7" w14:textId="77777777" w:rsidR="00204B6A" w:rsidRPr="00204B6A" w:rsidRDefault="00204B6A" w:rsidP="00204B6A">
      <w:pPr>
        <w:spacing w:after="160" w:line="259" w:lineRule="auto"/>
        <w:rPr>
          <w:sz w:val="28"/>
          <w:lang w:val="en-GB" w:bidi="ar-SA"/>
        </w:rPr>
      </w:pPr>
      <w:r w:rsidRPr="00204B6A">
        <w:rPr>
          <w:b/>
          <w:sz w:val="28"/>
          <w:lang w:val="en-GB" w:bidi="ar-SA"/>
        </w:rPr>
        <w:t xml:space="preserve">Frequency of Occurrence: </w:t>
      </w:r>
      <w:r w:rsidRPr="00204B6A">
        <w:rPr>
          <w:sz w:val="28"/>
          <w:lang w:val="en-GB" w:bidi="ar-SA"/>
        </w:rPr>
        <w:t xml:space="preserve"> Requested By shopkeeper .</w:t>
      </w:r>
    </w:p>
    <w:p w14:paraId="3E96447D" w14:textId="77777777" w:rsidR="002B204F" w:rsidRDefault="002B204F" w:rsidP="00250591">
      <w:pPr>
        <w:pStyle w:val="doclist"/>
      </w:pPr>
    </w:p>
    <w:p w14:paraId="62FD040F" w14:textId="3EB41A12" w:rsidR="00CD5D50" w:rsidRDefault="00731C3F" w:rsidP="00CD5D50">
      <w:pPr>
        <w:pStyle w:val="Heading3"/>
      </w:pPr>
      <w:bookmarkStart w:id="88" w:name="_Toc108451198"/>
      <w:r>
        <w:t xml:space="preserve">2.4 </w:t>
      </w:r>
      <w:r w:rsidR="00CD5D50">
        <w:t>NetBeans Screenshots</w:t>
      </w:r>
      <w:bookmarkEnd w:id="88"/>
    </w:p>
    <w:p w14:paraId="1E590ABE" w14:textId="58FDEB92" w:rsidR="007C1C01" w:rsidRDefault="007C1C01" w:rsidP="007C1C01"/>
    <w:p w14:paraId="204323FF" w14:textId="4AC8ACF3" w:rsidR="007C1C01" w:rsidRDefault="007C1C01" w:rsidP="007C1C01"/>
    <w:p w14:paraId="0F9FD2C7" w14:textId="6FE18245" w:rsidR="007C1C01" w:rsidRDefault="007C1C01" w:rsidP="007C1C01">
      <w:r>
        <w:t>FARHAN KHAN (FA20-BSE-069)</w:t>
      </w:r>
    </w:p>
    <w:p w14:paraId="394F8DBF" w14:textId="37A47703" w:rsidR="007C1C01" w:rsidRPr="00944140" w:rsidRDefault="00944140" w:rsidP="00944140">
      <w:pPr>
        <w:pStyle w:val="ListParagraph"/>
        <w:numPr>
          <w:ilvl w:val="2"/>
          <w:numId w:val="5"/>
        </w:numPr>
        <w:rPr>
          <w:color w:val="17365D" w:themeColor="text2" w:themeShade="BF"/>
        </w:rPr>
      </w:pPr>
      <w:r w:rsidRPr="00944140">
        <w:rPr>
          <w:color w:val="17365D" w:themeColor="text2" w:themeShade="BF"/>
        </w:rPr>
        <w:t>ADD STOCK</w:t>
      </w:r>
    </w:p>
    <w:p w14:paraId="101B1C31" w14:textId="536BDAAE" w:rsidR="007C1C01" w:rsidRDefault="00944140" w:rsidP="007C1C01">
      <w:r>
        <w:rPr>
          <w:noProof/>
          <w:lang w:bidi="ar-SA"/>
        </w:rPr>
        <w:drawing>
          <wp:inline distT="0" distB="0" distL="0" distR="0" wp14:anchorId="42DFB710" wp14:editId="14099837">
            <wp:extent cx="2902497" cy="2697933"/>
            <wp:effectExtent l="0" t="0" r="0" b="7620"/>
            <wp:docPr id="45" name="Picture 4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14510" cy="2709100"/>
                    </a:xfrm>
                    <a:prstGeom prst="rect">
                      <a:avLst/>
                    </a:prstGeom>
                    <a:noFill/>
                    <a:ln>
                      <a:noFill/>
                    </a:ln>
                  </pic:spPr>
                </pic:pic>
              </a:graphicData>
            </a:graphic>
          </wp:inline>
        </w:drawing>
      </w:r>
    </w:p>
    <w:p w14:paraId="6BB137A0" w14:textId="08AFDCFB" w:rsidR="00944140" w:rsidRDefault="00944140" w:rsidP="007C1C01"/>
    <w:p w14:paraId="5DBD335E" w14:textId="141CA9E1" w:rsidR="00944140" w:rsidRDefault="00944140" w:rsidP="00944140">
      <w:pPr>
        <w:pStyle w:val="ListParagraph"/>
        <w:numPr>
          <w:ilvl w:val="2"/>
          <w:numId w:val="5"/>
        </w:numPr>
      </w:pPr>
      <w:r>
        <w:t>RETURN DEFECTIVE</w:t>
      </w:r>
    </w:p>
    <w:p w14:paraId="268B7F96" w14:textId="2AADDF20" w:rsidR="007C1C01" w:rsidRDefault="00944140" w:rsidP="007C1C01">
      <w:r>
        <w:rPr>
          <w:noProof/>
          <w:lang w:bidi="ar-SA"/>
        </w:rPr>
        <w:lastRenderedPageBreak/>
        <w:drawing>
          <wp:inline distT="0" distB="0" distL="0" distR="0" wp14:anchorId="65D1B85F" wp14:editId="6FDF1DDE">
            <wp:extent cx="2917411" cy="3037438"/>
            <wp:effectExtent l="0" t="0" r="0" b="0"/>
            <wp:docPr id="46" name="Picture 4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38823" cy="3059731"/>
                    </a:xfrm>
                    <a:prstGeom prst="rect">
                      <a:avLst/>
                    </a:prstGeom>
                    <a:noFill/>
                    <a:ln>
                      <a:noFill/>
                    </a:ln>
                  </pic:spPr>
                </pic:pic>
              </a:graphicData>
            </a:graphic>
          </wp:inline>
        </w:drawing>
      </w:r>
    </w:p>
    <w:p w14:paraId="6B55A5EA" w14:textId="4FCAF34C" w:rsidR="00944140" w:rsidRDefault="00944140" w:rsidP="007C1C01"/>
    <w:p w14:paraId="6F4EEA03" w14:textId="7A6BABB0" w:rsidR="00944140" w:rsidRDefault="00944140" w:rsidP="00944140">
      <w:pPr>
        <w:pStyle w:val="ListParagraph"/>
        <w:numPr>
          <w:ilvl w:val="2"/>
          <w:numId w:val="5"/>
        </w:numPr>
      </w:pPr>
      <w:r>
        <w:t>REFILL STORE</w:t>
      </w:r>
    </w:p>
    <w:p w14:paraId="0FA682F7" w14:textId="77777777" w:rsidR="00944140" w:rsidRDefault="00944140" w:rsidP="00944140">
      <w:pPr>
        <w:pStyle w:val="ListParagraph"/>
        <w:ind w:left="2160"/>
      </w:pPr>
    </w:p>
    <w:p w14:paraId="2AE17A23" w14:textId="074DB861" w:rsidR="00944140" w:rsidRDefault="00944140" w:rsidP="00944140">
      <w:r>
        <w:rPr>
          <w:noProof/>
          <w:lang w:bidi="ar-SA"/>
        </w:rPr>
        <w:drawing>
          <wp:inline distT="0" distB="0" distL="0" distR="0" wp14:anchorId="1A75D047" wp14:editId="3EBCBD2D">
            <wp:extent cx="2829208" cy="3266494"/>
            <wp:effectExtent l="0" t="0" r="9525" b="0"/>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35599" cy="3273872"/>
                    </a:xfrm>
                    <a:prstGeom prst="rect">
                      <a:avLst/>
                    </a:prstGeom>
                    <a:noFill/>
                    <a:ln>
                      <a:noFill/>
                    </a:ln>
                  </pic:spPr>
                </pic:pic>
              </a:graphicData>
            </a:graphic>
          </wp:inline>
        </w:drawing>
      </w:r>
    </w:p>
    <w:p w14:paraId="455A5E0C" w14:textId="36D6C7C7" w:rsidR="00944140" w:rsidRDefault="00944140" w:rsidP="00944140">
      <w:pPr>
        <w:pStyle w:val="ListParagraph"/>
        <w:ind w:left="2160"/>
      </w:pPr>
    </w:p>
    <w:p w14:paraId="68BAF9D4" w14:textId="680F205E" w:rsidR="00944140" w:rsidRDefault="00944140" w:rsidP="00944140">
      <w:pPr>
        <w:pStyle w:val="ListParagraph"/>
        <w:ind w:left="2160"/>
      </w:pPr>
    </w:p>
    <w:p w14:paraId="275994A3" w14:textId="77777777" w:rsidR="00944140" w:rsidRPr="007C1C01" w:rsidRDefault="00944140" w:rsidP="00944140">
      <w:pPr>
        <w:pStyle w:val="ListParagraph"/>
        <w:ind w:left="2160"/>
      </w:pPr>
    </w:p>
    <w:p w14:paraId="6D9E2DD7" w14:textId="738B185A" w:rsidR="00250591" w:rsidRDefault="00CD5D50" w:rsidP="00250591">
      <w:pPr>
        <w:pStyle w:val="doclist"/>
      </w:pPr>
      <w:r>
        <w:rPr>
          <w:noProof/>
        </w:rPr>
        <w:lastRenderedPageBreak/>
        <w:drawing>
          <wp:inline distT="0" distB="0" distL="0" distR="0" wp14:anchorId="214D0944" wp14:editId="3A2250B0">
            <wp:extent cx="5943600" cy="30213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3"/>
                    <a:stretch>
                      <a:fillRect/>
                    </a:stretch>
                  </pic:blipFill>
                  <pic:spPr>
                    <a:xfrm>
                      <a:off x="0" y="0"/>
                      <a:ext cx="5943600" cy="3021330"/>
                    </a:xfrm>
                    <a:prstGeom prst="rect">
                      <a:avLst/>
                    </a:prstGeom>
                  </pic:spPr>
                </pic:pic>
              </a:graphicData>
            </a:graphic>
          </wp:inline>
        </w:drawing>
      </w:r>
      <w:r>
        <w:rPr>
          <w:noProof/>
        </w:rPr>
        <w:drawing>
          <wp:inline distT="0" distB="0" distL="0" distR="0" wp14:anchorId="252B65F6" wp14:editId="517E40DC">
            <wp:extent cx="5943600" cy="37706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4"/>
                    <a:stretch>
                      <a:fillRect/>
                    </a:stretch>
                  </pic:blipFill>
                  <pic:spPr>
                    <a:xfrm>
                      <a:off x="0" y="0"/>
                      <a:ext cx="5943600" cy="3770630"/>
                    </a:xfrm>
                    <a:prstGeom prst="rect">
                      <a:avLst/>
                    </a:prstGeom>
                  </pic:spPr>
                </pic:pic>
              </a:graphicData>
            </a:graphic>
          </wp:inline>
        </w:drawing>
      </w:r>
      <w:r>
        <w:rPr>
          <w:noProof/>
        </w:rPr>
        <w:lastRenderedPageBreak/>
        <w:drawing>
          <wp:inline distT="0" distB="0" distL="0" distR="0" wp14:anchorId="74082846" wp14:editId="3739A957">
            <wp:extent cx="3817951" cy="257578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5"/>
                    <a:stretch>
                      <a:fillRect/>
                    </a:stretch>
                  </pic:blipFill>
                  <pic:spPr>
                    <a:xfrm>
                      <a:off x="0" y="0"/>
                      <a:ext cx="3817951" cy="2575783"/>
                    </a:xfrm>
                    <a:prstGeom prst="rect">
                      <a:avLst/>
                    </a:prstGeom>
                  </pic:spPr>
                </pic:pic>
              </a:graphicData>
            </a:graphic>
          </wp:inline>
        </w:drawing>
      </w:r>
    </w:p>
    <w:p w14:paraId="3A322C22" w14:textId="76FD7939" w:rsidR="00CD5D50" w:rsidRDefault="00CD5D50" w:rsidP="00250591">
      <w:pPr>
        <w:pStyle w:val="doclist"/>
        <w:rPr>
          <w:noProof/>
        </w:rPr>
      </w:pPr>
      <w:r w:rsidRPr="002D3965">
        <w:rPr>
          <w:noProof/>
        </w:rPr>
        <w:lastRenderedPageBreak/>
        <w:drawing>
          <wp:inline distT="0" distB="0" distL="0" distR="0" wp14:anchorId="0429B657" wp14:editId="4F44CB0C">
            <wp:extent cx="3867690" cy="4505954"/>
            <wp:effectExtent l="0" t="0" r="0" b="9525"/>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16"/>
                    <a:stretch>
                      <a:fillRect/>
                    </a:stretch>
                  </pic:blipFill>
                  <pic:spPr>
                    <a:xfrm>
                      <a:off x="0" y="0"/>
                      <a:ext cx="3867690" cy="4505954"/>
                    </a:xfrm>
                    <a:prstGeom prst="rect">
                      <a:avLst/>
                    </a:prstGeom>
                  </pic:spPr>
                </pic:pic>
              </a:graphicData>
            </a:graphic>
          </wp:inline>
        </w:drawing>
      </w:r>
      <w:r w:rsidRPr="00CD5D50">
        <w:rPr>
          <w:noProof/>
        </w:rPr>
        <w:t xml:space="preserve"> </w:t>
      </w:r>
      <w:r w:rsidRPr="00796B70">
        <w:rPr>
          <w:noProof/>
        </w:rPr>
        <w:lastRenderedPageBreak/>
        <w:drawing>
          <wp:inline distT="0" distB="0" distL="0" distR="0" wp14:anchorId="30DD7D7A" wp14:editId="3C237C19">
            <wp:extent cx="3924848" cy="5458587"/>
            <wp:effectExtent l="0" t="0" r="0" b="8890"/>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17"/>
                    <a:stretch>
                      <a:fillRect/>
                    </a:stretch>
                  </pic:blipFill>
                  <pic:spPr>
                    <a:xfrm>
                      <a:off x="0" y="0"/>
                      <a:ext cx="3924848" cy="5458587"/>
                    </a:xfrm>
                    <a:prstGeom prst="rect">
                      <a:avLst/>
                    </a:prstGeom>
                  </pic:spPr>
                </pic:pic>
              </a:graphicData>
            </a:graphic>
          </wp:inline>
        </w:drawing>
      </w:r>
    </w:p>
    <w:p w14:paraId="752073D8" w14:textId="0305B829" w:rsidR="00CD5D50" w:rsidRDefault="00CD5D50" w:rsidP="00250591">
      <w:pPr>
        <w:pStyle w:val="doclist"/>
      </w:pPr>
      <w:r w:rsidRPr="00E954D6">
        <w:rPr>
          <w:noProof/>
        </w:rPr>
        <w:lastRenderedPageBreak/>
        <w:drawing>
          <wp:inline distT="0" distB="0" distL="0" distR="0" wp14:anchorId="66ADF2C0" wp14:editId="3A46B07A">
            <wp:extent cx="3877216" cy="4458322"/>
            <wp:effectExtent l="0" t="0" r="9525" b="0"/>
            <wp:docPr id="8" name="Picture 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website&#10;&#10;Description automatically generated"/>
                    <pic:cNvPicPr/>
                  </pic:nvPicPr>
                  <pic:blipFill>
                    <a:blip r:embed="rId18"/>
                    <a:stretch>
                      <a:fillRect/>
                    </a:stretch>
                  </pic:blipFill>
                  <pic:spPr>
                    <a:xfrm>
                      <a:off x="0" y="0"/>
                      <a:ext cx="3877216" cy="4458322"/>
                    </a:xfrm>
                    <a:prstGeom prst="rect">
                      <a:avLst/>
                    </a:prstGeom>
                  </pic:spPr>
                </pic:pic>
              </a:graphicData>
            </a:graphic>
          </wp:inline>
        </w:drawing>
      </w:r>
    </w:p>
    <w:p w14:paraId="0D76A2E3" w14:textId="519D23D9" w:rsidR="00CD5D50" w:rsidRDefault="00CD5D50" w:rsidP="00250591">
      <w:pPr>
        <w:pStyle w:val="doclist"/>
      </w:pPr>
      <w:r w:rsidRPr="00B21346">
        <w:rPr>
          <w:noProof/>
        </w:rPr>
        <w:lastRenderedPageBreak/>
        <w:drawing>
          <wp:inline distT="0" distB="0" distL="0" distR="0" wp14:anchorId="17EA1359" wp14:editId="09F503EB">
            <wp:extent cx="4020111" cy="4210638"/>
            <wp:effectExtent l="0" t="0" r="0" b="0"/>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19"/>
                    <a:stretch>
                      <a:fillRect/>
                    </a:stretch>
                  </pic:blipFill>
                  <pic:spPr>
                    <a:xfrm>
                      <a:off x="0" y="0"/>
                      <a:ext cx="4020111" cy="4210638"/>
                    </a:xfrm>
                    <a:prstGeom prst="rect">
                      <a:avLst/>
                    </a:prstGeom>
                  </pic:spPr>
                </pic:pic>
              </a:graphicData>
            </a:graphic>
          </wp:inline>
        </w:drawing>
      </w:r>
    </w:p>
    <w:p w14:paraId="14750EC8" w14:textId="08B4802E" w:rsidR="00CD5D50" w:rsidRDefault="00CD5D50" w:rsidP="00250591">
      <w:pPr>
        <w:pStyle w:val="doclist"/>
      </w:pPr>
      <w:r w:rsidRPr="00087840">
        <w:rPr>
          <w:noProof/>
        </w:rPr>
        <w:drawing>
          <wp:inline distT="0" distB="0" distL="0" distR="0" wp14:anchorId="3955CE2C" wp14:editId="2BD349EC">
            <wp:extent cx="4001058" cy="3734321"/>
            <wp:effectExtent l="0" t="0" r="0" b="0"/>
            <wp:docPr id="9" name="Picture 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website&#10;&#10;Description automatically generated"/>
                    <pic:cNvPicPr/>
                  </pic:nvPicPr>
                  <pic:blipFill>
                    <a:blip r:embed="rId20"/>
                    <a:stretch>
                      <a:fillRect/>
                    </a:stretch>
                  </pic:blipFill>
                  <pic:spPr>
                    <a:xfrm>
                      <a:off x="0" y="0"/>
                      <a:ext cx="4001058" cy="3734321"/>
                    </a:xfrm>
                    <a:prstGeom prst="rect">
                      <a:avLst/>
                    </a:prstGeom>
                  </pic:spPr>
                </pic:pic>
              </a:graphicData>
            </a:graphic>
          </wp:inline>
        </w:drawing>
      </w:r>
    </w:p>
    <w:p w14:paraId="0FA61891" w14:textId="5158E661" w:rsidR="00CD5D50" w:rsidRDefault="00CD5D50" w:rsidP="00250591">
      <w:pPr>
        <w:pStyle w:val="doclist"/>
        <w:rPr>
          <w:noProof/>
          <w:lang w:val="en-GB" w:eastAsia="en-GB"/>
        </w:rPr>
      </w:pPr>
      <w:r w:rsidRPr="005373EE">
        <w:rPr>
          <w:rFonts w:asciiTheme="minorHAnsi" w:hAnsiTheme="minorHAnsi" w:cstheme="minorHAnsi"/>
          <w:noProof/>
        </w:rPr>
        <w:lastRenderedPageBreak/>
        <w:drawing>
          <wp:inline distT="0" distB="0" distL="0" distR="0" wp14:anchorId="79D35278" wp14:editId="3B0FBBC2">
            <wp:extent cx="3400900" cy="3600953"/>
            <wp:effectExtent l="0" t="0" r="9525"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21"/>
                    <a:stretch>
                      <a:fillRect/>
                    </a:stretch>
                  </pic:blipFill>
                  <pic:spPr>
                    <a:xfrm>
                      <a:off x="0" y="0"/>
                      <a:ext cx="3400900" cy="3600953"/>
                    </a:xfrm>
                    <a:prstGeom prst="rect">
                      <a:avLst/>
                    </a:prstGeom>
                  </pic:spPr>
                </pic:pic>
              </a:graphicData>
            </a:graphic>
          </wp:inline>
        </w:drawing>
      </w:r>
      <w:r w:rsidRPr="00CD5D50">
        <w:rPr>
          <w:noProof/>
          <w:lang w:val="en-GB" w:eastAsia="en-GB"/>
        </w:rPr>
        <w:t xml:space="preserve"> </w:t>
      </w:r>
      <w:r>
        <w:rPr>
          <w:noProof/>
        </w:rPr>
        <w:drawing>
          <wp:inline distT="0" distB="0" distL="0" distR="0" wp14:anchorId="5328778B" wp14:editId="527EF792">
            <wp:extent cx="4686954" cy="3781953"/>
            <wp:effectExtent l="0" t="0" r="0" b="9525"/>
            <wp:docPr id="12" name="Picture 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686954" cy="3781953"/>
                    </a:xfrm>
                    <a:prstGeom prst="rect">
                      <a:avLst/>
                    </a:prstGeom>
                  </pic:spPr>
                </pic:pic>
              </a:graphicData>
            </a:graphic>
          </wp:inline>
        </w:drawing>
      </w:r>
      <w:r w:rsidRPr="00CD5D50">
        <w:rPr>
          <w:noProof/>
        </w:rPr>
        <w:t xml:space="preserve"> </w:t>
      </w:r>
      <w:r w:rsidRPr="00623E51">
        <w:rPr>
          <w:noProof/>
        </w:rPr>
        <w:lastRenderedPageBreak/>
        <w:drawing>
          <wp:inline distT="0" distB="0" distL="0" distR="0" wp14:anchorId="519BBB5F" wp14:editId="5E701921">
            <wp:extent cx="3553321" cy="2972215"/>
            <wp:effectExtent l="0" t="0" r="9525" b="0"/>
            <wp:docPr id="13" name="Picture 1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pic:cNvPicPr/>
                  </pic:nvPicPr>
                  <pic:blipFill>
                    <a:blip r:embed="rId23"/>
                    <a:stretch>
                      <a:fillRect/>
                    </a:stretch>
                  </pic:blipFill>
                  <pic:spPr>
                    <a:xfrm>
                      <a:off x="0" y="0"/>
                      <a:ext cx="3553321" cy="2972215"/>
                    </a:xfrm>
                    <a:prstGeom prst="rect">
                      <a:avLst/>
                    </a:prstGeom>
                  </pic:spPr>
                </pic:pic>
              </a:graphicData>
            </a:graphic>
          </wp:inline>
        </w:drawing>
      </w:r>
      <w:r w:rsidRPr="00CD5D50">
        <w:rPr>
          <w:noProof/>
          <w:lang w:val="en-GB" w:eastAsia="en-GB"/>
        </w:rPr>
        <w:t xml:space="preserve"> </w:t>
      </w:r>
      <w:r>
        <w:rPr>
          <w:noProof/>
        </w:rPr>
        <w:drawing>
          <wp:inline distT="0" distB="0" distL="0" distR="0" wp14:anchorId="39190CA7" wp14:editId="11073F22">
            <wp:extent cx="4027714" cy="4063280"/>
            <wp:effectExtent l="0" t="0" r="0" b="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4032090" cy="4067695"/>
                    </a:xfrm>
                    <a:prstGeom prst="rect">
                      <a:avLst/>
                    </a:prstGeom>
                  </pic:spPr>
                </pic:pic>
              </a:graphicData>
            </a:graphic>
          </wp:inline>
        </w:drawing>
      </w:r>
    </w:p>
    <w:p w14:paraId="5A8AED1B" w14:textId="5F7B7E59" w:rsidR="00CD5D50" w:rsidRDefault="00CD5D50" w:rsidP="00250591">
      <w:pPr>
        <w:pStyle w:val="doclist"/>
      </w:pPr>
      <w:r>
        <w:rPr>
          <w:noProof/>
        </w:rPr>
        <w:lastRenderedPageBreak/>
        <w:drawing>
          <wp:inline distT="0" distB="0" distL="0" distR="0" wp14:anchorId="1FF5958C" wp14:editId="2B76DA5A">
            <wp:extent cx="4210050" cy="4381500"/>
            <wp:effectExtent l="0" t="0" r="0" b="0"/>
            <wp:docPr id="15" name="Picture 15" descr="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pic:cNvPicPr/>
                  </pic:nvPicPr>
                  <pic:blipFill>
                    <a:blip r:embed="rId25"/>
                    <a:stretch>
                      <a:fillRect/>
                    </a:stretch>
                  </pic:blipFill>
                  <pic:spPr>
                    <a:xfrm>
                      <a:off x="0" y="0"/>
                      <a:ext cx="4210050" cy="4381500"/>
                    </a:xfrm>
                    <a:prstGeom prst="rect">
                      <a:avLst/>
                    </a:prstGeom>
                  </pic:spPr>
                </pic:pic>
              </a:graphicData>
            </a:graphic>
          </wp:inline>
        </w:drawing>
      </w:r>
    </w:p>
    <w:p w14:paraId="1FAB0529" w14:textId="3249CCB5" w:rsidR="00CD5D50" w:rsidRDefault="00CD5D50" w:rsidP="00250591">
      <w:pPr>
        <w:pStyle w:val="doclist"/>
      </w:pPr>
    </w:p>
    <w:p w14:paraId="0FE471DE" w14:textId="6C414780" w:rsidR="00CD5D50" w:rsidRDefault="00CD5D50" w:rsidP="00250591">
      <w:pPr>
        <w:pStyle w:val="doclist"/>
        <w:rPr>
          <w:noProof/>
        </w:rPr>
      </w:pPr>
      <w:r w:rsidRPr="00CD5D50">
        <w:rPr>
          <w:noProof/>
        </w:rPr>
        <w:t xml:space="preserve">  </w:t>
      </w:r>
      <w:r w:rsidR="002518F7">
        <w:rPr>
          <w:noProof/>
        </w:rPr>
        <w:drawing>
          <wp:inline distT="0" distB="0" distL="0" distR="0" wp14:anchorId="0949413E" wp14:editId="3AE487FA">
            <wp:extent cx="4486901" cy="3191320"/>
            <wp:effectExtent l="0" t="0" r="9525" b="9525"/>
            <wp:docPr id="65" name="Picture 6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Table&#10;&#10;Description automatically generated"/>
                    <pic:cNvPicPr/>
                  </pic:nvPicPr>
                  <pic:blipFill>
                    <a:blip r:embed="rId26"/>
                    <a:stretch>
                      <a:fillRect/>
                    </a:stretch>
                  </pic:blipFill>
                  <pic:spPr>
                    <a:xfrm>
                      <a:off x="0" y="0"/>
                      <a:ext cx="4486901" cy="3191320"/>
                    </a:xfrm>
                    <a:prstGeom prst="rect">
                      <a:avLst/>
                    </a:prstGeom>
                  </pic:spPr>
                </pic:pic>
              </a:graphicData>
            </a:graphic>
          </wp:inline>
        </w:drawing>
      </w:r>
    </w:p>
    <w:p w14:paraId="1F60F6DB" w14:textId="60E3CD51" w:rsidR="002518F7" w:rsidRDefault="002518F7" w:rsidP="00250591">
      <w:pPr>
        <w:pStyle w:val="doclist"/>
        <w:rPr>
          <w:noProof/>
        </w:rPr>
      </w:pPr>
      <w:r>
        <w:rPr>
          <w:noProof/>
        </w:rPr>
        <w:lastRenderedPageBreak/>
        <w:drawing>
          <wp:inline distT="0" distB="0" distL="0" distR="0" wp14:anchorId="554E3992" wp14:editId="098C27E9">
            <wp:extent cx="4620270" cy="3334215"/>
            <wp:effectExtent l="0" t="0" r="8890" b="0"/>
            <wp:docPr id="66" name="Picture 66"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Graphical user interface, application, Word&#10;&#10;Description automatically generated"/>
                    <pic:cNvPicPr/>
                  </pic:nvPicPr>
                  <pic:blipFill>
                    <a:blip r:embed="rId27"/>
                    <a:stretch>
                      <a:fillRect/>
                    </a:stretch>
                  </pic:blipFill>
                  <pic:spPr>
                    <a:xfrm>
                      <a:off x="0" y="0"/>
                      <a:ext cx="4620270" cy="3334215"/>
                    </a:xfrm>
                    <a:prstGeom prst="rect">
                      <a:avLst/>
                    </a:prstGeom>
                  </pic:spPr>
                </pic:pic>
              </a:graphicData>
            </a:graphic>
          </wp:inline>
        </w:drawing>
      </w:r>
    </w:p>
    <w:p w14:paraId="1E4874B2" w14:textId="7E044BD6" w:rsidR="002518F7" w:rsidRDefault="002518F7" w:rsidP="00250591">
      <w:pPr>
        <w:pStyle w:val="doclist"/>
        <w:rPr>
          <w:noProof/>
        </w:rPr>
      </w:pPr>
      <w:r>
        <w:rPr>
          <w:noProof/>
        </w:rPr>
        <w:drawing>
          <wp:inline distT="0" distB="0" distL="0" distR="0" wp14:anchorId="6EC616AB" wp14:editId="6CA48161">
            <wp:extent cx="4143953" cy="3200847"/>
            <wp:effectExtent l="0" t="0" r="0" b="0"/>
            <wp:docPr id="67" name="Picture 6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Table&#10;&#10;Description automatically generated"/>
                    <pic:cNvPicPr/>
                  </pic:nvPicPr>
                  <pic:blipFill>
                    <a:blip r:embed="rId28"/>
                    <a:stretch>
                      <a:fillRect/>
                    </a:stretch>
                  </pic:blipFill>
                  <pic:spPr>
                    <a:xfrm>
                      <a:off x="0" y="0"/>
                      <a:ext cx="4143953" cy="3200847"/>
                    </a:xfrm>
                    <a:prstGeom prst="rect">
                      <a:avLst/>
                    </a:prstGeom>
                  </pic:spPr>
                </pic:pic>
              </a:graphicData>
            </a:graphic>
          </wp:inline>
        </w:drawing>
      </w:r>
    </w:p>
    <w:p w14:paraId="05DE5CA3" w14:textId="48F59201" w:rsidR="002518F7" w:rsidRDefault="002518F7" w:rsidP="00250591">
      <w:pPr>
        <w:pStyle w:val="doclist"/>
        <w:rPr>
          <w:noProof/>
        </w:rPr>
      </w:pPr>
      <w:r>
        <w:rPr>
          <w:noProof/>
        </w:rPr>
        <w:lastRenderedPageBreak/>
        <w:drawing>
          <wp:inline distT="0" distB="0" distL="0" distR="0" wp14:anchorId="22FF29DA" wp14:editId="63C99F6A">
            <wp:extent cx="4324954" cy="3200847"/>
            <wp:effectExtent l="0" t="0" r="0" b="0"/>
            <wp:docPr id="68" name="Picture 6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Table&#10;&#10;Description automatically generated"/>
                    <pic:cNvPicPr/>
                  </pic:nvPicPr>
                  <pic:blipFill>
                    <a:blip r:embed="rId29"/>
                    <a:stretch>
                      <a:fillRect/>
                    </a:stretch>
                  </pic:blipFill>
                  <pic:spPr>
                    <a:xfrm>
                      <a:off x="0" y="0"/>
                      <a:ext cx="4324954" cy="3200847"/>
                    </a:xfrm>
                    <a:prstGeom prst="rect">
                      <a:avLst/>
                    </a:prstGeom>
                  </pic:spPr>
                </pic:pic>
              </a:graphicData>
            </a:graphic>
          </wp:inline>
        </w:drawing>
      </w:r>
    </w:p>
    <w:p w14:paraId="0FEF0ACE" w14:textId="660B42D3" w:rsidR="002518F7" w:rsidRDefault="002518F7" w:rsidP="00250591">
      <w:pPr>
        <w:pStyle w:val="doclist"/>
        <w:rPr>
          <w:noProof/>
        </w:rPr>
      </w:pPr>
      <w:r>
        <w:rPr>
          <w:noProof/>
        </w:rPr>
        <w:drawing>
          <wp:inline distT="0" distB="0" distL="0" distR="0" wp14:anchorId="590F903D" wp14:editId="332F770F">
            <wp:extent cx="4115374" cy="3105583"/>
            <wp:effectExtent l="0" t="0" r="0" b="0"/>
            <wp:docPr id="69" name="Picture 6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 application&#10;&#10;Description automatically generated"/>
                    <pic:cNvPicPr/>
                  </pic:nvPicPr>
                  <pic:blipFill>
                    <a:blip r:embed="rId30"/>
                    <a:stretch>
                      <a:fillRect/>
                    </a:stretch>
                  </pic:blipFill>
                  <pic:spPr>
                    <a:xfrm>
                      <a:off x="0" y="0"/>
                      <a:ext cx="4115374" cy="3105583"/>
                    </a:xfrm>
                    <a:prstGeom prst="rect">
                      <a:avLst/>
                    </a:prstGeom>
                  </pic:spPr>
                </pic:pic>
              </a:graphicData>
            </a:graphic>
          </wp:inline>
        </w:drawing>
      </w:r>
    </w:p>
    <w:p w14:paraId="3375E405" w14:textId="77777777" w:rsidR="00CD5D50" w:rsidRDefault="00CD5D50" w:rsidP="00250591">
      <w:pPr>
        <w:pStyle w:val="doclist"/>
      </w:pPr>
      <w:r w:rsidRPr="00B66C30">
        <w:rPr>
          <w:noProof/>
          <w:highlight w:val="yellow"/>
        </w:rPr>
        <w:lastRenderedPageBreak/>
        <w:drawing>
          <wp:inline distT="0" distB="0" distL="0" distR="0" wp14:anchorId="35D0ACDC" wp14:editId="21844BBD">
            <wp:extent cx="5410955" cy="4505954"/>
            <wp:effectExtent l="0" t="0" r="0" b="9525"/>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pic:nvPicPr>
                  <pic:blipFill>
                    <a:blip r:embed="rId31"/>
                    <a:stretch>
                      <a:fillRect/>
                    </a:stretch>
                  </pic:blipFill>
                  <pic:spPr>
                    <a:xfrm>
                      <a:off x="0" y="0"/>
                      <a:ext cx="5410955" cy="4505954"/>
                    </a:xfrm>
                    <a:prstGeom prst="rect">
                      <a:avLst/>
                    </a:prstGeom>
                  </pic:spPr>
                </pic:pic>
              </a:graphicData>
            </a:graphic>
          </wp:inline>
        </w:drawing>
      </w:r>
    </w:p>
    <w:p w14:paraId="09A7D2B3" w14:textId="62A277D2" w:rsidR="007A6F6D" w:rsidRDefault="007A6F6D" w:rsidP="00250591">
      <w:pPr>
        <w:pStyle w:val="doclist"/>
      </w:pPr>
      <w:r>
        <w:rPr>
          <w:noProof/>
        </w:rPr>
        <w:lastRenderedPageBreak/>
        <w:drawing>
          <wp:inline distT="0" distB="0" distL="0" distR="0" wp14:anchorId="5D2BDFFC" wp14:editId="1267B11F">
            <wp:extent cx="5611008" cy="4706007"/>
            <wp:effectExtent l="0" t="0" r="889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Capture.PNG"/>
                    <pic:cNvPicPr/>
                  </pic:nvPicPr>
                  <pic:blipFill>
                    <a:blip r:embed="rId32">
                      <a:extLst>
                        <a:ext uri="{28A0092B-C50C-407E-A947-70E740481C1C}">
                          <a14:useLocalDpi xmlns:a14="http://schemas.microsoft.com/office/drawing/2010/main" val="0"/>
                        </a:ext>
                      </a:extLst>
                    </a:blip>
                    <a:stretch>
                      <a:fillRect/>
                    </a:stretch>
                  </pic:blipFill>
                  <pic:spPr>
                    <a:xfrm>
                      <a:off x="0" y="0"/>
                      <a:ext cx="5611008" cy="4706007"/>
                    </a:xfrm>
                    <a:prstGeom prst="rect">
                      <a:avLst/>
                    </a:prstGeom>
                  </pic:spPr>
                </pic:pic>
              </a:graphicData>
            </a:graphic>
          </wp:inline>
        </w:drawing>
      </w:r>
      <w:r>
        <w:rPr>
          <w:noProof/>
        </w:rPr>
        <w:lastRenderedPageBreak/>
        <w:drawing>
          <wp:inline distT="0" distB="0" distL="0" distR="0" wp14:anchorId="2FB1D645" wp14:editId="5475DC06">
            <wp:extent cx="5220429" cy="4991797"/>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1.PNG"/>
                    <pic:cNvPicPr/>
                  </pic:nvPicPr>
                  <pic:blipFill>
                    <a:blip r:embed="rId33">
                      <a:extLst>
                        <a:ext uri="{28A0092B-C50C-407E-A947-70E740481C1C}">
                          <a14:useLocalDpi xmlns:a14="http://schemas.microsoft.com/office/drawing/2010/main" val="0"/>
                        </a:ext>
                      </a:extLst>
                    </a:blip>
                    <a:stretch>
                      <a:fillRect/>
                    </a:stretch>
                  </pic:blipFill>
                  <pic:spPr>
                    <a:xfrm>
                      <a:off x="0" y="0"/>
                      <a:ext cx="5220429" cy="4991797"/>
                    </a:xfrm>
                    <a:prstGeom prst="rect">
                      <a:avLst/>
                    </a:prstGeom>
                  </pic:spPr>
                </pic:pic>
              </a:graphicData>
            </a:graphic>
          </wp:inline>
        </w:drawing>
      </w:r>
      <w:r>
        <w:rPr>
          <w:noProof/>
        </w:rPr>
        <w:lastRenderedPageBreak/>
        <w:drawing>
          <wp:inline distT="0" distB="0" distL="0" distR="0" wp14:anchorId="71962C95" wp14:editId="2F02A55D">
            <wp:extent cx="5172797" cy="4963218"/>
            <wp:effectExtent l="0" t="0" r="8890" b="889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ew profit report.PNG"/>
                    <pic:cNvPicPr/>
                  </pic:nvPicPr>
                  <pic:blipFill>
                    <a:blip r:embed="rId34">
                      <a:extLst>
                        <a:ext uri="{28A0092B-C50C-407E-A947-70E740481C1C}">
                          <a14:useLocalDpi xmlns:a14="http://schemas.microsoft.com/office/drawing/2010/main" val="0"/>
                        </a:ext>
                      </a:extLst>
                    </a:blip>
                    <a:stretch>
                      <a:fillRect/>
                    </a:stretch>
                  </pic:blipFill>
                  <pic:spPr>
                    <a:xfrm>
                      <a:off x="0" y="0"/>
                      <a:ext cx="5172797" cy="4963218"/>
                    </a:xfrm>
                    <a:prstGeom prst="rect">
                      <a:avLst/>
                    </a:prstGeom>
                  </pic:spPr>
                </pic:pic>
              </a:graphicData>
            </a:graphic>
          </wp:inline>
        </w:drawing>
      </w:r>
    </w:p>
    <w:p w14:paraId="064AC7D1" w14:textId="77777777" w:rsidR="007A6F6D" w:rsidRDefault="007A6F6D" w:rsidP="00250591">
      <w:pPr>
        <w:pStyle w:val="doclist"/>
      </w:pPr>
    </w:p>
    <w:p w14:paraId="7DE04589" w14:textId="77777777" w:rsidR="007A6F6D" w:rsidRDefault="007A6F6D" w:rsidP="00250591">
      <w:pPr>
        <w:pStyle w:val="doclist"/>
      </w:pPr>
    </w:p>
    <w:p w14:paraId="1FD883D8" w14:textId="77777777" w:rsidR="007A6F6D" w:rsidRDefault="007A6F6D" w:rsidP="00250591">
      <w:pPr>
        <w:pStyle w:val="doclist"/>
      </w:pPr>
    </w:p>
    <w:p w14:paraId="5046BEAC" w14:textId="77777777" w:rsidR="007A6F6D" w:rsidRDefault="007A6F6D" w:rsidP="00250591">
      <w:pPr>
        <w:pStyle w:val="doclist"/>
      </w:pPr>
    </w:p>
    <w:p w14:paraId="5DD016EA" w14:textId="1536571F" w:rsidR="00E55943" w:rsidRDefault="00E55943" w:rsidP="00E55943">
      <w:pPr>
        <w:pStyle w:val="Heading1"/>
      </w:pPr>
      <w:bookmarkStart w:id="89" w:name="_Toc108451199"/>
      <w:r>
        <w:lastRenderedPageBreak/>
        <w:t xml:space="preserve">CHAPTER </w:t>
      </w:r>
      <w:r w:rsidR="001E2696">
        <w:t>3</w:t>
      </w:r>
      <w:r>
        <w:t xml:space="preserve"> Domain Model</w:t>
      </w:r>
      <w:bookmarkEnd w:id="89"/>
    </w:p>
    <w:p w14:paraId="5BA8F32E" w14:textId="5B49D549" w:rsidR="005B7BF5" w:rsidRDefault="001E2696" w:rsidP="005B7BF5">
      <w:pPr>
        <w:pStyle w:val="Heading2"/>
      </w:pPr>
      <w:bookmarkStart w:id="90" w:name="_Toc108451200"/>
      <w:r>
        <w:t>3</w:t>
      </w:r>
      <w:r w:rsidR="00731C3F">
        <w:t xml:space="preserve">.1 </w:t>
      </w:r>
      <w:r w:rsidR="005B7BF5">
        <w:t>Introduction</w:t>
      </w:r>
      <w:bookmarkEnd w:id="90"/>
    </w:p>
    <w:p w14:paraId="123BA681" w14:textId="30C34BBA" w:rsidR="005B7BF5" w:rsidRDefault="005B7BF5" w:rsidP="005B7BF5">
      <w:pPr>
        <w:pStyle w:val="Heading3"/>
      </w:pPr>
      <w:bookmarkStart w:id="91" w:name="_Toc108451201"/>
      <w:r>
        <w:t>Talah Khan (FA20-BSE-042)</w:t>
      </w:r>
      <w:bookmarkEnd w:id="91"/>
    </w:p>
    <w:p w14:paraId="4F3CDC16" w14:textId="1F77C1A6" w:rsidR="00B8313F" w:rsidRPr="00B8313F" w:rsidRDefault="00B8313F" w:rsidP="00B8313F">
      <w:r>
        <w:rPr>
          <w:noProof/>
          <w:lang w:bidi="ar-SA"/>
        </w:rPr>
        <w:drawing>
          <wp:inline distT="0" distB="0" distL="0" distR="0" wp14:anchorId="504CB114" wp14:editId="73D23051">
            <wp:extent cx="5943600" cy="2593340"/>
            <wp:effectExtent l="0" t="0" r="0" b="0"/>
            <wp:docPr id="10" name="Picture 10" descr="A picture containing text, map, receip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 map, receipt, document&#10;&#10;Description automatically generated"/>
                    <pic:cNvPicPr/>
                  </pic:nvPicPr>
                  <pic:blipFill>
                    <a:blip r:embed="rId35"/>
                    <a:stretch>
                      <a:fillRect/>
                    </a:stretch>
                  </pic:blipFill>
                  <pic:spPr>
                    <a:xfrm>
                      <a:off x="0" y="0"/>
                      <a:ext cx="5943600" cy="2593340"/>
                    </a:xfrm>
                    <a:prstGeom prst="rect">
                      <a:avLst/>
                    </a:prstGeom>
                  </pic:spPr>
                </pic:pic>
              </a:graphicData>
            </a:graphic>
          </wp:inline>
        </w:drawing>
      </w:r>
    </w:p>
    <w:p w14:paraId="156F4FE6" w14:textId="6AA5C5D9" w:rsidR="005B7BF5" w:rsidRDefault="00B8313F" w:rsidP="005B7BF5">
      <w:pPr>
        <w:pStyle w:val="Heading3"/>
      </w:pPr>
      <w:bookmarkStart w:id="92" w:name="_Toc108451202"/>
      <w:r>
        <w:t>Osama</w:t>
      </w:r>
      <w:r w:rsidR="005B7BF5">
        <w:t xml:space="preserve"> Khan (FA20-BSE-04</w:t>
      </w:r>
      <w:r>
        <w:t>7</w:t>
      </w:r>
      <w:r w:rsidR="005B7BF5">
        <w:t>)</w:t>
      </w:r>
      <w:bookmarkEnd w:id="92"/>
    </w:p>
    <w:p w14:paraId="6CFB895F" w14:textId="77777777" w:rsidR="005B4CCC" w:rsidRPr="003D48B5" w:rsidRDefault="005B4CCC" w:rsidP="005B4CCC"/>
    <w:p w14:paraId="08D1EF23" w14:textId="77777777" w:rsidR="005B4CCC" w:rsidRDefault="005B4CCC" w:rsidP="005B4CCC">
      <w:r>
        <w:rPr>
          <w:noProof/>
        </w:rPr>
        <w:lastRenderedPageBreak/>
        <w:drawing>
          <wp:inline distT="0" distB="0" distL="0" distR="0" wp14:anchorId="2459C289" wp14:editId="2288C9C7">
            <wp:extent cx="6324600" cy="4368434"/>
            <wp:effectExtent l="0" t="0" r="0" b="0"/>
            <wp:docPr id="64" name="Picture 6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Diagram&#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6330723" cy="4372663"/>
                    </a:xfrm>
                    <a:prstGeom prst="rect">
                      <a:avLst/>
                    </a:prstGeom>
                  </pic:spPr>
                </pic:pic>
              </a:graphicData>
            </a:graphic>
          </wp:inline>
        </w:drawing>
      </w:r>
    </w:p>
    <w:p w14:paraId="78CFBB4C" w14:textId="77777777" w:rsidR="005B4CCC" w:rsidRDefault="005B4CCC" w:rsidP="005B4CCC">
      <w:r>
        <w:t xml:space="preserve">    </w:t>
      </w:r>
    </w:p>
    <w:p w14:paraId="54514B8B" w14:textId="77777777" w:rsidR="005B4CCC" w:rsidRDefault="005B4CCC" w:rsidP="005B4CCC"/>
    <w:p w14:paraId="4DCBF3EE" w14:textId="77777777" w:rsidR="005B4CCC" w:rsidRDefault="005B4CCC" w:rsidP="005B4CCC"/>
    <w:p w14:paraId="74A40C11" w14:textId="77777777" w:rsidR="005B4CCC" w:rsidRPr="005B4CCC" w:rsidRDefault="005B4CCC" w:rsidP="005B4CCC"/>
    <w:p w14:paraId="6A58E466" w14:textId="140C1A40" w:rsidR="005B7BF5" w:rsidRDefault="00B8313F" w:rsidP="005B7BF5">
      <w:pPr>
        <w:pStyle w:val="Heading3"/>
      </w:pPr>
      <w:bookmarkStart w:id="93" w:name="_Toc108451203"/>
      <w:r>
        <w:lastRenderedPageBreak/>
        <w:t>Sabahat Siddique</w:t>
      </w:r>
      <w:r w:rsidR="005B7BF5">
        <w:t xml:space="preserve"> (FA20-BSE-0</w:t>
      </w:r>
      <w:r>
        <w:t>54</w:t>
      </w:r>
      <w:r w:rsidR="005B7BF5">
        <w:t>)</w:t>
      </w:r>
      <w:bookmarkEnd w:id="93"/>
    </w:p>
    <w:p w14:paraId="2F57B4DC" w14:textId="7DF19E64" w:rsidR="00B710C0" w:rsidRPr="00B710C0" w:rsidRDefault="00B710C0" w:rsidP="00B710C0">
      <w:r>
        <w:rPr>
          <w:noProof/>
          <w:lang w:bidi="ar-SA"/>
        </w:rPr>
        <w:drawing>
          <wp:inline distT="0" distB="0" distL="0" distR="0" wp14:anchorId="395655F1" wp14:editId="66A8DBDE">
            <wp:extent cx="5943600" cy="3117215"/>
            <wp:effectExtent l="0" t="0" r="0" b="0"/>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pic:nvPicPr>
                  <pic:blipFill>
                    <a:blip r:embed="rId37"/>
                    <a:stretch>
                      <a:fillRect/>
                    </a:stretch>
                  </pic:blipFill>
                  <pic:spPr>
                    <a:xfrm>
                      <a:off x="0" y="0"/>
                      <a:ext cx="5943600" cy="3117215"/>
                    </a:xfrm>
                    <a:prstGeom prst="rect">
                      <a:avLst/>
                    </a:prstGeom>
                  </pic:spPr>
                </pic:pic>
              </a:graphicData>
            </a:graphic>
          </wp:inline>
        </w:drawing>
      </w:r>
    </w:p>
    <w:p w14:paraId="6F3EFF95" w14:textId="3F8AD249" w:rsidR="005B7BF5" w:rsidRDefault="00B8313F" w:rsidP="005B7BF5">
      <w:pPr>
        <w:pStyle w:val="Heading3"/>
      </w:pPr>
      <w:bookmarkStart w:id="94" w:name="_Toc108451204"/>
      <w:r>
        <w:t>Umama Noor</w:t>
      </w:r>
      <w:r w:rsidR="000F089A">
        <w:t xml:space="preserve"> </w:t>
      </w:r>
      <w:r w:rsidR="005B7BF5">
        <w:t>(FA20-BSE-0</w:t>
      </w:r>
      <w:r>
        <w:t>55</w:t>
      </w:r>
      <w:r w:rsidR="005B7BF5">
        <w:t>)</w:t>
      </w:r>
      <w:bookmarkEnd w:id="94"/>
    </w:p>
    <w:p w14:paraId="2CF2BE13" w14:textId="71FED826" w:rsidR="00844303" w:rsidRDefault="009A608C" w:rsidP="00D75BD3">
      <w:r>
        <w:rPr>
          <w:noProof/>
          <w:lang w:bidi="ar-SA"/>
        </w:rPr>
        <w:drawing>
          <wp:inline distT="0" distB="0" distL="0" distR="0" wp14:anchorId="6C95574B" wp14:editId="06B79AB1">
            <wp:extent cx="5943600" cy="1462405"/>
            <wp:effectExtent l="0" t="0" r="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38"/>
                    <a:stretch>
                      <a:fillRect/>
                    </a:stretch>
                  </pic:blipFill>
                  <pic:spPr>
                    <a:xfrm>
                      <a:off x="0" y="0"/>
                      <a:ext cx="5943600" cy="1462405"/>
                    </a:xfrm>
                    <a:prstGeom prst="rect">
                      <a:avLst/>
                    </a:prstGeom>
                  </pic:spPr>
                </pic:pic>
              </a:graphicData>
            </a:graphic>
          </wp:inline>
        </w:drawing>
      </w:r>
    </w:p>
    <w:p w14:paraId="5EDFF1DC" w14:textId="6E898651" w:rsidR="005B7BF5" w:rsidRDefault="000F089A" w:rsidP="005B7BF5">
      <w:pPr>
        <w:pStyle w:val="Heading3"/>
      </w:pPr>
      <w:bookmarkStart w:id="95" w:name="_Toc108451205"/>
      <w:r>
        <w:t>Farhan</w:t>
      </w:r>
      <w:r w:rsidR="005B7BF5">
        <w:t xml:space="preserve"> Khan (FA20-BSE-0</w:t>
      </w:r>
      <w:r>
        <w:t>69</w:t>
      </w:r>
      <w:r w:rsidR="005B7BF5">
        <w:t>)</w:t>
      </w:r>
      <w:bookmarkEnd w:id="95"/>
    </w:p>
    <w:p w14:paraId="7E6A7F27" w14:textId="1341D198" w:rsidR="00844303" w:rsidRDefault="00844303" w:rsidP="00844303"/>
    <w:p w14:paraId="5F127B06" w14:textId="041267E9" w:rsidR="00844303" w:rsidRDefault="00844303" w:rsidP="00844303">
      <w:r>
        <w:rPr>
          <w:noProof/>
          <w:lang w:bidi="ar-SA"/>
        </w:rPr>
        <w:lastRenderedPageBreak/>
        <w:drawing>
          <wp:inline distT="0" distB="0" distL="0" distR="0" wp14:anchorId="553EE32B" wp14:editId="55E16989">
            <wp:extent cx="5943600" cy="3751580"/>
            <wp:effectExtent l="0" t="0" r="0" b="1270"/>
            <wp:docPr id="48" name="Picture 4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Diagram, schematic&#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3751580"/>
                    </a:xfrm>
                    <a:prstGeom prst="rect">
                      <a:avLst/>
                    </a:prstGeom>
                    <a:noFill/>
                    <a:ln>
                      <a:noFill/>
                    </a:ln>
                  </pic:spPr>
                </pic:pic>
              </a:graphicData>
            </a:graphic>
          </wp:inline>
        </w:drawing>
      </w:r>
    </w:p>
    <w:p w14:paraId="60053604" w14:textId="2EB01028" w:rsidR="00844303" w:rsidRDefault="00844303" w:rsidP="00844303"/>
    <w:p w14:paraId="336890EB" w14:textId="4CC1ADFD" w:rsidR="00844303" w:rsidRDefault="00844303" w:rsidP="00844303"/>
    <w:p w14:paraId="3D3CAAC3" w14:textId="7DD0E144" w:rsidR="00844303" w:rsidRDefault="00844303" w:rsidP="00844303"/>
    <w:p w14:paraId="515ED986" w14:textId="7A4E53DE" w:rsidR="00844303" w:rsidRDefault="00844303" w:rsidP="00844303"/>
    <w:p w14:paraId="29F45CF1" w14:textId="28914E82" w:rsidR="00844303" w:rsidRDefault="00844303" w:rsidP="00844303"/>
    <w:p w14:paraId="697DA73E" w14:textId="3615E098" w:rsidR="00844303" w:rsidRDefault="00844303" w:rsidP="00844303"/>
    <w:p w14:paraId="0055E6D6" w14:textId="77777777" w:rsidR="00844303" w:rsidRPr="00844303" w:rsidRDefault="00844303" w:rsidP="00844303"/>
    <w:p w14:paraId="504E7324" w14:textId="23944CC8" w:rsidR="005B7BF5" w:rsidRDefault="000F089A" w:rsidP="005B7BF5">
      <w:pPr>
        <w:pStyle w:val="Heading3"/>
      </w:pPr>
      <w:bookmarkStart w:id="96" w:name="_Toc108451206"/>
      <w:r>
        <w:t>Bilal</w:t>
      </w:r>
      <w:r w:rsidR="005B7BF5">
        <w:t xml:space="preserve"> Khan (FA20-BSE-0</w:t>
      </w:r>
      <w:r>
        <w:t>71</w:t>
      </w:r>
      <w:r w:rsidR="005B7BF5">
        <w:t>)</w:t>
      </w:r>
      <w:bookmarkEnd w:id="96"/>
    </w:p>
    <w:p w14:paraId="4AC56835" w14:textId="77777777" w:rsidR="005B7BF5" w:rsidRPr="005B7BF5" w:rsidRDefault="005B7BF5" w:rsidP="005B7BF5"/>
    <w:p w14:paraId="035B2BB8" w14:textId="64E825D0" w:rsidR="005B7BF5" w:rsidRPr="005B7BF5" w:rsidRDefault="007A6F6D" w:rsidP="005B7BF5">
      <w:pPr>
        <w:rPr>
          <w:lang w:bidi="ar-SA"/>
        </w:rPr>
      </w:pPr>
      <w:r>
        <w:rPr>
          <w:noProof/>
          <w:lang w:bidi="ar-SA"/>
        </w:rPr>
        <w:lastRenderedPageBreak/>
        <w:drawing>
          <wp:inline distT="0" distB="0" distL="0" distR="0" wp14:anchorId="38FF8F47" wp14:editId="0DFCE273">
            <wp:extent cx="5943600" cy="37026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assDiagram1.jpg"/>
                    <pic:cNvPicPr/>
                  </pic:nvPicPr>
                  <pic:blipFill>
                    <a:blip r:embed="rId40">
                      <a:extLst>
                        <a:ext uri="{28A0092B-C50C-407E-A947-70E740481C1C}">
                          <a14:useLocalDpi xmlns:a14="http://schemas.microsoft.com/office/drawing/2010/main" val="0"/>
                        </a:ext>
                      </a:extLst>
                    </a:blip>
                    <a:stretch>
                      <a:fillRect/>
                    </a:stretch>
                  </pic:blipFill>
                  <pic:spPr>
                    <a:xfrm>
                      <a:off x="0" y="0"/>
                      <a:ext cx="5943600" cy="3702685"/>
                    </a:xfrm>
                    <a:prstGeom prst="rect">
                      <a:avLst/>
                    </a:prstGeom>
                  </pic:spPr>
                </pic:pic>
              </a:graphicData>
            </a:graphic>
          </wp:inline>
        </w:drawing>
      </w:r>
    </w:p>
    <w:p w14:paraId="130BE9C0" w14:textId="35652910" w:rsidR="00E55943" w:rsidRDefault="00E55943" w:rsidP="00E55943">
      <w:pPr>
        <w:pStyle w:val="Heading1"/>
      </w:pPr>
      <w:bookmarkStart w:id="97" w:name="_Toc108451207"/>
      <w:r>
        <w:lastRenderedPageBreak/>
        <w:t xml:space="preserve">CHAPTER </w:t>
      </w:r>
      <w:r w:rsidR="001E2696">
        <w:t>4</w:t>
      </w:r>
      <w:r>
        <w:t xml:space="preserve"> System Sequence Diagram</w:t>
      </w:r>
      <w:bookmarkEnd w:id="97"/>
    </w:p>
    <w:p w14:paraId="505DBBDD" w14:textId="62FBAC06" w:rsidR="005B7BF5" w:rsidRDefault="001E2696" w:rsidP="005B7BF5">
      <w:pPr>
        <w:pStyle w:val="Heading2"/>
      </w:pPr>
      <w:bookmarkStart w:id="98" w:name="_Toc108451208"/>
      <w:r>
        <w:t>4</w:t>
      </w:r>
      <w:r w:rsidR="00731C3F">
        <w:t xml:space="preserve">.1 </w:t>
      </w:r>
      <w:r w:rsidR="005B7BF5">
        <w:t>Introduction</w:t>
      </w:r>
      <w:bookmarkEnd w:id="98"/>
    </w:p>
    <w:p w14:paraId="618BA4A2" w14:textId="513A21EA" w:rsidR="005B7BF5" w:rsidRDefault="005B7BF5" w:rsidP="005B7BF5">
      <w:pPr>
        <w:pStyle w:val="Heading3"/>
      </w:pPr>
      <w:bookmarkStart w:id="99" w:name="_Toc108451209"/>
      <w:r>
        <w:t>Talah Khan (FA20-BSE-042)</w:t>
      </w:r>
      <w:bookmarkEnd w:id="99"/>
    </w:p>
    <w:p w14:paraId="3E33E30D" w14:textId="37FECE0E" w:rsidR="00CF20A0" w:rsidRPr="00CF20A0" w:rsidRDefault="00CF20A0" w:rsidP="00CF20A0">
      <w:r>
        <w:rPr>
          <w:noProof/>
          <w:lang w:bidi="ar-SA"/>
        </w:rPr>
        <w:lastRenderedPageBreak/>
        <w:drawing>
          <wp:inline distT="0" distB="0" distL="0" distR="0" wp14:anchorId="6252EE20" wp14:editId="232BDA36">
            <wp:extent cx="5943600" cy="514159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41"/>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20021D73" wp14:editId="645F1AD6">
            <wp:extent cx="5943600" cy="484822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42"/>
                    <a:stretch>
                      <a:fillRect/>
                    </a:stretch>
                  </pic:blipFill>
                  <pic:spPr>
                    <a:xfrm>
                      <a:off x="0" y="0"/>
                      <a:ext cx="5943600" cy="4848225"/>
                    </a:xfrm>
                    <a:prstGeom prst="rect">
                      <a:avLst/>
                    </a:prstGeom>
                  </pic:spPr>
                </pic:pic>
              </a:graphicData>
            </a:graphic>
          </wp:inline>
        </w:drawing>
      </w:r>
      <w:r>
        <w:rPr>
          <w:noProof/>
          <w:lang w:bidi="ar-SA"/>
        </w:rPr>
        <w:lastRenderedPageBreak/>
        <w:drawing>
          <wp:inline distT="0" distB="0" distL="0" distR="0" wp14:anchorId="0E273980" wp14:editId="2F95800D">
            <wp:extent cx="5943600" cy="514159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43"/>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0F2D5304" wp14:editId="155E3350">
            <wp:extent cx="5943600" cy="514159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44"/>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4533B4EB" wp14:editId="59E34D91">
            <wp:extent cx="5943600" cy="514159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45"/>
                    <a:stretch>
                      <a:fillRect/>
                    </a:stretch>
                  </pic:blipFill>
                  <pic:spPr>
                    <a:xfrm>
                      <a:off x="0" y="0"/>
                      <a:ext cx="5943600" cy="5141595"/>
                    </a:xfrm>
                    <a:prstGeom prst="rect">
                      <a:avLst/>
                    </a:prstGeom>
                  </pic:spPr>
                </pic:pic>
              </a:graphicData>
            </a:graphic>
          </wp:inline>
        </w:drawing>
      </w:r>
    </w:p>
    <w:p w14:paraId="4537D536" w14:textId="036B6854" w:rsidR="005B7BF5" w:rsidRDefault="000F089A" w:rsidP="005B7BF5">
      <w:pPr>
        <w:pStyle w:val="Heading3"/>
      </w:pPr>
      <w:bookmarkStart w:id="100" w:name="_Toc108451210"/>
      <w:r>
        <w:t>Osama</w:t>
      </w:r>
      <w:r w:rsidR="005B7BF5">
        <w:t xml:space="preserve"> Khan (</w:t>
      </w:r>
      <w:r>
        <w:t>FA20-BSE-047</w:t>
      </w:r>
      <w:r w:rsidR="005B7BF5">
        <w:t>)</w:t>
      </w:r>
      <w:bookmarkEnd w:id="100"/>
    </w:p>
    <w:p w14:paraId="45DF5FC2" w14:textId="77777777" w:rsidR="00B372E0" w:rsidRPr="002D3B98" w:rsidRDefault="00B372E0" w:rsidP="00B372E0">
      <w:pPr>
        <w:rPr>
          <w:b/>
          <w:bCs/>
          <w:sz w:val="28"/>
          <w:szCs w:val="28"/>
          <w:u w:val="single"/>
        </w:rPr>
      </w:pPr>
      <w:r w:rsidRPr="002D3B98">
        <w:rPr>
          <w:b/>
          <w:bCs/>
          <w:sz w:val="28"/>
          <w:szCs w:val="28"/>
          <w:u w:val="single"/>
        </w:rPr>
        <w:t>Searching item</w:t>
      </w:r>
      <w:r>
        <w:rPr>
          <w:b/>
          <w:bCs/>
          <w:sz w:val="28"/>
          <w:szCs w:val="28"/>
          <w:u w:val="single"/>
        </w:rPr>
        <w:t xml:space="preserve">  </w:t>
      </w:r>
    </w:p>
    <w:p w14:paraId="25696D85" w14:textId="77777777" w:rsidR="00B372E0" w:rsidRDefault="00B372E0" w:rsidP="00B372E0">
      <w:pPr>
        <w:rPr>
          <w:b/>
          <w:bCs/>
          <w:sz w:val="28"/>
          <w:szCs w:val="28"/>
          <w:u w:val="single"/>
        </w:rPr>
      </w:pPr>
      <w:r>
        <w:rPr>
          <w:b/>
          <w:bCs/>
          <w:noProof/>
          <w:sz w:val="28"/>
          <w:szCs w:val="28"/>
          <w:u w:val="single"/>
          <w:lang w:bidi="ar-SA"/>
        </w:rPr>
        <w:lastRenderedPageBreak/>
        <w:drawing>
          <wp:inline distT="0" distB="0" distL="0" distR="0" wp14:anchorId="58A0D318" wp14:editId="2CCF2B51">
            <wp:extent cx="5943600" cy="4419600"/>
            <wp:effectExtent l="0" t="0" r="0" b="0"/>
            <wp:docPr id="39" name="Picture 3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able&#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5943600" cy="4419600"/>
                    </a:xfrm>
                    <a:prstGeom prst="rect">
                      <a:avLst/>
                    </a:prstGeom>
                  </pic:spPr>
                </pic:pic>
              </a:graphicData>
            </a:graphic>
          </wp:inline>
        </w:drawing>
      </w:r>
    </w:p>
    <w:p w14:paraId="589B4B33" w14:textId="77777777" w:rsidR="00B372E0" w:rsidRDefault="00B372E0" w:rsidP="00B372E0">
      <w:pPr>
        <w:rPr>
          <w:b/>
          <w:bCs/>
          <w:sz w:val="28"/>
          <w:szCs w:val="28"/>
          <w:u w:val="single"/>
        </w:rPr>
      </w:pPr>
    </w:p>
    <w:p w14:paraId="1CDFD8F6" w14:textId="77777777" w:rsidR="00B372E0" w:rsidRDefault="00B372E0" w:rsidP="00B372E0">
      <w:pPr>
        <w:rPr>
          <w:b/>
          <w:bCs/>
          <w:sz w:val="28"/>
          <w:szCs w:val="28"/>
          <w:u w:val="single"/>
        </w:rPr>
      </w:pPr>
      <w:r>
        <w:rPr>
          <w:b/>
          <w:bCs/>
          <w:sz w:val="28"/>
          <w:szCs w:val="28"/>
          <w:u w:val="single"/>
        </w:rPr>
        <w:t>Add item</w:t>
      </w:r>
    </w:p>
    <w:p w14:paraId="52931B20" w14:textId="77777777" w:rsidR="00B372E0" w:rsidRDefault="00B372E0" w:rsidP="00B372E0">
      <w:r>
        <w:rPr>
          <w:noProof/>
          <w:lang w:bidi="ar-SA"/>
        </w:rPr>
        <w:lastRenderedPageBreak/>
        <w:drawing>
          <wp:inline distT="0" distB="0" distL="0" distR="0" wp14:anchorId="7EC76E62" wp14:editId="43E29146">
            <wp:extent cx="6515272" cy="5543550"/>
            <wp:effectExtent l="0" t="0" r="0" b="0"/>
            <wp:docPr id="40" name="Picture 4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able&#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6525214" cy="5552009"/>
                    </a:xfrm>
                    <a:prstGeom prst="rect">
                      <a:avLst/>
                    </a:prstGeom>
                  </pic:spPr>
                </pic:pic>
              </a:graphicData>
            </a:graphic>
          </wp:inline>
        </w:drawing>
      </w:r>
    </w:p>
    <w:p w14:paraId="70847895" w14:textId="77777777" w:rsidR="00B372E0" w:rsidRDefault="00B372E0" w:rsidP="00B372E0"/>
    <w:p w14:paraId="2512E3CB" w14:textId="77777777" w:rsidR="00B372E0" w:rsidRDefault="00B372E0" w:rsidP="00B372E0"/>
    <w:p w14:paraId="60B9995E" w14:textId="77777777" w:rsidR="00B372E0" w:rsidRDefault="00B372E0" w:rsidP="00B372E0"/>
    <w:p w14:paraId="4B3D94F2" w14:textId="77777777" w:rsidR="00B372E0" w:rsidRDefault="00B372E0" w:rsidP="00B372E0"/>
    <w:p w14:paraId="1487F40A" w14:textId="77777777" w:rsidR="00B372E0" w:rsidRDefault="00B372E0" w:rsidP="00B372E0"/>
    <w:p w14:paraId="3EA9DB3B" w14:textId="77777777" w:rsidR="00B372E0" w:rsidRDefault="00B372E0" w:rsidP="00B372E0"/>
    <w:p w14:paraId="154C37BC" w14:textId="77777777" w:rsidR="00B372E0" w:rsidRDefault="00B372E0" w:rsidP="00B372E0"/>
    <w:p w14:paraId="2802DDD9" w14:textId="77777777" w:rsidR="00B372E0" w:rsidRDefault="00B372E0" w:rsidP="00B372E0"/>
    <w:p w14:paraId="11058A4D" w14:textId="77777777" w:rsidR="00B372E0" w:rsidRDefault="00B372E0" w:rsidP="00B372E0">
      <w:pPr>
        <w:rPr>
          <w:b/>
          <w:bCs/>
          <w:sz w:val="32"/>
          <w:szCs w:val="32"/>
          <w:u w:val="single"/>
        </w:rPr>
      </w:pPr>
      <w:r w:rsidRPr="002D3B98">
        <w:rPr>
          <w:b/>
          <w:bCs/>
          <w:sz w:val="32"/>
          <w:szCs w:val="32"/>
          <w:u w:val="single"/>
        </w:rPr>
        <w:lastRenderedPageBreak/>
        <w:t>Add Category</w:t>
      </w:r>
    </w:p>
    <w:p w14:paraId="1C9775DB" w14:textId="77777777" w:rsidR="00B372E0" w:rsidRDefault="00B372E0" w:rsidP="00B372E0">
      <w:pPr>
        <w:rPr>
          <w:b/>
          <w:bCs/>
          <w:sz w:val="32"/>
          <w:szCs w:val="32"/>
          <w:u w:val="single"/>
        </w:rPr>
      </w:pPr>
      <w:r>
        <w:rPr>
          <w:b/>
          <w:bCs/>
          <w:noProof/>
          <w:sz w:val="32"/>
          <w:szCs w:val="32"/>
          <w:u w:val="single"/>
          <w:lang w:bidi="ar-SA"/>
        </w:rPr>
        <w:drawing>
          <wp:inline distT="0" distB="0" distL="0" distR="0" wp14:anchorId="65EC0504" wp14:editId="2A895B72">
            <wp:extent cx="6207135" cy="5324475"/>
            <wp:effectExtent l="0" t="0" r="3175" b="0"/>
            <wp:docPr id="41" name="Picture 4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table&#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6210023" cy="5326952"/>
                    </a:xfrm>
                    <a:prstGeom prst="rect">
                      <a:avLst/>
                    </a:prstGeom>
                  </pic:spPr>
                </pic:pic>
              </a:graphicData>
            </a:graphic>
          </wp:inline>
        </w:drawing>
      </w:r>
    </w:p>
    <w:p w14:paraId="799109C7" w14:textId="77777777" w:rsidR="00B372E0" w:rsidRDefault="00B372E0" w:rsidP="00B372E0">
      <w:pPr>
        <w:rPr>
          <w:b/>
          <w:bCs/>
          <w:sz w:val="32"/>
          <w:szCs w:val="32"/>
          <w:u w:val="single"/>
        </w:rPr>
      </w:pPr>
    </w:p>
    <w:p w14:paraId="4C31127A" w14:textId="77777777" w:rsidR="00B372E0" w:rsidRDefault="00B372E0" w:rsidP="00B372E0">
      <w:pPr>
        <w:rPr>
          <w:b/>
          <w:bCs/>
          <w:sz w:val="32"/>
          <w:szCs w:val="32"/>
          <w:u w:val="single"/>
        </w:rPr>
      </w:pPr>
    </w:p>
    <w:p w14:paraId="119E9D7A" w14:textId="77777777" w:rsidR="00B372E0" w:rsidRDefault="00B372E0" w:rsidP="00B372E0">
      <w:pPr>
        <w:rPr>
          <w:b/>
          <w:bCs/>
          <w:sz w:val="32"/>
          <w:szCs w:val="32"/>
          <w:u w:val="single"/>
        </w:rPr>
      </w:pPr>
    </w:p>
    <w:p w14:paraId="0D0C0BEB" w14:textId="77777777" w:rsidR="00B372E0" w:rsidRDefault="00B372E0" w:rsidP="00B372E0">
      <w:pPr>
        <w:rPr>
          <w:b/>
          <w:bCs/>
          <w:sz w:val="32"/>
          <w:szCs w:val="32"/>
          <w:u w:val="single"/>
        </w:rPr>
      </w:pPr>
    </w:p>
    <w:p w14:paraId="2231EB7F" w14:textId="77777777" w:rsidR="00B372E0" w:rsidRDefault="00B372E0" w:rsidP="00B372E0">
      <w:pPr>
        <w:rPr>
          <w:b/>
          <w:bCs/>
          <w:sz w:val="32"/>
          <w:szCs w:val="32"/>
          <w:u w:val="single"/>
        </w:rPr>
      </w:pPr>
    </w:p>
    <w:p w14:paraId="702438A8" w14:textId="77777777" w:rsidR="00B372E0" w:rsidRDefault="00B372E0" w:rsidP="00B372E0">
      <w:pPr>
        <w:rPr>
          <w:b/>
          <w:bCs/>
          <w:sz w:val="32"/>
          <w:szCs w:val="32"/>
          <w:u w:val="single"/>
        </w:rPr>
      </w:pPr>
    </w:p>
    <w:p w14:paraId="389E76D9" w14:textId="77777777" w:rsidR="00B372E0" w:rsidRDefault="00B372E0" w:rsidP="00B372E0">
      <w:pPr>
        <w:rPr>
          <w:b/>
          <w:bCs/>
          <w:sz w:val="32"/>
          <w:szCs w:val="32"/>
          <w:u w:val="single"/>
        </w:rPr>
      </w:pPr>
      <w:r>
        <w:rPr>
          <w:b/>
          <w:bCs/>
          <w:sz w:val="32"/>
          <w:szCs w:val="32"/>
          <w:u w:val="single"/>
        </w:rPr>
        <w:t>View item</w:t>
      </w:r>
    </w:p>
    <w:p w14:paraId="32423960" w14:textId="77777777" w:rsidR="00B372E0" w:rsidRDefault="00B372E0" w:rsidP="00B372E0">
      <w:pPr>
        <w:rPr>
          <w:b/>
          <w:bCs/>
          <w:sz w:val="32"/>
          <w:szCs w:val="32"/>
          <w:u w:val="single"/>
        </w:rPr>
      </w:pPr>
      <w:r>
        <w:rPr>
          <w:b/>
          <w:bCs/>
          <w:noProof/>
          <w:sz w:val="32"/>
          <w:szCs w:val="32"/>
          <w:u w:val="single"/>
          <w:lang w:bidi="ar-SA"/>
        </w:rPr>
        <w:drawing>
          <wp:inline distT="0" distB="0" distL="0" distR="0" wp14:anchorId="7285FAF4" wp14:editId="18F95AFA">
            <wp:extent cx="6434932" cy="5629275"/>
            <wp:effectExtent l="0" t="0" r="4445" b="0"/>
            <wp:docPr id="42" name="Picture 42"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application, table, Excel&#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6440545" cy="5634186"/>
                    </a:xfrm>
                    <a:prstGeom prst="rect">
                      <a:avLst/>
                    </a:prstGeom>
                  </pic:spPr>
                </pic:pic>
              </a:graphicData>
            </a:graphic>
          </wp:inline>
        </w:drawing>
      </w:r>
    </w:p>
    <w:p w14:paraId="319FE9D9" w14:textId="77777777" w:rsidR="00B372E0" w:rsidRDefault="00B372E0" w:rsidP="00B372E0">
      <w:pPr>
        <w:rPr>
          <w:b/>
          <w:bCs/>
          <w:sz w:val="32"/>
          <w:szCs w:val="32"/>
          <w:u w:val="single"/>
        </w:rPr>
      </w:pPr>
    </w:p>
    <w:p w14:paraId="5EDAF8BB" w14:textId="77777777" w:rsidR="00B372E0" w:rsidRDefault="00B372E0" w:rsidP="00B372E0">
      <w:pPr>
        <w:rPr>
          <w:b/>
          <w:bCs/>
          <w:sz w:val="32"/>
          <w:szCs w:val="32"/>
          <w:u w:val="single"/>
        </w:rPr>
      </w:pPr>
    </w:p>
    <w:p w14:paraId="1185020A" w14:textId="77777777" w:rsidR="00B372E0" w:rsidRDefault="00B372E0" w:rsidP="00B372E0">
      <w:pPr>
        <w:rPr>
          <w:b/>
          <w:bCs/>
          <w:sz w:val="32"/>
          <w:szCs w:val="32"/>
          <w:u w:val="single"/>
        </w:rPr>
      </w:pPr>
    </w:p>
    <w:p w14:paraId="36AC06E3" w14:textId="77777777" w:rsidR="00B372E0" w:rsidRDefault="00B372E0" w:rsidP="00B372E0">
      <w:pPr>
        <w:rPr>
          <w:b/>
          <w:bCs/>
          <w:sz w:val="32"/>
          <w:szCs w:val="32"/>
          <w:u w:val="single"/>
        </w:rPr>
      </w:pPr>
    </w:p>
    <w:p w14:paraId="0090F05C" w14:textId="77777777" w:rsidR="00B372E0" w:rsidRDefault="00B372E0" w:rsidP="00B372E0">
      <w:pPr>
        <w:rPr>
          <w:b/>
          <w:bCs/>
          <w:sz w:val="32"/>
          <w:szCs w:val="32"/>
          <w:u w:val="single"/>
        </w:rPr>
      </w:pPr>
    </w:p>
    <w:p w14:paraId="5361AE3F" w14:textId="77777777" w:rsidR="00B372E0" w:rsidRDefault="00B372E0" w:rsidP="00B372E0">
      <w:pPr>
        <w:rPr>
          <w:b/>
          <w:bCs/>
          <w:sz w:val="32"/>
          <w:szCs w:val="32"/>
          <w:u w:val="single"/>
        </w:rPr>
      </w:pPr>
    </w:p>
    <w:p w14:paraId="656682E6" w14:textId="77777777" w:rsidR="00B372E0" w:rsidRDefault="00B372E0" w:rsidP="00B372E0">
      <w:pPr>
        <w:rPr>
          <w:b/>
          <w:bCs/>
          <w:sz w:val="32"/>
          <w:szCs w:val="32"/>
          <w:u w:val="single"/>
        </w:rPr>
      </w:pPr>
      <w:r>
        <w:rPr>
          <w:b/>
          <w:bCs/>
          <w:sz w:val="32"/>
          <w:szCs w:val="32"/>
          <w:u w:val="single"/>
        </w:rPr>
        <w:t>View category</w:t>
      </w:r>
    </w:p>
    <w:p w14:paraId="28B898F5" w14:textId="77777777" w:rsidR="00B372E0" w:rsidRDefault="00B372E0" w:rsidP="00B372E0">
      <w:pPr>
        <w:rPr>
          <w:b/>
          <w:bCs/>
          <w:sz w:val="32"/>
          <w:szCs w:val="32"/>
          <w:u w:val="single"/>
        </w:rPr>
      </w:pPr>
      <w:r>
        <w:rPr>
          <w:b/>
          <w:bCs/>
          <w:noProof/>
          <w:sz w:val="32"/>
          <w:szCs w:val="32"/>
          <w:u w:val="single"/>
          <w:lang w:bidi="ar-SA"/>
        </w:rPr>
        <w:drawing>
          <wp:inline distT="0" distB="0" distL="0" distR="0" wp14:anchorId="3123F7DF" wp14:editId="4BE8F1B0">
            <wp:extent cx="6318028" cy="5381625"/>
            <wp:effectExtent l="0" t="0" r="6985" b="0"/>
            <wp:docPr id="43" name="Picture 43"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table&#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6321389" cy="5384488"/>
                    </a:xfrm>
                    <a:prstGeom prst="rect">
                      <a:avLst/>
                    </a:prstGeom>
                  </pic:spPr>
                </pic:pic>
              </a:graphicData>
            </a:graphic>
          </wp:inline>
        </w:drawing>
      </w:r>
    </w:p>
    <w:p w14:paraId="4CD0BBF4" w14:textId="77777777" w:rsidR="00B372E0" w:rsidRDefault="00B372E0" w:rsidP="00B372E0">
      <w:pPr>
        <w:rPr>
          <w:b/>
          <w:bCs/>
          <w:sz w:val="32"/>
          <w:szCs w:val="32"/>
          <w:u w:val="single"/>
        </w:rPr>
      </w:pPr>
    </w:p>
    <w:p w14:paraId="4A8E0840" w14:textId="77777777" w:rsidR="00B372E0" w:rsidRPr="00B372E0" w:rsidRDefault="00B372E0" w:rsidP="00B372E0"/>
    <w:p w14:paraId="09FB43D9" w14:textId="7707BA5F" w:rsidR="005B7BF5" w:rsidRDefault="000F089A" w:rsidP="005B7BF5">
      <w:pPr>
        <w:pStyle w:val="Heading3"/>
      </w:pPr>
      <w:bookmarkStart w:id="101" w:name="_Toc108451211"/>
      <w:r>
        <w:lastRenderedPageBreak/>
        <w:t>Sabahat Siddique</w:t>
      </w:r>
      <w:r w:rsidR="005B7BF5">
        <w:t xml:space="preserve"> (</w:t>
      </w:r>
      <w:r>
        <w:t>FA20-BSE-054</w:t>
      </w:r>
      <w:r w:rsidR="005B7BF5">
        <w:t>)</w:t>
      </w:r>
      <w:bookmarkEnd w:id="101"/>
    </w:p>
    <w:p w14:paraId="7E85CFD6" w14:textId="28150799" w:rsidR="00B710C0" w:rsidRPr="00B710C0" w:rsidRDefault="00B710C0" w:rsidP="00B710C0">
      <w:r>
        <w:rPr>
          <w:noProof/>
          <w:lang w:bidi="ar-SA"/>
        </w:rPr>
        <w:lastRenderedPageBreak/>
        <w:drawing>
          <wp:inline distT="0" distB="0" distL="0" distR="0" wp14:anchorId="5B5337CB" wp14:editId="55AF2A2E">
            <wp:extent cx="5943600" cy="5141595"/>
            <wp:effectExtent l="0" t="0" r="0" b="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able&#10;&#10;Description automatically generated"/>
                    <pic:cNvPicPr/>
                  </pic:nvPicPr>
                  <pic:blipFill>
                    <a:blip r:embed="rId51"/>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5378533B" wp14:editId="3BF210BC">
            <wp:extent cx="5943600" cy="4401820"/>
            <wp:effectExtent l="0" t="0" r="0" b="0"/>
            <wp:docPr id="28" name="Picture 2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able&#10;&#10;Description automatically generated"/>
                    <pic:cNvPicPr/>
                  </pic:nvPicPr>
                  <pic:blipFill>
                    <a:blip r:embed="rId52"/>
                    <a:stretch>
                      <a:fillRect/>
                    </a:stretch>
                  </pic:blipFill>
                  <pic:spPr>
                    <a:xfrm>
                      <a:off x="0" y="0"/>
                      <a:ext cx="5943600" cy="4401820"/>
                    </a:xfrm>
                    <a:prstGeom prst="rect">
                      <a:avLst/>
                    </a:prstGeom>
                  </pic:spPr>
                </pic:pic>
              </a:graphicData>
            </a:graphic>
          </wp:inline>
        </w:drawing>
      </w:r>
      <w:r>
        <w:rPr>
          <w:noProof/>
          <w:lang w:bidi="ar-SA"/>
        </w:rPr>
        <w:lastRenderedPageBreak/>
        <w:drawing>
          <wp:inline distT="0" distB="0" distL="0" distR="0" wp14:anchorId="289CC1AF" wp14:editId="5078D6F6">
            <wp:extent cx="5943600" cy="5141595"/>
            <wp:effectExtent l="0" t="0" r="0" b="0"/>
            <wp:docPr id="29" name="Picture 2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able&#10;&#10;Description automatically generated"/>
                    <pic:cNvPicPr/>
                  </pic:nvPicPr>
                  <pic:blipFill>
                    <a:blip r:embed="rId53"/>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58D8EE25" wp14:editId="46DB6CF7">
            <wp:extent cx="5943600" cy="5141595"/>
            <wp:effectExtent l="0" t="0" r="0" b="0"/>
            <wp:docPr id="30" name="Picture 3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able&#10;&#10;Description automatically generated"/>
                    <pic:cNvPicPr/>
                  </pic:nvPicPr>
                  <pic:blipFill>
                    <a:blip r:embed="rId54"/>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49D137AC" wp14:editId="1D94D7E9">
            <wp:extent cx="5943600" cy="5141595"/>
            <wp:effectExtent l="0" t="0" r="0" b="0"/>
            <wp:docPr id="31" name="Picture 31" descr="Diagram,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 table&#10;&#10;Description automatically generated with medium confidence"/>
                    <pic:cNvPicPr/>
                  </pic:nvPicPr>
                  <pic:blipFill>
                    <a:blip r:embed="rId55"/>
                    <a:stretch>
                      <a:fillRect/>
                    </a:stretch>
                  </pic:blipFill>
                  <pic:spPr>
                    <a:xfrm>
                      <a:off x="0" y="0"/>
                      <a:ext cx="5943600" cy="5141595"/>
                    </a:xfrm>
                    <a:prstGeom prst="rect">
                      <a:avLst/>
                    </a:prstGeom>
                  </pic:spPr>
                </pic:pic>
              </a:graphicData>
            </a:graphic>
          </wp:inline>
        </w:drawing>
      </w:r>
    </w:p>
    <w:p w14:paraId="07669D66" w14:textId="4CB63465" w:rsidR="005B7BF5" w:rsidRDefault="000F089A" w:rsidP="005B7BF5">
      <w:pPr>
        <w:pStyle w:val="Heading3"/>
      </w:pPr>
      <w:bookmarkStart w:id="102" w:name="_Toc108451212"/>
      <w:r>
        <w:lastRenderedPageBreak/>
        <w:t xml:space="preserve">Umama Noor </w:t>
      </w:r>
      <w:r w:rsidR="005B7BF5">
        <w:t>(</w:t>
      </w:r>
      <w:r>
        <w:t>FA20-BSE-055</w:t>
      </w:r>
      <w:r w:rsidR="005B7BF5">
        <w:t>)</w:t>
      </w:r>
      <w:bookmarkEnd w:id="102"/>
    </w:p>
    <w:p w14:paraId="0504D419" w14:textId="6407B0F8" w:rsidR="009A608C" w:rsidRPr="009A608C" w:rsidRDefault="009A608C" w:rsidP="009A608C">
      <w:r>
        <w:rPr>
          <w:noProof/>
          <w:lang w:bidi="ar-SA"/>
        </w:rPr>
        <w:lastRenderedPageBreak/>
        <w:drawing>
          <wp:inline distT="0" distB="0" distL="0" distR="0" wp14:anchorId="24766F54" wp14:editId="37AAF3B6">
            <wp:extent cx="5943600" cy="5141595"/>
            <wp:effectExtent l="0" t="0" r="0" b="1905"/>
            <wp:docPr id="33" name="Picture 3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able&#10;&#10;Description automatically generated"/>
                    <pic:cNvPicPr/>
                  </pic:nvPicPr>
                  <pic:blipFill>
                    <a:blip r:embed="rId56"/>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2A38C39A" wp14:editId="234F6A14">
            <wp:extent cx="5943600" cy="5141595"/>
            <wp:effectExtent l="0" t="0" r="0" b="1905"/>
            <wp:docPr id="35" name="Picture 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able&#10;&#10;Description automatically generated"/>
                    <pic:cNvPicPr/>
                  </pic:nvPicPr>
                  <pic:blipFill>
                    <a:blip r:embed="rId57"/>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60E95908" wp14:editId="357AA7F9">
            <wp:extent cx="5943600" cy="5141595"/>
            <wp:effectExtent l="0" t="0" r="0" b="1905"/>
            <wp:docPr id="36" name="Picture 3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able&#10;&#10;Description automatically generated"/>
                    <pic:cNvPicPr/>
                  </pic:nvPicPr>
                  <pic:blipFill>
                    <a:blip r:embed="rId58"/>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1FE094C0" wp14:editId="0EB5FDDC">
            <wp:extent cx="5943600" cy="5141595"/>
            <wp:effectExtent l="0" t="0" r="0" b="1905"/>
            <wp:docPr id="37" name="Picture 3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able&#10;&#10;Description automatically generated"/>
                    <pic:cNvPicPr/>
                  </pic:nvPicPr>
                  <pic:blipFill>
                    <a:blip r:embed="rId59"/>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161D10C8" wp14:editId="6CF2E809">
            <wp:extent cx="5943600" cy="5141595"/>
            <wp:effectExtent l="0" t="0" r="0" b="1905"/>
            <wp:docPr id="38" name="Picture 3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able&#10;&#10;Description automatically generated"/>
                    <pic:cNvPicPr/>
                  </pic:nvPicPr>
                  <pic:blipFill>
                    <a:blip r:embed="rId60"/>
                    <a:stretch>
                      <a:fillRect/>
                    </a:stretch>
                  </pic:blipFill>
                  <pic:spPr>
                    <a:xfrm>
                      <a:off x="0" y="0"/>
                      <a:ext cx="5943600" cy="5141595"/>
                    </a:xfrm>
                    <a:prstGeom prst="rect">
                      <a:avLst/>
                    </a:prstGeom>
                  </pic:spPr>
                </pic:pic>
              </a:graphicData>
            </a:graphic>
          </wp:inline>
        </w:drawing>
      </w:r>
    </w:p>
    <w:p w14:paraId="75764BB0" w14:textId="5642A50F" w:rsidR="003F6191" w:rsidRPr="003F6191" w:rsidRDefault="000F089A" w:rsidP="003F6191">
      <w:pPr>
        <w:pStyle w:val="Heading3"/>
      </w:pPr>
      <w:bookmarkStart w:id="103" w:name="_Toc108451213"/>
      <w:r>
        <w:lastRenderedPageBreak/>
        <w:t>Farhan</w:t>
      </w:r>
      <w:r w:rsidR="005B7BF5">
        <w:t xml:space="preserve"> Khan (</w:t>
      </w:r>
      <w:r>
        <w:t>FA20-BSE-069</w:t>
      </w:r>
      <w:r w:rsidR="005B7BF5">
        <w:t>)</w:t>
      </w:r>
      <w:bookmarkEnd w:id="103"/>
    </w:p>
    <w:p w14:paraId="08AF43E3" w14:textId="5928B3A7" w:rsidR="003F6191" w:rsidRDefault="003F6191" w:rsidP="003F6191">
      <w:r>
        <w:rPr>
          <w:noProof/>
          <w:lang w:bidi="ar-SA"/>
        </w:rPr>
        <w:drawing>
          <wp:inline distT="0" distB="0" distL="0" distR="0" wp14:anchorId="2AD97BEA" wp14:editId="04D3CF71">
            <wp:extent cx="5943600" cy="3277235"/>
            <wp:effectExtent l="0" t="0" r="0" b="0"/>
            <wp:docPr id="49" name="Picture 4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3600" cy="3277235"/>
                    </a:xfrm>
                    <a:prstGeom prst="rect">
                      <a:avLst/>
                    </a:prstGeom>
                    <a:noFill/>
                    <a:ln>
                      <a:noFill/>
                    </a:ln>
                  </pic:spPr>
                </pic:pic>
              </a:graphicData>
            </a:graphic>
          </wp:inline>
        </w:drawing>
      </w:r>
    </w:p>
    <w:p w14:paraId="0981057B" w14:textId="35BC042B" w:rsidR="00250494" w:rsidRDefault="00250494" w:rsidP="003F6191"/>
    <w:p w14:paraId="08F8C037" w14:textId="44AB222A" w:rsidR="00250494" w:rsidRDefault="00250494" w:rsidP="003F6191">
      <w:r>
        <w:rPr>
          <w:noProof/>
        </w:rPr>
        <w:drawing>
          <wp:inline distT="0" distB="0" distL="0" distR="0" wp14:anchorId="2DCD6834" wp14:editId="64F27624">
            <wp:extent cx="5503511" cy="2457450"/>
            <wp:effectExtent l="0" t="0" r="2540" b="0"/>
            <wp:docPr id="54" name="Picture 5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able&#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506652" cy="2458853"/>
                    </a:xfrm>
                    <a:prstGeom prst="rect">
                      <a:avLst/>
                    </a:prstGeom>
                    <a:noFill/>
                    <a:ln>
                      <a:noFill/>
                    </a:ln>
                  </pic:spPr>
                </pic:pic>
              </a:graphicData>
            </a:graphic>
          </wp:inline>
        </w:drawing>
      </w:r>
    </w:p>
    <w:p w14:paraId="744A6BFD" w14:textId="661DB4BB" w:rsidR="00250494" w:rsidRDefault="00250494" w:rsidP="003F6191"/>
    <w:p w14:paraId="1CAB5276" w14:textId="1E235393" w:rsidR="00250494" w:rsidRPr="003F6191" w:rsidRDefault="00250494" w:rsidP="003F6191">
      <w:r>
        <w:rPr>
          <w:noProof/>
        </w:rPr>
        <w:lastRenderedPageBreak/>
        <w:drawing>
          <wp:inline distT="0" distB="0" distL="0" distR="0" wp14:anchorId="5CAAF522" wp14:editId="04B490CA">
            <wp:extent cx="4699000" cy="2197100"/>
            <wp:effectExtent l="0" t="0" r="6350" b="0"/>
            <wp:docPr id="55" name="Picture 5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able&#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699000" cy="2197100"/>
                    </a:xfrm>
                    <a:prstGeom prst="rect">
                      <a:avLst/>
                    </a:prstGeom>
                    <a:noFill/>
                    <a:ln>
                      <a:noFill/>
                    </a:ln>
                  </pic:spPr>
                </pic:pic>
              </a:graphicData>
            </a:graphic>
          </wp:inline>
        </w:drawing>
      </w:r>
    </w:p>
    <w:p w14:paraId="4FCF2858" w14:textId="0D896340" w:rsidR="005B7BF5" w:rsidRDefault="000F089A" w:rsidP="005B7BF5">
      <w:pPr>
        <w:pStyle w:val="Heading3"/>
      </w:pPr>
      <w:bookmarkStart w:id="104" w:name="_Toc108451214"/>
      <w:r>
        <w:t>Bilal</w:t>
      </w:r>
      <w:r w:rsidR="005B7BF5">
        <w:t xml:space="preserve"> Khan (</w:t>
      </w:r>
      <w:r>
        <w:t>FA20-BSE-071</w:t>
      </w:r>
      <w:r w:rsidR="005B7BF5">
        <w:t>)</w:t>
      </w:r>
      <w:bookmarkEnd w:id="104"/>
    </w:p>
    <w:p w14:paraId="6CA06D3D" w14:textId="0961FB99" w:rsidR="005B7BF5" w:rsidRPr="005B7BF5" w:rsidRDefault="0084060A" w:rsidP="005B7BF5">
      <w:r>
        <w:rPr>
          <w:rFonts w:cstheme="minorHAnsi"/>
          <w:noProof/>
          <w:sz w:val="32"/>
          <w:szCs w:val="32"/>
          <w:lang w:bidi="ar-SA"/>
        </w:rPr>
        <w:drawing>
          <wp:inline distT="0" distB="0" distL="0" distR="0" wp14:anchorId="0EFDE4F7" wp14:editId="3D459D0A">
            <wp:extent cx="5731510" cy="5180965"/>
            <wp:effectExtent l="0" t="0" r="2540" b="635"/>
            <wp:docPr id="44" name="Picture 4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Table&#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5731510" cy="5180965"/>
                    </a:xfrm>
                    <a:prstGeom prst="rect">
                      <a:avLst/>
                    </a:prstGeom>
                  </pic:spPr>
                </pic:pic>
              </a:graphicData>
            </a:graphic>
          </wp:inline>
        </w:drawing>
      </w:r>
    </w:p>
    <w:p w14:paraId="61CEAA07" w14:textId="77777777" w:rsidR="005B7BF5" w:rsidRPr="005B7BF5" w:rsidRDefault="005B7BF5" w:rsidP="005B7BF5">
      <w:pPr>
        <w:rPr>
          <w:lang w:bidi="ar-SA"/>
        </w:rPr>
      </w:pPr>
    </w:p>
    <w:p w14:paraId="4B131CF4" w14:textId="33105F67" w:rsidR="00E55943" w:rsidRDefault="00E55943" w:rsidP="00E55943">
      <w:pPr>
        <w:pStyle w:val="Heading1"/>
      </w:pPr>
      <w:bookmarkStart w:id="105" w:name="_Toc108451215"/>
      <w:r>
        <w:lastRenderedPageBreak/>
        <w:t xml:space="preserve">CHAPTER </w:t>
      </w:r>
      <w:r w:rsidR="001E2696">
        <w:t xml:space="preserve">5 </w:t>
      </w:r>
      <w:r>
        <w:t>Operation Contracts</w:t>
      </w:r>
      <w:bookmarkEnd w:id="105"/>
    </w:p>
    <w:p w14:paraId="4DD58A3C" w14:textId="36D78A26" w:rsidR="005B7BF5" w:rsidRDefault="001E2696" w:rsidP="005B7BF5">
      <w:pPr>
        <w:pStyle w:val="Heading2"/>
      </w:pPr>
      <w:bookmarkStart w:id="106" w:name="_Toc108451216"/>
      <w:r>
        <w:t>5</w:t>
      </w:r>
      <w:r w:rsidR="00731C3F">
        <w:t xml:space="preserve">.1 </w:t>
      </w:r>
      <w:r w:rsidR="005B7BF5">
        <w:t>Introduction</w:t>
      </w:r>
      <w:bookmarkEnd w:id="106"/>
    </w:p>
    <w:p w14:paraId="3D1205F8" w14:textId="68A826FA" w:rsidR="000F089A" w:rsidRDefault="000F089A" w:rsidP="000F089A">
      <w:pPr>
        <w:pStyle w:val="Heading3"/>
      </w:pPr>
      <w:bookmarkStart w:id="107" w:name="_Toc108451217"/>
      <w:r>
        <w:t>Talah Khan (FA20-BSE-042)</w:t>
      </w:r>
      <w:bookmarkEnd w:id="107"/>
    </w:p>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67A56C99" w14:textId="77777777" w:rsidTr="007509E6">
        <w:trPr>
          <w:trHeight w:val="570"/>
        </w:trPr>
        <w:tc>
          <w:tcPr>
            <w:tcW w:w="9812" w:type="dxa"/>
            <w:gridSpan w:val="2"/>
            <w:shd w:val="clear" w:color="auto" w:fill="FDE9D9" w:themeFill="accent6" w:themeFillTint="33"/>
          </w:tcPr>
          <w:p w14:paraId="2382AFF7" w14:textId="77777777" w:rsidR="00782592" w:rsidRDefault="00782592" w:rsidP="007509E6">
            <w:r>
              <w:t xml:space="preserve">Contract CO 1:  </w:t>
            </w:r>
            <w:r w:rsidRPr="009B03D7">
              <w:t>enter information required</w:t>
            </w:r>
          </w:p>
        </w:tc>
      </w:tr>
      <w:tr w:rsidR="00782592" w14:paraId="0DE3E3B5"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50440991" w14:textId="77777777" w:rsidR="00782592" w:rsidRDefault="00782592" w:rsidP="007509E6">
            <w:r>
              <w:t>Operation</w:t>
            </w:r>
          </w:p>
        </w:tc>
        <w:tc>
          <w:tcPr>
            <w:tcW w:w="4906" w:type="dxa"/>
          </w:tcPr>
          <w:p w14:paraId="5D2FCD4D"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rsidRPr="009B03D7">
              <w:t>enter information required</w:t>
            </w:r>
          </w:p>
        </w:tc>
      </w:tr>
      <w:tr w:rsidR="00782592" w14:paraId="0EFFDE65"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AA35D55" w14:textId="77777777" w:rsidR="00782592" w:rsidRDefault="00782592" w:rsidP="007509E6">
            <w:r>
              <w:t>Cross References:</w:t>
            </w:r>
          </w:p>
        </w:tc>
        <w:tc>
          <w:tcPr>
            <w:tcW w:w="4906" w:type="dxa"/>
            <w:shd w:val="clear" w:color="auto" w:fill="FDE9D9" w:themeFill="accent6" w:themeFillTint="33"/>
          </w:tcPr>
          <w:p w14:paraId="68408A20"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 Cases: Register Account</w:t>
            </w:r>
          </w:p>
        </w:tc>
      </w:tr>
      <w:tr w:rsidR="00782592" w14:paraId="614DF6F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09038A55" w14:textId="77777777" w:rsidR="00782592" w:rsidRDefault="00782592" w:rsidP="007509E6">
            <w:r>
              <w:t>Preconditions:</w:t>
            </w:r>
          </w:p>
        </w:tc>
        <w:tc>
          <w:tcPr>
            <w:tcW w:w="4906" w:type="dxa"/>
          </w:tcPr>
          <w:p w14:paraId="67DE96D9"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r is not registered</w:t>
            </w:r>
          </w:p>
        </w:tc>
      </w:tr>
      <w:tr w:rsidR="00782592" w14:paraId="087EE222"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070876C4" w14:textId="77777777" w:rsidR="00782592" w:rsidRDefault="00782592" w:rsidP="007509E6">
            <w:r>
              <w:t>Postconditions:</w:t>
            </w:r>
          </w:p>
        </w:tc>
        <w:tc>
          <w:tcPr>
            <w:tcW w:w="4906" w:type="dxa"/>
            <w:shd w:val="clear" w:color="auto" w:fill="FDE9D9" w:themeFill="accent6" w:themeFillTint="33"/>
          </w:tcPr>
          <w:p w14:paraId="6AC0FB8B"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Account is successfully registered</w:t>
            </w:r>
          </w:p>
        </w:tc>
      </w:tr>
    </w:tbl>
    <w:p w14:paraId="06B5F5A4"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6688CB41" w14:textId="77777777" w:rsidTr="007509E6">
        <w:trPr>
          <w:trHeight w:val="570"/>
        </w:trPr>
        <w:tc>
          <w:tcPr>
            <w:tcW w:w="9812" w:type="dxa"/>
            <w:gridSpan w:val="2"/>
            <w:shd w:val="clear" w:color="auto" w:fill="FDE9D9" w:themeFill="accent6" w:themeFillTint="33"/>
          </w:tcPr>
          <w:p w14:paraId="0D9D4C67" w14:textId="77777777" w:rsidR="00782592" w:rsidRDefault="00782592" w:rsidP="007509E6">
            <w:r>
              <w:t>Contract CO 2:  Enter email and password</w:t>
            </w:r>
          </w:p>
        </w:tc>
      </w:tr>
      <w:tr w:rsidR="00782592" w14:paraId="5EEA8F87"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28EA7387" w14:textId="77777777" w:rsidR="00782592" w:rsidRDefault="00782592" w:rsidP="007509E6">
            <w:r>
              <w:t>Operation</w:t>
            </w:r>
          </w:p>
        </w:tc>
        <w:tc>
          <w:tcPr>
            <w:tcW w:w="4906" w:type="dxa"/>
          </w:tcPr>
          <w:p w14:paraId="455EBFA2"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Enter email and password</w:t>
            </w:r>
          </w:p>
        </w:tc>
      </w:tr>
      <w:tr w:rsidR="00782592" w14:paraId="47A0961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67911A89" w14:textId="77777777" w:rsidR="00782592" w:rsidRDefault="00782592" w:rsidP="007509E6">
            <w:r>
              <w:t>Cross References:</w:t>
            </w:r>
          </w:p>
        </w:tc>
        <w:tc>
          <w:tcPr>
            <w:tcW w:w="4906" w:type="dxa"/>
            <w:shd w:val="clear" w:color="auto" w:fill="FDE9D9" w:themeFill="accent6" w:themeFillTint="33"/>
          </w:tcPr>
          <w:p w14:paraId="44B3FA92"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 Cases: </w:t>
            </w:r>
            <w:proofErr w:type="spellStart"/>
            <w:r>
              <w:t>LogIn</w:t>
            </w:r>
            <w:proofErr w:type="spellEnd"/>
          </w:p>
        </w:tc>
      </w:tr>
      <w:tr w:rsidR="00782592" w14:paraId="697D4CEF"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76AAF580" w14:textId="77777777" w:rsidR="00782592" w:rsidRDefault="00782592" w:rsidP="007509E6">
            <w:r>
              <w:t>Preconditions:</w:t>
            </w:r>
          </w:p>
        </w:tc>
        <w:tc>
          <w:tcPr>
            <w:tcW w:w="4906" w:type="dxa"/>
          </w:tcPr>
          <w:p w14:paraId="17992717"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r is registered and authenticated</w:t>
            </w:r>
          </w:p>
        </w:tc>
      </w:tr>
      <w:tr w:rsidR="00782592" w14:paraId="3CD4ED3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06FD53C8" w14:textId="77777777" w:rsidR="00782592" w:rsidRDefault="00782592" w:rsidP="007509E6">
            <w:r>
              <w:t>Postconditions:</w:t>
            </w:r>
          </w:p>
        </w:tc>
        <w:tc>
          <w:tcPr>
            <w:tcW w:w="4906" w:type="dxa"/>
            <w:shd w:val="clear" w:color="auto" w:fill="FDE9D9" w:themeFill="accent6" w:themeFillTint="33"/>
          </w:tcPr>
          <w:p w14:paraId="3F83C2CC"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r is successfully </w:t>
            </w:r>
            <w:proofErr w:type="spellStart"/>
            <w:r>
              <w:t>loggedin</w:t>
            </w:r>
            <w:proofErr w:type="spellEnd"/>
            <w:r>
              <w:t>.</w:t>
            </w:r>
          </w:p>
        </w:tc>
      </w:tr>
    </w:tbl>
    <w:p w14:paraId="4F9D4067"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052EF505" w14:textId="77777777" w:rsidTr="007509E6">
        <w:trPr>
          <w:trHeight w:val="570"/>
        </w:trPr>
        <w:tc>
          <w:tcPr>
            <w:tcW w:w="9812" w:type="dxa"/>
            <w:gridSpan w:val="2"/>
            <w:shd w:val="clear" w:color="auto" w:fill="FDE9D9" w:themeFill="accent6" w:themeFillTint="33"/>
          </w:tcPr>
          <w:p w14:paraId="5EBC9F0F" w14:textId="77777777" w:rsidR="00782592" w:rsidRDefault="00782592" w:rsidP="007509E6">
            <w:r>
              <w:t xml:space="preserve">Contract CO 3:  </w:t>
            </w:r>
            <w:r w:rsidRPr="00455135">
              <w:t>request to give feedback(</w:t>
            </w:r>
            <w:proofErr w:type="spellStart"/>
            <w:r w:rsidRPr="00455135">
              <w:t>customer_</w:t>
            </w:r>
            <w:proofErr w:type="gramStart"/>
            <w:r w:rsidRPr="00455135">
              <w:t>name,customer</w:t>
            </w:r>
            <w:proofErr w:type="gramEnd"/>
            <w:r w:rsidRPr="00455135">
              <w:t>_id</w:t>
            </w:r>
            <w:proofErr w:type="spellEnd"/>
            <w:r w:rsidRPr="00455135">
              <w:t>)</w:t>
            </w:r>
          </w:p>
        </w:tc>
      </w:tr>
      <w:tr w:rsidR="00782592" w14:paraId="558EBC0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757A69E0" w14:textId="77777777" w:rsidR="00782592" w:rsidRDefault="00782592" w:rsidP="007509E6">
            <w:r>
              <w:t>Operation</w:t>
            </w:r>
          </w:p>
        </w:tc>
        <w:tc>
          <w:tcPr>
            <w:tcW w:w="4906" w:type="dxa"/>
          </w:tcPr>
          <w:p w14:paraId="743CA4E4"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rsidRPr="00455135">
              <w:t>request to give feedback(</w:t>
            </w:r>
            <w:proofErr w:type="spellStart"/>
            <w:r w:rsidRPr="00455135">
              <w:t>customer_</w:t>
            </w:r>
            <w:proofErr w:type="gramStart"/>
            <w:r w:rsidRPr="00455135">
              <w:t>name,customer</w:t>
            </w:r>
            <w:proofErr w:type="gramEnd"/>
            <w:r w:rsidRPr="00455135">
              <w:t>_id</w:t>
            </w:r>
            <w:proofErr w:type="spellEnd"/>
            <w:r w:rsidRPr="00455135">
              <w:t>)</w:t>
            </w:r>
          </w:p>
        </w:tc>
      </w:tr>
      <w:tr w:rsidR="00782592" w14:paraId="45271889"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5FD06CD3" w14:textId="77777777" w:rsidR="00782592" w:rsidRDefault="00782592" w:rsidP="007509E6">
            <w:r>
              <w:t>Cross References:</w:t>
            </w:r>
          </w:p>
        </w:tc>
        <w:tc>
          <w:tcPr>
            <w:tcW w:w="4906" w:type="dxa"/>
            <w:shd w:val="clear" w:color="auto" w:fill="FDE9D9" w:themeFill="accent6" w:themeFillTint="33"/>
          </w:tcPr>
          <w:p w14:paraId="59EBC666"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 Cases: </w:t>
            </w:r>
            <w:proofErr w:type="spellStart"/>
            <w:r>
              <w:t>givefeedback</w:t>
            </w:r>
            <w:proofErr w:type="spellEnd"/>
          </w:p>
        </w:tc>
      </w:tr>
      <w:tr w:rsidR="00782592" w14:paraId="2E4A6CC2"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07E525AD" w14:textId="77777777" w:rsidR="00782592" w:rsidRDefault="00782592" w:rsidP="007509E6">
            <w:r>
              <w:t>Preconditions:</w:t>
            </w:r>
          </w:p>
        </w:tc>
        <w:tc>
          <w:tcPr>
            <w:tcW w:w="4906" w:type="dxa"/>
          </w:tcPr>
          <w:p w14:paraId="7CE31285"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r is logged in </w:t>
            </w:r>
          </w:p>
        </w:tc>
      </w:tr>
      <w:tr w:rsidR="00782592" w14:paraId="5428224B"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83B0C70" w14:textId="77777777" w:rsidR="00782592" w:rsidRDefault="00782592" w:rsidP="007509E6">
            <w:r>
              <w:t>Postconditions:</w:t>
            </w:r>
          </w:p>
        </w:tc>
        <w:tc>
          <w:tcPr>
            <w:tcW w:w="4906" w:type="dxa"/>
            <w:shd w:val="clear" w:color="auto" w:fill="FDE9D9" w:themeFill="accent6" w:themeFillTint="33"/>
          </w:tcPr>
          <w:p w14:paraId="0C592D36"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r is given a feedback form</w:t>
            </w:r>
          </w:p>
        </w:tc>
      </w:tr>
    </w:tbl>
    <w:p w14:paraId="22B8817F"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67C92B33" w14:textId="77777777" w:rsidTr="007509E6">
        <w:trPr>
          <w:trHeight w:val="570"/>
        </w:trPr>
        <w:tc>
          <w:tcPr>
            <w:tcW w:w="9812" w:type="dxa"/>
            <w:gridSpan w:val="2"/>
            <w:shd w:val="clear" w:color="auto" w:fill="FDE9D9" w:themeFill="accent6" w:themeFillTint="33"/>
          </w:tcPr>
          <w:p w14:paraId="1B4CAE58" w14:textId="77777777" w:rsidR="00782592" w:rsidRDefault="00782592" w:rsidP="007509E6">
            <w:r>
              <w:lastRenderedPageBreak/>
              <w:t xml:space="preserve">Contract CO 4:  </w:t>
            </w:r>
            <w:r w:rsidRPr="00455135">
              <w:t>gives feedback</w:t>
            </w:r>
          </w:p>
        </w:tc>
      </w:tr>
      <w:tr w:rsidR="00782592" w14:paraId="57980AE2"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2B8B3D70" w14:textId="77777777" w:rsidR="00782592" w:rsidRDefault="00782592" w:rsidP="007509E6">
            <w:r>
              <w:t>Operation</w:t>
            </w:r>
          </w:p>
        </w:tc>
        <w:tc>
          <w:tcPr>
            <w:tcW w:w="4906" w:type="dxa"/>
          </w:tcPr>
          <w:p w14:paraId="17C0B979"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rsidRPr="00455135">
              <w:t>gives feedback</w:t>
            </w:r>
          </w:p>
        </w:tc>
      </w:tr>
      <w:tr w:rsidR="00782592" w14:paraId="35930910"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EE65537" w14:textId="77777777" w:rsidR="00782592" w:rsidRDefault="00782592" w:rsidP="007509E6">
            <w:r>
              <w:t>Cross References:</w:t>
            </w:r>
          </w:p>
        </w:tc>
        <w:tc>
          <w:tcPr>
            <w:tcW w:w="4906" w:type="dxa"/>
            <w:shd w:val="clear" w:color="auto" w:fill="FDE9D9" w:themeFill="accent6" w:themeFillTint="33"/>
          </w:tcPr>
          <w:p w14:paraId="65602C5E"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 Cases: </w:t>
            </w:r>
            <w:proofErr w:type="spellStart"/>
            <w:r>
              <w:t>givefeedback</w:t>
            </w:r>
            <w:proofErr w:type="spellEnd"/>
          </w:p>
        </w:tc>
      </w:tr>
      <w:tr w:rsidR="00782592" w14:paraId="079A0E3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64CF6867" w14:textId="77777777" w:rsidR="00782592" w:rsidRDefault="00782592" w:rsidP="007509E6">
            <w:r>
              <w:t>Preconditions:</w:t>
            </w:r>
          </w:p>
        </w:tc>
        <w:tc>
          <w:tcPr>
            <w:tcW w:w="4906" w:type="dxa"/>
          </w:tcPr>
          <w:p w14:paraId="03E51D1A"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r requests feedback form </w:t>
            </w:r>
          </w:p>
        </w:tc>
      </w:tr>
      <w:tr w:rsidR="00782592" w14:paraId="08CDDFE3"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3C202E6B" w14:textId="77777777" w:rsidR="00782592" w:rsidRDefault="00782592" w:rsidP="007509E6">
            <w:r>
              <w:t>Postconditions:</w:t>
            </w:r>
          </w:p>
        </w:tc>
        <w:tc>
          <w:tcPr>
            <w:tcW w:w="4906" w:type="dxa"/>
            <w:shd w:val="clear" w:color="auto" w:fill="FDE9D9" w:themeFill="accent6" w:themeFillTint="33"/>
          </w:tcPr>
          <w:p w14:paraId="39A1A1ED"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r gives feedback</w:t>
            </w:r>
          </w:p>
        </w:tc>
      </w:tr>
    </w:tbl>
    <w:p w14:paraId="5D12B253" w14:textId="77777777" w:rsidR="00782592" w:rsidRDefault="00782592" w:rsidP="00782592"/>
    <w:p w14:paraId="314FF019"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2EF222FE" w14:textId="77777777" w:rsidTr="007509E6">
        <w:trPr>
          <w:trHeight w:val="570"/>
        </w:trPr>
        <w:tc>
          <w:tcPr>
            <w:tcW w:w="9812" w:type="dxa"/>
            <w:gridSpan w:val="2"/>
            <w:shd w:val="clear" w:color="auto" w:fill="FDE9D9" w:themeFill="accent6" w:themeFillTint="33"/>
          </w:tcPr>
          <w:p w14:paraId="62BAAFAB" w14:textId="77777777" w:rsidR="00782592" w:rsidRDefault="00782592" w:rsidP="007509E6">
            <w:r>
              <w:t xml:space="preserve">Contract CO 5:  </w:t>
            </w:r>
            <w:r w:rsidRPr="00455135">
              <w:t>request to view feedbacks</w:t>
            </w:r>
          </w:p>
        </w:tc>
      </w:tr>
      <w:tr w:rsidR="00782592" w14:paraId="5B6DC804"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1A352505" w14:textId="77777777" w:rsidR="00782592" w:rsidRDefault="00782592" w:rsidP="007509E6">
            <w:r>
              <w:t>Operation</w:t>
            </w:r>
          </w:p>
        </w:tc>
        <w:tc>
          <w:tcPr>
            <w:tcW w:w="4906" w:type="dxa"/>
          </w:tcPr>
          <w:p w14:paraId="03D9F3E2"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rsidRPr="00455135">
              <w:t>request to view feedbacks</w:t>
            </w:r>
          </w:p>
        </w:tc>
      </w:tr>
      <w:tr w:rsidR="00782592" w14:paraId="09A0D9AF"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1D9F3405" w14:textId="77777777" w:rsidR="00782592" w:rsidRDefault="00782592" w:rsidP="007509E6">
            <w:r>
              <w:t>Cross References:</w:t>
            </w:r>
          </w:p>
        </w:tc>
        <w:tc>
          <w:tcPr>
            <w:tcW w:w="4906" w:type="dxa"/>
            <w:shd w:val="clear" w:color="auto" w:fill="FDE9D9" w:themeFill="accent6" w:themeFillTint="33"/>
          </w:tcPr>
          <w:p w14:paraId="7F9B733D"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 Cases: view feedback</w:t>
            </w:r>
          </w:p>
        </w:tc>
      </w:tr>
      <w:tr w:rsidR="00782592" w14:paraId="7BC5F69A"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7ACBBF0D" w14:textId="77777777" w:rsidR="00782592" w:rsidRDefault="00782592" w:rsidP="007509E6">
            <w:r>
              <w:t>Preconditions:</w:t>
            </w:r>
          </w:p>
        </w:tc>
        <w:tc>
          <w:tcPr>
            <w:tcW w:w="4906" w:type="dxa"/>
          </w:tcPr>
          <w:p w14:paraId="756D4391"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Feedback is given by the customer </w:t>
            </w:r>
          </w:p>
        </w:tc>
      </w:tr>
      <w:tr w:rsidR="00782592" w14:paraId="053D9D07"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492658F" w14:textId="77777777" w:rsidR="00782592" w:rsidRDefault="00782592" w:rsidP="007509E6">
            <w:r>
              <w:t>Postconditions:</w:t>
            </w:r>
          </w:p>
        </w:tc>
        <w:tc>
          <w:tcPr>
            <w:tcW w:w="4906" w:type="dxa"/>
            <w:shd w:val="clear" w:color="auto" w:fill="FDE9D9" w:themeFill="accent6" w:themeFillTint="33"/>
          </w:tcPr>
          <w:p w14:paraId="2F4F0348"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Feedback can be viewed by the admin</w:t>
            </w:r>
          </w:p>
        </w:tc>
      </w:tr>
    </w:tbl>
    <w:p w14:paraId="27BDCE0A"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1768C97A" w14:textId="77777777" w:rsidTr="007509E6">
        <w:trPr>
          <w:trHeight w:val="570"/>
        </w:trPr>
        <w:tc>
          <w:tcPr>
            <w:tcW w:w="9812" w:type="dxa"/>
            <w:gridSpan w:val="2"/>
            <w:shd w:val="clear" w:color="auto" w:fill="FDE9D9" w:themeFill="accent6" w:themeFillTint="33"/>
          </w:tcPr>
          <w:p w14:paraId="37962DD3" w14:textId="77777777" w:rsidR="00782592" w:rsidRDefault="00782592" w:rsidP="007509E6">
            <w:r>
              <w:t xml:space="preserve">Contract CO 6:  </w:t>
            </w:r>
            <w:r w:rsidRPr="00F33BE0">
              <w:t>opens a feedback</w:t>
            </w:r>
          </w:p>
        </w:tc>
      </w:tr>
      <w:tr w:rsidR="00782592" w14:paraId="60D83D5D"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2A060E49" w14:textId="77777777" w:rsidR="00782592" w:rsidRDefault="00782592" w:rsidP="007509E6">
            <w:r>
              <w:t>Operation</w:t>
            </w:r>
          </w:p>
        </w:tc>
        <w:tc>
          <w:tcPr>
            <w:tcW w:w="4906" w:type="dxa"/>
          </w:tcPr>
          <w:p w14:paraId="455ECC81"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rsidRPr="00F33BE0">
              <w:t>opens a feedback</w:t>
            </w:r>
          </w:p>
        </w:tc>
      </w:tr>
      <w:tr w:rsidR="00782592" w14:paraId="6C0F8D05"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62B70415" w14:textId="77777777" w:rsidR="00782592" w:rsidRDefault="00782592" w:rsidP="007509E6">
            <w:r>
              <w:t>Cross References:</w:t>
            </w:r>
          </w:p>
        </w:tc>
        <w:tc>
          <w:tcPr>
            <w:tcW w:w="4906" w:type="dxa"/>
            <w:shd w:val="clear" w:color="auto" w:fill="FDE9D9" w:themeFill="accent6" w:themeFillTint="33"/>
          </w:tcPr>
          <w:p w14:paraId="222477AB"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 Cases: view feedback</w:t>
            </w:r>
          </w:p>
        </w:tc>
      </w:tr>
      <w:tr w:rsidR="00782592" w14:paraId="08BDD834"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2BA1F7F9" w14:textId="77777777" w:rsidR="00782592" w:rsidRDefault="00782592" w:rsidP="007509E6">
            <w:r>
              <w:t>Preconditions:</w:t>
            </w:r>
          </w:p>
        </w:tc>
        <w:tc>
          <w:tcPr>
            <w:tcW w:w="4906" w:type="dxa"/>
          </w:tcPr>
          <w:p w14:paraId="7FB2C85F"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Feedback given by the customers are being displayed</w:t>
            </w:r>
          </w:p>
        </w:tc>
      </w:tr>
      <w:tr w:rsidR="00782592" w14:paraId="4C9E5976"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61C07BF" w14:textId="77777777" w:rsidR="00782592" w:rsidRDefault="00782592" w:rsidP="007509E6">
            <w:r>
              <w:t>Postconditions:</w:t>
            </w:r>
          </w:p>
        </w:tc>
        <w:tc>
          <w:tcPr>
            <w:tcW w:w="4906" w:type="dxa"/>
            <w:shd w:val="clear" w:color="auto" w:fill="FDE9D9" w:themeFill="accent6" w:themeFillTint="33"/>
          </w:tcPr>
          <w:p w14:paraId="2C6227D1"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Any feedback can be opened</w:t>
            </w:r>
          </w:p>
        </w:tc>
      </w:tr>
    </w:tbl>
    <w:p w14:paraId="15EC40E8" w14:textId="77777777" w:rsidR="00782592" w:rsidRPr="00782592" w:rsidRDefault="00782592" w:rsidP="00782592"/>
    <w:p w14:paraId="777BD12F" w14:textId="71755243" w:rsidR="000F089A" w:rsidRDefault="000F089A" w:rsidP="000F089A">
      <w:pPr>
        <w:pStyle w:val="Heading3"/>
      </w:pPr>
      <w:bookmarkStart w:id="108" w:name="_Toc108451218"/>
      <w:r>
        <w:t>Osama Khan (FA20-BSE-047)</w:t>
      </w:r>
      <w:bookmarkEnd w:id="108"/>
    </w:p>
    <w:p w14:paraId="3B734EF9" w14:textId="77777777" w:rsidR="00167C1A" w:rsidRDefault="00167C1A" w:rsidP="00167C1A">
      <w:pPr>
        <w:rPr>
          <w:b/>
          <w:bCs/>
          <w:sz w:val="28"/>
          <w:szCs w:val="28"/>
        </w:rPr>
      </w:pPr>
      <w:r w:rsidRPr="0044336D">
        <w:rPr>
          <w:b/>
          <w:bCs/>
          <w:sz w:val="28"/>
          <w:szCs w:val="28"/>
        </w:rPr>
        <w:t>Operation contract Searching item</w:t>
      </w:r>
    </w:p>
    <w:p w14:paraId="51A973EF" w14:textId="77777777" w:rsidR="00167C1A" w:rsidRDefault="00167C1A" w:rsidP="00167C1A"/>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38F42496" w14:textId="77777777" w:rsidTr="006C1929">
        <w:trPr>
          <w:trHeight w:val="440"/>
        </w:trPr>
        <w:tc>
          <w:tcPr>
            <w:tcW w:w="9895" w:type="dxa"/>
            <w:shd w:val="clear" w:color="auto" w:fill="92CDDC" w:themeFill="accent5" w:themeFillTint="99"/>
          </w:tcPr>
          <w:p w14:paraId="6CD16A9E" w14:textId="77777777" w:rsidR="00167C1A" w:rsidRPr="00C77218" w:rsidRDefault="00167C1A" w:rsidP="006C1929">
            <w:pPr>
              <w:rPr>
                <w:b/>
                <w:bCs/>
              </w:rPr>
            </w:pPr>
            <w:r w:rsidRPr="00C77218">
              <w:rPr>
                <w:b/>
                <w:bCs/>
              </w:rPr>
              <w:t>Contract CO</w:t>
            </w:r>
            <w:r>
              <w:rPr>
                <w:b/>
                <w:bCs/>
              </w:rPr>
              <w:t>5</w:t>
            </w:r>
            <w:r w:rsidRPr="00C77218">
              <w:rPr>
                <w:b/>
                <w:bCs/>
              </w:rPr>
              <w:t xml:space="preserve">: </w:t>
            </w:r>
            <w:r>
              <w:rPr>
                <w:b/>
                <w:bCs/>
              </w:rPr>
              <w:t>Request to searching item</w:t>
            </w:r>
          </w:p>
        </w:tc>
      </w:tr>
    </w:tbl>
    <w:p w14:paraId="092C6BA2" w14:textId="77777777" w:rsidR="00167C1A" w:rsidRPr="00C77218" w:rsidRDefault="00167C1A" w:rsidP="00167C1A">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167C1A" w:rsidRPr="00C77218" w14:paraId="40BA762F" w14:textId="77777777" w:rsidTr="006C1929">
        <w:trPr>
          <w:trHeight w:val="649"/>
        </w:trPr>
        <w:tc>
          <w:tcPr>
            <w:tcW w:w="1705" w:type="dxa"/>
            <w:shd w:val="clear" w:color="auto" w:fill="92CDDC" w:themeFill="accent5" w:themeFillTint="99"/>
          </w:tcPr>
          <w:p w14:paraId="0829D0DD"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473E6BCD" w14:textId="77777777" w:rsidR="00167C1A" w:rsidRPr="00C77218" w:rsidRDefault="00167C1A" w:rsidP="006C1929">
            <w:pPr>
              <w:rPr>
                <w:b/>
                <w:bCs/>
              </w:rPr>
            </w:pPr>
            <w:r>
              <w:rPr>
                <w:b/>
                <w:bCs/>
              </w:rPr>
              <w:t>User request to searching item</w:t>
            </w:r>
          </w:p>
        </w:tc>
      </w:tr>
      <w:tr w:rsidR="00167C1A" w:rsidRPr="00C77218" w14:paraId="7CF8AFFE" w14:textId="77777777" w:rsidTr="006C1929">
        <w:trPr>
          <w:trHeight w:val="613"/>
        </w:trPr>
        <w:tc>
          <w:tcPr>
            <w:tcW w:w="1705" w:type="dxa"/>
            <w:shd w:val="clear" w:color="auto" w:fill="92CDDC" w:themeFill="accent5" w:themeFillTint="99"/>
          </w:tcPr>
          <w:p w14:paraId="4C54B354" w14:textId="77777777" w:rsidR="00167C1A" w:rsidRPr="00C77218" w:rsidRDefault="00167C1A" w:rsidP="006C1929">
            <w:pPr>
              <w:rPr>
                <w:b/>
                <w:bCs/>
              </w:rPr>
            </w:pPr>
            <w:r w:rsidRPr="00C77218">
              <w:rPr>
                <w:b/>
                <w:bCs/>
              </w:rPr>
              <w:t>Cross reference</w:t>
            </w:r>
          </w:p>
          <w:p w14:paraId="68707794" w14:textId="77777777" w:rsidR="00167C1A" w:rsidRPr="00C77218" w:rsidRDefault="00167C1A" w:rsidP="006C1929">
            <w:pPr>
              <w:rPr>
                <w:b/>
                <w:bCs/>
              </w:rPr>
            </w:pPr>
          </w:p>
        </w:tc>
        <w:tc>
          <w:tcPr>
            <w:tcW w:w="8213" w:type="dxa"/>
            <w:shd w:val="clear" w:color="auto" w:fill="92CDDC" w:themeFill="accent5" w:themeFillTint="99"/>
          </w:tcPr>
          <w:p w14:paraId="3DA84F58" w14:textId="77777777" w:rsidR="00167C1A" w:rsidRPr="00C77218" w:rsidRDefault="00167C1A" w:rsidP="006C1929">
            <w:pPr>
              <w:rPr>
                <w:b/>
                <w:bCs/>
              </w:rPr>
            </w:pPr>
            <w:r>
              <w:rPr>
                <w:b/>
                <w:bCs/>
              </w:rPr>
              <w:t>UC searching item</w:t>
            </w:r>
          </w:p>
        </w:tc>
      </w:tr>
      <w:tr w:rsidR="00167C1A" w:rsidRPr="00C77218" w14:paraId="3340CDBC" w14:textId="77777777" w:rsidTr="006C1929">
        <w:trPr>
          <w:trHeight w:val="649"/>
        </w:trPr>
        <w:tc>
          <w:tcPr>
            <w:tcW w:w="1705" w:type="dxa"/>
            <w:shd w:val="clear" w:color="auto" w:fill="92CDDC" w:themeFill="accent5" w:themeFillTint="99"/>
          </w:tcPr>
          <w:p w14:paraId="6B8498FC" w14:textId="77777777" w:rsidR="00167C1A" w:rsidRPr="00C77218" w:rsidRDefault="00167C1A" w:rsidP="006C1929">
            <w:pPr>
              <w:rPr>
                <w:b/>
                <w:bCs/>
              </w:rPr>
            </w:pPr>
            <w:r w:rsidRPr="00C77218">
              <w:rPr>
                <w:b/>
                <w:bCs/>
              </w:rPr>
              <w:t xml:space="preserve">Precondition </w:t>
            </w:r>
          </w:p>
        </w:tc>
        <w:tc>
          <w:tcPr>
            <w:tcW w:w="8213" w:type="dxa"/>
            <w:shd w:val="clear" w:color="auto" w:fill="92CDDC" w:themeFill="accent5" w:themeFillTint="99"/>
          </w:tcPr>
          <w:p w14:paraId="58EDE32C" w14:textId="77777777" w:rsidR="00167C1A" w:rsidRPr="00AE06E1" w:rsidRDefault="00167C1A" w:rsidP="006C1929">
            <w:r w:rsidRPr="00AE06E1">
              <w:t>User login into the system</w:t>
            </w:r>
          </w:p>
          <w:p w14:paraId="3930F0EB" w14:textId="77777777" w:rsidR="00167C1A" w:rsidRDefault="00167C1A" w:rsidP="006C1929">
            <w:pPr>
              <w:rPr>
                <w:b/>
                <w:bCs/>
              </w:rPr>
            </w:pPr>
          </w:p>
          <w:p w14:paraId="25972A5C" w14:textId="77777777" w:rsidR="00167C1A" w:rsidRPr="00C77218" w:rsidRDefault="00167C1A" w:rsidP="006C1929">
            <w:pPr>
              <w:rPr>
                <w:b/>
                <w:bCs/>
              </w:rPr>
            </w:pPr>
          </w:p>
        </w:tc>
      </w:tr>
      <w:tr w:rsidR="00167C1A" w:rsidRPr="00C77218" w14:paraId="182CAE3E" w14:textId="77777777" w:rsidTr="006C1929">
        <w:trPr>
          <w:trHeight w:val="917"/>
        </w:trPr>
        <w:tc>
          <w:tcPr>
            <w:tcW w:w="1705" w:type="dxa"/>
            <w:shd w:val="clear" w:color="auto" w:fill="92CDDC" w:themeFill="accent5" w:themeFillTint="99"/>
          </w:tcPr>
          <w:p w14:paraId="5821759E" w14:textId="77777777" w:rsidR="00167C1A" w:rsidRPr="00C77218" w:rsidRDefault="00167C1A" w:rsidP="006C1929">
            <w:pPr>
              <w:rPr>
                <w:b/>
                <w:bCs/>
              </w:rPr>
            </w:pPr>
            <w:r w:rsidRPr="00C77218">
              <w:rPr>
                <w:b/>
                <w:bCs/>
              </w:rPr>
              <w:t xml:space="preserve">Post condition </w:t>
            </w:r>
          </w:p>
        </w:tc>
        <w:tc>
          <w:tcPr>
            <w:tcW w:w="8213" w:type="dxa"/>
            <w:shd w:val="clear" w:color="auto" w:fill="92CDDC" w:themeFill="accent5" w:themeFillTint="99"/>
          </w:tcPr>
          <w:p w14:paraId="16AA23D0" w14:textId="77777777" w:rsidR="00167C1A" w:rsidRPr="00AE06E1" w:rsidRDefault="00167C1A" w:rsidP="006C1929">
            <w:pPr>
              <w:jc w:val="both"/>
              <w:rPr>
                <w:rFonts w:cstheme="minorHAnsi"/>
              </w:rPr>
            </w:pPr>
            <w:r w:rsidRPr="00AE06E1">
              <w:rPr>
                <w:rFonts w:ascii="Times New Roman" w:hAnsi="Times New Roman" w:cs="Times New Roman"/>
              </w:rPr>
              <w:t>User request is successfully done.</w:t>
            </w:r>
          </w:p>
        </w:tc>
      </w:tr>
    </w:tbl>
    <w:p w14:paraId="05254589" w14:textId="77777777" w:rsidR="00167C1A" w:rsidRDefault="00167C1A" w:rsidP="00167C1A"/>
    <w:p w14:paraId="01E9576A" w14:textId="77777777" w:rsidR="00167C1A" w:rsidRPr="0044336D" w:rsidRDefault="00167C1A" w:rsidP="00167C1A">
      <w:pPr>
        <w:rPr>
          <w:b/>
          <w:bCs/>
          <w:sz w:val="28"/>
          <w:szCs w:val="28"/>
        </w:rPr>
      </w:pP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60488F0C" w14:textId="77777777" w:rsidTr="006C1929">
        <w:trPr>
          <w:trHeight w:val="440"/>
        </w:trPr>
        <w:tc>
          <w:tcPr>
            <w:tcW w:w="9895" w:type="dxa"/>
            <w:shd w:val="clear" w:color="auto" w:fill="92CDDC" w:themeFill="accent5" w:themeFillTint="99"/>
          </w:tcPr>
          <w:p w14:paraId="6FCB2B49" w14:textId="77777777" w:rsidR="00167C1A" w:rsidRPr="00C77218" w:rsidRDefault="00167C1A" w:rsidP="006C1929">
            <w:pPr>
              <w:tabs>
                <w:tab w:val="left" w:pos="3090"/>
              </w:tabs>
              <w:rPr>
                <w:b/>
                <w:bCs/>
              </w:rPr>
            </w:pPr>
            <w:r w:rsidRPr="00C77218">
              <w:rPr>
                <w:b/>
                <w:bCs/>
              </w:rPr>
              <w:t>Contract CO</w:t>
            </w:r>
            <w:r>
              <w:rPr>
                <w:b/>
                <w:bCs/>
              </w:rPr>
              <w:t>1</w:t>
            </w:r>
            <w:r w:rsidRPr="00C77218">
              <w:rPr>
                <w:b/>
                <w:bCs/>
              </w:rPr>
              <w:t xml:space="preserve">: </w:t>
            </w:r>
            <w:r>
              <w:rPr>
                <w:b/>
                <w:bCs/>
              </w:rPr>
              <w:t>searching Item</w:t>
            </w:r>
            <w:r>
              <w:rPr>
                <w:b/>
                <w:bCs/>
              </w:rPr>
              <w:tab/>
            </w:r>
          </w:p>
        </w:tc>
      </w:tr>
    </w:tbl>
    <w:p w14:paraId="5AA4B61F" w14:textId="77777777" w:rsidR="00167C1A" w:rsidRPr="00C77218" w:rsidRDefault="00167C1A" w:rsidP="00167C1A">
      <w:pPr>
        <w:rPr>
          <w:b/>
          <w:bCs/>
        </w:rPr>
      </w:pPr>
      <w:r w:rsidRPr="00C77218">
        <w:rPr>
          <w:b/>
          <w:bCs/>
        </w:rPr>
        <w:t xml:space="preserve"> </w:t>
      </w:r>
    </w:p>
    <w:tbl>
      <w:tblPr>
        <w:tblStyle w:val="TableGrid"/>
        <w:tblW w:w="9947" w:type="dxa"/>
        <w:tblLook w:val="04A0" w:firstRow="1" w:lastRow="0" w:firstColumn="1" w:lastColumn="0" w:noHBand="0" w:noVBand="1"/>
      </w:tblPr>
      <w:tblGrid>
        <w:gridCol w:w="1710"/>
        <w:gridCol w:w="8237"/>
      </w:tblGrid>
      <w:tr w:rsidR="00167C1A" w:rsidRPr="00C77218" w14:paraId="552DFFF0" w14:textId="77777777" w:rsidTr="006C1929">
        <w:trPr>
          <w:trHeight w:val="958"/>
        </w:trPr>
        <w:tc>
          <w:tcPr>
            <w:tcW w:w="1710" w:type="dxa"/>
            <w:shd w:val="clear" w:color="auto" w:fill="92CDDC" w:themeFill="accent5" w:themeFillTint="99"/>
          </w:tcPr>
          <w:p w14:paraId="7BEB9947" w14:textId="77777777" w:rsidR="00167C1A" w:rsidRPr="00C77218" w:rsidRDefault="00167C1A" w:rsidP="006C1929">
            <w:pPr>
              <w:rPr>
                <w:b/>
                <w:bCs/>
              </w:rPr>
            </w:pPr>
            <w:r w:rsidRPr="00C77218">
              <w:rPr>
                <w:b/>
                <w:bCs/>
              </w:rPr>
              <w:t xml:space="preserve">Operation </w:t>
            </w:r>
          </w:p>
        </w:tc>
        <w:tc>
          <w:tcPr>
            <w:tcW w:w="8237" w:type="dxa"/>
            <w:shd w:val="clear" w:color="auto" w:fill="92CDDC" w:themeFill="accent5" w:themeFillTint="99"/>
          </w:tcPr>
          <w:p w14:paraId="186426B7" w14:textId="77777777" w:rsidR="00167C1A" w:rsidRPr="00C77218" w:rsidRDefault="00167C1A" w:rsidP="006C1929">
            <w:pPr>
              <w:rPr>
                <w:b/>
                <w:bCs/>
              </w:rPr>
            </w:pPr>
            <w:r>
              <w:rPr>
                <w:b/>
                <w:bCs/>
              </w:rPr>
              <w:t>Searching item (item name, item id)</w:t>
            </w:r>
          </w:p>
        </w:tc>
      </w:tr>
      <w:tr w:rsidR="00167C1A" w:rsidRPr="00C77218" w14:paraId="0D7B0F48" w14:textId="77777777" w:rsidTr="006C1929">
        <w:trPr>
          <w:trHeight w:val="905"/>
        </w:trPr>
        <w:tc>
          <w:tcPr>
            <w:tcW w:w="1710" w:type="dxa"/>
            <w:shd w:val="clear" w:color="auto" w:fill="92CDDC" w:themeFill="accent5" w:themeFillTint="99"/>
          </w:tcPr>
          <w:p w14:paraId="60C082A3" w14:textId="77777777" w:rsidR="00167C1A" w:rsidRPr="00C77218" w:rsidRDefault="00167C1A" w:rsidP="006C1929">
            <w:pPr>
              <w:rPr>
                <w:b/>
                <w:bCs/>
              </w:rPr>
            </w:pPr>
            <w:r w:rsidRPr="00C77218">
              <w:rPr>
                <w:b/>
                <w:bCs/>
              </w:rPr>
              <w:t>Cross reference</w:t>
            </w:r>
          </w:p>
          <w:p w14:paraId="546088FF" w14:textId="77777777" w:rsidR="00167C1A" w:rsidRPr="00C77218" w:rsidRDefault="00167C1A" w:rsidP="006C1929">
            <w:pPr>
              <w:rPr>
                <w:b/>
                <w:bCs/>
              </w:rPr>
            </w:pPr>
          </w:p>
        </w:tc>
        <w:tc>
          <w:tcPr>
            <w:tcW w:w="8237" w:type="dxa"/>
            <w:shd w:val="clear" w:color="auto" w:fill="92CDDC" w:themeFill="accent5" w:themeFillTint="99"/>
          </w:tcPr>
          <w:p w14:paraId="16747A0D" w14:textId="77777777" w:rsidR="00167C1A" w:rsidRPr="00C77218" w:rsidRDefault="00167C1A" w:rsidP="006C1929">
            <w:pPr>
              <w:rPr>
                <w:b/>
                <w:bCs/>
              </w:rPr>
            </w:pPr>
            <w:r>
              <w:rPr>
                <w:b/>
                <w:bCs/>
              </w:rPr>
              <w:t>UC searching item</w:t>
            </w:r>
          </w:p>
        </w:tc>
      </w:tr>
      <w:tr w:rsidR="00167C1A" w:rsidRPr="00C77218" w14:paraId="11F4E4F4" w14:textId="77777777" w:rsidTr="006C1929">
        <w:trPr>
          <w:trHeight w:val="958"/>
        </w:trPr>
        <w:tc>
          <w:tcPr>
            <w:tcW w:w="1710" w:type="dxa"/>
            <w:shd w:val="clear" w:color="auto" w:fill="92CDDC" w:themeFill="accent5" w:themeFillTint="99"/>
          </w:tcPr>
          <w:p w14:paraId="4505E65E" w14:textId="77777777" w:rsidR="00167C1A" w:rsidRPr="00C77218" w:rsidRDefault="00167C1A" w:rsidP="006C1929">
            <w:pPr>
              <w:rPr>
                <w:b/>
                <w:bCs/>
              </w:rPr>
            </w:pPr>
            <w:r w:rsidRPr="00C77218">
              <w:rPr>
                <w:b/>
                <w:bCs/>
              </w:rPr>
              <w:t xml:space="preserve">Precondition </w:t>
            </w:r>
          </w:p>
        </w:tc>
        <w:tc>
          <w:tcPr>
            <w:tcW w:w="8237" w:type="dxa"/>
            <w:shd w:val="clear" w:color="auto" w:fill="92CDDC" w:themeFill="accent5" w:themeFillTint="99"/>
          </w:tcPr>
          <w:p w14:paraId="0E637A3F" w14:textId="77777777" w:rsidR="00167C1A" w:rsidRDefault="00167C1A" w:rsidP="006C1929">
            <w:pPr>
              <w:rPr>
                <w:b/>
                <w:bCs/>
              </w:rPr>
            </w:pPr>
            <w:r>
              <w:rPr>
                <w:b/>
                <w:bCs/>
              </w:rPr>
              <w:t>User login into the system</w:t>
            </w:r>
          </w:p>
          <w:p w14:paraId="19556B0D" w14:textId="77777777" w:rsidR="00167C1A" w:rsidRPr="00E16530" w:rsidRDefault="00167C1A" w:rsidP="006C1929">
            <w:pPr>
              <w:rPr>
                <w:b/>
                <w:bCs/>
              </w:rPr>
            </w:pPr>
            <w:r w:rsidRPr="00E16530">
              <w:rPr>
                <w:b/>
                <w:bCs/>
              </w:rPr>
              <w:t>User is identified and authenticated.</w:t>
            </w:r>
          </w:p>
          <w:p w14:paraId="7CF892FB" w14:textId="77777777" w:rsidR="00167C1A" w:rsidRDefault="00167C1A" w:rsidP="006C1929">
            <w:pPr>
              <w:rPr>
                <w:b/>
                <w:bCs/>
              </w:rPr>
            </w:pPr>
          </w:p>
          <w:p w14:paraId="672BAF67" w14:textId="77777777" w:rsidR="00167C1A" w:rsidRPr="00C77218" w:rsidRDefault="00167C1A" w:rsidP="006C1929">
            <w:pPr>
              <w:rPr>
                <w:b/>
                <w:bCs/>
              </w:rPr>
            </w:pPr>
          </w:p>
        </w:tc>
      </w:tr>
      <w:tr w:rsidR="00167C1A" w:rsidRPr="00C77218" w14:paraId="27FF2542" w14:textId="77777777" w:rsidTr="006C1929">
        <w:trPr>
          <w:trHeight w:val="905"/>
        </w:trPr>
        <w:tc>
          <w:tcPr>
            <w:tcW w:w="1710" w:type="dxa"/>
            <w:shd w:val="clear" w:color="auto" w:fill="92CDDC" w:themeFill="accent5" w:themeFillTint="99"/>
          </w:tcPr>
          <w:p w14:paraId="7B0012A5" w14:textId="77777777" w:rsidR="00167C1A" w:rsidRPr="00C77218" w:rsidRDefault="00167C1A" w:rsidP="006C1929">
            <w:pPr>
              <w:rPr>
                <w:b/>
                <w:bCs/>
              </w:rPr>
            </w:pPr>
            <w:r w:rsidRPr="00C77218">
              <w:rPr>
                <w:b/>
                <w:bCs/>
              </w:rPr>
              <w:lastRenderedPageBreak/>
              <w:t xml:space="preserve">Post condition </w:t>
            </w:r>
          </w:p>
        </w:tc>
        <w:tc>
          <w:tcPr>
            <w:tcW w:w="8237" w:type="dxa"/>
            <w:shd w:val="clear" w:color="auto" w:fill="92CDDC" w:themeFill="accent5" w:themeFillTint="99"/>
          </w:tcPr>
          <w:p w14:paraId="4CD83203" w14:textId="77777777" w:rsidR="00167C1A" w:rsidRDefault="00167C1A" w:rsidP="006C1929">
            <w:pPr>
              <w:rPr>
                <w:b/>
                <w:bCs/>
              </w:rPr>
            </w:pPr>
            <w:r>
              <w:rPr>
                <w:b/>
                <w:bCs/>
              </w:rPr>
              <w:t>User search is done</w:t>
            </w:r>
          </w:p>
          <w:p w14:paraId="1D03707D" w14:textId="77777777" w:rsidR="00167C1A" w:rsidRPr="00C77218" w:rsidRDefault="00167C1A" w:rsidP="006C1929">
            <w:pPr>
              <w:rPr>
                <w:b/>
                <w:bCs/>
              </w:rPr>
            </w:pPr>
            <w:r>
              <w:rPr>
                <w:b/>
                <w:bCs/>
              </w:rPr>
              <w:t>Search item is visible to user, manager, shopkeeper</w:t>
            </w:r>
          </w:p>
        </w:tc>
      </w:tr>
    </w:tbl>
    <w:p w14:paraId="02451126" w14:textId="77777777" w:rsidR="00167C1A" w:rsidRDefault="00167C1A" w:rsidP="00167C1A"/>
    <w:p w14:paraId="2EAF8CD0" w14:textId="77777777" w:rsidR="00167C1A" w:rsidRDefault="00167C1A" w:rsidP="00167C1A">
      <w:pPr>
        <w:rPr>
          <w:b/>
          <w:bCs/>
          <w:sz w:val="32"/>
          <w:szCs w:val="32"/>
        </w:rPr>
      </w:pPr>
      <w:r w:rsidRPr="00D14D57">
        <w:rPr>
          <w:b/>
          <w:bCs/>
          <w:sz w:val="32"/>
          <w:szCs w:val="32"/>
        </w:rPr>
        <w:t>Operation contract: Add Item</w:t>
      </w: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36517464" w14:textId="77777777" w:rsidTr="006C1929">
        <w:trPr>
          <w:trHeight w:val="440"/>
        </w:trPr>
        <w:tc>
          <w:tcPr>
            <w:tcW w:w="9895" w:type="dxa"/>
            <w:shd w:val="clear" w:color="auto" w:fill="92CDDC" w:themeFill="accent5" w:themeFillTint="99"/>
          </w:tcPr>
          <w:p w14:paraId="1FB9CF46" w14:textId="77777777" w:rsidR="00167C1A" w:rsidRPr="00C77218" w:rsidRDefault="00167C1A" w:rsidP="006C1929">
            <w:pPr>
              <w:rPr>
                <w:b/>
                <w:bCs/>
              </w:rPr>
            </w:pPr>
            <w:r w:rsidRPr="00C77218">
              <w:rPr>
                <w:b/>
                <w:bCs/>
              </w:rPr>
              <w:t>Contract CO</w:t>
            </w:r>
            <w:r>
              <w:rPr>
                <w:b/>
                <w:bCs/>
              </w:rPr>
              <w:t>5</w:t>
            </w:r>
            <w:r w:rsidRPr="00C77218">
              <w:rPr>
                <w:b/>
                <w:bCs/>
              </w:rPr>
              <w:t xml:space="preserve">: </w:t>
            </w:r>
            <w:r>
              <w:rPr>
                <w:b/>
                <w:bCs/>
              </w:rPr>
              <w:t>User request to add item</w:t>
            </w:r>
          </w:p>
        </w:tc>
      </w:tr>
    </w:tbl>
    <w:p w14:paraId="6DEAF080" w14:textId="77777777" w:rsidR="00167C1A" w:rsidRPr="00C77218" w:rsidRDefault="00167C1A" w:rsidP="00167C1A">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167C1A" w:rsidRPr="00C77218" w14:paraId="1B352C28" w14:textId="77777777" w:rsidTr="006C1929">
        <w:trPr>
          <w:trHeight w:val="649"/>
        </w:trPr>
        <w:tc>
          <w:tcPr>
            <w:tcW w:w="1705" w:type="dxa"/>
            <w:shd w:val="clear" w:color="auto" w:fill="92CDDC" w:themeFill="accent5" w:themeFillTint="99"/>
          </w:tcPr>
          <w:p w14:paraId="691945F9"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099E5BD2" w14:textId="77777777" w:rsidR="00167C1A" w:rsidRPr="00C77218" w:rsidRDefault="00167C1A" w:rsidP="006C1929">
            <w:pPr>
              <w:rPr>
                <w:b/>
                <w:bCs/>
              </w:rPr>
            </w:pPr>
            <w:r>
              <w:rPr>
                <w:b/>
                <w:bCs/>
              </w:rPr>
              <w:t>User request to add item</w:t>
            </w:r>
          </w:p>
        </w:tc>
      </w:tr>
      <w:tr w:rsidR="00167C1A" w:rsidRPr="00C77218" w14:paraId="4F6A17C2" w14:textId="77777777" w:rsidTr="006C1929">
        <w:trPr>
          <w:trHeight w:val="613"/>
        </w:trPr>
        <w:tc>
          <w:tcPr>
            <w:tcW w:w="1705" w:type="dxa"/>
            <w:shd w:val="clear" w:color="auto" w:fill="92CDDC" w:themeFill="accent5" w:themeFillTint="99"/>
          </w:tcPr>
          <w:p w14:paraId="61EBBC17" w14:textId="77777777" w:rsidR="00167C1A" w:rsidRPr="00C77218" w:rsidRDefault="00167C1A" w:rsidP="006C1929">
            <w:pPr>
              <w:rPr>
                <w:b/>
                <w:bCs/>
              </w:rPr>
            </w:pPr>
            <w:r w:rsidRPr="00C77218">
              <w:rPr>
                <w:b/>
                <w:bCs/>
              </w:rPr>
              <w:t>Cross reference</w:t>
            </w:r>
          </w:p>
          <w:p w14:paraId="2B9BBC16" w14:textId="77777777" w:rsidR="00167C1A" w:rsidRPr="00C77218" w:rsidRDefault="00167C1A" w:rsidP="006C1929">
            <w:pPr>
              <w:rPr>
                <w:b/>
                <w:bCs/>
              </w:rPr>
            </w:pPr>
          </w:p>
        </w:tc>
        <w:tc>
          <w:tcPr>
            <w:tcW w:w="8213" w:type="dxa"/>
            <w:shd w:val="clear" w:color="auto" w:fill="92CDDC" w:themeFill="accent5" w:themeFillTint="99"/>
          </w:tcPr>
          <w:p w14:paraId="108B69E4" w14:textId="77777777" w:rsidR="00167C1A" w:rsidRPr="00C77218" w:rsidRDefault="00167C1A" w:rsidP="006C1929">
            <w:pPr>
              <w:rPr>
                <w:b/>
                <w:bCs/>
              </w:rPr>
            </w:pPr>
            <w:r>
              <w:rPr>
                <w:b/>
                <w:bCs/>
              </w:rPr>
              <w:t>UC add item</w:t>
            </w:r>
          </w:p>
        </w:tc>
      </w:tr>
      <w:tr w:rsidR="00167C1A" w:rsidRPr="00C77218" w14:paraId="3083A508" w14:textId="77777777" w:rsidTr="006C1929">
        <w:trPr>
          <w:trHeight w:val="649"/>
        </w:trPr>
        <w:tc>
          <w:tcPr>
            <w:tcW w:w="1705" w:type="dxa"/>
            <w:shd w:val="clear" w:color="auto" w:fill="92CDDC" w:themeFill="accent5" w:themeFillTint="99"/>
          </w:tcPr>
          <w:p w14:paraId="341E55B4" w14:textId="77777777" w:rsidR="00167C1A" w:rsidRPr="00C77218" w:rsidRDefault="00167C1A" w:rsidP="006C1929">
            <w:pPr>
              <w:rPr>
                <w:b/>
                <w:bCs/>
              </w:rPr>
            </w:pPr>
            <w:r w:rsidRPr="00C77218">
              <w:rPr>
                <w:b/>
                <w:bCs/>
              </w:rPr>
              <w:t xml:space="preserve">Precondition </w:t>
            </w:r>
          </w:p>
        </w:tc>
        <w:tc>
          <w:tcPr>
            <w:tcW w:w="8213" w:type="dxa"/>
            <w:shd w:val="clear" w:color="auto" w:fill="92CDDC" w:themeFill="accent5" w:themeFillTint="99"/>
          </w:tcPr>
          <w:p w14:paraId="0ACAA745" w14:textId="77777777" w:rsidR="00167C1A" w:rsidRDefault="00167C1A" w:rsidP="006C1929">
            <w:pPr>
              <w:rPr>
                <w:b/>
                <w:bCs/>
              </w:rPr>
            </w:pPr>
            <w:r>
              <w:rPr>
                <w:b/>
                <w:bCs/>
              </w:rPr>
              <w:t>User login into the system</w:t>
            </w:r>
          </w:p>
          <w:p w14:paraId="1B7FC37B" w14:textId="77777777" w:rsidR="00167C1A" w:rsidRPr="00E16530" w:rsidRDefault="00167C1A" w:rsidP="006C1929">
            <w:pPr>
              <w:rPr>
                <w:b/>
                <w:bCs/>
              </w:rPr>
            </w:pPr>
            <w:r w:rsidRPr="00E16530">
              <w:rPr>
                <w:b/>
                <w:bCs/>
              </w:rPr>
              <w:t>User is identified and authenticated.</w:t>
            </w:r>
          </w:p>
          <w:p w14:paraId="0F7B0F1E" w14:textId="77777777" w:rsidR="00167C1A" w:rsidRDefault="00167C1A" w:rsidP="006C1929">
            <w:pPr>
              <w:rPr>
                <w:b/>
                <w:bCs/>
              </w:rPr>
            </w:pPr>
          </w:p>
          <w:p w14:paraId="7EFFA5AC" w14:textId="77777777" w:rsidR="00167C1A" w:rsidRPr="00C77218" w:rsidRDefault="00167C1A" w:rsidP="006C1929">
            <w:pPr>
              <w:rPr>
                <w:b/>
                <w:bCs/>
              </w:rPr>
            </w:pPr>
          </w:p>
        </w:tc>
      </w:tr>
      <w:tr w:rsidR="00167C1A" w:rsidRPr="00C77218" w14:paraId="7DA42354" w14:textId="77777777" w:rsidTr="006C1929">
        <w:trPr>
          <w:trHeight w:val="917"/>
        </w:trPr>
        <w:tc>
          <w:tcPr>
            <w:tcW w:w="1705" w:type="dxa"/>
            <w:shd w:val="clear" w:color="auto" w:fill="92CDDC" w:themeFill="accent5" w:themeFillTint="99"/>
          </w:tcPr>
          <w:p w14:paraId="455EECF6" w14:textId="77777777" w:rsidR="00167C1A" w:rsidRPr="00C77218" w:rsidRDefault="00167C1A" w:rsidP="006C1929">
            <w:pPr>
              <w:rPr>
                <w:b/>
                <w:bCs/>
              </w:rPr>
            </w:pPr>
            <w:r w:rsidRPr="00C77218">
              <w:rPr>
                <w:b/>
                <w:bCs/>
              </w:rPr>
              <w:t xml:space="preserve">Post condition </w:t>
            </w:r>
          </w:p>
        </w:tc>
        <w:tc>
          <w:tcPr>
            <w:tcW w:w="8213" w:type="dxa"/>
            <w:shd w:val="clear" w:color="auto" w:fill="92CDDC" w:themeFill="accent5" w:themeFillTint="99"/>
          </w:tcPr>
          <w:p w14:paraId="65B57707" w14:textId="77777777" w:rsidR="00167C1A" w:rsidRPr="00B074AE" w:rsidRDefault="00167C1A" w:rsidP="006C1929">
            <w:pPr>
              <w:jc w:val="both"/>
              <w:rPr>
                <w:rFonts w:cstheme="minorHAnsi"/>
                <w:b/>
                <w:bCs/>
              </w:rPr>
            </w:pPr>
            <w:r>
              <w:rPr>
                <w:rFonts w:ascii="Times New Roman" w:hAnsi="Times New Roman" w:cs="Times New Roman"/>
                <w:b/>
                <w:bCs/>
              </w:rPr>
              <w:t>Request is successfully done.</w:t>
            </w:r>
          </w:p>
        </w:tc>
      </w:tr>
    </w:tbl>
    <w:p w14:paraId="1CEC3AEA" w14:textId="77777777" w:rsidR="00167C1A" w:rsidRPr="00D14D57" w:rsidRDefault="00167C1A" w:rsidP="00167C1A">
      <w:pPr>
        <w:rPr>
          <w:b/>
          <w:bCs/>
          <w:sz w:val="32"/>
          <w:szCs w:val="32"/>
        </w:rPr>
      </w:pP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75FC97C8" w14:textId="77777777" w:rsidTr="006C1929">
        <w:trPr>
          <w:trHeight w:val="440"/>
        </w:trPr>
        <w:tc>
          <w:tcPr>
            <w:tcW w:w="9895" w:type="dxa"/>
            <w:shd w:val="clear" w:color="auto" w:fill="92CDDC" w:themeFill="accent5" w:themeFillTint="99"/>
          </w:tcPr>
          <w:p w14:paraId="2D9CDDFA" w14:textId="77777777" w:rsidR="00167C1A" w:rsidRPr="00C77218" w:rsidRDefault="00167C1A" w:rsidP="006C1929">
            <w:pPr>
              <w:rPr>
                <w:b/>
                <w:bCs/>
              </w:rPr>
            </w:pPr>
            <w:r w:rsidRPr="00C77218">
              <w:rPr>
                <w:b/>
                <w:bCs/>
              </w:rPr>
              <w:t>Contract CO</w:t>
            </w:r>
            <w:r>
              <w:rPr>
                <w:b/>
                <w:bCs/>
              </w:rPr>
              <w:t>2</w:t>
            </w:r>
            <w:r w:rsidRPr="00C77218">
              <w:rPr>
                <w:b/>
                <w:bCs/>
              </w:rPr>
              <w:t xml:space="preserve">: </w:t>
            </w:r>
            <w:r>
              <w:rPr>
                <w:b/>
                <w:bCs/>
              </w:rPr>
              <w:t>Add Item</w:t>
            </w:r>
          </w:p>
        </w:tc>
      </w:tr>
    </w:tbl>
    <w:p w14:paraId="7657DD4C" w14:textId="77777777" w:rsidR="00167C1A" w:rsidRPr="00C77218" w:rsidRDefault="00167C1A" w:rsidP="00167C1A">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167C1A" w:rsidRPr="00C77218" w14:paraId="3F950235" w14:textId="77777777" w:rsidTr="006C1929">
        <w:trPr>
          <w:trHeight w:val="649"/>
        </w:trPr>
        <w:tc>
          <w:tcPr>
            <w:tcW w:w="1705" w:type="dxa"/>
            <w:shd w:val="clear" w:color="auto" w:fill="92CDDC" w:themeFill="accent5" w:themeFillTint="99"/>
          </w:tcPr>
          <w:p w14:paraId="23D1A060"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3C024EC7" w14:textId="77777777" w:rsidR="00167C1A" w:rsidRPr="00C77218" w:rsidRDefault="00167C1A" w:rsidP="006C1929">
            <w:pPr>
              <w:rPr>
                <w:b/>
                <w:bCs/>
              </w:rPr>
            </w:pPr>
            <w:r>
              <w:rPr>
                <w:b/>
                <w:bCs/>
              </w:rPr>
              <w:t>Add item (item name, item quality, item id, item quantity)</w:t>
            </w:r>
          </w:p>
        </w:tc>
      </w:tr>
      <w:tr w:rsidR="00167C1A" w:rsidRPr="00C77218" w14:paraId="08B791E7" w14:textId="77777777" w:rsidTr="006C1929">
        <w:trPr>
          <w:trHeight w:val="613"/>
        </w:trPr>
        <w:tc>
          <w:tcPr>
            <w:tcW w:w="1705" w:type="dxa"/>
            <w:shd w:val="clear" w:color="auto" w:fill="92CDDC" w:themeFill="accent5" w:themeFillTint="99"/>
          </w:tcPr>
          <w:p w14:paraId="528283E5" w14:textId="77777777" w:rsidR="00167C1A" w:rsidRPr="00C77218" w:rsidRDefault="00167C1A" w:rsidP="006C1929">
            <w:pPr>
              <w:rPr>
                <w:b/>
                <w:bCs/>
              </w:rPr>
            </w:pPr>
            <w:r w:rsidRPr="00C77218">
              <w:rPr>
                <w:b/>
                <w:bCs/>
              </w:rPr>
              <w:t>Cross reference</w:t>
            </w:r>
          </w:p>
          <w:p w14:paraId="740ABD75" w14:textId="77777777" w:rsidR="00167C1A" w:rsidRPr="00C77218" w:rsidRDefault="00167C1A" w:rsidP="006C1929">
            <w:pPr>
              <w:rPr>
                <w:b/>
                <w:bCs/>
              </w:rPr>
            </w:pPr>
          </w:p>
        </w:tc>
        <w:tc>
          <w:tcPr>
            <w:tcW w:w="8213" w:type="dxa"/>
            <w:shd w:val="clear" w:color="auto" w:fill="92CDDC" w:themeFill="accent5" w:themeFillTint="99"/>
          </w:tcPr>
          <w:p w14:paraId="5B132677" w14:textId="77777777" w:rsidR="00167C1A" w:rsidRPr="00C77218" w:rsidRDefault="00167C1A" w:rsidP="006C1929">
            <w:pPr>
              <w:rPr>
                <w:b/>
                <w:bCs/>
              </w:rPr>
            </w:pPr>
            <w:r>
              <w:rPr>
                <w:b/>
                <w:bCs/>
              </w:rPr>
              <w:t>UC Add item</w:t>
            </w:r>
          </w:p>
        </w:tc>
      </w:tr>
      <w:tr w:rsidR="00167C1A" w:rsidRPr="00C77218" w14:paraId="163F89F2" w14:textId="77777777" w:rsidTr="006C1929">
        <w:trPr>
          <w:trHeight w:val="649"/>
        </w:trPr>
        <w:tc>
          <w:tcPr>
            <w:tcW w:w="1705" w:type="dxa"/>
            <w:shd w:val="clear" w:color="auto" w:fill="92CDDC" w:themeFill="accent5" w:themeFillTint="99"/>
          </w:tcPr>
          <w:p w14:paraId="05650943" w14:textId="77777777" w:rsidR="00167C1A" w:rsidRPr="00C77218" w:rsidRDefault="00167C1A" w:rsidP="006C1929">
            <w:pPr>
              <w:rPr>
                <w:b/>
                <w:bCs/>
              </w:rPr>
            </w:pPr>
            <w:r w:rsidRPr="00C77218">
              <w:rPr>
                <w:b/>
                <w:bCs/>
              </w:rPr>
              <w:t xml:space="preserve">Precondition </w:t>
            </w:r>
          </w:p>
        </w:tc>
        <w:tc>
          <w:tcPr>
            <w:tcW w:w="8213" w:type="dxa"/>
            <w:shd w:val="clear" w:color="auto" w:fill="92CDDC" w:themeFill="accent5" w:themeFillTint="99"/>
          </w:tcPr>
          <w:p w14:paraId="1021079D" w14:textId="77777777" w:rsidR="00167C1A" w:rsidRDefault="00167C1A" w:rsidP="006C1929">
            <w:pPr>
              <w:rPr>
                <w:b/>
                <w:bCs/>
              </w:rPr>
            </w:pPr>
            <w:r>
              <w:rPr>
                <w:b/>
                <w:bCs/>
              </w:rPr>
              <w:t>User login into the system</w:t>
            </w:r>
          </w:p>
          <w:p w14:paraId="5E2DD552" w14:textId="77777777" w:rsidR="00167C1A" w:rsidRPr="00E16530" w:rsidRDefault="00167C1A" w:rsidP="006C1929">
            <w:pPr>
              <w:rPr>
                <w:b/>
                <w:bCs/>
              </w:rPr>
            </w:pPr>
            <w:r w:rsidRPr="00E16530">
              <w:rPr>
                <w:b/>
                <w:bCs/>
              </w:rPr>
              <w:t>User is identified and authenticated.</w:t>
            </w:r>
          </w:p>
          <w:p w14:paraId="1F5D88FA" w14:textId="77777777" w:rsidR="00167C1A" w:rsidRDefault="00167C1A" w:rsidP="006C1929">
            <w:pPr>
              <w:rPr>
                <w:b/>
                <w:bCs/>
              </w:rPr>
            </w:pPr>
          </w:p>
          <w:p w14:paraId="625C9EA8" w14:textId="77777777" w:rsidR="00167C1A" w:rsidRPr="00C77218" w:rsidRDefault="00167C1A" w:rsidP="006C1929">
            <w:pPr>
              <w:rPr>
                <w:b/>
                <w:bCs/>
              </w:rPr>
            </w:pPr>
          </w:p>
        </w:tc>
      </w:tr>
      <w:tr w:rsidR="00167C1A" w:rsidRPr="00C77218" w14:paraId="01EF22A2" w14:textId="77777777" w:rsidTr="006C1929">
        <w:trPr>
          <w:trHeight w:val="613"/>
        </w:trPr>
        <w:tc>
          <w:tcPr>
            <w:tcW w:w="1705" w:type="dxa"/>
            <w:shd w:val="clear" w:color="auto" w:fill="92CDDC" w:themeFill="accent5" w:themeFillTint="99"/>
          </w:tcPr>
          <w:p w14:paraId="1E9BC682" w14:textId="77777777" w:rsidR="00167C1A" w:rsidRPr="00C77218" w:rsidRDefault="00167C1A" w:rsidP="006C1929">
            <w:pPr>
              <w:rPr>
                <w:b/>
                <w:bCs/>
              </w:rPr>
            </w:pPr>
            <w:r w:rsidRPr="00C77218">
              <w:rPr>
                <w:b/>
                <w:bCs/>
              </w:rPr>
              <w:lastRenderedPageBreak/>
              <w:t xml:space="preserve">Post condition </w:t>
            </w:r>
          </w:p>
        </w:tc>
        <w:tc>
          <w:tcPr>
            <w:tcW w:w="8213" w:type="dxa"/>
            <w:shd w:val="clear" w:color="auto" w:fill="92CDDC" w:themeFill="accent5" w:themeFillTint="99"/>
          </w:tcPr>
          <w:p w14:paraId="591B288A" w14:textId="77777777" w:rsidR="00167C1A" w:rsidRPr="00C77218" w:rsidRDefault="00167C1A" w:rsidP="006C1929">
            <w:pPr>
              <w:rPr>
                <w:b/>
                <w:bCs/>
              </w:rPr>
            </w:pPr>
            <w:r>
              <w:rPr>
                <w:b/>
                <w:bCs/>
              </w:rPr>
              <w:t>Shopkeeper and manager add item. Item are Add successfully and visible for all</w:t>
            </w:r>
          </w:p>
        </w:tc>
      </w:tr>
    </w:tbl>
    <w:p w14:paraId="4E1054ED" w14:textId="77777777" w:rsidR="00167C1A" w:rsidRDefault="00167C1A" w:rsidP="00167C1A"/>
    <w:p w14:paraId="6396EB27" w14:textId="77777777" w:rsidR="00167C1A" w:rsidRDefault="00167C1A" w:rsidP="00167C1A">
      <w:r w:rsidRPr="00D14D57">
        <w:rPr>
          <w:b/>
          <w:bCs/>
          <w:sz w:val="32"/>
          <w:szCs w:val="32"/>
        </w:rPr>
        <w:t>Operation contract:</w:t>
      </w:r>
      <w:r>
        <w:rPr>
          <w:b/>
          <w:bCs/>
          <w:sz w:val="32"/>
          <w:szCs w:val="32"/>
        </w:rPr>
        <w:t xml:space="preserve"> Add Category</w:t>
      </w: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2D717B29" w14:textId="77777777" w:rsidTr="006C1929">
        <w:trPr>
          <w:trHeight w:val="440"/>
        </w:trPr>
        <w:tc>
          <w:tcPr>
            <w:tcW w:w="9895" w:type="dxa"/>
            <w:shd w:val="clear" w:color="auto" w:fill="92CDDC" w:themeFill="accent5" w:themeFillTint="99"/>
          </w:tcPr>
          <w:p w14:paraId="2FC82CF5" w14:textId="77777777" w:rsidR="00167C1A" w:rsidRPr="00C77218" w:rsidRDefault="00167C1A" w:rsidP="006C1929">
            <w:pPr>
              <w:rPr>
                <w:b/>
                <w:bCs/>
              </w:rPr>
            </w:pPr>
            <w:r w:rsidRPr="00C77218">
              <w:rPr>
                <w:b/>
                <w:bCs/>
              </w:rPr>
              <w:t>Contract CO</w:t>
            </w:r>
            <w:r>
              <w:rPr>
                <w:b/>
                <w:bCs/>
              </w:rPr>
              <w:t>5</w:t>
            </w:r>
            <w:r w:rsidRPr="00C77218">
              <w:rPr>
                <w:b/>
                <w:bCs/>
              </w:rPr>
              <w:t>:</w:t>
            </w:r>
            <w:r>
              <w:rPr>
                <w:b/>
                <w:bCs/>
              </w:rPr>
              <w:t xml:space="preserve"> User request Add Category</w:t>
            </w:r>
          </w:p>
        </w:tc>
      </w:tr>
    </w:tbl>
    <w:p w14:paraId="758EAAA9" w14:textId="77777777" w:rsidR="00167C1A" w:rsidRPr="00C77218" w:rsidRDefault="00167C1A" w:rsidP="00167C1A">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167C1A" w:rsidRPr="00C77218" w14:paraId="146F87E8" w14:textId="77777777" w:rsidTr="006C1929">
        <w:trPr>
          <w:trHeight w:val="649"/>
        </w:trPr>
        <w:tc>
          <w:tcPr>
            <w:tcW w:w="1705" w:type="dxa"/>
            <w:shd w:val="clear" w:color="auto" w:fill="92CDDC" w:themeFill="accent5" w:themeFillTint="99"/>
          </w:tcPr>
          <w:p w14:paraId="7D35FC45"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1B1BCC0B" w14:textId="77777777" w:rsidR="00167C1A" w:rsidRPr="00C77218" w:rsidRDefault="00167C1A" w:rsidP="006C1929">
            <w:pPr>
              <w:rPr>
                <w:b/>
                <w:bCs/>
              </w:rPr>
            </w:pPr>
            <w:r>
              <w:rPr>
                <w:b/>
                <w:bCs/>
              </w:rPr>
              <w:t>User request to add category</w:t>
            </w:r>
          </w:p>
        </w:tc>
      </w:tr>
      <w:tr w:rsidR="00167C1A" w:rsidRPr="00C77218" w14:paraId="49C5DA41" w14:textId="77777777" w:rsidTr="006C1929">
        <w:trPr>
          <w:trHeight w:val="613"/>
        </w:trPr>
        <w:tc>
          <w:tcPr>
            <w:tcW w:w="1705" w:type="dxa"/>
            <w:shd w:val="clear" w:color="auto" w:fill="92CDDC" w:themeFill="accent5" w:themeFillTint="99"/>
          </w:tcPr>
          <w:p w14:paraId="15BD94D1" w14:textId="77777777" w:rsidR="00167C1A" w:rsidRPr="00C77218" w:rsidRDefault="00167C1A" w:rsidP="006C1929">
            <w:pPr>
              <w:rPr>
                <w:b/>
                <w:bCs/>
              </w:rPr>
            </w:pPr>
            <w:r w:rsidRPr="00C77218">
              <w:rPr>
                <w:b/>
                <w:bCs/>
              </w:rPr>
              <w:t>Cross reference</w:t>
            </w:r>
          </w:p>
          <w:p w14:paraId="2502DEFC" w14:textId="77777777" w:rsidR="00167C1A" w:rsidRPr="00C77218" w:rsidRDefault="00167C1A" w:rsidP="006C1929">
            <w:pPr>
              <w:rPr>
                <w:b/>
                <w:bCs/>
              </w:rPr>
            </w:pPr>
          </w:p>
        </w:tc>
        <w:tc>
          <w:tcPr>
            <w:tcW w:w="8213" w:type="dxa"/>
            <w:shd w:val="clear" w:color="auto" w:fill="92CDDC" w:themeFill="accent5" w:themeFillTint="99"/>
          </w:tcPr>
          <w:p w14:paraId="7A3120D7" w14:textId="77777777" w:rsidR="00167C1A" w:rsidRPr="00C77218" w:rsidRDefault="00167C1A" w:rsidP="006C1929">
            <w:pPr>
              <w:rPr>
                <w:b/>
                <w:bCs/>
              </w:rPr>
            </w:pPr>
            <w:r>
              <w:rPr>
                <w:b/>
                <w:bCs/>
              </w:rPr>
              <w:t>UC Add category</w:t>
            </w:r>
          </w:p>
        </w:tc>
      </w:tr>
      <w:tr w:rsidR="00167C1A" w:rsidRPr="00C77218" w14:paraId="2BB888C6" w14:textId="77777777" w:rsidTr="006C1929">
        <w:trPr>
          <w:trHeight w:val="649"/>
        </w:trPr>
        <w:tc>
          <w:tcPr>
            <w:tcW w:w="1705" w:type="dxa"/>
            <w:shd w:val="clear" w:color="auto" w:fill="92CDDC" w:themeFill="accent5" w:themeFillTint="99"/>
          </w:tcPr>
          <w:p w14:paraId="4652DD15" w14:textId="77777777" w:rsidR="00167C1A" w:rsidRPr="00C77218" w:rsidRDefault="00167C1A" w:rsidP="006C1929">
            <w:pPr>
              <w:rPr>
                <w:b/>
                <w:bCs/>
              </w:rPr>
            </w:pPr>
            <w:r w:rsidRPr="00C77218">
              <w:rPr>
                <w:b/>
                <w:bCs/>
              </w:rPr>
              <w:t xml:space="preserve">Precondition </w:t>
            </w:r>
          </w:p>
        </w:tc>
        <w:tc>
          <w:tcPr>
            <w:tcW w:w="8213" w:type="dxa"/>
            <w:shd w:val="clear" w:color="auto" w:fill="92CDDC" w:themeFill="accent5" w:themeFillTint="99"/>
          </w:tcPr>
          <w:p w14:paraId="73F856ED" w14:textId="77777777" w:rsidR="00167C1A" w:rsidRDefault="00167C1A" w:rsidP="006C1929">
            <w:pPr>
              <w:rPr>
                <w:b/>
                <w:bCs/>
              </w:rPr>
            </w:pPr>
            <w:r>
              <w:rPr>
                <w:b/>
                <w:bCs/>
              </w:rPr>
              <w:t>User login into the system</w:t>
            </w:r>
          </w:p>
          <w:p w14:paraId="192BBC4F" w14:textId="77777777" w:rsidR="00167C1A" w:rsidRPr="00E16530" w:rsidRDefault="00167C1A" w:rsidP="006C1929">
            <w:pPr>
              <w:rPr>
                <w:b/>
                <w:bCs/>
              </w:rPr>
            </w:pPr>
            <w:r w:rsidRPr="00E16530">
              <w:rPr>
                <w:b/>
                <w:bCs/>
              </w:rPr>
              <w:t>User is identified and authenticated.</w:t>
            </w:r>
          </w:p>
          <w:p w14:paraId="3DE3E011" w14:textId="77777777" w:rsidR="00167C1A" w:rsidRDefault="00167C1A" w:rsidP="006C1929">
            <w:pPr>
              <w:rPr>
                <w:b/>
                <w:bCs/>
              </w:rPr>
            </w:pPr>
          </w:p>
          <w:p w14:paraId="6A17BCF2" w14:textId="77777777" w:rsidR="00167C1A" w:rsidRPr="00C77218" w:rsidRDefault="00167C1A" w:rsidP="006C1929">
            <w:pPr>
              <w:rPr>
                <w:b/>
                <w:bCs/>
              </w:rPr>
            </w:pPr>
          </w:p>
        </w:tc>
      </w:tr>
      <w:tr w:rsidR="00167C1A" w:rsidRPr="00C77218" w14:paraId="4EE2C850" w14:textId="77777777" w:rsidTr="006C1929">
        <w:trPr>
          <w:trHeight w:val="917"/>
        </w:trPr>
        <w:tc>
          <w:tcPr>
            <w:tcW w:w="1705" w:type="dxa"/>
            <w:shd w:val="clear" w:color="auto" w:fill="92CDDC" w:themeFill="accent5" w:themeFillTint="99"/>
          </w:tcPr>
          <w:p w14:paraId="6163ED3E" w14:textId="77777777" w:rsidR="00167C1A" w:rsidRPr="00C77218" w:rsidRDefault="00167C1A" w:rsidP="006C1929">
            <w:pPr>
              <w:rPr>
                <w:b/>
                <w:bCs/>
              </w:rPr>
            </w:pPr>
            <w:r w:rsidRPr="00C77218">
              <w:rPr>
                <w:b/>
                <w:bCs/>
              </w:rPr>
              <w:t xml:space="preserve">Post condition </w:t>
            </w:r>
          </w:p>
        </w:tc>
        <w:tc>
          <w:tcPr>
            <w:tcW w:w="8213" w:type="dxa"/>
            <w:shd w:val="clear" w:color="auto" w:fill="92CDDC" w:themeFill="accent5" w:themeFillTint="99"/>
          </w:tcPr>
          <w:p w14:paraId="51915125" w14:textId="77777777" w:rsidR="00167C1A" w:rsidRPr="00B074AE" w:rsidRDefault="00167C1A" w:rsidP="006C1929">
            <w:pPr>
              <w:jc w:val="both"/>
              <w:rPr>
                <w:rFonts w:cstheme="minorHAnsi"/>
                <w:b/>
                <w:bCs/>
              </w:rPr>
            </w:pPr>
            <w:r>
              <w:rPr>
                <w:rFonts w:cstheme="minorHAnsi"/>
                <w:b/>
                <w:bCs/>
              </w:rPr>
              <w:t>Request is successfully done.</w:t>
            </w:r>
          </w:p>
        </w:tc>
      </w:tr>
    </w:tbl>
    <w:p w14:paraId="6D2B9707" w14:textId="77777777" w:rsidR="00167C1A" w:rsidRDefault="00167C1A" w:rsidP="00167C1A"/>
    <w:p w14:paraId="3C4DCBF3" w14:textId="77777777" w:rsidR="00167C1A" w:rsidRDefault="00167C1A" w:rsidP="00167C1A">
      <w:pPr>
        <w:rPr>
          <w:b/>
          <w:bCs/>
          <w:sz w:val="32"/>
          <w:szCs w:val="32"/>
        </w:rPr>
      </w:pP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058D0F68" w14:textId="77777777" w:rsidTr="006C1929">
        <w:trPr>
          <w:trHeight w:val="440"/>
        </w:trPr>
        <w:tc>
          <w:tcPr>
            <w:tcW w:w="9895" w:type="dxa"/>
            <w:shd w:val="clear" w:color="auto" w:fill="92CDDC" w:themeFill="accent5" w:themeFillTint="99"/>
          </w:tcPr>
          <w:p w14:paraId="0F95EC0B" w14:textId="77777777" w:rsidR="00167C1A" w:rsidRPr="00C77218" w:rsidRDefault="00167C1A" w:rsidP="006C1929">
            <w:pPr>
              <w:rPr>
                <w:b/>
                <w:bCs/>
              </w:rPr>
            </w:pPr>
            <w:r w:rsidRPr="00C77218">
              <w:rPr>
                <w:b/>
                <w:bCs/>
              </w:rPr>
              <w:t>Contract CO</w:t>
            </w:r>
            <w:r>
              <w:rPr>
                <w:b/>
                <w:bCs/>
              </w:rPr>
              <w:t>3</w:t>
            </w:r>
            <w:r w:rsidRPr="00C77218">
              <w:rPr>
                <w:b/>
                <w:bCs/>
              </w:rPr>
              <w:t xml:space="preserve">: </w:t>
            </w:r>
            <w:r>
              <w:rPr>
                <w:b/>
                <w:bCs/>
              </w:rPr>
              <w:t>Add category</w:t>
            </w:r>
          </w:p>
        </w:tc>
      </w:tr>
    </w:tbl>
    <w:p w14:paraId="0F94BF1C" w14:textId="77777777" w:rsidR="00167C1A" w:rsidRPr="00C77218" w:rsidRDefault="00167C1A" w:rsidP="00167C1A">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167C1A" w:rsidRPr="00C77218" w14:paraId="16E26099" w14:textId="77777777" w:rsidTr="006C1929">
        <w:trPr>
          <w:trHeight w:val="649"/>
        </w:trPr>
        <w:tc>
          <w:tcPr>
            <w:tcW w:w="1705" w:type="dxa"/>
            <w:shd w:val="clear" w:color="auto" w:fill="92CDDC" w:themeFill="accent5" w:themeFillTint="99"/>
          </w:tcPr>
          <w:p w14:paraId="58743CBC"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7E4ACE89" w14:textId="77777777" w:rsidR="00167C1A" w:rsidRPr="00C77218" w:rsidRDefault="00167C1A" w:rsidP="006C1929">
            <w:pPr>
              <w:rPr>
                <w:b/>
                <w:bCs/>
              </w:rPr>
            </w:pPr>
            <w:r>
              <w:rPr>
                <w:b/>
                <w:bCs/>
              </w:rPr>
              <w:t>Add Category (category name, category quality, Category id, Category quantity)</w:t>
            </w:r>
          </w:p>
        </w:tc>
      </w:tr>
      <w:tr w:rsidR="00167C1A" w:rsidRPr="00C77218" w14:paraId="65284860" w14:textId="77777777" w:rsidTr="006C1929">
        <w:trPr>
          <w:trHeight w:val="613"/>
        </w:trPr>
        <w:tc>
          <w:tcPr>
            <w:tcW w:w="1705" w:type="dxa"/>
            <w:shd w:val="clear" w:color="auto" w:fill="92CDDC" w:themeFill="accent5" w:themeFillTint="99"/>
          </w:tcPr>
          <w:p w14:paraId="05A086C2" w14:textId="77777777" w:rsidR="00167C1A" w:rsidRPr="00C77218" w:rsidRDefault="00167C1A" w:rsidP="006C1929">
            <w:pPr>
              <w:rPr>
                <w:b/>
                <w:bCs/>
              </w:rPr>
            </w:pPr>
            <w:r w:rsidRPr="00C77218">
              <w:rPr>
                <w:b/>
                <w:bCs/>
              </w:rPr>
              <w:t>Cross reference</w:t>
            </w:r>
          </w:p>
          <w:p w14:paraId="7A5E644A" w14:textId="77777777" w:rsidR="00167C1A" w:rsidRPr="00C77218" w:rsidRDefault="00167C1A" w:rsidP="006C1929">
            <w:pPr>
              <w:rPr>
                <w:b/>
                <w:bCs/>
              </w:rPr>
            </w:pPr>
          </w:p>
        </w:tc>
        <w:tc>
          <w:tcPr>
            <w:tcW w:w="8213" w:type="dxa"/>
            <w:shd w:val="clear" w:color="auto" w:fill="92CDDC" w:themeFill="accent5" w:themeFillTint="99"/>
          </w:tcPr>
          <w:p w14:paraId="123A6458" w14:textId="77777777" w:rsidR="00167C1A" w:rsidRPr="00C77218" w:rsidRDefault="00167C1A" w:rsidP="006C1929">
            <w:pPr>
              <w:rPr>
                <w:b/>
                <w:bCs/>
              </w:rPr>
            </w:pPr>
            <w:r>
              <w:rPr>
                <w:b/>
                <w:bCs/>
              </w:rPr>
              <w:t>UC Add Category</w:t>
            </w:r>
          </w:p>
        </w:tc>
      </w:tr>
      <w:tr w:rsidR="00167C1A" w:rsidRPr="00C77218" w14:paraId="0858B54A" w14:textId="77777777" w:rsidTr="006C1929">
        <w:trPr>
          <w:trHeight w:val="649"/>
        </w:trPr>
        <w:tc>
          <w:tcPr>
            <w:tcW w:w="1705" w:type="dxa"/>
            <w:shd w:val="clear" w:color="auto" w:fill="92CDDC" w:themeFill="accent5" w:themeFillTint="99"/>
          </w:tcPr>
          <w:p w14:paraId="556D84DB" w14:textId="77777777" w:rsidR="00167C1A" w:rsidRPr="00C77218" w:rsidRDefault="00167C1A" w:rsidP="006C1929">
            <w:pPr>
              <w:rPr>
                <w:b/>
                <w:bCs/>
              </w:rPr>
            </w:pPr>
            <w:r w:rsidRPr="00C77218">
              <w:rPr>
                <w:b/>
                <w:bCs/>
              </w:rPr>
              <w:lastRenderedPageBreak/>
              <w:t xml:space="preserve">Precondition </w:t>
            </w:r>
          </w:p>
        </w:tc>
        <w:tc>
          <w:tcPr>
            <w:tcW w:w="8213" w:type="dxa"/>
            <w:shd w:val="clear" w:color="auto" w:fill="92CDDC" w:themeFill="accent5" w:themeFillTint="99"/>
          </w:tcPr>
          <w:p w14:paraId="658EBAAB" w14:textId="77777777" w:rsidR="00167C1A" w:rsidRDefault="00167C1A" w:rsidP="006C1929">
            <w:pPr>
              <w:rPr>
                <w:b/>
                <w:bCs/>
              </w:rPr>
            </w:pPr>
            <w:r>
              <w:rPr>
                <w:b/>
                <w:bCs/>
              </w:rPr>
              <w:t>User login into the system</w:t>
            </w:r>
          </w:p>
          <w:p w14:paraId="2F9C2EA7" w14:textId="77777777" w:rsidR="00167C1A" w:rsidRPr="00E16530" w:rsidRDefault="00167C1A" w:rsidP="006C1929">
            <w:pPr>
              <w:rPr>
                <w:b/>
                <w:bCs/>
              </w:rPr>
            </w:pPr>
            <w:r w:rsidRPr="00E16530">
              <w:rPr>
                <w:b/>
                <w:bCs/>
              </w:rPr>
              <w:t>User is identified and authenticated.</w:t>
            </w:r>
          </w:p>
          <w:p w14:paraId="15B6922A" w14:textId="77777777" w:rsidR="00167C1A" w:rsidRDefault="00167C1A" w:rsidP="006C1929">
            <w:pPr>
              <w:rPr>
                <w:b/>
                <w:bCs/>
              </w:rPr>
            </w:pPr>
          </w:p>
          <w:p w14:paraId="18121267" w14:textId="77777777" w:rsidR="00167C1A" w:rsidRPr="00C77218" w:rsidRDefault="00167C1A" w:rsidP="006C1929">
            <w:pPr>
              <w:rPr>
                <w:b/>
                <w:bCs/>
              </w:rPr>
            </w:pPr>
          </w:p>
        </w:tc>
      </w:tr>
      <w:tr w:rsidR="00167C1A" w:rsidRPr="00C77218" w14:paraId="751D9AC8" w14:textId="77777777" w:rsidTr="006C1929">
        <w:trPr>
          <w:trHeight w:val="917"/>
        </w:trPr>
        <w:tc>
          <w:tcPr>
            <w:tcW w:w="1705" w:type="dxa"/>
            <w:shd w:val="clear" w:color="auto" w:fill="92CDDC" w:themeFill="accent5" w:themeFillTint="99"/>
          </w:tcPr>
          <w:p w14:paraId="4E2F9061" w14:textId="77777777" w:rsidR="00167C1A" w:rsidRPr="00C77218" w:rsidRDefault="00167C1A" w:rsidP="006C1929">
            <w:pPr>
              <w:rPr>
                <w:b/>
                <w:bCs/>
              </w:rPr>
            </w:pPr>
            <w:r w:rsidRPr="00C77218">
              <w:rPr>
                <w:b/>
                <w:bCs/>
              </w:rPr>
              <w:t xml:space="preserve">Post condition </w:t>
            </w:r>
          </w:p>
        </w:tc>
        <w:tc>
          <w:tcPr>
            <w:tcW w:w="8213" w:type="dxa"/>
            <w:shd w:val="clear" w:color="auto" w:fill="92CDDC" w:themeFill="accent5" w:themeFillTint="99"/>
          </w:tcPr>
          <w:p w14:paraId="11C2B16F" w14:textId="77777777" w:rsidR="00167C1A" w:rsidRPr="00B074AE" w:rsidRDefault="00167C1A" w:rsidP="006C1929">
            <w:pPr>
              <w:rPr>
                <w:rFonts w:cstheme="minorHAnsi"/>
                <w:b/>
                <w:bCs/>
              </w:rPr>
            </w:pPr>
            <w:r w:rsidRPr="00B074AE">
              <w:rPr>
                <w:rFonts w:cstheme="minorHAnsi"/>
                <w:b/>
                <w:bCs/>
              </w:rPr>
              <w:t xml:space="preserve">Manager/Shopkeeper to add categories to the stock. Manager/Shopkeeper add those categories to the CMS successfully.  </w:t>
            </w:r>
          </w:p>
        </w:tc>
      </w:tr>
    </w:tbl>
    <w:p w14:paraId="0BC7D1FC" w14:textId="77777777" w:rsidR="00167C1A" w:rsidRDefault="00167C1A" w:rsidP="00167C1A"/>
    <w:p w14:paraId="0BCF769C" w14:textId="77777777" w:rsidR="00167C1A" w:rsidRDefault="00167C1A" w:rsidP="00167C1A"/>
    <w:p w14:paraId="3105EBC8" w14:textId="77777777" w:rsidR="00167C1A" w:rsidRDefault="00167C1A" w:rsidP="00167C1A">
      <w:pPr>
        <w:rPr>
          <w:b/>
          <w:bCs/>
          <w:sz w:val="32"/>
          <w:szCs w:val="32"/>
        </w:rPr>
      </w:pPr>
      <w:r w:rsidRPr="00D14D57">
        <w:rPr>
          <w:b/>
          <w:bCs/>
          <w:sz w:val="32"/>
          <w:szCs w:val="32"/>
        </w:rPr>
        <w:t>Operation contract:</w:t>
      </w:r>
      <w:r>
        <w:rPr>
          <w:b/>
          <w:bCs/>
          <w:sz w:val="32"/>
          <w:szCs w:val="32"/>
        </w:rPr>
        <w:t xml:space="preserve"> View item</w:t>
      </w: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023E9202" w14:textId="77777777" w:rsidTr="006C1929">
        <w:trPr>
          <w:trHeight w:val="440"/>
        </w:trPr>
        <w:tc>
          <w:tcPr>
            <w:tcW w:w="9895" w:type="dxa"/>
            <w:shd w:val="clear" w:color="auto" w:fill="92CDDC" w:themeFill="accent5" w:themeFillTint="99"/>
          </w:tcPr>
          <w:p w14:paraId="4B331878" w14:textId="77777777" w:rsidR="00167C1A" w:rsidRPr="00C77218" w:rsidRDefault="00167C1A" w:rsidP="006C1929">
            <w:pPr>
              <w:rPr>
                <w:b/>
                <w:bCs/>
              </w:rPr>
            </w:pPr>
            <w:r w:rsidRPr="00C77218">
              <w:rPr>
                <w:b/>
                <w:bCs/>
              </w:rPr>
              <w:t>Contract CO</w:t>
            </w:r>
            <w:r>
              <w:rPr>
                <w:b/>
                <w:bCs/>
              </w:rPr>
              <w:t>5</w:t>
            </w:r>
            <w:r w:rsidRPr="00C77218">
              <w:rPr>
                <w:b/>
                <w:bCs/>
              </w:rPr>
              <w:t>:</w:t>
            </w:r>
            <w:r>
              <w:rPr>
                <w:b/>
                <w:bCs/>
              </w:rPr>
              <w:t xml:space="preserve"> User request view item</w:t>
            </w:r>
          </w:p>
        </w:tc>
      </w:tr>
    </w:tbl>
    <w:p w14:paraId="3574051C" w14:textId="77777777" w:rsidR="00167C1A" w:rsidRPr="00C77218" w:rsidRDefault="00167C1A" w:rsidP="00167C1A">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167C1A" w:rsidRPr="00C77218" w14:paraId="05733921" w14:textId="77777777" w:rsidTr="006C1929">
        <w:trPr>
          <w:trHeight w:val="649"/>
        </w:trPr>
        <w:tc>
          <w:tcPr>
            <w:tcW w:w="1705" w:type="dxa"/>
            <w:shd w:val="clear" w:color="auto" w:fill="92CDDC" w:themeFill="accent5" w:themeFillTint="99"/>
          </w:tcPr>
          <w:p w14:paraId="3EF4C75C"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4F90EA24" w14:textId="77777777" w:rsidR="00167C1A" w:rsidRPr="00C77218" w:rsidRDefault="00167C1A" w:rsidP="006C1929">
            <w:pPr>
              <w:rPr>
                <w:b/>
                <w:bCs/>
              </w:rPr>
            </w:pPr>
            <w:r>
              <w:rPr>
                <w:b/>
                <w:bCs/>
              </w:rPr>
              <w:t>User request to view item.</w:t>
            </w:r>
          </w:p>
        </w:tc>
      </w:tr>
      <w:tr w:rsidR="00167C1A" w:rsidRPr="00C77218" w14:paraId="5C135D2D" w14:textId="77777777" w:rsidTr="006C1929">
        <w:trPr>
          <w:trHeight w:val="613"/>
        </w:trPr>
        <w:tc>
          <w:tcPr>
            <w:tcW w:w="1705" w:type="dxa"/>
            <w:shd w:val="clear" w:color="auto" w:fill="92CDDC" w:themeFill="accent5" w:themeFillTint="99"/>
          </w:tcPr>
          <w:p w14:paraId="3063567E" w14:textId="77777777" w:rsidR="00167C1A" w:rsidRPr="00C77218" w:rsidRDefault="00167C1A" w:rsidP="006C1929">
            <w:pPr>
              <w:rPr>
                <w:b/>
                <w:bCs/>
              </w:rPr>
            </w:pPr>
            <w:r w:rsidRPr="00C77218">
              <w:rPr>
                <w:b/>
                <w:bCs/>
              </w:rPr>
              <w:t>Cross reference</w:t>
            </w:r>
          </w:p>
          <w:p w14:paraId="6DF9FFC1" w14:textId="77777777" w:rsidR="00167C1A" w:rsidRPr="00C77218" w:rsidRDefault="00167C1A" w:rsidP="006C1929">
            <w:pPr>
              <w:rPr>
                <w:b/>
                <w:bCs/>
              </w:rPr>
            </w:pPr>
          </w:p>
        </w:tc>
        <w:tc>
          <w:tcPr>
            <w:tcW w:w="8213" w:type="dxa"/>
            <w:shd w:val="clear" w:color="auto" w:fill="92CDDC" w:themeFill="accent5" w:themeFillTint="99"/>
          </w:tcPr>
          <w:p w14:paraId="2AD5831B" w14:textId="77777777" w:rsidR="00167C1A" w:rsidRPr="00C77218" w:rsidRDefault="00167C1A" w:rsidP="006C1929">
            <w:pPr>
              <w:rPr>
                <w:b/>
                <w:bCs/>
              </w:rPr>
            </w:pPr>
            <w:r>
              <w:rPr>
                <w:b/>
                <w:bCs/>
              </w:rPr>
              <w:t>UC View item</w:t>
            </w:r>
          </w:p>
        </w:tc>
      </w:tr>
      <w:tr w:rsidR="00167C1A" w:rsidRPr="00C77218" w14:paraId="1E8023CA" w14:textId="77777777" w:rsidTr="006C1929">
        <w:trPr>
          <w:trHeight w:val="649"/>
        </w:trPr>
        <w:tc>
          <w:tcPr>
            <w:tcW w:w="1705" w:type="dxa"/>
            <w:shd w:val="clear" w:color="auto" w:fill="92CDDC" w:themeFill="accent5" w:themeFillTint="99"/>
          </w:tcPr>
          <w:p w14:paraId="6DEA744A" w14:textId="77777777" w:rsidR="00167C1A" w:rsidRPr="00C77218" w:rsidRDefault="00167C1A" w:rsidP="006C1929">
            <w:pPr>
              <w:rPr>
                <w:b/>
                <w:bCs/>
              </w:rPr>
            </w:pPr>
            <w:r w:rsidRPr="00C77218">
              <w:rPr>
                <w:b/>
                <w:bCs/>
              </w:rPr>
              <w:t xml:space="preserve">Precondition </w:t>
            </w:r>
          </w:p>
        </w:tc>
        <w:tc>
          <w:tcPr>
            <w:tcW w:w="8213" w:type="dxa"/>
            <w:shd w:val="clear" w:color="auto" w:fill="92CDDC" w:themeFill="accent5" w:themeFillTint="99"/>
          </w:tcPr>
          <w:p w14:paraId="567C3F21" w14:textId="77777777" w:rsidR="00167C1A" w:rsidRDefault="00167C1A" w:rsidP="006C1929">
            <w:pPr>
              <w:rPr>
                <w:b/>
                <w:bCs/>
              </w:rPr>
            </w:pPr>
            <w:r>
              <w:rPr>
                <w:b/>
                <w:bCs/>
              </w:rPr>
              <w:t>User login into the system</w:t>
            </w:r>
          </w:p>
          <w:p w14:paraId="778EC5C1" w14:textId="77777777" w:rsidR="00167C1A" w:rsidRPr="00E16530" w:rsidRDefault="00167C1A" w:rsidP="006C1929">
            <w:pPr>
              <w:rPr>
                <w:b/>
                <w:bCs/>
              </w:rPr>
            </w:pPr>
            <w:r w:rsidRPr="00E16530">
              <w:rPr>
                <w:b/>
                <w:bCs/>
              </w:rPr>
              <w:t>User is identified and authenticated.</w:t>
            </w:r>
          </w:p>
          <w:p w14:paraId="3B45651D" w14:textId="77777777" w:rsidR="00167C1A" w:rsidRDefault="00167C1A" w:rsidP="006C1929">
            <w:pPr>
              <w:rPr>
                <w:b/>
                <w:bCs/>
              </w:rPr>
            </w:pPr>
          </w:p>
          <w:p w14:paraId="7044E7DE" w14:textId="77777777" w:rsidR="00167C1A" w:rsidRPr="00C77218" w:rsidRDefault="00167C1A" w:rsidP="006C1929">
            <w:pPr>
              <w:rPr>
                <w:b/>
                <w:bCs/>
              </w:rPr>
            </w:pPr>
          </w:p>
        </w:tc>
      </w:tr>
      <w:tr w:rsidR="00167C1A" w:rsidRPr="00C77218" w14:paraId="064CDDFF" w14:textId="77777777" w:rsidTr="006C1929">
        <w:trPr>
          <w:trHeight w:val="917"/>
        </w:trPr>
        <w:tc>
          <w:tcPr>
            <w:tcW w:w="1705" w:type="dxa"/>
            <w:shd w:val="clear" w:color="auto" w:fill="92CDDC" w:themeFill="accent5" w:themeFillTint="99"/>
          </w:tcPr>
          <w:p w14:paraId="34E9C4D7" w14:textId="77777777" w:rsidR="00167C1A" w:rsidRPr="00C77218" w:rsidRDefault="00167C1A" w:rsidP="006C1929">
            <w:pPr>
              <w:rPr>
                <w:b/>
                <w:bCs/>
              </w:rPr>
            </w:pPr>
            <w:r w:rsidRPr="00C77218">
              <w:rPr>
                <w:b/>
                <w:bCs/>
              </w:rPr>
              <w:t xml:space="preserve">Post condition </w:t>
            </w:r>
          </w:p>
        </w:tc>
        <w:tc>
          <w:tcPr>
            <w:tcW w:w="8213" w:type="dxa"/>
            <w:shd w:val="clear" w:color="auto" w:fill="92CDDC" w:themeFill="accent5" w:themeFillTint="99"/>
          </w:tcPr>
          <w:p w14:paraId="07313863" w14:textId="77777777" w:rsidR="00167C1A" w:rsidRPr="00B074AE" w:rsidRDefault="00167C1A" w:rsidP="006C1929">
            <w:pPr>
              <w:jc w:val="both"/>
              <w:rPr>
                <w:rFonts w:cstheme="minorHAnsi"/>
                <w:b/>
                <w:bCs/>
              </w:rPr>
            </w:pPr>
            <w:r>
              <w:rPr>
                <w:rFonts w:cstheme="minorHAnsi"/>
                <w:b/>
                <w:bCs/>
              </w:rPr>
              <w:t>User request is successful.</w:t>
            </w:r>
          </w:p>
        </w:tc>
      </w:tr>
    </w:tbl>
    <w:p w14:paraId="4DED43AC" w14:textId="77777777" w:rsidR="00167C1A" w:rsidRDefault="00167C1A" w:rsidP="00167C1A"/>
    <w:p w14:paraId="2249F4A1" w14:textId="77777777" w:rsidR="00167C1A" w:rsidRDefault="00167C1A" w:rsidP="00167C1A">
      <w:pPr>
        <w:rPr>
          <w:b/>
          <w:bCs/>
          <w:sz w:val="32"/>
          <w:szCs w:val="32"/>
        </w:rPr>
      </w:pP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01861FFB" w14:textId="77777777" w:rsidTr="006C1929">
        <w:trPr>
          <w:trHeight w:val="440"/>
        </w:trPr>
        <w:tc>
          <w:tcPr>
            <w:tcW w:w="9895" w:type="dxa"/>
            <w:shd w:val="clear" w:color="auto" w:fill="92CDDC" w:themeFill="accent5" w:themeFillTint="99"/>
          </w:tcPr>
          <w:p w14:paraId="0A3A817C" w14:textId="77777777" w:rsidR="00167C1A" w:rsidRPr="00C77218" w:rsidRDefault="00167C1A" w:rsidP="006C1929">
            <w:pPr>
              <w:rPr>
                <w:b/>
                <w:bCs/>
              </w:rPr>
            </w:pPr>
            <w:r w:rsidRPr="00C77218">
              <w:rPr>
                <w:b/>
                <w:bCs/>
              </w:rPr>
              <w:t>Contract CO</w:t>
            </w:r>
            <w:r>
              <w:rPr>
                <w:b/>
                <w:bCs/>
              </w:rPr>
              <w:t>4</w:t>
            </w:r>
            <w:r w:rsidRPr="00C77218">
              <w:rPr>
                <w:b/>
                <w:bCs/>
              </w:rPr>
              <w:t xml:space="preserve">: </w:t>
            </w:r>
            <w:r>
              <w:rPr>
                <w:b/>
                <w:bCs/>
              </w:rPr>
              <w:t>view Item</w:t>
            </w:r>
          </w:p>
        </w:tc>
      </w:tr>
    </w:tbl>
    <w:p w14:paraId="1185A0ED" w14:textId="77777777" w:rsidR="00167C1A" w:rsidRPr="00C77218" w:rsidRDefault="00167C1A" w:rsidP="00167C1A">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167C1A" w:rsidRPr="00C77218" w14:paraId="72ECD5E6" w14:textId="77777777" w:rsidTr="006C1929">
        <w:trPr>
          <w:trHeight w:val="649"/>
        </w:trPr>
        <w:tc>
          <w:tcPr>
            <w:tcW w:w="1705" w:type="dxa"/>
            <w:shd w:val="clear" w:color="auto" w:fill="92CDDC" w:themeFill="accent5" w:themeFillTint="99"/>
          </w:tcPr>
          <w:p w14:paraId="4E7B552D" w14:textId="77777777" w:rsidR="00167C1A" w:rsidRPr="00C77218" w:rsidRDefault="00167C1A" w:rsidP="006C1929">
            <w:pPr>
              <w:rPr>
                <w:b/>
                <w:bCs/>
              </w:rPr>
            </w:pPr>
            <w:r w:rsidRPr="00C77218">
              <w:rPr>
                <w:b/>
                <w:bCs/>
              </w:rPr>
              <w:lastRenderedPageBreak/>
              <w:t xml:space="preserve">Operation </w:t>
            </w:r>
          </w:p>
        </w:tc>
        <w:tc>
          <w:tcPr>
            <w:tcW w:w="8213" w:type="dxa"/>
            <w:shd w:val="clear" w:color="auto" w:fill="92CDDC" w:themeFill="accent5" w:themeFillTint="99"/>
          </w:tcPr>
          <w:p w14:paraId="6C7F83B6" w14:textId="77777777" w:rsidR="00167C1A" w:rsidRPr="00C77218" w:rsidRDefault="00167C1A" w:rsidP="006C1929">
            <w:pPr>
              <w:rPr>
                <w:b/>
                <w:bCs/>
              </w:rPr>
            </w:pPr>
            <w:r>
              <w:rPr>
                <w:b/>
                <w:bCs/>
              </w:rPr>
              <w:t>User request to view item</w:t>
            </w:r>
          </w:p>
        </w:tc>
      </w:tr>
      <w:tr w:rsidR="00167C1A" w:rsidRPr="00C77218" w14:paraId="22143400" w14:textId="77777777" w:rsidTr="006C1929">
        <w:trPr>
          <w:trHeight w:val="613"/>
        </w:trPr>
        <w:tc>
          <w:tcPr>
            <w:tcW w:w="1705" w:type="dxa"/>
            <w:shd w:val="clear" w:color="auto" w:fill="92CDDC" w:themeFill="accent5" w:themeFillTint="99"/>
          </w:tcPr>
          <w:p w14:paraId="02D6D145" w14:textId="77777777" w:rsidR="00167C1A" w:rsidRPr="00C77218" w:rsidRDefault="00167C1A" w:rsidP="006C1929">
            <w:pPr>
              <w:rPr>
                <w:b/>
                <w:bCs/>
              </w:rPr>
            </w:pPr>
            <w:r w:rsidRPr="00C77218">
              <w:rPr>
                <w:b/>
                <w:bCs/>
              </w:rPr>
              <w:t>Cross reference</w:t>
            </w:r>
          </w:p>
          <w:p w14:paraId="0626E929" w14:textId="77777777" w:rsidR="00167C1A" w:rsidRPr="00C77218" w:rsidRDefault="00167C1A" w:rsidP="006C1929">
            <w:pPr>
              <w:rPr>
                <w:b/>
                <w:bCs/>
              </w:rPr>
            </w:pPr>
          </w:p>
        </w:tc>
        <w:tc>
          <w:tcPr>
            <w:tcW w:w="8213" w:type="dxa"/>
            <w:shd w:val="clear" w:color="auto" w:fill="92CDDC" w:themeFill="accent5" w:themeFillTint="99"/>
          </w:tcPr>
          <w:p w14:paraId="1DCB7A01" w14:textId="77777777" w:rsidR="00167C1A" w:rsidRPr="00C77218" w:rsidRDefault="00167C1A" w:rsidP="006C1929">
            <w:pPr>
              <w:rPr>
                <w:b/>
                <w:bCs/>
              </w:rPr>
            </w:pPr>
            <w:r>
              <w:rPr>
                <w:b/>
                <w:bCs/>
              </w:rPr>
              <w:t>UC View item</w:t>
            </w:r>
          </w:p>
        </w:tc>
      </w:tr>
      <w:tr w:rsidR="00167C1A" w:rsidRPr="00C77218" w14:paraId="048F79BB" w14:textId="77777777" w:rsidTr="006C1929">
        <w:trPr>
          <w:trHeight w:val="649"/>
        </w:trPr>
        <w:tc>
          <w:tcPr>
            <w:tcW w:w="1705" w:type="dxa"/>
            <w:shd w:val="clear" w:color="auto" w:fill="92CDDC" w:themeFill="accent5" w:themeFillTint="99"/>
          </w:tcPr>
          <w:p w14:paraId="7C1B9EB4" w14:textId="77777777" w:rsidR="00167C1A" w:rsidRPr="00C77218" w:rsidRDefault="00167C1A" w:rsidP="006C1929">
            <w:pPr>
              <w:rPr>
                <w:b/>
                <w:bCs/>
              </w:rPr>
            </w:pPr>
            <w:r w:rsidRPr="00C77218">
              <w:rPr>
                <w:b/>
                <w:bCs/>
              </w:rPr>
              <w:t xml:space="preserve">Precondition </w:t>
            </w:r>
          </w:p>
        </w:tc>
        <w:tc>
          <w:tcPr>
            <w:tcW w:w="8213" w:type="dxa"/>
            <w:shd w:val="clear" w:color="auto" w:fill="92CDDC" w:themeFill="accent5" w:themeFillTint="99"/>
          </w:tcPr>
          <w:p w14:paraId="4AA45883" w14:textId="77777777" w:rsidR="00167C1A" w:rsidRDefault="00167C1A" w:rsidP="006C1929">
            <w:pPr>
              <w:rPr>
                <w:b/>
                <w:bCs/>
              </w:rPr>
            </w:pPr>
            <w:r>
              <w:rPr>
                <w:b/>
                <w:bCs/>
              </w:rPr>
              <w:t>User login into the system</w:t>
            </w:r>
          </w:p>
          <w:p w14:paraId="1DE4783A" w14:textId="77777777" w:rsidR="00167C1A" w:rsidRPr="00E16530" w:rsidRDefault="00167C1A" w:rsidP="006C1929">
            <w:pPr>
              <w:rPr>
                <w:b/>
                <w:bCs/>
              </w:rPr>
            </w:pPr>
            <w:r w:rsidRPr="00E16530">
              <w:rPr>
                <w:b/>
                <w:bCs/>
              </w:rPr>
              <w:t>User is identified and authenticated.</w:t>
            </w:r>
          </w:p>
          <w:p w14:paraId="60E50C5B" w14:textId="77777777" w:rsidR="00167C1A" w:rsidRDefault="00167C1A" w:rsidP="006C1929">
            <w:pPr>
              <w:rPr>
                <w:b/>
                <w:bCs/>
              </w:rPr>
            </w:pPr>
          </w:p>
          <w:p w14:paraId="4E17DD3E" w14:textId="77777777" w:rsidR="00167C1A" w:rsidRPr="00C77218" w:rsidRDefault="00167C1A" w:rsidP="006C1929">
            <w:pPr>
              <w:rPr>
                <w:b/>
                <w:bCs/>
              </w:rPr>
            </w:pPr>
          </w:p>
        </w:tc>
      </w:tr>
      <w:tr w:rsidR="00167C1A" w:rsidRPr="00C77218" w14:paraId="6637D282" w14:textId="77777777" w:rsidTr="006C1929">
        <w:trPr>
          <w:trHeight w:val="917"/>
        </w:trPr>
        <w:tc>
          <w:tcPr>
            <w:tcW w:w="1705" w:type="dxa"/>
            <w:shd w:val="clear" w:color="auto" w:fill="92CDDC" w:themeFill="accent5" w:themeFillTint="99"/>
          </w:tcPr>
          <w:p w14:paraId="0F3DA51F" w14:textId="77777777" w:rsidR="00167C1A" w:rsidRPr="00C77218" w:rsidRDefault="00167C1A" w:rsidP="006C1929">
            <w:pPr>
              <w:rPr>
                <w:b/>
                <w:bCs/>
              </w:rPr>
            </w:pPr>
            <w:r w:rsidRPr="00C77218">
              <w:rPr>
                <w:b/>
                <w:bCs/>
              </w:rPr>
              <w:t xml:space="preserve">Post condition </w:t>
            </w:r>
          </w:p>
        </w:tc>
        <w:tc>
          <w:tcPr>
            <w:tcW w:w="8213" w:type="dxa"/>
            <w:shd w:val="clear" w:color="auto" w:fill="92CDDC" w:themeFill="accent5" w:themeFillTint="99"/>
          </w:tcPr>
          <w:p w14:paraId="4AF453DA" w14:textId="77777777" w:rsidR="00167C1A" w:rsidRPr="0088431F" w:rsidRDefault="00167C1A" w:rsidP="006C1929">
            <w:pPr>
              <w:jc w:val="both"/>
              <w:rPr>
                <w:rFonts w:ascii="Times New Roman" w:hAnsi="Times New Roman" w:cs="Times New Roman"/>
                <w:b/>
                <w:bCs/>
              </w:rPr>
            </w:pPr>
            <w:r w:rsidRPr="0088431F">
              <w:rPr>
                <w:rFonts w:ascii="Times New Roman" w:hAnsi="Times New Roman" w:cs="Times New Roman"/>
                <w:b/>
                <w:bCs/>
              </w:rPr>
              <w:t>System successfully shows items</w:t>
            </w:r>
            <w:r>
              <w:rPr>
                <w:rFonts w:ascii="Times New Roman" w:hAnsi="Times New Roman" w:cs="Times New Roman"/>
                <w:b/>
                <w:bCs/>
              </w:rPr>
              <w:t xml:space="preserve">. User manager and shopkeeper </w:t>
            </w:r>
            <w:r w:rsidRPr="0088431F">
              <w:rPr>
                <w:rFonts w:ascii="Times New Roman" w:hAnsi="Times New Roman" w:cs="Times New Roman"/>
                <w:b/>
                <w:bCs/>
              </w:rPr>
              <w:t xml:space="preserve">view all the items successfully. </w:t>
            </w:r>
          </w:p>
          <w:p w14:paraId="1A41B7E0" w14:textId="77777777" w:rsidR="00167C1A" w:rsidRPr="00B074AE" w:rsidRDefault="00167C1A" w:rsidP="006C1929">
            <w:pPr>
              <w:rPr>
                <w:rFonts w:cstheme="minorHAnsi"/>
                <w:b/>
                <w:bCs/>
              </w:rPr>
            </w:pPr>
          </w:p>
        </w:tc>
      </w:tr>
    </w:tbl>
    <w:p w14:paraId="06939FAB" w14:textId="77777777" w:rsidR="00167C1A" w:rsidRDefault="00167C1A" w:rsidP="00167C1A"/>
    <w:p w14:paraId="68611FD0" w14:textId="77777777" w:rsidR="00167C1A" w:rsidRDefault="00167C1A" w:rsidP="00167C1A"/>
    <w:p w14:paraId="710E4D58" w14:textId="77777777" w:rsidR="00167C1A" w:rsidRDefault="00167C1A" w:rsidP="00167C1A">
      <w:pPr>
        <w:rPr>
          <w:b/>
          <w:bCs/>
          <w:sz w:val="32"/>
          <w:szCs w:val="32"/>
        </w:rPr>
      </w:pPr>
      <w:r w:rsidRPr="00D14D57">
        <w:rPr>
          <w:b/>
          <w:bCs/>
          <w:sz w:val="32"/>
          <w:szCs w:val="32"/>
        </w:rPr>
        <w:t>Operation contract:</w:t>
      </w:r>
      <w:r>
        <w:rPr>
          <w:b/>
          <w:bCs/>
          <w:sz w:val="32"/>
          <w:szCs w:val="32"/>
        </w:rPr>
        <w:t xml:space="preserve"> View Category</w:t>
      </w: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1B7FBD88" w14:textId="77777777" w:rsidTr="006C1929">
        <w:trPr>
          <w:trHeight w:val="440"/>
        </w:trPr>
        <w:tc>
          <w:tcPr>
            <w:tcW w:w="9895" w:type="dxa"/>
            <w:shd w:val="clear" w:color="auto" w:fill="92CDDC" w:themeFill="accent5" w:themeFillTint="99"/>
          </w:tcPr>
          <w:p w14:paraId="4CBA208E" w14:textId="77777777" w:rsidR="00167C1A" w:rsidRPr="00C77218" w:rsidRDefault="00167C1A" w:rsidP="006C1929">
            <w:pPr>
              <w:rPr>
                <w:b/>
                <w:bCs/>
              </w:rPr>
            </w:pPr>
            <w:r w:rsidRPr="00C77218">
              <w:rPr>
                <w:b/>
                <w:bCs/>
              </w:rPr>
              <w:t>Contract CO</w:t>
            </w:r>
            <w:r>
              <w:rPr>
                <w:b/>
                <w:bCs/>
              </w:rPr>
              <w:t>5</w:t>
            </w:r>
            <w:r w:rsidRPr="00C77218">
              <w:rPr>
                <w:b/>
                <w:bCs/>
              </w:rPr>
              <w:t>:</w:t>
            </w:r>
            <w:r>
              <w:rPr>
                <w:b/>
                <w:bCs/>
              </w:rPr>
              <w:t xml:space="preserve"> User Request to </w:t>
            </w:r>
            <w:r w:rsidRPr="00C77218">
              <w:rPr>
                <w:b/>
                <w:bCs/>
              </w:rPr>
              <w:t>view</w:t>
            </w:r>
            <w:r>
              <w:rPr>
                <w:b/>
                <w:bCs/>
              </w:rPr>
              <w:t xml:space="preserve"> Category</w:t>
            </w:r>
          </w:p>
        </w:tc>
      </w:tr>
    </w:tbl>
    <w:p w14:paraId="0E96CAFF" w14:textId="77777777" w:rsidR="00167C1A" w:rsidRPr="00C77218" w:rsidRDefault="00167C1A" w:rsidP="00167C1A">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167C1A" w:rsidRPr="00C77218" w14:paraId="14FE7BC8" w14:textId="77777777" w:rsidTr="006C1929">
        <w:trPr>
          <w:trHeight w:val="649"/>
        </w:trPr>
        <w:tc>
          <w:tcPr>
            <w:tcW w:w="1705" w:type="dxa"/>
            <w:shd w:val="clear" w:color="auto" w:fill="92CDDC" w:themeFill="accent5" w:themeFillTint="99"/>
          </w:tcPr>
          <w:p w14:paraId="49F66224"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0C1FE030" w14:textId="77777777" w:rsidR="00167C1A" w:rsidRDefault="00167C1A" w:rsidP="006C1929">
            <w:pPr>
              <w:rPr>
                <w:b/>
                <w:bCs/>
              </w:rPr>
            </w:pPr>
            <w:r>
              <w:rPr>
                <w:b/>
                <w:bCs/>
              </w:rPr>
              <w:t>User request to view Category</w:t>
            </w:r>
          </w:p>
          <w:p w14:paraId="3DE85480" w14:textId="77777777" w:rsidR="00167C1A" w:rsidRPr="00C77218" w:rsidRDefault="00167C1A" w:rsidP="006C1929">
            <w:pPr>
              <w:rPr>
                <w:b/>
                <w:bCs/>
              </w:rPr>
            </w:pPr>
          </w:p>
        </w:tc>
      </w:tr>
      <w:tr w:rsidR="00167C1A" w:rsidRPr="00C77218" w14:paraId="54220D2E" w14:textId="77777777" w:rsidTr="006C1929">
        <w:trPr>
          <w:trHeight w:val="613"/>
        </w:trPr>
        <w:tc>
          <w:tcPr>
            <w:tcW w:w="1705" w:type="dxa"/>
            <w:shd w:val="clear" w:color="auto" w:fill="92CDDC" w:themeFill="accent5" w:themeFillTint="99"/>
          </w:tcPr>
          <w:p w14:paraId="01DF73DD" w14:textId="77777777" w:rsidR="00167C1A" w:rsidRPr="00C77218" w:rsidRDefault="00167C1A" w:rsidP="006C1929">
            <w:pPr>
              <w:rPr>
                <w:b/>
                <w:bCs/>
              </w:rPr>
            </w:pPr>
            <w:r w:rsidRPr="00C77218">
              <w:rPr>
                <w:b/>
                <w:bCs/>
              </w:rPr>
              <w:t>Cross reference</w:t>
            </w:r>
          </w:p>
          <w:p w14:paraId="746C8E58" w14:textId="77777777" w:rsidR="00167C1A" w:rsidRPr="00C77218" w:rsidRDefault="00167C1A" w:rsidP="006C1929">
            <w:pPr>
              <w:rPr>
                <w:b/>
                <w:bCs/>
              </w:rPr>
            </w:pPr>
          </w:p>
        </w:tc>
        <w:tc>
          <w:tcPr>
            <w:tcW w:w="8213" w:type="dxa"/>
            <w:shd w:val="clear" w:color="auto" w:fill="92CDDC" w:themeFill="accent5" w:themeFillTint="99"/>
          </w:tcPr>
          <w:p w14:paraId="039DB47F" w14:textId="77777777" w:rsidR="00167C1A" w:rsidRPr="00C77218" w:rsidRDefault="00167C1A" w:rsidP="006C1929">
            <w:pPr>
              <w:rPr>
                <w:b/>
                <w:bCs/>
              </w:rPr>
            </w:pPr>
            <w:r>
              <w:rPr>
                <w:b/>
                <w:bCs/>
              </w:rPr>
              <w:t>UC View category</w:t>
            </w:r>
          </w:p>
        </w:tc>
      </w:tr>
      <w:tr w:rsidR="00167C1A" w:rsidRPr="00C77218" w14:paraId="5F780894" w14:textId="77777777" w:rsidTr="006C1929">
        <w:trPr>
          <w:trHeight w:val="649"/>
        </w:trPr>
        <w:tc>
          <w:tcPr>
            <w:tcW w:w="1705" w:type="dxa"/>
            <w:shd w:val="clear" w:color="auto" w:fill="92CDDC" w:themeFill="accent5" w:themeFillTint="99"/>
          </w:tcPr>
          <w:p w14:paraId="39607B86" w14:textId="77777777" w:rsidR="00167C1A" w:rsidRPr="00C77218" w:rsidRDefault="00167C1A" w:rsidP="006C1929">
            <w:pPr>
              <w:rPr>
                <w:b/>
                <w:bCs/>
              </w:rPr>
            </w:pPr>
            <w:r w:rsidRPr="00C77218">
              <w:rPr>
                <w:b/>
                <w:bCs/>
              </w:rPr>
              <w:t xml:space="preserve">Precondition </w:t>
            </w:r>
          </w:p>
        </w:tc>
        <w:tc>
          <w:tcPr>
            <w:tcW w:w="8213" w:type="dxa"/>
            <w:shd w:val="clear" w:color="auto" w:fill="92CDDC" w:themeFill="accent5" w:themeFillTint="99"/>
          </w:tcPr>
          <w:p w14:paraId="456F870A" w14:textId="77777777" w:rsidR="00167C1A" w:rsidRDefault="00167C1A" w:rsidP="006C1929">
            <w:pPr>
              <w:rPr>
                <w:b/>
                <w:bCs/>
              </w:rPr>
            </w:pPr>
            <w:r>
              <w:rPr>
                <w:b/>
                <w:bCs/>
              </w:rPr>
              <w:t>User login into the system</w:t>
            </w:r>
          </w:p>
          <w:p w14:paraId="629C6FC9" w14:textId="77777777" w:rsidR="00167C1A" w:rsidRPr="00E16530" w:rsidRDefault="00167C1A" w:rsidP="006C1929">
            <w:pPr>
              <w:rPr>
                <w:b/>
                <w:bCs/>
              </w:rPr>
            </w:pPr>
            <w:r w:rsidRPr="00E16530">
              <w:rPr>
                <w:b/>
                <w:bCs/>
              </w:rPr>
              <w:t>User is identified and authenticated.</w:t>
            </w:r>
          </w:p>
          <w:p w14:paraId="2679541A" w14:textId="77777777" w:rsidR="00167C1A" w:rsidRDefault="00167C1A" w:rsidP="006C1929">
            <w:pPr>
              <w:rPr>
                <w:b/>
                <w:bCs/>
              </w:rPr>
            </w:pPr>
          </w:p>
          <w:p w14:paraId="179C3A5F" w14:textId="77777777" w:rsidR="00167C1A" w:rsidRPr="00C77218" w:rsidRDefault="00167C1A" w:rsidP="006C1929">
            <w:pPr>
              <w:rPr>
                <w:b/>
                <w:bCs/>
              </w:rPr>
            </w:pPr>
          </w:p>
        </w:tc>
      </w:tr>
      <w:tr w:rsidR="00167C1A" w:rsidRPr="00C77218" w14:paraId="16D57F63" w14:textId="77777777" w:rsidTr="006C1929">
        <w:trPr>
          <w:trHeight w:val="917"/>
        </w:trPr>
        <w:tc>
          <w:tcPr>
            <w:tcW w:w="1705" w:type="dxa"/>
            <w:shd w:val="clear" w:color="auto" w:fill="92CDDC" w:themeFill="accent5" w:themeFillTint="99"/>
          </w:tcPr>
          <w:p w14:paraId="1AEE0D34" w14:textId="77777777" w:rsidR="00167C1A" w:rsidRPr="00C77218" w:rsidRDefault="00167C1A" w:rsidP="006C1929">
            <w:pPr>
              <w:rPr>
                <w:b/>
                <w:bCs/>
              </w:rPr>
            </w:pPr>
            <w:r w:rsidRPr="00C77218">
              <w:rPr>
                <w:b/>
                <w:bCs/>
              </w:rPr>
              <w:t xml:space="preserve">Post condition </w:t>
            </w:r>
          </w:p>
        </w:tc>
        <w:tc>
          <w:tcPr>
            <w:tcW w:w="8213" w:type="dxa"/>
            <w:shd w:val="clear" w:color="auto" w:fill="92CDDC" w:themeFill="accent5" w:themeFillTint="99"/>
          </w:tcPr>
          <w:p w14:paraId="397D4BE6" w14:textId="77777777" w:rsidR="00167C1A" w:rsidRPr="00B074AE" w:rsidRDefault="00167C1A" w:rsidP="006C1929">
            <w:pPr>
              <w:jc w:val="both"/>
              <w:rPr>
                <w:rFonts w:cstheme="minorHAnsi"/>
                <w:b/>
                <w:bCs/>
              </w:rPr>
            </w:pPr>
            <w:r>
              <w:rPr>
                <w:rFonts w:ascii="Times New Roman" w:hAnsi="Times New Roman" w:cs="Times New Roman"/>
                <w:b/>
                <w:bCs/>
              </w:rPr>
              <w:t>User request is successfully done.</w:t>
            </w:r>
          </w:p>
        </w:tc>
      </w:tr>
    </w:tbl>
    <w:p w14:paraId="1784C1B9" w14:textId="77777777" w:rsidR="00167C1A" w:rsidRDefault="00167C1A" w:rsidP="00167C1A"/>
    <w:p w14:paraId="5B0897FE" w14:textId="77777777" w:rsidR="00167C1A" w:rsidRDefault="00167C1A" w:rsidP="00167C1A">
      <w:pPr>
        <w:rPr>
          <w:b/>
          <w:bCs/>
          <w:sz w:val="32"/>
          <w:szCs w:val="32"/>
        </w:rPr>
      </w:pP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0848DB66" w14:textId="77777777" w:rsidTr="006C1929">
        <w:trPr>
          <w:trHeight w:val="440"/>
        </w:trPr>
        <w:tc>
          <w:tcPr>
            <w:tcW w:w="9895" w:type="dxa"/>
            <w:shd w:val="clear" w:color="auto" w:fill="92CDDC" w:themeFill="accent5" w:themeFillTint="99"/>
          </w:tcPr>
          <w:p w14:paraId="73BBD78B" w14:textId="77777777" w:rsidR="00167C1A" w:rsidRPr="00C77218" w:rsidRDefault="00167C1A" w:rsidP="006C1929">
            <w:pPr>
              <w:rPr>
                <w:b/>
                <w:bCs/>
              </w:rPr>
            </w:pPr>
            <w:r w:rsidRPr="00C77218">
              <w:rPr>
                <w:b/>
                <w:bCs/>
              </w:rPr>
              <w:t>Contract CO</w:t>
            </w:r>
            <w:r>
              <w:rPr>
                <w:b/>
                <w:bCs/>
              </w:rPr>
              <w:t>5</w:t>
            </w:r>
            <w:r w:rsidRPr="00C77218">
              <w:rPr>
                <w:b/>
                <w:bCs/>
              </w:rPr>
              <w:t xml:space="preserve">: </w:t>
            </w:r>
            <w:r>
              <w:rPr>
                <w:b/>
                <w:bCs/>
              </w:rPr>
              <w:t>view Category</w:t>
            </w:r>
          </w:p>
        </w:tc>
      </w:tr>
    </w:tbl>
    <w:p w14:paraId="6E157ABE" w14:textId="77777777" w:rsidR="00167C1A" w:rsidRPr="00C77218" w:rsidRDefault="00167C1A" w:rsidP="00167C1A">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167C1A" w:rsidRPr="00C77218" w14:paraId="2FDF5202" w14:textId="77777777" w:rsidTr="006C1929">
        <w:trPr>
          <w:trHeight w:val="649"/>
        </w:trPr>
        <w:tc>
          <w:tcPr>
            <w:tcW w:w="1705" w:type="dxa"/>
            <w:shd w:val="clear" w:color="auto" w:fill="92CDDC" w:themeFill="accent5" w:themeFillTint="99"/>
          </w:tcPr>
          <w:p w14:paraId="4912CF0C"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719DDB4B" w14:textId="77777777" w:rsidR="00167C1A" w:rsidRDefault="00167C1A" w:rsidP="006C1929">
            <w:pPr>
              <w:rPr>
                <w:b/>
                <w:bCs/>
              </w:rPr>
            </w:pPr>
            <w:r>
              <w:rPr>
                <w:b/>
                <w:bCs/>
              </w:rPr>
              <w:t>User request to view Category</w:t>
            </w:r>
          </w:p>
          <w:p w14:paraId="4FF2C794" w14:textId="77777777" w:rsidR="00167C1A" w:rsidRPr="00C77218" w:rsidRDefault="00167C1A" w:rsidP="006C1929">
            <w:pPr>
              <w:rPr>
                <w:b/>
                <w:bCs/>
              </w:rPr>
            </w:pPr>
            <w:r>
              <w:rPr>
                <w:b/>
                <w:bCs/>
              </w:rPr>
              <w:t>User Category (category name.id)</w:t>
            </w:r>
          </w:p>
        </w:tc>
      </w:tr>
      <w:tr w:rsidR="00167C1A" w:rsidRPr="00C77218" w14:paraId="03BC614C" w14:textId="77777777" w:rsidTr="006C1929">
        <w:trPr>
          <w:trHeight w:val="613"/>
        </w:trPr>
        <w:tc>
          <w:tcPr>
            <w:tcW w:w="1705" w:type="dxa"/>
            <w:shd w:val="clear" w:color="auto" w:fill="92CDDC" w:themeFill="accent5" w:themeFillTint="99"/>
          </w:tcPr>
          <w:p w14:paraId="2559D704" w14:textId="77777777" w:rsidR="00167C1A" w:rsidRPr="00C77218" w:rsidRDefault="00167C1A" w:rsidP="006C1929">
            <w:pPr>
              <w:rPr>
                <w:b/>
                <w:bCs/>
              </w:rPr>
            </w:pPr>
            <w:r w:rsidRPr="00C77218">
              <w:rPr>
                <w:b/>
                <w:bCs/>
              </w:rPr>
              <w:t>Cross reference</w:t>
            </w:r>
          </w:p>
          <w:p w14:paraId="029A8874" w14:textId="77777777" w:rsidR="00167C1A" w:rsidRPr="00C77218" w:rsidRDefault="00167C1A" w:rsidP="006C1929">
            <w:pPr>
              <w:rPr>
                <w:b/>
                <w:bCs/>
              </w:rPr>
            </w:pPr>
          </w:p>
        </w:tc>
        <w:tc>
          <w:tcPr>
            <w:tcW w:w="8213" w:type="dxa"/>
            <w:shd w:val="clear" w:color="auto" w:fill="92CDDC" w:themeFill="accent5" w:themeFillTint="99"/>
          </w:tcPr>
          <w:p w14:paraId="7D716F00" w14:textId="77777777" w:rsidR="00167C1A" w:rsidRPr="00C77218" w:rsidRDefault="00167C1A" w:rsidP="006C1929">
            <w:pPr>
              <w:rPr>
                <w:b/>
                <w:bCs/>
              </w:rPr>
            </w:pPr>
            <w:r>
              <w:rPr>
                <w:b/>
                <w:bCs/>
              </w:rPr>
              <w:t>UC View category</w:t>
            </w:r>
          </w:p>
        </w:tc>
      </w:tr>
      <w:tr w:rsidR="00167C1A" w:rsidRPr="00C77218" w14:paraId="6CB4C1A3" w14:textId="77777777" w:rsidTr="006C1929">
        <w:trPr>
          <w:trHeight w:val="649"/>
        </w:trPr>
        <w:tc>
          <w:tcPr>
            <w:tcW w:w="1705" w:type="dxa"/>
            <w:shd w:val="clear" w:color="auto" w:fill="92CDDC" w:themeFill="accent5" w:themeFillTint="99"/>
          </w:tcPr>
          <w:p w14:paraId="6CED4240" w14:textId="77777777" w:rsidR="00167C1A" w:rsidRPr="00C77218" w:rsidRDefault="00167C1A" w:rsidP="006C1929">
            <w:pPr>
              <w:rPr>
                <w:b/>
                <w:bCs/>
              </w:rPr>
            </w:pPr>
            <w:r w:rsidRPr="00C77218">
              <w:rPr>
                <w:b/>
                <w:bCs/>
              </w:rPr>
              <w:t xml:space="preserve">Precondition </w:t>
            </w:r>
          </w:p>
        </w:tc>
        <w:tc>
          <w:tcPr>
            <w:tcW w:w="8213" w:type="dxa"/>
            <w:shd w:val="clear" w:color="auto" w:fill="92CDDC" w:themeFill="accent5" w:themeFillTint="99"/>
          </w:tcPr>
          <w:p w14:paraId="65138071" w14:textId="77777777" w:rsidR="00167C1A" w:rsidRDefault="00167C1A" w:rsidP="006C1929">
            <w:pPr>
              <w:rPr>
                <w:b/>
                <w:bCs/>
              </w:rPr>
            </w:pPr>
            <w:r>
              <w:rPr>
                <w:b/>
                <w:bCs/>
              </w:rPr>
              <w:t>User login into the system</w:t>
            </w:r>
          </w:p>
          <w:p w14:paraId="38335E2C" w14:textId="77777777" w:rsidR="00167C1A" w:rsidRPr="00E16530" w:rsidRDefault="00167C1A" w:rsidP="006C1929">
            <w:pPr>
              <w:rPr>
                <w:b/>
                <w:bCs/>
              </w:rPr>
            </w:pPr>
            <w:r w:rsidRPr="00E16530">
              <w:rPr>
                <w:b/>
                <w:bCs/>
              </w:rPr>
              <w:t>User is identified and authenticated.</w:t>
            </w:r>
          </w:p>
          <w:p w14:paraId="25B07FC6" w14:textId="77777777" w:rsidR="00167C1A" w:rsidRDefault="00167C1A" w:rsidP="006C1929">
            <w:pPr>
              <w:rPr>
                <w:b/>
                <w:bCs/>
              </w:rPr>
            </w:pPr>
          </w:p>
          <w:p w14:paraId="7F2294D6" w14:textId="77777777" w:rsidR="00167C1A" w:rsidRPr="00C77218" w:rsidRDefault="00167C1A" w:rsidP="006C1929">
            <w:pPr>
              <w:rPr>
                <w:b/>
                <w:bCs/>
              </w:rPr>
            </w:pPr>
          </w:p>
        </w:tc>
      </w:tr>
      <w:tr w:rsidR="00167C1A" w:rsidRPr="00C77218" w14:paraId="7350A407" w14:textId="77777777" w:rsidTr="006C1929">
        <w:trPr>
          <w:trHeight w:val="917"/>
        </w:trPr>
        <w:tc>
          <w:tcPr>
            <w:tcW w:w="1705" w:type="dxa"/>
            <w:shd w:val="clear" w:color="auto" w:fill="92CDDC" w:themeFill="accent5" w:themeFillTint="99"/>
          </w:tcPr>
          <w:p w14:paraId="6D7579A1" w14:textId="77777777" w:rsidR="00167C1A" w:rsidRPr="00C77218" w:rsidRDefault="00167C1A" w:rsidP="006C1929">
            <w:pPr>
              <w:rPr>
                <w:b/>
                <w:bCs/>
              </w:rPr>
            </w:pPr>
            <w:r w:rsidRPr="00C77218">
              <w:rPr>
                <w:b/>
                <w:bCs/>
              </w:rPr>
              <w:t xml:space="preserve">Post condition </w:t>
            </w:r>
          </w:p>
        </w:tc>
        <w:tc>
          <w:tcPr>
            <w:tcW w:w="8213" w:type="dxa"/>
            <w:shd w:val="clear" w:color="auto" w:fill="92CDDC" w:themeFill="accent5" w:themeFillTint="99"/>
          </w:tcPr>
          <w:p w14:paraId="4EC81996" w14:textId="77777777" w:rsidR="00167C1A" w:rsidRPr="0088431F" w:rsidRDefault="00167C1A" w:rsidP="006C1929">
            <w:pPr>
              <w:jc w:val="both"/>
              <w:rPr>
                <w:rFonts w:ascii="Times New Roman" w:hAnsi="Times New Roman" w:cs="Times New Roman"/>
                <w:b/>
                <w:bCs/>
              </w:rPr>
            </w:pPr>
            <w:r w:rsidRPr="0088431F">
              <w:rPr>
                <w:rFonts w:ascii="Times New Roman" w:hAnsi="Times New Roman" w:cs="Times New Roman"/>
                <w:b/>
                <w:bCs/>
              </w:rPr>
              <w:t xml:space="preserve">System successfully shows </w:t>
            </w:r>
            <w:r>
              <w:rPr>
                <w:rFonts w:ascii="Times New Roman" w:hAnsi="Times New Roman" w:cs="Times New Roman"/>
                <w:b/>
                <w:bCs/>
              </w:rPr>
              <w:t xml:space="preserve">category. User manager and shopkeeper </w:t>
            </w:r>
            <w:r w:rsidRPr="0088431F">
              <w:rPr>
                <w:rFonts w:ascii="Times New Roman" w:hAnsi="Times New Roman" w:cs="Times New Roman"/>
                <w:b/>
                <w:bCs/>
              </w:rPr>
              <w:t xml:space="preserve">view all the </w:t>
            </w:r>
            <w:r>
              <w:rPr>
                <w:rFonts w:ascii="Times New Roman" w:hAnsi="Times New Roman" w:cs="Times New Roman"/>
                <w:b/>
                <w:bCs/>
              </w:rPr>
              <w:t>category</w:t>
            </w:r>
            <w:r w:rsidRPr="0088431F">
              <w:rPr>
                <w:rFonts w:ascii="Times New Roman" w:hAnsi="Times New Roman" w:cs="Times New Roman"/>
                <w:b/>
                <w:bCs/>
              </w:rPr>
              <w:t xml:space="preserve"> successfully. </w:t>
            </w:r>
          </w:p>
          <w:p w14:paraId="6D8A7252" w14:textId="77777777" w:rsidR="00167C1A" w:rsidRPr="00B074AE" w:rsidRDefault="00167C1A" w:rsidP="006C1929">
            <w:pPr>
              <w:rPr>
                <w:rFonts w:cstheme="minorHAnsi"/>
                <w:b/>
                <w:bCs/>
              </w:rPr>
            </w:pPr>
          </w:p>
        </w:tc>
      </w:tr>
    </w:tbl>
    <w:p w14:paraId="63165DEE" w14:textId="77777777" w:rsidR="00167C1A" w:rsidRPr="00B372E0" w:rsidRDefault="00167C1A" w:rsidP="00B372E0"/>
    <w:p w14:paraId="6414ECF6" w14:textId="14946AED" w:rsidR="000F089A" w:rsidRDefault="000F089A" w:rsidP="000F089A">
      <w:pPr>
        <w:pStyle w:val="Heading3"/>
      </w:pPr>
      <w:bookmarkStart w:id="109" w:name="_Toc108451219"/>
      <w:r>
        <w:t>Sabahat Siddique (FA20-BSE-054)</w:t>
      </w:r>
      <w:bookmarkEnd w:id="109"/>
    </w:p>
    <w:tbl>
      <w:tblPr>
        <w:tblStyle w:val="TableGrid"/>
        <w:tblpPr w:leftFromText="180" w:rightFromText="180" w:vertAnchor="page" w:horzAnchor="margin" w:tblpY="4366"/>
        <w:tblW w:w="0" w:type="auto"/>
        <w:tblLook w:val="04A0" w:firstRow="1" w:lastRow="0" w:firstColumn="1" w:lastColumn="0" w:noHBand="0" w:noVBand="1"/>
      </w:tblPr>
      <w:tblGrid>
        <w:gridCol w:w="4675"/>
        <w:gridCol w:w="4675"/>
      </w:tblGrid>
      <w:tr w:rsidR="00306D6E" w14:paraId="6D9979FA" w14:textId="77777777" w:rsidTr="007509E6">
        <w:tc>
          <w:tcPr>
            <w:tcW w:w="4675" w:type="dxa"/>
          </w:tcPr>
          <w:p w14:paraId="75D91FB7" w14:textId="77777777" w:rsidR="00306D6E" w:rsidRDefault="00306D6E" w:rsidP="007509E6">
            <w:r>
              <w:t>operation</w:t>
            </w:r>
          </w:p>
        </w:tc>
        <w:tc>
          <w:tcPr>
            <w:tcW w:w="4675" w:type="dxa"/>
          </w:tcPr>
          <w:p w14:paraId="25A2B228" w14:textId="77777777" w:rsidR="00306D6E" w:rsidRDefault="00306D6E" w:rsidP="007509E6">
            <w:r>
              <w:t>Request to show item</w:t>
            </w:r>
          </w:p>
        </w:tc>
      </w:tr>
      <w:tr w:rsidR="00306D6E" w14:paraId="5EF6A87C" w14:textId="77777777" w:rsidTr="007509E6">
        <w:tc>
          <w:tcPr>
            <w:tcW w:w="4675" w:type="dxa"/>
          </w:tcPr>
          <w:p w14:paraId="33E956AB" w14:textId="77777777" w:rsidR="00306D6E" w:rsidRDefault="00306D6E" w:rsidP="007509E6">
            <w:r>
              <w:t>Cross references</w:t>
            </w:r>
          </w:p>
        </w:tc>
        <w:tc>
          <w:tcPr>
            <w:tcW w:w="4675" w:type="dxa"/>
          </w:tcPr>
          <w:p w14:paraId="19AEB8DD" w14:textId="77777777" w:rsidR="00306D6E" w:rsidRDefault="00306D6E" w:rsidP="007509E6">
            <w:r>
              <w:t>Purchase order</w:t>
            </w:r>
          </w:p>
        </w:tc>
      </w:tr>
      <w:tr w:rsidR="00306D6E" w14:paraId="3D4690F6" w14:textId="77777777" w:rsidTr="007509E6">
        <w:tc>
          <w:tcPr>
            <w:tcW w:w="4675" w:type="dxa"/>
          </w:tcPr>
          <w:p w14:paraId="37AA91B6" w14:textId="77777777" w:rsidR="00306D6E" w:rsidRDefault="00306D6E" w:rsidP="007509E6">
            <w:r>
              <w:lastRenderedPageBreak/>
              <w:t>Preconditions:</w:t>
            </w:r>
          </w:p>
        </w:tc>
        <w:tc>
          <w:tcPr>
            <w:tcW w:w="4675" w:type="dxa"/>
          </w:tcPr>
          <w:p w14:paraId="25A4C5D7" w14:textId="77777777" w:rsidR="00306D6E" w:rsidRDefault="00306D6E" w:rsidP="007509E6">
            <w:r>
              <w:t>user can view item if user is registered, and stock is available</w:t>
            </w:r>
          </w:p>
        </w:tc>
      </w:tr>
      <w:tr w:rsidR="00306D6E" w14:paraId="45C649AA" w14:textId="77777777" w:rsidTr="007509E6">
        <w:tc>
          <w:tcPr>
            <w:tcW w:w="4675" w:type="dxa"/>
          </w:tcPr>
          <w:p w14:paraId="57340E9F" w14:textId="77777777" w:rsidR="00306D6E" w:rsidRDefault="00306D6E" w:rsidP="007509E6">
            <w:r>
              <w:t>Postconditions:</w:t>
            </w:r>
          </w:p>
        </w:tc>
        <w:tc>
          <w:tcPr>
            <w:tcW w:w="4675" w:type="dxa"/>
          </w:tcPr>
          <w:p w14:paraId="0321E120" w14:textId="77777777" w:rsidR="00306D6E" w:rsidRDefault="00306D6E" w:rsidP="007509E6">
            <w:r>
              <w:t>Select item and proceed to checkout</w:t>
            </w:r>
          </w:p>
        </w:tc>
      </w:tr>
    </w:tbl>
    <w:p w14:paraId="4A07E480" w14:textId="171DA61D" w:rsidR="00306D6E" w:rsidRPr="009E7E42" w:rsidRDefault="00306D6E" w:rsidP="00306D6E">
      <w:pPr>
        <w:rPr>
          <w:b/>
          <w:bCs/>
        </w:rPr>
      </w:pPr>
    </w:p>
    <w:tbl>
      <w:tblPr>
        <w:tblStyle w:val="TableGrid"/>
        <w:tblpPr w:leftFromText="180" w:rightFromText="180" w:vertAnchor="text" w:horzAnchor="margin" w:tblpY="197"/>
        <w:tblW w:w="0" w:type="auto"/>
        <w:tblLook w:val="04A0" w:firstRow="1" w:lastRow="0" w:firstColumn="1" w:lastColumn="0" w:noHBand="0" w:noVBand="1"/>
      </w:tblPr>
      <w:tblGrid>
        <w:gridCol w:w="9350"/>
      </w:tblGrid>
      <w:tr w:rsidR="00306D6E" w14:paraId="47C31825" w14:textId="77777777" w:rsidTr="007509E6">
        <w:tc>
          <w:tcPr>
            <w:tcW w:w="9350" w:type="dxa"/>
          </w:tcPr>
          <w:p w14:paraId="2BD5E51B" w14:textId="77777777" w:rsidR="00306D6E" w:rsidRDefault="00306D6E" w:rsidP="007509E6">
            <w:r>
              <w:t>Contract co2: request to show item</w:t>
            </w:r>
          </w:p>
        </w:tc>
      </w:tr>
    </w:tbl>
    <w:p w14:paraId="22822D64" w14:textId="77777777" w:rsidR="00306D6E" w:rsidRDefault="00306D6E" w:rsidP="00306D6E"/>
    <w:p w14:paraId="77142905" w14:textId="77777777" w:rsidR="00306D6E" w:rsidRDefault="00306D6E" w:rsidP="00306D6E"/>
    <w:tbl>
      <w:tblPr>
        <w:tblStyle w:val="TableGrid"/>
        <w:tblpPr w:leftFromText="180" w:rightFromText="180" w:vertAnchor="text" w:horzAnchor="margin" w:tblpY="192"/>
        <w:tblW w:w="0" w:type="auto"/>
        <w:tblLook w:val="04A0" w:firstRow="1" w:lastRow="0" w:firstColumn="1" w:lastColumn="0" w:noHBand="0" w:noVBand="1"/>
      </w:tblPr>
      <w:tblGrid>
        <w:gridCol w:w="9350"/>
      </w:tblGrid>
      <w:tr w:rsidR="00306D6E" w14:paraId="71076999" w14:textId="77777777" w:rsidTr="007509E6">
        <w:tc>
          <w:tcPr>
            <w:tcW w:w="9350" w:type="dxa"/>
          </w:tcPr>
          <w:p w14:paraId="5B76A0E5" w14:textId="77777777" w:rsidR="00306D6E" w:rsidRDefault="00306D6E" w:rsidP="007509E6">
            <w:r>
              <w:t>Contract co:  Select item and proceed to checkout</w:t>
            </w:r>
          </w:p>
        </w:tc>
      </w:tr>
    </w:tbl>
    <w:tbl>
      <w:tblPr>
        <w:tblStyle w:val="TableGrid"/>
        <w:tblpPr w:leftFromText="180" w:rightFromText="180" w:vertAnchor="text" w:horzAnchor="margin" w:tblpY="709"/>
        <w:tblW w:w="0" w:type="auto"/>
        <w:tblLook w:val="04A0" w:firstRow="1" w:lastRow="0" w:firstColumn="1" w:lastColumn="0" w:noHBand="0" w:noVBand="1"/>
      </w:tblPr>
      <w:tblGrid>
        <w:gridCol w:w="4675"/>
        <w:gridCol w:w="4675"/>
      </w:tblGrid>
      <w:tr w:rsidR="00306D6E" w14:paraId="372D853A" w14:textId="77777777" w:rsidTr="007509E6">
        <w:tc>
          <w:tcPr>
            <w:tcW w:w="4675" w:type="dxa"/>
          </w:tcPr>
          <w:p w14:paraId="446B0ED0" w14:textId="77777777" w:rsidR="00306D6E" w:rsidRDefault="00306D6E" w:rsidP="007509E6">
            <w:r>
              <w:t>operation</w:t>
            </w:r>
          </w:p>
        </w:tc>
        <w:tc>
          <w:tcPr>
            <w:tcW w:w="4675" w:type="dxa"/>
          </w:tcPr>
          <w:p w14:paraId="5A2421B2" w14:textId="77777777" w:rsidR="00306D6E" w:rsidRDefault="00306D6E" w:rsidP="007509E6">
            <w:r>
              <w:t>Select item and proceed to checkout</w:t>
            </w:r>
          </w:p>
        </w:tc>
      </w:tr>
      <w:tr w:rsidR="00306D6E" w14:paraId="33FBC9C9" w14:textId="77777777" w:rsidTr="007509E6">
        <w:tc>
          <w:tcPr>
            <w:tcW w:w="4675" w:type="dxa"/>
          </w:tcPr>
          <w:p w14:paraId="685CDA8F" w14:textId="77777777" w:rsidR="00306D6E" w:rsidRDefault="00306D6E" w:rsidP="007509E6">
            <w:r>
              <w:t>Cross reference</w:t>
            </w:r>
          </w:p>
        </w:tc>
        <w:tc>
          <w:tcPr>
            <w:tcW w:w="4675" w:type="dxa"/>
          </w:tcPr>
          <w:p w14:paraId="4D398DA5" w14:textId="77777777" w:rsidR="00306D6E" w:rsidRDefault="00306D6E" w:rsidP="007509E6">
            <w:r>
              <w:t>Purchase order</w:t>
            </w:r>
          </w:p>
        </w:tc>
      </w:tr>
      <w:tr w:rsidR="00306D6E" w14:paraId="36FFF366" w14:textId="77777777" w:rsidTr="007509E6">
        <w:tc>
          <w:tcPr>
            <w:tcW w:w="4675" w:type="dxa"/>
          </w:tcPr>
          <w:p w14:paraId="5D78EB80" w14:textId="77777777" w:rsidR="00306D6E" w:rsidRDefault="00306D6E" w:rsidP="007509E6">
            <w:r>
              <w:t>Preconditions:</w:t>
            </w:r>
          </w:p>
        </w:tc>
        <w:tc>
          <w:tcPr>
            <w:tcW w:w="4675" w:type="dxa"/>
          </w:tcPr>
          <w:p w14:paraId="02EF7248" w14:textId="77777777" w:rsidR="00306D6E" w:rsidRDefault="00306D6E" w:rsidP="007509E6">
            <w:r>
              <w:t>User select item if stock is available</w:t>
            </w:r>
          </w:p>
        </w:tc>
      </w:tr>
      <w:tr w:rsidR="00306D6E" w14:paraId="61E8F9E5" w14:textId="77777777" w:rsidTr="007509E6">
        <w:tc>
          <w:tcPr>
            <w:tcW w:w="4675" w:type="dxa"/>
          </w:tcPr>
          <w:p w14:paraId="14294F39" w14:textId="77777777" w:rsidR="00306D6E" w:rsidRDefault="00306D6E" w:rsidP="007509E6">
            <w:r>
              <w:t>Postconditions:</w:t>
            </w:r>
          </w:p>
        </w:tc>
        <w:tc>
          <w:tcPr>
            <w:tcW w:w="4675" w:type="dxa"/>
          </w:tcPr>
          <w:p w14:paraId="0FD10CE9" w14:textId="77777777" w:rsidR="00306D6E" w:rsidRDefault="00306D6E" w:rsidP="007509E6">
            <w:r>
              <w:t>Order purchased successfully</w:t>
            </w:r>
          </w:p>
        </w:tc>
      </w:tr>
    </w:tbl>
    <w:p w14:paraId="41C7A952" w14:textId="77777777" w:rsidR="00306D6E" w:rsidRDefault="00306D6E" w:rsidP="00306D6E"/>
    <w:tbl>
      <w:tblPr>
        <w:tblStyle w:val="TableGrid"/>
        <w:tblpPr w:leftFromText="180" w:rightFromText="180" w:vertAnchor="text" w:horzAnchor="margin" w:tblpY="1831"/>
        <w:tblW w:w="0" w:type="auto"/>
        <w:tblLook w:val="04A0" w:firstRow="1" w:lastRow="0" w:firstColumn="1" w:lastColumn="0" w:noHBand="0" w:noVBand="1"/>
      </w:tblPr>
      <w:tblGrid>
        <w:gridCol w:w="4675"/>
        <w:gridCol w:w="4675"/>
      </w:tblGrid>
      <w:tr w:rsidR="00306D6E" w14:paraId="73A874E6" w14:textId="77777777" w:rsidTr="007509E6">
        <w:tc>
          <w:tcPr>
            <w:tcW w:w="4675" w:type="dxa"/>
          </w:tcPr>
          <w:p w14:paraId="23B7948B" w14:textId="77777777" w:rsidR="00306D6E" w:rsidRDefault="00306D6E" w:rsidP="007509E6">
            <w:pPr>
              <w:tabs>
                <w:tab w:val="left" w:pos="3045"/>
              </w:tabs>
            </w:pPr>
            <w:r>
              <w:t>operation</w:t>
            </w:r>
          </w:p>
        </w:tc>
        <w:tc>
          <w:tcPr>
            <w:tcW w:w="4675" w:type="dxa"/>
          </w:tcPr>
          <w:p w14:paraId="54CA6599" w14:textId="77777777" w:rsidR="00306D6E" w:rsidRDefault="00306D6E" w:rsidP="007509E6">
            <w:pPr>
              <w:tabs>
                <w:tab w:val="left" w:pos="3045"/>
              </w:tabs>
            </w:pPr>
            <w:r>
              <w:t>user request to place item</w:t>
            </w:r>
          </w:p>
        </w:tc>
      </w:tr>
      <w:tr w:rsidR="00306D6E" w14:paraId="6C901C0C" w14:textId="77777777" w:rsidTr="007509E6">
        <w:tc>
          <w:tcPr>
            <w:tcW w:w="4675" w:type="dxa"/>
          </w:tcPr>
          <w:p w14:paraId="20997EFD" w14:textId="77777777" w:rsidR="00306D6E" w:rsidRDefault="00306D6E" w:rsidP="007509E6">
            <w:pPr>
              <w:tabs>
                <w:tab w:val="left" w:pos="3045"/>
              </w:tabs>
            </w:pPr>
            <w:r>
              <w:t>Cross reference</w:t>
            </w:r>
          </w:p>
        </w:tc>
        <w:tc>
          <w:tcPr>
            <w:tcW w:w="4675" w:type="dxa"/>
          </w:tcPr>
          <w:p w14:paraId="3BA964E3" w14:textId="77777777" w:rsidR="00306D6E" w:rsidRDefault="00306D6E" w:rsidP="007509E6">
            <w:pPr>
              <w:tabs>
                <w:tab w:val="left" w:pos="3045"/>
              </w:tabs>
            </w:pPr>
            <w:r>
              <w:t>Replace item</w:t>
            </w:r>
          </w:p>
        </w:tc>
      </w:tr>
      <w:tr w:rsidR="00306D6E" w14:paraId="670EFAD8" w14:textId="77777777" w:rsidTr="007509E6">
        <w:tc>
          <w:tcPr>
            <w:tcW w:w="4675" w:type="dxa"/>
          </w:tcPr>
          <w:p w14:paraId="6F90F26A" w14:textId="77777777" w:rsidR="00306D6E" w:rsidRDefault="00306D6E" w:rsidP="007509E6">
            <w:pPr>
              <w:tabs>
                <w:tab w:val="left" w:pos="3045"/>
              </w:tabs>
            </w:pPr>
            <w:r>
              <w:t>Preconditions:</w:t>
            </w:r>
          </w:p>
        </w:tc>
        <w:tc>
          <w:tcPr>
            <w:tcW w:w="4675" w:type="dxa"/>
          </w:tcPr>
          <w:p w14:paraId="26B0C8AA" w14:textId="77777777" w:rsidR="00306D6E" w:rsidRDefault="00306D6E" w:rsidP="007509E6">
            <w:pPr>
              <w:tabs>
                <w:tab w:val="left" w:pos="3045"/>
              </w:tabs>
            </w:pPr>
            <w:r>
              <w:t>System allows the user to replace item if stock is available and must login to system</w:t>
            </w:r>
          </w:p>
        </w:tc>
      </w:tr>
      <w:tr w:rsidR="00306D6E" w14:paraId="78278B8F" w14:textId="77777777" w:rsidTr="007509E6">
        <w:tc>
          <w:tcPr>
            <w:tcW w:w="4675" w:type="dxa"/>
          </w:tcPr>
          <w:p w14:paraId="44BA2F8C" w14:textId="77777777" w:rsidR="00306D6E" w:rsidRDefault="00306D6E" w:rsidP="007509E6">
            <w:pPr>
              <w:tabs>
                <w:tab w:val="left" w:pos="3045"/>
              </w:tabs>
            </w:pPr>
            <w:r>
              <w:t>Postconditions:</w:t>
            </w:r>
          </w:p>
        </w:tc>
        <w:tc>
          <w:tcPr>
            <w:tcW w:w="4675" w:type="dxa"/>
          </w:tcPr>
          <w:p w14:paraId="35BEEA19" w14:textId="77777777" w:rsidR="00306D6E" w:rsidRDefault="00306D6E" w:rsidP="007509E6">
            <w:pPr>
              <w:tabs>
                <w:tab w:val="left" w:pos="3045"/>
              </w:tabs>
            </w:pPr>
            <w:r>
              <w:t>Select new item to replace</w:t>
            </w:r>
          </w:p>
        </w:tc>
      </w:tr>
    </w:tbl>
    <w:tbl>
      <w:tblPr>
        <w:tblStyle w:val="TableGrid"/>
        <w:tblpPr w:leftFromText="180" w:rightFromText="180" w:vertAnchor="text" w:horzAnchor="margin" w:tblpY="1426"/>
        <w:tblW w:w="0" w:type="auto"/>
        <w:tblLook w:val="04A0" w:firstRow="1" w:lastRow="0" w:firstColumn="1" w:lastColumn="0" w:noHBand="0" w:noVBand="1"/>
      </w:tblPr>
      <w:tblGrid>
        <w:gridCol w:w="9350"/>
      </w:tblGrid>
      <w:tr w:rsidR="00306D6E" w14:paraId="4DFEA0A9" w14:textId="77777777" w:rsidTr="007509E6">
        <w:tc>
          <w:tcPr>
            <w:tcW w:w="9350" w:type="dxa"/>
          </w:tcPr>
          <w:p w14:paraId="2021DBEC" w14:textId="77777777" w:rsidR="00306D6E" w:rsidRDefault="00306D6E" w:rsidP="007509E6">
            <w:pPr>
              <w:tabs>
                <w:tab w:val="left" w:pos="3045"/>
              </w:tabs>
            </w:pPr>
            <w:r>
              <w:t>Contract co: user request to replace item</w:t>
            </w:r>
          </w:p>
        </w:tc>
      </w:tr>
    </w:tbl>
    <w:p w14:paraId="3C664883" w14:textId="77777777" w:rsidR="00306D6E" w:rsidRDefault="00306D6E" w:rsidP="00306D6E"/>
    <w:p w14:paraId="3AF8B09E" w14:textId="77777777" w:rsidR="00306D6E" w:rsidRDefault="00306D6E" w:rsidP="00306D6E">
      <w:pPr>
        <w:tabs>
          <w:tab w:val="left" w:pos="3045"/>
        </w:tabs>
      </w:pPr>
    </w:p>
    <w:p w14:paraId="719C6DDE" w14:textId="77777777" w:rsidR="00306D6E" w:rsidRDefault="00306D6E" w:rsidP="00306D6E">
      <w:pPr>
        <w:tabs>
          <w:tab w:val="left" w:pos="3045"/>
        </w:tabs>
      </w:pPr>
    </w:p>
    <w:p w14:paraId="192FE100" w14:textId="77777777" w:rsidR="00306D6E" w:rsidRDefault="00306D6E" w:rsidP="00306D6E">
      <w:pPr>
        <w:tabs>
          <w:tab w:val="left" w:pos="3045"/>
        </w:tabs>
      </w:pPr>
    </w:p>
    <w:p w14:paraId="5CD78082" w14:textId="77777777" w:rsidR="00306D6E" w:rsidRPr="00A41AE3" w:rsidRDefault="00306D6E" w:rsidP="00306D6E">
      <w:pPr>
        <w:tabs>
          <w:tab w:val="left" w:pos="3045"/>
        </w:tabs>
      </w:pPr>
    </w:p>
    <w:p w14:paraId="5269EE51" w14:textId="77777777" w:rsidR="00306D6E" w:rsidRPr="00A41AE3" w:rsidRDefault="00306D6E" w:rsidP="00306D6E"/>
    <w:p w14:paraId="44E87344" w14:textId="77777777" w:rsidR="00306D6E" w:rsidRDefault="00306D6E" w:rsidP="00306D6E"/>
    <w:p w14:paraId="249AC961" w14:textId="77777777" w:rsidR="00306D6E" w:rsidRPr="00A41AE3" w:rsidRDefault="00306D6E" w:rsidP="00306D6E"/>
    <w:p w14:paraId="612C4143" w14:textId="77777777" w:rsidR="00306D6E" w:rsidRDefault="00306D6E" w:rsidP="00306D6E"/>
    <w:tbl>
      <w:tblPr>
        <w:tblStyle w:val="TableGrid"/>
        <w:tblpPr w:leftFromText="180" w:rightFromText="180" w:vertAnchor="text" w:horzAnchor="margin" w:tblpY="1120"/>
        <w:tblW w:w="0" w:type="auto"/>
        <w:tblLook w:val="04A0" w:firstRow="1" w:lastRow="0" w:firstColumn="1" w:lastColumn="0" w:noHBand="0" w:noVBand="1"/>
      </w:tblPr>
      <w:tblGrid>
        <w:gridCol w:w="4675"/>
        <w:gridCol w:w="4675"/>
      </w:tblGrid>
      <w:tr w:rsidR="00306D6E" w14:paraId="796C9B08" w14:textId="77777777" w:rsidTr="007509E6">
        <w:tc>
          <w:tcPr>
            <w:tcW w:w="4675" w:type="dxa"/>
          </w:tcPr>
          <w:p w14:paraId="79D09BED" w14:textId="77777777" w:rsidR="00306D6E" w:rsidRDefault="00306D6E" w:rsidP="007509E6">
            <w:r>
              <w:t>operation</w:t>
            </w:r>
          </w:p>
        </w:tc>
        <w:tc>
          <w:tcPr>
            <w:tcW w:w="4675" w:type="dxa"/>
          </w:tcPr>
          <w:p w14:paraId="52FAC536" w14:textId="77777777" w:rsidR="00306D6E" w:rsidRDefault="00306D6E" w:rsidP="007509E6">
            <w:r>
              <w:t>Select new item to replace</w:t>
            </w:r>
          </w:p>
        </w:tc>
      </w:tr>
      <w:tr w:rsidR="00306D6E" w14:paraId="3772B223" w14:textId="77777777" w:rsidTr="007509E6">
        <w:tc>
          <w:tcPr>
            <w:tcW w:w="4675" w:type="dxa"/>
          </w:tcPr>
          <w:p w14:paraId="568469C1" w14:textId="77777777" w:rsidR="00306D6E" w:rsidRDefault="00306D6E" w:rsidP="007509E6">
            <w:r>
              <w:t>Cross reference</w:t>
            </w:r>
          </w:p>
        </w:tc>
        <w:tc>
          <w:tcPr>
            <w:tcW w:w="4675" w:type="dxa"/>
          </w:tcPr>
          <w:p w14:paraId="30DA0807" w14:textId="77777777" w:rsidR="00306D6E" w:rsidRDefault="00306D6E" w:rsidP="007509E6">
            <w:r>
              <w:t>Replace item</w:t>
            </w:r>
          </w:p>
        </w:tc>
      </w:tr>
      <w:tr w:rsidR="00306D6E" w14:paraId="740BB712" w14:textId="77777777" w:rsidTr="007509E6">
        <w:tc>
          <w:tcPr>
            <w:tcW w:w="4675" w:type="dxa"/>
          </w:tcPr>
          <w:p w14:paraId="4628A807" w14:textId="77777777" w:rsidR="00306D6E" w:rsidRDefault="00306D6E" w:rsidP="007509E6">
            <w:r>
              <w:t>Preconditions:</w:t>
            </w:r>
          </w:p>
        </w:tc>
        <w:tc>
          <w:tcPr>
            <w:tcW w:w="4675" w:type="dxa"/>
          </w:tcPr>
          <w:p w14:paraId="20C3010B" w14:textId="77777777" w:rsidR="00306D6E" w:rsidRDefault="00306D6E" w:rsidP="007509E6">
            <w:r>
              <w:t>User can select new item if stock is available</w:t>
            </w:r>
          </w:p>
        </w:tc>
      </w:tr>
      <w:tr w:rsidR="00306D6E" w14:paraId="6D199553" w14:textId="77777777" w:rsidTr="007509E6">
        <w:tc>
          <w:tcPr>
            <w:tcW w:w="4675" w:type="dxa"/>
          </w:tcPr>
          <w:p w14:paraId="007B1099" w14:textId="77777777" w:rsidR="00306D6E" w:rsidRDefault="00306D6E" w:rsidP="007509E6">
            <w:r>
              <w:t xml:space="preserve"> Postconditions:</w:t>
            </w:r>
          </w:p>
        </w:tc>
        <w:tc>
          <w:tcPr>
            <w:tcW w:w="4675" w:type="dxa"/>
          </w:tcPr>
          <w:p w14:paraId="0C387628" w14:textId="77777777" w:rsidR="00306D6E" w:rsidRDefault="00306D6E" w:rsidP="007509E6">
            <w:r>
              <w:t>Item replace successfully</w:t>
            </w:r>
          </w:p>
        </w:tc>
      </w:tr>
    </w:tbl>
    <w:tbl>
      <w:tblPr>
        <w:tblStyle w:val="TableGrid"/>
        <w:tblpPr w:leftFromText="180" w:rightFromText="180" w:vertAnchor="text" w:horzAnchor="margin" w:tblpY="250"/>
        <w:tblW w:w="0" w:type="auto"/>
        <w:tblLook w:val="04A0" w:firstRow="1" w:lastRow="0" w:firstColumn="1" w:lastColumn="0" w:noHBand="0" w:noVBand="1"/>
      </w:tblPr>
      <w:tblGrid>
        <w:gridCol w:w="9350"/>
      </w:tblGrid>
      <w:tr w:rsidR="00306D6E" w14:paraId="70F6B2F0" w14:textId="77777777" w:rsidTr="007509E6">
        <w:tc>
          <w:tcPr>
            <w:tcW w:w="9350" w:type="dxa"/>
          </w:tcPr>
          <w:p w14:paraId="098290B9" w14:textId="77777777" w:rsidR="00306D6E" w:rsidRDefault="00306D6E" w:rsidP="007509E6">
            <w:r>
              <w:t>Contract co:  Select new item to replace</w:t>
            </w:r>
          </w:p>
        </w:tc>
      </w:tr>
    </w:tbl>
    <w:p w14:paraId="433BA80F" w14:textId="77777777" w:rsidR="00306D6E" w:rsidRPr="00463F77" w:rsidRDefault="00306D6E" w:rsidP="00306D6E"/>
    <w:p w14:paraId="62AB1F7D" w14:textId="77777777" w:rsidR="00306D6E" w:rsidRPr="00463F77" w:rsidRDefault="00306D6E" w:rsidP="00306D6E"/>
    <w:p w14:paraId="59E3E8A8" w14:textId="77777777" w:rsidR="00306D6E" w:rsidRPr="00463F77" w:rsidRDefault="00306D6E" w:rsidP="00306D6E"/>
    <w:p w14:paraId="1761649A" w14:textId="77777777" w:rsidR="00306D6E" w:rsidRPr="00463F77" w:rsidRDefault="00306D6E" w:rsidP="00306D6E"/>
    <w:p w14:paraId="0E5D2D2F" w14:textId="77777777" w:rsidR="00306D6E" w:rsidRPr="00463F77" w:rsidRDefault="00306D6E" w:rsidP="00306D6E"/>
    <w:tbl>
      <w:tblPr>
        <w:tblStyle w:val="TableGrid"/>
        <w:tblpPr w:leftFromText="180" w:rightFromText="180" w:vertAnchor="text" w:horzAnchor="margin" w:tblpY="83"/>
        <w:tblW w:w="0" w:type="auto"/>
        <w:tblLook w:val="04A0" w:firstRow="1" w:lastRow="0" w:firstColumn="1" w:lastColumn="0" w:noHBand="0" w:noVBand="1"/>
      </w:tblPr>
      <w:tblGrid>
        <w:gridCol w:w="9350"/>
      </w:tblGrid>
      <w:tr w:rsidR="00306D6E" w14:paraId="02F1D8C3" w14:textId="77777777" w:rsidTr="007509E6">
        <w:tc>
          <w:tcPr>
            <w:tcW w:w="9350" w:type="dxa"/>
          </w:tcPr>
          <w:p w14:paraId="279B1142" w14:textId="77777777" w:rsidR="00306D6E" w:rsidRDefault="00306D6E" w:rsidP="007509E6">
            <w:r>
              <w:t>Contract co: user request to show item</w:t>
            </w:r>
          </w:p>
        </w:tc>
      </w:tr>
    </w:tbl>
    <w:p w14:paraId="131564C5" w14:textId="77777777" w:rsidR="00306D6E" w:rsidRDefault="00306D6E" w:rsidP="00306D6E">
      <w:pPr>
        <w:tabs>
          <w:tab w:val="left" w:pos="2355"/>
        </w:tabs>
      </w:pPr>
      <w:r>
        <w:tab/>
      </w:r>
    </w:p>
    <w:tbl>
      <w:tblPr>
        <w:tblStyle w:val="TableGrid"/>
        <w:tblpPr w:leftFromText="180" w:rightFromText="180" w:vertAnchor="text" w:horzAnchor="margin" w:tblpY="57"/>
        <w:tblW w:w="0" w:type="auto"/>
        <w:tblLook w:val="04A0" w:firstRow="1" w:lastRow="0" w:firstColumn="1" w:lastColumn="0" w:noHBand="0" w:noVBand="1"/>
      </w:tblPr>
      <w:tblGrid>
        <w:gridCol w:w="4675"/>
        <w:gridCol w:w="4675"/>
      </w:tblGrid>
      <w:tr w:rsidR="00306D6E" w14:paraId="7DF6D2B1" w14:textId="77777777" w:rsidTr="007509E6">
        <w:tc>
          <w:tcPr>
            <w:tcW w:w="4675" w:type="dxa"/>
          </w:tcPr>
          <w:p w14:paraId="36C78853" w14:textId="77777777" w:rsidR="00306D6E" w:rsidRDefault="00306D6E" w:rsidP="007509E6">
            <w:r>
              <w:t>operation</w:t>
            </w:r>
          </w:p>
        </w:tc>
        <w:tc>
          <w:tcPr>
            <w:tcW w:w="4675" w:type="dxa"/>
          </w:tcPr>
          <w:p w14:paraId="1FC5AFD2" w14:textId="77777777" w:rsidR="00306D6E" w:rsidRDefault="00306D6E" w:rsidP="007509E6">
            <w:r>
              <w:t>user request to show item</w:t>
            </w:r>
          </w:p>
        </w:tc>
      </w:tr>
      <w:tr w:rsidR="00306D6E" w14:paraId="69DF6B5D" w14:textId="77777777" w:rsidTr="007509E6">
        <w:tc>
          <w:tcPr>
            <w:tcW w:w="4675" w:type="dxa"/>
          </w:tcPr>
          <w:p w14:paraId="00FDD47A" w14:textId="77777777" w:rsidR="00306D6E" w:rsidRDefault="00306D6E" w:rsidP="007509E6">
            <w:r>
              <w:t>Cross reference</w:t>
            </w:r>
          </w:p>
        </w:tc>
        <w:tc>
          <w:tcPr>
            <w:tcW w:w="4675" w:type="dxa"/>
          </w:tcPr>
          <w:p w14:paraId="24CD0FAF" w14:textId="77777777" w:rsidR="00306D6E" w:rsidRDefault="00306D6E" w:rsidP="007509E6">
            <w:r>
              <w:t>Add to cart</w:t>
            </w:r>
          </w:p>
        </w:tc>
      </w:tr>
      <w:tr w:rsidR="00306D6E" w14:paraId="428880A0" w14:textId="77777777" w:rsidTr="007509E6">
        <w:tc>
          <w:tcPr>
            <w:tcW w:w="4675" w:type="dxa"/>
          </w:tcPr>
          <w:p w14:paraId="3B26BC5E" w14:textId="77777777" w:rsidR="00306D6E" w:rsidRDefault="00306D6E" w:rsidP="007509E6">
            <w:r>
              <w:t>Preconditions:</w:t>
            </w:r>
          </w:p>
        </w:tc>
        <w:tc>
          <w:tcPr>
            <w:tcW w:w="4675" w:type="dxa"/>
          </w:tcPr>
          <w:p w14:paraId="581541C1" w14:textId="77777777" w:rsidR="00306D6E" w:rsidRDefault="00306D6E" w:rsidP="007509E6">
            <w:r>
              <w:t>System shows item to user if stock is available</w:t>
            </w:r>
          </w:p>
        </w:tc>
      </w:tr>
      <w:tr w:rsidR="00306D6E" w14:paraId="494DDAA9" w14:textId="77777777" w:rsidTr="007509E6">
        <w:tc>
          <w:tcPr>
            <w:tcW w:w="4675" w:type="dxa"/>
          </w:tcPr>
          <w:p w14:paraId="09BB491A" w14:textId="77777777" w:rsidR="00306D6E" w:rsidRDefault="00306D6E" w:rsidP="007509E6">
            <w:r>
              <w:t>Postconditions:</w:t>
            </w:r>
          </w:p>
        </w:tc>
        <w:tc>
          <w:tcPr>
            <w:tcW w:w="4675" w:type="dxa"/>
          </w:tcPr>
          <w:p w14:paraId="70F02F27" w14:textId="77777777" w:rsidR="00306D6E" w:rsidRDefault="00306D6E" w:rsidP="007509E6">
            <w:r>
              <w:t>Select item and add to cart</w:t>
            </w:r>
          </w:p>
        </w:tc>
      </w:tr>
    </w:tbl>
    <w:p w14:paraId="4ACA6A06" w14:textId="77777777" w:rsidR="00306D6E" w:rsidRDefault="00306D6E" w:rsidP="00306D6E">
      <w:pPr>
        <w:tabs>
          <w:tab w:val="left" w:pos="2355"/>
        </w:tabs>
      </w:pPr>
    </w:p>
    <w:p w14:paraId="52523FD8" w14:textId="77777777" w:rsidR="00306D6E" w:rsidRPr="00463F77" w:rsidRDefault="00306D6E" w:rsidP="00306D6E">
      <w:pPr>
        <w:tabs>
          <w:tab w:val="left" w:pos="2355"/>
        </w:tabs>
      </w:pPr>
    </w:p>
    <w:p w14:paraId="38682F3D" w14:textId="77777777" w:rsidR="00306D6E" w:rsidRDefault="00306D6E" w:rsidP="00306D6E"/>
    <w:p w14:paraId="0FE914F9" w14:textId="77777777" w:rsidR="00306D6E" w:rsidRDefault="00306D6E" w:rsidP="00306D6E"/>
    <w:p w14:paraId="7BD657D0" w14:textId="77777777" w:rsidR="00306D6E" w:rsidRDefault="00306D6E" w:rsidP="00306D6E"/>
    <w:p w14:paraId="68F3D214" w14:textId="77777777" w:rsidR="00306D6E" w:rsidRDefault="00306D6E" w:rsidP="00306D6E"/>
    <w:p w14:paraId="6CCF2B7F" w14:textId="77777777" w:rsidR="00306D6E" w:rsidRDefault="00306D6E" w:rsidP="00306D6E"/>
    <w:p w14:paraId="62C485FF" w14:textId="77777777" w:rsidR="00306D6E" w:rsidRDefault="00306D6E" w:rsidP="00306D6E"/>
    <w:p w14:paraId="28555FFB"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085AE1DA" w14:textId="77777777" w:rsidTr="007509E6">
        <w:tc>
          <w:tcPr>
            <w:tcW w:w="9350" w:type="dxa"/>
          </w:tcPr>
          <w:p w14:paraId="6E4FD993" w14:textId="77777777" w:rsidR="00306D6E" w:rsidRDefault="00306D6E" w:rsidP="007509E6">
            <w:r>
              <w:t>Contract co: Select item and add to cart</w:t>
            </w:r>
          </w:p>
        </w:tc>
      </w:tr>
    </w:tbl>
    <w:p w14:paraId="21972F01"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3D6BFA46" w14:textId="77777777" w:rsidTr="007509E6">
        <w:tc>
          <w:tcPr>
            <w:tcW w:w="4675" w:type="dxa"/>
          </w:tcPr>
          <w:p w14:paraId="3FF305CA" w14:textId="77777777" w:rsidR="00306D6E" w:rsidRDefault="00306D6E" w:rsidP="007509E6">
            <w:r>
              <w:t>operation</w:t>
            </w:r>
          </w:p>
        </w:tc>
        <w:tc>
          <w:tcPr>
            <w:tcW w:w="4675" w:type="dxa"/>
          </w:tcPr>
          <w:p w14:paraId="6931FAB6" w14:textId="77777777" w:rsidR="00306D6E" w:rsidRDefault="00306D6E" w:rsidP="007509E6">
            <w:r>
              <w:t>Customer can select item to add to cart</w:t>
            </w:r>
          </w:p>
        </w:tc>
      </w:tr>
      <w:tr w:rsidR="00306D6E" w14:paraId="355623E5" w14:textId="77777777" w:rsidTr="007509E6">
        <w:tc>
          <w:tcPr>
            <w:tcW w:w="4675" w:type="dxa"/>
          </w:tcPr>
          <w:p w14:paraId="726D2751" w14:textId="77777777" w:rsidR="00306D6E" w:rsidRDefault="00306D6E" w:rsidP="007509E6">
            <w:r>
              <w:t>Cross reference</w:t>
            </w:r>
          </w:p>
        </w:tc>
        <w:tc>
          <w:tcPr>
            <w:tcW w:w="4675" w:type="dxa"/>
          </w:tcPr>
          <w:p w14:paraId="608A5119" w14:textId="77777777" w:rsidR="00306D6E" w:rsidRDefault="00306D6E" w:rsidP="007509E6">
            <w:r>
              <w:t>Add to cart</w:t>
            </w:r>
          </w:p>
        </w:tc>
      </w:tr>
      <w:tr w:rsidR="00306D6E" w14:paraId="2E3D0A51" w14:textId="77777777" w:rsidTr="007509E6">
        <w:tc>
          <w:tcPr>
            <w:tcW w:w="4675" w:type="dxa"/>
          </w:tcPr>
          <w:p w14:paraId="44ABCCAD" w14:textId="77777777" w:rsidR="00306D6E" w:rsidRDefault="00306D6E" w:rsidP="007509E6">
            <w:r>
              <w:t>Preconditions:</w:t>
            </w:r>
          </w:p>
        </w:tc>
        <w:tc>
          <w:tcPr>
            <w:tcW w:w="4675" w:type="dxa"/>
          </w:tcPr>
          <w:p w14:paraId="0DD7E370" w14:textId="77777777" w:rsidR="00306D6E" w:rsidRDefault="00306D6E" w:rsidP="007509E6">
            <w:r>
              <w:t>Customer can select item if they are available in stock</w:t>
            </w:r>
          </w:p>
        </w:tc>
      </w:tr>
      <w:tr w:rsidR="00306D6E" w14:paraId="3A119A3A" w14:textId="77777777" w:rsidTr="007509E6">
        <w:tc>
          <w:tcPr>
            <w:tcW w:w="4675" w:type="dxa"/>
          </w:tcPr>
          <w:p w14:paraId="76C19BF7" w14:textId="77777777" w:rsidR="00306D6E" w:rsidRDefault="00306D6E" w:rsidP="007509E6">
            <w:r>
              <w:t>Postconditions:</w:t>
            </w:r>
          </w:p>
        </w:tc>
        <w:tc>
          <w:tcPr>
            <w:tcW w:w="4675" w:type="dxa"/>
          </w:tcPr>
          <w:p w14:paraId="7C894B10" w14:textId="77777777" w:rsidR="00306D6E" w:rsidRDefault="00306D6E" w:rsidP="007509E6">
            <w:r>
              <w:t>Add item to cart successfully</w:t>
            </w:r>
          </w:p>
        </w:tc>
      </w:tr>
    </w:tbl>
    <w:p w14:paraId="50566ED2"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0715E160" w14:textId="77777777" w:rsidTr="007509E6">
        <w:tc>
          <w:tcPr>
            <w:tcW w:w="9350" w:type="dxa"/>
          </w:tcPr>
          <w:p w14:paraId="1EE660A2" w14:textId="77777777" w:rsidR="00306D6E" w:rsidRDefault="00306D6E" w:rsidP="007509E6">
            <w:r>
              <w:t>Contract co: user request to return item</w:t>
            </w:r>
          </w:p>
        </w:tc>
      </w:tr>
    </w:tbl>
    <w:p w14:paraId="6D73CE07"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77954DD4" w14:textId="77777777" w:rsidTr="007509E6">
        <w:tc>
          <w:tcPr>
            <w:tcW w:w="4675" w:type="dxa"/>
          </w:tcPr>
          <w:p w14:paraId="0EB3DE8D" w14:textId="77777777" w:rsidR="00306D6E" w:rsidRDefault="00306D6E" w:rsidP="007509E6">
            <w:r>
              <w:t>operation</w:t>
            </w:r>
          </w:p>
        </w:tc>
        <w:tc>
          <w:tcPr>
            <w:tcW w:w="4675" w:type="dxa"/>
          </w:tcPr>
          <w:p w14:paraId="256D9261" w14:textId="77777777" w:rsidR="00306D6E" w:rsidRDefault="00306D6E" w:rsidP="007509E6">
            <w:r>
              <w:t>user request to return item</w:t>
            </w:r>
          </w:p>
        </w:tc>
      </w:tr>
      <w:tr w:rsidR="00306D6E" w14:paraId="6180384E" w14:textId="77777777" w:rsidTr="007509E6">
        <w:tc>
          <w:tcPr>
            <w:tcW w:w="4675" w:type="dxa"/>
          </w:tcPr>
          <w:p w14:paraId="35D7BFDE" w14:textId="77777777" w:rsidR="00306D6E" w:rsidRDefault="00306D6E" w:rsidP="007509E6">
            <w:r>
              <w:t>Cross reference</w:t>
            </w:r>
          </w:p>
        </w:tc>
        <w:tc>
          <w:tcPr>
            <w:tcW w:w="4675" w:type="dxa"/>
          </w:tcPr>
          <w:p w14:paraId="30E8793F" w14:textId="77777777" w:rsidR="00306D6E" w:rsidRDefault="00306D6E" w:rsidP="007509E6">
            <w:r>
              <w:t>Return item</w:t>
            </w:r>
          </w:p>
        </w:tc>
      </w:tr>
      <w:tr w:rsidR="00306D6E" w14:paraId="6742C628" w14:textId="77777777" w:rsidTr="007509E6">
        <w:tc>
          <w:tcPr>
            <w:tcW w:w="4675" w:type="dxa"/>
          </w:tcPr>
          <w:p w14:paraId="0EFD010C" w14:textId="77777777" w:rsidR="00306D6E" w:rsidRDefault="00306D6E" w:rsidP="007509E6">
            <w:r>
              <w:t>Preconditions:</w:t>
            </w:r>
          </w:p>
        </w:tc>
        <w:tc>
          <w:tcPr>
            <w:tcW w:w="4675" w:type="dxa"/>
          </w:tcPr>
          <w:p w14:paraId="1B1DF4BD" w14:textId="77777777" w:rsidR="00306D6E" w:rsidRDefault="00306D6E" w:rsidP="007509E6">
            <w:r>
              <w:t xml:space="preserve">Customer can return item if customer is login to customer </w:t>
            </w:r>
          </w:p>
        </w:tc>
      </w:tr>
      <w:tr w:rsidR="00306D6E" w14:paraId="1FBC121F" w14:textId="77777777" w:rsidTr="007509E6">
        <w:tc>
          <w:tcPr>
            <w:tcW w:w="4675" w:type="dxa"/>
          </w:tcPr>
          <w:p w14:paraId="07B8E206" w14:textId="77777777" w:rsidR="00306D6E" w:rsidRDefault="00306D6E" w:rsidP="007509E6">
            <w:r>
              <w:t>Postconditions:</w:t>
            </w:r>
          </w:p>
        </w:tc>
        <w:tc>
          <w:tcPr>
            <w:tcW w:w="4675" w:type="dxa"/>
          </w:tcPr>
          <w:p w14:paraId="5AC3AC76" w14:textId="77777777" w:rsidR="00306D6E" w:rsidRDefault="00306D6E" w:rsidP="007509E6">
            <w:r>
              <w:t>Select request type</w:t>
            </w:r>
          </w:p>
        </w:tc>
      </w:tr>
    </w:tbl>
    <w:p w14:paraId="0D0FEE48"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0411CF6F" w14:textId="77777777" w:rsidTr="007509E6">
        <w:tc>
          <w:tcPr>
            <w:tcW w:w="9350" w:type="dxa"/>
          </w:tcPr>
          <w:p w14:paraId="3734EA6B" w14:textId="77777777" w:rsidR="00306D6E" w:rsidRPr="001A109D" w:rsidRDefault="00306D6E" w:rsidP="007509E6">
            <w:r>
              <w:t>Contract co:  Select request type</w:t>
            </w:r>
          </w:p>
        </w:tc>
      </w:tr>
    </w:tbl>
    <w:p w14:paraId="3A4F9085"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4D46547D" w14:textId="77777777" w:rsidTr="007509E6">
        <w:tc>
          <w:tcPr>
            <w:tcW w:w="4675" w:type="dxa"/>
          </w:tcPr>
          <w:p w14:paraId="196804D4" w14:textId="77777777" w:rsidR="00306D6E" w:rsidRDefault="00306D6E" w:rsidP="007509E6">
            <w:r>
              <w:t>operation</w:t>
            </w:r>
          </w:p>
        </w:tc>
        <w:tc>
          <w:tcPr>
            <w:tcW w:w="4675" w:type="dxa"/>
          </w:tcPr>
          <w:p w14:paraId="468DE992" w14:textId="77777777" w:rsidR="00306D6E" w:rsidRDefault="00306D6E" w:rsidP="007509E6">
            <w:r>
              <w:t>Select request type</w:t>
            </w:r>
          </w:p>
        </w:tc>
      </w:tr>
      <w:tr w:rsidR="00306D6E" w14:paraId="7098442C" w14:textId="77777777" w:rsidTr="007509E6">
        <w:tc>
          <w:tcPr>
            <w:tcW w:w="4675" w:type="dxa"/>
          </w:tcPr>
          <w:p w14:paraId="1E242012" w14:textId="77777777" w:rsidR="00306D6E" w:rsidRDefault="00306D6E" w:rsidP="007509E6">
            <w:r>
              <w:t>Cross reference</w:t>
            </w:r>
          </w:p>
        </w:tc>
        <w:tc>
          <w:tcPr>
            <w:tcW w:w="4675" w:type="dxa"/>
          </w:tcPr>
          <w:p w14:paraId="6AEF1227" w14:textId="77777777" w:rsidR="00306D6E" w:rsidRDefault="00306D6E" w:rsidP="007509E6">
            <w:r w:rsidRPr="001A109D">
              <w:t>Re</w:t>
            </w:r>
            <w:r>
              <w:t>turn</w:t>
            </w:r>
            <w:r w:rsidRPr="001A109D">
              <w:t xml:space="preserve"> item</w:t>
            </w:r>
          </w:p>
        </w:tc>
      </w:tr>
      <w:tr w:rsidR="00306D6E" w14:paraId="6D2EFD9C" w14:textId="77777777" w:rsidTr="007509E6">
        <w:tc>
          <w:tcPr>
            <w:tcW w:w="4675" w:type="dxa"/>
          </w:tcPr>
          <w:p w14:paraId="1C7C3C4E" w14:textId="77777777" w:rsidR="00306D6E" w:rsidRDefault="00306D6E" w:rsidP="007509E6">
            <w:r>
              <w:t>Preconditions:</w:t>
            </w:r>
          </w:p>
        </w:tc>
        <w:tc>
          <w:tcPr>
            <w:tcW w:w="4675" w:type="dxa"/>
          </w:tcPr>
          <w:p w14:paraId="65223A99" w14:textId="77777777" w:rsidR="00306D6E" w:rsidRDefault="00306D6E" w:rsidP="007509E6">
            <w:r>
              <w:t>User can select request type if user is login to system</w:t>
            </w:r>
          </w:p>
        </w:tc>
      </w:tr>
      <w:tr w:rsidR="00306D6E" w14:paraId="0EF60C85" w14:textId="77777777" w:rsidTr="007509E6">
        <w:tc>
          <w:tcPr>
            <w:tcW w:w="4675" w:type="dxa"/>
          </w:tcPr>
          <w:p w14:paraId="3EC43771" w14:textId="77777777" w:rsidR="00306D6E" w:rsidRDefault="00306D6E" w:rsidP="007509E6">
            <w:r>
              <w:lastRenderedPageBreak/>
              <w:t>Postconditions:</w:t>
            </w:r>
          </w:p>
        </w:tc>
        <w:tc>
          <w:tcPr>
            <w:tcW w:w="4675" w:type="dxa"/>
          </w:tcPr>
          <w:p w14:paraId="088FC7F1" w14:textId="77777777" w:rsidR="00306D6E" w:rsidRDefault="00306D6E" w:rsidP="007509E6">
            <w:r>
              <w:t>Item return successfully</w:t>
            </w:r>
          </w:p>
        </w:tc>
      </w:tr>
    </w:tbl>
    <w:p w14:paraId="104B04FD" w14:textId="77777777" w:rsidR="00306D6E" w:rsidRDefault="00306D6E" w:rsidP="00306D6E"/>
    <w:p w14:paraId="290B1A01" w14:textId="77777777" w:rsidR="00306D6E" w:rsidRDefault="00306D6E" w:rsidP="00306D6E"/>
    <w:p w14:paraId="29F165C4" w14:textId="77777777" w:rsidR="00306D6E" w:rsidRDefault="00306D6E" w:rsidP="00306D6E"/>
    <w:p w14:paraId="2CD9DC08" w14:textId="77777777" w:rsidR="00306D6E" w:rsidRDefault="00306D6E" w:rsidP="00306D6E"/>
    <w:p w14:paraId="3CDAF1DA"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7799CFE5" w14:textId="77777777" w:rsidTr="007509E6">
        <w:tc>
          <w:tcPr>
            <w:tcW w:w="9350" w:type="dxa"/>
          </w:tcPr>
          <w:p w14:paraId="367D14F5" w14:textId="77777777" w:rsidR="00306D6E" w:rsidRDefault="00306D6E" w:rsidP="007509E6">
            <w:r>
              <w:t>Contract co: user request to delete item</w:t>
            </w:r>
          </w:p>
        </w:tc>
      </w:tr>
    </w:tbl>
    <w:p w14:paraId="62C97CAD"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3B1674B0" w14:textId="77777777" w:rsidTr="007509E6">
        <w:tc>
          <w:tcPr>
            <w:tcW w:w="4675" w:type="dxa"/>
          </w:tcPr>
          <w:p w14:paraId="66C0D5AF" w14:textId="77777777" w:rsidR="00306D6E" w:rsidRDefault="00306D6E" w:rsidP="007509E6">
            <w:r>
              <w:t>operation</w:t>
            </w:r>
          </w:p>
        </w:tc>
        <w:tc>
          <w:tcPr>
            <w:tcW w:w="4675" w:type="dxa"/>
          </w:tcPr>
          <w:p w14:paraId="0ED27671" w14:textId="77777777" w:rsidR="00306D6E" w:rsidRDefault="00306D6E" w:rsidP="007509E6">
            <w:r>
              <w:t>user request to delete item</w:t>
            </w:r>
          </w:p>
        </w:tc>
      </w:tr>
      <w:tr w:rsidR="00306D6E" w14:paraId="4C32B633" w14:textId="77777777" w:rsidTr="007509E6">
        <w:tc>
          <w:tcPr>
            <w:tcW w:w="4675" w:type="dxa"/>
          </w:tcPr>
          <w:p w14:paraId="67876125" w14:textId="77777777" w:rsidR="00306D6E" w:rsidRDefault="00306D6E" w:rsidP="007509E6">
            <w:r>
              <w:t>Cross reference</w:t>
            </w:r>
          </w:p>
        </w:tc>
        <w:tc>
          <w:tcPr>
            <w:tcW w:w="4675" w:type="dxa"/>
          </w:tcPr>
          <w:p w14:paraId="4FA6C725" w14:textId="77777777" w:rsidR="00306D6E" w:rsidRDefault="00306D6E" w:rsidP="007509E6">
            <w:r>
              <w:t>Delete item</w:t>
            </w:r>
          </w:p>
        </w:tc>
      </w:tr>
      <w:tr w:rsidR="00306D6E" w14:paraId="1CC7AD07" w14:textId="77777777" w:rsidTr="007509E6">
        <w:tc>
          <w:tcPr>
            <w:tcW w:w="4675" w:type="dxa"/>
          </w:tcPr>
          <w:p w14:paraId="5084A19C" w14:textId="77777777" w:rsidR="00306D6E" w:rsidRDefault="00306D6E" w:rsidP="007509E6">
            <w:r>
              <w:t>Preconditions:</w:t>
            </w:r>
          </w:p>
        </w:tc>
        <w:tc>
          <w:tcPr>
            <w:tcW w:w="4675" w:type="dxa"/>
          </w:tcPr>
          <w:p w14:paraId="0B38CAC5" w14:textId="77777777" w:rsidR="00306D6E" w:rsidRDefault="00306D6E" w:rsidP="007509E6">
            <w:r>
              <w:t>User can delete item if they are login to system</w:t>
            </w:r>
          </w:p>
        </w:tc>
      </w:tr>
      <w:tr w:rsidR="00306D6E" w14:paraId="3CD00B7B" w14:textId="77777777" w:rsidTr="007509E6">
        <w:tc>
          <w:tcPr>
            <w:tcW w:w="4675" w:type="dxa"/>
          </w:tcPr>
          <w:p w14:paraId="3345A7A1" w14:textId="77777777" w:rsidR="00306D6E" w:rsidRDefault="00306D6E" w:rsidP="007509E6">
            <w:r>
              <w:t>Postconditions:</w:t>
            </w:r>
          </w:p>
        </w:tc>
        <w:tc>
          <w:tcPr>
            <w:tcW w:w="4675" w:type="dxa"/>
          </w:tcPr>
          <w:p w14:paraId="123CAD46" w14:textId="77777777" w:rsidR="00306D6E" w:rsidRDefault="00306D6E" w:rsidP="007509E6">
            <w:r>
              <w:t>Select the item to delete</w:t>
            </w:r>
          </w:p>
        </w:tc>
      </w:tr>
    </w:tbl>
    <w:p w14:paraId="1455383E"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5D754163" w14:textId="77777777" w:rsidTr="007509E6">
        <w:tc>
          <w:tcPr>
            <w:tcW w:w="9350" w:type="dxa"/>
          </w:tcPr>
          <w:p w14:paraId="245B4BBC" w14:textId="77777777" w:rsidR="00306D6E" w:rsidRDefault="00306D6E" w:rsidP="007509E6">
            <w:r>
              <w:t>Contract co: Select the item to delete</w:t>
            </w:r>
          </w:p>
        </w:tc>
      </w:tr>
    </w:tbl>
    <w:p w14:paraId="765A67DA"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4E5BA4B1" w14:textId="77777777" w:rsidTr="007509E6">
        <w:tc>
          <w:tcPr>
            <w:tcW w:w="4675" w:type="dxa"/>
          </w:tcPr>
          <w:p w14:paraId="054EFDD3" w14:textId="77777777" w:rsidR="00306D6E" w:rsidRDefault="00306D6E" w:rsidP="007509E6">
            <w:r>
              <w:t>operation</w:t>
            </w:r>
          </w:p>
        </w:tc>
        <w:tc>
          <w:tcPr>
            <w:tcW w:w="4675" w:type="dxa"/>
          </w:tcPr>
          <w:p w14:paraId="426C4338" w14:textId="77777777" w:rsidR="00306D6E" w:rsidRDefault="00306D6E" w:rsidP="007509E6">
            <w:r>
              <w:t>User Selects the item to delete</w:t>
            </w:r>
          </w:p>
        </w:tc>
      </w:tr>
      <w:tr w:rsidR="00306D6E" w14:paraId="3EF5B77E" w14:textId="77777777" w:rsidTr="007509E6">
        <w:tc>
          <w:tcPr>
            <w:tcW w:w="4675" w:type="dxa"/>
          </w:tcPr>
          <w:p w14:paraId="2CCA02FA" w14:textId="77777777" w:rsidR="00306D6E" w:rsidRDefault="00306D6E" w:rsidP="007509E6">
            <w:r>
              <w:t>Cross reference</w:t>
            </w:r>
          </w:p>
        </w:tc>
        <w:tc>
          <w:tcPr>
            <w:tcW w:w="4675" w:type="dxa"/>
          </w:tcPr>
          <w:p w14:paraId="5CE10124" w14:textId="77777777" w:rsidR="00306D6E" w:rsidRDefault="00306D6E" w:rsidP="007509E6">
            <w:r>
              <w:t>Delete item</w:t>
            </w:r>
          </w:p>
        </w:tc>
      </w:tr>
      <w:tr w:rsidR="00306D6E" w14:paraId="372D29E2" w14:textId="77777777" w:rsidTr="007509E6">
        <w:tc>
          <w:tcPr>
            <w:tcW w:w="4675" w:type="dxa"/>
          </w:tcPr>
          <w:p w14:paraId="738D2873" w14:textId="77777777" w:rsidR="00306D6E" w:rsidRDefault="00306D6E" w:rsidP="007509E6">
            <w:r>
              <w:t>Preconditions:</w:t>
            </w:r>
          </w:p>
        </w:tc>
        <w:tc>
          <w:tcPr>
            <w:tcW w:w="4675" w:type="dxa"/>
          </w:tcPr>
          <w:p w14:paraId="0955AF27" w14:textId="77777777" w:rsidR="00306D6E" w:rsidRDefault="00306D6E" w:rsidP="007509E6">
            <w:r>
              <w:t xml:space="preserve">User can delete item if they must </w:t>
            </w:r>
            <w:proofErr w:type="gramStart"/>
            <w:r>
              <w:t>registered</w:t>
            </w:r>
            <w:proofErr w:type="gramEnd"/>
            <w:r>
              <w:t xml:space="preserve"> there self to system</w:t>
            </w:r>
          </w:p>
        </w:tc>
      </w:tr>
      <w:tr w:rsidR="00306D6E" w14:paraId="16B5BB3E" w14:textId="77777777" w:rsidTr="007509E6">
        <w:tc>
          <w:tcPr>
            <w:tcW w:w="4675" w:type="dxa"/>
          </w:tcPr>
          <w:p w14:paraId="5AAC9E37" w14:textId="77777777" w:rsidR="00306D6E" w:rsidRDefault="00306D6E" w:rsidP="007509E6">
            <w:r>
              <w:t>Postconditions:</w:t>
            </w:r>
          </w:p>
        </w:tc>
        <w:tc>
          <w:tcPr>
            <w:tcW w:w="4675" w:type="dxa"/>
          </w:tcPr>
          <w:p w14:paraId="2B3E7907" w14:textId="77777777" w:rsidR="00306D6E" w:rsidRDefault="00306D6E" w:rsidP="007509E6">
            <w:r>
              <w:t>User successfully delete item</w:t>
            </w:r>
          </w:p>
        </w:tc>
      </w:tr>
    </w:tbl>
    <w:p w14:paraId="54DCE7C1" w14:textId="77777777" w:rsidR="00306D6E" w:rsidRPr="00463F77" w:rsidRDefault="00306D6E" w:rsidP="00306D6E"/>
    <w:p w14:paraId="1CD6C1E5" w14:textId="77777777" w:rsidR="00306D6E" w:rsidRPr="00306D6E" w:rsidRDefault="00306D6E" w:rsidP="00306D6E"/>
    <w:p w14:paraId="11D380FF" w14:textId="0D911C66" w:rsidR="000F089A" w:rsidRDefault="000F089A" w:rsidP="000F089A">
      <w:pPr>
        <w:pStyle w:val="Heading3"/>
      </w:pPr>
      <w:bookmarkStart w:id="110" w:name="_Toc108451220"/>
      <w:r>
        <w:t>Umama Noor (FA20-BSE-055)</w:t>
      </w:r>
      <w:bookmarkEnd w:id="110"/>
    </w:p>
    <w:p w14:paraId="37C21337" w14:textId="77777777" w:rsidR="0058674D" w:rsidRPr="00D57ADE" w:rsidRDefault="0058674D" w:rsidP="0058674D">
      <w:pPr>
        <w:rPr>
          <w:b/>
          <w:bCs/>
          <w:u w:val="single"/>
        </w:rPr>
      </w:pPr>
    </w:p>
    <w:tbl>
      <w:tblPr>
        <w:tblStyle w:val="TableGrid"/>
        <w:tblW w:w="0" w:type="auto"/>
        <w:tblLook w:val="04A0" w:firstRow="1" w:lastRow="0" w:firstColumn="1" w:lastColumn="0" w:noHBand="0" w:noVBand="1"/>
      </w:tblPr>
      <w:tblGrid>
        <w:gridCol w:w="9242"/>
      </w:tblGrid>
      <w:tr w:rsidR="0058674D" w14:paraId="4CCD70CF" w14:textId="77777777" w:rsidTr="001B2D15">
        <w:tc>
          <w:tcPr>
            <w:tcW w:w="9242" w:type="dxa"/>
          </w:tcPr>
          <w:p w14:paraId="2B67EBCA" w14:textId="77777777" w:rsidR="0058674D" w:rsidRDefault="0058674D" w:rsidP="001B2D15">
            <w:r w:rsidRPr="00D57ADE">
              <w:t>Contract CO 1: user request to place order</w:t>
            </w:r>
          </w:p>
        </w:tc>
      </w:tr>
    </w:tbl>
    <w:p w14:paraId="006D9988"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1B0ABEB0" w14:textId="77777777" w:rsidTr="001B2D15">
        <w:tc>
          <w:tcPr>
            <w:tcW w:w="4621" w:type="dxa"/>
          </w:tcPr>
          <w:p w14:paraId="07A7B234" w14:textId="77777777" w:rsidR="0058674D" w:rsidRPr="00D57ADE" w:rsidRDefault="0058674D" w:rsidP="001B2D15">
            <w:pPr>
              <w:rPr>
                <w:b/>
                <w:bCs/>
              </w:rPr>
            </w:pPr>
            <w:r w:rsidRPr="00D57ADE">
              <w:rPr>
                <w:b/>
                <w:bCs/>
              </w:rPr>
              <w:lastRenderedPageBreak/>
              <w:t>Operation</w:t>
            </w:r>
          </w:p>
        </w:tc>
        <w:tc>
          <w:tcPr>
            <w:tcW w:w="4621" w:type="dxa"/>
          </w:tcPr>
          <w:p w14:paraId="476C266B" w14:textId="77777777" w:rsidR="0058674D" w:rsidRDefault="0058674D" w:rsidP="001B2D15">
            <w:r>
              <w:t>user request to place order</w:t>
            </w:r>
          </w:p>
        </w:tc>
      </w:tr>
      <w:tr w:rsidR="0058674D" w14:paraId="55681806" w14:textId="77777777" w:rsidTr="001B2D15">
        <w:tc>
          <w:tcPr>
            <w:tcW w:w="4621" w:type="dxa"/>
          </w:tcPr>
          <w:p w14:paraId="06421FA3" w14:textId="77777777" w:rsidR="0058674D" w:rsidRPr="00D57ADE" w:rsidRDefault="0058674D" w:rsidP="001B2D15">
            <w:pPr>
              <w:rPr>
                <w:b/>
                <w:bCs/>
              </w:rPr>
            </w:pPr>
            <w:r w:rsidRPr="00D57ADE">
              <w:rPr>
                <w:b/>
                <w:bCs/>
              </w:rPr>
              <w:t>Cross reference</w:t>
            </w:r>
          </w:p>
        </w:tc>
        <w:tc>
          <w:tcPr>
            <w:tcW w:w="4621" w:type="dxa"/>
          </w:tcPr>
          <w:p w14:paraId="31C45E72" w14:textId="77777777" w:rsidR="0058674D" w:rsidRDefault="0058674D" w:rsidP="001B2D15">
            <w:r>
              <w:t>Use Case:  Place order</w:t>
            </w:r>
          </w:p>
        </w:tc>
      </w:tr>
      <w:tr w:rsidR="0058674D" w14:paraId="5C6B055F" w14:textId="77777777" w:rsidTr="001B2D15">
        <w:tc>
          <w:tcPr>
            <w:tcW w:w="4621" w:type="dxa"/>
          </w:tcPr>
          <w:p w14:paraId="156E8B81" w14:textId="77777777" w:rsidR="0058674D" w:rsidRPr="00D57ADE" w:rsidRDefault="0058674D" w:rsidP="001B2D15">
            <w:pPr>
              <w:rPr>
                <w:b/>
                <w:bCs/>
              </w:rPr>
            </w:pPr>
            <w:r w:rsidRPr="00D57ADE">
              <w:rPr>
                <w:b/>
                <w:bCs/>
              </w:rPr>
              <w:t>Preconditions</w:t>
            </w:r>
          </w:p>
        </w:tc>
        <w:tc>
          <w:tcPr>
            <w:tcW w:w="4621" w:type="dxa"/>
          </w:tcPr>
          <w:p w14:paraId="4CEA87DD" w14:textId="77777777" w:rsidR="0058674D" w:rsidRDefault="0058674D" w:rsidP="001B2D15">
            <w:r>
              <w:t>System checks that Stock is available to place order</w:t>
            </w:r>
          </w:p>
        </w:tc>
      </w:tr>
      <w:tr w:rsidR="0058674D" w14:paraId="3506B14F" w14:textId="77777777" w:rsidTr="001B2D15">
        <w:tc>
          <w:tcPr>
            <w:tcW w:w="4621" w:type="dxa"/>
          </w:tcPr>
          <w:p w14:paraId="10B9F06C" w14:textId="77777777" w:rsidR="0058674D" w:rsidRPr="00D57ADE" w:rsidRDefault="0058674D" w:rsidP="001B2D15">
            <w:pPr>
              <w:rPr>
                <w:b/>
                <w:bCs/>
              </w:rPr>
            </w:pPr>
            <w:r w:rsidRPr="00D57ADE">
              <w:rPr>
                <w:b/>
                <w:bCs/>
              </w:rPr>
              <w:t>Postconditions</w:t>
            </w:r>
          </w:p>
        </w:tc>
        <w:tc>
          <w:tcPr>
            <w:tcW w:w="4621" w:type="dxa"/>
          </w:tcPr>
          <w:p w14:paraId="484909B8" w14:textId="77777777" w:rsidR="0058674D" w:rsidRDefault="0058674D" w:rsidP="001B2D15">
            <w:r>
              <w:t>User view and select items</w:t>
            </w:r>
          </w:p>
        </w:tc>
      </w:tr>
    </w:tbl>
    <w:p w14:paraId="5CCCF8E4" w14:textId="77777777" w:rsidR="0058674D" w:rsidRDefault="0058674D" w:rsidP="0058674D"/>
    <w:tbl>
      <w:tblPr>
        <w:tblStyle w:val="TableGrid"/>
        <w:tblW w:w="0" w:type="auto"/>
        <w:tblLook w:val="04A0" w:firstRow="1" w:lastRow="0" w:firstColumn="1" w:lastColumn="0" w:noHBand="0" w:noVBand="1"/>
      </w:tblPr>
      <w:tblGrid>
        <w:gridCol w:w="9242"/>
      </w:tblGrid>
      <w:tr w:rsidR="0058674D" w14:paraId="30DEDB01" w14:textId="77777777" w:rsidTr="001B2D15">
        <w:tc>
          <w:tcPr>
            <w:tcW w:w="9242" w:type="dxa"/>
          </w:tcPr>
          <w:p w14:paraId="3E7530D3" w14:textId="77777777" w:rsidR="0058674D" w:rsidRDefault="0058674D" w:rsidP="001B2D15">
            <w:r w:rsidRPr="00D57ADE">
              <w:t>Contract CO</w:t>
            </w:r>
            <w:r>
              <w:t>2</w:t>
            </w:r>
            <w:r w:rsidRPr="00D57ADE">
              <w:t xml:space="preserve">: user </w:t>
            </w:r>
            <w:r>
              <w:t>view and select items</w:t>
            </w:r>
          </w:p>
        </w:tc>
      </w:tr>
    </w:tbl>
    <w:p w14:paraId="708492B9"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2B864105" w14:textId="77777777" w:rsidTr="001B2D15">
        <w:tc>
          <w:tcPr>
            <w:tcW w:w="4621" w:type="dxa"/>
          </w:tcPr>
          <w:p w14:paraId="28FDA97C" w14:textId="77777777" w:rsidR="0058674D" w:rsidRDefault="0058674D" w:rsidP="001B2D15">
            <w:r w:rsidRPr="00D57ADE">
              <w:rPr>
                <w:b/>
                <w:bCs/>
              </w:rPr>
              <w:t>Operation</w:t>
            </w:r>
          </w:p>
        </w:tc>
        <w:tc>
          <w:tcPr>
            <w:tcW w:w="4621" w:type="dxa"/>
          </w:tcPr>
          <w:p w14:paraId="265BD1A4" w14:textId="77777777" w:rsidR="0058674D" w:rsidRDefault="0058674D" w:rsidP="001B2D15">
            <w:r w:rsidRPr="00D57ADE">
              <w:t xml:space="preserve">user </w:t>
            </w:r>
            <w:r>
              <w:t>view and select items</w:t>
            </w:r>
          </w:p>
        </w:tc>
      </w:tr>
      <w:tr w:rsidR="0058674D" w14:paraId="529362F4" w14:textId="77777777" w:rsidTr="001B2D15">
        <w:tc>
          <w:tcPr>
            <w:tcW w:w="4621" w:type="dxa"/>
          </w:tcPr>
          <w:p w14:paraId="58791862" w14:textId="77777777" w:rsidR="0058674D" w:rsidRDefault="0058674D" w:rsidP="001B2D15">
            <w:r w:rsidRPr="00D57ADE">
              <w:rPr>
                <w:b/>
                <w:bCs/>
              </w:rPr>
              <w:t>Cross reference</w:t>
            </w:r>
          </w:p>
        </w:tc>
        <w:tc>
          <w:tcPr>
            <w:tcW w:w="4621" w:type="dxa"/>
          </w:tcPr>
          <w:p w14:paraId="38A950F4" w14:textId="77777777" w:rsidR="0058674D" w:rsidRDefault="0058674D" w:rsidP="001B2D15">
            <w:r>
              <w:t>Use Case:  Place order</w:t>
            </w:r>
          </w:p>
        </w:tc>
      </w:tr>
      <w:tr w:rsidR="0058674D" w14:paraId="56855868" w14:textId="77777777" w:rsidTr="001B2D15">
        <w:tc>
          <w:tcPr>
            <w:tcW w:w="4621" w:type="dxa"/>
          </w:tcPr>
          <w:p w14:paraId="7B47FAF6" w14:textId="77777777" w:rsidR="0058674D" w:rsidRDefault="0058674D" w:rsidP="001B2D15">
            <w:r w:rsidRPr="00D57ADE">
              <w:rPr>
                <w:b/>
                <w:bCs/>
              </w:rPr>
              <w:t>Preconditions</w:t>
            </w:r>
          </w:p>
        </w:tc>
        <w:tc>
          <w:tcPr>
            <w:tcW w:w="4621" w:type="dxa"/>
          </w:tcPr>
          <w:p w14:paraId="1373A4C8" w14:textId="77777777" w:rsidR="0058674D" w:rsidRDefault="0058674D" w:rsidP="001B2D15">
            <w:r>
              <w:t>System check that the user is verify and stock is available to select items</w:t>
            </w:r>
          </w:p>
        </w:tc>
      </w:tr>
      <w:tr w:rsidR="0058674D" w14:paraId="417D8DF6" w14:textId="77777777" w:rsidTr="001B2D15">
        <w:tc>
          <w:tcPr>
            <w:tcW w:w="4621" w:type="dxa"/>
          </w:tcPr>
          <w:p w14:paraId="549D801F" w14:textId="77777777" w:rsidR="0058674D" w:rsidRDefault="0058674D" w:rsidP="001B2D15">
            <w:r w:rsidRPr="00D57ADE">
              <w:rPr>
                <w:b/>
                <w:bCs/>
              </w:rPr>
              <w:t>Postconditions</w:t>
            </w:r>
          </w:p>
        </w:tc>
        <w:tc>
          <w:tcPr>
            <w:tcW w:w="4621" w:type="dxa"/>
          </w:tcPr>
          <w:p w14:paraId="39490625" w14:textId="77777777" w:rsidR="0058674D" w:rsidRDefault="0058674D" w:rsidP="001B2D15">
            <w:r>
              <w:t>Ordered place successfully</w:t>
            </w:r>
          </w:p>
        </w:tc>
      </w:tr>
    </w:tbl>
    <w:p w14:paraId="08BBEC04" w14:textId="77777777" w:rsidR="0058674D" w:rsidRDefault="0058674D" w:rsidP="0058674D"/>
    <w:tbl>
      <w:tblPr>
        <w:tblStyle w:val="TableGrid"/>
        <w:tblW w:w="0" w:type="auto"/>
        <w:tblLook w:val="04A0" w:firstRow="1" w:lastRow="0" w:firstColumn="1" w:lastColumn="0" w:noHBand="0" w:noVBand="1"/>
      </w:tblPr>
      <w:tblGrid>
        <w:gridCol w:w="9242"/>
      </w:tblGrid>
      <w:tr w:rsidR="0058674D" w14:paraId="12DF1D9D" w14:textId="77777777" w:rsidTr="001B2D15">
        <w:tc>
          <w:tcPr>
            <w:tcW w:w="9242" w:type="dxa"/>
          </w:tcPr>
          <w:p w14:paraId="2C59FA2B" w14:textId="77777777" w:rsidR="0058674D" w:rsidRDefault="0058674D" w:rsidP="001B2D15">
            <w:r>
              <w:t xml:space="preserve">Contract CO </w:t>
            </w:r>
            <w:proofErr w:type="gramStart"/>
            <w:r>
              <w:t>3 :</w:t>
            </w:r>
            <w:proofErr w:type="gramEnd"/>
            <w:r>
              <w:t xml:space="preserve"> user request to manage order</w:t>
            </w:r>
          </w:p>
        </w:tc>
      </w:tr>
    </w:tbl>
    <w:p w14:paraId="147FC949" w14:textId="77777777" w:rsidR="0058674D" w:rsidRDefault="0058674D" w:rsidP="0058674D"/>
    <w:tbl>
      <w:tblPr>
        <w:tblStyle w:val="TableGrid"/>
        <w:tblW w:w="0" w:type="auto"/>
        <w:tblLook w:val="04A0" w:firstRow="1" w:lastRow="0" w:firstColumn="1" w:lastColumn="0" w:noHBand="0" w:noVBand="1"/>
      </w:tblPr>
      <w:tblGrid>
        <w:gridCol w:w="4513"/>
        <w:gridCol w:w="4503"/>
      </w:tblGrid>
      <w:tr w:rsidR="0058674D" w14:paraId="545784C5" w14:textId="77777777" w:rsidTr="001B2D15">
        <w:tc>
          <w:tcPr>
            <w:tcW w:w="4513" w:type="dxa"/>
          </w:tcPr>
          <w:p w14:paraId="0559A04F" w14:textId="77777777" w:rsidR="0058674D" w:rsidRPr="00D57ADE" w:rsidRDefault="0058674D" w:rsidP="001B2D15">
            <w:pPr>
              <w:rPr>
                <w:b/>
                <w:bCs/>
              </w:rPr>
            </w:pPr>
            <w:r w:rsidRPr="00D57ADE">
              <w:rPr>
                <w:b/>
                <w:bCs/>
              </w:rPr>
              <w:t>Operation</w:t>
            </w:r>
          </w:p>
        </w:tc>
        <w:tc>
          <w:tcPr>
            <w:tcW w:w="4503" w:type="dxa"/>
          </w:tcPr>
          <w:p w14:paraId="5A679F4F" w14:textId="77777777" w:rsidR="0058674D" w:rsidRDefault="0058674D" w:rsidP="001B2D15">
            <w:r>
              <w:t>user request to manage order</w:t>
            </w:r>
          </w:p>
        </w:tc>
      </w:tr>
      <w:tr w:rsidR="0058674D" w14:paraId="77745BEE" w14:textId="77777777" w:rsidTr="001B2D15">
        <w:tc>
          <w:tcPr>
            <w:tcW w:w="4513" w:type="dxa"/>
          </w:tcPr>
          <w:p w14:paraId="3C8D690F" w14:textId="77777777" w:rsidR="0058674D" w:rsidRPr="00D57ADE" w:rsidRDefault="0058674D" w:rsidP="001B2D15">
            <w:pPr>
              <w:rPr>
                <w:b/>
                <w:bCs/>
              </w:rPr>
            </w:pPr>
            <w:r w:rsidRPr="00D57ADE">
              <w:rPr>
                <w:b/>
                <w:bCs/>
              </w:rPr>
              <w:t>Cross reference</w:t>
            </w:r>
          </w:p>
        </w:tc>
        <w:tc>
          <w:tcPr>
            <w:tcW w:w="4503" w:type="dxa"/>
          </w:tcPr>
          <w:p w14:paraId="18044915" w14:textId="77777777" w:rsidR="0058674D" w:rsidRDefault="0058674D" w:rsidP="001B2D15">
            <w:r>
              <w:t xml:space="preserve">Use Cases:  </w:t>
            </w:r>
            <w:proofErr w:type="gramStart"/>
            <w:r>
              <w:t>Manage  order</w:t>
            </w:r>
            <w:proofErr w:type="gramEnd"/>
          </w:p>
        </w:tc>
      </w:tr>
      <w:tr w:rsidR="0058674D" w14:paraId="0996F41F" w14:textId="77777777" w:rsidTr="001B2D15">
        <w:tc>
          <w:tcPr>
            <w:tcW w:w="4513" w:type="dxa"/>
          </w:tcPr>
          <w:p w14:paraId="45F7A73B" w14:textId="77777777" w:rsidR="0058674D" w:rsidRPr="00D57ADE" w:rsidRDefault="0058674D" w:rsidP="001B2D15">
            <w:pPr>
              <w:rPr>
                <w:b/>
                <w:bCs/>
              </w:rPr>
            </w:pPr>
            <w:r w:rsidRPr="00D57ADE">
              <w:rPr>
                <w:b/>
                <w:bCs/>
              </w:rPr>
              <w:t>Preconditions</w:t>
            </w:r>
          </w:p>
        </w:tc>
        <w:tc>
          <w:tcPr>
            <w:tcW w:w="4503" w:type="dxa"/>
          </w:tcPr>
          <w:p w14:paraId="48D76052" w14:textId="77777777" w:rsidR="0058674D" w:rsidRDefault="0058674D" w:rsidP="001B2D15">
            <w:r>
              <w:t>System checks the availability of order to be managed</w:t>
            </w:r>
          </w:p>
        </w:tc>
      </w:tr>
      <w:tr w:rsidR="0058674D" w14:paraId="5FF43BEC" w14:textId="77777777" w:rsidTr="001B2D15">
        <w:tc>
          <w:tcPr>
            <w:tcW w:w="4513" w:type="dxa"/>
          </w:tcPr>
          <w:p w14:paraId="7F2003ED" w14:textId="77777777" w:rsidR="0058674D" w:rsidRPr="00D57ADE" w:rsidRDefault="0058674D" w:rsidP="001B2D15">
            <w:pPr>
              <w:rPr>
                <w:b/>
                <w:bCs/>
              </w:rPr>
            </w:pPr>
            <w:r w:rsidRPr="00D57ADE">
              <w:rPr>
                <w:b/>
                <w:bCs/>
              </w:rPr>
              <w:t>Postconditions</w:t>
            </w:r>
          </w:p>
        </w:tc>
        <w:tc>
          <w:tcPr>
            <w:tcW w:w="4503" w:type="dxa"/>
          </w:tcPr>
          <w:p w14:paraId="0A43A3EC" w14:textId="77777777" w:rsidR="0058674D" w:rsidRDefault="0058674D" w:rsidP="001B2D15">
            <w:r>
              <w:t>user select items to be managed</w:t>
            </w:r>
          </w:p>
        </w:tc>
      </w:tr>
    </w:tbl>
    <w:p w14:paraId="37ABA680" w14:textId="77777777" w:rsidR="0058674D" w:rsidRDefault="0058674D" w:rsidP="0058674D">
      <w:pPr>
        <w:spacing w:after="0" w:line="240" w:lineRule="auto"/>
      </w:pPr>
    </w:p>
    <w:p w14:paraId="4F1F4734" w14:textId="77777777" w:rsidR="0058674D" w:rsidRDefault="0058674D" w:rsidP="0058674D">
      <w:pPr>
        <w:spacing w:after="0" w:line="240" w:lineRule="auto"/>
      </w:pPr>
    </w:p>
    <w:tbl>
      <w:tblPr>
        <w:tblStyle w:val="TableGrid"/>
        <w:tblW w:w="0" w:type="auto"/>
        <w:tblLook w:val="04A0" w:firstRow="1" w:lastRow="0" w:firstColumn="1" w:lastColumn="0" w:noHBand="0" w:noVBand="1"/>
      </w:tblPr>
      <w:tblGrid>
        <w:gridCol w:w="9016"/>
      </w:tblGrid>
      <w:tr w:rsidR="0058674D" w14:paraId="32870445" w14:textId="77777777" w:rsidTr="001B2D15">
        <w:tc>
          <w:tcPr>
            <w:tcW w:w="9016" w:type="dxa"/>
          </w:tcPr>
          <w:p w14:paraId="7DFB7366" w14:textId="77777777" w:rsidR="0058674D" w:rsidRDefault="0058674D" w:rsidP="001B2D15">
            <w:r>
              <w:t>Contract CO 4: user select items to be managed</w:t>
            </w:r>
          </w:p>
        </w:tc>
      </w:tr>
    </w:tbl>
    <w:p w14:paraId="00BB9A6B" w14:textId="77777777" w:rsidR="0058674D" w:rsidRDefault="0058674D" w:rsidP="0058674D">
      <w:pPr>
        <w:spacing w:after="0" w:line="240" w:lineRule="auto"/>
      </w:pPr>
    </w:p>
    <w:tbl>
      <w:tblPr>
        <w:tblStyle w:val="TableGrid"/>
        <w:tblW w:w="0" w:type="auto"/>
        <w:tblLook w:val="04A0" w:firstRow="1" w:lastRow="0" w:firstColumn="1" w:lastColumn="0" w:noHBand="0" w:noVBand="1"/>
      </w:tblPr>
      <w:tblGrid>
        <w:gridCol w:w="4508"/>
        <w:gridCol w:w="4508"/>
      </w:tblGrid>
      <w:tr w:rsidR="0058674D" w14:paraId="7028E335" w14:textId="77777777" w:rsidTr="001B2D15">
        <w:tc>
          <w:tcPr>
            <w:tcW w:w="4508" w:type="dxa"/>
          </w:tcPr>
          <w:p w14:paraId="381FBC0F" w14:textId="77777777" w:rsidR="0058674D" w:rsidRDefault="0058674D" w:rsidP="001B2D15">
            <w:r w:rsidRPr="00D57ADE">
              <w:rPr>
                <w:b/>
                <w:bCs/>
              </w:rPr>
              <w:t>Operation</w:t>
            </w:r>
          </w:p>
        </w:tc>
        <w:tc>
          <w:tcPr>
            <w:tcW w:w="4508" w:type="dxa"/>
          </w:tcPr>
          <w:p w14:paraId="347E6657" w14:textId="77777777" w:rsidR="0058674D" w:rsidRDefault="0058674D" w:rsidP="001B2D15">
            <w:r>
              <w:t>user select items to be managed</w:t>
            </w:r>
          </w:p>
        </w:tc>
      </w:tr>
      <w:tr w:rsidR="0058674D" w14:paraId="69ED7C60" w14:textId="77777777" w:rsidTr="001B2D15">
        <w:tc>
          <w:tcPr>
            <w:tcW w:w="4508" w:type="dxa"/>
          </w:tcPr>
          <w:p w14:paraId="6BA14CA8" w14:textId="77777777" w:rsidR="0058674D" w:rsidRDefault="0058674D" w:rsidP="001B2D15">
            <w:r w:rsidRPr="00D57ADE">
              <w:rPr>
                <w:b/>
                <w:bCs/>
              </w:rPr>
              <w:t>Cross reference</w:t>
            </w:r>
          </w:p>
        </w:tc>
        <w:tc>
          <w:tcPr>
            <w:tcW w:w="4508" w:type="dxa"/>
          </w:tcPr>
          <w:p w14:paraId="2606B228" w14:textId="77777777" w:rsidR="0058674D" w:rsidRDefault="0058674D" w:rsidP="001B2D15">
            <w:r>
              <w:t xml:space="preserve">Use Cases:  </w:t>
            </w:r>
            <w:proofErr w:type="gramStart"/>
            <w:r>
              <w:t>Manage  order</w:t>
            </w:r>
            <w:proofErr w:type="gramEnd"/>
          </w:p>
        </w:tc>
      </w:tr>
      <w:tr w:rsidR="0058674D" w14:paraId="561EEF3C" w14:textId="77777777" w:rsidTr="001B2D15">
        <w:tc>
          <w:tcPr>
            <w:tcW w:w="4508" w:type="dxa"/>
          </w:tcPr>
          <w:p w14:paraId="56C95287" w14:textId="77777777" w:rsidR="0058674D" w:rsidRDefault="0058674D" w:rsidP="001B2D15">
            <w:r w:rsidRPr="00D57ADE">
              <w:rPr>
                <w:b/>
                <w:bCs/>
              </w:rPr>
              <w:lastRenderedPageBreak/>
              <w:t>Preconditions</w:t>
            </w:r>
          </w:p>
        </w:tc>
        <w:tc>
          <w:tcPr>
            <w:tcW w:w="4508" w:type="dxa"/>
          </w:tcPr>
          <w:p w14:paraId="046FF537" w14:textId="77777777" w:rsidR="0058674D" w:rsidRDefault="0058674D" w:rsidP="001B2D15">
            <w:r>
              <w:t>System checks the availability of order to be managed</w:t>
            </w:r>
          </w:p>
        </w:tc>
      </w:tr>
      <w:tr w:rsidR="0058674D" w14:paraId="76D0E750" w14:textId="77777777" w:rsidTr="001B2D15">
        <w:tc>
          <w:tcPr>
            <w:tcW w:w="4508" w:type="dxa"/>
          </w:tcPr>
          <w:p w14:paraId="7BCCA9BC" w14:textId="77777777" w:rsidR="0058674D" w:rsidRDefault="0058674D" w:rsidP="001B2D15">
            <w:r w:rsidRPr="00D57ADE">
              <w:rPr>
                <w:b/>
                <w:bCs/>
              </w:rPr>
              <w:t>Postconditions</w:t>
            </w:r>
          </w:p>
        </w:tc>
        <w:tc>
          <w:tcPr>
            <w:tcW w:w="4508" w:type="dxa"/>
          </w:tcPr>
          <w:p w14:paraId="75988270" w14:textId="77777777" w:rsidR="0058674D" w:rsidRDefault="0058674D" w:rsidP="001B2D15">
            <w:r>
              <w:t xml:space="preserve">Items managed </w:t>
            </w:r>
            <w:proofErr w:type="spellStart"/>
            <w:r>
              <w:t>suucessfully</w:t>
            </w:r>
            <w:proofErr w:type="spellEnd"/>
          </w:p>
        </w:tc>
      </w:tr>
    </w:tbl>
    <w:p w14:paraId="4746E62B" w14:textId="77777777" w:rsidR="0058674D" w:rsidRDefault="0058674D" w:rsidP="0058674D">
      <w:pPr>
        <w:spacing w:after="0" w:line="240" w:lineRule="auto"/>
      </w:pPr>
    </w:p>
    <w:tbl>
      <w:tblPr>
        <w:tblStyle w:val="TableGrid"/>
        <w:tblW w:w="0" w:type="auto"/>
        <w:tblLook w:val="04A0" w:firstRow="1" w:lastRow="0" w:firstColumn="1" w:lastColumn="0" w:noHBand="0" w:noVBand="1"/>
      </w:tblPr>
      <w:tblGrid>
        <w:gridCol w:w="9242"/>
      </w:tblGrid>
      <w:tr w:rsidR="0058674D" w14:paraId="35066933" w14:textId="77777777" w:rsidTr="001B2D15">
        <w:tc>
          <w:tcPr>
            <w:tcW w:w="9242" w:type="dxa"/>
          </w:tcPr>
          <w:p w14:paraId="05F8CE13" w14:textId="77777777" w:rsidR="0058674D" w:rsidRDefault="0058674D" w:rsidP="001B2D15">
            <w:r>
              <w:t>Contract CO 5: user request to track order</w:t>
            </w:r>
          </w:p>
        </w:tc>
      </w:tr>
    </w:tbl>
    <w:p w14:paraId="51FE8924"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6BEC3577" w14:textId="77777777" w:rsidTr="001B2D15">
        <w:tc>
          <w:tcPr>
            <w:tcW w:w="4621" w:type="dxa"/>
          </w:tcPr>
          <w:p w14:paraId="2CE00C16" w14:textId="77777777" w:rsidR="0058674D" w:rsidRPr="00D57ADE" w:rsidRDefault="0058674D" w:rsidP="001B2D15">
            <w:pPr>
              <w:rPr>
                <w:b/>
                <w:bCs/>
              </w:rPr>
            </w:pPr>
            <w:r w:rsidRPr="00D57ADE">
              <w:rPr>
                <w:b/>
                <w:bCs/>
              </w:rPr>
              <w:t>Operation</w:t>
            </w:r>
          </w:p>
        </w:tc>
        <w:tc>
          <w:tcPr>
            <w:tcW w:w="4621" w:type="dxa"/>
          </w:tcPr>
          <w:p w14:paraId="2A3C71F3" w14:textId="77777777" w:rsidR="0058674D" w:rsidRDefault="0058674D" w:rsidP="001B2D15">
            <w:r>
              <w:t>user request to track order</w:t>
            </w:r>
          </w:p>
        </w:tc>
      </w:tr>
      <w:tr w:rsidR="0058674D" w14:paraId="13E7863D" w14:textId="77777777" w:rsidTr="001B2D15">
        <w:tc>
          <w:tcPr>
            <w:tcW w:w="4621" w:type="dxa"/>
          </w:tcPr>
          <w:p w14:paraId="5FCC0D4A" w14:textId="77777777" w:rsidR="0058674D" w:rsidRPr="00D57ADE" w:rsidRDefault="0058674D" w:rsidP="001B2D15">
            <w:pPr>
              <w:rPr>
                <w:b/>
                <w:bCs/>
              </w:rPr>
            </w:pPr>
            <w:r w:rsidRPr="00D57ADE">
              <w:rPr>
                <w:b/>
                <w:bCs/>
              </w:rPr>
              <w:t>Cross reference</w:t>
            </w:r>
          </w:p>
        </w:tc>
        <w:tc>
          <w:tcPr>
            <w:tcW w:w="4621" w:type="dxa"/>
          </w:tcPr>
          <w:p w14:paraId="3226C1DA" w14:textId="77777777" w:rsidR="0058674D" w:rsidRDefault="0058674D" w:rsidP="001B2D15">
            <w:r>
              <w:t>Use Cases:  Track order</w:t>
            </w:r>
          </w:p>
        </w:tc>
      </w:tr>
      <w:tr w:rsidR="0058674D" w14:paraId="621D328C" w14:textId="77777777" w:rsidTr="001B2D15">
        <w:tc>
          <w:tcPr>
            <w:tcW w:w="4621" w:type="dxa"/>
          </w:tcPr>
          <w:p w14:paraId="341594EC" w14:textId="77777777" w:rsidR="0058674D" w:rsidRPr="00D57ADE" w:rsidRDefault="0058674D" w:rsidP="001B2D15">
            <w:pPr>
              <w:rPr>
                <w:b/>
                <w:bCs/>
              </w:rPr>
            </w:pPr>
            <w:r w:rsidRPr="00D57ADE">
              <w:rPr>
                <w:b/>
                <w:bCs/>
              </w:rPr>
              <w:t>Preconditions</w:t>
            </w:r>
          </w:p>
        </w:tc>
        <w:tc>
          <w:tcPr>
            <w:tcW w:w="4621" w:type="dxa"/>
          </w:tcPr>
          <w:p w14:paraId="3AFEF581" w14:textId="77777777" w:rsidR="0058674D" w:rsidRDefault="0058674D" w:rsidP="001B2D15">
            <w:r>
              <w:t xml:space="preserve">User must have a tracking id </w:t>
            </w:r>
          </w:p>
        </w:tc>
      </w:tr>
      <w:tr w:rsidR="0058674D" w14:paraId="4CB3B1D2" w14:textId="77777777" w:rsidTr="001B2D15">
        <w:tc>
          <w:tcPr>
            <w:tcW w:w="4621" w:type="dxa"/>
          </w:tcPr>
          <w:p w14:paraId="15291927" w14:textId="77777777" w:rsidR="0058674D" w:rsidRPr="00D57ADE" w:rsidRDefault="0058674D" w:rsidP="001B2D15">
            <w:pPr>
              <w:rPr>
                <w:b/>
                <w:bCs/>
              </w:rPr>
            </w:pPr>
            <w:r w:rsidRPr="00D57ADE">
              <w:rPr>
                <w:b/>
                <w:bCs/>
              </w:rPr>
              <w:t>Postconditions</w:t>
            </w:r>
          </w:p>
        </w:tc>
        <w:tc>
          <w:tcPr>
            <w:tcW w:w="4621" w:type="dxa"/>
          </w:tcPr>
          <w:p w14:paraId="64B69D0C" w14:textId="77777777" w:rsidR="0058674D" w:rsidRDefault="0058674D" w:rsidP="001B2D15">
            <w:r>
              <w:t>Provide tracking details</w:t>
            </w:r>
          </w:p>
        </w:tc>
      </w:tr>
    </w:tbl>
    <w:p w14:paraId="24B9A4AD" w14:textId="77777777" w:rsidR="0058674D" w:rsidRDefault="0058674D" w:rsidP="0058674D"/>
    <w:tbl>
      <w:tblPr>
        <w:tblStyle w:val="TableGrid"/>
        <w:tblW w:w="0" w:type="auto"/>
        <w:tblLook w:val="04A0" w:firstRow="1" w:lastRow="0" w:firstColumn="1" w:lastColumn="0" w:noHBand="0" w:noVBand="1"/>
      </w:tblPr>
      <w:tblGrid>
        <w:gridCol w:w="9016"/>
      </w:tblGrid>
      <w:tr w:rsidR="0058674D" w14:paraId="750776B1" w14:textId="77777777" w:rsidTr="001B2D15">
        <w:tc>
          <w:tcPr>
            <w:tcW w:w="9016" w:type="dxa"/>
          </w:tcPr>
          <w:p w14:paraId="00EF3D18" w14:textId="77777777" w:rsidR="0058674D" w:rsidRDefault="0058674D" w:rsidP="001B2D15">
            <w:r>
              <w:t>Contract CO 6: Provide tracking details</w:t>
            </w:r>
          </w:p>
        </w:tc>
      </w:tr>
    </w:tbl>
    <w:p w14:paraId="3A614E40" w14:textId="77777777" w:rsidR="0058674D" w:rsidRDefault="0058674D" w:rsidP="0058674D"/>
    <w:tbl>
      <w:tblPr>
        <w:tblStyle w:val="TableGrid"/>
        <w:tblW w:w="0" w:type="auto"/>
        <w:tblLook w:val="04A0" w:firstRow="1" w:lastRow="0" w:firstColumn="1" w:lastColumn="0" w:noHBand="0" w:noVBand="1"/>
      </w:tblPr>
      <w:tblGrid>
        <w:gridCol w:w="4508"/>
        <w:gridCol w:w="4508"/>
      </w:tblGrid>
      <w:tr w:rsidR="0058674D" w14:paraId="75BEA10F" w14:textId="77777777" w:rsidTr="001B2D15">
        <w:tc>
          <w:tcPr>
            <w:tcW w:w="4508" w:type="dxa"/>
          </w:tcPr>
          <w:p w14:paraId="4203CC7C" w14:textId="77777777" w:rsidR="0058674D" w:rsidRDefault="0058674D" w:rsidP="001B2D15">
            <w:r w:rsidRPr="00D57ADE">
              <w:rPr>
                <w:b/>
                <w:bCs/>
              </w:rPr>
              <w:t>Operation</w:t>
            </w:r>
          </w:p>
        </w:tc>
        <w:tc>
          <w:tcPr>
            <w:tcW w:w="4508" w:type="dxa"/>
          </w:tcPr>
          <w:p w14:paraId="26C885B8" w14:textId="77777777" w:rsidR="0058674D" w:rsidRDefault="0058674D" w:rsidP="001B2D15">
            <w:r>
              <w:t>Provide tracking details</w:t>
            </w:r>
          </w:p>
        </w:tc>
      </w:tr>
      <w:tr w:rsidR="0058674D" w14:paraId="4674FA90" w14:textId="77777777" w:rsidTr="001B2D15">
        <w:tc>
          <w:tcPr>
            <w:tcW w:w="4508" w:type="dxa"/>
          </w:tcPr>
          <w:p w14:paraId="2D35A5A6" w14:textId="77777777" w:rsidR="0058674D" w:rsidRDefault="0058674D" w:rsidP="001B2D15">
            <w:r w:rsidRPr="00D57ADE">
              <w:rPr>
                <w:b/>
                <w:bCs/>
              </w:rPr>
              <w:t>Cross reference</w:t>
            </w:r>
          </w:p>
        </w:tc>
        <w:tc>
          <w:tcPr>
            <w:tcW w:w="4508" w:type="dxa"/>
          </w:tcPr>
          <w:p w14:paraId="7E20AC0A" w14:textId="77777777" w:rsidR="0058674D" w:rsidRDefault="0058674D" w:rsidP="001B2D15">
            <w:r>
              <w:t>Use Cases:  Track order</w:t>
            </w:r>
          </w:p>
        </w:tc>
      </w:tr>
      <w:tr w:rsidR="0058674D" w14:paraId="5912D71D" w14:textId="77777777" w:rsidTr="001B2D15">
        <w:tc>
          <w:tcPr>
            <w:tcW w:w="4508" w:type="dxa"/>
          </w:tcPr>
          <w:p w14:paraId="10BD34C4" w14:textId="77777777" w:rsidR="0058674D" w:rsidRDefault="0058674D" w:rsidP="001B2D15">
            <w:r w:rsidRPr="00D57ADE">
              <w:rPr>
                <w:b/>
                <w:bCs/>
              </w:rPr>
              <w:t>Preconditions</w:t>
            </w:r>
          </w:p>
        </w:tc>
        <w:tc>
          <w:tcPr>
            <w:tcW w:w="4508" w:type="dxa"/>
          </w:tcPr>
          <w:p w14:paraId="459DFD7F" w14:textId="77777777" w:rsidR="0058674D" w:rsidRDefault="0058674D" w:rsidP="001B2D15">
            <w:r>
              <w:t>User must have a tracking id</w:t>
            </w:r>
          </w:p>
        </w:tc>
      </w:tr>
      <w:tr w:rsidR="0058674D" w14:paraId="5C774354" w14:textId="77777777" w:rsidTr="001B2D15">
        <w:tc>
          <w:tcPr>
            <w:tcW w:w="4508" w:type="dxa"/>
          </w:tcPr>
          <w:p w14:paraId="42D3558B" w14:textId="77777777" w:rsidR="0058674D" w:rsidRDefault="0058674D" w:rsidP="001B2D15">
            <w:r w:rsidRPr="00D57ADE">
              <w:rPr>
                <w:b/>
                <w:bCs/>
              </w:rPr>
              <w:t>Postconditions</w:t>
            </w:r>
          </w:p>
        </w:tc>
        <w:tc>
          <w:tcPr>
            <w:tcW w:w="4508" w:type="dxa"/>
          </w:tcPr>
          <w:p w14:paraId="40857F73" w14:textId="77777777" w:rsidR="0058674D" w:rsidRDefault="0058674D" w:rsidP="001B2D15">
            <w:r>
              <w:t xml:space="preserve">Order track </w:t>
            </w:r>
            <w:proofErr w:type="spellStart"/>
            <w:r>
              <w:t>suucessfully</w:t>
            </w:r>
            <w:proofErr w:type="spellEnd"/>
          </w:p>
        </w:tc>
      </w:tr>
    </w:tbl>
    <w:p w14:paraId="665EE493" w14:textId="77777777" w:rsidR="0058674D" w:rsidRDefault="0058674D" w:rsidP="0058674D"/>
    <w:tbl>
      <w:tblPr>
        <w:tblStyle w:val="TableGrid"/>
        <w:tblW w:w="0" w:type="auto"/>
        <w:tblLook w:val="04A0" w:firstRow="1" w:lastRow="0" w:firstColumn="1" w:lastColumn="0" w:noHBand="0" w:noVBand="1"/>
      </w:tblPr>
      <w:tblGrid>
        <w:gridCol w:w="9242"/>
      </w:tblGrid>
      <w:tr w:rsidR="0058674D" w14:paraId="329793AF" w14:textId="77777777" w:rsidTr="001B2D15">
        <w:tc>
          <w:tcPr>
            <w:tcW w:w="9242" w:type="dxa"/>
          </w:tcPr>
          <w:p w14:paraId="6173CD4B" w14:textId="77777777" w:rsidR="0058674D" w:rsidRDefault="0058674D" w:rsidP="001B2D15">
            <w:r>
              <w:t>Contract CO 7: user request for payment</w:t>
            </w:r>
          </w:p>
        </w:tc>
      </w:tr>
    </w:tbl>
    <w:p w14:paraId="7C096774"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44F50C3E" w14:textId="77777777" w:rsidTr="001B2D15">
        <w:tc>
          <w:tcPr>
            <w:tcW w:w="4621" w:type="dxa"/>
          </w:tcPr>
          <w:p w14:paraId="0FD2C6E7" w14:textId="77777777" w:rsidR="0058674D" w:rsidRPr="00D57ADE" w:rsidRDefault="0058674D" w:rsidP="001B2D15">
            <w:pPr>
              <w:rPr>
                <w:b/>
                <w:bCs/>
              </w:rPr>
            </w:pPr>
            <w:r w:rsidRPr="00D57ADE">
              <w:rPr>
                <w:b/>
                <w:bCs/>
              </w:rPr>
              <w:t>Operation</w:t>
            </w:r>
          </w:p>
        </w:tc>
        <w:tc>
          <w:tcPr>
            <w:tcW w:w="4621" w:type="dxa"/>
          </w:tcPr>
          <w:p w14:paraId="242545D7" w14:textId="77777777" w:rsidR="0058674D" w:rsidRDefault="0058674D" w:rsidP="001B2D15">
            <w:r>
              <w:t>user request for payment</w:t>
            </w:r>
          </w:p>
        </w:tc>
      </w:tr>
      <w:tr w:rsidR="0058674D" w14:paraId="70670CE3" w14:textId="77777777" w:rsidTr="001B2D15">
        <w:tc>
          <w:tcPr>
            <w:tcW w:w="4621" w:type="dxa"/>
          </w:tcPr>
          <w:p w14:paraId="07E376C6" w14:textId="77777777" w:rsidR="0058674D" w:rsidRPr="00D57ADE" w:rsidRDefault="0058674D" w:rsidP="001B2D15">
            <w:pPr>
              <w:rPr>
                <w:b/>
                <w:bCs/>
              </w:rPr>
            </w:pPr>
            <w:r w:rsidRPr="00D57ADE">
              <w:rPr>
                <w:b/>
                <w:bCs/>
              </w:rPr>
              <w:t>Cross reference</w:t>
            </w:r>
          </w:p>
        </w:tc>
        <w:tc>
          <w:tcPr>
            <w:tcW w:w="4621" w:type="dxa"/>
          </w:tcPr>
          <w:p w14:paraId="3C505203" w14:textId="77777777" w:rsidR="0058674D" w:rsidRDefault="0058674D" w:rsidP="001B2D15">
            <w:r>
              <w:t>Use Cases:  Payment</w:t>
            </w:r>
          </w:p>
        </w:tc>
      </w:tr>
      <w:tr w:rsidR="0058674D" w14:paraId="6652A313" w14:textId="77777777" w:rsidTr="001B2D15">
        <w:tc>
          <w:tcPr>
            <w:tcW w:w="4621" w:type="dxa"/>
          </w:tcPr>
          <w:p w14:paraId="3C664B77" w14:textId="77777777" w:rsidR="0058674D" w:rsidRPr="00D57ADE" w:rsidRDefault="0058674D" w:rsidP="001B2D15">
            <w:pPr>
              <w:rPr>
                <w:b/>
                <w:bCs/>
              </w:rPr>
            </w:pPr>
            <w:r w:rsidRPr="00D57ADE">
              <w:rPr>
                <w:b/>
                <w:bCs/>
              </w:rPr>
              <w:t>Preconditions</w:t>
            </w:r>
          </w:p>
        </w:tc>
        <w:tc>
          <w:tcPr>
            <w:tcW w:w="4621" w:type="dxa"/>
          </w:tcPr>
          <w:p w14:paraId="3B69D665" w14:textId="77777777" w:rsidR="0058674D" w:rsidRDefault="0058674D" w:rsidP="001B2D15">
            <w:r>
              <w:t>User must have online account for payment</w:t>
            </w:r>
          </w:p>
        </w:tc>
      </w:tr>
      <w:tr w:rsidR="0058674D" w14:paraId="0D4F10CB" w14:textId="77777777" w:rsidTr="001B2D15">
        <w:tc>
          <w:tcPr>
            <w:tcW w:w="4621" w:type="dxa"/>
          </w:tcPr>
          <w:p w14:paraId="0B470D90" w14:textId="77777777" w:rsidR="0058674D" w:rsidRPr="00D57ADE" w:rsidRDefault="0058674D" w:rsidP="001B2D15">
            <w:pPr>
              <w:rPr>
                <w:b/>
                <w:bCs/>
              </w:rPr>
            </w:pPr>
            <w:r w:rsidRPr="00D57ADE">
              <w:rPr>
                <w:b/>
                <w:bCs/>
              </w:rPr>
              <w:t>Postconditions</w:t>
            </w:r>
          </w:p>
        </w:tc>
        <w:tc>
          <w:tcPr>
            <w:tcW w:w="4621" w:type="dxa"/>
          </w:tcPr>
          <w:p w14:paraId="3FDFF1E1" w14:textId="77777777" w:rsidR="0058674D" w:rsidRDefault="0058674D" w:rsidP="001B2D15">
            <w:r>
              <w:t>user select payment method</w:t>
            </w:r>
          </w:p>
        </w:tc>
      </w:tr>
    </w:tbl>
    <w:p w14:paraId="2D43FD3C" w14:textId="77777777" w:rsidR="0058674D" w:rsidRDefault="0058674D" w:rsidP="0058674D"/>
    <w:tbl>
      <w:tblPr>
        <w:tblStyle w:val="TableGrid"/>
        <w:tblW w:w="0" w:type="auto"/>
        <w:tblLook w:val="04A0" w:firstRow="1" w:lastRow="0" w:firstColumn="1" w:lastColumn="0" w:noHBand="0" w:noVBand="1"/>
      </w:tblPr>
      <w:tblGrid>
        <w:gridCol w:w="9016"/>
      </w:tblGrid>
      <w:tr w:rsidR="0058674D" w14:paraId="2DBECF2F" w14:textId="77777777" w:rsidTr="001B2D15">
        <w:tc>
          <w:tcPr>
            <w:tcW w:w="9016" w:type="dxa"/>
          </w:tcPr>
          <w:p w14:paraId="2456B732" w14:textId="77777777" w:rsidR="0058674D" w:rsidRDefault="0058674D" w:rsidP="001B2D15">
            <w:r>
              <w:lastRenderedPageBreak/>
              <w:t>Contract CO 8: user select payment method</w:t>
            </w:r>
          </w:p>
        </w:tc>
      </w:tr>
    </w:tbl>
    <w:p w14:paraId="0C1F05A2" w14:textId="77777777" w:rsidR="0058674D" w:rsidRDefault="0058674D" w:rsidP="0058674D"/>
    <w:tbl>
      <w:tblPr>
        <w:tblStyle w:val="TableGrid"/>
        <w:tblW w:w="0" w:type="auto"/>
        <w:tblLook w:val="04A0" w:firstRow="1" w:lastRow="0" w:firstColumn="1" w:lastColumn="0" w:noHBand="0" w:noVBand="1"/>
      </w:tblPr>
      <w:tblGrid>
        <w:gridCol w:w="4508"/>
        <w:gridCol w:w="4508"/>
      </w:tblGrid>
      <w:tr w:rsidR="0058674D" w14:paraId="669911B2" w14:textId="77777777" w:rsidTr="001B2D15">
        <w:tc>
          <w:tcPr>
            <w:tcW w:w="4508" w:type="dxa"/>
          </w:tcPr>
          <w:p w14:paraId="1D27DD3D" w14:textId="77777777" w:rsidR="0058674D" w:rsidRDefault="0058674D" w:rsidP="001B2D15">
            <w:r w:rsidRPr="00D57ADE">
              <w:rPr>
                <w:b/>
                <w:bCs/>
              </w:rPr>
              <w:t>Operation</w:t>
            </w:r>
          </w:p>
        </w:tc>
        <w:tc>
          <w:tcPr>
            <w:tcW w:w="4508" w:type="dxa"/>
          </w:tcPr>
          <w:p w14:paraId="1D5F2848" w14:textId="77777777" w:rsidR="0058674D" w:rsidRDefault="0058674D" w:rsidP="001B2D15">
            <w:r>
              <w:t>user select payment method</w:t>
            </w:r>
          </w:p>
        </w:tc>
      </w:tr>
      <w:tr w:rsidR="0058674D" w14:paraId="33155869" w14:textId="77777777" w:rsidTr="001B2D15">
        <w:tc>
          <w:tcPr>
            <w:tcW w:w="4508" w:type="dxa"/>
          </w:tcPr>
          <w:p w14:paraId="1948B4B4" w14:textId="77777777" w:rsidR="0058674D" w:rsidRDefault="0058674D" w:rsidP="001B2D15">
            <w:r w:rsidRPr="00D57ADE">
              <w:rPr>
                <w:b/>
                <w:bCs/>
              </w:rPr>
              <w:t>Cross reference</w:t>
            </w:r>
          </w:p>
        </w:tc>
        <w:tc>
          <w:tcPr>
            <w:tcW w:w="4508" w:type="dxa"/>
          </w:tcPr>
          <w:p w14:paraId="15492B78" w14:textId="77777777" w:rsidR="0058674D" w:rsidRDefault="0058674D" w:rsidP="001B2D15">
            <w:r>
              <w:t>Use Cases:  Payment</w:t>
            </w:r>
          </w:p>
        </w:tc>
      </w:tr>
      <w:tr w:rsidR="0058674D" w14:paraId="728F0DEE" w14:textId="77777777" w:rsidTr="001B2D15">
        <w:tc>
          <w:tcPr>
            <w:tcW w:w="4508" w:type="dxa"/>
          </w:tcPr>
          <w:p w14:paraId="54ED885D" w14:textId="77777777" w:rsidR="0058674D" w:rsidRDefault="0058674D" w:rsidP="001B2D15">
            <w:r w:rsidRPr="00D57ADE">
              <w:rPr>
                <w:b/>
                <w:bCs/>
              </w:rPr>
              <w:t>Preconditions</w:t>
            </w:r>
          </w:p>
        </w:tc>
        <w:tc>
          <w:tcPr>
            <w:tcW w:w="4508" w:type="dxa"/>
          </w:tcPr>
          <w:p w14:paraId="379537EB" w14:textId="77777777" w:rsidR="0058674D" w:rsidRDefault="0058674D" w:rsidP="001B2D15">
            <w:r>
              <w:t>User must have online account for payment</w:t>
            </w:r>
          </w:p>
        </w:tc>
      </w:tr>
      <w:tr w:rsidR="0058674D" w14:paraId="38E2BD44" w14:textId="77777777" w:rsidTr="001B2D15">
        <w:tc>
          <w:tcPr>
            <w:tcW w:w="4508" w:type="dxa"/>
          </w:tcPr>
          <w:p w14:paraId="75166250" w14:textId="77777777" w:rsidR="0058674D" w:rsidRDefault="0058674D" w:rsidP="001B2D15">
            <w:r w:rsidRPr="00D57ADE">
              <w:rPr>
                <w:b/>
                <w:bCs/>
              </w:rPr>
              <w:t>Postconditions</w:t>
            </w:r>
          </w:p>
        </w:tc>
        <w:tc>
          <w:tcPr>
            <w:tcW w:w="4508" w:type="dxa"/>
          </w:tcPr>
          <w:p w14:paraId="76C684D4" w14:textId="77777777" w:rsidR="0058674D" w:rsidRDefault="0058674D" w:rsidP="001B2D15">
            <w:r>
              <w:t xml:space="preserve">Payment is done </w:t>
            </w:r>
          </w:p>
        </w:tc>
      </w:tr>
    </w:tbl>
    <w:p w14:paraId="6D83A41B" w14:textId="77777777" w:rsidR="0058674D" w:rsidRDefault="0058674D" w:rsidP="0058674D"/>
    <w:tbl>
      <w:tblPr>
        <w:tblStyle w:val="TableGrid"/>
        <w:tblW w:w="0" w:type="auto"/>
        <w:tblLook w:val="04A0" w:firstRow="1" w:lastRow="0" w:firstColumn="1" w:lastColumn="0" w:noHBand="0" w:noVBand="1"/>
      </w:tblPr>
      <w:tblGrid>
        <w:gridCol w:w="9016"/>
      </w:tblGrid>
      <w:tr w:rsidR="0058674D" w14:paraId="7CD5EE88" w14:textId="77777777" w:rsidTr="001B2D15">
        <w:tc>
          <w:tcPr>
            <w:tcW w:w="9016" w:type="dxa"/>
          </w:tcPr>
          <w:p w14:paraId="6E3B87CE" w14:textId="77777777" w:rsidR="0058674D" w:rsidRDefault="0058674D" w:rsidP="001B2D15">
            <w:r>
              <w:t xml:space="preserve">Contract CO </w:t>
            </w:r>
            <w:proofErr w:type="gramStart"/>
            <w:r>
              <w:t>9:make</w:t>
            </w:r>
            <w:proofErr w:type="gramEnd"/>
            <w:r>
              <w:t xml:space="preserve"> new sale</w:t>
            </w:r>
          </w:p>
        </w:tc>
      </w:tr>
    </w:tbl>
    <w:p w14:paraId="362CCB9F" w14:textId="77777777" w:rsidR="0058674D" w:rsidRDefault="0058674D" w:rsidP="0058674D"/>
    <w:tbl>
      <w:tblPr>
        <w:tblStyle w:val="TableGrid"/>
        <w:tblW w:w="0" w:type="auto"/>
        <w:tblLook w:val="04A0" w:firstRow="1" w:lastRow="0" w:firstColumn="1" w:lastColumn="0" w:noHBand="0" w:noVBand="1"/>
      </w:tblPr>
      <w:tblGrid>
        <w:gridCol w:w="4508"/>
        <w:gridCol w:w="4508"/>
      </w:tblGrid>
      <w:tr w:rsidR="0058674D" w14:paraId="51A79B3F" w14:textId="77777777" w:rsidTr="001B2D15">
        <w:tc>
          <w:tcPr>
            <w:tcW w:w="4508" w:type="dxa"/>
          </w:tcPr>
          <w:p w14:paraId="6F8C621C" w14:textId="77777777" w:rsidR="0058674D" w:rsidRDefault="0058674D" w:rsidP="001B2D15">
            <w:r w:rsidRPr="00D57ADE">
              <w:rPr>
                <w:b/>
                <w:bCs/>
              </w:rPr>
              <w:t>Operation</w:t>
            </w:r>
          </w:p>
        </w:tc>
        <w:tc>
          <w:tcPr>
            <w:tcW w:w="4508" w:type="dxa"/>
          </w:tcPr>
          <w:p w14:paraId="779CB3B8" w14:textId="77777777" w:rsidR="0058674D" w:rsidRDefault="0058674D" w:rsidP="001B2D15">
            <w:r>
              <w:t>Make new sale</w:t>
            </w:r>
          </w:p>
        </w:tc>
      </w:tr>
      <w:tr w:rsidR="0058674D" w14:paraId="09BC0AF9" w14:textId="77777777" w:rsidTr="001B2D15">
        <w:tc>
          <w:tcPr>
            <w:tcW w:w="4508" w:type="dxa"/>
          </w:tcPr>
          <w:p w14:paraId="25FB8E0A" w14:textId="77777777" w:rsidR="0058674D" w:rsidRDefault="0058674D" w:rsidP="001B2D15">
            <w:r w:rsidRPr="00D57ADE">
              <w:rPr>
                <w:b/>
                <w:bCs/>
              </w:rPr>
              <w:t>Cross reference</w:t>
            </w:r>
          </w:p>
        </w:tc>
        <w:tc>
          <w:tcPr>
            <w:tcW w:w="4508" w:type="dxa"/>
          </w:tcPr>
          <w:p w14:paraId="3E84DA6B" w14:textId="77777777" w:rsidR="0058674D" w:rsidRDefault="0058674D" w:rsidP="001B2D15">
            <w:r>
              <w:t>Use Cases: Process Sale</w:t>
            </w:r>
          </w:p>
        </w:tc>
      </w:tr>
      <w:tr w:rsidR="0058674D" w14:paraId="644918CB" w14:textId="77777777" w:rsidTr="001B2D15">
        <w:tc>
          <w:tcPr>
            <w:tcW w:w="4508" w:type="dxa"/>
          </w:tcPr>
          <w:p w14:paraId="0DFDAC9B" w14:textId="77777777" w:rsidR="0058674D" w:rsidRDefault="0058674D" w:rsidP="001B2D15">
            <w:r w:rsidRPr="00D57ADE">
              <w:rPr>
                <w:b/>
                <w:bCs/>
              </w:rPr>
              <w:t>Preconditions</w:t>
            </w:r>
          </w:p>
        </w:tc>
        <w:tc>
          <w:tcPr>
            <w:tcW w:w="4508" w:type="dxa"/>
          </w:tcPr>
          <w:p w14:paraId="57D367FC" w14:textId="77777777" w:rsidR="0058674D" w:rsidRDefault="0058674D" w:rsidP="001B2D15">
            <w:r>
              <w:t>There is a sale underway</w:t>
            </w:r>
          </w:p>
        </w:tc>
      </w:tr>
      <w:tr w:rsidR="0058674D" w14:paraId="13CC3A56" w14:textId="77777777" w:rsidTr="001B2D15">
        <w:tc>
          <w:tcPr>
            <w:tcW w:w="4508" w:type="dxa"/>
          </w:tcPr>
          <w:p w14:paraId="63491350" w14:textId="77777777" w:rsidR="0058674D" w:rsidRDefault="0058674D" w:rsidP="001B2D15">
            <w:r w:rsidRPr="00D57ADE">
              <w:rPr>
                <w:b/>
                <w:bCs/>
              </w:rPr>
              <w:t>Postconditions</w:t>
            </w:r>
          </w:p>
        </w:tc>
        <w:tc>
          <w:tcPr>
            <w:tcW w:w="4508" w:type="dxa"/>
          </w:tcPr>
          <w:p w14:paraId="0576CFAA" w14:textId="77777777" w:rsidR="0058674D" w:rsidRDefault="0058674D" w:rsidP="0058674D">
            <w:pPr>
              <w:pStyle w:val="ListParagraph"/>
              <w:numPr>
                <w:ilvl w:val="0"/>
                <w:numId w:val="94"/>
              </w:numPr>
              <w:spacing w:after="0" w:line="240" w:lineRule="auto"/>
            </w:pPr>
            <w:r>
              <w:t xml:space="preserve">A sale </w:t>
            </w:r>
            <w:proofErr w:type="gramStart"/>
            <w:r>
              <w:t>instance  was</w:t>
            </w:r>
            <w:proofErr w:type="gramEnd"/>
            <w:r>
              <w:t xml:space="preserve"> created</w:t>
            </w:r>
          </w:p>
          <w:p w14:paraId="3A0959F1" w14:textId="77777777" w:rsidR="0058674D" w:rsidRDefault="0058674D" w:rsidP="0058674D">
            <w:pPr>
              <w:pStyle w:val="ListParagraph"/>
              <w:numPr>
                <w:ilvl w:val="0"/>
                <w:numId w:val="94"/>
              </w:numPr>
              <w:spacing w:after="0" w:line="240" w:lineRule="auto"/>
            </w:pPr>
            <w:r>
              <w:t>Sale was associated with register</w:t>
            </w:r>
          </w:p>
        </w:tc>
      </w:tr>
    </w:tbl>
    <w:p w14:paraId="1CE6A92C" w14:textId="77777777" w:rsidR="0058674D" w:rsidRDefault="0058674D" w:rsidP="0058674D">
      <w:pPr>
        <w:tabs>
          <w:tab w:val="left" w:pos="5115"/>
        </w:tabs>
      </w:pPr>
    </w:p>
    <w:tbl>
      <w:tblPr>
        <w:tblStyle w:val="TableGrid"/>
        <w:tblW w:w="0" w:type="auto"/>
        <w:tblLook w:val="04A0" w:firstRow="1" w:lastRow="0" w:firstColumn="1" w:lastColumn="0" w:noHBand="0" w:noVBand="1"/>
      </w:tblPr>
      <w:tblGrid>
        <w:gridCol w:w="9242"/>
      </w:tblGrid>
      <w:tr w:rsidR="0058674D" w14:paraId="606D58AF" w14:textId="77777777" w:rsidTr="001B2D15">
        <w:tc>
          <w:tcPr>
            <w:tcW w:w="9242" w:type="dxa"/>
          </w:tcPr>
          <w:p w14:paraId="57F4ABBD" w14:textId="77777777" w:rsidR="0058674D" w:rsidRDefault="0058674D" w:rsidP="001B2D15">
            <w:pPr>
              <w:tabs>
                <w:tab w:val="left" w:pos="5115"/>
              </w:tabs>
            </w:pPr>
            <w:r>
              <w:t>Contract CO 10: enter item</w:t>
            </w:r>
          </w:p>
        </w:tc>
      </w:tr>
    </w:tbl>
    <w:p w14:paraId="5DF02869" w14:textId="77777777" w:rsidR="0058674D" w:rsidRDefault="0058674D" w:rsidP="0058674D">
      <w:pPr>
        <w:tabs>
          <w:tab w:val="left" w:pos="5115"/>
        </w:tabs>
      </w:pPr>
    </w:p>
    <w:tbl>
      <w:tblPr>
        <w:tblStyle w:val="TableGrid"/>
        <w:tblW w:w="0" w:type="auto"/>
        <w:tblLook w:val="04A0" w:firstRow="1" w:lastRow="0" w:firstColumn="1" w:lastColumn="0" w:noHBand="0" w:noVBand="1"/>
      </w:tblPr>
      <w:tblGrid>
        <w:gridCol w:w="4621"/>
        <w:gridCol w:w="4621"/>
      </w:tblGrid>
      <w:tr w:rsidR="0058674D" w14:paraId="11838325" w14:textId="77777777" w:rsidTr="001B2D15">
        <w:tc>
          <w:tcPr>
            <w:tcW w:w="4621" w:type="dxa"/>
          </w:tcPr>
          <w:p w14:paraId="614B2121" w14:textId="77777777" w:rsidR="0058674D" w:rsidRPr="002F0579" w:rsidRDefault="0058674D" w:rsidP="001B2D15">
            <w:pPr>
              <w:tabs>
                <w:tab w:val="left" w:pos="5115"/>
              </w:tabs>
              <w:rPr>
                <w:b/>
                <w:bCs/>
              </w:rPr>
            </w:pPr>
            <w:r>
              <w:rPr>
                <w:b/>
                <w:bCs/>
              </w:rPr>
              <w:t>Operation</w:t>
            </w:r>
          </w:p>
        </w:tc>
        <w:tc>
          <w:tcPr>
            <w:tcW w:w="4621" w:type="dxa"/>
          </w:tcPr>
          <w:p w14:paraId="1A42D8CA" w14:textId="77777777" w:rsidR="0058674D" w:rsidRDefault="0058674D" w:rsidP="001B2D15">
            <w:pPr>
              <w:tabs>
                <w:tab w:val="left" w:pos="5115"/>
              </w:tabs>
            </w:pPr>
            <w:r>
              <w:t xml:space="preserve">enter </w:t>
            </w:r>
            <w:proofErr w:type="gramStart"/>
            <w:r>
              <w:t>item(</w:t>
            </w:r>
            <w:proofErr w:type="spellStart"/>
            <w:proofErr w:type="gramEnd"/>
            <w:r>
              <w:t>itemID</w:t>
            </w:r>
            <w:proofErr w:type="spellEnd"/>
            <w:r>
              <w:t>, quantity)</w:t>
            </w:r>
          </w:p>
        </w:tc>
      </w:tr>
      <w:tr w:rsidR="0058674D" w14:paraId="57FAC172" w14:textId="77777777" w:rsidTr="001B2D15">
        <w:tc>
          <w:tcPr>
            <w:tcW w:w="4621" w:type="dxa"/>
          </w:tcPr>
          <w:p w14:paraId="7D4ADA09" w14:textId="77777777" w:rsidR="0058674D" w:rsidRPr="002F0579" w:rsidRDefault="0058674D" w:rsidP="001B2D15">
            <w:pPr>
              <w:tabs>
                <w:tab w:val="left" w:pos="5115"/>
              </w:tabs>
              <w:rPr>
                <w:b/>
                <w:bCs/>
              </w:rPr>
            </w:pPr>
            <w:r>
              <w:rPr>
                <w:b/>
                <w:bCs/>
              </w:rPr>
              <w:t>Cross reference</w:t>
            </w:r>
          </w:p>
        </w:tc>
        <w:tc>
          <w:tcPr>
            <w:tcW w:w="4621" w:type="dxa"/>
          </w:tcPr>
          <w:p w14:paraId="3B9B82EE" w14:textId="77777777" w:rsidR="0058674D" w:rsidRDefault="0058674D" w:rsidP="001B2D15">
            <w:pPr>
              <w:tabs>
                <w:tab w:val="left" w:pos="5115"/>
              </w:tabs>
            </w:pPr>
            <w:r>
              <w:t>Use Cases: Process Sale</w:t>
            </w:r>
          </w:p>
        </w:tc>
      </w:tr>
      <w:tr w:rsidR="0058674D" w14:paraId="72BB439E" w14:textId="77777777" w:rsidTr="001B2D15">
        <w:tc>
          <w:tcPr>
            <w:tcW w:w="4621" w:type="dxa"/>
          </w:tcPr>
          <w:p w14:paraId="49DC1C36" w14:textId="77777777" w:rsidR="0058674D" w:rsidRDefault="0058674D" w:rsidP="001B2D15">
            <w:pPr>
              <w:tabs>
                <w:tab w:val="left" w:pos="5115"/>
              </w:tabs>
            </w:pPr>
            <w:r w:rsidRPr="00D57ADE">
              <w:rPr>
                <w:b/>
                <w:bCs/>
              </w:rPr>
              <w:t>Preconditions</w:t>
            </w:r>
          </w:p>
        </w:tc>
        <w:tc>
          <w:tcPr>
            <w:tcW w:w="4621" w:type="dxa"/>
          </w:tcPr>
          <w:p w14:paraId="1C332FBE" w14:textId="77777777" w:rsidR="0058674D" w:rsidRDefault="0058674D" w:rsidP="001B2D15">
            <w:pPr>
              <w:tabs>
                <w:tab w:val="left" w:pos="5115"/>
              </w:tabs>
            </w:pPr>
            <w:r>
              <w:t>There is a sale underway</w:t>
            </w:r>
          </w:p>
        </w:tc>
      </w:tr>
      <w:tr w:rsidR="0058674D" w14:paraId="2C945562" w14:textId="77777777" w:rsidTr="001B2D15">
        <w:tc>
          <w:tcPr>
            <w:tcW w:w="4621" w:type="dxa"/>
          </w:tcPr>
          <w:p w14:paraId="151DFC10" w14:textId="77777777" w:rsidR="0058674D" w:rsidRDefault="0058674D" w:rsidP="001B2D15">
            <w:pPr>
              <w:tabs>
                <w:tab w:val="left" w:pos="5115"/>
              </w:tabs>
            </w:pPr>
            <w:r w:rsidRPr="00D57ADE">
              <w:rPr>
                <w:b/>
                <w:bCs/>
              </w:rPr>
              <w:t>Postconditions</w:t>
            </w:r>
          </w:p>
        </w:tc>
        <w:tc>
          <w:tcPr>
            <w:tcW w:w="4621" w:type="dxa"/>
          </w:tcPr>
          <w:p w14:paraId="3A5BA870" w14:textId="77777777" w:rsidR="0058674D" w:rsidRDefault="0058674D" w:rsidP="0058674D">
            <w:pPr>
              <w:pStyle w:val="ListParagraph"/>
              <w:numPr>
                <w:ilvl w:val="0"/>
                <w:numId w:val="95"/>
              </w:numPr>
              <w:tabs>
                <w:tab w:val="left" w:pos="5115"/>
              </w:tabs>
              <w:spacing w:after="0" w:line="240" w:lineRule="auto"/>
            </w:pPr>
            <w:r>
              <w:t xml:space="preserve">A </w:t>
            </w:r>
            <w:proofErr w:type="spellStart"/>
            <w:r>
              <w:t>salesLineItem</w:t>
            </w:r>
            <w:proofErr w:type="spellEnd"/>
            <w:r>
              <w:t xml:space="preserve"> was created</w:t>
            </w:r>
          </w:p>
          <w:p w14:paraId="6959941F" w14:textId="77777777" w:rsidR="0058674D" w:rsidRDefault="0058674D" w:rsidP="0058674D">
            <w:pPr>
              <w:pStyle w:val="ListParagraph"/>
              <w:numPr>
                <w:ilvl w:val="0"/>
                <w:numId w:val="95"/>
              </w:numPr>
              <w:tabs>
                <w:tab w:val="left" w:pos="5115"/>
              </w:tabs>
              <w:spacing w:after="0" w:line="240" w:lineRule="auto"/>
            </w:pPr>
            <w:proofErr w:type="spellStart"/>
            <w:r>
              <w:t>salesLineItem</w:t>
            </w:r>
            <w:proofErr w:type="spellEnd"/>
            <w:r>
              <w:t xml:space="preserve"> was associated with current sale</w:t>
            </w:r>
          </w:p>
        </w:tc>
      </w:tr>
    </w:tbl>
    <w:p w14:paraId="519C6E90" w14:textId="77777777" w:rsidR="0058674D" w:rsidRDefault="0058674D" w:rsidP="0058674D">
      <w:pPr>
        <w:tabs>
          <w:tab w:val="left" w:pos="5115"/>
        </w:tabs>
      </w:pPr>
    </w:p>
    <w:tbl>
      <w:tblPr>
        <w:tblStyle w:val="TableGrid"/>
        <w:tblW w:w="0" w:type="auto"/>
        <w:tblLook w:val="04A0" w:firstRow="1" w:lastRow="0" w:firstColumn="1" w:lastColumn="0" w:noHBand="0" w:noVBand="1"/>
      </w:tblPr>
      <w:tblGrid>
        <w:gridCol w:w="9242"/>
      </w:tblGrid>
      <w:tr w:rsidR="0058674D" w14:paraId="34A94C95" w14:textId="77777777" w:rsidTr="001B2D15">
        <w:tc>
          <w:tcPr>
            <w:tcW w:w="9242" w:type="dxa"/>
          </w:tcPr>
          <w:p w14:paraId="794A5B9B" w14:textId="77777777" w:rsidR="0058674D" w:rsidRDefault="0058674D" w:rsidP="001B2D15">
            <w:pPr>
              <w:tabs>
                <w:tab w:val="left" w:pos="5115"/>
              </w:tabs>
            </w:pPr>
            <w:r>
              <w:t xml:space="preserve">Contract CO 11: </w:t>
            </w:r>
            <w:proofErr w:type="spellStart"/>
            <w:r>
              <w:t>endSale</w:t>
            </w:r>
            <w:proofErr w:type="spellEnd"/>
          </w:p>
        </w:tc>
      </w:tr>
    </w:tbl>
    <w:p w14:paraId="5DEBD2F5" w14:textId="77777777" w:rsidR="0058674D" w:rsidRDefault="0058674D" w:rsidP="0058674D">
      <w:pPr>
        <w:tabs>
          <w:tab w:val="left" w:pos="5115"/>
        </w:tabs>
      </w:pPr>
      <w:r>
        <w:tab/>
      </w:r>
    </w:p>
    <w:tbl>
      <w:tblPr>
        <w:tblStyle w:val="TableGrid"/>
        <w:tblW w:w="0" w:type="auto"/>
        <w:tblLook w:val="04A0" w:firstRow="1" w:lastRow="0" w:firstColumn="1" w:lastColumn="0" w:noHBand="0" w:noVBand="1"/>
      </w:tblPr>
      <w:tblGrid>
        <w:gridCol w:w="4621"/>
        <w:gridCol w:w="4621"/>
      </w:tblGrid>
      <w:tr w:rsidR="0058674D" w14:paraId="04BF85C8" w14:textId="77777777" w:rsidTr="001B2D15">
        <w:tc>
          <w:tcPr>
            <w:tcW w:w="4621" w:type="dxa"/>
          </w:tcPr>
          <w:p w14:paraId="3B08F13F" w14:textId="77777777" w:rsidR="0058674D" w:rsidRDefault="0058674D" w:rsidP="001B2D15">
            <w:pPr>
              <w:tabs>
                <w:tab w:val="left" w:pos="5115"/>
              </w:tabs>
            </w:pPr>
            <w:r>
              <w:rPr>
                <w:b/>
                <w:bCs/>
              </w:rPr>
              <w:t>Operation</w:t>
            </w:r>
          </w:p>
        </w:tc>
        <w:tc>
          <w:tcPr>
            <w:tcW w:w="4621" w:type="dxa"/>
          </w:tcPr>
          <w:p w14:paraId="611BDB78" w14:textId="77777777" w:rsidR="0058674D" w:rsidRDefault="0058674D" w:rsidP="001B2D15">
            <w:pPr>
              <w:tabs>
                <w:tab w:val="left" w:pos="5115"/>
              </w:tabs>
            </w:pPr>
            <w:proofErr w:type="spellStart"/>
            <w:proofErr w:type="gramStart"/>
            <w:r>
              <w:t>endSale</w:t>
            </w:r>
            <w:proofErr w:type="spellEnd"/>
            <w:r>
              <w:t>(</w:t>
            </w:r>
            <w:proofErr w:type="gramEnd"/>
            <w:r>
              <w:t>)</w:t>
            </w:r>
          </w:p>
        </w:tc>
      </w:tr>
      <w:tr w:rsidR="0058674D" w14:paraId="2B855400" w14:textId="77777777" w:rsidTr="001B2D15">
        <w:tc>
          <w:tcPr>
            <w:tcW w:w="4621" w:type="dxa"/>
          </w:tcPr>
          <w:p w14:paraId="427BEE72" w14:textId="77777777" w:rsidR="0058674D" w:rsidRDefault="0058674D" w:rsidP="001B2D15">
            <w:pPr>
              <w:tabs>
                <w:tab w:val="left" w:pos="5115"/>
              </w:tabs>
            </w:pPr>
            <w:r>
              <w:rPr>
                <w:b/>
                <w:bCs/>
              </w:rPr>
              <w:lastRenderedPageBreak/>
              <w:t>Cross reference</w:t>
            </w:r>
          </w:p>
        </w:tc>
        <w:tc>
          <w:tcPr>
            <w:tcW w:w="4621" w:type="dxa"/>
          </w:tcPr>
          <w:p w14:paraId="27776C60" w14:textId="77777777" w:rsidR="0058674D" w:rsidRDefault="0058674D" w:rsidP="001B2D15">
            <w:pPr>
              <w:tabs>
                <w:tab w:val="left" w:pos="5115"/>
              </w:tabs>
            </w:pPr>
            <w:r>
              <w:t>Use Cases: Process Sale</w:t>
            </w:r>
          </w:p>
        </w:tc>
      </w:tr>
      <w:tr w:rsidR="0058674D" w14:paraId="38DB0BD2" w14:textId="77777777" w:rsidTr="001B2D15">
        <w:tc>
          <w:tcPr>
            <w:tcW w:w="4621" w:type="dxa"/>
          </w:tcPr>
          <w:p w14:paraId="34F45586" w14:textId="77777777" w:rsidR="0058674D" w:rsidRDefault="0058674D" w:rsidP="001B2D15">
            <w:pPr>
              <w:tabs>
                <w:tab w:val="left" w:pos="5115"/>
              </w:tabs>
            </w:pPr>
            <w:r w:rsidRPr="00D57ADE">
              <w:rPr>
                <w:b/>
                <w:bCs/>
              </w:rPr>
              <w:t>Preconditions</w:t>
            </w:r>
          </w:p>
        </w:tc>
        <w:tc>
          <w:tcPr>
            <w:tcW w:w="4621" w:type="dxa"/>
          </w:tcPr>
          <w:p w14:paraId="1C81C123" w14:textId="77777777" w:rsidR="0058674D" w:rsidRDefault="0058674D" w:rsidP="001B2D15">
            <w:pPr>
              <w:tabs>
                <w:tab w:val="left" w:pos="5115"/>
              </w:tabs>
            </w:pPr>
            <w:r>
              <w:t>There is a sale underway</w:t>
            </w:r>
          </w:p>
        </w:tc>
      </w:tr>
      <w:tr w:rsidR="0058674D" w14:paraId="534BB66F" w14:textId="77777777" w:rsidTr="001B2D15">
        <w:tc>
          <w:tcPr>
            <w:tcW w:w="4621" w:type="dxa"/>
          </w:tcPr>
          <w:p w14:paraId="4661424B" w14:textId="77777777" w:rsidR="0058674D" w:rsidRDefault="0058674D" w:rsidP="001B2D15">
            <w:pPr>
              <w:tabs>
                <w:tab w:val="left" w:pos="5115"/>
              </w:tabs>
            </w:pPr>
            <w:r w:rsidRPr="00D57ADE">
              <w:rPr>
                <w:b/>
                <w:bCs/>
              </w:rPr>
              <w:t>Postconditions</w:t>
            </w:r>
          </w:p>
        </w:tc>
        <w:tc>
          <w:tcPr>
            <w:tcW w:w="4621" w:type="dxa"/>
          </w:tcPr>
          <w:p w14:paraId="1C390A45" w14:textId="77777777" w:rsidR="0058674D" w:rsidRDefault="0058674D" w:rsidP="001B2D15">
            <w:pPr>
              <w:tabs>
                <w:tab w:val="left" w:pos="5115"/>
              </w:tabs>
            </w:pPr>
            <w:r>
              <w:t>Sale is complete</w:t>
            </w:r>
          </w:p>
        </w:tc>
      </w:tr>
    </w:tbl>
    <w:p w14:paraId="1AA29119" w14:textId="77777777" w:rsidR="0058674D" w:rsidRDefault="0058674D" w:rsidP="0058674D">
      <w:pPr>
        <w:tabs>
          <w:tab w:val="left" w:pos="5115"/>
        </w:tabs>
      </w:pPr>
    </w:p>
    <w:p w14:paraId="69A53E93" w14:textId="77777777" w:rsidR="0058674D" w:rsidRDefault="0058674D" w:rsidP="0058674D">
      <w:pPr>
        <w:tabs>
          <w:tab w:val="left" w:pos="5115"/>
        </w:tabs>
      </w:pPr>
    </w:p>
    <w:tbl>
      <w:tblPr>
        <w:tblStyle w:val="TableGrid"/>
        <w:tblW w:w="0" w:type="auto"/>
        <w:tblLook w:val="04A0" w:firstRow="1" w:lastRow="0" w:firstColumn="1" w:lastColumn="0" w:noHBand="0" w:noVBand="1"/>
      </w:tblPr>
      <w:tblGrid>
        <w:gridCol w:w="9242"/>
      </w:tblGrid>
      <w:tr w:rsidR="0058674D" w14:paraId="5D5725E2" w14:textId="77777777" w:rsidTr="001B2D15">
        <w:tc>
          <w:tcPr>
            <w:tcW w:w="9242" w:type="dxa"/>
          </w:tcPr>
          <w:p w14:paraId="035E8D16" w14:textId="77777777" w:rsidR="0058674D" w:rsidRDefault="0058674D" w:rsidP="001B2D15">
            <w:r>
              <w:t xml:space="preserve">Contract CO 12: </w:t>
            </w:r>
            <w:proofErr w:type="spellStart"/>
            <w:r>
              <w:t>makePayment</w:t>
            </w:r>
            <w:proofErr w:type="spellEnd"/>
          </w:p>
        </w:tc>
      </w:tr>
    </w:tbl>
    <w:p w14:paraId="73554556"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0B73ED08" w14:textId="77777777" w:rsidTr="001B2D15">
        <w:tc>
          <w:tcPr>
            <w:tcW w:w="4621" w:type="dxa"/>
          </w:tcPr>
          <w:p w14:paraId="2951E636" w14:textId="77777777" w:rsidR="0058674D" w:rsidRPr="00D57ADE" w:rsidRDefault="0058674D" w:rsidP="001B2D15">
            <w:pPr>
              <w:rPr>
                <w:b/>
                <w:bCs/>
              </w:rPr>
            </w:pPr>
            <w:r w:rsidRPr="00D57ADE">
              <w:rPr>
                <w:b/>
                <w:bCs/>
              </w:rPr>
              <w:t xml:space="preserve"> Operation</w:t>
            </w:r>
          </w:p>
        </w:tc>
        <w:tc>
          <w:tcPr>
            <w:tcW w:w="4621" w:type="dxa"/>
          </w:tcPr>
          <w:p w14:paraId="45F963BC" w14:textId="77777777" w:rsidR="0058674D" w:rsidRDefault="0058674D" w:rsidP="001B2D15">
            <w:proofErr w:type="spellStart"/>
            <w:proofErr w:type="gramStart"/>
            <w:r>
              <w:t>makePayment</w:t>
            </w:r>
            <w:proofErr w:type="spellEnd"/>
            <w:r>
              <w:t>(</w:t>
            </w:r>
            <w:proofErr w:type="gramEnd"/>
            <w:r>
              <w:t>amount:  Money)</w:t>
            </w:r>
          </w:p>
        </w:tc>
      </w:tr>
      <w:tr w:rsidR="0058674D" w14:paraId="2FF629D7" w14:textId="77777777" w:rsidTr="001B2D15">
        <w:tc>
          <w:tcPr>
            <w:tcW w:w="4621" w:type="dxa"/>
          </w:tcPr>
          <w:p w14:paraId="7958F530" w14:textId="77777777" w:rsidR="0058674D" w:rsidRPr="00D57ADE" w:rsidRDefault="0058674D" w:rsidP="001B2D15">
            <w:pPr>
              <w:rPr>
                <w:b/>
                <w:bCs/>
              </w:rPr>
            </w:pPr>
            <w:r w:rsidRPr="00D57ADE">
              <w:rPr>
                <w:b/>
                <w:bCs/>
              </w:rPr>
              <w:t>Cross reference</w:t>
            </w:r>
          </w:p>
        </w:tc>
        <w:tc>
          <w:tcPr>
            <w:tcW w:w="4621" w:type="dxa"/>
          </w:tcPr>
          <w:p w14:paraId="64C335DC" w14:textId="77777777" w:rsidR="0058674D" w:rsidRDefault="0058674D" w:rsidP="001B2D15">
            <w:r>
              <w:t>Use Cases: Process Sale</w:t>
            </w:r>
          </w:p>
        </w:tc>
      </w:tr>
      <w:tr w:rsidR="0058674D" w14:paraId="172D6FDD" w14:textId="77777777" w:rsidTr="001B2D15">
        <w:tc>
          <w:tcPr>
            <w:tcW w:w="4621" w:type="dxa"/>
          </w:tcPr>
          <w:p w14:paraId="11AFECAF" w14:textId="77777777" w:rsidR="0058674D" w:rsidRPr="00D57ADE" w:rsidRDefault="0058674D" w:rsidP="001B2D15">
            <w:pPr>
              <w:rPr>
                <w:b/>
                <w:bCs/>
              </w:rPr>
            </w:pPr>
            <w:r w:rsidRPr="00D57ADE">
              <w:rPr>
                <w:b/>
                <w:bCs/>
              </w:rPr>
              <w:t>Preconditions</w:t>
            </w:r>
          </w:p>
        </w:tc>
        <w:tc>
          <w:tcPr>
            <w:tcW w:w="4621" w:type="dxa"/>
          </w:tcPr>
          <w:p w14:paraId="2517A54E" w14:textId="77777777" w:rsidR="0058674D" w:rsidRDefault="0058674D" w:rsidP="001B2D15">
            <w:r>
              <w:t>There is a sale underway</w:t>
            </w:r>
          </w:p>
        </w:tc>
      </w:tr>
      <w:tr w:rsidR="0058674D" w14:paraId="247C5F52" w14:textId="77777777" w:rsidTr="001B2D15">
        <w:tc>
          <w:tcPr>
            <w:tcW w:w="4621" w:type="dxa"/>
          </w:tcPr>
          <w:p w14:paraId="4529328C" w14:textId="77777777" w:rsidR="0058674D" w:rsidRPr="00D57ADE" w:rsidRDefault="0058674D" w:rsidP="001B2D15">
            <w:pPr>
              <w:rPr>
                <w:b/>
                <w:bCs/>
              </w:rPr>
            </w:pPr>
            <w:r w:rsidRPr="00D57ADE">
              <w:rPr>
                <w:b/>
                <w:bCs/>
              </w:rPr>
              <w:t>Postconditions</w:t>
            </w:r>
          </w:p>
        </w:tc>
        <w:tc>
          <w:tcPr>
            <w:tcW w:w="4621" w:type="dxa"/>
          </w:tcPr>
          <w:p w14:paraId="588506B7" w14:textId="77777777" w:rsidR="0058674D" w:rsidRDefault="0058674D" w:rsidP="0058674D">
            <w:pPr>
              <w:pStyle w:val="ListParagraph"/>
              <w:numPr>
                <w:ilvl w:val="0"/>
                <w:numId w:val="93"/>
              </w:numPr>
              <w:spacing w:after="0" w:line="240" w:lineRule="auto"/>
            </w:pPr>
            <w:r>
              <w:t xml:space="preserve">A payment instance </w:t>
            </w:r>
            <w:proofErr w:type="gramStart"/>
            <w:r>
              <w:t>p  was</w:t>
            </w:r>
            <w:proofErr w:type="gramEnd"/>
            <w:r>
              <w:t xml:space="preserve"> created</w:t>
            </w:r>
          </w:p>
          <w:p w14:paraId="025F7CDE" w14:textId="77777777" w:rsidR="0058674D" w:rsidRDefault="0058674D" w:rsidP="0058674D">
            <w:pPr>
              <w:pStyle w:val="ListParagraph"/>
              <w:numPr>
                <w:ilvl w:val="0"/>
                <w:numId w:val="93"/>
              </w:numPr>
              <w:spacing w:after="0" w:line="240" w:lineRule="auto"/>
            </w:pPr>
            <w:r>
              <w:t>p was associated with current sale</w:t>
            </w:r>
          </w:p>
          <w:p w14:paraId="2445F0B8" w14:textId="77777777" w:rsidR="0058674D" w:rsidRDefault="0058674D" w:rsidP="0058674D">
            <w:pPr>
              <w:pStyle w:val="ListParagraph"/>
              <w:numPr>
                <w:ilvl w:val="0"/>
                <w:numId w:val="93"/>
              </w:numPr>
              <w:spacing w:after="0" w:line="240" w:lineRule="auto"/>
            </w:pPr>
            <w:r>
              <w:t xml:space="preserve">The current sale was associated with the </w:t>
            </w:r>
          </w:p>
          <w:p w14:paraId="2A3092CC" w14:textId="77777777" w:rsidR="0058674D" w:rsidRDefault="0058674D" w:rsidP="001B2D15">
            <w:pPr>
              <w:pStyle w:val="ListParagraph"/>
            </w:pPr>
            <w:r>
              <w:t>store</w:t>
            </w:r>
          </w:p>
        </w:tc>
      </w:tr>
    </w:tbl>
    <w:p w14:paraId="5261A401" w14:textId="77777777" w:rsidR="0058674D" w:rsidRDefault="0058674D" w:rsidP="0058674D"/>
    <w:p w14:paraId="12FB240A" w14:textId="77777777" w:rsidR="0058674D" w:rsidRPr="0058674D" w:rsidRDefault="0058674D" w:rsidP="0058674D"/>
    <w:p w14:paraId="7A087220" w14:textId="78D76ABA" w:rsidR="000F089A" w:rsidRDefault="000F089A" w:rsidP="000F089A">
      <w:pPr>
        <w:pStyle w:val="Heading3"/>
      </w:pPr>
      <w:bookmarkStart w:id="111" w:name="_Toc108451221"/>
      <w:r>
        <w:t>Farhan Khan (FA20-BSE-069)</w:t>
      </w:r>
      <w:bookmarkEnd w:id="111"/>
    </w:p>
    <w:p w14:paraId="7B26551B" w14:textId="089BF09C" w:rsidR="00725148" w:rsidRDefault="00725148" w:rsidP="00725148"/>
    <w:tbl>
      <w:tblPr>
        <w:tblStyle w:val="GridTable2-Accent1"/>
        <w:tblW w:w="0" w:type="auto"/>
        <w:tblLook w:val="04A0" w:firstRow="1" w:lastRow="0" w:firstColumn="1" w:lastColumn="0" w:noHBand="0" w:noVBand="1"/>
      </w:tblPr>
      <w:tblGrid>
        <w:gridCol w:w="4621"/>
        <w:gridCol w:w="4373"/>
        <w:gridCol w:w="248"/>
      </w:tblGrid>
      <w:tr w:rsidR="00725148" w14:paraId="1DE45BBD" w14:textId="77777777" w:rsidTr="008273D5">
        <w:trPr>
          <w:cnfStyle w:val="100000000000" w:firstRow="1" w:lastRow="0" w:firstColumn="0" w:lastColumn="0" w:oddVBand="0" w:evenVBand="0" w:oddHBand="0" w:evenHBand="0" w:firstRowFirstColumn="0" w:firstRowLastColumn="0" w:lastRowFirstColumn="0" w:lastRowLastColumn="0"/>
          <w:trHeight w:val="558"/>
        </w:trPr>
        <w:tc>
          <w:tcPr>
            <w:cnfStyle w:val="001000000000" w:firstRow="0" w:lastRow="0" w:firstColumn="1" w:lastColumn="0" w:oddVBand="0" w:evenVBand="0" w:oddHBand="0" w:evenHBand="0" w:firstRowFirstColumn="0" w:firstRowLastColumn="0" w:lastRowFirstColumn="0" w:lastRowLastColumn="0"/>
            <w:tcW w:w="8994" w:type="dxa"/>
            <w:gridSpan w:val="2"/>
          </w:tcPr>
          <w:p w14:paraId="6DCB1D15" w14:textId="77777777" w:rsidR="00725148" w:rsidRPr="0050187A" w:rsidRDefault="00725148" w:rsidP="008273D5">
            <w:r>
              <w:t>CONTRACT 1: ADD STOCK</w:t>
            </w:r>
          </w:p>
        </w:tc>
        <w:tc>
          <w:tcPr>
            <w:tcW w:w="248" w:type="dxa"/>
          </w:tcPr>
          <w:p w14:paraId="2427974E" w14:textId="77777777" w:rsidR="00725148" w:rsidRDefault="00725148" w:rsidP="008273D5">
            <w:pPr>
              <w:cnfStyle w:val="100000000000" w:firstRow="1" w:lastRow="0" w:firstColumn="0" w:lastColumn="0" w:oddVBand="0" w:evenVBand="0" w:oddHBand="0" w:evenHBand="0" w:firstRowFirstColumn="0" w:firstRowLastColumn="0" w:lastRowFirstColumn="0" w:lastRowLastColumn="0"/>
            </w:pPr>
          </w:p>
        </w:tc>
      </w:tr>
      <w:tr w:rsidR="00725148" w14:paraId="017FE62F" w14:textId="77777777" w:rsidTr="00827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5CA01150" w14:textId="77777777" w:rsidR="00725148" w:rsidRDefault="00725148" w:rsidP="008273D5">
            <w:pPr>
              <w:rPr>
                <w:b w:val="0"/>
                <w:bCs w:val="0"/>
              </w:rPr>
            </w:pPr>
          </w:p>
          <w:p w14:paraId="03C517FC" w14:textId="77777777" w:rsidR="00725148" w:rsidRPr="0050187A" w:rsidRDefault="00725148" w:rsidP="008273D5">
            <w:r>
              <w:t>Operation</w:t>
            </w:r>
          </w:p>
        </w:tc>
        <w:tc>
          <w:tcPr>
            <w:tcW w:w="4621" w:type="dxa"/>
            <w:gridSpan w:val="2"/>
          </w:tcPr>
          <w:p w14:paraId="3B35E3EE"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p>
          <w:p w14:paraId="1D7602F2"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r>
              <w:t>Add Stock (item, quantity, price)</w:t>
            </w:r>
          </w:p>
          <w:p w14:paraId="535BBD74" w14:textId="77777777" w:rsidR="00725148" w:rsidRPr="001F2EDE" w:rsidRDefault="00725148" w:rsidP="008273D5">
            <w:pPr>
              <w:cnfStyle w:val="000000100000" w:firstRow="0" w:lastRow="0" w:firstColumn="0" w:lastColumn="0" w:oddVBand="0" w:evenVBand="0" w:oddHBand="1" w:evenHBand="0" w:firstRowFirstColumn="0" w:firstRowLastColumn="0" w:lastRowFirstColumn="0" w:lastRowLastColumn="0"/>
            </w:pPr>
          </w:p>
        </w:tc>
      </w:tr>
      <w:tr w:rsidR="00725148" w14:paraId="716CFBBD" w14:textId="77777777" w:rsidTr="008273D5">
        <w:tc>
          <w:tcPr>
            <w:cnfStyle w:val="001000000000" w:firstRow="0" w:lastRow="0" w:firstColumn="1" w:lastColumn="0" w:oddVBand="0" w:evenVBand="0" w:oddHBand="0" w:evenHBand="0" w:firstRowFirstColumn="0" w:firstRowLastColumn="0" w:lastRowFirstColumn="0" w:lastRowLastColumn="0"/>
            <w:tcW w:w="4621" w:type="dxa"/>
          </w:tcPr>
          <w:p w14:paraId="22AE40CA" w14:textId="77777777" w:rsidR="00725148" w:rsidRDefault="00725148" w:rsidP="008273D5">
            <w:pPr>
              <w:rPr>
                <w:b w:val="0"/>
                <w:bCs w:val="0"/>
              </w:rPr>
            </w:pPr>
          </w:p>
          <w:p w14:paraId="11F84334" w14:textId="77777777" w:rsidR="00725148" w:rsidRDefault="00725148" w:rsidP="008273D5">
            <w:pPr>
              <w:rPr>
                <w:b w:val="0"/>
                <w:bCs w:val="0"/>
              </w:rPr>
            </w:pPr>
            <w:r>
              <w:t>Cross References</w:t>
            </w:r>
          </w:p>
          <w:p w14:paraId="7C36DB3F" w14:textId="77777777" w:rsidR="00725148" w:rsidRPr="0050187A" w:rsidRDefault="00725148" w:rsidP="008273D5"/>
        </w:tc>
        <w:tc>
          <w:tcPr>
            <w:tcW w:w="4621" w:type="dxa"/>
            <w:gridSpan w:val="2"/>
          </w:tcPr>
          <w:p w14:paraId="5F85EEAB"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p>
          <w:p w14:paraId="3021F236"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r>
              <w:t>Use Case: Add Stock</w:t>
            </w:r>
          </w:p>
          <w:p w14:paraId="2155BE29" w14:textId="77777777" w:rsidR="00725148" w:rsidRPr="001F2EDE" w:rsidRDefault="00725148" w:rsidP="008273D5">
            <w:pPr>
              <w:cnfStyle w:val="000000000000" w:firstRow="0" w:lastRow="0" w:firstColumn="0" w:lastColumn="0" w:oddVBand="0" w:evenVBand="0" w:oddHBand="0" w:evenHBand="0" w:firstRowFirstColumn="0" w:firstRowLastColumn="0" w:lastRowFirstColumn="0" w:lastRowLastColumn="0"/>
            </w:pPr>
          </w:p>
        </w:tc>
      </w:tr>
      <w:tr w:rsidR="00725148" w14:paraId="2E6EC31C" w14:textId="77777777" w:rsidTr="00827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7D02817C" w14:textId="77777777" w:rsidR="00725148" w:rsidRDefault="00725148" w:rsidP="008273D5">
            <w:pPr>
              <w:rPr>
                <w:b w:val="0"/>
                <w:bCs w:val="0"/>
              </w:rPr>
            </w:pPr>
          </w:p>
          <w:p w14:paraId="642E6DC0" w14:textId="77777777" w:rsidR="00725148" w:rsidRPr="0050187A" w:rsidRDefault="00725148" w:rsidP="008273D5">
            <w:r>
              <w:lastRenderedPageBreak/>
              <w:t>Pre-Condition</w:t>
            </w:r>
          </w:p>
        </w:tc>
        <w:tc>
          <w:tcPr>
            <w:tcW w:w="4621" w:type="dxa"/>
            <w:gridSpan w:val="2"/>
          </w:tcPr>
          <w:p w14:paraId="64355AC1"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p>
          <w:p w14:paraId="6DE78F8D"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r>
              <w:lastRenderedPageBreak/>
              <w:t>Manager and shopkeeper login into the system</w:t>
            </w:r>
          </w:p>
          <w:p w14:paraId="677B1493"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r>
              <w:t>Check the available space</w:t>
            </w:r>
          </w:p>
          <w:p w14:paraId="77D12B15" w14:textId="77777777" w:rsidR="00725148" w:rsidRPr="00752644" w:rsidRDefault="00725148" w:rsidP="008273D5">
            <w:pPr>
              <w:cnfStyle w:val="000000100000" w:firstRow="0" w:lastRow="0" w:firstColumn="0" w:lastColumn="0" w:oddVBand="0" w:evenVBand="0" w:oddHBand="1" w:evenHBand="0" w:firstRowFirstColumn="0" w:firstRowLastColumn="0" w:lastRowFirstColumn="0" w:lastRowLastColumn="0"/>
            </w:pPr>
          </w:p>
        </w:tc>
      </w:tr>
      <w:tr w:rsidR="00725148" w14:paraId="20DE6485" w14:textId="77777777" w:rsidTr="008273D5">
        <w:tc>
          <w:tcPr>
            <w:cnfStyle w:val="001000000000" w:firstRow="0" w:lastRow="0" w:firstColumn="1" w:lastColumn="0" w:oddVBand="0" w:evenVBand="0" w:oddHBand="0" w:evenHBand="0" w:firstRowFirstColumn="0" w:firstRowLastColumn="0" w:lastRowFirstColumn="0" w:lastRowLastColumn="0"/>
            <w:tcW w:w="4621" w:type="dxa"/>
          </w:tcPr>
          <w:p w14:paraId="6A3FD406" w14:textId="77777777" w:rsidR="00725148" w:rsidRDefault="00725148" w:rsidP="008273D5">
            <w:pPr>
              <w:rPr>
                <w:b w:val="0"/>
                <w:bCs w:val="0"/>
              </w:rPr>
            </w:pPr>
          </w:p>
          <w:p w14:paraId="2DB5D5A1" w14:textId="77777777" w:rsidR="00725148" w:rsidRDefault="00725148" w:rsidP="008273D5">
            <w:pPr>
              <w:rPr>
                <w:b w:val="0"/>
                <w:bCs w:val="0"/>
              </w:rPr>
            </w:pPr>
            <w:r>
              <w:t>Post-Condition</w:t>
            </w:r>
          </w:p>
          <w:p w14:paraId="33D14719" w14:textId="77777777" w:rsidR="00725148" w:rsidRPr="0050187A" w:rsidRDefault="00725148" w:rsidP="008273D5"/>
        </w:tc>
        <w:tc>
          <w:tcPr>
            <w:tcW w:w="4621" w:type="dxa"/>
            <w:gridSpan w:val="2"/>
          </w:tcPr>
          <w:p w14:paraId="7EA15A1A"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p>
          <w:p w14:paraId="0F0A975A"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r>
              <w:t>The store is updated with date and time and new report of the items is generated</w:t>
            </w:r>
          </w:p>
          <w:p w14:paraId="245D0D92" w14:textId="77777777" w:rsidR="00725148" w:rsidRPr="008B3C69" w:rsidRDefault="00725148" w:rsidP="008273D5">
            <w:pPr>
              <w:cnfStyle w:val="000000000000" w:firstRow="0" w:lastRow="0" w:firstColumn="0" w:lastColumn="0" w:oddVBand="0" w:evenVBand="0" w:oddHBand="0" w:evenHBand="0" w:firstRowFirstColumn="0" w:firstRowLastColumn="0" w:lastRowFirstColumn="0" w:lastRowLastColumn="0"/>
            </w:pPr>
          </w:p>
        </w:tc>
      </w:tr>
    </w:tbl>
    <w:p w14:paraId="0EC30AED" w14:textId="77777777" w:rsidR="00725148" w:rsidRDefault="00725148" w:rsidP="00725148"/>
    <w:p w14:paraId="6B86D9F2" w14:textId="77777777" w:rsidR="00725148" w:rsidRDefault="00725148" w:rsidP="00725148"/>
    <w:p w14:paraId="2F640D6E" w14:textId="77777777" w:rsidR="00725148" w:rsidRDefault="00725148" w:rsidP="00725148"/>
    <w:tbl>
      <w:tblPr>
        <w:tblStyle w:val="GridTable2-Accent1"/>
        <w:tblW w:w="0" w:type="auto"/>
        <w:tblLook w:val="04A0" w:firstRow="1" w:lastRow="0" w:firstColumn="1" w:lastColumn="0" w:noHBand="0" w:noVBand="1"/>
      </w:tblPr>
      <w:tblGrid>
        <w:gridCol w:w="4621"/>
        <w:gridCol w:w="4373"/>
        <w:gridCol w:w="248"/>
      </w:tblGrid>
      <w:tr w:rsidR="00725148" w14:paraId="7E40B371" w14:textId="77777777" w:rsidTr="008273D5">
        <w:trPr>
          <w:cnfStyle w:val="100000000000" w:firstRow="1" w:lastRow="0" w:firstColumn="0" w:lastColumn="0" w:oddVBand="0" w:evenVBand="0" w:oddHBand="0" w:evenHBand="0" w:firstRowFirstColumn="0" w:firstRowLastColumn="0" w:lastRowFirstColumn="0" w:lastRowLastColumn="0"/>
          <w:trHeight w:val="558"/>
        </w:trPr>
        <w:tc>
          <w:tcPr>
            <w:cnfStyle w:val="001000000000" w:firstRow="0" w:lastRow="0" w:firstColumn="1" w:lastColumn="0" w:oddVBand="0" w:evenVBand="0" w:oddHBand="0" w:evenHBand="0" w:firstRowFirstColumn="0" w:firstRowLastColumn="0" w:lastRowFirstColumn="0" w:lastRowLastColumn="0"/>
            <w:tcW w:w="8994" w:type="dxa"/>
            <w:gridSpan w:val="2"/>
          </w:tcPr>
          <w:p w14:paraId="2C63F9D2" w14:textId="77777777" w:rsidR="00725148" w:rsidRPr="0050187A" w:rsidRDefault="00725148" w:rsidP="008273D5">
            <w:r>
              <w:t>CONTRACT 2: RETURN DEFECTIVE</w:t>
            </w:r>
          </w:p>
        </w:tc>
        <w:tc>
          <w:tcPr>
            <w:tcW w:w="248" w:type="dxa"/>
          </w:tcPr>
          <w:p w14:paraId="1273C45C" w14:textId="77777777" w:rsidR="00725148" w:rsidRDefault="00725148" w:rsidP="008273D5">
            <w:pPr>
              <w:cnfStyle w:val="100000000000" w:firstRow="1" w:lastRow="0" w:firstColumn="0" w:lastColumn="0" w:oddVBand="0" w:evenVBand="0" w:oddHBand="0" w:evenHBand="0" w:firstRowFirstColumn="0" w:firstRowLastColumn="0" w:lastRowFirstColumn="0" w:lastRowLastColumn="0"/>
            </w:pPr>
          </w:p>
        </w:tc>
      </w:tr>
      <w:tr w:rsidR="00725148" w14:paraId="181EB3F6" w14:textId="77777777" w:rsidTr="00827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1330F4D5" w14:textId="77777777" w:rsidR="00725148" w:rsidRDefault="00725148" w:rsidP="008273D5">
            <w:pPr>
              <w:rPr>
                <w:b w:val="0"/>
                <w:bCs w:val="0"/>
              </w:rPr>
            </w:pPr>
          </w:p>
          <w:p w14:paraId="582D4FBE" w14:textId="77777777" w:rsidR="00725148" w:rsidRPr="0050187A" w:rsidRDefault="00725148" w:rsidP="008273D5">
            <w:r>
              <w:t>Operation</w:t>
            </w:r>
          </w:p>
        </w:tc>
        <w:tc>
          <w:tcPr>
            <w:tcW w:w="4621" w:type="dxa"/>
            <w:gridSpan w:val="2"/>
          </w:tcPr>
          <w:p w14:paraId="5D5906FC"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p>
          <w:p w14:paraId="3B6DDF05" w14:textId="67E55614" w:rsidR="00725148" w:rsidRDefault="00725148" w:rsidP="008273D5">
            <w:pPr>
              <w:cnfStyle w:val="000000100000" w:firstRow="0" w:lastRow="0" w:firstColumn="0" w:lastColumn="0" w:oddVBand="0" w:evenVBand="0" w:oddHBand="1" w:evenHBand="0" w:firstRowFirstColumn="0" w:firstRowLastColumn="0" w:lastRowFirstColumn="0" w:lastRowLastColumn="0"/>
            </w:pPr>
            <w:r>
              <w:t>Return Defective (</w:t>
            </w:r>
            <w:proofErr w:type="spellStart"/>
            <w:r>
              <w:t>item_name</w:t>
            </w:r>
            <w:proofErr w:type="spellEnd"/>
            <w:r>
              <w:t xml:space="preserve">, </w:t>
            </w:r>
            <w:proofErr w:type="spellStart"/>
            <w:r>
              <w:t>item_id</w:t>
            </w:r>
            <w:proofErr w:type="spellEnd"/>
            <w:r>
              <w:t>, quantity, price</w:t>
            </w:r>
            <w:r w:rsidR="00702B9F">
              <w:t>, brand, categories</w:t>
            </w:r>
            <w:r>
              <w:t>)</w:t>
            </w:r>
          </w:p>
          <w:p w14:paraId="011184C2" w14:textId="77777777" w:rsidR="00725148" w:rsidRPr="001F2EDE" w:rsidRDefault="00725148" w:rsidP="008273D5">
            <w:pPr>
              <w:cnfStyle w:val="000000100000" w:firstRow="0" w:lastRow="0" w:firstColumn="0" w:lastColumn="0" w:oddVBand="0" w:evenVBand="0" w:oddHBand="1" w:evenHBand="0" w:firstRowFirstColumn="0" w:firstRowLastColumn="0" w:lastRowFirstColumn="0" w:lastRowLastColumn="0"/>
            </w:pPr>
          </w:p>
        </w:tc>
      </w:tr>
      <w:tr w:rsidR="00725148" w14:paraId="11037CC7" w14:textId="77777777" w:rsidTr="008273D5">
        <w:tc>
          <w:tcPr>
            <w:cnfStyle w:val="001000000000" w:firstRow="0" w:lastRow="0" w:firstColumn="1" w:lastColumn="0" w:oddVBand="0" w:evenVBand="0" w:oddHBand="0" w:evenHBand="0" w:firstRowFirstColumn="0" w:firstRowLastColumn="0" w:lastRowFirstColumn="0" w:lastRowLastColumn="0"/>
            <w:tcW w:w="4621" w:type="dxa"/>
          </w:tcPr>
          <w:p w14:paraId="6CEAA1A8" w14:textId="77777777" w:rsidR="00725148" w:rsidRDefault="00725148" w:rsidP="008273D5">
            <w:pPr>
              <w:rPr>
                <w:b w:val="0"/>
                <w:bCs w:val="0"/>
              </w:rPr>
            </w:pPr>
          </w:p>
          <w:p w14:paraId="0048A5B4" w14:textId="77777777" w:rsidR="00725148" w:rsidRDefault="00725148" w:rsidP="008273D5">
            <w:pPr>
              <w:rPr>
                <w:b w:val="0"/>
                <w:bCs w:val="0"/>
              </w:rPr>
            </w:pPr>
            <w:r>
              <w:t>Cross References</w:t>
            </w:r>
          </w:p>
          <w:p w14:paraId="7E09A967" w14:textId="77777777" w:rsidR="00725148" w:rsidRPr="0050187A" w:rsidRDefault="00725148" w:rsidP="008273D5"/>
        </w:tc>
        <w:tc>
          <w:tcPr>
            <w:tcW w:w="4621" w:type="dxa"/>
            <w:gridSpan w:val="2"/>
          </w:tcPr>
          <w:p w14:paraId="53B4CB68"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p>
          <w:p w14:paraId="59EC27BA"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r>
              <w:t>Use Case: Return Defective</w:t>
            </w:r>
          </w:p>
          <w:p w14:paraId="53BCE755" w14:textId="77777777" w:rsidR="00725148" w:rsidRPr="001F2EDE" w:rsidRDefault="00725148" w:rsidP="008273D5">
            <w:pPr>
              <w:cnfStyle w:val="000000000000" w:firstRow="0" w:lastRow="0" w:firstColumn="0" w:lastColumn="0" w:oddVBand="0" w:evenVBand="0" w:oddHBand="0" w:evenHBand="0" w:firstRowFirstColumn="0" w:firstRowLastColumn="0" w:lastRowFirstColumn="0" w:lastRowLastColumn="0"/>
            </w:pPr>
          </w:p>
        </w:tc>
      </w:tr>
      <w:tr w:rsidR="00725148" w14:paraId="77CEA904" w14:textId="77777777" w:rsidTr="00827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4DD68A0D" w14:textId="77777777" w:rsidR="00725148" w:rsidRDefault="00725148" w:rsidP="008273D5">
            <w:pPr>
              <w:rPr>
                <w:b w:val="0"/>
                <w:bCs w:val="0"/>
              </w:rPr>
            </w:pPr>
          </w:p>
          <w:p w14:paraId="3A7AF18F" w14:textId="77777777" w:rsidR="00725148" w:rsidRPr="0050187A" w:rsidRDefault="00725148" w:rsidP="008273D5">
            <w:r>
              <w:t>Pre-Condition</w:t>
            </w:r>
          </w:p>
        </w:tc>
        <w:tc>
          <w:tcPr>
            <w:tcW w:w="4621" w:type="dxa"/>
            <w:gridSpan w:val="2"/>
          </w:tcPr>
          <w:p w14:paraId="1991D6D0"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p>
          <w:p w14:paraId="0AEAB791"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r>
              <w:t>The system is working well and the manager login to the system from its domain</w:t>
            </w:r>
          </w:p>
          <w:p w14:paraId="6990EC85" w14:textId="77777777" w:rsidR="00725148" w:rsidRPr="00752644" w:rsidRDefault="00725148" w:rsidP="008273D5">
            <w:pPr>
              <w:cnfStyle w:val="000000100000" w:firstRow="0" w:lastRow="0" w:firstColumn="0" w:lastColumn="0" w:oddVBand="0" w:evenVBand="0" w:oddHBand="1" w:evenHBand="0" w:firstRowFirstColumn="0" w:firstRowLastColumn="0" w:lastRowFirstColumn="0" w:lastRowLastColumn="0"/>
            </w:pPr>
          </w:p>
        </w:tc>
      </w:tr>
      <w:tr w:rsidR="00725148" w14:paraId="4C496AE2" w14:textId="77777777" w:rsidTr="008273D5">
        <w:tc>
          <w:tcPr>
            <w:cnfStyle w:val="001000000000" w:firstRow="0" w:lastRow="0" w:firstColumn="1" w:lastColumn="0" w:oddVBand="0" w:evenVBand="0" w:oddHBand="0" w:evenHBand="0" w:firstRowFirstColumn="0" w:firstRowLastColumn="0" w:lastRowFirstColumn="0" w:lastRowLastColumn="0"/>
            <w:tcW w:w="4621" w:type="dxa"/>
          </w:tcPr>
          <w:p w14:paraId="4E370493" w14:textId="77777777" w:rsidR="00725148" w:rsidRDefault="00725148" w:rsidP="008273D5">
            <w:pPr>
              <w:rPr>
                <w:b w:val="0"/>
                <w:bCs w:val="0"/>
              </w:rPr>
            </w:pPr>
          </w:p>
          <w:p w14:paraId="2FB75AA3" w14:textId="77777777" w:rsidR="00725148" w:rsidRDefault="00725148" w:rsidP="008273D5">
            <w:pPr>
              <w:rPr>
                <w:b w:val="0"/>
                <w:bCs w:val="0"/>
              </w:rPr>
            </w:pPr>
            <w:r>
              <w:t>Post-Condition</w:t>
            </w:r>
          </w:p>
          <w:p w14:paraId="281CF3E3" w14:textId="77777777" w:rsidR="00725148" w:rsidRPr="0050187A" w:rsidRDefault="00725148" w:rsidP="008273D5"/>
        </w:tc>
        <w:tc>
          <w:tcPr>
            <w:tcW w:w="4621" w:type="dxa"/>
            <w:gridSpan w:val="2"/>
          </w:tcPr>
          <w:p w14:paraId="79C508AE"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p>
          <w:p w14:paraId="16EAE46A" w14:textId="77777777" w:rsidR="00725148" w:rsidRPr="008B3C69" w:rsidRDefault="00725148" w:rsidP="008273D5">
            <w:pPr>
              <w:spacing w:after="0" w:line="240" w:lineRule="auto"/>
              <w:cnfStyle w:val="000000000000" w:firstRow="0" w:lastRow="0" w:firstColumn="0" w:lastColumn="0" w:oddVBand="0" w:evenVBand="0" w:oddHBand="0" w:evenHBand="0" w:firstRowFirstColumn="0" w:firstRowLastColumn="0" w:lastRowFirstColumn="0" w:lastRowLastColumn="0"/>
            </w:pPr>
            <w:r>
              <w:t>Update the stock record with date and time and generate fresh report of the store.</w:t>
            </w:r>
          </w:p>
        </w:tc>
      </w:tr>
    </w:tbl>
    <w:p w14:paraId="379638AB" w14:textId="77777777" w:rsidR="00725148" w:rsidRDefault="00725148" w:rsidP="00725148"/>
    <w:tbl>
      <w:tblPr>
        <w:tblStyle w:val="GridTable2-Accent1"/>
        <w:tblW w:w="0" w:type="auto"/>
        <w:tblLook w:val="04A0" w:firstRow="1" w:lastRow="0" w:firstColumn="1" w:lastColumn="0" w:noHBand="0" w:noVBand="1"/>
      </w:tblPr>
      <w:tblGrid>
        <w:gridCol w:w="4621"/>
        <w:gridCol w:w="4373"/>
        <w:gridCol w:w="248"/>
      </w:tblGrid>
      <w:tr w:rsidR="00725148" w14:paraId="1EF251DD" w14:textId="77777777" w:rsidTr="008273D5">
        <w:trPr>
          <w:cnfStyle w:val="100000000000" w:firstRow="1" w:lastRow="0" w:firstColumn="0" w:lastColumn="0" w:oddVBand="0" w:evenVBand="0" w:oddHBand="0" w:evenHBand="0" w:firstRowFirstColumn="0" w:firstRowLastColumn="0" w:lastRowFirstColumn="0" w:lastRowLastColumn="0"/>
          <w:trHeight w:val="558"/>
        </w:trPr>
        <w:tc>
          <w:tcPr>
            <w:cnfStyle w:val="001000000000" w:firstRow="0" w:lastRow="0" w:firstColumn="1" w:lastColumn="0" w:oddVBand="0" w:evenVBand="0" w:oddHBand="0" w:evenHBand="0" w:firstRowFirstColumn="0" w:firstRowLastColumn="0" w:lastRowFirstColumn="0" w:lastRowLastColumn="0"/>
            <w:tcW w:w="8994" w:type="dxa"/>
            <w:gridSpan w:val="2"/>
          </w:tcPr>
          <w:p w14:paraId="1908C66D" w14:textId="77777777" w:rsidR="00725148" w:rsidRPr="0050187A" w:rsidRDefault="00725148" w:rsidP="008273D5">
            <w:r>
              <w:lastRenderedPageBreak/>
              <w:t>CONTRACT 3: REFILL STORE</w:t>
            </w:r>
          </w:p>
        </w:tc>
        <w:tc>
          <w:tcPr>
            <w:tcW w:w="248" w:type="dxa"/>
          </w:tcPr>
          <w:p w14:paraId="00B0EFF6" w14:textId="77777777" w:rsidR="00725148" w:rsidRDefault="00725148" w:rsidP="008273D5">
            <w:pPr>
              <w:cnfStyle w:val="100000000000" w:firstRow="1" w:lastRow="0" w:firstColumn="0" w:lastColumn="0" w:oddVBand="0" w:evenVBand="0" w:oddHBand="0" w:evenHBand="0" w:firstRowFirstColumn="0" w:firstRowLastColumn="0" w:lastRowFirstColumn="0" w:lastRowLastColumn="0"/>
            </w:pPr>
          </w:p>
        </w:tc>
      </w:tr>
      <w:tr w:rsidR="00725148" w14:paraId="79796EA9" w14:textId="77777777" w:rsidTr="00827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513B462E" w14:textId="77777777" w:rsidR="00725148" w:rsidRDefault="00725148" w:rsidP="008273D5">
            <w:pPr>
              <w:rPr>
                <w:b w:val="0"/>
                <w:bCs w:val="0"/>
              </w:rPr>
            </w:pPr>
          </w:p>
          <w:p w14:paraId="6A002F35" w14:textId="77777777" w:rsidR="00725148" w:rsidRPr="0050187A" w:rsidRDefault="00725148" w:rsidP="008273D5">
            <w:r>
              <w:t>Operation</w:t>
            </w:r>
          </w:p>
        </w:tc>
        <w:tc>
          <w:tcPr>
            <w:tcW w:w="4621" w:type="dxa"/>
            <w:gridSpan w:val="2"/>
          </w:tcPr>
          <w:p w14:paraId="241FFA58"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p>
          <w:p w14:paraId="79D3BFA2" w14:textId="407FF31F" w:rsidR="00725148" w:rsidRDefault="00725148" w:rsidP="008273D5">
            <w:pPr>
              <w:cnfStyle w:val="000000100000" w:firstRow="0" w:lastRow="0" w:firstColumn="0" w:lastColumn="0" w:oddVBand="0" w:evenVBand="0" w:oddHBand="1" w:evenHBand="0" w:firstRowFirstColumn="0" w:firstRowLastColumn="0" w:lastRowFirstColumn="0" w:lastRowLastColumn="0"/>
            </w:pPr>
            <w:r>
              <w:t xml:space="preserve">Refill Store (Name, </w:t>
            </w:r>
            <w:proofErr w:type="spellStart"/>
            <w:r>
              <w:t>Product_</w:t>
            </w:r>
            <w:proofErr w:type="gramStart"/>
            <w:r>
              <w:t>id</w:t>
            </w:r>
            <w:proofErr w:type="spellEnd"/>
            <w:r>
              <w:t xml:space="preserve"> ,</w:t>
            </w:r>
            <w:proofErr w:type="gramEnd"/>
            <w:r>
              <w:t xml:space="preserve"> quantity, price</w:t>
            </w:r>
            <w:r w:rsidR="009B3290">
              <w:t>, brand, categories</w:t>
            </w:r>
            <w:r>
              <w:t>)</w:t>
            </w:r>
          </w:p>
          <w:p w14:paraId="4B6B967F" w14:textId="77777777" w:rsidR="00725148" w:rsidRPr="001F2EDE" w:rsidRDefault="00725148" w:rsidP="008273D5">
            <w:pPr>
              <w:cnfStyle w:val="000000100000" w:firstRow="0" w:lastRow="0" w:firstColumn="0" w:lastColumn="0" w:oddVBand="0" w:evenVBand="0" w:oddHBand="1" w:evenHBand="0" w:firstRowFirstColumn="0" w:firstRowLastColumn="0" w:lastRowFirstColumn="0" w:lastRowLastColumn="0"/>
            </w:pPr>
          </w:p>
        </w:tc>
      </w:tr>
      <w:tr w:rsidR="00725148" w14:paraId="55501DA7" w14:textId="77777777" w:rsidTr="008273D5">
        <w:tc>
          <w:tcPr>
            <w:cnfStyle w:val="001000000000" w:firstRow="0" w:lastRow="0" w:firstColumn="1" w:lastColumn="0" w:oddVBand="0" w:evenVBand="0" w:oddHBand="0" w:evenHBand="0" w:firstRowFirstColumn="0" w:firstRowLastColumn="0" w:lastRowFirstColumn="0" w:lastRowLastColumn="0"/>
            <w:tcW w:w="4621" w:type="dxa"/>
          </w:tcPr>
          <w:p w14:paraId="42973225" w14:textId="77777777" w:rsidR="00725148" w:rsidRDefault="00725148" w:rsidP="008273D5">
            <w:pPr>
              <w:rPr>
                <w:b w:val="0"/>
                <w:bCs w:val="0"/>
              </w:rPr>
            </w:pPr>
          </w:p>
          <w:p w14:paraId="3D6B8CE2" w14:textId="77777777" w:rsidR="00725148" w:rsidRDefault="00725148" w:rsidP="008273D5">
            <w:pPr>
              <w:rPr>
                <w:b w:val="0"/>
                <w:bCs w:val="0"/>
              </w:rPr>
            </w:pPr>
            <w:r>
              <w:t>Cross References</w:t>
            </w:r>
          </w:p>
          <w:p w14:paraId="620892F7" w14:textId="77777777" w:rsidR="00725148" w:rsidRPr="0050187A" w:rsidRDefault="00725148" w:rsidP="008273D5"/>
        </w:tc>
        <w:tc>
          <w:tcPr>
            <w:tcW w:w="4621" w:type="dxa"/>
            <w:gridSpan w:val="2"/>
          </w:tcPr>
          <w:p w14:paraId="7DFAF7E7"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p>
          <w:p w14:paraId="20054185"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r>
              <w:t>Use Case: Refill Store</w:t>
            </w:r>
          </w:p>
          <w:p w14:paraId="04AF54AD" w14:textId="77777777" w:rsidR="00725148" w:rsidRPr="001F2EDE" w:rsidRDefault="00725148" w:rsidP="008273D5">
            <w:pPr>
              <w:cnfStyle w:val="000000000000" w:firstRow="0" w:lastRow="0" w:firstColumn="0" w:lastColumn="0" w:oddVBand="0" w:evenVBand="0" w:oddHBand="0" w:evenHBand="0" w:firstRowFirstColumn="0" w:firstRowLastColumn="0" w:lastRowFirstColumn="0" w:lastRowLastColumn="0"/>
            </w:pPr>
          </w:p>
        </w:tc>
      </w:tr>
      <w:tr w:rsidR="00725148" w14:paraId="5712369A" w14:textId="77777777" w:rsidTr="00827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7D8E8155" w14:textId="77777777" w:rsidR="00725148" w:rsidRDefault="00725148" w:rsidP="008273D5">
            <w:pPr>
              <w:rPr>
                <w:b w:val="0"/>
                <w:bCs w:val="0"/>
              </w:rPr>
            </w:pPr>
          </w:p>
          <w:p w14:paraId="5F0488C5" w14:textId="77777777" w:rsidR="00725148" w:rsidRPr="0050187A" w:rsidRDefault="00725148" w:rsidP="008273D5">
            <w:r>
              <w:t>Pre-Condition</w:t>
            </w:r>
          </w:p>
        </w:tc>
        <w:tc>
          <w:tcPr>
            <w:tcW w:w="4621" w:type="dxa"/>
            <w:gridSpan w:val="2"/>
          </w:tcPr>
          <w:p w14:paraId="4BFFE72D"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p>
          <w:p w14:paraId="33547B9F"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r>
              <w:t>See the available space in the store warehouse place order for all the item which need to be refilled according to the customer requirement.</w:t>
            </w:r>
          </w:p>
          <w:p w14:paraId="4B17472C" w14:textId="77777777" w:rsidR="00725148" w:rsidRPr="00752644" w:rsidRDefault="00725148" w:rsidP="008273D5">
            <w:pPr>
              <w:cnfStyle w:val="000000100000" w:firstRow="0" w:lastRow="0" w:firstColumn="0" w:lastColumn="0" w:oddVBand="0" w:evenVBand="0" w:oddHBand="1" w:evenHBand="0" w:firstRowFirstColumn="0" w:firstRowLastColumn="0" w:lastRowFirstColumn="0" w:lastRowLastColumn="0"/>
            </w:pPr>
          </w:p>
        </w:tc>
      </w:tr>
      <w:tr w:rsidR="00725148" w14:paraId="0AE0E5D7" w14:textId="77777777" w:rsidTr="008273D5">
        <w:tc>
          <w:tcPr>
            <w:cnfStyle w:val="001000000000" w:firstRow="0" w:lastRow="0" w:firstColumn="1" w:lastColumn="0" w:oddVBand="0" w:evenVBand="0" w:oddHBand="0" w:evenHBand="0" w:firstRowFirstColumn="0" w:firstRowLastColumn="0" w:lastRowFirstColumn="0" w:lastRowLastColumn="0"/>
            <w:tcW w:w="4621" w:type="dxa"/>
          </w:tcPr>
          <w:p w14:paraId="70C5A70E" w14:textId="77777777" w:rsidR="00725148" w:rsidRDefault="00725148" w:rsidP="008273D5">
            <w:pPr>
              <w:rPr>
                <w:b w:val="0"/>
                <w:bCs w:val="0"/>
              </w:rPr>
            </w:pPr>
          </w:p>
          <w:p w14:paraId="69A6C09D" w14:textId="77777777" w:rsidR="00725148" w:rsidRDefault="00725148" w:rsidP="008273D5">
            <w:pPr>
              <w:rPr>
                <w:b w:val="0"/>
                <w:bCs w:val="0"/>
              </w:rPr>
            </w:pPr>
            <w:r>
              <w:t>Post-Condition</w:t>
            </w:r>
          </w:p>
          <w:p w14:paraId="3D38430B" w14:textId="77777777" w:rsidR="00725148" w:rsidRPr="0050187A" w:rsidRDefault="00725148" w:rsidP="008273D5"/>
        </w:tc>
        <w:tc>
          <w:tcPr>
            <w:tcW w:w="4621" w:type="dxa"/>
            <w:gridSpan w:val="2"/>
          </w:tcPr>
          <w:p w14:paraId="3270C813"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p>
          <w:p w14:paraId="2BB85AE5" w14:textId="43F10911" w:rsidR="00725148" w:rsidRDefault="00725148" w:rsidP="008273D5">
            <w:pPr>
              <w:cnfStyle w:val="000000000000" w:firstRow="0" w:lastRow="0" w:firstColumn="0" w:lastColumn="0" w:oddVBand="0" w:evenVBand="0" w:oddHBand="0" w:evenHBand="0" w:firstRowFirstColumn="0" w:firstRowLastColumn="0" w:lastRowFirstColumn="0" w:lastRowLastColumn="0"/>
            </w:pPr>
            <w:r>
              <w:t xml:space="preserve">The items </w:t>
            </w:r>
            <w:r w:rsidR="003B080B">
              <w:t>are</w:t>
            </w:r>
            <w:r>
              <w:t xml:space="preserve"> stored, and the store is updated with date and time, and report are generated with date and time.</w:t>
            </w:r>
          </w:p>
          <w:p w14:paraId="5A83BC6F" w14:textId="77777777" w:rsidR="00725148" w:rsidRPr="008B3C69" w:rsidRDefault="00725148" w:rsidP="008273D5">
            <w:pPr>
              <w:cnfStyle w:val="000000000000" w:firstRow="0" w:lastRow="0" w:firstColumn="0" w:lastColumn="0" w:oddVBand="0" w:evenVBand="0" w:oddHBand="0" w:evenHBand="0" w:firstRowFirstColumn="0" w:firstRowLastColumn="0" w:lastRowFirstColumn="0" w:lastRowLastColumn="0"/>
            </w:pPr>
          </w:p>
        </w:tc>
      </w:tr>
    </w:tbl>
    <w:p w14:paraId="616A57A1" w14:textId="0F51B511" w:rsidR="00725148" w:rsidRDefault="00725148" w:rsidP="00725148"/>
    <w:p w14:paraId="4C9BF7A9" w14:textId="079B1E89" w:rsidR="00725148" w:rsidRDefault="00725148" w:rsidP="00725148"/>
    <w:p w14:paraId="64EF13C2" w14:textId="2A16B556" w:rsidR="00725148" w:rsidRDefault="00725148" w:rsidP="00725148"/>
    <w:p w14:paraId="44375DB6" w14:textId="5C4AC26A" w:rsidR="00725148" w:rsidRDefault="00725148" w:rsidP="00725148"/>
    <w:p w14:paraId="3B114170" w14:textId="77777777" w:rsidR="00725148" w:rsidRPr="00725148" w:rsidRDefault="00725148" w:rsidP="00725148"/>
    <w:p w14:paraId="310F3E5F" w14:textId="77777777" w:rsidR="000F089A" w:rsidRDefault="000F089A" w:rsidP="000F089A">
      <w:pPr>
        <w:pStyle w:val="Heading3"/>
      </w:pPr>
      <w:bookmarkStart w:id="112" w:name="_Toc108451222"/>
      <w:r>
        <w:t>Bilal Khan (FA20-BSE-071)</w:t>
      </w:r>
      <w:bookmarkEnd w:id="112"/>
    </w:p>
    <w:p w14:paraId="0569F6F5" w14:textId="77777777" w:rsidR="00204B6A" w:rsidRDefault="00204B6A" w:rsidP="00204B6A">
      <w:pPr>
        <w:rPr>
          <w:rFonts w:cstheme="minorHAnsi"/>
          <w:sz w:val="32"/>
          <w:szCs w:val="32"/>
        </w:rPr>
      </w:pPr>
    </w:p>
    <w:tbl>
      <w:tblPr>
        <w:tblStyle w:val="TableGrid"/>
        <w:tblW w:w="0" w:type="auto"/>
        <w:tblLook w:val="04A0" w:firstRow="1" w:lastRow="0" w:firstColumn="1" w:lastColumn="0" w:noHBand="0" w:noVBand="1"/>
      </w:tblPr>
      <w:tblGrid>
        <w:gridCol w:w="9576"/>
      </w:tblGrid>
      <w:tr w:rsidR="00204B6A" w14:paraId="56234DEA" w14:textId="77777777" w:rsidTr="00093C2F">
        <w:tc>
          <w:tcPr>
            <w:tcW w:w="9576" w:type="dxa"/>
          </w:tcPr>
          <w:p w14:paraId="4D33C542" w14:textId="77777777" w:rsidR="00204B6A" w:rsidRPr="00DE4656" w:rsidRDefault="00204B6A" w:rsidP="00093C2F">
            <w:pPr>
              <w:rPr>
                <w:b/>
              </w:rPr>
            </w:pPr>
            <w:r>
              <w:rPr>
                <w:b/>
              </w:rPr>
              <w:t>Contract CO1:</w:t>
            </w:r>
            <w:r>
              <w:t xml:space="preserve">    </w:t>
            </w:r>
            <w:r w:rsidRPr="00DE4656">
              <w:rPr>
                <w:b/>
              </w:rPr>
              <w:t>View sales report</w:t>
            </w:r>
          </w:p>
        </w:tc>
      </w:tr>
    </w:tbl>
    <w:p w14:paraId="2370FB27" w14:textId="77777777" w:rsidR="00204B6A" w:rsidRDefault="00204B6A" w:rsidP="00204B6A"/>
    <w:tbl>
      <w:tblPr>
        <w:tblStyle w:val="TableGrid"/>
        <w:tblW w:w="0" w:type="auto"/>
        <w:tblLook w:val="04A0" w:firstRow="1" w:lastRow="0" w:firstColumn="1" w:lastColumn="0" w:noHBand="0" w:noVBand="1"/>
      </w:tblPr>
      <w:tblGrid>
        <w:gridCol w:w="1668"/>
        <w:gridCol w:w="7908"/>
      </w:tblGrid>
      <w:tr w:rsidR="00204B6A" w14:paraId="32F3A5E6" w14:textId="77777777" w:rsidTr="00093C2F">
        <w:trPr>
          <w:trHeight w:val="611"/>
        </w:trPr>
        <w:tc>
          <w:tcPr>
            <w:tcW w:w="1668" w:type="dxa"/>
          </w:tcPr>
          <w:p w14:paraId="405FC549" w14:textId="77777777" w:rsidR="00204B6A" w:rsidRDefault="00204B6A" w:rsidP="00093C2F">
            <w:r>
              <w:lastRenderedPageBreak/>
              <w:t>Operation</w:t>
            </w:r>
          </w:p>
        </w:tc>
        <w:tc>
          <w:tcPr>
            <w:tcW w:w="7908" w:type="dxa"/>
          </w:tcPr>
          <w:p w14:paraId="35204B40" w14:textId="77777777" w:rsidR="00204B6A" w:rsidRDefault="00204B6A" w:rsidP="00093C2F">
            <w:r>
              <w:t>View sales Report (</w:t>
            </w:r>
            <w:proofErr w:type="spellStart"/>
            <w:proofErr w:type="gramStart"/>
            <w:r>
              <w:t>Monthly,weekly</w:t>
            </w:r>
            <w:proofErr w:type="gramEnd"/>
            <w:r>
              <w:t>,daily</w:t>
            </w:r>
            <w:proofErr w:type="spellEnd"/>
            <w:r>
              <w:t>)</w:t>
            </w:r>
          </w:p>
        </w:tc>
      </w:tr>
      <w:tr w:rsidR="00204B6A" w14:paraId="2CEC087A" w14:textId="77777777" w:rsidTr="00093C2F">
        <w:trPr>
          <w:trHeight w:val="474"/>
        </w:trPr>
        <w:tc>
          <w:tcPr>
            <w:tcW w:w="1668" w:type="dxa"/>
          </w:tcPr>
          <w:p w14:paraId="4830459E" w14:textId="77777777" w:rsidR="00204B6A" w:rsidRDefault="00204B6A" w:rsidP="00093C2F">
            <w:r>
              <w:t>Cross reference</w:t>
            </w:r>
          </w:p>
        </w:tc>
        <w:tc>
          <w:tcPr>
            <w:tcW w:w="7908" w:type="dxa"/>
          </w:tcPr>
          <w:p w14:paraId="7EEB88CC" w14:textId="77777777" w:rsidR="00204B6A" w:rsidRDefault="00204B6A" w:rsidP="00093C2F">
            <w:r>
              <w:t>Use Case:  View sales report</w:t>
            </w:r>
          </w:p>
        </w:tc>
      </w:tr>
      <w:tr w:rsidR="00204B6A" w14:paraId="119ED5A3" w14:textId="77777777" w:rsidTr="00093C2F">
        <w:trPr>
          <w:trHeight w:val="477"/>
        </w:trPr>
        <w:tc>
          <w:tcPr>
            <w:tcW w:w="1668" w:type="dxa"/>
          </w:tcPr>
          <w:p w14:paraId="760DE84A" w14:textId="77777777" w:rsidR="00204B6A" w:rsidRDefault="00204B6A" w:rsidP="00093C2F">
            <w:r>
              <w:t>Pre-condition</w:t>
            </w:r>
          </w:p>
        </w:tc>
        <w:tc>
          <w:tcPr>
            <w:tcW w:w="7908" w:type="dxa"/>
          </w:tcPr>
          <w:p w14:paraId="0E955306" w14:textId="77777777" w:rsidR="00204B6A" w:rsidRDefault="00204B6A" w:rsidP="00093C2F">
            <w:r>
              <w:t>User login successfully</w:t>
            </w:r>
          </w:p>
        </w:tc>
      </w:tr>
      <w:tr w:rsidR="00204B6A" w14:paraId="7AB9F7A7" w14:textId="77777777" w:rsidTr="00093C2F">
        <w:trPr>
          <w:trHeight w:val="764"/>
        </w:trPr>
        <w:tc>
          <w:tcPr>
            <w:tcW w:w="1668" w:type="dxa"/>
          </w:tcPr>
          <w:p w14:paraId="15769A7F" w14:textId="77777777" w:rsidR="00204B6A" w:rsidRDefault="00204B6A" w:rsidP="00093C2F">
            <w:r>
              <w:t>Post-condition</w:t>
            </w:r>
          </w:p>
        </w:tc>
        <w:tc>
          <w:tcPr>
            <w:tcW w:w="7908" w:type="dxa"/>
          </w:tcPr>
          <w:p w14:paraId="0211AA2B" w14:textId="77777777" w:rsidR="00204B6A" w:rsidRDefault="00204B6A" w:rsidP="00093C2F">
            <w:r>
              <w:t xml:space="preserve">View sale report is visible to </w:t>
            </w:r>
            <w:proofErr w:type="spellStart"/>
            <w:proofErr w:type="gramStart"/>
            <w:r>
              <w:t>manager,shopkeeper</w:t>
            </w:r>
            <w:proofErr w:type="spellEnd"/>
            <w:proofErr w:type="gramEnd"/>
          </w:p>
        </w:tc>
      </w:tr>
    </w:tbl>
    <w:p w14:paraId="4B5EBF2D" w14:textId="77777777" w:rsidR="00204B6A" w:rsidRDefault="00204B6A" w:rsidP="00204B6A"/>
    <w:p w14:paraId="0CD8F559" w14:textId="77777777" w:rsidR="00204B6A" w:rsidRDefault="00204B6A" w:rsidP="00204B6A"/>
    <w:p w14:paraId="7A48FC32" w14:textId="77777777" w:rsidR="00204B6A" w:rsidRDefault="00204B6A" w:rsidP="00204B6A"/>
    <w:tbl>
      <w:tblPr>
        <w:tblStyle w:val="TableGrid"/>
        <w:tblW w:w="0" w:type="auto"/>
        <w:tblLook w:val="04A0" w:firstRow="1" w:lastRow="0" w:firstColumn="1" w:lastColumn="0" w:noHBand="0" w:noVBand="1"/>
      </w:tblPr>
      <w:tblGrid>
        <w:gridCol w:w="9576"/>
      </w:tblGrid>
      <w:tr w:rsidR="00204B6A" w14:paraId="61F733CC" w14:textId="77777777" w:rsidTr="00093C2F">
        <w:tc>
          <w:tcPr>
            <w:tcW w:w="9576" w:type="dxa"/>
          </w:tcPr>
          <w:p w14:paraId="5CFFF217" w14:textId="77777777" w:rsidR="00204B6A" w:rsidRPr="00DE4656" w:rsidRDefault="00204B6A" w:rsidP="00093C2F">
            <w:pPr>
              <w:rPr>
                <w:b/>
              </w:rPr>
            </w:pPr>
            <w:r>
              <w:rPr>
                <w:b/>
              </w:rPr>
              <w:t>Contract CO1:</w:t>
            </w:r>
            <w:r>
              <w:t xml:space="preserve">    </w:t>
            </w:r>
            <w:r>
              <w:rPr>
                <w:b/>
              </w:rPr>
              <w:t>Duration Enter</w:t>
            </w:r>
          </w:p>
        </w:tc>
      </w:tr>
    </w:tbl>
    <w:p w14:paraId="638AF1F9" w14:textId="77777777" w:rsidR="00204B6A" w:rsidRDefault="00204B6A" w:rsidP="00204B6A"/>
    <w:tbl>
      <w:tblPr>
        <w:tblStyle w:val="TableGrid"/>
        <w:tblW w:w="0" w:type="auto"/>
        <w:tblLook w:val="04A0" w:firstRow="1" w:lastRow="0" w:firstColumn="1" w:lastColumn="0" w:noHBand="0" w:noVBand="1"/>
      </w:tblPr>
      <w:tblGrid>
        <w:gridCol w:w="1668"/>
        <w:gridCol w:w="7908"/>
      </w:tblGrid>
      <w:tr w:rsidR="00204B6A" w14:paraId="4D1ABFB6" w14:textId="77777777" w:rsidTr="00093C2F">
        <w:trPr>
          <w:trHeight w:val="611"/>
        </w:trPr>
        <w:tc>
          <w:tcPr>
            <w:tcW w:w="1668" w:type="dxa"/>
          </w:tcPr>
          <w:p w14:paraId="6471C7A1" w14:textId="77777777" w:rsidR="00204B6A" w:rsidRDefault="00204B6A" w:rsidP="00093C2F">
            <w:r>
              <w:t>Operation</w:t>
            </w:r>
          </w:p>
        </w:tc>
        <w:tc>
          <w:tcPr>
            <w:tcW w:w="7908" w:type="dxa"/>
          </w:tcPr>
          <w:p w14:paraId="7C045416" w14:textId="77777777" w:rsidR="00204B6A" w:rsidRDefault="00204B6A" w:rsidP="00093C2F">
            <w:r>
              <w:t xml:space="preserve">Duration </w:t>
            </w:r>
            <w:proofErr w:type="gramStart"/>
            <w:r>
              <w:t>enter(</w:t>
            </w:r>
            <w:proofErr w:type="spellStart"/>
            <w:proofErr w:type="gramEnd"/>
            <w:r>
              <w:t>Monthly,weekly,daily</w:t>
            </w:r>
            <w:proofErr w:type="spellEnd"/>
            <w:r>
              <w:t>)</w:t>
            </w:r>
          </w:p>
        </w:tc>
      </w:tr>
      <w:tr w:rsidR="00204B6A" w14:paraId="5441D9DC" w14:textId="77777777" w:rsidTr="00093C2F">
        <w:trPr>
          <w:trHeight w:val="474"/>
        </w:trPr>
        <w:tc>
          <w:tcPr>
            <w:tcW w:w="1668" w:type="dxa"/>
          </w:tcPr>
          <w:p w14:paraId="16397C5E" w14:textId="77777777" w:rsidR="00204B6A" w:rsidRDefault="00204B6A" w:rsidP="00093C2F">
            <w:r>
              <w:t>Cross reference</w:t>
            </w:r>
          </w:p>
        </w:tc>
        <w:tc>
          <w:tcPr>
            <w:tcW w:w="7908" w:type="dxa"/>
          </w:tcPr>
          <w:p w14:paraId="3664CE0F" w14:textId="77777777" w:rsidR="00204B6A" w:rsidRDefault="00204B6A" w:rsidP="00093C2F">
            <w:r>
              <w:t xml:space="preserve">Use </w:t>
            </w:r>
            <w:proofErr w:type="spellStart"/>
            <w:proofErr w:type="gramStart"/>
            <w:r>
              <w:t>Case:Duration</w:t>
            </w:r>
            <w:proofErr w:type="spellEnd"/>
            <w:proofErr w:type="gramEnd"/>
            <w:r>
              <w:t xml:space="preserve"> entered </w:t>
            </w:r>
          </w:p>
        </w:tc>
      </w:tr>
      <w:tr w:rsidR="00204B6A" w14:paraId="01251E22" w14:textId="77777777" w:rsidTr="00093C2F">
        <w:trPr>
          <w:trHeight w:val="477"/>
        </w:trPr>
        <w:tc>
          <w:tcPr>
            <w:tcW w:w="1668" w:type="dxa"/>
          </w:tcPr>
          <w:p w14:paraId="7D4FA08A" w14:textId="77777777" w:rsidR="00204B6A" w:rsidRDefault="00204B6A" w:rsidP="00093C2F">
            <w:r>
              <w:t>Pre-condition</w:t>
            </w:r>
          </w:p>
        </w:tc>
        <w:tc>
          <w:tcPr>
            <w:tcW w:w="7908" w:type="dxa"/>
          </w:tcPr>
          <w:p w14:paraId="72CEC33E" w14:textId="77777777" w:rsidR="00204B6A" w:rsidRDefault="00204B6A" w:rsidP="00093C2F">
            <w:r>
              <w:t>User enter duration successfully</w:t>
            </w:r>
          </w:p>
        </w:tc>
      </w:tr>
      <w:tr w:rsidR="00204B6A" w14:paraId="32859FE5" w14:textId="77777777" w:rsidTr="00093C2F">
        <w:trPr>
          <w:trHeight w:val="764"/>
        </w:trPr>
        <w:tc>
          <w:tcPr>
            <w:tcW w:w="1668" w:type="dxa"/>
          </w:tcPr>
          <w:p w14:paraId="0801B487" w14:textId="77777777" w:rsidR="00204B6A" w:rsidRDefault="00204B6A" w:rsidP="00093C2F">
            <w:r>
              <w:t>Post-condition</w:t>
            </w:r>
          </w:p>
        </w:tc>
        <w:tc>
          <w:tcPr>
            <w:tcW w:w="7908" w:type="dxa"/>
          </w:tcPr>
          <w:p w14:paraId="44775F08" w14:textId="77777777" w:rsidR="00204B6A" w:rsidRDefault="00204B6A" w:rsidP="00093C2F">
            <w:proofErr w:type="gramStart"/>
            <w:r>
              <w:t>Duration  is</w:t>
            </w:r>
            <w:proofErr w:type="gramEnd"/>
            <w:r>
              <w:t xml:space="preserve"> visible to manager , shopkeeper</w:t>
            </w:r>
          </w:p>
        </w:tc>
      </w:tr>
    </w:tbl>
    <w:p w14:paraId="4B53D83A" w14:textId="77777777" w:rsidR="00204B6A" w:rsidRDefault="00204B6A" w:rsidP="00204B6A"/>
    <w:p w14:paraId="6A9B0036" w14:textId="77777777" w:rsidR="00204B6A" w:rsidRDefault="00204B6A" w:rsidP="00204B6A"/>
    <w:p w14:paraId="5763FAF9" w14:textId="77777777" w:rsidR="00204B6A" w:rsidRDefault="00204B6A" w:rsidP="00204B6A"/>
    <w:tbl>
      <w:tblPr>
        <w:tblStyle w:val="TableGrid"/>
        <w:tblW w:w="0" w:type="auto"/>
        <w:tblLook w:val="04A0" w:firstRow="1" w:lastRow="0" w:firstColumn="1" w:lastColumn="0" w:noHBand="0" w:noVBand="1"/>
      </w:tblPr>
      <w:tblGrid>
        <w:gridCol w:w="9576"/>
      </w:tblGrid>
      <w:tr w:rsidR="00204B6A" w14:paraId="60CA0ADA" w14:textId="77777777" w:rsidTr="00093C2F">
        <w:tc>
          <w:tcPr>
            <w:tcW w:w="9576" w:type="dxa"/>
          </w:tcPr>
          <w:p w14:paraId="319FF6C1" w14:textId="77777777" w:rsidR="00204B6A" w:rsidRPr="00DE4656" w:rsidRDefault="00204B6A" w:rsidP="00093C2F">
            <w:pPr>
              <w:rPr>
                <w:b/>
              </w:rPr>
            </w:pPr>
            <w:r>
              <w:rPr>
                <w:b/>
              </w:rPr>
              <w:t>Contract CO1:</w:t>
            </w:r>
            <w:r>
              <w:t xml:space="preserve">    </w:t>
            </w:r>
            <w:proofErr w:type="gramStart"/>
            <w:r>
              <w:rPr>
                <w:b/>
              </w:rPr>
              <w:t xml:space="preserve">View </w:t>
            </w:r>
            <w:r w:rsidRPr="00DE4656">
              <w:rPr>
                <w:b/>
              </w:rPr>
              <w:t xml:space="preserve"> report</w:t>
            </w:r>
            <w:proofErr w:type="gramEnd"/>
          </w:p>
        </w:tc>
      </w:tr>
    </w:tbl>
    <w:p w14:paraId="420F24A3" w14:textId="77777777" w:rsidR="00204B6A" w:rsidRDefault="00204B6A" w:rsidP="00204B6A"/>
    <w:tbl>
      <w:tblPr>
        <w:tblStyle w:val="TableGrid"/>
        <w:tblW w:w="0" w:type="auto"/>
        <w:tblLook w:val="04A0" w:firstRow="1" w:lastRow="0" w:firstColumn="1" w:lastColumn="0" w:noHBand="0" w:noVBand="1"/>
      </w:tblPr>
      <w:tblGrid>
        <w:gridCol w:w="1668"/>
        <w:gridCol w:w="7908"/>
      </w:tblGrid>
      <w:tr w:rsidR="00204B6A" w14:paraId="25D9004A" w14:textId="77777777" w:rsidTr="00093C2F">
        <w:trPr>
          <w:trHeight w:val="611"/>
        </w:trPr>
        <w:tc>
          <w:tcPr>
            <w:tcW w:w="1668" w:type="dxa"/>
          </w:tcPr>
          <w:p w14:paraId="59FD5A14" w14:textId="77777777" w:rsidR="00204B6A" w:rsidRDefault="00204B6A" w:rsidP="00093C2F">
            <w:r>
              <w:t>Operation</w:t>
            </w:r>
          </w:p>
        </w:tc>
        <w:tc>
          <w:tcPr>
            <w:tcW w:w="7908" w:type="dxa"/>
          </w:tcPr>
          <w:p w14:paraId="67759B70" w14:textId="77777777" w:rsidR="00204B6A" w:rsidRDefault="00204B6A" w:rsidP="00093C2F">
            <w:proofErr w:type="gramStart"/>
            <w:r>
              <w:t>View  Report</w:t>
            </w:r>
            <w:proofErr w:type="gramEnd"/>
            <w:r>
              <w:t xml:space="preserve"> </w:t>
            </w:r>
          </w:p>
        </w:tc>
      </w:tr>
      <w:tr w:rsidR="00204B6A" w14:paraId="001A2330" w14:textId="77777777" w:rsidTr="00093C2F">
        <w:trPr>
          <w:trHeight w:val="474"/>
        </w:trPr>
        <w:tc>
          <w:tcPr>
            <w:tcW w:w="1668" w:type="dxa"/>
          </w:tcPr>
          <w:p w14:paraId="10ECE03E" w14:textId="77777777" w:rsidR="00204B6A" w:rsidRDefault="00204B6A" w:rsidP="00093C2F">
            <w:r>
              <w:t>Cross reference</w:t>
            </w:r>
          </w:p>
        </w:tc>
        <w:tc>
          <w:tcPr>
            <w:tcW w:w="7908" w:type="dxa"/>
          </w:tcPr>
          <w:p w14:paraId="6A635754" w14:textId="77777777" w:rsidR="00204B6A" w:rsidRDefault="00204B6A" w:rsidP="00093C2F">
            <w:r>
              <w:t xml:space="preserve">Use </w:t>
            </w:r>
            <w:proofErr w:type="gramStart"/>
            <w:r>
              <w:t>Case  View</w:t>
            </w:r>
            <w:proofErr w:type="gramEnd"/>
            <w:r>
              <w:t xml:space="preserve">  report</w:t>
            </w:r>
          </w:p>
        </w:tc>
      </w:tr>
      <w:tr w:rsidR="00204B6A" w14:paraId="685B3B3A" w14:textId="77777777" w:rsidTr="00093C2F">
        <w:trPr>
          <w:trHeight w:val="477"/>
        </w:trPr>
        <w:tc>
          <w:tcPr>
            <w:tcW w:w="1668" w:type="dxa"/>
          </w:tcPr>
          <w:p w14:paraId="05C48A9C" w14:textId="77777777" w:rsidR="00204B6A" w:rsidRDefault="00204B6A" w:rsidP="00093C2F">
            <w:r>
              <w:t>Pre-condition</w:t>
            </w:r>
          </w:p>
        </w:tc>
        <w:tc>
          <w:tcPr>
            <w:tcW w:w="7908" w:type="dxa"/>
          </w:tcPr>
          <w:p w14:paraId="60062F8E" w14:textId="77777777" w:rsidR="00204B6A" w:rsidRDefault="00204B6A" w:rsidP="00093C2F">
            <w:r>
              <w:t>User login successfully</w:t>
            </w:r>
          </w:p>
        </w:tc>
      </w:tr>
      <w:tr w:rsidR="00204B6A" w14:paraId="16826B79" w14:textId="77777777" w:rsidTr="00093C2F">
        <w:trPr>
          <w:trHeight w:val="764"/>
        </w:trPr>
        <w:tc>
          <w:tcPr>
            <w:tcW w:w="1668" w:type="dxa"/>
          </w:tcPr>
          <w:p w14:paraId="0EFC1590" w14:textId="77777777" w:rsidR="00204B6A" w:rsidRDefault="00204B6A" w:rsidP="00093C2F">
            <w:r>
              <w:t>Post-condition</w:t>
            </w:r>
          </w:p>
        </w:tc>
        <w:tc>
          <w:tcPr>
            <w:tcW w:w="7908" w:type="dxa"/>
          </w:tcPr>
          <w:p w14:paraId="77D3E198" w14:textId="77777777" w:rsidR="00204B6A" w:rsidRDefault="00204B6A" w:rsidP="00093C2F">
            <w:proofErr w:type="gramStart"/>
            <w:r>
              <w:t>View  report</w:t>
            </w:r>
            <w:proofErr w:type="gramEnd"/>
            <w:r>
              <w:t xml:space="preserve"> is visible to manager</w:t>
            </w:r>
          </w:p>
        </w:tc>
      </w:tr>
    </w:tbl>
    <w:p w14:paraId="2461C020" w14:textId="77777777" w:rsidR="00204B6A" w:rsidRDefault="00204B6A" w:rsidP="00204B6A"/>
    <w:p w14:paraId="551443D2" w14:textId="77777777" w:rsidR="00204B6A" w:rsidRDefault="00204B6A" w:rsidP="00204B6A"/>
    <w:tbl>
      <w:tblPr>
        <w:tblStyle w:val="TableGrid"/>
        <w:tblW w:w="0" w:type="auto"/>
        <w:tblLook w:val="04A0" w:firstRow="1" w:lastRow="0" w:firstColumn="1" w:lastColumn="0" w:noHBand="0" w:noVBand="1"/>
      </w:tblPr>
      <w:tblGrid>
        <w:gridCol w:w="9576"/>
      </w:tblGrid>
      <w:tr w:rsidR="00204B6A" w14:paraId="4F0A5966" w14:textId="77777777" w:rsidTr="00093C2F">
        <w:tc>
          <w:tcPr>
            <w:tcW w:w="9576" w:type="dxa"/>
          </w:tcPr>
          <w:p w14:paraId="057AB1F9" w14:textId="77777777" w:rsidR="00204B6A" w:rsidRPr="00DE4656" w:rsidRDefault="00204B6A" w:rsidP="00093C2F">
            <w:pPr>
              <w:rPr>
                <w:b/>
              </w:rPr>
            </w:pPr>
            <w:r>
              <w:rPr>
                <w:b/>
              </w:rPr>
              <w:t>Contract CO1:</w:t>
            </w:r>
            <w:r>
              <w:t xml:space="preserve">    </w:t>
            </w:r>
            <w:r>
              <w:rPr>
                <w:b/>
              </w:rPr>
              <w:t>Request for login</w:t>
            </w:r>
          </w:p>
        </w:tc>
      </w:tr>
    </w:tbl>
    <w:p w14:paraId="5B1483E2" w14:textId="77777777" w:rsidR="00204B6A" w:rsidRDefault="00204B6A" w:rsidP="00204B6A"/>
    <w:tbl>
      <w:tblPr>
        <w:tblStyle w:val="TableGrid"/>
        <w:tblW w:w="0" w:type="auto"/>
        <w:tblLook w:val="04A0" w:firstRow="1" w:lastRow="0" w:firstColumn="1" w:lastColumn="0" w:noHBand="0" w:noVBand="1"/>
      </w:tblPr>
      <w:tblGrid>
        <w:gridCol w:w="1668"/>
        <w:gridCol w:w="7908"/>
      </w:tblGrid>
      <w:tr w:rsidR="00204B6A" w14:paraId="38AF9B84" w14:textId="77777777" w:rsidTr="00093C2F">
        <w:trPr>
          <w:trHeight w:val="611"/>
        </w:trPr>
        <w:tc>
          <w:tcPr>
            <w:tcW w:w="1668" w:type="dxa"/>
          </w:tcPr>
          <w:p w14:paraId="3D14492C" w14:textId="77777777" w:rsidR="00204B6A" w:rsidRDefault="00204B6A" w:rsidP="00093C2F">
            <w:r>
              <w:t>Operation</w:t>
            </w:r>
          </w:p>
        </w:tc>
        <w:tc>
          <w:tcPr>
            <w:tcW w:w="7908" w:type="dxa"/>
          </w:tcPr>
          <w:p w14:paraId="4E47EF2E" w14:textId="77777777" w:rsidR="00204B6A" w:rsidRDefault="00204B6A" w:rsidP="00093C2F">
            <w:proofErr w:type="gramStart"/>
            <w:r>
              <w:t>Request  for</w:t>
            </w:r>
            <w:proofErr w:type="gramEnd"/>
            <w:r>
              <w:t xml:space="preserve"> login</w:t>
            </w:r>
          </w:p>
        </w:tc>
      </w:tr>
      <w:tr w:rsidR="00204B6A" w14:paraId="652DE652" w14:textId="77777777" w:rsidTr="00093C2F">
        <w:trPr>
          <w:trHeight w:val="474"/>
        </w:trPr>
        <w:tc>
          <w:tcPr>
            <w:tcW w:w="1668" w:type="dxa"/>
          </w:tcPr>
          <w:p w14:paraId="43EDEEB2" w14:textId="77777777" w:rsidR="00204B6A" w:rsidRDefault="00204B6A" w:rsidP="00093C2F">
            <w:r>
              <w:t>Cross reference</w:t>
            </w:r>
          </w:p>
        </w:tc>
        <w:tc>
          <w:tcPr>
            <w:tcW w:w="7908" w:type="dxa"/>
          </w:tcPr>
          <w:p w14:paraId="19EAF10B" w14:textId="77777777" w:rsidR="00204B6A" w:rsidRDefault="00204B6A" w:rsidP="00093C2F">
            <w:r>
              <w:t>Use Case request for login</w:t>
            </w:r>
          </w:p>
        </w:tc>
      </w:tr>
      <w:tr w:rsidR="00204B6A" w14:paraId="4743A38F" w14:textId="77777777" w:rsidTr="00093C2F">
        <w:trPr>
          <w:trHeight w:val="477"/>
        </w:trPr>
        <w:tc>
          <w:tcPr>
            <w:tcW w:w="1668" w:type="dxa"/>
          </w:tcPr>
          <w:p w14:paraId="2CE9C1E4" w14:textId="77777777" w:rsidR="00204B6A" w:rsidRDefault="00204B6A" w:rsidP="00093C2F">
            <w:r>
              <w:t>Pre-condition</w:t>
            </w:r>
          </w:p>
        </w:tc>
        <w:tc>
          <w:tcPr>
            <w:tcW w:w="7908" w:type="dxa"/>
          </w:tcPr>
          <w:p w14:paraId="1EC00319" w14:textId="77777777" w:rsidR="00204B6A" w:rsidRDefault="00204B6A" w:rsidP="00093C2F">
            <w:r>
              <w:t>User login successfully</w:t>
            </w:r>
          </w:p>
        </w:tc>
      </w:tr>
      <w:tr w:rsidR="00204B6A" w14:paraId="5834127C" w14:textId="77777777" w:rsidTr="00093C2F">
        <w:trPr>
          <w:trHeight w:val="764"/>
        </w:trPr>
        <w:tc>
          <w:tcPr>
            <w:tcW w:w="1668" w:type="dxa"/>
          </w:tcPr>
          <w:p w14:paraId="08E677C0" w14:textId="77777777" w:rsidR="00204B6A" w:rsidRDefault="00204B6A" w:rsidP="00093C2F">
            <w:r>
              <w:t>Post-condition</w:t>
            </w:r>
          </w:p>
        </w:tc>
        <w:tc>
          <w:tcPr>
            <w:tcW w:w="7908" w:type="dxa"/>
          </w:tcPr>
          <w:p w14:paraId="0C8CA937" w14:textId="77777777" w:rsidR="00204B6A" w:rsidRPr="00B35C15" w:rsidRDefault="00204B6A" w:rsidP="00093C2F">
            <w:pPr>
              <w:rPr>
                <w:rFonts w:cstheme="minorHAnsi"/>
                <w:sz w:val="24"/>
                <w:szCs w:val="24"/>
              </w:rPr>
            </w:pPr>
            <w:r>
              <w:rPr>
                <w:rFonts w:cstheme="minorHAnsi"/>
                <w:sz w:val="24"/>
                <w:szCs w:val="24"/>
              </w:rPr>
              <w:t>C</w:t>
            </w:r>
            <w:r w:rsidRPr="00B35C15">
              <w:rPr>
                <w:rFonts w:cstheme="minorHAnsi"/>
                <w:sz w:val="24"/>
                <w:szCs w:val="24"/>
              </w:rPr>
              <w:t>ustomer is successfully logged in. Database System is running.</w:t>
            </w:r>
          </w:p>
          <w:p w14:paraId="0B4459C2" w14:textId="77777777" w:rsidR="00204B6A" w:rsidRDefault="00204B6A" w:rsidP="00093C2F"/>
        </w:tc>
      </w:tr>
    </w:tbl>
    <w:p w14:paraId="60B602ED" w14:textId="77777777" w:rsidR="00204B6A" w:rsidRDefault="00204B6A" w:rsidP="00204B6A"/>
    <w:p w14:paraId="51164628" w14:textId="77777777" w:rsidR="00204B6A" w:rsidRDefault="00204B6A" w:rsidP="00204B6A"/>
    <w:p w14:paraId="5E8E5D4C" w14:textId="77777777" w:rsidR="00204B6A" w:rsidRDefault="00204B6A" w:rsidP="00204B6A"/>
    <w:p w14:paraId="47BE2B5E" w14:textId="77777777" w:rsidR="00204B6A" w:rsidRDefault="00204B6A" w:rsidP="00204B6A"/>
    <w:p w14:paraId="65928B17" w14:textId="77777777" w:rsidR="00204B6A" w:rsidRPr="00B35C15" w:rsidRDefault="00204B6A" w:rsidP="00204B6A">
      <w:pPr>
        <w:rPr>
          <w:rFonts w:cstheme="minorHAnsi"/>
          <w:sz w:val="32"/>
          <w:szCs w:val="32"/>
        </w:rPr>
      </w:pPr>
      <w:r>
        <w:rPr>
          <w:rFonts w:cstheme="minorHAnsi"/>
          <w:sz w:val="32"/>
          <w:szCs w:val="32"/>
        </w:rPr>
        <w:t xml:space="preserve"> </w:t>
      </w:r>
    </w:p>
    <w:p w14:paraId="1F4FA765" w14:textId="77777777" w:rsidR="005B7BF5" w:rsidRPr="005B7BF5" w:rsidRDefault="005B7BF5" w:rsidP="005B7BF5">
      <w:pPr>
        <w:rPr>
          <w:lang w:bidi="ar-SA"/>
        </w:rPr>
      </w:pPr>
    </w:p>
    <w:p w14:paraId="0EC90E64" w14:textId="5528AEAE" w:rsidR="00E55943" w:rsidRDefault="00E55943" w:rsidP="00E55943">
      <w:pPr>
        <w:pStyle w:val="Heading1"/>
      </w:pPr>
      <w:bookmarkStart w:id="113" w:name="_Toc108451223"/>
      <w:r>
        <w:lastRenderedPageBreak/>
        <w:t xml:space="preserve">CHAPTER </w:t>
      </w:r>
      <w:r w:rsidR="001E2696">
        <w:t xml:space="preserve">6 </w:t>
      </w:r>
      <w:r>
        <w:t>Package Diagram</w:t>
      </w:r>
      <w:bookmarkEnd w:id="113"/>
    </w:p>
    <w:p w14:paraId="31C541FA" w14:textId="76DE7A5B" w:rsidR="005B7BF5" w:rsidRDefault="001E2696" w:rsidP="005B7BF5">
      <w:pPr>
        <w:pStyle w:val="Heading2"/>
      </w:pPr>
      <w:bookmarkStart w:id="114" w:name="_Toc108451224"/>
      <w:r>
        <w:t>6</w:t>
      </w:r>
      <w:r w:rsidR="00731C3F">
        <w:t xml:space="preserve">.1 </w:t>
      </w:r>
      <w:r w:rsidR="005B7BF5">
        <w:t>Introduction</w:t>
      </w:r>
      <w:bookmarkEnd w:id="114"/>
    </w:p>
    <w:p w14:paraId="30D88905" w14:textId="07FD8DB5" w:rsidR="000F089A" w:rsidRDefault="000F089A" w:rsidP="000F089A">
      <w:pPr>
        <w:pStyle w:val="Heading3"/>
      </w:pPr>
      <w:bookmarkStart w:id="115" w:name="_Toc108451225"/>
      <w:r>
        <w:t>Talah Khan (FA20-BSE-042)</w:t>
      </w:r>
      <w:bookmarkEnd w:id="115"/>
    </w:p>
    <w:p w14:paraId="25321D2A" w14:textId="1E56317E" w:rsidR="006C46E2" w:rsidRPr="006C46E2" w:rsidRDefault="006C46E2" w:rsidP="006C46E2">
      <w:r>
        <w:rPr>
          <w:noProof/>
        </w:rPr>
        <w:drawing>
          <wp:inline distT="0" distB="0" distL="0" distR="0" wp14:anchorId="6BB55E93" wp14:editId="7EA1ACC8">
            <wp:extent cx="5943600" cy="7165975"/>
            <wp:effectExtent l="0" t="0" r="0" b="0"/>
            <wp:docPr id="56" name="Picture 5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Diagram&#10;&#10;Description automatically generated"/>
                    <pic:cNvPicPr/>
                  </pic:nvPicPr>
                  <pic:blipFill>
                    <a:blip r:embed="rId65"/>
                    <a:stretch>
                      <a:fillRect/>
                    </a:stretch>
                  </pic:blipFill>
                  <pic:spPr>
                    <a:xfrm>
                      <a:off x="0" y="0"/>
                      <a:ext cx="5943600" cy="7165975"/>
                    </a:xfrm>
                    <a:prstGeom prst="rect">
                      <a:avLst/>
                    </a:prstGeom>
                  </pic:spPr>
                </pic:pic>
              </a:graphicData>
            </a:graphic>
          </wp:inline>
        </w:drawing>
      </w:r>
    </w:p>
    <w:p w14:paraId="7E0D5BBB" w14:textId="77777777" w:rsidR="000F089A" w:rsidRDefault="000F089A" w:rsidP="000F089A">
      <w:pPr>
        <w:pStyle w:val="Heading3"/>
      </w:pPr>
      <w:bookmarkStart w:id="116" w:name="_Toc108451226"/>
      <w:r>
        <w:lastRenderedPageBreak/>
        <w:t>Osama Khan (FA20-BSE-047)</w:t>
      </w:r>
      <w:bookmarkEnd w:id="116"/>
    </w:p>
    <w:p w14:paraId="618509BF" w14:textId="77777777" w:rsidR="000F089A" w:rsidRDefault="000F089A" w:rsidP="000F089A">
      <w:pPr>
        <w:pStyle w:val="Heading3"/>
      </w:pPr>
      <w:bookmarkStart w:id="117" w:name="_Toc108451227"/>
      <w:r>
        <w:t>Sabahat Siddique (FA20-BSE-054)</w:t>
      </w:r>
      <w:bookmarkEnd w:id="117"/>
    </w:p>
    <w:p w14:paraId="47D3C51E" w14:textId="77777777" w:rsidR="000F089A" w:rsidRDefault="000F089A" w:rsidP="000F089A">
      <w:pPr>
        <w:pStyle w:val="Heading3"/>
      </w:pPr>
      <w:bookmarkStart w:id="118" w:name="_Toc108451228"/>
      <w:r>
        <w:t>Umama Noor (FA20-BSE-055)</w:t>
      </w:r>
      <w:bookmarkEnd w:id="118"/>
    </w:p>
    <w:p w14:paraId="223DFCD9" w14:textId="77777777" w:rsidR="000F089A" w:rsidRDefault="000F089A" w:rsidP="000F089A">
      <w:pPr>
        <w:pStyle w:val="Heading3"/>
      </w:pPr>
      <w:bookmarkStart w:id="119" w:name="_Toc108451229"/>
      <w:r>
        <w:t>Farhan Khan (FA20-BSE-069)</w:t>
      </w:r>
      <w:bookmarkEnd w:id="119"/>
    </w:p>
    <w:p w14:paraId="3F19C85B" w14:textId="77777777" w:rsidR="000F089A" w:rsidRDefault="000F089A" w:rsidP="000F089A">
      <w:pPr>
        <w:pStyle w:val="Heading3"/>
      </w:pPr>
      <w:bookmarkStart w:id="120" w:name="_Toc108451230"/>
      <w:r>
        <w:t>Bilal Khan (FA20-BSE-071)</w:t>
      </w:r>
      <w:bookmarkEnd w:id="120"/>
    </w:p>
    <w:p w14:paraId="6830C367" w14:textId="77777777" w:rsidR="005B7BF5" w:rsidRPr="005B7BF5" w:rsidRDefault="005B7BF5" w:rsidP="005B7BF5">
      <w:pPr>
        <w:rPr>
          <w:lang w:bidi="ar-SA"/>
        </w:rPr>
      </w:pPr>
    </w:p>
    <w:p w14:paraId="429E55DD" w14:textId="122F3E50" w:rsidR="00DD27AE" w:rsidRDefault="00DD27AE" w:rsidP="00DD27AE">
      <w:pPr>
        <w:pStyle w:val="Heading1"/>
      </w:pPr>
      <w:bookmarkStart w:id="121" w:name="_Toc108451231"/>
      <w:r>
        <w:t>CHAPTER 7 Interaction Diagrams</w:t>
      </w:r>
      <w:bookmarkEnd w:id="121"/>
    </w:p>
    <w:p w14:paraId="23805EFE" w14:textId="70BF3548" w:rsidR="00E55943" w:rsidRDefault="00E55943" w:rsidP="00E55943">
      <w:pPr>
        <w:rPr>
          <w:lang w:bidi="ar-SA"/>
        </w:rPr>
      </w:pPr>
    </w:p>
    <w:p w14:paraId="59A88AB1" w14:textId="72414746" w:rsidR="00DD27AE" w:rsidRDefault="00DD27AE" w:rsidP="00DD27AE">
      <w:pPr>
        <w:pStyle w:val="Heading2"/>
      </w:pPr>
      <w:bookmarkStart w:id="122" w:name="_Toc108451232"/>
      <w:r>
        <w:t>7.1 Sequence Diagram</w:t>
      </w:r>
      <w:bookmarkEnd w:id="122"/>
    </w:p>
    <w:p w14:paraId="3A7AAECB" w14:textId="53822555" w:rsidR="00DD27AE" w:rsidRDefault="00DD27AE" w:rsidP="00DD27AE">
      <w:pPr>
        <w:pStyle w:val="Heading3"/>
      </w:pPr>
      <w:bookmarkStart w:id="123" w:name="_Toc108451233"/>
      <w:r>
        <w:t>Talah Khan (FA20-BSE-042)</w:t>
      </w:r>
      <w:bookmarkEnd w:id="123"/>
    </w:p>
    <w:p w14:paraId="42DF0D43" w14:textId="3A471041" w:rsidR="006C46E2" w:rsidRPr="006C46E2" w:rsidRDefault="006C46E2" w:rsidP="006C46E2">
      <w:r>
        <w:rPr>
          <w:noProof/>
        </w:rPr>
        <w:drawing>
          <wp:inline distT="0" distB="0" distL="0" distR="0" wp14:anchorId="53475133" wp14:editId="0DCFDC3B">
            <wp:extent cx="5943600" cy="3928110"/>
            <wp:effectExtent l="0" t="0" r="0" b="0"/>
            <wp:docPr id="57" name="Picture 5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picture containing diagram&#10;&#10;Description automatically generated"/>
                    <pic:cNvPicPr/>
                  </pic:nvPicPr>
                  <pic:blipFill>
                    <a:blip r:embed="rId66"/>
                    <a:stretch>
                      <a:fillRect/>
                    </a:stretch>
                  </pic:blipFill>
                  <pic:spPr>
                    <a:xfrm>
                      <a:off x="0" y="0"/>
                      <a:ext cx="5943600" cy="3928110"/>
                    </a:xfrm>
                    <a:prstGeom prst="rect">
                      <a:avLst/>
                    </a:prstGeom>
                  </pic:spPr>
                </pic:pic>
              </a:graphicData>
            </a:graphic>
          </wp:inline>
        </w:drawing>
      </w:r>
    </w:p>
    <w:p w14:paraId="0F906808" w14:textId="62E1BD30" w:rsidR="00DD27AE" w:rsidRDefault="00DD27AE" w:rsidP="00DD27AE">
      <w:pPr>
        <w:pStyle w:val="Heading3"/>
      </w:pPr>
      <w:bookmarkStart w:id="124" w:name="_Toc108451234"/>
      <w:r>
        <w:lastRenderedPageBreak/>
        <w:t>Osama Khan (FA20-BSE-047)</w:t>
      </w:r>
      <w:bookmarkEnd w:id="124"/>
    </w:p>
    <w:p w14:paraId="0923CB6F" w14:textId="4A1C20C6" w:rsidR="00A362EE" w:rsidRDefault="00A362EE" w:rsidP="00A362EE">
      <w:r>
        <w:rPr>
          <w:noProof/>
        </w:rPr>
        <w:drawing>
          <wp:inline distT="0" distB="0" distL="0" distR="0" wp14:anchorId="65D452C2" wp14:editId="2DEBCCCA">
            <wp:extent cx="5943600" cy="4983480"/>
            <wp:effectExtent l="0" t="0" r="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67"/>
                    <a:stretch>
                      <a:fillRect/>
                    </a:stretch>
                  </pic:blipFill>
                  <pic:spPr>
                    <a:xfrm>
                      <a:off x="0" y="0"/>
                      <a:ext cx="5943600" cy="4983480"/>
                    </a:xfrm>
                    <a:prstGeom prst="rect">
                      <a:avLst/>
                    </a:prstGeom>
                  </pic:spPr>
                </pic:pic>
              </a:graphicData>
            </a:graphic>
          </wp:inline>
        </w:drawing>
      </w:r>
    </w:p>
    <w:p w14:paraId="34221908" w14:textId="04B317E4" w:rsidR="00A362EE" w:rsidRDefault="00A362EE" w:rsidP="00A362EE">
      <w:r>
        <w:rPr>
          <w:noProof/>
        </w:rPr>
        <w:lastRenderedPageBreak/>
        <w:drawing>
          <wp:inline distT="0" distB="0" distL="0" distR="0" wp14:anchorId="51B32A4A" wp14:editId="605DAC97">
            <wp:extent cx="5820587" cy="4086795"/>
            <wp:effectExtent l="0" t="0" r="8890" b="9525"/>
            <wp:docPr id="60" name="Picture 6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Chart&#10;&#10;Description automatically generated"/>
                    <pic:cNvPicPr/>
                  </pic:nvPicPr>
                  <pic:blipFill>
                    <a:blip r:embed="rId68"/>
                    <a:stretch>
                      <a:fillRect/>
                    </a:stretch>
                  </pic:blipFill>
                  <pic:spPr>
                    <a:xfrm>
                      <a:off x="0" y="0"/>
                      <a:ext cx="5820587" cy="4086795"/>
                    </a:xfrm>
                    <a:prstGeom prst="rect">
                      <a:avLst/>
                    </a:prstGeom>
                  </pic:spPr>
                </pic:pic>
              </a:graphicData>
            </a:graphic>
          </wp:inline>
        </w:drawing>
      </w:r>
    </w:p>
    <w:p w14:paraId="65A8430B" w14:textId="454F8077" w:rsidR="00A362EE" w:rsidRDefault="00A362EE" w:rsidP="00A362EE">
      <w:r>
        <w:rPr>
          <w:noProof/>
        </w:rPr>
        <w:drawing>
          <wp:inline distT="0" distB="0" distL="0" distR="0" wp14:anchorId="0C92BC5A" wp14:editId="7593E1EF">
            <wp:extent cx="5943600" cy="2971800"/>
            <wp:effectExtent l="0" t="0" r="0" b="0"/>
            <wp:docPr id="61" name="Picture 61"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Chart&#10;&#10;Description automatically generated with medium confidence"/>
                    <pic:cNvPicPr/>
                  </pic:nvPicPr>
                  <pic:blipFill>
                    <a:blip r:embed="rId69"/>
                    <a:stretch>
                      <a:fillRect/>
                    </a:stretch>
                  </pic:blipFill>
                  <pic:spPr>
                    <a:xfrm>
                      <a:off x="0" y="0"/>
                      <a:ext cx="5943600" cy="2971800"/>
                    </a:xfrm>
                    <a:prstGeom prst="rect">
                      <a:avLst/>
                    </a:prstGeom>
                  </pic:spPr>
                </pic:pic>
              </a:graphicData>
            </a:graphic>
          </wp:inline>
        </w:drawing>
      </w:r>
    </w:p>
    <w:p w14:paraId="16002BC7" w14:textId="26D44BE3" w:rsidR="00A362EE" w:rsidRDefault="00A362EE" w:rsidP="00A362EE">
      <w:r>
        <w:rPr>
          <w:noProof/>
        </w:rPr>
        <w:lastRenderedPageBreak/>
        <w:drawing>
          <wp:inline distT="0" distB="0" distL="0" distR="0" wp14:anchorId="7CC140DB" wp14:editId="72404642">
            <wp:extent cx="5943600" cy="4807585"/>
            <wp:effectExtent l="0" t="0" r="0" b="0"/>
            <wp:docPr id="62" name="Picture 6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Diagram&#10;&#10;Description automatically generated"/>
                    <pic:cNvPicPr/>
                  </pic:nvPicPr>
                  <pic:blipFill>
                    <a:blip r:embed="rId70"/>
                    <a:stretch>
                      <a:fillRect/>
                    </a:stretch>
                  </pic:blipFill>
                  <pic:spPr>
                    <a:xfrm>
                      <a:off x="0" y="0"/>
                      <a:ext cx="5943600" cy="4807585"/>
                    </a:xfrm>
                    <a:prstGeom prst="rect">
                      <a:avLst/>
                    </a:prstGeom>
                  </pic:spPr>
                </pic:pic>
              </a:graphicData>
            </a:graphic>
          </wp:inline>
        </w:drawing>
      </w:r>
    </w:p>
    <w:p w14:paraId="39700B52" w14:textId="0A9CB4D2" w:rsidR="00A362EE" w:rsidRPr="00A362EE" w:rsidRDefault="00A362EE" w:rsidP="00A362EE">
      <w:r>
        <w:rPr>
          <w:noProof/>
        </w:rPr>
        <w:lastRenderedPageBreak/>
        <w:drawing>
          <wp:inline distT="0" distB="0" distL="0" distR="0" wp14:anchorId="38D1A4AC" wp14:editId="3F9FC84D">
            <wp:extent cx="5943600" cy="4768215"/>
            <wp:effectExtent l="0" t="0" r="0" b="0"/>
            <wp:docPr id="63" name="Picture 6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picture containing chart&#10;&#10;Description automatically generated"/>
                    <pic:cNvPicPr/>
                  </pic:nvPicPr>
                  <pic:blipFill>
                    <a:blip r:embed="rId71"/>
                    <a:stretch>
                      <a:fillRect/>
                    </a:stretch>
                  </pic:blipFill>
                  <pic:spPr>
                    <a:xfrm>
                      <a:off x="0" y="0"/>
                      <a:ext cx="5943600" cy="4768215"/>
                    </a:xfrm>
                    <a:prstGeom prst="rect">
                      <a:avLst/>
                    </a:prstGeom>
                  </pic:spPr>
                </pic:pic>
              </a:graphicData>
            </a:graphic>
          </wp:inline>
        </w:drawing>
      </w:r>
    </w:p>
    <w:p w14:paraId="31F3BCEB" w14:textId="77777777" w:rsidR="00DD27AE" w:rsidRDefault="00DD27AE" w:rsidP="00DD27AE">
      <w:pPr>
        <w:pStyle w:val="Heading3"/>
      </w:pPr>
      <w:bookmarkStart w:id="125" w:name="_Toc108451235"/>
      <w:r>
        <w:t>Sabahat Siddique (FA20-BSE-054)</w:t>
      </w:r>
      <w:bookmarkEnd w:id="125"/>
    </w:p>
    <w:p w14:paraId="6EA35E2F" w14:textId="77777777" w:rsidR="00DD27AE" w:rsidRDefault="00DD27AE" w:rsidP="00DD27AE">
      <w:pPr>
        <w:pStyle w:val="Heading3"/>
      </w:pPr>
      <w:bookmarkStart w:id="126" w:name="_Toc108451236"/>
      <w:r>
        <w:t>Umama Noor (FA20-BSE-055)</w:t>
      </w:r>
      <w:bookmarkEnd w:id="126"/>
    </w:p>
    <w:p w14:paraId="0C61109C" w14:textId="77777777" w:rsidR="00DD27AE" w:rsidRDefault="00DD27AE" w:rsidP="00DD27AE">
      <w:pPr>
        <w:pStyle w:val="Heading3"/>
      </w:pPr>
      <w:bookmarkStart w:id="127" w:name="_Toc108451237"/>
      <w:r>
        <w:t>Farhan Khan (FA20-BSE-069)</w:t>
      </w:r>
      <w:bookmarkEnd w:id="127"/>
    </w:p>
    <w:p w14:paraId="02C6FAEE" w14:textId="77777777" w:rsidR="00DD27AE" w:rsidRDefault="00DD27AE" w:rsidP="00DD27AE">
      <w:pPr>
        <w:pStyle w:val="Heading3"/>
      </w:pPr>
      <w:bookmarkStart w:id="128" w:name="_Toc108451238"/>
      <w:r>
        <w:t>Bilal Khan (FA20-BSE-071)</w:t>
      </w:r>
      <w:bookmarkEnd w:id="128"/>
    </w:p>
    <w:p w14:paraId="55F22FC8" w14:textId="77777777" w:rsidR="00DD27AE" w:rsidRPr="00DD27AE" w:rsidRDefault="00DD27AE" w:rsidP="00DD27AE"/>
    <w:p w14:paraId="331A0FD1" w14:textId="108959A9" w:rsidR="00DD27AE" w:rsidRDefault="00DD27AE" w:rsidP="00DD27AE">
      <w:pPr>
        <w:pStyle w:val="Heading2"/>
      </w:pPr>
      <w:bookmarkStart w:id="129" w:name="_Toc108451239"/>
      <w:r>
        <w:lastRenderedPageBreak/>
        <w:t>7.2 Communication Diagram</w:t>
      </w:r>
      <w:bookmarkEnd w:id="129"/>
    </w:p>
    <w:p w14:paraId="420F7582" w14:textId="77777777" w:rsidR="00DD27AE" w:rsidRDefault="00DD27AE" w:rsidP="00DD27AE">
      <w:pPr>
        <w:pStyle w:val="Heading3"/>
      </w:pPr>
      <w:bookmarkStart w:id="130" w:name="_Toc108451240"/>
      <w:r>
        <w:t>Talah Khan (FA20-BSE-042)</w:t>
      </w:r>
      <w:bookmarkEnd w:id="130"/>
    </w:p>
    <w:p w14:paraId="661BDEAE" w14:textId="0511C39A" w:rsidR="00DD27AE" w:rsidRDefault="00DD27AE" w:rsidP="00DD27AE">
      <w:pPr>
        <w:pStyle w:val="Heading3"/>
      </w:pPr>
      <w:bookmarkStart w:id="131" w:name="_Toc108451241"/>
      <w:r>
        <w:t>Osama Khan (FA20-BSE-047)</w:t>
      </w:r>
      <w:bookmarkEnd w:id="131"/>
    </w:p>
    <w:p w14:paraId="15899462" w14:textId="54819CF9" w:rsidR="00551EE9" w:rsidRDefault="00551EE9" w:rsidP="00551EE9">
      <w:r>
        <w:rPr>
          <w:noProof/>
        </w:rPr>
        <w:drawing>
          <wp:inline distT="0" distB="0" distL="0" distR="0" wp14:anchorId="2EB3B88A" wp14:editId="64C77FE0">
            <wp:extent cx="4801270" cy="3496163"/>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pic:cNvPicPr/>
                  </pic:nvPicPr>
                  <pic:blipFill>
                    <a:blip r:embed="rId72"/>
                    <a:stretch>
                      <a:fillRect/>
                    </a:stretch>
                  </pic:blipFill>
                  <pic:spPr>
                    <a:xfrm>
                      <a:off x="0" y="0"/>
                      <a:ext cx="4801270" cy="3496163"/>
                    </a:xfrm>
                    <a:prstGeom prst="rect">
                      <a:avLst/>
                    </a:prstGeom>
                  </pic:spPr>
                </pic:pic>
              </a:graphicData>
            </a:graphic>
          </wp:inline>
        </w:drawing>
      </w:r>
    </w:p>
    <w:p w14:paraId="0B6FEC2E" w14:textId="3D1F7330" w:rsidR="00551EE9" w:rsidRDefault="00551EE9" w:rsidP="00551EE9">
      <w:r>
        <w:rPr>
          <w:noProof/>
        </w:rPr>
        <w:lastRenderedPageBreak/>
        <w:drawing>
          <wp:inline distT="0" distB="0" distL="0" distR="0" wp14:anchorId="6277464A" wp14:editId="7103E2C4">
            <wp:extent cx="4848902" cy="4182059"/>
            <wp:effectExtent l="0" t="0" r="889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pic:cNvPicPr/>
                  </pic:nvPicPr>
                  <pic:blipFill>
                    <a:blip r:embed="rId73"/>
                    <a:stretch>
                      <a:fillRect/>
                    </a:stretch>
                  </pic:blipFill>
                  <pic:spPr>
                    <a:xfrm>
                      <a:off x="0" y="0"/>
                      <a:ext cx="4848902" cy="4182059"/>
                    </a:xfrm>
                    <a:prstGeom prst="rect">
                      <a:avLst/>
                    </a:prstGeom>
                  </pic:spPr>
                </pic:pic>
              </a:graphicData>
            </a:graphic>
          </wp:inline>
        </w:drawing>
      </w:r>
    </w:p>
    <w:p w14:paraId="7A92C72F" w14:textId="7D9DD9F3" w:rsidR="00551EE9" w:rsidRPr="00551EE9" w:rsidRDefault="00551EE9" w:rsidP="00551EE9">
      <w:r>
        <w:rPr>
          <w:noProof/>
        </w:rPr>
        <w:lastRenderedPageBreak/>
        <w:drawing>
          <wp:inline distT="0" distB="0" distL="0" distR="0" wp14:anchorId="2BBF30CC" wp14:editId="36BA00C0">
            <wp:extent cx="4763165" cy="3982006"/>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pic:cNvPicPr/>
                  </pic:nvPicPr>
                  <pic:blipFill>
                    <a:blip r:embed="rId74"/>
                    <a:stretch>
                      <a:fillRect/>
                    </a:stretch>
                  </pic:blipFill>
                  <pic:spPr>
                    <a:xfrm>
                      <a:off x="0" y="0"/>
                      <a:ext cx="4763165" cy="3982006"/>
                    </a:xfrm>
                    <a:prstGeom prst="rect">
                      <a:avLst/>
                    </a:prstGeom>
                  </pic:spPr>
                </pic:pic>
              </a:graphicData>
            </a:graphic>
          </wp:inline>
        </w:drawing>
      </w:r>
    </w:p>
    <w:p w14:paraId="2DFF93DF" w14:textId="77777777" w:rsidR="002518F7" w:rsidRPr="002518F7" w:rsidRDefault="002518F7" w:rsidP="002518F7"/>
    <w:p w14:paraId="563AACF9" w14:textId="77777777" w:rsidR="00DD27AE" w:rsidRDefault="00DD27AE" w:rsidP="00DD27AE">
      <w:pPr>
        <w:pStyle w:val="Heading3"/>
      </w:pPr>
      <w:bookmarkStart w:id="132" w:name="_Toc108451242"/>
      <w:r>
        <w:t>Sabahat Siddique (FA20-BSE-054)</w:t>
      </w:r>
      <w:bookmarkEnd w:id="132"/>
    </w:p>
    <w:p w14:paraId="240ABEA6" w14:textId="77777777" w:rsidR="00DD27AE" w:rsidRDefault="00DD27AE" w:rsidP="00DD27AE">
      <w:pPr>
        <w:pStyle w:val="Heading3"/>
      </w:pPr>
      <w:bookmarkStart w:id="133" w:name="_Toc108451243"/>
      <w:r>
        <w:t>Umama Noor (FA20-BSE-055)</w:t>
      </w:r>
      <w:bookmarkEnd w:id="133"/>
    </w:p>
    <w:p w14:paraId="4B40B940" w14:textId="77777777" w:rsidR="00DD27AE" w:rsidRDefault="00DD27AE" w:rsidP="00DD27AE">
      <w:pPr>
        <w:pStyle w:val="Heading3"/>
      </w:pPr>
      <w:bookmarkStart w:id="134" w:name="_Toc108451244"/>
      <w:r>
        <w:t>Farhan Khan (FA20-BSE-069)</w:t>
      </w:r>
      <w:bookmarkEnd w:id="134"/>
    </w:p>
    <w:p w14:paraId="0D0FA904" w14:textId="77777777" w:rsidR="00DD27AE" w:rsidRDefault="00DD27AE" w:rsidP="00DD27AE">
      <w:pPr>
        <w:pStyle w:val="Heading3"/>
      </w:pPr>
      <w:bookmarkStart w:id="135" w:name="_Toc108451245"/>
      <w:r>
        <w:t>Bilal Khan (FA20-BSE-071)</w:t>
      </w:r>
      <w:bookmarkEnd w:id="135"/>
    </w:p>
    <w:p w14:paraId="726C042A" w14:textId="77777777" w:rsidR="00DD27AE" w:rsidRPr="00E55943" w:rsidRDefault="00DD27AE" w:rsidP="00E55943">
      <w:pPr>
        <w:rPr>
          <w:lang w:bidi="ar-SA"/>
        </w:rPr>
      </w:pPr>
    </w:p>
    <w:p w14:paraId="132900BD" w14:textId="1010C112" w:rsidR="006C46E2" w:rsidRDefault="006C46E2" w:rsidP="00562E29">
      <w:pPr>
        <w:pStyle w:val="Heading1"/>
      </w:pPr>
      <w:bookmarkStart w:id="136" w:name="_Toc108451246"/>
      <w:r>
        <w:t>CHAPTER 8 Class Diagram</w:t>
      </w:r>
      <w:bookmarkEnd w:id="136"/>
    </w:p>
    <w:p w14:paraId="6DCB7CF1" w14:textId="77777777" w:rsidR="00562E29" w:rsidRPr="00562E29" w:rsidRDefault="00562E29" w:rsidP="00562E29">
      <w:pPr>
        <w:rPr>
          <w:lang w:bidi="ar-SA"/>
        </w:rPr>
      </w:pPr>
    </w:p>
    <w:p w14:paraId="4CF44B7D" w14:textId="7752BB55" w:rsidR="006C46E2" w:rsidRDefault="00562E29" w:rsidP="00562E29">
      <w:pPr>
        <w:pStyle w:val="Heading2"/>
        <w:ind w:left="360"/>
      </w:pPr>
      <w:bookmarkStart w:id="137" w:name="_Toc108451247"/>
      <w:r>
        <w:t xml:space="preserve">8.1 </w:t>
      </w:r>
      <w:r w:rsidR="006C46E2">
        <w:t>Class Diagram</w:t>
      </w:r>
      <w:bookmarkEnd w:id="137"/>
    </w:p>
    <w:p w14:paraId="1EA46314" w14:textId="3AF53A67" w:rsidR="006C46E2" w:rsidRDefault="006C46E2" w:rsidP="00562E29"/>
    <w:p w14:paraId="410621E0" w14:textId="7B0EC91F" w:rsidR="006C46E2" w:rsidRDefault="006C46E2" w:rsidP="00562E29">
      <w:pPr>
        <w:pStyle w:val="Heading3"/>
      </w:pPr>
      <w:bookmarkStart w:id="138" w:name="_Toc108451248"/>
      <w:r>
        <w:lastRenderedPageBreak/>
        <w:t>Talah Khan (FA20-BSE-042)</w:t>
      </w:r>
      <w:bookmarkEnd w:id="138"/>
    </w:p>
    <w:p w14:paraId="0146AD64" w14:textId="50B320C9" w:rsidR="00D75BD3" w:rsidRPr="00D75BD3" w:rsidRDefault="00D75BD3" w:rsidP="00D75BD3">
      <w:r>
        <w:rPr>
          <w:noProof/>
        </w:rPr>
        <w:drawing>
          <wp:inline distT="0" distB="0" distL="0" distR="0" wp14:anchorId="02FD9F1E" wp14:editId="31ED7E05">
            <wp:extent cx="5943600" cy="4589145"/>
            <wp:effectExtent l="0" t="0" r="0" b="1905"/>
            <wp:docPr id="58" name="Picture 5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Diagram&#10;&#10;Description automatically generated"/>
                    <pic:cNvPicPr/>
                  </pic:nvPicPr>
                  <pic:blipFill>
                    <a:blip r:embed="rId75"/>
                    <a:stretch>
                      <a:fillRect/>
                    </a:stretch>
                  </pic:blipFill>
                  <pic:spPr>
                    <a:xfrm>
                      <a:off x="0" y="0"/>
                      <a:ext cx="5943600" cy="4589145"/>
                    </a:xfrm>
                    <a:prstGeom prst="rect">
                      <a:avLst/>
                    </a:prstGeom>
                  </pic:spPr>
                </pic:pic>
              </a:graphicData>
            </a:graphic>
          </wp:inline>
        </w:drawing>
      </w:r>
    </w:p>
    <w:p w14:paraId="234E7268" w14:textId="0C1E546D" w:rsidR="006C46E2" w:rsidRDefault="006C46E2" w:rsidP="00562E29">
      <w:pPr>
        <w:pStyle w:val="Heading3"/>
      </w:pPr>
      <w:bookmarkStart w:id="139" w:name="_Toc108451249"/>
      <w:r>
        <w:lastRenderedPageBreak/>
        <w:t>Osama Khan (FA20-BSE-047)</w:t>
      </w:r>
      <w:bookmarkEnd w:id="139"/>
    </w:p>
    <w:p w14:paraId="02999C4A" w14:textId="4F8E4F99" w:rsidR="0043339F" w:rsidRPr="0043339F" w:rsidRDefault="0043339F" w:rsidP="0043339F">
      <w:r>
        <w:rPr>
          <w:noProof/>
        </w:rPr>
        <w:drawing>
          <wp:inline distT="0" distB="0" distL="0" distR="0" wp14:anchorId="21908523" wp14:editId="668F8E09">
            <wp:extent cx="4201111" cy="3982006"/>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pic:cNvPicPr/>
                  </pic:nvPicPr>
                  <pic:blipFill>
                    <a:blip r:embed="rId76"/>
                    <a:stretch>
                      <a:fillRect/>
                    </a:stretch>
                  </pic:blipFill>
                  <pic:spPr>
                    <a:xfrm>
                      <a:off x="0" y="0"/>
                      <a:ext cx="4201111" cy="3982006"/>
                    </a:xfrm>
                    <a:prstGeom prst="rect">
                      <a:avLst/>
                    </a:prstGeom>
                  </pic:spPr>
                </pic:pic>
              </a:graphicData>
            </a:graphic>
          </wp:inline>
        </w:drawing>
      </w:r>
    </w:p>
    <w:p w14:paraId="1387C611" w14:textId="77777777" w:rsidR="006C46E2" w:rsidRDefault="006C46E2" w:rsidP="00562E29">
      <w:pPr>
        <w:pStyle w:val="Heading3"/>
      </w:pPr>
      <w:bookmarkStart w:id="140" w:name="_Toc108451250"/>
      <w:r>
        <w:t>Sabahat Siddique (FA20-BSE-054)</w:t>
      </w:r>
      <w:bookmarkEnd w:id="140"/>
    </w:p>
    <w:p w14:paraId="5AC63C30" w14:textId="77777777" w:rsidR="006C46E2" w:rsidRDefault="006C46E2" w:rsidP="00562E29">
      <w:pPr>
        <w:pStyle w:val="Heading3"/>
      </w:pPr>
      <w:bookmarkStart w:id="141" w:name="_Toc108451251"/>
      <w:r>
        <w:t>Umama Noor (FA20-BSE-055)</w:t>
      </w:r>
      <w:bookmarkEnd w:id="141"/>
    </w:p>
    <w:p w14:paraId="01FFD841" w14:textId="77777777" w:rsidR="006C46E2" w:rsidRDefault="006C46E2" w:rsidP="00562E29">
      <w:pPr>
        <w:pStyle w:val="Heading3"/>
      </w:pPr>
      <w:bookmarkStart w:id="142" w:name="_Toc108451252"/>
      <w:r>
        <w:t>Farhan Khan (FA20-BSE-069)</w:t>
      </w:r>
      <w:bookmarkEnd w:id="142"/>
    </w:p>
    <w:p w14:paraId="4F17EEC8" w14:textId="77777777" w:rsidR="006C46E2" w:rsidRDefault="006C46E2" w:rsidP="00562E29">
      <w:pPr>
        <w:pStyle w:val="Heading3"/>
      </w:pPr>
      <w:bookmarkStart w:id="143" w:name="_Toc108451253"/>
      <w:r>
        <w:t>Bilal Khan (FA20-BSE-071)</w:t>
      </w:r>
      <w:bookmarkEnd w:id="143"/>
    </w:p>
    <w:p w14:paraId="6CCE4A52" w14:textId="77777777" w:rsidR="006C46E2" w:rsidRPr="006C46E2" w:rsidRDefault="006C46E2" w:rsidP="006C46E2"/>
    <w:p w14:paraId="5ECF2CBE" w14:textId="77777777" w:rsidR="006C46E2" w:rsidRPr="006C46E2" w:rsidRDefault="006C46E2" w:rsidP="006C46E2">
      <w:pPr>
        <w:rPr>
          <w:lang w:bidi="ar-SA"/>
        </w:rPr>
      </w:pPr>
    </w:p>
    <w:p w14:paraId="742FA8A6" w14:textId="58BA02D5" w:rsidR="005B2B9B" w:rsidRDefault="005B2B9B" w:rsidP="005B2B9B">
      <w:pPr>
        <w:pStyle w:val="Heading1"/>
      </w:pPr>
      <w:bookmarkStart w:id="144" w:name="_Toc108451254"/>
      <w:r>
        <w:t xml:space="preserve">CHAPTER </w:t>
      </w:r>
      <w:r>
        <w:t>9</w:t>
      </w:r>
      <w:r>
        <w:t xml:space="preserve"> C</w:t>
      </w:r>
      <w:r>
        <w:t>oding</w:t>
      </w:r>
      <w:bookmarkEnd w:id="144"/>
      <w:r>
        <w:t xml:space="preserve"> </w:t>
      </w:r>
    </w:p>
    <w:p w14:paraId="1DD3F9B9" w14:textId="4712CDAF" w:rsidR="005B2B9B" w:rsidRDefault="005B2B9B" w:rsidP="005B2B9B">
      <w:pPr>
        <w:pStyle w:val="Heading2"/>
      </w:pPr>
      <w:bookmarkStart w:id="145" w:name="_Toc108451255"/>
      <w:r>
        <w:t>9.1 coding with explanations</w:t>
      </w:r>
      <w:bookmarkEnd w:id="145"/>
    </w:p>
    <w:p w14:paraId="58418D0D" w14:textId="77777777" w:rsidR="005B2B9B" w:rsidRDefault="005B2B9B" w:rsidP="005B2B9B">
      <w:pPr>
        <w:pStyle w:val="Heading3"/>
      </w:pPr>
      <w:bookmarkStart w:id="146" w:name="_Toc108451256"/>
      <w:r>
        <w:t>Talah Khan (FA20-BSE-042)</w:t>
      </w:r>
      <w:bookmarkEnd w:id="146"/>
    </w:p>
    <w:p w14:paraId="11A81387" w14:textId="77777777" w:rsidR="005B2B9B" w:rsidRDefault="005B2B9B" w:rsidP="005B2B9B">
      <w:pPr>
        <w:pStyle w:val="Heading3"/>
      </w:pPr>
      <w:bookmarkStart w:id="147" w:name="_Toc108451257"/>
      <w:r>
        <w:t>Osama Khan (FA20-BSE-047)</w:t>
      </w:r>
      <w:bookmarkEnd w:id="147"/>
    </w:p>
    <w:p w14:paraId="37216A69" w14:textId="77777777" w:rsidR="005B2B9B" w:rsidRDefault="005B2B9B" w:rsidP="005B2B9B">
      <w:pPr>
        <w:pStyle w:val="Heading3"/>
      </w:pPr>
      <w:bookmarkStart w:id="148" w:name="_Toc108451258"/>
      <w:r>
        <w:t>Sabahat Siddique (FA20-BSE-054)</w:t>
      </w:r>
      <w:bookmarkEnd w:id="148"/>
    </w:p>
    <w:p w14:paraId="17FC02DB" w14:textId="77777777" w:rsidR="005B2B9B" w:rsidRDefault="005B2B9B" w:rsidP="005B2B9B">
      <w:pPr>
        <w:pStyle w:val="Heading3"/>
      </w:pPr>
      <w:bookmarkStart w:id="149" w:name="_Toc108451259"/>
      <w:r>
        <w:t>Umama Noor (FA20-BSE-055)</w:t>
      </w:r>
      <w:bookmarkEnd w:id="149"/>
    </w:p>
    <w:p w14:paraId="3A0654B0" w14:textId="77777777" w:rsidR="005B2B9B" w:rsidRDefault="005B2B9B" w:rsidP="005B2B9B">
      <w:pPr>
        <w:pStyle w:val="Heading3"/>
      </w:pPr>
      <w:bookmarkStart w:id="150" w:name="_Toc108451260"/>
      <w:r>
        <w:t>Farhan Khan (FA20-BSE-069)</w:t>
      </w:r>
      <w:bookmarkEnd w:id="150"/>
    </w:p>
    <w:p w14:paraId="1FEBC892" w14:textId="77777777" w:rsidR="005B2B9B" w:rsidRDefault="005B2B9B" w:rsidP="005B2B9B">
      <w:pPr>
        <w:pStyle w:val="Heading3"/>
      </w:pPr>
      <w:bookmarkStart w:id="151" w:name="_Toc108451261"/>
      <w:r>
        <w:t>Bilal Khan (FA20-BSE-071)</w:t>
      </w:r>
      <w:bookmarkEnd w:id="151"/>
    </w:p>
    <w:p w14:paraId="450E3150" w14:textId="77777777" w:rsidR="005B2B9B" w:rsidRPr="005B2B9B" w:rsidRDefault="005B2B9B" w:rsidP="005B2B9B"/>
    <w:p w14:paraId="730B9159" w14:textId="77777777" w:rsidR="005B2B9B" w:rsidRPr="005B2B9B" w:rsidRDefault="005B2B9B" w:rsidP="005B2B9B">
      <w:pPr>
        <w:rPr>
          <w:lang w:bidi="ar-SA"/>
        </w:rPr>
      </w:pPr>
    </w:p>
    <w:p w14:paraId="7B829F00" w14:textId="77777777" w:rsidR="00E55943" w:rsidRDefault="00E55943" w:rsidP="00250591">
      <w:pPr>
        <w:pStyle w:val="doclist"/>
      </w:pPr>
    </w:p>
    <w:sectPr w:rsidR="00E55943" w:rsidSect="00582A2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D0DC2F" w14:textId="77777777" w:rsidR="002C39B5" w:rsidRDefault="002C39B5" w:rsidP="00B86F4D">
      <w:pPr>
        <w:spacing w:after="0" w:line="240" w:lineRule="auto"/>
      </w:pPr>
      <w:r>
        <w:separator/>
      </w:r>
    </w:p>
  </w:endnote>
  <w:endnote w:type="continuationSeparator" w:id="0">
    <w:p w14:paraId="42A6F03C" w14:textId="77777777" w:rsidR="002C39B5" w:rsidRDefault="002C39B5" w:rsidP="00B86F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20D05E" w14:textId="77777777" w:rsidR="002C39B5" w:rsidRDefault="002C39B5" w:rsidP="00B86F4D">
      <w:pPr>
        <w:spacing w:after="0" w:line="240" w:lineRule="auto"/>
      </w:pPr>
      <w:r>
        <w:separator/>
      </w:r>
    </w:p>
  </w:footnote>
  <w:footnote w:type="continuationSeparator" w:id="0">
    <w:p w14:paraId="26B821E4" w14:textId="77777777" w:rsidR="002C39B5" w:rsidRDefault="002C39B5" w:rsidP="00B86F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E55EE"/>
    <w:multiLevelType w:val="multilevel"/>
    <w:tmpl w:val="BF7A50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0660A1B"/>
    <w:multiLevelType w:val="hybridMultilevel"/>
    <w:tmpl w:val="A2343B9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9B558A"/>
    <w:multiLevelType w:val="multilevel"/>
    <w:tmpl w:val="D32AA3A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5287225"/>
    <w:multiLevelType w:val="multilevel"/>
    <w:tmpl w:val="6ECC1B12"/>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06522BDD"/>
    <w:multiLevelType w:val="multilevel"/>
    <w:tmpl w:val="F85C9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7753EA9"/>
    <w:multiLevelType w:val="hybridMultilevel"/>
    <w:tmpl w:val="1F6014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99F3778"/>
    <w:multiLevelType w:val="multilevel"/>
    <w:tmpl w:val="6DF834B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0AA62D47"/>
    <w:multiLevelType w:val="hybridMultilevel"/>
    <w:tmpl w:val="70FAA8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7B5573"/>
    <w:multiLevelType w:val="multilevel"/>
    <w:tmpl w:val="E0F473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DFD6790"/>
    <w:multiLevelType w:val="multilevel"/>
    <w:tmpl w:val="7B24AE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F7E7E6B"/>
    <w:multiLevelType w:val="hybridMultilevel"/>
    <w:tmpl w:val="954E451E"/>
    <w:lvl w:ilvl="0" w:tplc="04090001">
      <w:start w:val="1"/>
      <w:numFmt w:val="bullet"/>
      <w:lvlText w:val=""/>
      <w:lvlJc w:val="left"/>
      <w:pPr>
        <w:ind w:left="1800" w:hanging="360"/>
      </w:pPr>
      <w:rPr>
        <w:rFonts w:ascii="Symbol" w:hAnsi="Symbol"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1" w15:restartNumberingAfterBreak="0">
    <w:nsid w:val="10512EB1"/>
    <w:multiLevelType w:val="hybridMultilevel"/>
    <w:tmpl w:val="08C49E2C"/>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1120433"/>
    <w:multiLevelType w:val="hybridMultilevel"/>
    <w:tmpl w:val="4E1E4BFE"/>
    <w:lvl w:ilvl="0" w:tplc="282A2E0E">
      <w:start w:val="1"/>
      <w:numFmt w:val="decimal"/>
      <w:lvlText w:val="%1."/>
      <w:lvlJc w:val="left"/>
      <w:pPr>
        <w:ind w:left="1080" w:hanging="360"/>
      </w:pPr>
      <w:rPr>
        <w:rFonts w:hint="default"/>
        <w:b w:val="0"/>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3" w15:restartNumberingAfterBreak="0">
    <w:nsid w:val="14A404F5"/>
    <w:multiLevelType w:val="hybridMultilevel"/>
    <w:tmpl w:val="CA025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50354AB"/>
    <w:multiLevelType w:val="multilevel"/>
    <w:tmpl w:val="D122B738"/>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17943C8C"/>
    <w:multiLevelType w:val="multilevel"/>
    <w:tmpl w:val="ED100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992317C"/>
    <w:multiLevelType w:val="hybridMultilevel"/>
    <w:tmpl w:val="5AC00EA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C2D2E99"/>
    <w:multiLevelType w:val="hybridMultilevel"/>
    <w:tmpl w:val="462423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C9F3C78"/>
    <w:multiLevelType w:val="hybridMultilevel"/>
    <w:tmpl w:val="09B6FC8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1ED74C53"/>
    <w:multiLevelType w:val="hybridMultilevel"/>
    <w:tmpl w:val="82C4FD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09068D5"/>
    <w:multiLevelType w:val="hybridMultilevel"/>
    <w:tmpl w:val="FCC0E526"/>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21E62F11"/>
    <w:multiLevelType w:val="hybridMultilevel"/>
    <w:tmpl w:val="96FE27B0"/>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22D5717"/>
    <w:multiLevelType w:val="hybridMultilevel"/>
    <w:tmpl w:val="C5840BAE"/>
    <w:lvl w:ilvl="0" w:tplc="FFFFFFF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33134D6"/>
    <w:multiLevelType w:val="hybridMultilevel"/>
    <w:tmpl w:val="8F343BE4"/>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4" w15:restartNumberingAfterBreak="0">
    <w:nsid w:val="24632FBA"/>
    <w:multiLevelType w:val="hybridMultilevel"/>
    <w:tmpl w:val="35E2B1B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73F4CD8"/>
    <w:multiLevelType w:val="hybridMultilevel"/>
    <w:tmpl w:val="420C1EA2"/>
    <w:lvl w:ilvl="0" w:tplc="04090001">
      <w:start w:val="1"/>
      <w:numFmt w:val="bullet"/>
      <w:lvlText w:val=""/>
      <w:lvlJc w:val="left"/>
      <w:pPr>
        <w:ind w:left="1485" w:hanging="360"/>
      </w:pPr>
      <w:rPr>
        <w:rFonts w:ascii="Symbol" w:hAnsi="Symbol"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26" w15:restartNumberingAfterBreak="0">
    <w:nsid w:val="27910C95"/>
    <w:multiLevelType w:val="hybridMultilevel"/>
    <w:tmpl w:val="CC48860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28405C5E"/>
    <w:multiLevelType w:val="multilevel"/>
    <w:tmpl w:val="94A60E6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29E61520"/>
    <w:multiLevelType w:val="multilevel"/>
    <w:tmpl w:val="2CE0E81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 w15:restartNumberingAfterBreak="0">
    <w:nsid w:val="2A49621B"/>
    <w:multiLevelType w:val="multilevel"/>
    <w:tmpl w:val="D7D2458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13A2D16"/>
    <w:multiLevelType w:val="hybridMultilevel"/>
    <w:tmpl w:val="552AA396"/>
    <w:lvl w:ilvl="0" w:tplc="3650241A">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31" w15:restartNumberingAfterBreak="0">
    <w:nsid w:val="31E97FAB"/>
    <w:multiLevelType w:val="multilevel"/>
    <w:tmpl w:val="2E644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4DA433E"/>
    <w:multiLevelType w:val="hybridMultilevel"/>
    <w:tmpl w:val="DAA0C4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5D30F61"/>
    <w:multiLevelType w:val="multilevel"/>
    <w:tmpl w:val="6FEC261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36052A3C"/>
    <w:multiLevelType w:val="hybridMultilevel"/>
    <w:tmpl w:val="100CF5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384154CB"/>
    <w:multiLevelType w:val="multilevel"/>
    <w:tmpl w:val="4D42602C"/>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6" w15:restartNumberingAfterBreak="0">
    <w:nsid w:val="3B6D76E6"/>
    <w:multiLevelType w:val="multilevel"/>
    <w:tmpl w:val="5FC2100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3BD05D01"/>
    <w:multiLevelType w:val="multilevel"/>
    <w:tmpl w:val="82403E2A"/>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15:restartNumberingAfterBreak="0">
    <w:nsid w:val="3DE71405"/>
    <w:multiLevelType w:val="hybridMultilevel"/>
    <w:tmpl w:val="92B6E7E4"/>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3EA45B91"/>
    <w:multiLevelType w:val="multilevel"/>
    <w:tmpl w:val="1CBA7C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3F9860AE"/>
    <w:multiLevelType w:val="hybridMultilevel"/>
    <w:tmpl w:val="3A6A3D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41046F50"/>
    <w:multiLevelType w:val="multilevel"/>
    <w:tmpl w:val="24E00D3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41094002"/>
    <w:multiLevelType w:val="hybridMultilevel"/>
    <w:tmpl w:val="BAE68B90"/>
    <w:lvl w:ilvl="0" w:tplc="30242A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1B57A56"/>
    <w:multiLevelType w:val="hybridMultilevel"/>
    <w:tmpl w:val="1952D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45E0839"/>
    <w:multiLevelType w:val="multilevel"/>
    <w:tmpl w:val="5B3EC1E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44A36690"/>
    <w:multiLevelType w:val="multilevel"/>
    <w:tmpl w:val="E286E892"/>
    <w:lvl w:ilvl="0">
      <w:start w:val="1"/>
      <w:numFmt w:val="decimal"/>
      <w:lvlText w:val="%1."/>
      <w:lvlJc w:val="left"/>
      <w:pPr>
        <w:ind w:left="1440" w:hanging="360"/>
      </w:pPr>
    </w:lvl>
    <w:lvl w:ilvl="1">
      <w:start w:val="1"/>
      <w:numFmt w:val="decimal"/>
      <w:isLgl/>
      <w:lvlText w:val="%1.%2"/>
      <w:lvlJc w:val="left"/>
      <w:pPr>
        <w:ind w:left="1476" w:hanging="396"/>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46" w15:restartNumberingAfterBreak="0">
    <w:nsid w:val="44E411C7"/>
    <w:multiLevelType w:val="hybridMultilevel"/>
    <w:tmpl w:val="5AC840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6501D19"/>
    <w:multiLevelType w:val="hybridMultilevel"/>
    <w:tmpl w:val="20B4DE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6CC55D5"/>
    <w:multiLevelType w:val="hybridMultilevel"/>
    <w:tmpl w:val="3A6A3D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46D63362"/>
    <w:multiLevelType w:val="multilevel"/>
    <w:tmpl w:val="82DE24C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49940837"/>
    <w:multiLevelType w:val="hybridMultilevel"/>
    <w:tmpl w:val="8F343BE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49C42AB0"/>
    <w:multiLevelType w:val="hybridMultilevel"/>
    <w:tmpl w:val="C2DE7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A6A1564"/>
    <w:multiLevelType w:val="hybridMultilevel"/>
    <w:tmpl w:val="1E7E12F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BC640BF"/>
    <w:multiLevelType w:val="hybridMultilevel"/>
    <w:tmpl w:val="64EE7546"/>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4" w15:restartNumberingAfterBreak="0">
    <w:nsid w:val="4C2C00F9"/>
    <w:multiLevelType w:val="hybridMultilevel"/>
    <w:tmpl w:val="1040C98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4CB1709E"/>
    <w:multiLevelType w:val="hybridMultilevel"/>
    <w:tmpl w:val="1B5E3E12"/>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15:restartNumberingAfterBreak="0">
    <w:nsid w:val="525C655A"/>
    <w:multiLevelType w:val="multilevel"/>
    <w:tmpl w:val="158023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527F15D8"/>
    <w:multiLevelType w:val="hybridMultilevel"/>
    <w:tmpl w:val="81FAC15E"/>
    <w:lvl w:ilvl="0" w:tplc="FFFFFFF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52404A6"/>
    <w:multiLevelType w:val="hybridMultilevel"/>
    <w:tmpl w:val="E4CE35A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554A35E4"/>
    <w:multiLevelType w:val="multilevel"/>
    <w:tmpl w:val="5856418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0" w15:restartNumberingAfterBreak="0">
    <w:nsid w:val="565F5276"/>
    <w:multiLevelType w:val="hybridMultilevel"/>
    <w:tmpl w:val="2F345F6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57C8670C"/>
    <w:multiLevelType w:val="hybridMultilevel"/>
    <w:tmpl w:val="0AD02C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9E327B1"/>
    <w:multiLevelType w:val="multilevel"/>
    <w:tmpl w:val="EA16021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5A330D5F"/>
    <w:multiLevelType w:val="hybridMultilevel"/>
    <w:tmpl w:val="6F52FAF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5AF81796"/>
    <w:multiLevelType w:val="hybridMultilevel"/>
    <w:tmpl w:val="0E5C50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5" w15:restartNumberingAfterBreak="0">
    <w:nsid w:val="5BC9684A"/>
    <w:multiLevelType w:val="multilevel"/>
    <w:tmpl w:val="6BBA4BE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6" w15:restartNumberingAfterBreak="0">
    <w:nsid w:val="5BEF2CBE"/>
    <w:multiLevelType w:val="hybridMultilevel"/>
    <w:tmpl w:val="53BEF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D205A7C"/>
    <w:multiLevelType w:val="multilevel"/>
    <w:tmpl w:val="0C7E8B2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5D222F6E"/>
    <w:multiLevelType w:val="multilevel"/>
    <w:tmpl w:val="7D8600B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5D500FFD"/>
    <w:multiLevelType w:val="hybridMultilevel"/>
    <w:tmpl w:val="FBA0AE4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0" w15:restartNumberingAfterBreak="0">
    <w:nsid w:val="5F6031F1"/>
    <w:multiLevelType w:val="hybridMultilevel"/>
    <w:tmpl w:val="438CE296"/>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1" w15:restartNumberingAfterBreak="0">
    <w:nsid w:val="60905134"/>
    <w:multiLevelType w:val="multilevel"/>
    <w:tmpl w:val="EC12EF94"/>
    <w:lvl w:ilvl="0">
      <w:start w:val="1"/>
      <w:numFmt w:val="decimal"/>
      <w:lvlText w:val="%1."/>
      <w:lvlJc w:val="left"/>
      <w:pPr>
        <w:ind w:left="720" w:hanging="360"/>
      </w:pPr>
    </w:lvl>
    <w:lvl w:ilvl="1">
      <w:start w:val="1"/>
      <w:numFmt w:val="decimal"/>
      <w:isLgl/>
      <w:lvlText w:val="%1.%2"/>
      <w:lvlJc w:val="left"/>
      <w:pPr>
        <w:ind w:left="756" w:hanging="396"/>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2" w15:restartNumberingAfterBreak="0">
    <w:nsid w:val="61FC49EE"/>
    <w:multiLevelType w:val="hybridMultilevel"/>
    <w:tmpl w:val="E5D6D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68952C6"/>
    <w:multiLevelType w:val="hybridMultilevel"/>
    <w:tmpl w:val="5AEA51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4" w15:restartNumberingAfterBreak="0">
    <w:nsid w:val="66DC4298"/>
    <w:multiLevelType w:val="hybridMultilevel"/>
    <w:tmpl w:val="1ABAB89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5" w15:restartNumberingAfterBreak="0">
    <w:nsid w:val="69C863F7"/>
    <w:multiLevelType w:val="multilevel"/>
    <w:tmpl w:val="A08A724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6A3E19D2"/>
    <w:multiLevelType w:val="hybridMultilevel"/>
    <w:tmpl w:val="8B4C442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7" w15:restartNumberingAfterBreak="0">
    <w:nsid w:val="6B3D4BBB"/>
    <w:multiLevelType w:val="multilevel"/>
    <w:tmpl w:val="225213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6B7C4BE8"/>
    <w:multiLevelType w:val="multilevel"/>
    <w:tmpl w:val="731201B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6CF96E52"/>
    <w:multiLevelType w:val="hybridMultilevel"/>
    <w:tmpl w:val="418C1A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0" w15:restartNumberingAfterBreak="0">
    <w:nsid w:val="6EE637E8"/>
    <w:multiLevelType w:val="multilevel"/>
    <w:tmpl w:val="12A49A6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1" w15:restartNumberingAfterBreak="0">
    <w:nsid w:val="708F7FE5"/>
    <w:multiLevelType w:val="multilevel"/>
    <w:tmpl w:val="B5F8807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74274D9E"/>
    <w:multiLevelType w:val="hybridMultilevel"/>
    <w:tmpl w:val="C3226F7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3" w15:restartNumberingAfterBreak="0">
    <w:nsid w:val="75020E0E"/>
    <w:multiLevelType w:val="hybridMultilevel"/>
    <w:tmpl w:val="BBF63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55102E8"/>
    <w:multiLevelType w:val="hybridMultilevel"/>
    <w:tmpl w:val="56E4E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6113C5C"/>
    <w:multiLevelType w:val="hybridMultilevel"/>
    <w:tmpl w:val="92B6E7E4"/>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6" w15:restartNumberingAfterBreak="0">
    <w:nsid w:val="76ED345F"/>
    <w:multiLevelType w:val="hybridMultilevel"/>
    <w:tmpl w:val="A72A838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78047CF9"/>
    <w:multiLevelType w:val="multilevel"/>
    <w:tmpl w:val="42BEDF3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7859329E"/>
    <w:multiLevelType w:val="hybridMultilevel"/>
    <w:tmpl w:val="85B877F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9" w15:restartNumberingAfterBreak="0">
    <w:nsid w:val="78C976EE"/>
    <w:multiLevelType w:val="hybridMultilevel"/>
    <w:tmpl w:val="B9A2EE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7B430C5C"/>
    <w:multiLevelType w:val="hybridMultilevel"/>
    <w:tmpl w:val="B068242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1" w15:restartNumberingAfterBreak="0">
    <w:nsid w:val="7B5F48DA"/>
    <w:multiLevelType w:val="hybridMultilevel"/>
    <w:tmpl w:val="3124C04E"/>
    <w:lvl w:ilvl="0" w:tplc="3CA4EF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2" w15:restartNumberingAfterBreak="0">
    <w:nsid w:val="7C6D223E"/>
    <w:multiLevelType w:val="hybridMultilevel"/>
    <w:tmpl w:val="3A6A3D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3" w15:restartNumberingAfterBreak="0">
    <w:nsid w:val="7D7B31FA"/>
    <w:multiLevelType w:val="multilevel"/>
    <w:tmpl w:val="FBA69A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7D8D52E4"/>
    <w:multiLevelType w:val="multilevel"/>
    <w:tmpl w:val="CDEA44E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ind w:left="2880" w:hanging="360"/>
      </w:pPr>
      <w:rPr>
        <w:rFonts w:hint="default"/>
        <w:b w:val="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7DB72B5B"/>
    <w:multiLevelType w:val="multilevel"/>
    <w:tmpl w:val="03FC4F3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7FCE58D0"/>
    <w:multiLevelType w:val="hybridMultilevel"/>
    <w:tmpl w:val="FBB030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7FE250AE"/>
    <w:multiLevelType w:val="multilevel"/>
    <w:tmpl w:val="BEC2A7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46763293">
    <w:abstractNumId w:val="8"/>
  </w:num>
  <w:num w:numId="2" w16cid:durableId="539167399">
    <w:abstractNumId w:val="39"/>
  </w:num>
  <w:num w:numId="3" w16cid:durableId="2032294995">
    <w:abstractNumId w:val="29"/>
  </w:num>
  <w:num w:numId="4" w16cid:durableId="1062291260">
    <w:abstractNumId w:val="33"/>
  </w:num>
  <w:num w:numId="5" w16cid:durableId="1659965293">
    <w:abstractNumId w:val="94"/>
  </w:num>
  <w:num w:numId="6" w16cid:durableId="636766656">
    <w:abstractNumId w:val="10"/>
  </w:num>
  <w:num w:numId="7" w16cid:durableId="2898877">
    <w:abstractNumId w:val="73"/>
  </w:num>
  <w:num w:numId="8" w16cid:durableId="1875342576">
    <w:abstractNumId w:val="88"/>
  </w:num>
  <w:num w:numId="9" w16cid:durableId="1806854447">
    <w:abstractNumId w:val="82"/>
  </w:num>
  <w:num w:numId="10" w16cid:durableId="95829854">
    <w:abstractNumId w:val="18"/>
  </w:num>
  <w:num w:numId="11" w16cid:durableId="744763706">
    <w:abstractNumId w:val="58"/>
  </w:num>
  <w:num w:numId="12" w16cid:durableId="1205172094">
    <w:abstractNumId w:val="24"/>
  </w:num>
  <w:num w:numId="13" w16cid:durableId="243300453">
    <w:abstractNumId w:val="63"/>
  </w:num>
  <w:num w:numId="14" w16cid:durableId="573273147">
    <w:abstractNumId w:val="54"/>
  </w:num>
  <w:num w:numId="15" w16cid:durableId="1043679618">
    <w:abstractNumId w:val="1"/>
  </w:num>
  <w:num w:numId="16" w16cid:durableId="1313290558">
    <w:abstractNumId w:val="86"/>
  </w:num>
  <w:num w:numId="17" w16cid:durableId="1632705955">
    <w:abstractNumId w:val="42"/>
  </w:num>
  <w:num w:numId="18" w16cid:durableId="747383659">
    <w:abstractNumId w:val="32"/>
  </w:num>
  <w:num w:numId="19" w16cid:durableId="697202502">
    <w:abstractNumId w:val="22"/>
  </w:num>
  <w:num w:numId="20" w16cid:durableId="867987238">
    <w:abstractNumId w:val="76"/>
  </w:num>
  <w:num w:numId="21" w16cid:durableId="1903174529">
    <w:abstractNumId w:val="47"/>
  </w:num>
  <w:num w:numId="22" w16cid:durableId="879980759">
    <w:abstractNumId w:val="48"/>
  </w:num>
  <w:num w:numId="23" w16cid:durableId="1505778158">
    <w:abstractNumId w:val="69"/>
  </w:num>
  <w:num w:numId="24" w16cid:durableId="2094741412">
    <w:abstractNumId w:val="50"/>
  </w:num>
  <w:num w:numId="25" w16cid:durableId="2144536082">
    <w:abstractNumId w:val="23"/>
  </w:num>
  <w:num w:numId="26" w16cid:durableId="427700869">
    <w:abstractNumId w:val="57"/>
  </w:num>
  <w:num w:numId="27" w16cid:durableId="1971549629">
    <w:abstractNumId w:val="38"/>
  </w:num>
  <w:num w:numId="28" w16cid:durableId="617956224">
    <w:abstractNumId w:val="45"/>
  </w:num>
  <w:num w:numId="29" w16cid:durableId="508100623">
    <w:abstractNumId w:val="21"/>
  </w:num>
  <w:num w:numId="30" w16cid:durableId="1612513908">
    <w:abstractNumId w:val="11"/>
  </w:num>
  <w:num w:numId="31" w16cid:durableId="291326184">
    <w:abstractNumId w:val="20"/>
  </w:num>
  <w:num w:numId="32" w16cid:durableId="706829527">
    <w:abstractNumId w:val="53"/>
  </w:num>
  <w:num w:numId="33" w16cid:durableId="1589195918">
    <w:abstractNumId w:val="13"/>
  </w:num>
  <w:num w:numId="34" w16cid:durableId="1839152775">
    <w:abstractNumId w:val="7"/>
  </w:num>
  <w:num w:numId="35" w16cid:durableId="249580971">
    <w:abstractNumId w:val="16"/>
  </w:num>
  <w:num w:numId="36" w16cid:durableId="109394651">
    <w:abstractNumId w:val="51"/>
  </w:num>
  <w:num w:numId="37" w16cid:durableId="1078943028">
    <w:abstractNumId w:val="52"/>
  </w:num>
  <w:num w:numId="38" w16cid:durableId="1136724830">
    <w:abstractNumId w:val="64"/>
  </w:num>
  <w:num w:numId="39" w16cid:durableId="300161965">
    <w:abstractNumId w:val="89"/>
  </w:num>
  <w:num w:numId="40" w16cid:durableId="454102110">
    <w:abstractNumId w:val="72"/>
  </w:num>
  <w:num w:numId="41" w16cid:durableId="122581199">
    <w:abstractNumId w:val="66"/>
  </w:num>
  <w:num w:numId="42" w16cid:durableId="1550334601">
    <w:abstractNumId w:val="83"/>
  </w:num>
  <w:num w:numId="43" w16cid:durableId="1293708247">
    <w:abstractNumId w:val="60"/>
  </w:num>
  <w:num w:numId="44" w16cid:durableId="1540623954">
    <w:abstractNumId w:val="84"/>
  </w:num>
  <w:num w:numId="45" w16cid:durableId="913320713">
    <w:abstractNumId w:val="61"/>
  </w:num>
  <w:num w:numId="46" w16cid:durableId="1456564194">
    <w:abstractNumId w:val="55"/>
  </w:num>
  <w:num w:numId="47" w16cid:durableId="727726737">
    <w:abstractNumId w:val="43"/>
  </w:num>
  <w:num w:numId="48" w16cid:durableId="1300451886">
    <w:abstractNumId w:val="46"/>
  </w:num>
  <w:num w:numId="49" w16cid:durableId="1292829837">
    <w:abstractNumId w:val="70"/>
  </w:num>
  <w:num w:numId="50" w16cid:durableId="1963219144">
    <w:abstractNumId w:val="78"/>
  </w:num>
  <w:num w:numId="51" w16cid:durableId="468597768">
    <w:abstractNumId w:val="0"/>
  </w:num>
  <w:num w:numId="52" w16cid:durableId="506555494">
    <w:abstractNumId w:val="2"/>
  </w:num>
  <w:num w:numId="53" w16cid:durableId="1896506708">
    <w:abstractNumId w:val="97"/>
  </w:num>
  <w:num w:numId="54" w16cid:durableId="1306467850">
    <w:abstractNumId w:val="81"/>
  </w:num>
  <w:num w:numId="55" w16cid:durableId="1812748812">
    <w:abstractNumId w:val="93"/>
  </w:num>
  <w:num w:numId="56" w16cid:durableId="1493838716">
    <w:abstractNumId w:val="75"/>
  </w:num>
  <w:num w:numId="57" w16cid:durableId="1869023478">
    <w:abstractNumId w:val="9"/>
  </w:num>
  <w:num w:numId="58" w16cid:durableId="716662310">
    <w:abstractNumId w:val="87"/>
  </w:num>
  <w:num w:numId="59" w16cid:durableId="647781424">
    <w:abstractNumId w:val="44"/>
  </w:num>
  <w:num w:numId="60" w16cid:durableId="978418310">
    <w:abstractNumId w:val="80"/>
  </w:num>
  <w:num w:numId="61" w16cid:durableId="492067574">
    <w:abstractNumId w:val="28"/>
  </w:num>
  <w:num w:numId="62" w16cid:durableId="1258296226">
    <w:abstractNumId w:val="6"/>
  </w:num>
  <w:num w:numId="63" w16cid:durableId="930430924">
    <w:abstractNumId w:val="65"/>
  </w:num>
  <w:num w:numId="64" w16cid:durableId="1230189297">
    <w:abstractNumId w:val="59"/>
  </w:num>
  <w:num w:numId="65" w16cid:durableId="560215942">
    <w:abstractNumId w:val="3"/>
  </w:num>
  <w:num w:numId="66" w16cid:durableId="536351194">
    <w:abstractNumId w:val="35"/>
  </w:num>
  <w:num w:numId="67" w16cid:durableId="195316809">
    <w:abstractNumId w:val="37"/>
  </w:num>
  <w:num w:numId="68" w16cid:durableId="1779443459">
    <w:abstractNumId w:val="14"/>
  </w:num>
  <w:num w:numId="69" w16cid:durableId="98570137">
    <w:abstractNumId w:val="15"/>
  </w:num>
  <w:num w:numId="70" w16cid:durableId="695468503">
    <w:abstractNumId w:val="31"/>
  </w:num>
  <w:num w:numId="71" w16cid:durableId="51316966">
    <w:abstractNumId w:val="4"/>
  </w:num>
  <w:num w:numId="72" w16cid:durableId="783965183">
    <w:abstractNumId w:val="95"/>
  </w:num>
  <w:num w:numId="73" w16cid:durableId="261687041">
    <w:abstractNumId w:val="36"/>
  </w:num>
  <w:num w:numId="74" w16cid:durableId="461505661">
    <w:abstractNumId w:val="56"/>
  </w:num>
  <w:num w:numId="75" w16cid:durableId="790637005">
    <w:abstractNumId w:val="67"/>
  </w:num>
  <w:num w:numId="76" w16cid:durableId="1563061673">
    <w:abstractNumId w:val="41"/>
  </w:num>
  <w:num w:numId="77" w16cid:durableId="1140417667">
    <w:abstractNumId w:val="68"/>
  </w:num>
  <w:num w:numId="78" w16cid:durableId="1590120284">
    <w:abstractNumId w:val="77"/>
  </w:num>
  <w:num w:numId="79" w16cid:durableId="562448360">
    <w:abstractNumId w:val="27"/>
  </w:num>
  <w:num w:numId="80" w16cid:durableId="1638216193">
    <w:abstractNumId w:val="62"/>
  </w:num>
  <w:num w:numId="81" w16cid:durableId="137962851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95117584">
    <w:abstractNumId w:val="49"/>
  </w:num>
  <w:num w:numId="83" w16cid:durableId="1171291964">
    <w:abstractNumId w:val="74"/>
  </w:num>
  <w:num w:numId="84" w16cid:durableId="1293485509">
    <w:abstractNumId w:val="40"/>
  </w:num>
  <w:num w:numId="85" w16cid:durableId="553591275">
    <w:abstractNumId w:val="71"/>
  </w:num>
  <w:num w:numId="86" w16cid:durableId="624046064">
    <w:abstractNumId w:val="25"/>
  </w:num>
  <w:num w:numId="87" w16cid:durableId="1720206227">
    <w:abstractNumId w:val="79"/>
  </w:num>
  <w:num w:numId="88" w16cid:durableId="1488940719">
    <w:abstractNumId w:val="92"/>
  </w:num>
  <w:num w:numId="89" w16cid:durableId="417749086">
    <w:abstractNumId w:val="34"/>
  </w:num>
  <w:num w:numId="90" w16cid:durableId="156381022">
    <w:abstractNumId w:val="85"/>
  </w:num>
  <w:num w:numId="91" w16cid:durableId="1386492953">
    <w:abstractNumId w:val="26"/>
  </w:num>
  <w:num w:numId="92" w16cid:durableId="1053236861">
    <w:abstractNumId w:val="90"/>
  </w:num>
  <w:num w:numId="93" w16cid:durableId="251622235">
    <w:abstractNumId w:val="5"/>
  </w:num>
  <w:num w:numId="94" w16cid:durableId="14160174">
    <w:abstractNumId w:val="96"/>
  </w:num>
  <w:num w:numId="95" w16cid:durableId="797067566">
    <w:abstractNumId w:val="19"/>
  </w:num>
  <w:num w:numId="96" w16cid:durableId="2067415594">
    <w:abstractNumId w:val="17"/>
  </w:num>
  <w:num w:numId="97" w16cid:durableId="44793251">
    <w:abstractNumId w:val="91"/>
  </w:num>
  <w:num w:numId="98" w16cid:durableId="522478033">
    <w:abstractNumId w:val="12"/>
  </w:num>
  <w:num w:numId="99" w16cid:durableId="40205144">
    <w:abstractNumId w:val="30"/>
  </w:num>
  <w:numIdMacAtCleanup w:val="9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SwMLEwMDcxMgECUyUdpeDU4uLM/DyQAsNaAHOH+HQsAAAA"/>
  </w:docVars>
  <w:rsids>
    <w:rsidRoot w:val="00896890"/>
    <w:rsid w:val="0001542C"/>
    <w:rsid w:val="00045FA0"/>
    <w:rsid w:val="00055967"/>
    <w:rsid w:val="0006100C"/>
    <w:rsid w:val="000646C8"/>
    <w:rsid w:val="000769E3"/>
    <w:rsid w:val="00086E3B"/>
    <w:rsid w:val="00094C04"/>
    <w:rsid w:val="000A7F0B"/>
    <w:rsid w:val="000B3DA5"/>
    <w:rsid w:val="000C0097"/>
    <w:rsid w:val="000C6A8B"/>
    <w:rsid w:val="000F089A"/>
    <w:rsid w:val="00100DC3"/>
    <w:rsid w:val="001476FD"/>
    <w:rsid w:val="001630EC"/>
    <w:rsid w:val="001639AC"/>
    <w:rsid w:val="00167C1A"/>
    <w:rsid w:val="00183CD1"/>
    <w:rsid w:val="00186734"/>
    <w:rsid w:val="00187610"/>
    <w:rsid w:val="00191F3F"/>
    <w:rsid w:val="001C30C1"/>
    <w:rsid w:val="001C4533"/>
    <w:rsid w:val="001C631B"/>
    <w:rsid w:val="001E2696"/>
    <w:rsid w:val="001E5FCC"/>
    <w:rsid w:val="00201647"/>
    <w:rsid w:val="00204B6A"/>
    <w:rsid w:val="00230FE6"/>
    <w:rsid w:val="00236F78"/>
    <w:rsid w:val="00250494"/>
    <w:rsid w:val="00250591"/>
    <w:rsid w:val="002518F7"/>
    <w:rsid w:val="00253B45"/>
    <w:rsid w:val="00254F0A"/>
    <w:rsid w:val="002901C0"/>
    <w:rsid w:val="002B204F"/>
    <w:rsid w:val="002C39B5"/>
    <w:rsid w:val="002D5230"/>
    <w:rsid w:val="003026D0"/>
    <w:rsid w:val="00306D6E"/>
    <w:rsid w:val="00375D35"/>
    <w:rsid w:val="0038416B"/>
    <w:rsid w:val="00386307"/>
    <w:rsid w:val="003B080B"/>
    <w:rsid w:val="003E6CE2"/>
    <w:rsid w:val="003F6191"/>
    <w:rsid w:val="0040727D"/>
    <w:rsid w:val="00420DE4"/>
    <w:rsid w:val="00427A6B"/>
    <w:rsid w:val="0043339F"/>
    <w:rsid w:val="00440741"/>
    <w:rsid w:val="00454EB3"/>
    <w:rsid w:val="0046054A"/>
    <w:rsid w:val="00461619"/>
    <w:rsid w:val="00466685"/>
    <w:rsid w:val="00492060"/>
    <w:rsid w:val="004A043A"/>
    <w:rsid w:val="004B71EF"/>
    <w:rsid w:val="004D51C6"/>
    <w:rsid w:val="004D7809"/>
    <w:rsid w:val="004E6AB5"/>
    <w:rsid w:val="004E7E4F"/>
    <w:rsid w:val="00507528"/>
    <w:rsid w:val="005310CC"/>
    <w:rsid w:val="00551EE9"/>
    <w:rsid w:val="00562E29"/>
    <w:rsid w:val="00563F4F"/>
    <w:rsid w:val="00582A2A"/>
    <w:rsid w:val="00582B4B"/>
    <w:rsid w:val="0058674D"/>
    <w:rsid w:val="005B2B9B"/>
    <w:rsid w:val="005B4CCC"/>
    <w:rsid w:val="005B7BF5"/>
    <w:rsid w:val="005C1AD1"/>
    <w:rsid w:val="005C2ABE"/>
    <w:rsid w:val="005E1FAC"/>
    <w:rsid w:val="005F1EBD"/>
    <w:rsid w:val="006238DF"/>
    <w:rsid w:val="00625782"/>
    <w:rsid w:val="0064148E"/>
    <w:rsid w:val="0066051C"/>
    <w:rsid w:val="00681BDC"/>
    <w:rsid w:val="00682D20"/>
    <w:rsid w:val="006B268F"/>
    <w:rsid w:val="006C46E2"/>
    <w:rsid w:val="006D21A1"/>
    <w:rsid w:val="006E4AB0"/>
    <w:rsid w:val="00702B9F"/>
    <w:rsid w:val="00715775"/>
    <w:rsid w:val="00725148"/>
    <w:rsid w:val="007264D9"/>
    <w:rsid w:val="00731C3F"/>
    <w:rsid w:val="007509E6"/>
    <w:rsid w:val="00765A0F"/>
    <w:rsid w:val="00782592"/>
    <w:rsid w:val="00784E80"/>
    <w:rsid w:val="007A6F6D"/>
    <w:rsid w:val="007B22CD"/>
    <w:rsid w:val="007C1C01"/>
    <w:rsid w:val="007D37DE"/>
    <w:rsid w:val="007F69FF"/>
    <w:rsid w:val="00801CCC"/>
    <w:rsid w:val="00814838"/>
    <w:rsid w:val="0081708A"/>
    <w:rsid w:val="0084060A"/>
    <w:rsid w:val="00844303"/>
    <w:rsid w:val="00896890"/>
    <w:rsid w:val="00910DCF"/>
    <w:rsid w:val="00924C32"/>
    <w:rsid w:val="00943447"/>
    <w:rsid w:val="00944140"/>
    <w:rsid w:val="0098139B"/>
    <w:rsid w:val="009821C3"/>
    <w:rsid w:val="009A608C"/>
    <w:rsid w:val="009A771A"/>
    <w:rsid w:val="009B28A2"/>
    <w:rsid w:val="009B3290"/>
    <w:rsid w:val="00A357A4"/>
    <w:rsid w:val="00A362EE"/>
    <w:rsid w:val="00A63C49"/>
    <w:rsid w:val="00A73784"/>
    <w:rsid w:val="00A83F32"/>
    <w:rsid w:val="00A931CA"/>
    <w:rsid w:val="00A938D9"/>
    <w:rsid w:val="00AB5595"/>
    <w:rsid w:val="00AC1735"/>
    <w:rsid w:val="00AD1816"/>
    <w:rsid w:val="00AF56C8"/>
    <w:rsid w:val="00B0678B"/>
    <w:rsid w:val="00B372E0"/>
    <w:rsid w:val="00B710C0"/>
    <w:rsid w:val="00B738F9"/>
    <w:rsid w:val="00B76373"/>
    <w:rsid w:val="00B8313F"/>
    <w:rsid w:val="00B86F4D"/>
    <w:rsid w:val="00BB7730"/>
    <w:rsid w:val="00BC7CD3"/>
    <w:rsid w:val="00BD0DAE"/>
    <w:rsid w:val="00BD3F88"/>
    <w:rsid w:val="00C04FF9"/>
    <w:rsid w:val="00C86873"/>
    <w:rsid w:val="00CA6A49"/>
    <w:rsid w:val="00CD5D50"/>
    <w:rsid w:val="00CF20A0"/>
    <w:rsid w:val="00D06EFA"/>
    <w:rsid w:val="00D44B0B"/>
    <w:rsid w:val="00D54173"/>
    <w:rsid w:val="00D72119"/>
    <w:rsid w:val="00D75BD3"/>
    <w:rsid w:val="00DD27AE"/>
    <w:rsid w:val="00DF0DDC"/>
    <w:rsid w:val="00E074E3"/>
    <w:rsid w:val="00E16580"/>
    <w:rsid w:val="00E1695F"/>
    <w:rsid w:val="00E217BC"/>
    <w:rsid w:val="00E41CE1"/>
    <w:rsid w:val="00E50142"/>
    <w:rsid w:val="00E55943"/>
    <w:rsid w:val="00E63DFB"/>
    <w:rsid w:val="00E672E8"/>
    <w:rsid w:val="00E959E9"/>
    <w:rsid w:val="00EA19C5"/>
    <w:rsid w:val="00EB5352"/>
    <w:rsid w:val="00EC28CE"/>
    <w:rsid w:val="00EC5370"/>
    <w:rsid w:val="00ED3437"/>
    <w:rsid w:val="00F05F9E"/>
    <w:rsid w:val="00F1024E"/>
    <w:rsid w:val="00F12C05"/>
    <w:rsid w:val="00F34FDD"/>
    <w:rsid w:val="00F63F5E"/>
    <w:rsid w:val="00F93426"/>
    <w:rsid w:val="00FC0D29"/>
    <w:rsid w:val="00FD18AF"/>
    <w:rsid w:val="00FD646F"/>
    <w:rsid w:val="00FE6DC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3E2D0CF"/>
  <w15:docId w15:val="{536652B9-519F-45F6-AF3E-3689B4A7E4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39"/>
    <w:lsdException w:name="toc 5" w:locked="1" w:uiPriority="39"/>
    <w:lsdException w:name="toc 6" w:locked="1" w:uiPriority="39"/>
    <w:lsdException w:name="toc 7" w:locked="1" w:uiPriority="39"/>
    <w:lsdException w:name="toc 8" w:locked="1" w:uiPriority="39"/>
    <w:lsdException w:name="toc 9" w:locked="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2A2A"/>
    <w:pPr>
      <w:spacing w:after="200" w:line="276" w:lineRule="auto"/>
    </w:pPr>
    <w:rPr>
      <w:sz w:val="22"/>
      <w:szCs w:val="22"/>
      <w:lang w:bidi="ur-PK"/>
    </w:rPr>
  </w:style>
  <w:style w:type="paragraph" w:styleId="Heading1">
    <w:name w:val="heading 1"/>
    <w:basedOn w:val="Normal"/>
    <w:next w:val="Normal"/>
    <w:link w:val="Heading1Char"/>
    <w:qFormat/>
    <w:locked/>
    <w:rsid w:val="00236F78"/>
    <w:pPr>
      <w:keepNext/>
      <w:spacing w:after="0" w:line="240" w:lineRule="auto"/>
      <w:outlineLvl w:val="0"/>
    </w:pPr>
    <w:rPr>
      <w:rFonts w:ascii="Times New Roman" w:eastAsia="Times New Roman" w:hAnsi="Times New Roman" w:cs="Times New Roman"/>
      <w:b/>
      <w:sz w:val="24"/>
      <w:szCs w:val="20"/>
      <w:lang w:bidi="ar-SA"/>
    </w:rPr>
  </w:style>
  <w:style w:type="paragraph" w:styleId="Heading2">
    <w:name w:val="heading 2"/>
    <w:basedOn w:val="Normal"/>
    <w:next w:val="Normal"/>
    <w:link w:val="Heading2Char"/>
    <w:unhideWhenUsed/>
    <w:qFormat/>
    <w:locked/>
    <w:rsid w:val="006D21A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locked/>
    <w:rsid w:val="00250591"/>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nhideWhenUsed/>
    <w:qFormat/>
    <w:locked/>
    <w:rsid w:val="0025059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qFormat/>
    <w:locked/>
    <w:rsid w:val="00FD18AF"/>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896890"/>
    <w:rPr>
      <w:rFonts w:cs="Times New Roman"/>
      <w:color w:val="0000FF"/>
      <w:u w:val="single"/>
    </w:rPr>
  </w:style>
  <w:style w:type="paragraph" w:customStyle="1" w:styleId="Default">
    <w:name w:val="Default"/>
    <w:uiPriority w:val="99"/>
    <w:rsid w:val="00896890"/>
    <w:pPr>
      <w:autoSpaceDE w:val="0"/>
      <w:autoSpaceDN w:val="0"/>
      <w:adjustRightInd w:val="0"/>
    </w:pPr>
    <w:rPr>
      <w:rFonts w:ascii="Verdana" w:hAnsi="Verdana" w:cs="Verdana"/>
      <w:color w:val="000000"/>
      <w:sz w:val="24"/>
      <w:szCs w:val="24"/>
    </w:rPr>
  </w:style>
  <w:style w:type="paragraph" w:styleId="ListParagraph">
    <w:name w:val="List Paragraph"/>
    <w:basedOn w:val="Normal"/>
    <w:uiPriority w:val="34"/>
    <w:qFormat/>
    <w:rsid w:val="00D06EFA"/>
    <w:pPr>
      <w:ind w:left="720"/>
      <w:contextualSpacing/>
    </w:pPr>
  </w:style>
  <w:style w:type="paragraph" w:styleId="Header">
    <w:name w:val="header"/>
    <w:basedOn w:val="Normal"/>
    <w:link w:val="HeaderChar"/>
    <w:uiPriority w:val="99"/>
    <w:semiHidden/>
    <w:rsid w:val="00B86F4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locked/>
    <w:rsid w:val="00B86F4D"/>
    <w:rPr>
      <w:rFonts w:cs="Times New Roman"/>
      <w:lang w:bidi="ur-PK"/>
    </w:rPr>
  </w:style>
  <w:style w:type="paragraph" w:styleId="Footer">
    <w:name w:val="footer"/>
    <w:basedOn w:val="Normal"/>
    <w:link w:val="FooterChar"/>
    <w:uiPriority w:val="99"/>
    <w:semiHidden/>
    <w:rsid w:val="00B86F4D"/>
    <w:pPr>
      <w:tabs>
        <w:tab w:val="center" w:pos="4680"/>
        <w:tab w:val="right" w:pos="9360"/>
      </w:tabs>
      <w:spacing w:after="0" w:line="240" w:lineRule="auto"/>
    </w:pPr>
  </w:style>
  <w:style w:type="character" w:customStyle="1" w:styleId="FooterChar">
    <w:name w:val="Footer Char"/>
    <w:basedOn w:val="DefaultParagraphFont"/>
    <w:link w:val="Footer"/>
    <w:uiPriority w:val="99"/>
    <w:semiHidden/>
    <w:locked/>
    <w:rsid w:val="00B86F4D"/>
    <w:rPr>
      <w:rFonts w:cs="Times New Roman"/>
      <w:lang w:bidi="ur-PK"/>
    </w:rPr>
  </w:style>
  <w:style w:type="character" w:customStyle="1" w:styleId="Heading1Char">
    <w:name w:val="Heading 1 Char"/>
    <w:basedOn w:val="DefaultParagraphFont"/>
    <w:link w:val="Heading1"/>
    <w:rsid w:val="00236F78"/>
    <w:rPr>
      <w:rFonts w:ascii="Times New Roman" w:eastAsia="Times New Roman" w:hAnsi="Times New Roman" w:cs="Times New Roman"/>
      <w:b/>
      <w:sz w:val="24"/>
      <w:szCs w:val="20"/>
    </w:rPr>
  </w:style>
  <w:style w:type="paragraph" w:styleId="Title">
    <w:name w:val="Title"/>
    <w:basedOn w:val="Normal"/>
    <w:link w:val="TitleChar"/>
    <w:qFormat/>
    <w:locked/>
    <w:rsid w:val="00236F78"/>
    <w:pPr>
      <w:spacing w:after="0" w:line="240" w:lineRule="auto"/>
      <w:jc w:val="center"/>
    </w:pPr>
    <w:rPr>
      <w:rFonts w:ascii="Arial Narrow" w:eastAsia="Times New Roman" w:hAnsi="Arial Narrow" w:cs="Times New Roman"/>
      <w:b/>
      <w:sz w:val="24"/>
      <w:szCs w:val="24"/>
      <w:lang w:bidi="ar-SA"/>
    </w:rPr>
  </w:style>
  <w:style w:type="character" w:customStyle="1" w:styleId="TitleChar">
    <w:name w:val="Title Char"/>
    <w:basedOn w:val="DefaultParagraphFont"/>
    <w:link w:val="Title"/>
    <w:rsid w:val="00236F78"/>
    <w:rPr>
      <w:rFonts w:ascii="Arial Narrow" w:eastAsia="Times New Roman" w:hAnsi="Arial Narrow" w:cs="Times New Roman"/>
      <w:b/>
      <w:sz w:val="24"/>
      <w:szCs w:val="24"/>
    </w:rPr>
  </w:style>
  <w:style w:type="paragraph" w:styleId="BalloonText">
    <w:name w:val="Balloon Text"/>
    <w:basedOn w:val="Normal"/>
    <w:link w:val="BalloonTextChar"/>
    <w:uiPriority w:val="99"/>
    <w:semiHidden/>
    <w:unhideWhenUsed/>
    <w:rsid w:val="00236F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6F78"/>
    <w:rPr>
      <w:rFonts w:ascii="Tahoma" w:hAnsi="Tahoma" w:cs="Tahoma"/>
      <w:sz w:val="16"/>
      <w:szCs w:val="16"/>
      <w:lang w:bidi="ur-PK"/>
    </w:rPr>
  </w:style>
  <w:style w:type="paragraph" w:customStyle="1" w:styleId="doctext">
    <w:name w:val="doctext"/>
    <w:basedOn w:val="Normal"/>
    <w:rsid w:val="00FD18AF"/>
    <w:pPr>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Heading5Char">
    <w:name w:val="Heading 5 Char"/>
    <w:basedOn w:val="DefaultParagraphFont"/>
    <w:link w:val="Heading5"/>
    <w:semiHidden/>
    <w:rsid w:val="00FD18AF"/>
    <w:rPr>
      <w:rFonts w:asciiTheme="majorHAnsi" w:eastAsiaTheme="majorEastAsia" w:hAnsiTheme="majorHAnsi" w:cstheme="majorBidi"/>
      <w:color w:val="243F60" w:themeColor="accent1" w:themeShade="7F"/>
      <w:sz w:val="22"/>
      <w:szCs w:val="22"/>
      <w:lang w:bidi="ur-PK"/>
    </w:rPr>
  </w:style>
  <w:style w:type="character" w:customStyle="1" w:styleId="docemphstrong">
    <w:name w:val="docemphstrong"/>
    <w:basedOn w:val="DefaultParagraphFont"/>
    <w:rsid w:val="00FD18AF"/>
  </w:style>
  <w:style w:type="paragraph" w:customStyle="1" w:styleId="doclist">
    <w:name w:val="doclist"/>
    <w:basedOn w:val="Normal"/>
    <w:rsid w:val="0038416B"/>
    <w:pPr>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Heading2Char">
    <w:name w:val="Heading 2 Char"/>
    <w:basedOn w:val="DefaultParagraphFont"/>
    <w:link w:val="Heading2"/>
    <w:rsid w:val="006D21A1"/>
    <w:rPr>
      <w:rFonts w:asciiTheme="majorHAnsi" w:eastAsiaTheme="majorEastAsia" w:hAnsiTheme="majorHAnsi" w:cstheme="majorBidi"/>
      <w:color w:val="365F91" w:themeColor="accent1" w:themeShade="BF"/>
      <w:sz w:val="26"/>
      <w:szCs w:val="26"/>
      <w:lang w:bidi="ur-PK"/>
    </w:rPr>
  </w:style>
  <w:style w:type="character" w:customStyle="1" w:styleId="Heading3Char">
    <w:name w:val="Heading 3 Char"/>
    <w:basedOn w:val="DefaultParagraphFont"/>
    <w:link w:val="Heading3"/>
    <w:rsid w:val="00250591"/>
    <w:rPr>
      <w:rFonts w:asciiTheme="majorHAnsi" w:eastAsiaTheme="majorEastAsia" w:hAnsiTheme="majorHAnsi" w:cstheme="majorBidi"/>
      <w:color w:val="243F60" w:themeColor="accent1" w:themeShade="7F"/>
      <w:sz w:val="24"/>
      <w:szCs w:val="24"/>
      <w:lang w:bidi="ur-PK"/>
    </w:rPr>
  </w:style>
  <w:style w:type="character" w:customStyle="1" w:styleId="Heading4Char">
    <w:name w:val="Heading 4 Char"/>
    <w:basedOn w:val="DefaultParagraphFont"/>
    <w:link w:val="Heading4"/>
    <w:rsid w:val="00250591"/>
    <w:rPr>
      <w:rFonts w:asciiTheme="majorHAnsi" w:eastAsiaTheme="majorEastAsia" w:hAnsiTheme="majorHAnsi" w:cstheme="majorBidi"/>
      <w:i/>
      <w:iCs/>
      <w:color w:val="365F91" w:themeColor="accent1" w:themeShade="BF"/>
      <w:sz w:val="22"/>
      <w:szCs w:val="22"/>
      <w:lang w:bidi="ur-PK"/>
    </w:rPr>
  </w:style>
  <w:style w:type="character" w:customStyle="1" w:styleId="doctext1">
    <w:name w:val="doctext1"/>
    <w:basedOn w:val="DefaultParagraphFont"/>
    <w:rsid w:val="00250591"/>
  </w:style>
  <w:style w:type="character" w:customStyle="1" w:styleId="docemphroman">
    <w:name w:val="docemphroman"/>
    <w:basedOn w:val="DefaultParagraphFont"/>
    <w:rsid w:val="00250591"/>
  </w:style>
  <w:style w:type="character" w:customStyle="1" w:styleId="docemphasis">
    <w:name w:val="docemphasis"/>
    <w:basedOn w:val="DefaultParagraphFont"/>
    <w:rsid w:val="00250591"/>
  </w:style>
  <w:style w:type="paragraph" w:styleId="TOC1">
    <w:name w:val="toc 1"/>
    <w:basedOn w:val="Normal"/>
    <w:next w:val="Normal"/>
    <w:autoRedefine/>
    <w:uiPriority w:val="39"/>
    <w:locked/>
    <w:rsid w:val="00427A6B"/>
    <w:pPr>
      <w:spacing w:after="100"/>
    </w:pPr>
  </w:style>
  <w:style w:type="paragraph" w:styleId="TOC2">
    <w:name w:val="toc 2"/>
    <w:basedOn w:val="Normal"/>
    <w:next w:val="Normal"/>
    <w:autoRedefine/>
    <w:uiPriority w:val="39"/>
    <w:locked/>
    <w:rsid w:val="00427A6B"/>
    <w:pPr>
      <w:spacing w:after="100"/>
      <w:ind w:left="220"/>
    </w:pPr>
  </w:style>
  <w:style w:type="paragraph" w:styleId="TOC3">
    <w:name w:val="toc 3"/>
    <w:basedOn w:val="Normal"/>
    <w:next w:val="Normal"/>
    <w:autoRedefine/>
    <w:uiPriority w:val="39"/>
    <w:locked/>
    <w:rsid w:val="00427A6B"/>
    <w:pPr>
      <w:spacing w:after="100"/>
      <w:ind w:left="440"/>
    </w:pPr>
  </w:style>
  <w:style w:type="paragraph" w:styleId="TOC4">
    <w:name w:val="toc 4"/>
    <w:basedOn w:val="Normal"/>
    <w:next w:val="Normal"/>
    <w:autoRedefine/>
    <w:uiPriority w:val="39"/>
    <w:locked/>
    <w:rsid w:val="00427A6B"/>
    <w:pPr>
      <w:spacing w:after="100"/>
      <w:ind w:left="660"/>
    </w:pPr>
  </w:style>
  <w:style w:type="paragraph" w:styleId="TOCHeading">
    <w:name w:val="TOC Heading"/>
    <w:basedOn w:val="Heading1"/>
    <w:next w:val="Normal"/>
    <w:uiPriority w:val="39"/>
    <w:unhideWhenUsed/>
    <w:qFormat/>
    <w:rsid w:val="001639AC"/>
    <w:pPr>
      <w:keepLines/>
      <w:spacing w:before="240" w:line="259" w:lineRule="auto"/>
      <w:outlineLvl w:val="9"/>
    </w:pPr>
    <w:rPr>
      <w:rFonts w:asciiTheme="majorHAnsi" w:eastAsiaTheme="majorEastAsia" w:hAnsiTheme="majorHAnsi" w:cstheme="majorBidi"/>
      <w:b w:val="0"/>
      <w:color w:val="365F91" w:themeColor="accent1" w:themeShade="BF"/>
      <w:sz w:val="32"/>
      <w:szCs w:val="32"/>
    </w:rPr>
  </w:style>
  <w:style w:type="table" w:styleId="TableGrid">
    <w:name w:val="Table Grid"/>
    <w:basedOn w:val="TableNormal"/>
    <w:uiPriority w:val="39"/>
    <w:locked/>
    <w:rsid w:val="00E165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CA6A49"/>
  </w:style>
  <w:style w:type="character" w:customStyle="1" w:styleId="eop">
    <w:name w:val="eop"/>
    <w:basedOn w:val="DefaultParagraphFont"/>
    <w:rsid w:val="00CA6A49"/>
  </w:style>
  <w:style w:type="paragraph" w:customStyle="1" w:styleId="paragraph">
    <w:name w:val="paragraph"/>
    <w:basedOn w:val="Normal"/>
    <w:rsid w:val="00CA6A49"/>
    <w:pPr>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character" w:customStyle="1" w:styleId="ls1a">
    <w:name w:val="ls1a"/>
    <w:basedOn w:val="DefaultParagraphFont"/>
    <w:rsid w:val="00183CD1"/>
  </w:style>
  <w:style w:type="table" w:customStyle="1" w:styleId="GridTable1Light-Accent61">
    <w:name w:val="Grid Table 1 Light - Accent 61"/>
    <w:basedOn w:val="TableNormal"/>
    <w:uiPriority w:val="46"/>
    <w:rsid w:val="00782592"/>
    <w:rPr>
      <w:rFonts w:asciiTheme="minorHAnsi" w:eastAsiaTheme="minorHAnsi" w:hAnsiTheme="minorHAnsi" w:cstheme="minorBidi"/>
      <w:sz w:val="22"/>
      <w:szCs w:val="22"/>
    </w:r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paragraph" w:styleId="TOC5">
    <w:name w:val="toc 5"/>
    <w:basedOn w:val="Normal"/>
    <w:next w:val="Normal"/>
    <w:autoRedefine/>
    <w:uiPriority w:val="39"/>
    <w:unhideWhenUsed/>
    <w:locked/>
    <w:rsid w:val="00454EB3"/>
    <w:pPr>
      <w:spacing w:after="100" w:line="259" w:lineRule="auto"/>
      <w:ind w:left="880"/>
    </w:pPr>
    <w:rPr>
      <w:rFonts w:asciiTheme="minorHAnsi" w:eastAsiaTheme="minorEastAsia" w:hAnsiTheme="minorHAnsi" w:cstheme="minorBidi"/>
      <w:lang w:bidi="ar-SA"/>
    </w:rPr>
  </w:style>
  <w:style w:type="paragraph" w:styleId="TOC6">
    <w:name w:val="toc 6"/>
    <w:basedOn w:val="Normal"/>
    <w:next w:val="Normal"/>
    <w:autoRedefine/>
    <w:uiPriority w:val="39"/>
    <w:unhideWhenUsed/>
    <w:locked/>
    <w:rsid w:val="00454EB3"/>
    <w:pPr>
      <w:spacing w:after="100" w:line="259" w:lineRule="auto"/>
      <w:ind w:left="1100"/>
    </w:pPr>
    <w:rPr>
      <w:rFonts w:asciiTheme="minorHAnsi" w:eastAsiaTheme="minorEastAsia" w:hAnsiTheme="minorHAnsi" w:cstheme="minorBidi"/>
      <w:lang w:bidi="ar-SA"/>
    </w:rPr>
  </w:style>
  <w:style w:type="paragraph" w:styleId="TOC7">
    <w:name w:val="toc 7"/>
    <w:basedOn w:val="Normal"/>
    <w:next w:val="Normal"/>
    <w:autoRedefine/>
    <w:uiPriority w:val="39"/>
    <w:unhideWhenUsed/>
    <w:locked/>
    <w:rsid w:val="00454EB3"/>
    <w:pPr>
      <w:spacing w:after="100" w:line="259" w:lineRule="auto"/>
      <w:ind w:left="1320"/>
    </w:pPr>
    <w:rPr>
      <w:rFonts w:asciiTheme="minorHAnsi" w:eastAsiaTheme="minorEastAsia" w:hAnsiTheme="minorHAnsi" w:cstheme="minorBidi"/>
      <w:lang w:bidi="ar-SA"/>
    </w:rPr>
  </w:style>
  <w:style w:type="paragraph" w:styleId="TOC8">
    <w:name w:val="toc 8"/>
    <w:basedOn w:val="Normal"/>
    <w:next w:val="Normal"/>
    <w:autoRedefine/>
    <w:uiPriority w:val="39"/>
    <w:unhideWhenUsed/>
    <w:locked/>
    <w:rsid w:val="00454EB3"/>
    <w:pPr>
      <w:spacing w:after="100" w:line="259" w:lineRule="auto"/>
      <w:ind w:left="1540"/>
    </w:pPr>
    <w:rPr>
      <w:rFonts w:asciiTheme="minorHAnsi" w:eastAsiaTheme="minorEastAsia" w:hAnsiTheme="minorHAnsi" w:cstheme="minorBidi"/>
      <w:lang w:bidi="ar-SA"/>
    </w:rPr>
  </w:style>
  <w:style w:type="paragraph" w:styleId="TOC9">
    <w:name w:val="toc 9"/>
    <w:basedOn w:val="Normal"/>
    <w:next w:val="Normal"/>
    <w:autoRedefine/>
    <w:uiPriority w:val="39"/>
    <w:unhideWhenUsed/>
    <w:locked/>
    <w:rsid w:val="00454EB3"/>
    <w:pPr>
      <w:spacing w:after="100" w:line="259" w:lineRule="auto"/>
      <w:ind w:left="1760"/>
    </w:pPr>
    <w:rPr>
      <w:rFonts w:asciiTheme="minorHAnsi" w:eastAsiaTheme="minorEastAsia" w:hAnsiTheme="minorHAnsi" w:cstheme="minorBidi"/>
      <w:lang w:bidi="ar-SA"/>
    </w:rPr>
  </w:style>
  <w:style w:type="character" w:customStyle="1" w:styleId="UnresolvedMention1">
    <w:name w:val="Unresolved Mention1"/>
    <w:basedOn w:val="DefaultParagraphFont"/>
    <w:uiPriority w:val="99"/>
    <w:semiHidden/>
    <w:unhideWhenUsed/>
    <w:rsid w:val="00454EB3"/>
    <w:rPr>
      <w:color w:val="605E5C"/>
      <w:shd w:val="clear" w:color="auto" w:fill="E1DFDD"/>
    </w:rPr>
  </w:style>
  <w:style w:type="character" w:customStyle="1" w:styleId="UnresolvedMention2">
    <w:name w:val="Unresolved Mention2"/>
    <w:basedOn w:val="DefaultParagraphFont"/>
    <w:uiPriority w:val="99"/>
    <w:semiHidden/>
    <w:unhideWhenUsed/>
    <w:rsid w:val="00B0678B"/>
    <w:rPr>
      <w:color w:val="605E5C"/>
      <w:shd w:val="clear" w:color="auto" w:fill="E1DFDD"/>
    </w:rPr>
  </w:style>
  <w:style w:type="table" w:customStyle="1" w:styleId="TableGrid1">
    <w:name w:val="Table Grid1"/>
    <w:basedOn w:val="TableNormal"/>
    <w:next w:val="TableGrid"/>
    <w:uiPriority w:val="59"/>
    <w:rsid w:val="00204B6A"/>
    <w:rPr>
      <w:sz w:val="22"/>
      <w:szCs w:val="22"/>
      <w:lang w:val="en-A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1">
    <w:name w:val="Grid Table 2 Accent 1"/>
    <w:basedOn w:val="TableNormal"/>
    <w:uiPriority w:val="47"/>
    <w:rsid w:val="00725148"/>
    <w:rPr>
      <w:rFonts w:asciiTheme="minorHAnsi" w:eastAsiaTheme="minorHAnsi" w:hAnsiTheme="minorHAnsi" w:cstheme="minorBidi"/>
      <w:sz w:val="22"/>
      <w:szCs w:val="22"/>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UnresolvedMention">
    <w:name w:val="Unresolved Mention"/>
    <w:basedOn w:val="DefaultParagraphFont"/>
    <w:uiPriority w:val="99"/>
    <w:semiHidden/>
    <w:unhideWhenUsed/>
    <w:rsid w:val="00562E29"/>
    <w:rPr>
      <w:color w:val="605E5C"/>
      <w:shd w:val="clear" w:color="auto" w:fill="E1DFDD"/>
    </w:rPr>
  </w:style>
  <w:style w:type="character" w:styleId="FollowedHyperlink">
    <w:name w:val="FollowedHyperlink"/>
    <w:basedOn w:val="DefaultParagraphFont"/>
    <w:uiPriority w:val="99"/>
    <w:semiHidden/>
    <w:unhideWhenUsed/>
    <w:rsid w:val="007264D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jp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16" Type="http://schemas.openxmlformats.org/officeDocument/2006/relationships/image" Target="media/image9.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jpg"/><Relationship Id="rId40" Type="http://schemas.openxmlformats.org/officeDocument/2006/relationships/image" Target="media/image33.jpg"/><Relationship Id="rId45" Type="http://schemas.openxmlformats.org/officeDocument/2006/relationships/image" Target="media/image38.jpg"/><Relationship Id="rId53" Type="http://schemas.openxmlformats.org/officeDocument/2006/relationships/image" Target="media/image46.jpg"/><Relationship Id="rId58" Type="http://schemas.openxmlformats.org/officeDocument/2006/relationships/image" Target="media/image51.jpg"/><Relationship Id="rId66" Type="http://schemas.openxmlformats.org/officeDocument/2006/relationships/image" Target="media/image59.jpg"/><Relationship Id="rId74" Type="http://schemas.openxmlformats.org/officeDocument/2006/relationships/image" Target="media/image67.PNG"/><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jpg"/><Relationship Id="rId43" Type="http://schemas.openxmlformats.org/officeDocument/2006/relationships/image" Target="media/image36.jpg"/><Relationship Id="rId48" Type="http://schemas.openxmlformats.org/officeDocument/2006/relationships/image" Target="media/image41.PNG"/><Relationship Id="rId56" Type="http://schemas.openxmlformats.org/officeDocument/2006/relationships/image" Target="media/image49.jp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4.jpg"/><Relationship Id="rId72" Type="http://schemas.openxmlformats.org/officeDocument/2006/relationships/image" Target="media/image65.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jpg"/><Relationship Id="rId46" Type="http://schemas.openxmlformats.org/officeDocument/2006/relationships/image" Target="media/image39.PNG"/><Relationship Id="rId59" Type="http://schemas.openxmlformats.org/officeDocument/2006/relationships/image" Target="media/image52.jp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jpg"/><Relationship Id="rId54" Type="http://schemas.openxmlformats.org/officeDocument/2006/relationships/image" Target="media/image47.jp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jp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jp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jpg"/><Relationship Id="rId52" Type="http://schemas.openxmlformats.org/officeDocument/2006/relationships/image" Target="media/image45.jpg"/><Relationship Id="rId60" Type="http://schemas.openxmlformats.org/officeDocument/2006/relationships/image" Target="media/image53.jpg"/><Relationship Id="rId65" Type="http://schemas.openxmlformats.org/officeDocument/2006/relationships/image" Target="media/image58.jpg"/><Relationship Id="rId73" Type="http://schemas.openxmlformats.org/officeDocument/2006/relationships/image" Target="media/image66.PNG"/><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jpg"/><Relationship Id="rId76" Type="http://schemas.openxmlformats.org/officeDocument/2006/relationships/image" Target="media/image69.PNG"/><Relationship Id="rId7" Type="http://schemas.openxmlformats.org/officeDocument/2006/relationships/endnotes" Target="endnotes.xml"/><Relationship Id="rId71" Type="http://schemas.openxmlformats.org/officeDocument/2006/relationships/image" Target="media/image64.PNG"/><Relationship Id="rId2" Type="http://schemas.openxmlformats.org/officeDocument/2006/relationships/numbering" Target="numbering.xml"/><Relationship Id="rId29"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539040-D45E-40FD-A7A0-3B60760C15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6</TotalTime>
  <Pages>1</Pages>
  <Words>16358</Words>
  <Characters>93244</Characters>
  <Application>Microsoft Office Word</Application>
  <DocSecurity>0</DocSecurity>
  <Lines>777</Lines>
  <Paragraphs>218</Paragraphs>
  <ScaleCrop>false</ScaleCrop>
  <HeadingPairs>
    <vt:vector size="2" baseType="variant">
      <vt:variant>
        <vt:lpstr>Title</vt:lpstr>
      </vt:variant>
      <vt:variant>
        <vt:i4>1</vt:i4>
      </vt:variant>
    </vt:vector>
  </HeadingPairs>
  <TitlesOfParts>
    <vt:vector size="1" baseType="lpstr">
      <vt:lpstr>Department of Computer Science,</vt:lpstr>
    </vt:vector>
  </TitlesOfParts>
  <Company/>
  <LinksUpToDate>false</LinksUpToDate>
  <CharactersWithSpaces>109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 of Computer Science,</dc:title>
  <dc:creator>Mukhtiar</dc:creator>
  <cp:lastModifiedBy>shafqat zaman</cp:lastModifiedBy>
  <cp:revision>63</cp:revision>
  <dcterms:created xsi:type="dcterms:W3CDTF">2022-06-11T11:19:00Z</dcterms:created>
  <dcterms:modified xsi:type="dcterms:W3CDTF">2022-07-11T11:57:00Z</dcterms:modified>
</cp:coreProperties>
</file>